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6.jpg" ContentType="image/jpeg"/>
  <Override PartName="/word/media/rId29.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60.jpg" ContentType="image/jpeg"/>
  <Override PartName="/word/media/rId63.jpg" ContentType="image/jpeg"/>
  <Override PartName="/word/media/rId67.jpg" ContentType="image/jpeg"/>
  <Override PartName="/word/media/rId71.jpg" ContentType="image/jpeg"/>
  <Override PartName="/word/media/rId75.jpg" ContentType="image/jpeg"/>
  <Override PartName="/word/media/rId78.jpg" ContentType="image/jpeg"/>
  <Override PartName="/word/media/rId87.jpg" ContentType="image/jpeg"/>
  <Override PartName="/word/media/rId94.jpg" ContentType="image/jpeg"/>
  <Override PartName="/word/media/rId125.jpg" ContentType="image/jpeg"/>
  <Override PartName="/word/media/rId1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ập</w:t>
      </w:r>
      <w:r>
        <w:t xml:space="preserve"> </w:t>
      </w:r>
      <w:r>
        <w:t xml:space="preserve">Vọ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hập-vọng"/>
      <w:bookmarkEnd w:id="21"/>
      <w:r>
        <w:t xml:space="preserve">Nhập Vọ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1/02/nhap-v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 cổ trang, võ hiệp, mỹ cường, xuyên thư, phản xuyên thư, cường cường, 1×1, thanh thủy, HE. Edit : HạGiang hồ đồn đãi Ngọc Diện tặc có công phu đoạt hồn nhiếp phách mê hồn, nhưng lúc này trong mắt tên này lóe ra không phải phóng đãng, mà là lệ khí sát phạt vô tính bức người.</w:t>
            </w:r>
            <w:r>
              <w:br w:type="textWrapping"/>
            </w:r>
          </w:p>
        </w:tc>
      </w:tr>
    </w:tbl>
    <w:p>
      <w:pPr>
        <w:pStyle w:val="Compact"/>
      </w:pPr>
      <w:r>
        <w:br w:type="textWrapping"/>
      </w:r>
      <w:r>
        <w:br w:type="textWrapping"/>
      </w:r>
      <w:r>
        <w:rPr>
          <w:i/>
        </w:rPr>
        <w:t xml:space="preserve">Đọc và tải ebook truyện tại: http://truyenclub.com/nhap-vo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oa lê</w:t>
      </w:r>
    </w:p>
    <w:p>
      <w:pPr>
        <w:pStyle w:val="BodyText"/>
      </w:pPr>
      <w:r>
        <w:t xml:space="preserve">.1.</w:t>
      </w:r>
    </w:p>
    <w:p>
      <w:pPr>
        <w:pStyle w:val="BodyText"/>
      </w:pPr>
      <w:r>
        <w:t xml:space="preserve">Lê hoa phớt trắng liễu thẫm xanh, tiết xuân tháng ba, đang là lúc hương lê Đãng Sơn thơm bay ra trăm dặm ngoại ô, tuy không xuân nùng bằng Giang Nam, nhưng đã đủ hà yên thành hải, toái tuyết đôi phong*.</w:t>
      </w:r>
    </w:p>
    <w:p>
      <w:pPr>
        <w:pStyle w:val="BodyText"/>
      </w:pPr>
      <w:r>
        <w:t xml:space="preserve">*ráng mây tự khói thành biển, tuyết rơi đóng thành ngọn núi.</w:t>
      </w:r>
    </w:p>
    <w:p>
      <w:pPr>
        <w:pStyle w:val="BodyText"/>
      </w:pPr>
      <w:r>
        <w:t xml:space="preserve">Nhưng cảnh xuân hấp dẫn như thế, đi ở trong đường núi mòn lại không phải nhã sĩ phẩm hoa, mà là một toán giang hồ hào khách mặc kính trang, tay cầm phác đao.</w:t>
      </w:r>
    </w:p>
    <w:p>
      <w:pPr>
        <w:pStyle w:val="BodyText"/>
      </w:pPr>
      <w:r>
        <w:t xml:space="preserve">Đại để là có võ nghệ trong người, lại quen thuộc đường lối nơi đây, đám người này đi cực nhanh, không bao lâu liền vòng qua lưng núi, đi tới trước mảnh rừng lê đang trổ, hán tử dẫn đầu đột nhiên ngừng chân, cánh mũi hít nhẹ rồi nheo mắt thoáng quan sát bốn bề, xoay người khom mình nói với một người trong đội:</w:t>
      </w:r>
    </w:p>
    <w:p>
      <w:pPr>
        <w:pStyle w:val="BodyText"/>
      </w:pPr>
      <w:r>
        <w:t xml:space="preserve">– Đinh quản sự, nơi này mùi máu tươi nồng nặc, tặc tử đó chắc ở ngay phía trước thôi!</w:t>
      </w:r>
    </w:p>
    <w:p>
      <w:pPr>
        <w:pStyle w:val="BodyText"/>
      </w:pPr>
      <w:r>
        <w:t xml:space="preserve">Nam tử được gọi là Đinh quản sự đã qua ngũ tuần mặc trang phục màu xanh, trong tay cầm không phải đại đao, mà là một thanh trường kiếm sắc nhọn đã ra khỏi vỏ. Lưỡi kiếm như tuyết, phản chiếu sắc mặt gã như mực, hai mắt ưng quét qua rừng cây trước mặt, trầm giọng dặn dò:</w:t>
      </w:r>
    </w:p>
    <w:p>
      <w:pPr>
        <w:pStyle w:val="BodyText"/>
      </w:pPr>
      <w:r>
        <w:t xml:space="preserve">– Đinh Tứ, Đinh Thất phân hai cánh bọc đánh, đừng để cẩu tặc đó trốn thoát!</w:t>
      </w:r>
    </w:p>
    <w:p>
      <w:pPr>
        <w:pStyle w:val="BodyText"/>
      </w:pPr>
      <w:r>
        <w:t xml:space="preserve">Tiếng quát ra lệnh không vang dội lắm, thế nhưng người hiểu rõ Đinh Hoảng đều biết gã đang lửa giận công tâm, nào dám chậm trễ, hai đội nhân mã lên tiếng trả lời chạy ngay vào rừng.</w:t>
      </w:r>
    </w:p>
    <w:p>
      <w:pPr>
        <w:pStyle w:val="BodyText"/>
      </w:pPr>
      <w:r>
        <w:t xml:space="preserve">Giây lát, ngoài rừng chỉ còn lại hai người. Đinh Hoảng chuyển mắt, chắp tay với người phía sau:</w:t>
      </w:r>
    </w:p>
    <w:p>
      <w:pPr>
        <w:pStyle w:val="BodyText"/>
      </w:pPr>
      <w:r>
        <w:t xml:space="preserve">– Nhiễm công tử, nếu lần này chính tay đâm tặc kia, ta tất đề đại công của công tử đến trang chủ.</w:t>
      </w:r>
    </w:p>
    <w:p>
      <w:pPr>
        <w:pStyle w:val="BodyText"/>
      </w:pPr>
      <w:r>
        <w:t xml:space="preserve">– Đinh bá nói quá lời rồi.</w:t>
      </w:r>
    </w:p>
    <w:p>
      <w:pPr>
        <w:pStyle w:val="BodyText"/>
      </w:pPr>
      <w:r>
        <w:t xml:space="preserve">Nhiễm Phong nhẹ cười, không kiêu ngạo không siểm nịnh đáp.</w:t>
      </w:r>
    </w:p>
    <w:p>
      <w:pPr>
        <w:pStyle w:val="BodyText"/>
      </w:pPr>
      <w:r>
        <w:t xml:space="preserve">– Nhân duyên tế hội, đương nhiên ra tay tương trợ. Vẫn là bắt người quan trọng hơn.</w:t>
      </w:r>
    </w:p>
    <w:p>
      <w:pPr>
        <w:pStyle w:val="BodyText"/>
      </w:pPr>
      <w:r>
        <w:t xml:space="preserve">Thấy đối phương đáp thản nhiên, lòng Đinh Hoảng không khỏi nhẹ nhõm. Cũng không vô nghĩa nữa, cất bước liền đi vào rừng.</w:t>
      </w:r>
    </w:p>
    <w:p>
      <w:pPr>
        <w:pStyle w:val="BodyText"/>
      </w:pPr>
      <w:r>
        <w:t xml:space="preserve">Cái quay người này, lại vừa khéo bỏ lỡ tinh quang chợt lóe trong mắt người đằng sau. Nâng tay bắn đi cánh hoa tuyết trắng rơi xuống tay áo, Nhiễm Phong thi thi nhiên theo sau Đinh Hoảng vào rừng cây hoa lê thấp thoáng như tuyết.</w:t>
      </w:r>
    </w:p>
    <w:p>
      <w:pPr>
        <w:pStyle w:val="BodyText"/>
      </w:pPr>
      <w:r>
        <w:t xml:space="preserve">Vừa vào rừng, phả vào mặt là hương hoa lê ngào ngạt, nhưng trăm hoa cũng không che được mùi máu tươi khi có khi không, chỉ thấy mọi người đã thành thế bọc đánh, vây quanh hòn đá cao hơn nửa người.</w:t>
      </w:r>
    </w:p>
    <w:p>
      <w:pPr>
        <w:pStyle w:val="BodyText"/>
      </w:pPr>
      <w:r>
        <w:t xml:space="preserve">Hòn đá này Đinh Hoảng đương nhiên cực kỳ quen thuộc, chính là giới bi* ngoại sơn Đạp Tuyết sơn trang, hai chữ “Đạp Tuyết” là Đại trang chủ thứ nhất tự đề, ngân câu tranh sắt*, khí phách phóng khoáng vô cùng. Nhưng nay thân bia tóe máu, đã bẩn chữ viết. Một vị nam tử bạch y ngồi cạnh tấm bia đá, tóc rối bù đầu rũ xuống, trên người loang lổ vết máu càng làm y thêm nhếch nhác, cả người tiêu điều.</w:t>
      </w:r>
    </w:p>
    <w:p>
      <w:pPr>
        <w:pStyle w:val="BodyText"/>
      </w:pPr>
      <w:r>
        <w:t xml:space="preserve">*cột mốc.</w:t>
      </w:r>
    </w:p>
    <w:p>
      <w:pPr>
        <w:pStyle w:val="BodyText"/>
      </w:pPr>
      <w:r>
        <w:t xml:space="preserve">*thư pháp gia vận bút, kỳ nét vừa mạnh mẽ lại mềm mại.</w:t>
      </w:r>
    </w:p>
    <w:p>
      <w:pPr>
        <w:pStyle w:val="BodyText"/>
      </w:pPr>
      <w:r>
        <w:t xml:space="preserve">Nhưng cảnh này tình này chẳng cách nào khiến người ta sinh một chút thương tiếc, trong mắt Đinh Hoảng dường như muốn phun ra lửa, lạnh giọng mắng:</w:t>
      </w:r>
    </w:p>
    <w:p>
      <w:pPr>
        <w:pStyle w:val="BodyText"/>
      </w:pPr>
      <w:r>
        <w:t xml:space="preserve">– Đáng tiếc Thiên Môn đạo nhân bất lực! Dâm tặc, hôm nay ta tất lấy đầu chó trên cổ ngươi!</w:t>
      </w:r>
    </w:p>
    <w:p>
      <w:pPr>
        <w:pStyle w:val="BodyText"/>
      </w:pPr>
      <w:r>
        <w:t xml:space="preserve">Lời còn chưa dứt, Nhiễm Phong đột nhiên tiến lên một bước nhẹ nhàng khuyên nhủ:</w:t>
      </w:r>
    </w:p>
    <w:p>
      <w:pPr>
        <w:pStyle w:val="BodyText"/>
      </w:pPr>
      <w:r>
        <w:t xml:space="preserve">– Đinh bá, tôi thấy hãy làm thẩm vấn cho thỏa đáng đã, Diêu Lãng này xưa nay cũng coi như cẩn tiểu thận vi*, nếu không có kẻ chống lưng, sao dám gây rối Đạp Tuyết sơn trang – bậc trọng địa* này? Hơn nữa, nếu chưa hỏi ra nguyên nhân đã liều lĩnh giết tên mọi rợ này, e là có ngại đối với danh dự Đinh tiểu thư.</w:t>
      </w:r>
    </w:p>
    <w:p>
      <w:pPr>
        <w:pStyle w:val="BodyText"/>
      </w:pPr>
      <w:r>
        <w:t xml:space="preserve">*cẩn thận dè dặt.</w:t>
      </w:r>
    </w:p>
    <w:p>
      <w:pPr>
        <w:pStyle w:val="BodyText"/>
      </w:pPr>
      <w:r>
        <w:t xml:space="preserve">*vùng đất trọng yếu.</w:t>
      </w:r>
    </w:p>
    <w:p>
      <w:pPr>
        <w:pStyle w:val="BodyText"/>
      </w:pPr>
      <w:r>
        <w:t xml:space="preserve">Nửa câu đầu Đinh Hoảng còn chưa để vào lòng, nhưng nhắc tới tiểu thư nhà mình, lòng gã không khỏi lộp bộp, thầm nghĩ không tốt. Lần này kẻ bọn họ vây giết chính là Ngọc Diện Lang quân Diêu Lãng tiếng tăm lừng lẫy giang hồ.</w:t>
      </w:r>
    </w:p>
    <w:p>
      <w:pPr>
        <w:pStyle w:val="BodyText"/>
      </w:pPr>
      <w:r>
        <w:t xml:space="preserve">Tên này xưa nay thích nhất trộm hương thiết ngọc*, ô uế trinh tiết nữ tử khuê các, ở Giang Nam mắc mấy vụ án, từng bị Thiên Môn đạo nhân Bạch Loan phong ngàn dặm đuổi giết, ai ngờ sau mấy tháng yên lặng lại dám can đảm mò lên Đạp Tuyết sơn trang!</w:t>
      </w:r>
    </w:p>
    <w:p>
      <w:pPr>
        <w:pStyle w:val="BodyText"/>
      </w:pPr>
      <w:r>
        <w:t xml:space="preserve">*dụ dỗ phụ nữ.</w:t>
      </w:r>
    </w:p>
    <w:p>
      <w:pPr>
        <w:pStyle w:val="BodyText"/>
      </w:pPr>
      <w:r>
        <w:t xml:space="preserve">Tiểu thư nhà gã năm nay vừa tròn hăm tám, chính là khuê nữ đương tuổi thanh xuân, vạn hạnh không bị dâm tặc khinh bạc, thế nhưng Đạp Tuyết sơn trang chính tay đâm dâm tặc, truyền ra sợ chẳng mấy dễ nghe, cái gọi là “Tam nhân thành hổ, chúng khẩu thước kim”*, ngộ nhỡ gã vì lỗ mãng mà làm lụy danh dự tiểu thư nhà mình, dù muôn lần chết cũng khó chuộc tội.</w:t>
      </w:r>
    </w:p>
    <w:p>
      <w:pPr>
        <w:pStyle w:val="BodyText"/>
      </w:pPr>
      <w:r>
        <w:t xml:space="preserve">Sau lưng ứa lớp mồ hôi lạnh, Đinh Hoảng lấy lại bình tĩnh, gật đầu với Nhiễm Phong.</w:t>
      </w:r>
    </w:p>
    <w:p>
      <w:pPr>
        <w:pStyle w:val="BodyText"/>
      </w:pPr>
      <w:r>
        <w:t xml:space="preserve">– Đa tạ Nhiễm công tử đề điểm. Đinh Tứ, chặt đứt tay chân trước, mạng chó tạm thời giữ lại.</w:t>
      </w:r>
    </w:p>
    <w:p>
      <w:pPr>
        <w:pStyle w:val="BodyText"/>
      </w:pPr>
      <w:r>
        <w:t xml:space="preserve">Thấy khuyên lơn thành công, khuôn mặt Nhiễm Phong lộ ra ý cười mơ hồ, lui ra sau nửa bước lần nữa đứng về vị trí cũ.</w:t>
      </w:r>
    </w:p>
    <w:p>
      <w:pPr>
        <w:pStyle w:val="BodyText"/>
      </w:pPr>
      <w:r>
        <w:t xml:space="preserve">Gió mát chầm chậm lướt qua hàng cây, hoa lê như tuyết, lả tả bên người càng làm hắn thêm ngọc thụ lâm phong, dáng người thanh nhã, chỉ là trong con ngươi ngậm cười lộ mấy phần lạnh lẽo, giống như thưởng thức kì trân* nhìn kẻ sẽ chết trước mặt. Hắn đã ở Đạp Tuyết sơn trang liên tục mấy ngày, chờ mong đều ở sáng nay……</w:t>
      </w:r>
    </w:p>
    <w:p>
      <w:pPr>
        <w:pStyle w:val="BodyText"/>
      </w:pPr>
      <w:r>
        <w:t xml:space="preserve">*vật kỳ lạ, quý giá.</w:t>
      </w:r>
    </w:p>
    <w:p>
      <w:pPr>
        <w:pStyle w:val="BodyText"/>
      </w:pPr>
      <w:r>
        <w:t xml:space="preserve">Theo tiếng hiệu lệnh, mấy trang đinh đang chuẩn bị làm nóng người tiến lên, đầu ngón tay nam tử bạch y ngồi dưới đất khẽ run, đột nhiên ngẩng đầu lên.</w:t>
      </w:r>
    </w:p>
    <w:p>
      <w:pPr>
        <w:pStyle w:val="BodyText"/>
      </w:pPr>
      <w:r>
        <w:t xml:space="preserve">Nắng mai vừa lên, ánh nắng ấm áp dịu êm xuyên qua bóng rừng, rắc lên mặt kẻ nọ, ánh một quầng sáng nhàn nhạt khiến gương mặt tái nhợt có vài phần hồng hào. Mái tóc đen nhánh tản mác đầu vai, tóc như mực, da như ngọc, quả thực là tuấn mỹ vô hạ*.</w:t>
      </w:r>
    </w:p>
    <w:p>
      <w:pPr>
        <w:pStyle w:val="BodyText"/>
      </w:pPr>
      <w:r>
        <w:t xml:space="preserve">*đẹp không tỳ vết.</w:t>
      </w:r>
    </w:p>
    <w:p>
      <w:pPr>
        <w:pStyle w:val="BodyText"/>
      </w:pPr>
      <w:r>
        <w:t xml:space="preserve">Dù đã từng nghe qua tên tuổi của Ngọc Diện Lang quân, trong lòng mọi người khó tránh khỏi run lên, bậc dung sắc này, khó trách có thể dụ dỗ nhiều khuê các nhà lành đến vậy.</w:t>
      </w:r>
    </w:p>
    <w:p>
      <w:pPr>
        <w:pStyle w:val="BodyText"/>
      </w:pPr>
      <w:r>
        <w:t xml:space="preserve">Nhưng còn chưa chờ bọn họ khôi phục tinh thần, môi tên này đột nhiên khẽ cong, dường như có chút hiếu kỳ:</w:t>
      </w:r>
    </w:p>
    <w:p>
      <w:pPr>
        <w:pStyle w:val="BodyText"/>
      </w:pPr>
      <w:r>
        <w:t xml:space="preserve">– Dâm tặc. Các ngươi gọi ta là dâm tặc?</w:t>
      </w:r>
    </w:p>
    <w:p>
      <w:pPr>
        <w:pStyle w:val="BodyText"/>
      </w:pPr>
      <w:r>
        <w:t xml:space="preserve">Lời này không đầu không đuôi, Đinh Hoảng không khỏi ngẩn ra, chớp mắt giận quá hóa cười:</w:t>
      </w:r>
    </w:p>
    <w:p>
      <w:pPr>
        <w:pStyle w:val="BodyText"/>
      </w:pPr>
      <w:r>
        <w:t xml:space="preserve">– Ngọc Diện tặc tối mò lên sơn trang ta, không phải vì trộm hương thiết ngọc chẳng lẽ là tới tìm cha thăm bạn? Nếu không phải Nhiễm công tử cảnh giác, nói không chừng đã bị ngươi tai họa bao nhiêu nữ quyến rồi! Chết đã đến nơi, ngươi còn muốn xảo ngôn lệnh sắc* cái gì?!</w:t>
      </w:r>
    </w:p>
    <w:p>
      <w:pPr>
        <w:pStyle w:val="BodyText"/>
      </w:pPr>
      <w:r>
        <w:t xml:space="preserve">*lời ngon tiếng ngọt, giả dối nịnh hót.</w:t>
      </w:r>
    </w:p>
    <w:p>
      <w:pPr>
        <w:pStyle w:val="BodyText"/>
      </w:pPr>
      <w:r>
        <w:t xml:space="preserve">Nhiễm Phong cũng nghiêm mặt, lớn tiếng quát:</w:t>
      </w:r>
    </w:p>
    <w:p>
      <w:pPr>
        <w:pStyle w:val="BodyText"/>
      </w:pPr>
      <w:r>
        <w:t xml:space="preserve">– Diêu Lãng! Lần này ngươi chắp cánh cũng khó chạy thoát, chỉ là chuyện có kỳ hoặc, đến tột cùng là ai sai ngươi lẻn vào sơn trang, vì cái gì, nhanh nhanh thú nhận kẻ giật dây, nói không chừng còn có thể giữ ngươi toàn thây.</w:t>
      </w:r>
    </w:p>
    <w:p>
      <w:pPr>
        <w:pStyle w:val="BodyText"/>
      </w:pPr>
      <w:r>
        <w:t xml:space="preserve">Hai tiếng quát lớn không thể nói là không nghiêm nghị, nhưng kẻ đối diện lại chẳng lộ ra chút nhát gan, ngược lại lấy tay chống đầu gối, vươn người đứng dậy, con ngươi tối đen chậm rãi đảo qua mọi người xung quanh, liễm ý cười:</w:t>
      </w:r>
    </w:p>
    <w:p>
      <w:pPr>
        <w:pStyle w:val="BodyText"/>
      </w:pPr>
      <w:r>
        <w:t xml:space="preserve">– Bản tôn nghe không hiểu các ngươi nói lung tung cái gì, đành phải đến thẩm* thử đầu trên cổ chư vị vậy.</w:t>
      </w:r>
    </w:p>
    <w:p>
      <w:pPr>
        <w:pStyle w:val="BodyText"/>
      </w:pPr>
      <w:r>
        <w:t xml:space="preserve">*thẩm vấn, xét hỏi.</w:t>
      </w:r>
    </w:p>
    <w:p>
      <w:pPr>
        <w:pStyle w:val="BodyText"/>
      </w:pPr>
      <w:r>
        <w:t xml:space="preserve">Giang hồ đồn đãi Ngọc Diện tặc có công phu đoạt hồn nhiếp phách mê hồn, nhưng lúc này trong mắt tên này lóe ra không phải phóng đãng, mà là lệ khí sát phạt vô tính bức người, Đinh Hoảng trong lòng rung mạnh, quát lớn:</w:t>
      </w:r>
    </w:p>
    <w:p>
      <w:pPr>
        <w:pStyle w:val="BodyText"/>
      </w:pPr>
      <w:r>
        <w:t xml:space="preserve">– Lên cho ta!</w:t>
      </w:r>
    </w:p>
    <w:p>
      <w:pPr>
        <w:pStyle w:val="BodyText"/>
      </w:pPr>
      <w:r>
        <w:t xml:space="preserve">Đạp Tuyết sơn trang được thế nhân gọi là giang hồ Tứ đại sơn trang không phải chỉ có hư danh.</w:t>
      </w:r>
    </w:p>
    <w:p>
      <w:pPr>
        <w:pStyle w:val="BodyText"/>
      </w:pPr>
      <w:r>
        <w:t xml:space="preserve">Trang đinh tư chất thượng giai trong hộ viện đều là thuở nhỏ tập võ, lại có trang chủ Đinh Lịch Đan dốc lòng chỉ bảo trận pháp, bốn người một tổ, mười người kết trận thì dù võ lâm tuấn kiệt như Nhiễm Phong, cũng không dám khinh lược mũi nhọn của Thiên La đao trận.</w:t>
      </w:r>
    </w:p>
    <w:p>
      <w:pPr>
        <w:pStyle w:val="BodyText"/>
      </w:pPr>
      <w:r>
        <w:t xml:space="preserve">Ai ngờ kẻ giữa trận lại chẳng do dự, tay trái cầm trường kiếm nhẹ nhàng nâng, kiếm quang bỗng hiển!</w:t>
      </w:r>
    </w:p>
    <w:p>
      <w:pPr>
        <w:pStyle w:val="BodyText"/>
      </w:pPr>
      <w:r>
        <w:t xml:space="preserve">Nhiễm Phong chỉ cảm thấy hoa mắt, thân hình màu tuyết tựa như quỷ mị phiêu tán mà đi.</w:t>
      </w:r>
    </w:p>
    <w:p>
      <w:pPr>
        <w:pStyle w:val="BodyText"/>
      </w:pPr>
      <w:r>
        <w:t xml:space="preserve">Thân động, kiếm quang ra, mười người vây công lại chưa hề nghe được một tiếng lưỡi đao va chạm, chỉ là “Phập phập” mấy tiếng nhỏ vang lên, bốn hán tử xông vào trước nhất liền giống như con diều đứt dây tứ tán ngã xuống, nam tử bạch y nọ rõ ràng đứng vững, vài giọt đỏ sẫm theo trường kiếm sáng như tuyết nhỏ xuống đất, phân không rõ cái nào đến từ miệng vết thương trên vai y, cái nào lại đến từ vong hồn dưới kiếm y.</w:t>
      </w:r>
    </w:p>
    <w:p>
      <w:pPr>
        <w:pStyle w:val="BodyText"/>
      </w:pPr>
      <w:r>
        <w:t xml:space="preserve">Sao có thể!</w:t>
      </w:r>
    </w:p>
    <w:p>
      <w:pPr>
        <w:pStyle w:val="BodyText"/>
      </w:pPr>
      <w:r>
        <w:t xml:space="preserve">Ngọc Diện Lang quân cho dù có tên tuổi đến mấy, cũng chỉ là giỏi khinh công, lại thêm chút thủ đoạn hạ lưu dịch dung thôi tình linh tinh, chưa bao giờ nghe nói kiếm pháp y trác tuyệt đến thế!</w:t>
      </w:r>
    </w:p>
    <w:p>
      <w:pPr>
        <w:pStyle w:val="BodyText"/>
      </w:pPr>
      <w:r>
        <w:t xml:space="preserve">Nhưng tình hình bây giờ, nào còn cho phép người chần chờ.</w:t>
      </w:r>
    </w:p>
    <w:p>
      <w:pPr>
        <w:pStyle w:val="BodyText"/>
      </w:pPr>
      <w:r>
        <w:t xml:space="preserve">Đinh Hoảng nổi giận gầm lên một tiếng, trường kiếm đã xông tới. Mặc dù sớm đã rời khỏi giang hồ, ở Đạp Tuyết sơn trang ẩn cư hơn mười năm nhưng Đinh Hoảng chưa bao giờ bỏ võ công trong người, danh hào “Đinh Tam kiếm” từng vang vọng đại giang Nam Bắc, chính là nhờ vào hai chữ gấp, nhanh.</w:t>
      </w:r>
    </w:p>
    <w:p>
      <w:pPr>
        <w:pStyle w:val="BodyText"/>
      </w:pPr>
      <w:r>
        <w:t xml:space="preserve">Nay đao trận bị phá, nhưng trang đinh chưa chết hết, Đinh Tam kiếm của gã cũng không thể khoanh tay chịu chết!</w:t>
      </w:r>
    </w:p>
    <w:p>
      <w:pPr>
        <w:pStyle w:val="BodyText"/>
      </w:pPr>
      <w:r>
        <w:t xml:space="preserve">Trái ngược với Đinh Hoảng, Nhiễm Phong chỉ là ngẩn ra, xoay người liền chạy ra ngoài rừng. Võ công hắn không tính cao siêu, nhãn lực lại cực tốt, sao không nhìn ra sự đáng sợ của nam tử bạch y kia!</w:t>
      </w:r>
    </w:p>
    <w:p>
      <w:pPr>
        <w:pStyle w:val="BodyText"/>
      </w:pPr>
      <w:r>
        <w:t xml:space="preserve">Nhưng vài canh giờ trước kẻ này rõ ràng vừa mới bị thương dưới tay mình, cũng không ai có thể hiểu rõ thân thế lai lịch của Ngọc Diện Lang quân hơn hắn, giờ bỗng sinh biến, sao khiến hắn kinh sợ đan xen cho được?</w:t>
      </w:r>
    </w:p>
    <w:p>
      <w:pPr>
        <w:pStyle w:val="BodyText"/>
      </w:pPr>
      <w:r>
        <w:t xml:space="preserve">Thân là tân tú* võ lâm, khinh công Nhiễm Phong cũng được khen là hơn người. Giờ phút này dùng hết toàn lực, đương nhiên dưới chân sinh gió, nhưng mùi máu tươi phía sau lại như bóng với hình, tuyệt không thể vùng thoát.</w:t>
      </w:r>
    </w:p>
    <w:p>
      <w:pPr>
        <w:pStyle w:val="BodyText"/>
      </w:pPr>
      <w:r>
        <w:t xml:space="preserve">*lớp trẻ mới nổi.</w:t>
      </w:r>
    </w:p>
    <w:p>
      <w:pPr>
        <w:pStyle w:val="BodyText"/>
      </w:pPr>
      <w:r>
        <w:t xml:space="preserve">Rừng lê tựa biển, trăm hoa như tuyết, thêm ngoại sơn Đạp Tuyết sơn trang bố cục tinh diệu, cả biển cây như một tòa mê cung.</w:t>
      </w:r>
    </w:p>
    <w:p>
      <w:pPr>
        <w:pStyle w:val="BodyText"/>
      </w:pPr>
      <w:r>
        <w:t xml:space="preserve">Chạy như điên không ngừng khoảng chén trà nhỏ, mùi máu tươi mới dần dần tán đi. Sớm lạc mất phương hướng, thế nhưng cách đó không xa biển hoa đã đến cuối, Nhiễm Phong chỉ cảm thấy trong lòng nhẹ nhõm, đợi hắn chạy ra Đạp Tuyết sơn trang, đương nhiên có thể lan truyền bốn phía chuyện hôm nay, mời chư đồng đạo vây sát ma đầu này.</w:t>
      </w:r>
    </w:p>
    <w:p>
      <w:pPr>
        <w:pStyle w:val="BodyText"/>
      </w:pPr>
      <w:r>
        <w:t xml:space="preserve">Chỉ tiếc không thể hoàn thành nhiệm vụ, phải giải thích làm sao với Công tử đây…</w:t>
      </w:r>
    </w:p>
    <w:p>
      <w:pPr>
        <w:pStyle w:val="BodyText"/>
      </w:pPr>
      <w:r>
        <w:t xml:space="preserve">Trong lòng suy nghĩ khó yên, dưới chân không khỏi chậm lại tốc độ, nhưng còn chưa đợi hắn thở một hơi, đột nhiên bị cảnh đập vào mắt hoảng ra một thân mồ hôi lạnh, chỉ thấy trên một đại thụ che trời hơn trượng, đang ghim một cái đầu người máu thịt be bét, hoa bay như tuyết, trường kiếm như sương, càng làm da cái đầu trắng bệch giống như lệ quỷ đòi mạng.</w:t>
      </w:r>
    </w:p>
    <w:p>
      <w:pPr>
        <w:pStyle w:val="BodyText"/>
      </w:pPr>
      <w:r>
        <w:t xml:space="preserve">Không phải Đinh Hoảng – Đinh tam kiếm thì là ai?!</w:t>
      </w:r>
    </w:p>
    <w:p>
      <w:pPr>
        <w:pStyle w:val="BodyText"/>
      </w:pPr>
      <w:r>
        <w:t xml:space="preserve">Dưới tàng cây, một người bạch y đang cúi đầu thưởng thức cây Bích Ngọc tiêu, ngón tay thon dài nhẹ nhàng vuốt ve ngọc bích, tựa hồ nhìn không phải vũ khí độc môn của mình mà là món đồ cổ trân phẩm vậy.</w:t>
      </w:r>
    </w:p>
    <w:p>
      <w:pPr>
        <w:pStyle w:val="BodyText"/>
      </w:pPr>
      <w:r>
        <w:t xml:space="preserve">Thế nhưng lúc này Nhiễm Phong nào có can đảm nhìn kỹ, sớm đã hãi đến hai đầu gối như nhũn ra, mồ hôi tuôn như mưa, đó chính là đại đại hữu danh Đinh Tam Kiếm trong chốn giang hồ! Y sao có thể ngay lập tức lấy mạng Đinh Hoảng, còn có thể chặn trước mặt hắn?!</w:t>
      </w:r>
    </w:p>
    <w:p>
      <w:pPr>
        <w:pStyle w:val="BodyText"/>
      </w:pPr>
      <w:r>
        <w:t xml:space="preserve">– Ngươi… ngươi đến tột cùng là ai? Là người hay ma?!</w:t>
      </w:r>
    </w:p>
    <w:p>
      <w:pPr>
        <w:pStyle w:val="BodyText"/>
      </w:pPr>
      <w:r>
        <w:t xml:space="preserve">Rốt cuộc không thể kiềm chế, Nhiễm Phong “Keng” một tiếng rút ra trường kiếm bên hông, đưa ngang trước người.</w:t>
      </w:r>
    </w:p>
    <w:p>
      <w:pPr>
        <w:pStyle w:val="BodyText"/>
      </w:pPr>
      <w:r>
        <w:t xml:space="preserve">Ván này mưu tính đã lâu, đã trải qua mấy lần cân nhắc, vốn nên “Thiên y vô phùng”* mới đúng!</w:t>
      </w:r>
    </w:p>
    <w:p>
      <w:pPr>
        <w:pStyle w:val="BodyText"/>
      </w:pPr>
      <w:r>
        <w:t xml:space="preserve">*kín không một kẽ hở.</w:t>
      </w:r>
    </w:p>
    <w:p>
      <w:pPr>
        <w:pStyle w:val="BodyText"/>
      </w:pPr>
      <w:r>
        <w:t xml:space="preserve">Ai ngờ lại bị quân cờ trong cục lật ngược ván.</w:t>
      </w:r>
    </w:p>
    <w:p>
      <w:pPr>
        <w:pStyle w:val="BodyText"/>
      </w:pPr>
      <w:r>
        <w:t xml:space="preserve">Kẻ trước mặt thật sự là Diêu Lãng sao?</w:t>
      </w:r>
    </w:p>
    <w:p>
      <w:pPr>
        <w:pStyle w:val="BodyText"/>
      </w:pPr>
      <w:r>
        <w:t xml:space="preserve">Là tên hái hoa tặc ham hoa háo sắc, nhát như chuột chết ư?!</w:t>
      </w:r>
    </w:p>
    <w:p>
      <w:pPr>
        <w:pStyle w:val="BodyText"/>
      </w:pPr>
      <w:r>
        <w:t xml:space="preserve">Nam tử bạch y ngẩng đầu lên, đôi mắt điểm tất* khóa chặt người Nhiễm Phong:</w:t>
      </w:r>
    </w:p>
    <w:p>
      <w:pPr>
        <w:pStyle w:val="BodyText"/>
      </w:pPr>
      <w:r>
        <w:t xml:space="preserve">*đen.</w:t>
      </w:r>
    </w:p>
    <w:p>
      <w:pPr>
        <w:pStyle w:val="BodyText"/>
      </w:pPr>
      <w:r>
        <w:t xml:space="preserve">– Ta cũng đang muốn hỏi một chút chuyện này. Đạp Tuyết sơn trang rốt cuộc là nơi nào, vì sao ta lại ở đây? Còn…</w:t>
      </w:r>
    </w:p>
    <w:p>
      <w:pPr>
        <w:pStyle w:val="BodyText"/>
      </w:pPr>
      <w:r>
        <w:t xml:space="preserve">Đường môi mỏng vẽ một phong mang.</w:t>
      </w:r>
    </w:p>
    <w:p>
      <w:pPr>
        <w:pStyle w:val="BodyText"/>
      </w:pPr>
      <w:r>
        <w:t xml:space="preserve">– ‘Diêu Lãng’ rốt cuộc là người phương nào, các ngươi bày cục này là vì cái gì.</w:t>
      </w:r>
    </w:p>
    <w:p>
      <w:pPr>
        <w:pStyle w:val="BodyText"/>
      </w:pPr>
      <w:r>
        <w:t xml:space="preserve">Cái gì?</w:t>
      </w:r>
    </w:p>
    <w:p>
      <w:pPr>
        <w:pStyle w:val="BodyText"/>
      </w:pPr>
      <w:r>
        <w:t xml:space="preserve">Trong đầu Nhiễm Phong giống như nghe được tiếng sấm vang ầm ầm. Mặc kệ kẻ này là ai, sao y có thể không biết Đạp Tuyết sơn trang?</w:t>
      </w:r>
    </w:p>
    <w:p>
      <w:pPr>
        <w:pStyle w:val="BodyText"/>
      </w:pPr>
      <w:r>
        <w:t xml:space="preserve">Sao còn đoán được đây là một ván cờ?!</w:t>
      </w:r>
    </w:p>
    <w:p>
      <w:pPr>
        <w:pStyle w:val="BodyText"/>
      </w:pPr>
      <w:r>
        <w:t xml:space="preserve">Nhưng còn chưa đợi hắn phản ứng lại, trước mặt hoa mắt, tên đó đã phi thân đến trước mình, Nhiễm Phong trong hoảng hốt đâm ra một kiếm, nhưng chiêu thức còn chưa lấy ra, cổ tay bỗng đau nhức, chỉ thấy chuôi Bích Ngọc tiêu đã xuyên qua xương cổ tay, giống như cái đinh dài đóng vào cổ tay.</w:t>
      </w:r>
    </w:p>
    <w:p>
      <w:pPr>
        <w:pStyle w:val="BodyText"/>
      </w:pPr>
      <w:r>
        <w:t xml:space="preserve">Gân cốt cổ tay phải đứt hết, sao còn cầm được kiếm, nhưng trường kiếm chưa rơi xuống đất, đầu gối lại đau đớn, Nhiễm Phong kêu lên thảm thiết, rốt cuộc không chống nổi nữa, sụp ngã xuống đất.</w:t>
      </w:r>
    </w:p>
    <w:p>
      <w:pPr>
        <w:pStyle w:val="BodyText"/>
      </w:pPr>
      <w:r>
        <w:t xml:space="preserve">Ngọc tiêu lạnh giá nâng lên cằm dưới, vài giọt sánh từ lỗ tiêu nhỏ xuống yết hầu, trong mắt Nhiễm Phong đầy kinh sợ nhìn ma đầu trước mặt này, khớp hàm run lập cập, cả người lẩy bẩy. Như con mèo đùa chuột, chỉ thấy khóe môi đối phương thoáng nhếch.</w:t>
      </w:r>
    </w:p>
    <w:p>
      <w:pPr>
        <w:pStyle w:val="BodyText"/>
      </w:pPr>
      <w:r>
        <w:t xml:space="preserve">– Không vội, ngươi từ từ nói với ta…</w:t>
      </w:r>
    </w:p>
    <w:p>
      <w:pPr>
        <w:pStyle w:val="BodyText"/>
      </w:pPr>
      <w:r>
        <w:t xml:space="preserve">_____________________________</w:t>
      </w:r>
    </w:p>
    <w:p>
      <w:pPr>
        <w:pStyle w:val="BodyText"/>
      </w:pPr>
      <w:r>
        <w:t xml:space="preserve">Tam nhân thành hổ, chúng khẩu thước kim: Tam nhân thành hổ: Tóm tắt của câu chuyện một đại phu nói với vua là có người gặp hổ giữa chợ, ông vua không tin, đại phu tiếp tục nói có đến 3 người thấy con hổ giữa chợ, thế là vua tin.</w:t>
      </w:r>
    </w:p>
    <w:p>
      <w:pPr>
        <w:pStyle w:val="BodyText"/>
      </w:pPr>
      <w:r>
        <w:t xml:space="preserve">Lúc này đại phu mới bèn nói với vua không nên tin những lời từ một phía, phải biết suy xét, điều tra cho rõ hãy tin những lời thất thiệt.</w:t>
      </w:r>
    </w:p>
    <w:p>
      <w:pPr>
        <w:pStyle w:val="BodyText"/>
      </w:pPr>
      <w:r>
        <w:t xml:space="preserve">Câu này tương tư tự câu chỉ nai nói là ngựa.</w:t>
      </w:r>
    </w:p>
    <w:p>
      <w:pPr>
        <w:pStyle w:val="Compact"/>
      </w:pPr>
      <w:r>
        <w:t xml:space="preserve">Chúng khẩu thước kim: Miệng nhiều sắt chảy. Tương tự câu Tam sao thất bản.</w:t>
      </w:r>
    </w:p>
    <w:p>
      <w:pPr>
        <w:pStyle w:val="Compact"/>
      </w:pPr>
      <w:r>
        <w:drawing>
          <wp:inline>
            <wp:extent cx="5334000" cy="3542109"/>
            <wp:effectExtent b="0" l="0" r="0" t="0"/>
            <wp:docPr descr="" title="" id="1" name="Picture"/>
            <a:graphic>
              <a:graphicData uri="http://schemas.openxmlformats.org/drawingml/2006/picture">
                <pic:pic>
                  <pic:nvPicPr>
                    <pic:cNvPr descr="http://sstruyen.com/images/data/15402/chuong-1-1514884342.2973.jpg" id="0" name="Picture"/>
                    <pic:cNvPicPr>
                      <a:picLocks noChangeArrowheads="1" noChangeAspect="1"/>
                    </pic:cNvPicPr>
                  </pic:nvPicPr>
                  <pic:blipFill>
                    <a:blip r:embed="rId26"/>
                    <a:stretch>
                      <a:fillRect/>
                    </a:stretch>
                  </pic:blipFill>
                  <pic:spPr bwMode="auto">
                    <a:xfrm>
                      <a:off x="0" y="0"/>
                      <a:ext cx="5334000" cy="3542109"/>
                    </a:xfrm>
                    <a:prstGeom prst="rect">
                      <a:avLst/>
                    </a:prstGeom>
                    <a:noFill/>
                    <a:ln w="9525">
                      <a:noFill/>
                      <a:headEnd/>
                      <a:tailEnd/>
                    </a:ln>
                  </pic:spPr>
                </pic:pic>
              </a:graphicData>
            </a:graphic>
          </wp:inline>
        </w:drawing>
      </w:r>
    </w:p>
    <w:p>
      <w:pPr>
        <w:pStyle w:val="Compact"/>
      </w:pPr>
      <w:r>
        <w:drawing>
          <wp:inline>
            <wp:extent cx="5334000" cy="3333750"/>
            <wp:effectExtent b="0" l="0" r="0" t="0"/>
            <wp:docPr descr="" title="" id="1" name="Picture"/>
            <a:graphic>
              <a:graphicData uri="http://schemas.openxmlformats.org/drawingml/2006/picture">
                <pic:pic>
                  <pic:nvPicPr>
                    <pic:cNvPr descr="http://sstruyen.com/images/data/15402/chuong-1-1514884344.9306.jpg"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0" w:name="chương-2"/>
      <w:bookmarkEnd w:id="30"/>
      <w:r>
        <w:t xml:space="preserve">2. Chương 2</w:t>
      </w:r>
    </w:p>
    <w:p>
      <w:pPr>
        <w:pStyle w:val="Compact"/>
      </w:pPr>
      <w:r>
        <w:br w:type="textWrapping"/>
      </w:r>
      <w:r>
        <w:br w:type="textWrapping"/>
      </w:r>
      <w:r>
        <w:t xml:space="preserve">– Không chém chết thủ phạm, lão phu thề không làm người!</w:t>
      </w:r>
      <w:r>
        <w:br w:type="textWrapping"/>
      </w:r>
      <w:r>
        <w:br w:type="textWrapping"/>
      </w:r>
      <w:r>
        <w:t xml:space="preserve">Bên trong Đạp Tuyết sơn trang, một tiếng rống giận dữ từ chính đường truyền ra.</w:t>
      </w:r>
      <w:r>
        <w:br w:type="textWrapping"/>
      </w:r>
      <w:r>
        <w:br w:type="textWrapping"/>
      </w:r>
      <w:r>
        <w:t xml:space="preserve">Chỉ thấy trong viện rộng lớn, xếp một hàng mười hai thi thể. Bởi chuyện đột nhiên, ngay cả quan tài cũng chưa chuẩn bị, chỉ dùng vải trắng phủ tạm thân thể, nhìn hết sức thê lương.</w:t>
      </w:r>
      <w:r>
        <w:br w:type="textWrapping"/>
      </w:r>
      <w:r>
        <w:br w:type="textWrapping"/>
      </w:r>
      <w:r>
        <w:t xml:space="preserve">Thấy cảnh như vậy, Đinh trang chủ sao không kinh không giận được?</w:t>
      </w:r>
      <w:r>
        <w:br w:type="textWrapping"/>
      </w:r>
      <w:r>
        <w:br w:type="textWrapping"/>
      </w:r>
      <w:r>
        <w:t xml:space="preserve">Chỉ mấy ngày thôi, đầu tiên là truyền đến tin tức dâm tặc dạ đạo*, sau đó một đám trang đinh và khách quý tự dưng chết thảm, dù là Đinh Lịch Đan tung hoành giang hồ hơn mười năm đi nữa, cũng chưa bao giờ bị bẽ mặt ở trước cửa nhà mình như thế!</w:t>
      </w:r>
      <w:r>
        <w:br w:type="textWrapping"/>
      </w:r>
      <w:r>
        <w:br w:type="textWrapping"/>
      </w:r>
      <w:r>
        <w:rPr>
          <w:i/>
        </w:rPr>
        <w:t xml:space="preserve">*tối đi trộm.</w:t>
      </w:r>
      <w:r>
        <w:br w:type="textWrapping"/>
      </w:r>
      <w:r>
        <w:br w:type="textWrapping"/>
      </w:r>
      <w:r>
        <w:t xml:space="preserve">– Trang chủ! – Nhị quản sự Đinh Bân đầu quấn vải bố trắng, đôi mắt hổ hiện tơ máu.</w:t>
      </w:r>
      <w:r>
        <w:br w:type="textWrapping"/>
      </w:r>
      <w:r>
        <w:br w:type="textWrapping"/>
      </w:r>
      <w:r>
        <w:t xml:space="preserve">– Hôm qua đại ca dẫn người vây đổ Ngọc Diện tặc, hôm nay chính ngọ tuần sơn mới phát hiện thi thể bọn họ. Đại ca… đại ca y người đầu đôi nơi, chết thật sự không nhắm mắt!</w:t>
      </w:r>
      <w:r>
        <w:br w:type="textWrapping"/>
      </w:r>
      <w:r>
        <w:br w:type="textWrapping"/>
      </w:r>
      <w:r>
        <w:t xml:space="preserve">Đinh Bân và Đinh Hoảng đều không phải anh em ruột rà gì, nhưng Đinh Hoảng nhập phủ mười lăm năm, vẫn luôn quan tâm chỉ bảo Đinh Bân, hai người sớm liền “Tình đồng thủ túc”*, bỗng nghe tin huynh trưởng đã chết, còn rơi vào thảm trạng người đầu một chỗ, sao có thể không làm hắn bi thương muốn chết?</w:t>
      </w:r>
      <w:r>
        <w:br w:type="textWrapping"/>
      </w:r>
      <w:r>
        <w:br w:type="textWrapping"/>
      </w:r>
      <w:r>
        <w:rPr>
          <w:i/>
        </w:rPr>
        <w:t xml:space="preserve">*như tình anh em.</w:t>
      </w:r>
      <w:r>
        <w:br w:type="textWrapping"/>
      </w:r>
      <w:r>
        <w:br w:type="textWrapping"/>
      </w:r>
      <w:r>
        <w:t xml:space="preserve">Đã kiểm tra vết thương xác chết, Đinh Lịch Đan nén lửa giận cuồn cuộn trong lòng, lạnh lùng nói:</w:t>
      </w:r>
      <w:r>
        <w:br w:type="textWrapping"/>
      </w:r>
      <w:r>
        <w:br w:type="textWrapping"/>
      </w:r>
      <w:r>
        <w:t xml:space="preserve">– Hành hung không phải Diêu Lãng. Tên tặc đó chỉ là thứ dâm tham hoa háo sắc, khinh công điểm huyệt còn tạm được, kiếm pháp không cao siêu đến vậy, đừng nói Thiên La đao trận, sợ là ngay cả khoái kiếm của A Đại cũng không tránh được! Nhưng kiếm pháp hung thủ thật quá quỷ mị, ngay cả lão phu cũng đoán không ra là kẻ phương nào làm…</w:t>
      </w:r>
      <w:r>
        <w:br w:type="textWrapping"/>
      </w:r>
      <w:r>
        <w:br w:type="textWrapping"/>
      </w:r>
      <w:r>
        <w:t xml:space="preserve">Nhíu mày suy tư một chốc, lão cắn răng:</w:t>
      </w:r>
      <w:r>
        <w:br w:type="textWrapping"/>
      </w:r>
      <w:r>
        <w:br w:type="textWrapping"/>
      </w:r>
      <w:r>
        <w:t xml:space="preserve">– Thôi được, ngươi đi an bài gia đinh, nhân thủ tuần tra tăng gấp đôi, nhất là đình viện tiểu thư và phu nhân, nhất định phải bảo vệ nghiêm chặt! Đợi ta tu* bức thư này, phái người đưa cho Khưu huynh, nói cho huynh ấy biết tai họa nơi đây.</w:t>
      </w:r>
      <w:r>
        <w:br w:type="textWrapping"/>
      </w:r>
      <w:r>
        <w:br w:type="textWrapping"/>
      </w:r>
      <w:r>
        <w:rPr>
          <w:i/>
        </w:rPr>
        <w:t xml:space="preserve">*viết thư (từ trong Bạch thoại thời kỳ đầu nên mình không sửa, Bạch thoại là văn viết bằng tiếng địa phương).</w:t>
      </w:r>
      <w:r>
        <w:br w:type="textWrapping"/>
      </w:r>
      <w:r>
        <w:br w:type="textWrapping"/>
      </w:r>
      <w:r>
        <w:t xml:space="preserve">Thê tử Nhu Nhàn của Đinh trang chủ chính là em họ của Khưu Vân Hải – Trang chủ Tê Phượng sơn trang, cho nên hai tòa sơn trang Đạp Tuyết, Tê Phượng càng thân nhau, trong ngoài giúp đỡ lẫn nhau.</w:t>
      </w:r>
      <w:r>
        <w:br w:type="textWrapping"/>
      </w:r>
      <w:r>
        <w:br w:type="textWrapping"/>
      </w:r>
      <w:r>
        <w:t xml:space="preserve">Xảy ra chuyện như vầy, đương nhiên phải mời rộng rãi đồng đạo, hợp lực kháng địch. Chỉ tiếc ái nữ chọn rể phải dời lại rồi.</w:t>
      </w:r>
      <w:r>
        <w:br w:type="textWrapping"/>
      </w:r>
      <w:r>
        <w:br w:type="textWrapping"/>
      </w:r>
      <w:r>
        <w:t xml:space="preserve">Đinh Lịch Đan không khỏi sinh chút ảo não, nếu không phải lão trước kia mắt quá cao, chưa từng nhận một đệ tử thân truyền, có lẽ sẽ chẳng rơi vào hoàn cảnh không ai có thể dựa vào thế này.</w:t>
      </w:r>
      <w:r>
        <w:br w:type="textWrapping"/>
      </w:r>
      <w:r>
        <w:br w:type="textWrapping"/>
      </w:r>
      <w:r>
        <w:t xml:space="preserve">Cầm lại đau buồn trong lòng, Đinh Bân trầm giọng đáp vâng, ánh mắt lại rơi xuống một thi thể bên ngoài:</w:t>
      </w:r>
      <w:r>
        <w:br w:type="textWrapping"/>
      </w:r>
      <w:r>
        <w:br w:type="textWrapping"/>
      </w:r>
      <w:r>
        <w:t xml:space="preserve">– Chỉ là Nhiễm công tử lần này ở trong trang làm khách chết không rõ ràng… Trang chủ, chúng ta có nên tra một chút không ạ?</w:t>
      </w:r>
      <w:r>
        <w:br w:type="textWrapping"/>
      </w:r>
      <w:r>
        <w:br w:type="textWrapping"/>
      </w:r>
      <w:r>
        <w:t xml:space="preserve">Đinh Lịch Đan thoáng nhướn mày, Nhiễm Phong người này tuy xuất đạo chưa lâu, nhưng danh tiếng rất tốt, lại kết giao thân thiết với Ngụy Lăng Vân đứng đầu Tứ Công tử trong giang hồ.</w:t>
      </w:r>
      <w:r>
        <w:br w:type="textWrapping"/>
      </w:r>
      <w:r>
        <w:br w:type="textWrapping"/>
      </w:r>
      <w:r>
        <w:t xml:space="preserve">Vị thiếu hiệp xuất thân hàn môn* lại thiên tư trác tuyệt này, phẩm hạnh đều tốt như thế, vốn nên là con rể tốt nhất trong lựa chọn của lão, nhưng sự xuất hiện của Nhiễm Phong, không khỏi quá khéo.</w:t>
      </w:r>
      <w:r>
        <w:br w:type="textWrapping"/>
      </w:r>
      <w:r>
        <w:br w:type="textWrapping"/>
      </w:r>
      <w:r>
        <w:rPr>
          <w:i/>
        </w:rPr>
        <w:t xml:space="preserve">*môn phái nghèo.</w:t>
      </w:r>
      <w:r>
        <w:br w:type="textWrapping"/>
      </w:r>
      <w:r>
        <w:br w:type="textWrapping"/>
      </w:r>
      <w:r>
        <w:t xml:space="preserve">Đến nhà bái phỏng, đúng lúc lão không ở, ở lại hai ngày liền gặp phải dâm tặc tập kích trang, đả thương ác tặc rồi theo đám Đinh Hoảng đuổi theo ra trang, kết quả Ngọc Diện tặc chưa săn được, lại bồi cả đám mạng.</w:t>
      </w:r>
      <w:r>
        <w:br w:type="textWrapping"/>
      </w:r>
      <w:r>
        <w:br w:type="textWrapping"/>
      </w:r>
      <w:r>
        <w:t xml:space="preserve">Khéo đến thế này, liền không khỏi khiến người ta suy nghĩ. Hơn nữa trong thảm án này, ngoại trừ Đinh Hoảng bị chém đứt đầu ra, những trang đinh khác đều là một kiếm mất mạng, không có vết thương gì khác, Nhiễm Phong lại bị tra tấn đến cùng một trận, xem ra không giống như bị liên lụy, ngược lại như cố ý trả thù.</w:t>
      </w:r>
      <w:r>
        <w:br w:type="textWrapping"/>
      </w:r>
      <w:r>
        <w:br w:type="textWrapping"/>
      </w:r>
      <w:r>
        <w:t xml:space="preserve">Chẳng lẽ kẻ gian muốn hại không phải là Đạp Tuyết sơn trang, mà là chính Nhiễm Phong?</w:t>
      </w:r>
      <w:r>
        <w:br w:type="textWrapping"/>
      </w:r>
      <w:r>
        <w:br w:type="textWrapping"/>
      </w:r>
      <w:r>
        <w:t xml:space="preserve">Trầm ngâm một lát, Đinh Lịch Đan rốt cuộc đáp:</w:t>
      </w:r>
      <w:r>
        <w:br w:type="textWrapping"/>
      </w:r>
      <w:r>
        <w:br w:type="textWrapping"/>
      </w:r>
      <w:r>
        <w:t xml:space="preserve">– Thôi được, trước đem tin tức tới Nhiễm phủ, tạ lỗi cho tốt. Âm thầm phái thêm vài người, xem xem những nhân sĩ giang hồ có quan hệ thân thiết với Nhiễm Phong có động tĩnh gì không lại bàn bạc kỹ hơn. Còn nữa, nghiêm tra tung tích tên Ngọc Diện tặc, sống phải thấy người chết phải thấy xác !</w:t>
      </w:r>
      <w:r>
        <w:br w:type="textWrapping"/>
      </w:r>
      <w:r>
        <w:br w:type="textWrapping"/>
      </w:r>
      <w:r>
        <w:t xml:space="preserve">Bên này Đạp Tuyết sơn trang phát mật lệnh truy nã, ngoài trăm dặm, bản tôn bị truy nã lại đang ngồi xổm bên một con suối.</w:t>
      </w:r>
      <w:r>
        <w:br w:type="textWrapping"/>
      </w:r>
      <w:r>
        <w:br w:type="textWrapping"/>
      </w:r>
      <w:r>
        <w:t xml:space="preserve">Lúc này trời đang nắng, nước chảy lăn tăn, bóng ngược trong nước càng thêm rõ ràng. Chàng trai này dung sắc thượng giai*, mặt trắng không râu, thoạt nhìn chỉ vừa đôi mươi, tuy quần áo xộc xệch, cả người nhếch nhác, nhưng lại chẳng tổn hao gì phong tư hoặc nhân* của y. Nếu như đặt ở hoan trường*, tất được vô số kĩ gia ái mộ.</w:t>
      </w:r>
      <w:r>
        <w:br w:type="textWrapping"/>
      </w:r>
      <w:r>
        <w:br w:type="textWrapping"/>
      </w:r>
      <w:r>
        <w:rPr>
          <w:i/>
        </w:rPr>
        <w:t xml:space="preserve">*rất đẹp.</w:t>
      </w:r>
      <w:r>
        <w:br w:type="textWrapping"/>
      </w:r>
      <w:r>
        <w:br w:type="textWrapping"/>
      </w:r>
      <w:r>
        <w:rPr>
          <w:i/>
        </w:rPr>
        <w:t xml:space="preserve">*mê hoặc người khác.</w:t>
      </w:r>
      <w:r>
        <w:br w:type="textWrapping"/>
      </w:r>
      <w:r>
        <w:br w:type="textWrapping"/>
      </w:r>
      <w:r>
        <w:rPr>
          <w:i/>
        </w:rPr>
        <w:t xml:space="preserve">*chốn vui chơi.</w:t>
      </w:r>
      <w:r>
        <w:br w:type="textWrapping"/>
      </w:r>
      <w:r>
        <w:br w:type="textWrapping"/>
      </w:r>
      <w:r>
        <w:t xml:space="preserve">Nhưng khuôn mặt tuấn tú này, lại chẳng liên quan gì đến y.</w:t>
      </w:r>
      <w:r>
        <w:br w:type="textWrapping"/>
      </w:r>
      <w:r>
        <w:br w:type="textWrapping"/>
      </w:r>
      <w:r>
        <w:t xml:space="preserve">Y – Nghiêm Mạc tung hoành giang hồ hơn hai mươi năm, bộ chúng dưới trướng hai ngàn có hơn, sớm đã dưỡng thành tác phong dung mạo uy nghi, chẳng hề giống tên mặt trắng trai lơ này nửa phần.</w:t>
      </w:r>
      <w:r>
        <w:br w:type="textWrapping"/>
      </w:r>
      <w:r>
        <w:br w:type="textWrapping"/>
      </w:r>
      <w:r>
        <w:t xml:space="preserve">Khóe môi cong lên thành nụ cười lạnh, cái dung mạo đẹp ấy tức khắc hiện vài phần tà nịnh.</w:t>
      </w:r>
      <w:r>
        <w:br w:type="textWrapping"/>
      </w:r>
      <w:r>
        <w:br w:type="textWrapping"/>
      </w:r>
      <w:r>
        <w:t xml:space="preserve">Chuyện hôm nay thật sự đầy cổ quái, không nói đến cái túi da như ma này, nội lực toàn thân y cũng mất hơn phân nửa, còn bị nhận thành một dâm tặc tên là “Diêu Lãng”.</w:t>
      </w:r>
      <w:r>
        <w:br w:type="textWrapping"/>
      </w:r>
      <w:r>
        <w:br w:type="textWrapping"/>
      </w:r>
      <w:r>
        <w:t xml:space="preserve">Buồn cười y gây thù hàng vạn, gọi y “Diêm Ma”,“Ma đầu”,“Ô Y* tặc” vô số kể, mắng y “Tham hoa háo sắc” lại chưa tới một nửa. Chỉ hận tên phế vật buổi sáng bắt được không chịu nổi thẩm vấn, chỉ nói linh tinh, không hỏi ra được thứ gì hữu dụng…</w:t>
      </w:r>
      <w:r>
        <w:br w:type="textWrapping"/>
      </w:r>
      <w:r>
        <w:br w:type="textWrapping"/>
      </w:r>
      <w:r>
        <w:rPr>
          <w:i/>
        </w:rPr>
        <w:t xml:space="preserve">*ô y: áo đen.</w:t>
      </w:r>
      <w:r>
        <w:br w:type="textWrapping"/>
      </w:r>
      <w:r>
        <w:br w:type="textWrapping"/>
      </w:r>
      <w:r>
        <w:t xml:space="preserve">Nghiêm Mạc chậm rãi ngẩng đầu lên, nhìn về phía dãy núi phương xa.</w:t>
      </w:r>
      <w:r>
        <w:br w:type="textWrapping"/>
      </w:r>
      <w:r>
        <w:br w:type="textWrapping"/>
      </w:r>
      <w:r>
        <w:t xml:space="preserve">Phía trước hẳn chính là đỉnh Đãng sơn, trước kia y đã từng đi tới đây làm ăn, đương nhiên biết nơi này cách thành Từ Châu không bao xa, nhưng thôn xóm vốn trong trí nhớ đã biến mất hoàn toàn, thôn quê cũng hoang tàn vắng vẻ, chẳng lẽ bọn Thát lại quay lại tàn sát?</w:t>
      </w:r>
      <w:r>
        <w:br w:type="textWrapping"/>
      </w:r>
      <w:r>
        <w:br w:type="textWrapping"/>
      </w:r>
      <w:r>
        <w:t xml:space="preserve">Nghĩ đến đây, y không có hứng thú suy nghĩ việc lạ giờ đang tao ngộ nữa. Dù sao tính mạng còn đây, dung mạo thay đổi thì sao, vừa lúc có thể né tránh huyền hồng*, việc quan trọng trước mắt là mau chóng tới thành Từ Châu thăm dò tin tức.</w:t>
      </w:r>
      <w:r>
        <w:br w:type="textWrapping"/>
      </w:r>
      <w:r>
        <w:br w:type="textWrapping"/>
      </w:r>
      <w:r>
        <w:rPr>
          <w:i/>
        </w:rPr>
        <w:t xml:space="preserve">*bị treo thưởng.</w:t>
      </w:r>
      <w:r>
        <w:br w:type="textWrapping"/>
      </w:r>
      <w:r>
        <w:br w:type="textWrapping"/>
      </w:r>
      <w:r>
        <w:t xml:space="preserve">Lòng có tính toán, Nghiêm Mạc không chần chừ nữa, thu dọn một chút quần áo trong người, sải bước hướng quan đạo* phương xa.</w:t>
      </w:r>
      <w:r>
        <w:br w:type="textWrapping"/>
      </w:r>
      <w:r>
        <w:br w:type="textWrapping"/>
      </w:r>
      <w:r>
        <w:rPr>
          <w:i/>
        </w:rPr>
        <w:t xml:space="preserve">* đường lớn.</w:t>
      </w:r>
      <w:r>
        <w:br w:type="textWrapping"/>
      </w:r>
      <w:r>
        <w:br w:type="textWrapping"/>
      </w:r>
      <w:r>
        <w:t xml:space="preserve">Năm ngày sau.</w:t>
      </w:r>
      <w:r>
        <w:br w:type="textWrapping"/>
      </w:r>
      <w:r>
        <w:br w:type="textWrapping"/>
      </w:r>
      <w:r>
        <w:t xml:space="preserve">Giữa trưa, Duyệt Lai khách điếm theo thường lệ ồn ào tiếng người, đại sảnh lầu một sớm đã chật ních khách, lầu hai nhã tịch cũng bị chiếm hơn phân nửa, mùi thơm thức ăn rượu thịt giống như khói bốc lên, huân người dào dạt muốn say, rượu đến say sưa, không biết bàn ai truyền đến tiếng xì xào bàn tán.</w:t>
      </w:r>
      <w:r>
        <w:br w:type="textWrapping"/>
      </w:r>
      <w:r>
        <w:br w:type="textWrapping"/>
      </w:r>
      <w:r>
        <w:t xml:space="preserve">– Nghe gì chưa? Thất Cầm Kiếm quyết của Bạch Loan phong mất trộm, giang hồ đồn là bị Cam Tam trộm đi!</w:t>
      </w:r>
      <w:r>
        <w:br w:type="textWrapping"/>
      </w:r>
      <w:r>
        <w:br w:type="textWrapping"/>
      </w:r>
      <w:r>
        <w:t xml:space="preserve">– Cam Tam? Tiếu Vô Thường Cam Tam Lang? Sao hắn ta lại đi đụng cái đám lỗ mũi trâu xui xẻo đó chứ, mọi người đều biết Thiên Môn lão nhân là kẻ khó chơi…</w:t>
      </w:r>
      <w:r>
        <w:br w:type="textWrapping"/>
      </w:r>
      <w:r>
        <w:br w:type="textWrapping"/>
      </w:r>
      <w:r>
        <w:t xml:space="preserve">– Ai nói hắn muốn  ! Cũng có người nói Cam Tam là bị người vu hãm, Thẩm Nhạn liền đích thân lên Bạch Loan phong cầu tình cho hắn, còn đánh cược với Lăng Vân công tử kìa!</w:t>
      </w:r>
      <w:r>
        <w:br w:type="textWrapping"/>
      </w:r>
      <w:r>
        <w:br w:type="textWrapping"/>
      </w:r>
      <w:r>
        <w:t xml:space="preserve">Đề tài này dường như có chút mê người, tiếng bên đó lập tức lớn vài phần.</w:t>
      </w:r>
      <w:r>
        <w:br w:type="textWrapping"/>
      </w:r>
      <w:r>
        <w:br w:type="textWrapping"/>
      </w:r>
      <w:r>
        <w:t xml:space="preserve">– Ha, Thẩm Nhạn mới trước không phải cãi nhau với vị hồng nhan tri kỷ của gã sao, sao còn rảnh rang lo việc vớ vẩn của Cam Tam Lang… Không đúng, Lăng Vân công tử sao lại bị kéo vào chuyện này?</w:t>
      </w:r>
      <w:r>
        <w:br w:type="textWrapping"/>
      </w:r>
      <w:r>
        <w:br w:type="textWrapping"/>
      </w:r>
      <w:r>
        <w:t xml:space="preserve">– Ha ha, vậy ông anh không biết rồi! Nghe tôi từ từ nói cho anh nghe…</w:t>
      </w:r>
      <w:r>
        <w:br w:type="textWrapping"/>
      </w:r>
      <w:r>
        <w:br w:type="textWrapping"/>
      </w:r>
      <w:r>
        <w:t xml:space="preserve">Giang hồ thú văn* đương nhiên là món ngon nhắm rượu, Duyệt Lai khách điếm mấy năm gần đây là tửu quán lớn nhất Dương thành, mỗi ngày không biết phải tiếp đãi bao nhiêu giang hồ hào khách, đàm tư* đương nhiên dẫn không ít kẻ chú ý.</w:t>
      </w:r>
      <w:r>
        <w:br w:type="textWrapping"/>
      </w:r>
      <w:r>
        <w:br w:type="textWrapping"/>
      </w:r>
      <w:r>
        <w:rPr>
          <w:i/>
        </w:rPr>
        <w:t xml:space="preserve">*tin tức thú vị trong giang hồ.</w:t>
      </w:r>
      <w:r>
        <w:br w:type="textWrapping"/>
      </w:r>
      <w:r>
        <w:br w:type="textWrapping"/>
      </w:r>
      <w:r>
        <w:rPr>
          <w:i/>
        </w:rPr>
        <w:t xml:space="preserve">*đàm tư: những đề tài để nói chuyện.</w:t>
      </w:r>
      <w:r>
        <w:br w:type="textWrapping"/>
      </w:r>
      <w:r>
        <w:br w:type="textWrapping"/>
      </w:r>
      <w:r>
        <w:t xml:space="preserve">Những người khác nghe thích thú vô cùng, trong nhã gian lầu hai có một vị công tử hắc y lại hờ hững nâng lên chén rượu, từng hớp uống vào vật trong chén.</w:t>
      </w:r>
      <w:r>
        <w:br w:type="textWrapping"/>
      </w:r>
      <w:r>
        <w:br w:type="textWrapping"/>
      </w:r>
      <w:r>
        <w:t xml:space="preserve">Khác với phần lớn người giang hồ trong khách điếm, bên hông vị công tử này không hề có bội kiếm, cũng không trang phục làm dáng, thoạt nhìn ngược lại giống vị vương tôn quý tộc phong độ nhẹ nhàng nào đó, ngoại trừ chút lệ khí mơ hồ khó nhận ra giữa hai hàng lông mày ra, thì như là chẳng quan hệ gì tới giang hồ này vậy.</w:t>
      </w:r>
      <w:r>
        <w:br w:type="textWrapping"/>
      </w:r>
      <w:r>
        <w:br w:type="textWrapping"/>
      </w:r>
      <w:r>
        <w:t xml:space="preserve">Người này chính là Nghiêm Mạc.</w:t>
      </w:r>
      <w:r>
        <w:br w:type="textWrapping"/>
      </w:r>
      <w:r>
        <w:br w:type="textWrapping"/>
      </w:r>
      <w:r>
        <w:t xml:space="preserve">Bởi vì đổi xác, không thể giả là vân du bốn phương hay thợ săn, y cố ý mặc quần áo văn sĩ lẫn vào thành, nhưng bước vào nơi đây, y lập tức phát hiện nơi này khác rất nhiều tưởng tượng của y.</w:t>
      </w:r>
      <w:r>
        <w:br w:type="textWrapping"/>
      </w:r>
      <w:r>
        <w:br w:type="textWrapping"/>
      </w:r>
      <w:r>
        <w:t xml:space="preserve">Từ Châu chính là vùng đất tứ chiến, mấy năm trước quan binh vứt bỏ Thương Khưu, nơi đây đã rơi vào tay địch, cho dù nơi này còn một chút sức sống, cũng tuyệt không ca vũ thăng bình*.</w:t>
      </w:r>
      <w:r>
        <w:br w:type="textWrapping"/>
      </w:r>
      <w:r>
        <w:br w:type="textWrapping"/>
      </w:r>
      <w:r>
        <w:rPr>
          <w:i/>
        </w:rPr>
        <w:t xml:space="preserve">*ca múa ấm êm hòa bình.</w:t>
      </w:r>
      <w:r>
        <w:br w:type="textWrapping"/>
      </w:r>
      <w:r>
        <w:br w:type="textWrapping"/>
      </w:r>
      <w:r>
        <w:t xml:space="preserve">Nhưng hôm nay điều nhìn thấy trong mắt y thì thế nào ? Thành lâu to lớn, cửa hiệu hưng vượng, tiểu dân thăng đấu* đi lại giữa phố phường vô ưu vô lự*, còn có vô số giang hồ khách, mang đao đeo kiếm, thúc ngựa giơ roi, người người hào khí can vân*.</w:t>
      </w:r>
      <w:r>
        <w:br w:type="textWrapping"/>
      </w:r>
      <w:r>
        <w:br w:type="textWrapping"/>
      </w:r>
      <w:r>
        <w:rPr>
          <w:i/>
        </w:rPr>
        <w:t xml:space="preserve">*dân buôn bán.</w:t>
      </w:r>
      <w:r>
        <w:br w:type="textWrapping"/>
      </w:r>
      <w:r>
        <w:br w:type="textWrapping"/>
      </w:r>
      <w:r>
        <w:rPr>
          <w:i/>
        </w:rPr>
        <w:t xml:space="preserve">*không lo lắng.</w:t>
      </w:r>
      <w:r>
        <w:br w:type="textWrapping"/>
      </w:r>
      <w:r>
        <w:br w:type="textWrapping"/>
      </w:r>
      <w:r>
        <w:rPr>
          <w:i/>
        </w:rPr>
        <w:t xml:space="preserve">*hào khí xông lên tận trời.</w:t>
      </w:r>
      <w:r>
        <w:br w:type="textWrapping"/>
      </w:r>
      <w:r>
        <w:br w:type="textWrapping"/>
      </w:r>
      <w:r>
        <w:t xml:space="preserve">Thịnh cảnh như thế, dù ở Lâm An, Dương Châu, sợ cũng không tìm thấy được. Nhưng nay chiến sự căng thẳng, sao có thể xuất hiện một thế ngoại đào nguyên thế này?</w:t>
      </w:r>
      <w:r>
        <w:br w:type="textWrapping"/>
      </w:r>
      <w:r>
        <w:br w:type="textWrapping"/>
      </w:r>
      <w:r>
        <w:t xml:space="preserve">Lòng có băn khoăn, Nghiêm Mạc dằn tính cẩn thận tìm hiểu, nhưng càng tra lại càng kinh tâm, những tiểu dân thảnh thơi qua ngày, những hiệp khách khoe khoang khoác lác, trong miệng bàn là Tứ Đại sơn trang, Bát Đại môn tông, vô số nhân vật giang hồ.</w:t>
      </w:r>
      <w:r>
        <w:br w:type="textWrapping"/>
      </w:r>
      <w:r>
        <w:br w:type="textWrapping"/>
      </w:r>
      <w:r>
        <w:t xml:space="preserve">Mạc Bắc không có thiết kỵ Mông Cổ, chỉ có Phi Ưng, Liệt Dương hai Bảo, Giang Nam cũng không phải Nam Hạnh đế đô, mà là Ôn Nhu động Anh Hùng mộ, diễm danh Viễn Dương Tần Hoài Thập Nhị Cảnh. Cái gì Tống Liêu chi chiến, cái gì Tịnh Khang* chi nạn, cái gì vó sắt xâm lược phương nam, đều không ở trong tâm những người này. Đất nước này cũng không gọi là Đại Tống, mà gọi là – Đại Sở!</w:t>
      </w:r>
      <w:r>
        <w:br w:type="textWrapping"/>
      </w:r>
      <w:r>
        <w:br w:type="textWrapping"/>
      </w:r>
      <w:r>
        <w:rPr>
          <w:i/>
        </w:rPr>
        <w:t xml:space="preserve">*Tịnh Khang chi nạn: niên hiệu của vua Khâm Tông thời Tống 1126- 1127. Hay còn gọi sự biến </w:t>
      </w:r>
      <w:hyperlink r:id="rId31">
        <w:r>
          <w:rPr>
            <w:i/>
            <w:rStyle w:val="Hyperlink"/>
          </w:rPr>
          <w:t xml:space="preserve">Tịnh Khang</w:t>
        </w:r>
      </w:hyperlink>
      <w:r>
        <w:br w:type="textWrapping"/>
      </w:r>
      <w:r>
        <w:br w:type="textWrapping"/>
      </w:r>
      <w:r>
        <w:t xml:space="preserve">Nghe được quốc hiệu này, ngay cả Nghiêm Mạc đều ứa mồ hôi lạnh, chẳng lẽ Ngụy Sở mà nhà Kim lập nay đã thành chính thống?</w:t>
      </w:r>
      <w:r>
        <w:br w:type="textWrapping"/>
      </w:r>
      <w:r>
        <w:br w:type="textWrapping"/>
      </w:r>
      <w:r>
        <w:t xml:space="preserve">Nhưng cẩn thận hỏi thăm tiếp, hoàng đế Đại Sở chẳng phải họ Trương, mà là họ kép Đông Phương, dựng nước đã hơn trăm năm!</w:t>
      </w:r>
      <w:r>
        <w:br w:type="textWrapping"/>
      </w:r>
      <w:r>
        <w:br w:type="textWrapping"/>
      </w:r>
      <w:r>
        <w:t xml:space="preserve">Bên ngoài nhã, không biết ai ngãi đúng chỗ ngứa, mọi người cười vang. Khuôn mặt Nghiêm Mạc lại lạnh hơn vài phần, ném chén rượu rỗng lên bàn một cái, y đứng dậy.</w:t>
      </w:r>
      <w:r>
        <w:br w:type="textWrapping"/>
      </w:r>
      <w:r>
        <w:br w:type="textWrapping"/>
      </w:r>
      <w:r>
        <w:t xml:space="preserve">– Khách quan, ngài dùng xong rồi ạ?</w:t>
      </w:r>
      <w:r>
        <w:br w:type="textWrapping"/>
      </w:r>
      <w:r>
        <w:br w:type="textWrapping"/>
      </w:r>
      <w:r>
        <w:t xml:space="preserve">Điếm tiểu nhị mắt sắc bước nhanh lên nghênh, trên mặt mang nụ cười mười phần khiêm cung.</w:t>
      </w:r>
      <w:r>
        <w:br w:type="textWrapping"/>
      </w:r>
      <w:r>
        <w:br w:type="textWrapping"/>
      </w:r>
      <w:r>
        <w:t xml:space="preserve">Nghiêm Mạc cũng không trả lời, tùy tay vứt cho gã một khối bạc vụn – nơi này trả tiền đều dùng bạc, một bữa cơm là mấy lượng bạc, như không hề có thứ như đồng. Điếm tiểu nhị lập tức mặt mày hớn hở, cung kính tiễn y ra cửa.</w:t>
      </w:r>
      <w:r>
        <w:br w:type="textWrapping"/>
      </w:r>
      <w:r>
        <w:br w:type="textWrapping"/>
      </w:r>
      <w:r>
        <w:t xml:space="preserve">Đứng ở ngoài cửa, Nghiêm Mạc hít một hơi thật sâu, trong điếm khói bếp và hương rượu bị một phồn hoa khác tiêu đi, Đông thị có tuấn mã, Tây thị đúc binh khí, dường như vốn chẳng có vương pháp, pháp lệnh.</w:t>
      </w:r>
      <w:r>
        <w:br w:type="textWrapping"/>
      </w:r>
      <w:r>
        <w:br w:type="textWrapping"/>
      </w:r>
      <w:r>
        <w:t xml:space="preserve">Thế giới này sao mà quái dị, lại sao mà vô kê.</w:t>
      </w:r>
      <w:r>
        <w:br w:type="textWrapping"/>
      </w:r>
      <w:r>
        <w:br w:type="textWrapping"/>
      </w:r>
      <w:r>
        <w:t xml:space="preserve">Mày nhíu chặt dần dần giãn ra, Nghiêm Mạc đưa mắt nhìn khách điếm vẫn ồn ào sau lưng, cất bước tới chợ.</w:t>
      </w:r>
      <w:r>
        <w:br w:type="textWrapping"/>
      </w:r>
      <w:r>
        <w:br w:type="textWrapping"/>
      </w:r>
      <w:r>
        <w:t xml:space="preserve">_________________________</w:t>
      </w:r>
      <w:r>
        <w:br w:type="textWrapping"/>
      </w:r>
      <w:r>
        <w:br w:type="textWrapping"/>
      </w:r>
      <w:r>
        <w:rPr>
          <w:b/>
        </w:rPr>
        <w:t xml:space="preserve">Vô kê: </w:t>
      </w:r>
      <w:r>
        <w:t xml:space="preserve">không có cơ sở, căn cứ, vô lý.</w:t>
      </w:r>
      <w:r>
        <w:br w:type="textWrapping"/>
      </w:r>
      <w:r>
        <w:br w:type="textWrapping"/>
      </w:r>
      <w:r>
        <w:t xml:space="preserve">Mình xin giải thích sơ lược một chút về phần lịch sử trong chương này. Ai muốn hiểu rõ hơn cứ GG nhé.</w:t>
      </w:r>
      <w:r>
        <w:br w:type="textWrapping"/>
      </w:r>
      <w:r>
        <w:br w:type="textWrapping"/>
      </w:r>
      <w:r>
        <w:t xml:space="preserve">Nghiêm Mạc là người thời Tống (960 -1279)</w:t>
      </w:r>
      <w:r>
        <w:br w:type="textWrapping"/>
      </w:r>
      <w:r>
        <w:br w:type="textWrapping"/>
      </w:r>
      <w:r>
        <w:t xml:space="preserve">Nhà Kim: do người Nữ Chân lập. Lúc đầu là phiên thuộc</w:t>
      </w:r>
      <w:r>
        <w:rPr>
          <w:i/>
        </w:rPr>
        <w:t xml:space="preserve"> (nước nhỏ bị nước lớn xâm lược)</w:t>
      </w:r>
      <w:r>
        <w:t xml:space="preserve"> của nước Liêu nhưng sau này thống nhất, lập ra nước Đại Kim.</w:t>
      </w:r>
      <w:r>
        <w:br w:type="textWrapping"/>
      </w:r>
      <w:r>
        <w:br w:type="textWrapping"/>
      </w:r>
      <w:r>
        <w:t xml:space="preserve">Nhà Kim sau khi lập quốc, lập tức hợp sức với Tống để đánh Liêu và lập ra “Hải thượng chi minh” – tức Liên minh trên biển.</w:t>
      </w:r>
      <w:r>
        <w:br w:type="textWrapping"/>
      </w:r>
      <w:r>
        <w:br w:type="textWrapping"/>
      </w:r>
      <w:r>
        <w:t xml:space="preserve">– 1125, nhà Kim diệt Liêu. Nhà Tống dẫn quân đánh Liêu nhưng hai lần đều thất bại. Kim liền nói Tống không tuân theo hiệp ước, rồi dẫn quân tấn công Tống. Vua lúc này sợ quá truyền ngôi cho con là Khâm Tông Triệu Hoàn.</w:t>
      </w:r>
      <w:r>
        <w:br w:type="textWrapping"/>
      </w:r>
      <w:r>
        <w:br w:type="textWrapping"/>
      </w:r>
      <w:r>
        <w:t xml:space="preserve">-1126, năm Tịnh Khang 1, quân Kim lần thứ hai xuống nam, phân thành hai lộ tiến thẳng Khai Phong. Khai Phong bị vây khốn, trong thành dịch bệnh lan truyền, không ít người chết vì đói và dịch bệnh.</w:t>
      </w:r>
      <w:r>
        <w:br w:type="textWrapping"/>
      </w:r>
      <w:r>
        <w:br w:type="textWrapping"/>
      </w:r>
      <w:r>
        <w:t xml:space="preserve">– 1127, thành bị phá, Tống bị Kim chiếm, Tống Huy Tông (thái thượng hoàng) và Tống Khâm Tông bị bắt và bị phế làm thứ dân. Hậu cung nghìn người bị bắt đến Ngũ Quốc thành của Kim. Sử gọi Tịnh Khang chi nạn tức ” Sự biến Tĩnh Khang”.</w:t>
      </w:r>
      <w:r>
        <w:br w:type="textWrapping"/>
      </w:r>
      <w:r>
        <w:br w:type="textWrapping"/>
      </w:r>
      <w:r>
        <w:t xml:space="preserve">– Tống bị Kim chiếm, tách ra thành Bắc Tống và Nam Tống. Bắc đã bị Kim chiếm, triều Tống đành dời xuống Nam (nên gọi Nam Tống).</w:t>
      </w:r>
      <w:r>
        <w:br w:type="textWrapping"/>
      </w:r>
      <w:r>
        <w:br w:type="textWrapping"/>
      </w:r>
      <w:r>
        <w:t xml:space="preserve">– Cùng năm 1127, nhà Kim lập Trương Bang Xương làm hoàng đế bù nhìn và gọi là Đại Sở. Song triều đại này chỉ tồn tại rất ngắn ngủi, chỉ trong 1 năm do có người trong hoàng tộc còn sống và được thừa vị, Trương Bang Xương chấp thuận vị quân chủ này nhưng cuối cùng lại bị chính quân chủ giết.</w:t>
      </w:r>
      <w:r>
        <w:br w:type="textWrapping"/>
      </w:r>
      <w:r>
        <w:br w:type="textWrapping"/>
      </w:r>
      <w:r>
        <w:t xml:space="preserve">– Lúc này còn có thêm kẻ thù nữa là Mông Cổ – Thành Cát Tư Hãn chỉ huy nhảy vào giành sân. Năm 1234, Kim bị Mông Cổ đá khỏi sân chơi, chiếm Bắc Tống, đe dọa Nam Tống. Nam Tống thì mài giũa vũ khí chiến một trận với Mông Cổ.</w:t>
      </w:r>
      <w:r>
        <w:br w:type="textWrapping"/>
      </w:r>
      <w:r>
        <w:br w:type="textWrapping"/>
      </w:r>
      <w:r>
        <w:t xml:space="preserve">Nghiêm Mạc là trong trận đánh với Mông Cổ mà chết.</w:t>
      </w:r>
      <w:r>
        <w:br w:type="textWrapping"/>
      </w:r>
      <w:r>
        <w:br w:type="textWrapping"/>
      </w:r>
    </w:p>
    <w:p>
      <w:pPr>
        <w:pStyle w:val="Heading2"/>
      </w:pPr>
      <w:bookmarkStart w:id="32" w:name="chương-3"/>
      <w:bookmarkEnd w:id="32"/>
      <w:r>
        <w:t xml:space="preserve">3. Chương 3</w:t>
      </w:r>
    </w:p>
    <w:p>
      <w:pPr>
        <w:pStyle w:val="Compact"/>
      </w:pPr>
      <w:r>
        <w:br w:type="textWrapping"/>
      </w:r>
      <w:r>
        <w:br w:type="textWrapping"/>
      </w:r>
      <w:r>
        <w:t xml:space="preserve">Mọi người đều biết trong Thúy Yên các có một mỹ nhân, không những tuyệt sắc, mà còn là thiên hạ đệ nhất. Nhưng đăng đường nhập thất lại không phải ai cũng có thể làm được. Hôm nay, sâu trong Thúy Yên trên lầu Yên Vũ, có một vị khách nhập màn.</w:t>
      </w:r>
      <w:r>
        <w:br w:type="textWrapping"/>
      </w:r>
      <w:r>
        <w:br w:type="textWrapping"/>
      </w:r>
      <w:r>
        <w:t xml:space="preserve">– Nếu sớm biết ngươi là tên phế vật, sao ta lại hai tay dâng Kiều Kiều cho ngươi!</w:t>
      </w:r>
      <w:r>
        <w:br w:type="textWrapping"/>
      </w:r>
      <w:r>
        <w:br w:type="textWrapping"/>
      </w:r>
      <w:r>
        <w:t xml:space="preserve">Phía sau từng lớp màn, một tiếng hờn dỗi truyền đến, tuy là trách mắng, nhưng lại phong tình vạn chủng vô cùng.</w:t>
      </w:r>
      <w:r>
        <w:br w:type="textWrapping"/>
      </w:r>
      <w:r>
        <w:br w:type="textWrapping"/>
      </w:r>
      <w:r>
        <w:t xml:space="preserve">– Phỉ Phỉ, lần này ngươi thật oan uổng ta rồi, ta với Phượng Kiều cô nương vốn rõ ràng mười mươi. Người si tình như vậy, cho dù không phải theo đuổi ta, cũng phải theo đuổi một tuấn kiệt khác thôi…</w:t>
      </w:r>
      <w:r>
        <w:br w:type="textWrapping"/>
      </w:r>
      <w:r>
        <w:br w:type="textWrapping"/>
      </w:r>
      <w:r>
        <w:t xml:space="preserve">Giọng một nam tử cũng từ trong phòng truyền tới, âm sắc thuần phác êm tai, chỉ là không giống như xin giai nhân khoan thứ, ngược lại mang chút tùy tiện biếng nhác.</w:t>
      </w:r>
      <w:r>
        <w:br w:type="textWrapping"/>
      </w:r>
      <w:r>
        <w:br w:type="textWrapping"/>
      </w:r>
      <w:r>
        <w:t xml:space="preserve">“Cạch”, bát rượu đặt xuống bàn.</w:t>
      </w:r>
      <w:r>
        <w:br w:type="textWrapping"/>
      </w:r>
      <w:r>
        <w:br w:type="textWrapping"/>
      </w:r>
      <w:r>
        <w:t xml:space="preserve">Một ngón tay ngọc mềm mại không xương nhẹ nhàng đưa lên, vò rượu chừng hơn một thước bị nâng giữa không trung, thuần tửu* màu xanh biếc vẽ ra một dòng nước, rơi vào trong chén.</w:t>
      </w:r>
      <w:r>
        <w:br w:type="textWrapping"/>
      </w:r>
      <w:r>
        <w:br w:type="textWrapping"/>
      </w:r>
      <w:r>
        <w:rPr>
          <w:i/>
        </w:rPr>
        <w:t xml:space="preserve">*rượu nguyên chất.</w:t>
      </w:r>
      <w:r>
        <w:br w:type="textWrapping"/>
      </w:r>
      <w:r>
        <w:br w:type="textWrapping"/>
      </w:r>
      <w:r>
        <w:t xml:space="preserve">Chỉ thấy mỹ nhân tóc mây hơi rũ, mặt tựa đào lý*, giữa mày điểm một son chí đỏ sẫm, làm nổi bật đôi mắt tuyệt đẹp như sóng gợn của nàng.</w:t>
      </w:r>
      <w:r>
        <w:br w:type="textWrapping"/>
      </w:r>
      <w:r>
        <w:br w:type="textWrapping"/>
      </w:r>
      <w:r>
        <w:rPr>
          <w:i/>
        </w:rPr>
        <w:t xml:space="preserve">*đào mận.</w:t>
      </w:r>
      <w:r>
        <w:br w:type="textWrapping"/>
      </w:r>
      <w:r>
        <w:br w:type="textWrapping"/>
      </w:r>
      <w:r>
        <w:t xml:space="preserve">Thân thể mềm mại duyên dáng nhiều thì phì, ít thì gầy nằm nghiêng trên tháp, ghim kim màu giáng hồng xuyến châu, sa mỏng cánh ve hơi bó lấy, như ngây thơ lại như phóng đãng quyến rũ.</w:t>
      </w:r>
      <w:r>
        <w:br w:type="textWrapping"/>
      </w:r>
      <w:r>
        <w:br w:type="textWrapping"/>
      </w:r>
      <w:r>
        <w:t xml:space="preserve">Đối mặt với tuyệt sắc như thế, phàm là đàn ông thân thể không việc gì, đều sẽ đứng núi này trông núi nọ, mất hồn mất vía, nhưng chàng trai ngồi đối diện nàng lại cười phong khinh vân đạm, tràn đầy vô tội.</w:t>
      </w:r>
      <w:r>
        <w:br w:type="textWrapping"/>
      </w:r>
      <w:r>
        <w:br w:type="textWrapping"/>
      </w:r>
      <w:r>
        <w:t xml:space="preserve">Nếu như có kẻ thạo tin ở đây, nhìn thấy hai người trong phòng sợ đã thốt lên: Đây chẳng phải là thiên hạ đệ nhất mỹ nhân diễm danh nổi tiếng chốn giang hồ Diệp Phỉ Phỉ, cùng lãng tử đa tình không chịu ngồi yên thích lo chuyện thiên hạ Thẩm Nhạn sao? Tháng trước còn truyền ra tin hai người xích mích, sao hôm nay lại ngồi ở đây cùng uống rượu chuyện phiếm?</w:t>
      </w:r>
      <w:r>
        <w:br w:type="textWrapping"/>
      </w:r>
      <w:r>
        <w:br w:type="textWrapping"/>
      </w:r>
      <w:r>
        <w:t xml:space="preserve">Một chén rượu lại cạn, Diệp Phỉ Phỉ che miệng khẽ nấc, mắt phượng lại càng rực sáng:</w:t>
      </w:r>
      <w:r>
        <w:br w:type="textWrapping"/>
      </w:r>
      <w:r>
        <w:br w:type="textWrapping"/>
      </w:r>
      <w:r>
        <w:t xml:space="preserve">– Thẩm Nhạn, ngươi đừng được tiện nghi còn khoe mẽ, Kiều Kiều suy nghĩ nông cạn, không có ngươi làm khó dễ trong đó, sao nàng ấy lại “Tỳ bà biệt ôm”*. Ngươi còn cùng tên ngụy quân tử Ngụy Lăng Vân kia đánh đố, hừ, đừng nói là không có một chút ý nghĩ đen tối gì!</w:t>
      </w:r>
      <w:r>
        <w:br w:type="textWrapping"/>
      </w:r>
      <w:r>
        <w:br w:type="textWrapping"/>
      </w:r>
      <w:r>
        <w:rPr>
          <w:i/>
        </w:rPr>
        <w:t xml:space="preserve">*chỉ phụ nữ bỏ chồng đi theo người khác.</w:t>
      </w:r>
      <w:r>
        <w:br w:type="textWrapping"/>
      </w:r>
      <w:r>
        <w:br w:type="textWrapping"/>
      </w:r>
      <w:r>
        <w:t xml:space="preserve">– Cái họ gọi là tình chàng ý thiếp, sao ta lại nhẫn tâm chia rẽ chứ…</w:t>
      </w:r>
      <w:r>
        <w:br w:type="textWrapping"/>
      </w:r>
      <w:r>
        <w:br w:type="textWrapping"/>
      </w:r>
      <w:r>
        <w:t xml:space="preserve">Nhìn giai nhân đối diện thần sắc không tốt, Thẩm Nhạn lập tức sửa miệng:</w:t>
      </w:r>
      <w:r>
        <w:br w:type="textWrapping"/>
      </w:r>
      <w:r>
        <w:br w:type="textWrapping"/>
      </w:r>
      <w:r>
        <w:t xml:space="preserve">– Vả lại, nếu không có Phượng Kiều cô nương lúc nào cũng làm bạn, nhân vật hoàn mỹ không tì vết như Lăng Vân công tử, làm sao lộ ra sơ hở.</w:t>
      </w:r>
      <w:r>
        <w:br w:type="textWrapping"/>
      </w:r>
      <w:r>
        <w:br w:type="textWrapping"/>
      </w:r>
      <w:r>
        <w:t xml:space="preserve">– Ta biết mà.</w:t>
      </w:r>
      <w:r>
        <w:br w:type="textWrapping"/>
      </w:r>
      <w:r>
        <w:br w:type="textWrapping"/>
      </w:r>
      <w:r>
        <w:t xml:space="preserve">Diệp Phỉ Phỉ nhịn không được nghiến răng, chỉ là nàng đẹp như thế, dù là nghiến răng cũng nghiến khiến lòng người say.  </w:t>
      </w:r>
      <w:r>
        <w:br w:type="textWrapping"/>
      </w:r>
      <w:r>
        <w:br w:type="textWrapping"/>
      </w:r>
      <w:r>
        <w:t xml:space="preserve">– Ngươi vẫn là vì tên tiểu tử Cam Tam Lang kia! Chuyện Bạch Loan phong tà môn như vậy, ngay cả nữ nhi yếu đuối như Kiều Kiều cũng muốn liên lụy vào?</w:t>
      </w:r>
      <w:r>
        <w:br w:type="textWrapping"/>
      </w:r>
      <w:r>
        <w:br w:type="textWrapping"/>
      </w:r>
      <w:r>
        <w:t xml:space="preserve">Thẩm Nhạn khóe môi không khỏi run rẩy, Trì Phượng Kiều có đẹp hay không là mỗi người một ý, thế nhưng yếu hay không yếu tuyệt đối sớm đã có công chúng bình luận.</w:t>
      </w:r>
      <w:r>
        <w:br w:type="textWrapping"/>
      </w:r>
      <w:r>
        <w:br w:type="textWrapping"/>
      </w:r>
      <w:r>
        <w:t xml:space="preserve">Nếu không phải võ công Trì cô nương thật sự quá mạnh, Diệp Phỉ Phỉ nữ sắc quỷ này sợ đã sớm thò tay nhúng chàm rồi, còn đến phiên Ngụy thiếu hiệp nhiều chuyện sao?</w:t>
      </w:r>
      <w:r>
        <w:br w:type="textWrapping"/>
      </w:r>
      <w:r>
        <w:br w:type="textWrapping"/>
      </w:r>
      <w:r>
        <w:t xml:space="preserve">Song đối mặt với “Hồng nhan tri kỷ”, hắn chẳng dám nói ra, chỉ mơ hồ nói:</w:t>
      </w:r>
      <w:r>
        <w:br w:type="textWrapping"/>
      </w:r>
      <w:r>
        <w:br w:type="textWrapping"/>
      </w:r>
      <w:r>
        <w:t xml:space="preserve">– Cam Tam lần này gặp rắc rối lớn, đương nhiên phải cẩn thận mưu tính mới được…</w:t>
      </w:r>
      <w:r>
        <w:br w:type="textWrapping"/>
      </w:r>
      <w:r>
        <w:br w:type="textWrapping"/>
      </w:r>
      <w:r>
        <w:t xml:space="preserve">– Kết quả cũng kéo mình vào?</w:t>
      </w:r>
      <w:r>
        <w:br w:type="textWrapping"/>
      </w:r>
      <w:r>
        <w:br w:type="textWrapping"/>
      </w:r>
      <w:r>
        <w:t xml:space="preserve">Diệp Phỉ Phỉ cười lạnh một tiếng.</w:t>
      </w:r>
      <w:r>
        <w:br w:type="textWrapping"/>
      </w:r>
      <w:r>
        <w:br w:type="textWrapping"/>
      </w:r>
      <w:r>
        <w:t xml:space="preserve">– Hôm qua ta mới nghe nói, Khổ Viên Đại Sư đã tang mệnh trong tay lãng tử Thẩm Nhạn, không biết hiện giờ có bao nhiêu người đang tìm ngươi nhỉ.</w:t>
      </w:r>
      <w:r>
        <w:br w:type="textWrapping"/>
      </w:r>
      <w:r>
        <w:br w:type="textWrapping"/>
      </w:r>
      <w:r>
        <w:t xml:space="preserve">– Ha ha…</w:t>
      </w:r>
      <w:r>
        <w:br w:type="textWrapping"/>
      </w:r>
      <w:r>
        <w:br w:type="textWrapping"/>
      </w:r>
      <w:r>
        <w:t xml:space="preserve">Thẩm Nhạn cười gượng sờ sờ mũi.</w:t>
      </w:r>
      <w:r>
        <w:br w:type="textWrapping"/>
      </w:r>
      <w:r>
        <w:br w:type="textWrapping"/>
      </w:r>
      <w:r>
        <w:t xml:space="preserve">– Thúy Yên các quả nhiên tin tức nhanh nhạy, lúc ấy ở hiện trường chỉ có ba người, lại có bộ dạng giống ta như đúc. Nếu không tìm được ‘huynh đệ sinh đôi’ đó của ta, việc này sợ là nói không rõ mất.</w:t>
      </w:r>
      <w:r>
        <w:br w:type="textWrapping"/>
      </w:r>
      <w:r>
        <w:br w:type="textWrapping"/>
      </w:r>
      <w:r>
        <w:t xml:space="preserve">– Ta thấy ngươi là vuốt vươn quá dài, làm người ta chán ghét đi.</w:t>
      </w:r>
      <w:r>
        <w:br w:type="textWrapping"/>
      </w:r>
      <w:r>
        <w:br w:type="textWrapping"/>
      </w:r>
      <w:r>
        <w:t xml:space="preserve">Trên mặt giai nhân lộ ra mấy phân sung sướng khi người gặp họa, chẳng hề giống bộ dáng lo lắng cho hảo hữu.</w:t>
      </w:r>
      <w:r>
        <w:br w:type="textWrapping"/>
      </w:r>
      <w:r>
        <w:br w:type="textWrapping"/>
      </w:r>
      <w:r>
        <w:t xml:space="preserve">– Ha ha, kéo tơ lột kén gặp phải con rệp cũng là điều khó tránh khỏi thôi.</w:t>
      </w:r>
      <w:r>
        <w:br w:type="textWrapping"/>
      </w:r>
      <w:r>
        <w:br w:type="textWrapping"/>
      </w:r>
      <w:r>
        <w:t xml:space="preserve">Thẩm Nhạn vươn tay vớ một vò rượu, vỗ nhẹ đáy vò, một cột nước thong thả dâng vào môi, uống một hớp rượu ngon, ý cười trên mặt hắn càng đậm. Vươn người đứng lên, châm cho giai nhân một chén.</w:t>
      </w:r>
      <w:r>
        <w:br w:type="textWrapping"/>
      </w:r>
      <w:r>
        <w:br w:type="textWrapping"/>
      </w:r>
      <w:r>
        <w:t xml:space="preserve">Điệu bộ lấy lòng quá mức rõ ràng, mặt Diệp Phỉ Phỉ chẳng chút động dung, trái lại trề môi chế nhạo:</w:t>
      </w:r>
      <w:r>
        <w:br w:type="textWrapping"/>
      </w:r>
      <w:r>
        <w:br w:type="textWrapping"/>
      </w:r>
      <w:r>
        <w:t xml:space="preserve">– Bị người ta bức phải đến chỗ ta rồi, còn kéo cái gì tơ, lột cái gì kén. Thứ như ngươi ấy à, sớm muộn gì cũng bị hiếu kỳ hại chết.</w:t>
      </w:r>
      <w:r>
        <w:br w:type="textWrapping"/>
      </w:r>
      <w:r>
        <w:br w:type="textWrapping"/>
      </w:r>
      <w:r>
        <w:t xml:space="preserve">– Phiền toái yêu ta, từ chối thì bất kính.</w:t>
      </w:r>
      <w:r>
        <w:br w:type="textWrapping"/>
      </w:r>
      <w:r>
        <w:br w:type="textWrapping"/>
      </w:r>
      <w:r>
        <w:t xml:space="preserve">Thẩm Nhạn nhe răng cười, ngẩng đầu nhìn sắc trời ngoài cửa sổ.</w:t>
      </w:r>
      <w:r>
        <w:br w:type="textWrapping"/>
      </w:r>
      <w:r>
        <w:br w:type="textWrapping"/>
      </w:r>
      <w:r>
        <w:t xml:space="preserve">– Cám ơn Lục Nùng của ngươi. Nghỉ mệt đỡ rồi, ta ra ngoài dạo dạo đây. Hôm khác lại bình luận mỹ nhân với ngươi.</w:t>
      </w:r>
      <w:r>
        <w:br w:type="textWrapping"/>
      </w:r>
      <w:r>
        <w:br w:type="textWrapping"/>
      </w:r>
      <w:r>
        <w:t xml:space="preserve">Diệp Phỉ Phỉ đã bưng lên bát rượu, vừa ẩm vừa không kiên nhẫn phất phất tay:</w:t>
      </w:r>
      <w:r>
        <w:br w:type="textWrapping"/>
      </w:r>
      <w:r>
        <w:br w:type="textWrapping"/>
      </w:r>
      <w:r>
        <w:t xml:space="preserve">– Đi mau, đi mau.</w:t>
      </w:r>
      <w:r>
        <w:br w:type="textWrapping"/>
      </w:r>
      <w:r>
        <w:br w:type="textWrapping"/>
      </w:r>
      <w:r>
        <w:t xml:space="preserve">Thẩm Nhạn mỉm cười, thả người nhảy từ cửa sổ nhỏ gần bên ra, như một con báo tìm nhầm cửa, yên lặng rời đi không một hơi thở.</w:t>
      </w:r>
      <w:r>
        <w:br w:type="textWrapping"/>
      </w:r>
      <w:r>
        <w:br w:type="textWrapping"/>
      </w:r>
      <w:r>
        <w:t xml:space="preserve">Diệp Phỉ Phỉ không nhanh không chậm nhấp rượu ngon trong chén, mất một lúc lâu mới uống cạn, cổ tay hơi rũ, như là cầm không được chén rơi xuống bàn, mắt phượng lim dim, eo liễu vô ỷ, lại biến thành vị hoa khôi mỹ nhân khuynh đảo chúng sinh.</w:t>
      </w:r>
      <w:r>
        <w:br w:type="textWrapping"/>
      </w:r>
      <w:r>
        <w:br w:type="textWrapping"/>
      </w:r>
      <w:r>
        <w:t xml:space="preserve">Dưới lầu Yên Vũ bỗng dưng xôn xao, giai nhân nhàn nhàn ngáp một cái, mệt mỏi chán chường, ngón tay ngọc thon thon kéo nhẹ sợi dây hồng cạnh gối, lục lạc bỗng vang lên…</w:t>
      </w:r>
      <w:r>
        <w:br w:type="textWrapping"/>
      </w:r>
      <w:r>
        <w:br w:type="textWrapping"/>
      </w:r>
      <w:r>
        <w:t xml:space="preserve">Hôm nay vừa đúng đầu tháng, trăng non trên trời như đang xấu hổ, mềm mại nhút nhát ẩn vào đám mây, ngay cả sao cũng hơi ảm đạm.</w:t>
      </w:r>
      <w:r>
        <w:br w:type="textWrapping"/>
      </w:r>
      <w:r>
        <w:br w:type="textWrapping"/>
      </w:r>
      <w:r>
        <w:t xml:space="preserve">Thẩm Nhạn đứng trên mái hiên, có hứng thú quan sát sân nhỏ tối đen. Nơi này vốn là nhà riêng của đại đương gia Uy Viễn tiêu cục Chúc Bưu, nhưng hai năm trước cả nhà Chúc phủ hơn ba mươi người đều bị tàn sát, kẻ xấu còn phóng hỏa đốt sân, nơi này liền biến thành ngôi nhà ma xa gần đều biết, trừ mèo hoang và chuột đồng, chẳng ai tới hỏi thăm.</w:t>
      </w:r>
      <w:r>
        <w:br w:type="textWrapping"/>
      </w:r>
      <w:r>
        <w:br w:type="textWrapping"/>
      </w:r>
      <w:r>
        <w:t xml:space="preserve">Mấy đại án giang hồ thế này, luôn làm Thẩm Nhạn chú ý nhất, nhưng tòa nhà này bị thiêu quá sạch sẽ, hoàn toàn không thể tìm ra bất cứ dấu vết gì.</w:t>
      </w:r>
      <w:r>
        <w:br w:type="textWrapping"/>
      </w:r>
      <w:r>
        <w:br w:type="textWrapping"/>
      </w:r>
      <w:r>
        <w:t xml:space="preserve">Hắn đến đây vài lần đều chỉ tay không mà về. Lần này đột nhiên lại về chốn cũ là bởi vì mấy ngày hôm trước gặp phải chuyện cổ quái.</w:t>
      </w:r>
      <w:r>
        <w:br w:type="textWrapping"/>
      </w:r>
      <w:r>
        <w:br w:type="textWrapping"/>
      </w:r>
      <w:r>
        <w:t xml:space="preserve">Mũi chân đạp nhẹ, giống như một chiếc lá nhẹ bay, Thẩm Nhạn lặng yên không tiếng động rơi xuống mặt đất, nhân ánh trăng lờ mờ thoáng quan sát quanh mình rồi bước nhanh về phía Tây Bắc.</w:t>
      </w:r>
      <w:r>
        <w:br w:type="textWrapping"/>
      </w:r>
      <w:r>
        <w:br w:type="textWrapping"/>
      </w:r>
      <w:r>
        <w:t xml:space="preserve">Lướt qua tàn gạch ngói vỡ, một cái ao sen đã khô héo từ lâu xuất hiện trước mặt. Nơi này là nhà trong của Chúc phủ, cũng là nơi bí mật Uy Viễn tiêu cục cất giữ vận tiêu quý giá, chỉ tiếc khi Chúc phủ diệt môn, mật thất đã bị người cướp sạch không còn, tìm không thấy bất cứ manh mối gì, nhưng có vài thứ giờ nghĩ đến, lại thấy kỳ quái.</w:t>
      </w:r>
      <w:r>
        <w:br w:type="textWrapping"/>
      </w:r>
      <w:r>
        <w:br w:type="textWrapping"/>
      </w:r>
      <w:r>
        <w:t xml:space="preserve">Đi đến trước hòn giả sơn cạnh ao sen, Thẩm Nhạn vòng qua hòn núi đá Thái Hồ cao cỡ một người một vòng, đột nhiên cúi lưng, từ trong khe đá lấy ra một vật. Đó là một hòn đá thoạt nhìn không có gì đặc biệt, ở trong khe đá Thái Hồ, đặt ở ao nước hẳn là trập trùng hữu trí, ném vào ao cạn chỉ là một hòn đá cứng, Thẩm Nhạn lại giống như được tuyệt thế trân bảo, tỉ mỉ quan sát hồi lâu mới bỏ vào trong tay áo. Lại vòng quanh hồ nước và cái cửa hầm nhìn nửa ngày, hắn rốt cuộc đã nghiện rồi, vận khinh công hướng đường cũ trở về.</w:t>
      </w:r>
      <w:r>
        <w:br w:type="textWrapping"/>
      </w:r>
      <w:r>
        <w:br w:type="textWrapping"/>
      </w:r>
      <w:r>
        <w:t xml:space="preserve">Lần này thì không phải về Thúy Yên lâu. Mấy tháng trước, phiền phức đột nhiên tìm tới cửa, bên cạnh hắn bắt đầu xảy ra mấy chuyện kỳ kỳ quái quái, nghe khúc thì gặp án mạng, thăm bạn thì đúng lúc gặp nạn, hẹn người đi ra ngoài giải sầu, chẳng mấy chốc đối phương liền bị vu oan giá họa, cố tình mỗi một chuyện đều khéo đến ngám, dù có biện giải mấy cũng chẳng ai chịu tin.</w:t>
      </w:r>
      <w:r>
        <w:br w:type="textWrapping"/>
      </w:r>
      <w:r>
        <w:br w:type="textWrapping"/>
      </w:r>
      <w:r>
        <w:t xml:space="preserve">Người người đều biết Thẩm Nhạn hắn lòng hiếu kỳ nặng, thích nhất gây rắc rối, nhưng thế gian kẻ thích rắc rối vào người, lại chẳng mấy người cho nên bằng hữu Thẩm Nhạn rất ít.</w:t>
      </w:r>
      <w:r>
        <w:br w:type="textWrapping"/>
      </w:r>
      <w:r>
        <w:br w:type="textWrapping"/>
      </w:r>
      <w:r>
        <w:t xml:space="preserve">Mấy bằng hữu ít đến đáng thương này bởi vì hắn mà gặp phiền phức, ngay cả cái tên da mặt dày như Thẩm Nhạn cũng khó tránh khỏi áy náy. Giờ thêm Khổ Viên đại hòa thượng chết, khoảng cách hắn bị chúng bạn xa lánh chắc chẳng còn bao lâu nữa.</w:t>
      </w:r>
      <w:r>
        <w:br w:type="textWrapping"/>
      </w:r>
      <w:r>
        <w:br w:type="textWrapping"/>
      </w:r>
      <w:r>
        <w:t xml:space="preserve">Thẩm Nhạn không sợ phiền phức, nhưng hắn không thích người khác đưa phiền phức cho hắn, lại càng không thích nhìn bằng hữu mình gặp phải những thứ rắc rối không cần thiết. Vậy nên, lãng tử lười biếng không thể không chuẩn bị tinh thần, xem phía sau những rắc rối này đến cùng cất giấu cái gì.</w:t>
      </w:r>
      <w:r>
        <w:br w:type="textWrapping"/>
      </w:r>
      <w:r>
        <w:br w:type="textWrapping"/>
      </w:r>
      <w:r>
        <w:t xml:space="preserve">Nguyệt nhi lặng lẽ vén màng che lên, trên ngã tư đường lờ mờ cũng dần dần có chút ánh sáng.</w:t>
      </w:r>
      <w:r>
        <w:br w:type="textWrapping"/>
      </w:r>
      <w:r>
        <w:br w:type="textWrapping"/>
      </w:r>
      <w:r>
        <w:t xml:space="preserve">Đang bị người đuổi giết, Thẩm Nhạn đương nhiên sẽ không ngu ngốc đi ở đường lớn sáng sủa, nhưng mà xà nhà không phải nơi nào cũng dễ đặt chân, thản nhiên tự đắc ở trong nhà xuyên qua, khi hắn đặt chân ở một bức tường che thì đột nhiên khẽ ồ một tiếng, chỉ thấy trong đình viện mờ tối vài nam tử cầm trong tay lợi nhận*, đang bao vây một công tử hắc y, thoạt nhìn giống muốn hành hung.</w:t>
      </w:r>
      <w:r>
        <w:br w:type="textWrapping"/>
      </w:r>
      <w:r>
        <w:br w:type="textWrapping"/>
      </w:r>
      <w:r>
        <w:rPr>
          <w:i/>
        </w:rPr>
        <w:t xml:space="preserve">*đao sắc bén.</w:t>
      </w:r>
      <w:r>
        <w:br w:type="textWrapping"/>
      </w:r>
      <w:r>
        <w:br w:type="textWrapping"/>
      </w:r>
      <w:r>
        <w:t xml:space="preserve">Ngày xưa gặp phải cảnh vầy Thẩm Nhạn có thể sẽ không dừng chân, vì vừa rồi mơ hồ nghe được tiếng quát mắng, hình như có người gọi tên công tử đó là “Ngọc Diện tặc”.</w:t>
      </w:r>
      <w:r>
        <w:br w:type="textWrapping"/>
      </w:r>
      <w:r>
        <w:br w:type="textWrapping"/>
      </w:r>
      <w:r>
        <w:t xml:space="preserve">Kẻ này là Ngọc Diện Lang quân Diêu Lãng?</w:t>
      </w:r>
      <w:r>
        <w:br w:type="textWrapping"/>
      </w:r>
      <w:r>
        <w:br w:type="textWrapping"/>
      </w:r>
      <w:r>
        <w:t xml:space="preserve">Nhưng Diêu Lãng không phải bạch y bạch diện Bích Ngọc tiêu sao, sao lại cả người hắc y?</w:t>
      </w:r>
      <w:r>
        <w:br w:type="textWrapping"/>
      </w:r>
      <w:r>
        <w:br w:type="textWrapping"/>
      </w:r>
      <w:r>
        <w:t xml:space="preserve">Thẩm Nhạn tuy chưa từng gặp vị Ngọc Diện Lang quân này, thế nhưng hắn thạo tin, Diệp Phỉ Phỉ lại là tính tiếc hoa, đương nhiên đối với tên hái hoa lang đại danh đỉnh đỉnh này biết rất rõ.</w:t>
      </w:r>
      <w:r>
        <w:br w:type="textWrapping"/>
      </w:r>
      <w:r>
        <w:br w:type="textWrapping"/>
      </w:r>
      <w:r>
        <w:t xml:space="preserve">Cây sống nhờ vỏ, người sống nhờ cái cốt khí, phàm là nhân vật có chút tên tuổi trong giang hồ, thường sẽ không thay hình đổi dạng.</w:t>
      </w:r>
      <w:r>
        <w:br w:type="textWrapping"/>
      </w:r>
      <w:r>
        <w:br w:type="textWrapping"/>
      </w:r>
      <w:r>
        <w:t xml:space="preserve">Mất danh hào thân phận, e còn quan trọng hơn mạng bọn họ – trừ phi mệnh của hắn ta đang sớm chiều. Nhưng nhìn kẻ trong viện này, đừng nói hoảng sợ lúng túng, ngay cả chút xíu cảm xúc đều không nhìn ra, ở đâu như đang đào mệnh.</w:t>
      </w:r>
      <w:r>
        <w:br w:type="textWrapping"/>
      </w:r>
      <w:r>
        <w:br w:type="textWrapping"/>
      </w:r>
      <w:r>
        <w:t xml:space="preserve">Lòng hiếu kỳ dâng lên, Thẩm Nhạn cũng không đi vội, thoải mái xem kịch.</w:t>
      </w:r>
      <w:r>
        <w:br w:type="textWrapping"/>
      </w:r>
      <w:r>
        <w:br w:type="textWrapping"/>
      </w:r>
      <w:r>
        <w:t xml:space="preserve">Lãng tử khinh công đương nhiên tuyệt hảo, chớ nói mấy tên đang quay lưng trong viện kia, dù xoay người lại cũng chưa chắc có thể nhận ra có người đang nấp phía sau. Nhưng Thẩm Nhạn vừa mới đứng vững, nam nhân trong viện đột nhiên ngẩng lên, nhìn về phía hắn.</w:t>
      </w:r>
      <w:r>
        <w:br w:type="textWrapping"/>
      </w:r>
      <w:r>
        <w:br w:type="textWrapping"/>
      </w:r>
      <w:r>
        <w:t xml:space="preserve">Trời đêm không trăng, trong viện không ánh sáng, đình viện tối mờ như thế, đôi mắt người nọ lại giống hai điểm sáng nhỏ, quang thải* rực rỡ. Giữa lúc bốn mắt chạm nhau, Thẩm Nhạn chỉ là sửng sốt giây lát, tức thì nở nụ cười, người này, tuyệt không phải là Diêu Lãng.</w:t>
      </w:r>
      <w:r>
        <w:br w:type="textWrapping"/>
      </w:r>
      <w:r>
        <w:br w:type="textWrapping"/>
      </w:r>
      <w:r>
        <w:rPr>
          <w:i/>
        </w:rPr>
        <w:t xml:space="preserve">*ánh sáng rực rỡ</w:t>
      </w:r>
      <w:r>
        <w:br w:type="textWrapping"/>
      </w:r>
      <w:r>
        <w:br w:type="textWrapping"/>
      </w:r>
      <w:r>
        <w:t xml:space="preserve">Nhìn thấy khuôn mặt tươi cười của Thẩm Nhạn, người nọ tựa hồ nhíu mày, tỉnh rụi thu hồi ánh mắt, lạnh lùng nói với những kẻ trước mặt:</w:t>
      </w:r>
      <w:r>
        <w:br w:type="textWrapping"/>
      </w:r>
      <w:r>
        <w:br w:type="textWrapping"/>
      </w:r>
      <w:r>
        <w:t xml:space="preserve">– Ta không phải Diêu Lãng.</w:t>
      </w:r>
      <w:r>
        <w:br w:type="textWrapping"/>
      </w:r>
      <w:r>
        <w:br w:type="textWrapping"/>
      </w:r>
    </w:p>
    <w:p>
      <w:pPr>
        <w:pStyle w:val="Heading2"/>
      </w:pPr>
      <w:bookmarkStart w:id="33" w:name="chương-4"/>
      <w:bookmarkEnd w:id="33"/>
      <w:r>
        <w:t xml:space="preserve">4. Chương 4</w:t>
      </w:r>
    </w:p>
    <w:p>
      <w:pPr>
        <w:pStyle w:val="Compact"/>
      </w:pPr>
      <w:r>
        <w:br w:type="textWrapping"/>
      </w:r>
      <w:r>
        <w:br w:type="textWrapping"/>
      </w:r>
      <w:r>
        <w:t xml:space="preserve">Lời nói dứt khoát lưu loát, ẩn có kim ngọc chi thanh*. Nhưng Diêu Lãng thành danh mấy năm, sử dụng toàn những thủ đoạn hủy danh dự kẻ khác, có cừu với y tuyệt không phải số ít, một hán tử đối diện căm hận mắng:</w:t>
      </w:r>
      <w:r>
        <w:br w:type="textWrapping"/>
      </w:r>
      <w:r>
        <w:br w:type="textWrapping"/>
      </w:r>
      <w:r>
        <w:t xml:space="preserve">– Dâm tặc, dù có hóa thành tro lão tử cũng nhận ra mày! Nếu không phải thằng bỉ ổi đê tiện mày dụ dỗ Ngọc nương, sao ả để ta đội nón xanh, đáng giận năm đó chỉ giết dâm phụ, không thể chính tay giết chết tên gian phu mày!</w:t>
      </w:r>
      <w:r>
        <w:br w:type="textWrapping"/>
      </w:r>
      <w:r>
        <w:br w:type="textWrapping"/>
      </w:r>
      <w:r>
        <w:rPr>
          <w:i/>
        </w:rPr>
        <w:t xml:space="preserve">*giọng hay, động lòng người.</w:t>
      </w:r>
      <w:r>
        <w:br w:type="textWrapping"/>
      </w:r>
      <w:r>
        <w:br w:type="textWrapping"/>
      </w:r>
      <w:r>
        <w:t xml:space="preserve">Mấy câu này nói khàn cả giọng, những kẻ bên cạnh hán tử đều nắm chặt chuôi đao, một bộ cùng chung mối thù.</w:t>
      </w:r>
      <w:r>
        <w:br w:type="textWrapping"/>
      </w:r>
      <w:r>
        <w:br w:type="textWrapping"/>
      </w:r>
      <w:r>
        <w:t xml:space="preserve">Nam tử bị nhận là Diêu Lãng lại khóe môi thoáng nhếch:</w:t>
      </w:r>
      <w:r>
        <w:br w:type="textWrapping"/>
      </w:r>
      <w:r>
        <w:br w:type="textWrapping"/>
      </w:r>
      <w:r>
        <w:t xml:space="preserve">– Nhìn tôn giá thế này, tôn phu nhân tìm tân hoan khác là phải.</w:t>
      </w:r>
      <w:r>
        <w:br w:type="textWrapping"/>
      </w:r>
      <w:r>
        <w:br w:type="textWrapping"/>
      </w:r>
      <w:r>
        <w:t xml:space="preserve">– Tao chơi* mày…  </w:t>
      </w:r>
      <w:r>
        <w:br w:type="textWrapping"/>
      </w:r>
      <w:r>
        <w:br w:type="textWrapping"/>
      </w:r>
      <w:r>
        <w:rPr>
          <w:i/>
        </w:rPr>
        <w:t xml:space="preserve">*tiếng anh là fu*k đấy</w:t>
      </w:r>
      <w:r>
        <w:t xml:space="preserve">.</w:t>
      </w:r>
      <w:r>
        <w:br w:type="textWrapping"/>
      </w:r>
      <w:r>
        <w:br w:type="textWrapping"/>
      </w:r>
      <w:r>
        <w:t xml:space="preserve">Hán tử tím mặt mắng to, nhưng tiếng mắng chưa dứt, trong họng đột nhiên ú ớ hai tiếng, máu tươi bỗng từ trong ngực phụt bắn ra.</w:t>
      </w:r>
      <w:r>
        <w:br w:type="textWrapping"/>
      </w:r>
      <w:r>
        <w:br w:type="textWrapping"/>
      </w:r>
      <w:r>
        <w:t xml:space="preserve">Thẩm Nhạn kinh ngạc nhíu mày, lấy thị lực của hắn đương nhiên không khó để nhìn ra: nam nhân này dùng một miếng bạc vụn lấy tánh mạng đối phương.</w:t>
      </w:r>
      <w:r>
        <w:br w:type="textWrapping"/>
      </w:r>
      <w:r>
        <w:br w:type="textWrapping"/>
      </w:r>
      <w:r>
        <w:t xml:space="preserve">“Rầm” một tiếng, đám mãng hán vây quanh gã đồng loạt lui vài bước, vô cùng hoảng sợ nhìn đồng bạn ngã xuống đất.</w:t>
      </w:r>
      <w:r>
        <w:br w:type="textWrapping"/>
      </w:r>
      <w:r>
        <w:br w:type="textWrapping"/>
      </w:r>
      <w:r>
        <w:t xml:space="preserve">Đây không giống như đã nói, Diêu Lãng không phải hái hoa tặc sao?</w:t>
      </w:r>
      <w:r>
        <w:br w:type="textWrapping"/>
      </w:r>
      <w:r>
        <w:br w:type="textWrapping"/>
      </w:r>
      <w:r>
        <w:t xml:space="preserve">Sao có thể thoải mái mà lấy tánh mệnh người khác được?</w:t>
      </w:r>
      <w:r>
        <w:br w:type="textWrapping"/>
      </w:r>
      <w:r>
        <w:br w:type="textWrapping"/>
      </w:r>
      <w:r>
        <w:t xml:space="preserve">Công tử áo đen không hoảng cũng không vội lại mở miệng:</w:t>
      </w:r>
      <w:r>
        <w:br w:type="textWrapping"/>
      </w:r>
      <w:r>
        <w:br w:type="textWrapping"/>
      </w:r>
      <w:r>
        <w:t xml:space="preserve">– Ta không phải Diêu Lãng.</w:t>
      </w:r>
      <w:r>
        <w:br w:type="textWrapping"/>
      </w:r>
      <w:r>
        <w:br w:type="textWrapping"/>
      </w:r>
      <w:r>
        <w:t xml:space="preserve">Không phải sao ngươi muốn giết gã hả?!</w:t>
      </w:r>
      <w:r>
        <w:br w:type="textWrapping"/>
      </w:r>
      <w:r>
        <w:br w:type="textWrapping"/>
      </w:r>
      <w:r>
        <w:t xml:space="preserve">Trong lòng chửi ầm lên, nhưng huynh đệ đột tử trước mặt, võ nghệ bọn họ lại sàn sàn nhau, giờ đi lên cũng chỉ tìm chết. Một người trong đó quyết định thật nhanh, hừ lạnh một tiếng:</w:t>
      </w:r>
      <w:r>
        <w:br w:type="textWrapping"/>
      </w:r>
      <w:r>
        <w:br w:type="textWrapping"/>
      </w:r>
      <w:r>
        <w:t xml:space="preserve">– “Ân” ngày hôm nay, ngày khác tất trả đủ! Chúng ta đi!</w:t>
      </w:r>
      <w:r>
        <w:br w:type="textWrapping"/>
      </w:r>
      <w:r>
        <w:br w:type="textWrapping"/>
      </w:r>
      <w:r>
        <w:t xml:space="preserve">Đây coi như lời nhận thua giang hồ thường dùng, cái gọi là thua người không thua trận, có thể báo thù không vẫn là đợi sau này, nhưng không thể đánh mất khí thế của mình. Nhưng nghe thế, chàng trai áo đen lại nhẹ nhàng cười:</w:t>
      </w:r>
      <w:r>
        <w:br w:type="textWrapping"/>
      </w:r>
      <w:r>
        <w:br w:type="textWrapping"/>
      </w:r>
      <w:r>
        <w:t xml:space="preserve">– Không nhọc ngày khác.</w:t>
      </w:r>
      <w:r>
        <w:br w:type="textWrapping"/>
      </w:r>
      <w:r>
        <w:br w:type="textWrapping"/>
      </w:r>
      <w:r>
        <w:t xml:space="preserve">Tiếng vừa dứt, người nọ đột nhiên hóa thành bóng đen xông tới bọn họ. Làm bọn họ kinh ngạc mặt cắt không giọt máu, vừa rồi cục diện đã không tốt lắm, sao giờ đột nhiên nóng nảy muốn đánh người không chết thì không dừng vậy!</w:t>
      </w:r>
      <w:r>
        <w:br w:type="textWrapping"/>
      </w:r>
      <w:r>
        <w:br w:type="textWrapping"/>
      </w:r>
      <w:r>
        <w:t xml:space="preserve">Nhưng đao đã đặt ở cổ, không thể ngồi chờ chết, trên mặt mấy gã cũng hiện vẻ hung hãn liều mạng lên giết.</w:t>
      </w:r>
      <w:r>
        <w:br w:type="textWrapping"/>
      </w:r>
      <w:r>
        <w:br w:type="textWrapping"/>
      </w:r>
      <w:r>
        <w:t xml:space="preserve">Nhưng bầy dê có không sợ chết hung dữ đến mấy, cũng không thể hàng phục mãnh hổ.</w:t>
      </w:r>
      <w:r>
        <w:br w:type="textWrapping"/>
      </w:r>
      <w:r>
        <w:br w:type="textWrapping"/>
      </w:r>
      <w:r>
        <w:t xml:space="preserve">Chỉ thấy bóng đen trong trận lay động không ngừng, giơ tay nhấc chân đều là một mạng, tuy chiêu thức không dùng nhiều, lại chiêu chiêu vào yếu hại.</w:t>
      </w:r>
      <w:r>
        <w:br w:type="textWrapping"/>
      </w:r>
      <w:r>
        <w:br w:type="textWrapping"/>
      </w:r>
      <w:r>
        <w:t xml:space="preserve">Thẩm Nhạn nhìn không khỏi ngạc nhiên.</w:t>
      </w:r>
      <w:r>
        <w:br w:type="textWrapping"/>
      </w:r>
      <w:r>
        <w:br w:type="textWrapping"/>
      </w:r>
      <w:r>
        <w:t xml:space="preserve">Không phải người nọ kiếm pháp cao cường, nội lực thâm hậu bao nhiêu, mà là bộ pháp của y quỷ mị, khinh công cao tuyệt, từ thân hình lộ ra một luồng tà khí, không phải như con đường tà ma ham thích tra tấn địch thủ, chỉ tà, mà lệ.</w:t>
      </w:r>
      <w:r>
        <w:br w:type="textWrapping"/>
      </w:r>
      <w:r>
        <w:br w:type="textWrapping"/>
      </w:r>
      <w:r>
        <w:t xml:space="preserve">Không đến một lát, đám người đã biến thành thi thể.</w:t>
      </w:r>
      <w:r>
        <w:br w:type="textWrapping"/>
      </w:r>
      <w:r>
        <w:br w:type="textWrapping"/>
      </w:r>
      <w:r>
        <w:t xml:space="preserve">Nam nhân nọ cũng không nhìn những thi thể dưới chân, lững thững đi tới trước hai bước, nhìn phía Thẩm Nhạn đang đứng.</w:t>
      </w:r>
      <w:r>
        <w:br w:type="textWrapping"/>
      </w:r>
      <w:r>
        <w:br w:type="textWrapping"/>
      </w:r>
      <w:r>
        <w:t xml:space="preserve">– Còn các hạ thì sao?</w:t>
      </w:r>
      <w:r>
        <w:br w:type="textWrapping"/>
      </w:r>
      <w:r>
        <w:br w:type="textWrapping"/>
      </w:r>
      <w:r>
        <w:t xml:space="preserve">Giết mấy người, trên thân người này lại không một giọt máu bắn lên, kiếm trong tay đã vào vỏ, lại trở thành một công tử nhẹ nhàng nhanh nhẹn, nhưng giữa trán ẩn một tia tối tăm, khiến lệ khí trong mắt y càng nặng vài phần.</w:t>
      </w:r>
      <w:r>
        <w:br w:type="textWrapping"/>
      </w:r>
      <w:r>
        <w:br w:type="textWrapping"/>
      </w:r>
      <w:r>
        <w:t xml:space="preserve">Thẩm Nhạn cười cười:</w:t>
      </w:r>
      <w:r>
        <w:br w:type="textWrapping"/>
      </w:r>
      <w:r>
        <w:br w:type="textWrapping"/>
      </w:r>
      <w:r>
        <w:t xml:space="preserve">– Chỉ là đi ngang qua trùng hợp nhìn thấy mà thôi.</w:t>
      </w:r>
      <w:r>
        <w:br w:type="textWrapping"/>
      </w:r>
      <w:r>
        <w:br w:type="textWrapping"/>
      </w:r>
      <w:r>
        <w:t xml:space="preserve">Thẩm Nhạn là lãng tử, lãng tử am hiểu nhất chính là cười vô tội, đôi mắt mảnh dài hơi hơi cong lên, dưới mắt hiện tiếu văn*, thoạt nhìn quả thực vô hại với người lẫn vật. Nam nhân hiển nhiên không ngờ đối phương sẽ đáp như thế, không khỏi cười lạnh:</w:t>
      </w:r>
      <w:r>
        <w:br w:type="textWrapping"/>
      </w:r>
      <w:r>
        <w:br w:type="textWrapping"/>
      </w:r>
      <w:r>
        <w:rPr>
          <w:i/>
        </w:rPr>
        <w:t xml:space="preserve">*nếp nhăn khi cười.</w:t>
      </w:r>
      <w:r>
        <w:br w:type="textWrapping"/>
      </w:r>
      <w:r>
        <w:br w:type="textWrapping"/>
      </w:r>
      <w:r>
        <w:t xml:space="preserve">– Hí xem hay không?</w:t>
      </w:r>
      <w:r>
        <w:br w:type="textWrapping"/>
      </w:r>
      <w:r>
        <w:br w:type="textWrapping"/>
      </w:r>
      <w:r>
        <w:t xml:space="preserve">– Thật hiếu kì trong chốn giang hồ khi nào xuất hiện nhân vật như các hạ.</w:t>
      </w:r>
      <w:r>
        <w:br w:type="textWrapping"/>
      </w:r>
      <w:r>
        <w:br w:type="textWrapping"/>
      </w:r>
      <w:r>
        <w:t xml:space="preserve">Thẩm Nhạn sờ sờ cằm, thành thực đáp. Chợt lại hiếu kì hỏi câu.</w:t>
      </w:r>
      <w:r>
        <w:br w:type="textWrapping"/>
      </w:r>
      <w:r>
        <w:br w:type="textWrapping"/>
      </w:r>
      <w:r>
        <w:t xml:space="preserve">– Các hạ và Diêu Lãng có quan hệ gì không?</w:t>
      </w:r>
      <w:r>
        <w:br w:type="textWrapping"/>
      </w:r>
      <w:r>
        <w:br w:type="textWrapping"/>
      </w:r>
      <w:r>
        <w:t xml:space="preserve">Câu này là hỏi thực tâm thực lòng. Người này tuy không phải Diêu Lãng, nhưng hẳn là cực giống Ngọc Diện Lang quân, bằng không đám người vừa rồi sẽ không nửa đêm chặn ở đây bị xui xẻo.</w:t>
      </w:r>
      <w:r>
        <w:br w:type="textWrapping"/>
      </w:r>
      <w:r>
        <w:br w:type="textWrapping"/>
      </w:r>
      <w:r>
        <w:t xml:space="preserve">Mấy ngày trước hắn vừa mới bị người ta giả danh giá họa, giờ gặp được một người cũng không phân rõ được thân phận, sao không làm hắn vạn phần hiếu kỳ cho được?</w:t>
      </w:r>
      <w:r>
        <w:br w:type="textWrapping"/>
      </w:r>
      <w:r>
        <w:br w:type="textWrapping"/>
      </w:r>
      <w:r>
        <w:t xml:space="preserve">Nhưng câu hỏi này, không được lời đáp.</w:t>
      </w:r>
      <w:r>
        <w:br w:type="textWrapping"/>
      </w:r>
      <w:r>
        <w:br w:type="textWrapping"/>
      </w:r>
      <w:r>
        <w:t xml:space="preserve">Nhìn thần sắc không tốt của người trước mặt, Thẩm Nhạn không thèm để ý nhe răng cười:</w:t>
      </w:r>
      <w:r>
        <w:br w:type="textWrapping"/>
      </w:r>
      <w:r>
        <w:br w:type="textWrapping"/>
      </w:r>
      <w:r>
        <w:t xml:space="preserve">– Ta gọi Thẩm Nhạn, dám hỏi tôn tính đại danh các hạ.</w:t>
      </w:r>
      <w:r>
        <w:br w:type="textWrapping"/>
      </w:r>
      <w:r>
        <w:br w:type="textWrapping"/>
      </w:r>
      <w:r>
        <w:t xml:space="preserve">Hắc y công tử nhìn Thẩm Nhạn từ trên xuống dưới một cái, mới mở miệng nói:</w:t>
      </w:r>
      <w:r>
        <w:br w:type="textWrapping"/>
      </w:r>
      <w:r>
        <w:br w:type="textWrapping"/>
      </w:r>
      <w:r>
        <w:t xml:space="preserve">– Nghiêm Mạc.</w:t>
      </w:r>
      <w:r>
        <w:br w:type="textWrapping"/>
      </w:r>
      <w:r>
        <w:br w:type="textWrapping"/>
      </w:r>
      <w:r>
        <w:t xml:space="preserve">Có thể được người xưng là lãng tử, quỷ thích gây chuyện, bị rất nhiều tên sợ phiền phức tránh còn không kịp, tên tuổi Thẩm Nhạn trong giang hồ đương nhiên cũng không kém người khác, nhưng người trước mặt lại không lộ nửa chút thần sắc “Cửu ngưỡng đại danh”, ngược lại khi nói tục danh của mình thì có chút cao ngạo khó thể nhận ra.</w:t>
      </w:r>
      <w:r>
        <w:br w:type="textWrapping"/>
      </w:r>
      <w:r>
        <w:br w:type="textWrapping"/>
      </w:r>
      <w:r>
        <w:t xml:space="preserve">Ánh trăng mờ tụ lên người y, khiến khuôn mặt tuấn mĩ càng xuất trần, lại kỳ dị mang theo chán nản không vui hoàn toàn tương phản bộ dạng y, dường như không liên quan gì tới toàn bộ giang hồ này.</w:t>
      </w:r>
      <w:r>
        <w:br w:type="textWrapping"/>
      </w:r>
      <w:r>
        <w:br w:type="textWrapping"/>
      </w:r>
      <w:r>
        <w:t xml:space="preserve">Tuy bên cạnh không mấy người bằng hữu, nhưng mắt xem người của Thẩm Nhạn tuyệt đối không tồi, thích kết giao một số nhân vật kỳ kỳ quái quái. Nếu có thể, hắn thật muốn giao bằng hữu với vị Nghiêm công tử trước mặt này.</w:t>
      </w:r>
      <w:r>
        <w:br w:type="textWrapping"/>
      </w:r>
      <w:r>
        <w:br w:type="textWrapping"/>
      </w:r>
      <w:r>
        <w:t xml:space="preserve">Đáng tiếc, hôm nay không phải dịp.</w:t>
      </w:r>
      <w:r>
        <w:br w:type="textWrapping"/>
      </w:r>
      <w:r>
        <w:br w:type="textWrapping"/>
      </w:r>
      <w:r>
        <w:t xml:space="preserve">Thở dài, Thẩm Nhạn áy náy cười:</w:t>
      </w:r>
      <w:r>
        <w:br w:type="textWrapping"/>
      </w:r>
      <w:r>
        <w:br w:type="textWrapping"/>
      </w:r>
      <w:r>
        <w:t xml:space="preserve">– Hôm nay tại hạ còn có chút việc, xin cáo từ trước. Ngày khác nếu gặp lại, tất thỉnh huynh đài ẩm một chén rượu ngon.</w:t>
      </w:r>
      <w:r>
        <w:br w:type="textWrapping"/>
      </w:r>
      <w:r>
        <w:br w:type="textWrapping"/>
      </w:r>
      <w:r>
        <w:t xml:space="preserve">Nói xong lời này, hắn không ở lại nữa, lại phiêu nhiên hướng phương xa vụt đi, vài cái lên xuống liền biến mất cuối tầm mắt.</w:t>
      </w:r>
      <w:r>
        <w:br w:type="textWrapping"/>
      </w:r>
      <w:r>
        <w:br w:type="textWrapping"/>
      </w:r>
      <w:r>
        <w:t xml:space="preserve">Nhìn bóng dáng đối phương, đầu ngón tay Nghiêm Mạc khẽ động, đột nhiên sinh một loại cảm giác hoang đường ầm ĩ cuồng tiếu.</w:t>
      </w:r>
      <w:r>
        <w:br w:type="textWrapping"/>
      </w:r>
      <w:r>
        <w:br w:type="textWrapping"/>
      </w:r>
      <w:r>
        <w:t xml:space="preserve">Y đời này tuy không ham thích giết, nhưng cũng không có hứng thú bỏ qua những kẻ ngu dốt không tên không tuổi lại dám sờ râu hổ, lấy mạng người chỉ xem tình cảnh, tâm tình.</w:t>
      </w:r>
      <w:r>
        <w:br w:type="textWrapping"/>
      </w:r>
      <w:r>
        <w:br w:type="textWrapping"/>
      </w:r>
      <w:r>
        <w:t xml:space="preserve">Quan lớn người Hán, loạn binh Thát tử, võ lâm đồng đạo… lớp lớp máu tanh đổi lấy biệt hiệu “Diêm Ma”, tuy không thể khiến trẻ con ban đêm phải nín khóc, nhưng đủ khiến người giang hồ nghe đã biến sắc. Nhưng mà hung danh y ở Lưỡng Hoài Thục Trung sấm ra, nay ngay cả một cái kinh ngạc cũng không đổi được.</w:t>
      </w:r>
      <w:r>
        <w:br w:type="textWrapping"/>
      </w:r>
      <w:r>
        <w:br w:type="textWrapping"/>
      </w:r>
      <w:r>
        <w:t xml:space="preserve">Không ai biết tục danh của y, không ai biết thành tựu của y, cũng không còn hơn ngàn môn chúng dưới trướng. Y giờ đây, chỉ có một cái xác thảm hại không thuộc về chính mình, cùng với một thân ô danh.</w:t>
      </w:r>
      <w:r>
        <w:br w:type="textWrapping"/>
      </w:r>
      <w:r>
        <w:br w:type="textWrapping"/>
      </w:r>
      <w:r>
        <w:t xml:space="preserve">Từ thành Khai Dương đi tới, Nghiêm Mạc đã không ngừng gặp mấy lần dạ tập thế này, có khi đến là kẻ võ công thấp kém, cũng có khi không ít hảo thủ cao cường, nhưng bất luận là ai, cũng không chịu tin y không phải “Diêu Lãng” kia, nội thương trong người đang dần khỏi, buồn bực trong lòng lại không chỗ phát tác.</w:t>
      </w:r>
      <w:r>
        <w:br w:type="textWrapping"/>
      </w:r>
      <w:r>
        <w:br w:type="textWrapping"/>
      </w:r>
      <w:r>
        <w:t xml:space="preserve">Ở thế giới hoang đường này đi một vòng, có lẽ y sẽ thật sự nhập ma, quên mất bản tính của mình. Nhưng hôm nay, có người liếc mắt liền nhìn ra y không phải Diêu Lãng, nhìn ra trong cái xác này còn có một người khác…</w:t>
      </w:r>
      <w:r>
        <w:br w:type="textWrapping"/>
      </w:r>
      <w:r>
        <w:br w:type="textWrapping"/>
      </w:r>
      <w:r>
        <w:t xml:space="preserve">Một người tự xưng kẻ qua đường.</w:t>
      </w:r>
      <w:r>
        <w:br w:type="textWrapping"/>
      </w:r>
      <w:r>
        <w:br w:type="textWrapping"/>
      </w:r>
      <w:r>
        <w:t xml:space="preserve">Một kẻ qua đường thấy y giết người còn thành tâm mời y uống rượu.</w:t>
      </w:r>
      <w:r>
        <w:br w:type="textWrapping"/>
      </w:r>
      <w:r>
        <w:br w:type="textWrapping"/>
      </w:r>
      <w:r>
        <w:t xml:space="preserve">Sao mà hoang đường buồn cười!</w:t>
      </w:r>
      <w:r>
        <w:br w:type="textWrapping"/>
      </w:r>
      <w:r>
        <w:br w:type="textWrapping"/>
      </w:r>
      <w:r>
        <w:t xml:space="preserve">Hít một hơi thật sâu, Nghiêm Mạc lững thững trở lại cạnh những thi thể, vỏ kiếm vụt lên một cái, túi tiền bên hông một tên liền rơi vào tay y, ước chừng hơn mười lạng, không biết kẻ này đến cùng là làm nghề gì.</w:t>
      </w:r>
      <w:r>
        <w:br w:type="textWrapping"/>
      </w:r>
      <w:r>
        <w:br w:type="textWrapping"/>
      </w:r>
      <w:r>
        <w:t xml:space="preserve">Từ mấy ngày qua y quan sát được, muối, sắt, ngựa, rượu ở đây đều có thể tùy ý buôn bán, không có triều đình chế ước, đương nhiên sẽ không có các thế lực Hải Sa bang, Cự Kình bang, Trường Lãng bang vân vân cát cứ đại giang Nam Bắc.</w:t>
      </w:r>
      <w:r>
        <w:br w:type="textWrapping"/>
      </w:r>
      <w:r>
        <w:br w:type="textWrapping"/>
      </w:r>
      <w:r>
        <w:t xml:space="preserve">Vó sắt Mông Cổ chưa đạp tới, thế đạo này như cái giá lỏng lẻo, rốt cuộc không chịu nổi môn tông sát phạt quyết đoán, có chỉ là “Danh môn thế gia”, hay vài cơ nghiệp đại truyền thừa.</w:t>
      </w:r>
      <w:r>
        <w:br w:type="textWrapping"/>
      </w:r>
      <w:r>
        <w:br w:type="textWrapping"/>
      </w:r>
      <w:r>
        <w:t xml:space="preserve">Lệ khí trong mắt chợt lóe, cuối cùng biến mất không thấy, Nghiêm Mạc liếc thi hài dưới đất, cất bước đến ngoài viện.</w:t>
      </w:r>
      <w:r>
        <w:br w:type="textWrapping"/>
      </w:r>
      <w:r>
        <w:br w:type="textWrapping"/>
      </w:r>
      <w:r>
        <w:t xml:space="preserve">Nếu sinh trong thế đạo hoang đường này, thì không nên sợ đầu sợ đuôi, chần chừ không tiến nữa. Nay xem ra, người đuổi theo cái xác này không phải số ít, trước hết tính lên từ bọn họ đi…</w:t>
      </w:r>
      <w:r>
        <w:br w:type="textWrapping"/>
      </w:r>
      <w:r>
        <w:br w:type="textWrapping"/>
      </w:r>
      <w:r>
        <w:t xml:space="preserve">Bóng đêm dần đậm, hắc y nọ cũng dần dần hòa vào màn đêm.</w:t>
      </w:r>
      <w:r>
        <w:br w:type="textWrapping"/>
      </w:r>
      <w:r>
        <w:br w:type="textWrapping"/>
      </w:r>
      <w:r>
        <w:t xml:space="preserve">So với Nghiêm Mạc, số Thẩm Nhạn hình như có chút xui.</w:t>
      </w:r>
      <w:r>
        <w:br w:type="textWrapping"/>
      </w:r>
      <w:r>
        <w:br w:type="textWrapping"/>
      </w:r>
      <w:r>
        <w:t xml:space="preserve">Bởi vì dừng chân nhìn trận đánh nhau kia, truy binh theo ở xa không ngờ tìm tới, ở trong rừng cây ngoài thành chặn đường. Một hòa thượng dẫn đầu hai tay chắp lại, gật đầu với Thẩm Nhạn:</w:t>
      </w:r>
      <w:r>
        <w:br w:type="textWrapping"/>
      </w:r>
      <w:r>
        <w:br w:type="textWrapping"/>
      </w:r>
      <w:r>
        <w:t xml:space="preserve">– Bần tăng Thiếu Lâm Trí Tín. Thẩm thí chủ, Phương trượng có lời mời, thỉnh thí chủ theo chúng ta đi một hồi.</w:t>
      </w:r>
      <w:r>
        <w:br w:type="textWrapping"/>
      </w:r>
      <w:r>
        <w:br w:type="textWrapping"/>
      </w:r>
      <w:r>
        <w:t xml:space="preserve">Kỳ thật Khổ Viên đại hòa thượng không phải tăng nhân Thiếu Lâm, chỉ là du tăng ở miếu nhỏ thường niên lưu lạc giang hồ, tu là Kim Cang Pháp môn, thích nhất cầm trượng hộ pháp, san hung trừ ác, rất có vài phần si thái*.</w:t>
      </w:r>
      <w:r>
        <w:br w:type="textWrapping"/>
      </w:r>
      <w:r>
        <w:br w:type="textWrapping"/>
      </w:r>
      <w:r>
        <w:rPr>
          <w:i/>
        </w:rPr>
        <w:t xml:space="preserve">*không biết si thái này có phải ý nói thích trừ ác đến nghiện không nữa:3</w:t>
      </w:r>
      <w:r>
        <w:br w:type="textWrapping"/>
      </w:r>
      <w:r>
        <w:br w:type="textWrapping"/>
      </w:r>
      <w:r>
        <w:t xml:space="preserve">Thẩm Nhạn và hòa thượng đã quen biết vài năm, biết rõ hòa thượng làm người cổ hủ, thế nhưng hòa thượng là hòa thượng tốt, không sợ phiền phức, còn thường xuyên đi theo Thẩm Nhạn, cùng hắn giải quyết những rắc rối phiền lòng.</w:t>
      </w:r>
      <w:r>
        <w:br w:type="textWrapping"/>
      </w:r>
      <w:r>
        <w:br w:type="textWrapping"/>
      </w:r>
      <w:r>
        <w:t xml:space="preserve">Bằng hữu Thẩm Nhạn rất ít, hảo bằng hữu như vậy càng là khó được, lần này hòa thượng ngoài ý muốn chết bất đắc kỳ tử, sao có thể không khiến hắn hao tâm lực tìm kiếm hung phạm  ?</w:t>
      </w:r>
      <w:r>
        <w:br w:type="textWrapping"/>
      </w:r>
      <w:r>
        <w:br w:type="textWrapping"/>
      </w:r>
      <w:r>
        <w:t xml:space="preserve">Nhưng vẫn có người cho rằng, hung phạm chính là lãng tử.</w:t>
      </w:r>
      <w:r>
        <w:br w:type="textWrapping"/>
      </w:r>
      <w:r>
        <w:br w:type="textWrapping"/>
      </w:r>
      <w:r>
        <w:t xml:space="preserve">Thẩm Nhạn cười cười, nhẹ lắc đầu:</w:t>
      </w:r>
      <w:r>
        <w:br w:type="textWrapping"/>
      </w:r>
      <w:r>
        <w:br w:type="textWrapping"/>
      </w:r>
      <w:r>
        <w:t xml:space="preserve">– Không dối gạt đại sư, gần đây ta thật sự có chút việc không thoát thân được, lời mời của Tuệ Tâm phương trượng sợ là không thể đến. Đợi việc trong tay làm xong, tất tự lên Thiếu Lâm tạ tội.</w:t>
      </w:r>
      <w:r>
        <w:br w:type="textWrapping"/>
      </w:r>
      <w:r>
        <w:br w:type="textWrapping"/>
      </w:r>
      <w:r>
        <w:t xml:space="preserve">Làm Thiếu Lâm Phương trượng, Tuệ Tâm vốn không nên nhận vụ án này, thế nhưng Khổ Viên và Tuệ Tâm vốn chính là chí giao, lần này tự mình qua hiện trường lại là Môn chủ Kim Đao môn Vương Hổ, bởi vậy Tuệ Tâm Phương trượng ôm trách nhiệm điều giải, muốn tự tra án.</w:t>
      </w:r>
      <w:r>
        <w:br w:type="textWrapping"/>
      </w:r>
      <w:r>
        <w:br w:type="textWrapping"/>
      </w:r>
      <w:r>
        <w:t xml:space="preserve">Đối với nhân phẩm của Tuệ Tâm Phương trượng, Thẩm Lãng đương nhiên vô cùng yên tâm, được mời lên Thiếu Lâm, cũng hoàn toàn là một phen ý tốt của Tuệ Tâm. Nếu quả thật là bị vu hãm, lại không ai có thể giúp hắn tẩy bỏ tội danh hơn Thiếu Lâm Phương trượng.</w:t>
      </w:r>
      <w:r>
        <w:br w:type="textWrapping"/>
      </w:r>
      <w:r>
        <w:br w:type="textWrapping"/>
      </w:r>
      <w:r>
        <w:t xml:space="preserve">Nhưng mà ý tốt này, giờ hắn không thể nhận được.</w:t>
      </w:r>
      <w:r>
        <w:br w:type="textWrapping"/>
      </w:r>
      <w:r>
        <w:br w:type="textWrapping"/>
      </w:r>
      <w:r>
        <w:t xml:space="preserve">Vụ án của Cam Tam Lang hắn đã sớm gánh một vai, nếu trong vòng một tháng không tra ra kết quả, Thiên Môn đạo nhân và Cam Tam Lang sợ là có một trận chiến sinh tử.</w:t>
      </w:r>
      <w:r>
        <w:br w:type="textWrapping"/>
      </w:r>
      <w:r>
        <w:br w:type="textWrapping"/>
      </w:r>
      <w:r>
        <w:t xml:space="preserve">Không ai có thể lý giải tính tình và võ công của Cam Tam Lang hơn Thẩm Nhạn, Thiên Môn đạo nhân cũng không phải hạng người thiện, nếu như vì việc này mà làm hại tánh mạng hảo hữu, hắn sợ là cả nửa đời sau đều không thể an tâm mà ngủ.</w:t>
      </w:r>
      <w:r>
        <w:br w:type="textWrapping"/>
      </w:r>
      <w:r>
        <w:br w:type="textWrapping"/>
      </w:r>
      <w:r>
        <w:t xml:space="preserve">Cái chết của Khổ Viên càng khiến Thẩm Nhạn căng thẳng, tựa như bị một cái lưới che đi không nhìn thấy gì, một lớp lại một lớp, khiến hắn tâm thần không yên lại vô lực. Nếu tìm không thấy đường phá cục, còn không biết sẽ có bao nhiêu người vô tội bị dính líu vào. Giờ này khắc này, sao hắn có thể ở Thiếu Lâm an tọa.</w:t>
      </w:r>
      <w:r>
        <w:br w:type="textWrapping"/>
      </w:r>
      <w:r>
        <w:br w:type="textWrapping"/>
      </w:r>
      <w:r>
        <w:t xml:space="preserve">Thế nhưng những lời này, lại không thể nói hết với người khác.</w:t>
      </w:r>
      <w:r>
        <w:br w:type="textWrapping"/>
      </w:r>
      <w:r>
        <w:br w:type="textWrapping"/>
      </w:r>
      <w:r>
        <w:t xml:space="preserve">Nhìn Thẩm Nhạn tuyệt không có ý về tự, Trí Tín một câu A Di Đà Phật, hai chân một trước một sau đứng vững, vươn ra đôi tay. </w:t>
      </w:r>
      <w:r>
        <w:br w:type="textWrapping"/>
      </w:r>
      <w:r>
        <w:br w:type="textWrapping"/>
      </w:r>
      <w:r>
        <w:t xml:space="preserve">– Thẩm thí chủ, đắc tội.</w:t>
      </w:r>
      <w:r>
        <w:br w:type="textWrapping"/>
      </w:r>
      <w:r>
        <w:br w:type="textWrapping"/>
      </w:r>
    </w:p>
    <w:p>
      <w:pPr>
        <w:pStyle w:val="Heading2"/>
      </w:pPr>
      <w:bookmarkStart w:id="34" w:name="chương-5"/>
      <w:bookmarkEnd w:id="34"/>
      <w:r>
        <w:t xml:space="preserve">5. Chương 5</w:t>
      </w:r>
    </w:p>
    <w:p>
      <w:pPr>
        <w:pStyle w:val="Compact"/>
      </w:pPr>
      <w:r>
        <w:br w:type="textWrapping"/>
      </w:r>
      <w:r>
        <w:br w:type="textWrapping"/>
      </w:r>
      <w:r>
        <w:t xml:space="preserve">Thiếu Lâm bảy mươi hai tuyệt kỹ đương nhiên không phải chỉ là những động tác võ thuật xem cho đẹp mắt, hai đệ tử Kim Đao môn đi theo sau Trí Tín thoạt nhìn khí huyết nội liễm, võ nghệ tinh thâm.</w:t>
      </w:r>
      <w:r>
        <w:br w:type="textWrapping"/>
      </w:r>
      <w:r>
        <w:br w:type="textWrapping"/>
      </w:r>
      <w:r>
        <w:t xml:space="preserve">Nhưng Thẩm Nhạn vẫn ung dung cười, như hoàn toàn không để ba người vào mắt. Hai Kim Đao môn đồ không khỏi xiết chặt đại đao trong tay, có chút tức giận, nếu không phải môn chủ hạ tử lệnh, sợ là đã xách đao lên thử công phu lãng tử này.</w:t>
      </w:r>
      <w:r>
        <w:br w:type="textWrapping"/>
      </w:r>
      <w:r>
        <w:br w:type="textWrapping"/>
      </w:r>
      <w:r>
        <w:t xml:space="preserve">Đối với thái độ lỗ mãng như thế của Thẩm Nhạn, Trí Tín lại chẳng chút lơi lỏng. Những kẻ biết lãng tử đều biết, lãng tử mạnh không phải ở võ công, mà là những đòn đánh bất ngờ của hắn ta. Nếu luận bất ngờ, thái độ dửng dưng này không phải là đang che giấu gì đó sao?</w:t>
      </w:r>
      <w:r>
        <w:br w:type="textWrapping"/>
      </w:r>
      <w:r>
        <w:br w:type="textWrapping"/>
      </w:r>
      <w:r>
        <w:t xml:space="preserve">Không cho đối phương quá nhiều thời gian chuẩn bị, hòa thượng đã xông lên.</w:t>
      </w:r>
      <w:r>
        <w:br w:type="textWrapping"/>
      </w:r>
      <w:r>
        <w:br w:type="textWrapping"/>
      </w:r>
      <w:r>
        <w:t xml:space="preserve">Xuất thân từ Giới Luật đường, Trí Tín tập là Niêm Hoa Cầm Nã thủ, hòa thượng cao lớn vạm vỡ, chiêu thức lại nhẹ nhàng nhu hoãn, mỗi chiêu một thức đều như vào nước ngắm hoa, đầu ngón tay hơi cong, nụ cười ẩn hiện.</w:t>
      </w:r>
      <w:r>
        <w:br w:type="textWrapping"/>
      </w:r>
      <w:r>
        <w:br w:type="textWrapping"/>
      </w:r>
      <w:r>
        <w:t xml:space="preserve">Niêm Hoa thủ cũng tương đương Phân Cân Thác Cốt thủ, chuyên tấn công điểm yếu hại, kích nhân uy hiếp, hơi chút vô ý liền sẽ bị chế trụ. Theo động tác của hòa thượng, hai đệ tử Kim Đao cũng một trái một phải bọc lại, chặn đường lui của Thẩm Nhạn.</w:t>
      </w:r>
      <w:r>
        <w:br w:type="textWrapping"/>
      </w:r>
      <w:r>
        <w:br w:type="textWrapping"/>
      </w:r>
      <w:r>
        <w:t xml:space="preserve">Ba người liên thủ sắc bén, nhưng Thẩm Nhạn vẫn cười như vừa rồi, hoàn toàn không giao thủ với Trí Tín, trái lại xoay người, lắc mình hướng về phía một đệ tử Kim Đao.</w:t>
      </w:r>
      <w:r>
        <w:br w:type="textWrapping"/>
      </w:r>
      <w:r>
        <w:br w:type="textWrapping"/>
      </w:r>
      <w:r>
        <w:t xml:space="preserve">Kim Đao môn Thiên Tinh Thập Bát trảm xem như là đao pháp nhất đẳng trong giang hồ, nhìn thấy Thẩm Nhạn tự chui đầu vào lưới, gã sao có thể không săn tâm hỉ*?</w:t>
      </w:r>
      <w:r>
        <w:br w:type="textWrapping"/>
      </w:r>
      <w:r>
        <w:br w:type="textWrapping"/>
      </w:r>
      <w:r>
        <w:rPr>
          <w:i/>
        </w:rPr>
        <w:t xml:space="preserve">*cảm giác vui mừng của thợ săn khi thấy con mồi chui vào bẫy.</w:t>
      </w:r>
      <w:r>
        <w:br w:type="textWrapping"/>
      </w:r>
      <w:r>
        <w:br w:type="textWrapping"/>
      </w:r>
      <w:r>
        <w:t xml:space="preserve">Một chiêu Thiên Quan Điếu Ấn bổ tới, trong đao phong đã ẩn có khí phá không. Ai ngờ lãng tử vẫn không đón đỡ, đột nhiên co người bắn ra, đâm thẳng vào ngực kẻ địch.</w:t>
      </w:r>
      <w:r>
        <w:br w:type="textWrapping"/>
      </w:r>
      <w:r>
        <w:br w:type="textWrapping"/>
      </w:r>
      <w:r>
        <w:t xml:space="preserve">Không biết là dùng thân pháp gì, đệ tử Kim Đao đó bỗng bay thẳng ra ngoài, “Rầm” một tiếng nằm xuống đất không còn cử động nữa.</w:t>
      </w:r>
      <w:r>
        <w:br w:type="textWrapping"/>
      </w:r>
      <w:r>
        <w:br w:type="textWrapping"/>
      </w:r>
      <w:r>
        <w:t xml:space="preserve">– Tặc tử!</w:t>
      </w:r>
      <w:r>
        <w:br w:type="textWrapping"/>
      </w:r>
      <w:r>
        <w:br w:type="textWrapping"/>
      </w:r>
      <w:r>
        <w:t xml:space="preserve">Đệ tử Kim Đao còn lại lập tức hoảng hốt, cho rằng sư huynh mình đã bị đoạt mệnh, dưới kinh nộ lực đao trong tay liền không chừng mực, liều mạng tấn công.</w:t>
      </w:r>
      <w:r>
        <w:br w:type="textWrapping"/>
      </w:r>
      <w:r>
        <w:br w:type="textWrapping"/>
      </w:r>
      <w:r>
        <w:t xml:space="preserve">Thẩm Nhạn chỉ lùi nửa bước, ngay cả đầu cũng không xoay, trở tay phẩy nhẹ, một thứ vụt sáng bay ra từ tay áo, bắn vào đao đối phương. Chiêu thức đã cũ, đao khách chỉ đành đổi chiêu, nhưng cũng kịp cho Trí Tín cơ hội, chưởng phong đập vững vàng vào bả vai Thẩm Nhạn.</w:t>
      </w:r>
      <w:r>
        <w:br w:type="textWrapping"/>
      </w:r>
      <w:r>
        <w:br w:type="textWrapping"/>
      </w:r>
      <w:r>
        <w:t xml:space="preserve">Chưởng này đích xác có muốn cũng chẳng thể tránh được, song lãng tử lại giống một cọng lông ngỗng bị thổi bay, theo chưởng phong nhẹ bẫng rơi xuống cạnh đệ tử Kim Đao, đầu ngón tay trong tay áo liên đạn*, đao khách chỉ cảm thấy nửa người tê liệt, ngã quỵ xuống đất. Ba chiêu qua đi, hai người hạ trận, Thẩm Nhạn khoanh tay cười với hòa thượng:</w:t>
      </w:r>
      <w:r>
        <w:br w:type="textWrapping"/>
      </w:r>
      <w:r>
        <w:br w:type="textWrapping"/>
      </w:r>
      <w:r>
        <w:t xml:space="preserve">– Thịnh tình của đại sư ta đã nhận được, hôm nay không bằng cứ thế tạm biệt đi.</w:t>
      </w:r>
      <w:r>
        <w:br w:type="textWrapping"/>
      </w:r>
      <w:r>
        <w:br w:type="textWrapping"/>
      </w:r>
      <w:r>
        <w:rPr>
          <w:i/>
        </w:rPr>
        <w:t xml:space="preserve">*kiểu điểm huyệt nhanh, liên tiếp. </w:t>
      </w:r>
      <w:r>
        <w:br w:type="textWrapping"/>
      </w:r>
      <w:r>
        <w:br w:type="textWrapping"/>
      </w:r>
      <w:r>
        <w:t xml:space="preserve">Võ công Thẩm Nhạn rốt cuộc đã đến đâu, trong giang hồ không ai biết, thế nhưng những kẻ đã từng giao thủ với lãng tử sẽ không xem hắn như đối thủ thực sự, bởi vì lãng tử không thích giết người, song điểm huyệt, thủ đoạn giở trò lại vô cùng tận, khó lòng phòng bị.</w:t>
      </w:r>
      <w:r>
        <w:br w:type="textWrapping"/>
      </w:r>
      <w:r>
        <w:br w:type="textWrapping"/>
      </w:r>
      <w:r>
        <w:t xml:space="preserve">Tựa như con nhím, không chạm nó thì chỉ là cục bông mềm, nếu muốn cắn thì sẽ biến thành quả cầu gai đầy kim thép, hại người hại mình. Nay Trí Tín xem như đã thể hội, chưởng vừa rồi đánh rất chắc, từ giữa lòng bàn tay lão như bị thứ gì đó đâm một cái, đến giờ ngay cả chân cũng không bước được.</w:t>
      </w:r>
      <w:r>
        <w:br w:type="textWrapping"/>
      </w:r>
      <w:r>
        <w:br w:type="textWrapping"/>
      </w:r>
      <w:r>
        <w:t xml:space="preserve">Thẩm Nhạn đương nhiên có thể nhìn ra bất đắc dĩ trong mắt hòa thượng, nhẹ nhàng an ủi nói:</w:t>
      </w:r>
      <w:r>
        <w:br w:type="textWrapping"/>
      </w:r>
      <w:r>
        <w:br w:type="textWrapping"/>
      </w:r>
      <w:r>
        <w:t xml:space="preserve">– Đại sư chớ hoảng, chỉ là dược điểm định thân, không quá hai khắc dược tính sẽ hết hiệu lực. Hai vị bị điểm huyệt đạo có thể sẽ hơi lâu, nằm một chút là ổn rồi.</w:t>
      </w:r>
      <w:r>
        <w:br w:type="textWrapping"/>
      </w:r>
      <w:r>
        <w:br w:type="textWrapping"/>
      </w:r>
      <w:r>
        <w:t xml:space="preserve">Bại hoại giang hồ khi đối chiến dùng thuốc mê, độc dược không phải không có, thế nhưng giống như Thẩm Nhạn dùng đến tự nhiên, nói đến thân thiết thế này, lại thật sự không tìm được kẻ thứ hai. Trí Tín thở dài, cuối cùng khoanh chân ngồi xuống, chắp tay:</w:t>
      </w:r>
      <w:r>
        <w:br w:type="textWrapping"/>
      </w:r>
      <w:r>
        <w:br w:type="textWrapping"/>
      </w:r>
      <w:r>
        <w:t xml:space="preserve">– Thẩm thí chủ, lạc đường nên quay về, chớ nên càng lún càng sâu.</w:t>
      </w:r>
      <w:r>
        <w:br w:type="textWrapping"/>
      </w:r>
      <w:r>
        <w:br w:type="textWrapping"/>
      </w:r>
      <w:r>
        <w:t xml:space="preserve">– Đa tạ ý tốt của đại sư.</w:t>
      </w:r>
      <w:r>
        <w:br w:type="textWrapping"/>
      </w:r>
      <w:r>
        <w:br w:type="textWrapping"/>
      </w:r>
      <w:r>
        <w:t xml:space="preserve">Thẩm Nhạn cười cười, sao hắn lại không biết chân mình càng lún sâu sa vào bẫy chứ? Nhưng nếu hắn không nhúng chân, rơi vào e sẽ là người khác.</w:t>
      </w:r>
      <w:r>
        <w:br w:type="textWrapping"/>
      </w:r>
      <w:r>
        <w:br w:type="textWrapping"/>
      </w:r>
      <w:r>
        <w:t xml:space="preserve">Một hỏi một đáp rồi, mũi chân Thẩm Nhạn đạp nhẹ, tiếp tục chạy tới phương xa.</w:t>
      </w:r>
      <w:r>
        <w:br w:type="textWrapping"/>
      </w:r>
      <w:r>
        <w:br w:type="textWrapping"/>
      </w:r>
      <w:r>
        <w:t xml:space="preserve">Trí Tín lại thở dài một hơi, cẩn thận quan sát hai vị đệ tử Kim Đao bị điểm huyệt đạo bên cạnh một chút mới nhắm mắt, âm thầm vận công chống dược tính.</w:t>
      </w:r>
      <w:r>
        <w:br w:type="textWrapping"/>
      </w:r>
      <w:r>
        <w:br w:type="textWrapping"/>
      </w:r>
      <w:r>
        <w:t xml:space="preserve">Ánh trăng dần dần lặn Tây, ông trăng non lờ mờ cũng bị màn đêm nuốt chửng. Trước bình minh là lúc sắc tối nồng nhất, bóng đêm vươn móng vuốt muốn ra sức vồ, đem chút ánh sáng mờ cắn nuốt không còn nữa.</w:t>
      </w:r>
      <w:r>
        <w:br w:type="textWrapping"/>
      </w:r>
      <w:r>
        <w:br w:type="textWrapping"/>
      </w:r>
      <w:r>
        <w:t xml:space="preserve">Gió lạnh thổi qua đầu, trong rừng khe khẽ xào xạc, Trí Tín nhắm hai mắt đột nhiên lại lặng lẽ mở ra, nhìn mảng đen đặc trước mặt.</w:t>
      </w:r>
      <w:r>
        <w:br w:type="textWrapping"/>
      </w:r>
      <w:r>
        <w:br w:type="textWrapping"/>
      </w:r>
      <w:r>
        <w:t xml:space="preserve">– Thẩm thí chủ?</w:t>
      </w:r>
      <w:r>
        <w:br w:type="textWrapping"/>
      </w:r>
      <w:r>
        <w:br w:type="textWrapping"/>
      </w:r>
      <w:r>
        <w:t xml:space="preserve">Trong giọng hòa thượng mang theo nồng đậm do dự, sắc trời quá tối, ngay cả thị lực lão cũng không nhìn thấy cảnh ngoài một trượng. Nhưng giờ này và ở đây, trừ đi mà quay lại Thẩm Nhạn ra, lại có ai đến thăm đây?</w:t>
      </w:r>
      <w:r>
        <w:br w:type="textWrapping"/>
      </w:r>
      <w:r>
        <w:br w:type="textWrapping"/>
      </w:r>
      <w:r>
        <w:t xml:space="preserve">Nghi hoặc không duy trì lâu lắm, hai bóng đen đột ngột xuất hiện trước mặt. Cả người vận màu đen, đầu mang khăn đen, trừ con ngươi phản chiếu ra chút ánh sáng thì hai người này tựa như hai pho tượng quỷ dị, toàn thân không một chút hơi thở của người sống.</w:t>
      </w:r>
      <w:r>
        <w:br w:type="textWrapping"/>
      </w:r>
      <w:r>
        <w:br w:type="textWrapping"/>
      </w:r>
      <w:r>
        <w:t xml:space="preserve">Trí Tín không khỏi căng thẳng, nhăn lại mày:</w:t>
      </w:r>
      <w:r>
        <w:br w:type="textWrapping"/>
      </w:r>
      <w:r>
        <w:br w:type="textWrapping"/>
      </w:r>
      <w:r>
        <w:t xml:space="preserve">– Tôn giá là ai, tới đây là có gì phải làm sao?</w:t>
      </w:r>
      <w:r>
        <w:br w:type="textWrapping"/>
      </w:r>
      <w:r>
        <w:br w:type="textWrapping"/>
      </w:r>
      <w:r>
        <w:t xml:space="preserve">Hai người như hoàn toàn không nghe thấy tiếng hòa thượng, giống như mũi tên rời cung xông tới ba người. Sát thủ vốn không cần nói nhiều, mục tiêu chỉ là cái đầu trên cổ, nay lãng tử cho bọn họ cơ hội tốt nhất, sao có thể lãng phí mảy may.</w:t>
      </w:r>
      <w:r>
        <w:br w:type="textWrapping"/>
      </w:r>
      <w:r>
        <w:br w:type="textWrapping"/>
      </w:r>
      <w:r>
        <w:t xml:space="preserve">Nhưng hai người xông nhanh, lại có một người càng nhanh hơn, chỉ thấy Trí Tín đột nhiên nhảy khỏi mặt đất, đôi tay tiếp được một kích đoạt mệnh của hai người.</w:t>
      </w:r>
      <w:r>
        <w:br w:type="textWrapping"/>
      </w:r>
      <w:r>
        <w:br w:type="textWrapping"/>
      </w:r>
      <w:r>
        <w:t xml:space="preserve">Nội lực Trí Tín hùng hồn thế nào? Một kích ra sức, hai tên thích khách liền đồng loạt lùi hai bước, còn chưa đợi bọn hắn phản ứng lại hòa thượng đã mở miệng:</w:t>
      </w:r>
      <w:r>
        <w:br w:type="textWrapping"/>
      </w:r>
      <w:r>
        <w:br w:type="textWrapping"/>
      </w:r>
      <w:r>
        <w:t xml:space="preserve">– Thẩm thí chủ, đây chính là người thí chủ muốn đợi ư ?</w:t>
      </w:r>
      <w:r>
        <w:br w:type="textWrapping"/>
      </w:r>
      <w:r>
        <w:br w:type="textWrapping"/>
      </w:r>
      <w:r>
        <w:t xml:space="preserve">Trong rừng cây truyền đến tiếng cười khẽ:</w:t>
      </w:r>
      <w:r>
        <w:br w:type="textWrapping"/>
      </w:r>
      <w:r>
        <w:br w:type="textWrapping"/>
      </w:r>
      <w:r>
        <w:t xml:space="preserve">– Đa tạ đại sư viện thủ, nhưng hai người này vẫn nên giao cho Tuệ Tâm Phương trượng thì hơn.</w:t>
      </w:r>
      <w:r>
        <w:br w:type="textWrapping"/>
      </w:r>
      <w:r>
        <w:br w:type="textWrapping"/>
      </w:r>
      <w:r>
        <w:t xml:space="preserve">Chợt một bóng người hiện ra từ sau cây, đôi mắt cười mị mị có hứng thú quan sát hai kẻ áo đen, giống như là chim sẻ đợi được bọ ngựa.</w:t>
      </w:r>
      <w:r>
        <w:br w:type="textWrapping"/>
      </w:r>
      <w:r>
        <w:br w:type="textWrapping"/>
      </w:r>
      <w:r>
        <w:t xml:space="preserve">Trí Tín thở dài, tuyên thanh phật hiệu.</w:t>
      </w:r>
      <w:r>
        <w:br w:type="textWrapping"/>
      </w:r>
      <w:r>
        <w:br w:type="textWrapping"/>
      </w:r>
      <w:r>
        <w:t xml:space="preserve">Ngay khi kẻ áo đen xuất hiện không lâu, lão mới phát giác không đúng, khi lão vận công đả tọa thì dược lực trong người đã mất, mà Thẩm Nhạn lại để lại câu </w:t>
      </w:r>
      <w:r>
        <w:rPr>
          <w:i/>
        </w:rPr>
        <w:t xml:space="preserve">“hai khắc mới có thể hành động”</w:t>
      </w:r>
      <w:r>
        <w:t xml:space="preserve">. Hòa thượng không phải kẻ ngu dốt, đương nhiên đoán được Thẩm Nhạn nói vậy là có dụng ý khác, cũng thuận thế ngồi đấy, không nhúc nhích nửa phần. Kết quả là chờ được hai hung đồ muốn giết người diệt khẩu này.</w:t>
      </w:r>
      <w:r>
        <w:br w:type="textWrapping"/>
      </w:r>
      <w:r>
        <w:br w:type="textWrapping"/>
      </w:r>
      <w:r>
        <w:t xml:space="preserve">Trí Tín ở trong Thiếu Lâm tự đã lâu, vốn không có thù hận gì với ngoại giới, đột nhiên có kẻ nhảy ra muốn lấy mạng lão, vì sao đương nhiên không khó đoán, lại càng khỏi phải nói hai vị sát thủ cầm trên tay không phải trường kiếm, đoản kiếm, mà là hai thanh Phân Thủy Nga Mi thứ.</w:t>
      </w:r>
      <w:r>
        <w:br w:type="textWrapping"/>
      </w:r>
      <w:r>
        <w:br w:type="textWrapping"/>
      </w:r>
      <w:r>
        <w:t xml:space="preserve">Người rõ Thẩm Nhạn đều biết, hắn bình thường không thích dùng binh nhận nhưng trong tay áo lại giấu đoản kiếm, mũi kiếm nhỏ mà mảnh, nếu đả thương người vết thương lưu lại sợ cũng tựa như Nga Mi thứ. An bài cẩn thận kỹ lưỡng thế này, chỉ vì muốn đổ cái chết của đám người Trí Tín lên đầu Thẩm Nhạn.</w:t>
      </w:r>
      <w:r>
        <w:br w:type="textWrapping"/>
      </w:r>
      <w:r>
        <w:br w:type="textWrapping"/>
      </w:r>
      <w:r>
        <w:t xml:space="preserve">Nhìn hai kẻ áo đen trước mặt, Trí Tín chắp tay:</w:t>
      </w:r>
      <w:r>
        <w:br w:type="textWrapping"/>
      </w:r>
      <w:r>
        <w:br w:type="textWrapping"/>
      </w:r>
      <w:r>
        <w:t xml:space="preserve">– Hai vị thí chủ, mời theo bần tăng lên Thiếu Lâm một vòng đi.</w:t>
      </w:r>
      <w:r>
        <w:br w:type="textWrapping"/>
      </w:r>
      <w:r>
        <w:br w:type="textWrapping"/>
      </w:r>
      <w:r>
        <w:t xml:space="preserve">Hòa thượng nói chuyện không lạnh không nóng, trong mắt sát thủ lại hiện hung ác, thân hình đồng thời lên, mấy thứ bay ra khỏi tay.</w:t>
      </w:r>
      <w:r>
        <w:br w:type="textWrapping"/>
      </w:r>
      <w:r>
        <w:br w:type="textWrapping"/>
      </w:r>
      <w:r>
        <w:t xml:space="preserve">– Không tốt!</w:t>
      </w:r>
      <w:r>
        <w:br w:type="textWrapping"/>
      </w:r>
      <w:r>
        <w:br w:type="textWrapping"/>
      </w:r>
      <w:r>
        <w:t xml:space="preserve">Trí Tín lòng lộp bộp, sát thủ đánh đám ám khí này không phải tới lão, mà là đánh về phía hai vị đệ tử Kim Đao môn còn nằm dưới đất.</w:t>
      </w:r>
      <w:r>
        <w:br w:type="textWrapping"/>
      </w:r>
      <w:r>
        <w:br w:type="textWrapping"/>
      </w:r>
      <w:r>
        <w:t xml:space="preserve">Mắt thấy đồng bạn mệnh tại sớm tối, Trí Tín vung tay áo chắn trước hai người, vụt vụt tiếng xé gió được tăng bào phồng lên đỡ, nhưng bên này còn chưa thoát hiểm, bên cạnh lại truyền tới tiếng nổ kinh thiên, khói đặc đập vào mặt, lửa cháy rừng rực, một cái cây rộng khoảng miệng bát theo đó mà đổ, ngã ầm xuống đất.</w:t>
      </w:r>
      <w:r>
        <w:br w:type="textWrapping"/>
      </w:r>
      <w:r>
        <w:br w:type="textWrapping"/>
      </w:r>
      <w:r>
        <w:t xml:space="preserve">Mùi hỏa dược phả vào mặt, hòa thượng mặt đã biến sắc, lão sao có thể đoán được trong người hai tên sát thủ này lại giấu ám khí độc ác đến vậy!</w:t>
      </w:r>
      <w:r>
        <w:br w:type="textWrapping"/>
      </w:r>
      <w:r>
        <w:br w:type="textWrapping"/>
      </w:r>
      <w:r>
        <w:t xml:space="preserve">Chuyện xảy ra bất ngờ, đừng nói là tránh, ngay cả lúc này trong tai Trí Tín vẫn còn ong ong, lúc nhánh cây đổ tung lên không ít đá vụn, khiến mấy người ở đây đều bị vài vết thương nhẹ. Quan trọng hơn là hai tên sát thủ vừa rồi đứng ở trước mặt, nay đã không thấy bóng dáng.</w:t>
      </w:r>
      <w:r>
        <w:br w:type="textWrapping"/>
      </w:r>
      <w:r>
        <w:br w:type="textWrapping"/>
      </w:r>
      <w:r>
        <w:t xml:space="preserve">Trí Tín lòng không khỏi trầm xuống, lúc này bên cạnh lại truyền đến vài tiếng ho dữ dội, chỉ thấy Thẩm Nhạn mặt đầy bụi xách cổ áo một tên hắc y, từ trong sương khói đi ra.</w:t>
      </w:r>
      <w:r>
        <w:br w:type="textWrapping"/>
      </w:r>
      <w:r>
        <w:br w:type="textWrapping"/>
      </w:r>
      <w:r>
        <w:t xml:space="preserve">– Thẩm thí chủ!</w:t>
      </w:r>
      <w:r>
        <w:br w:type="textWrapping"/>
      </w:r>
      <w:r>
        <w:br w:type="textWrapping"/>
      </w:r>
      <w:r>
        <w:t xml:space="preserve">Hòa thượng vui vẻ, bụng định tiến lên.</w:t>
      </w:r>
      <w:r>
        <w:br w:type="textWrapping"/>
      </w:r>
      <w:r>
        <w:br w:type="textWrapping"/>
      </w:r>
      <w:r>
        <w:t xml:space="preserve">Ai ngờ Thẩm Nhạn tùy tay ném thân thể tới, ngăn bước Trí Tín:</w:t>
      </w:r>
      <w:r>
        <w:br w:type="textWrapping"/>
      </w:r>
      <w:r>
        <w:br w:type="textWrapping"/>
      </w:r>
      <w:r>
        <w:t xml:space="preserve">– Vừa rồi không cẩn thận, một tên đã chạy thoát rồi, tên này giao cho đại sư, xem như đoái công chuộc tội vậy.</w:t>
      </w:r>
      <w:r>
        <w:br w:type="textWrapping"/>
      </w:r>
      <w:r>
        <w:br w:type="textWrapping"/>
      </w:r>
      <w:r>
        <w:t xml:space="preserve">Theo bản năng tiếp người nọ, Trí Tín mới phát hiện sát thủ đã mất mạng, trong miệng hộc ra máu đen, thoạt nhìn như là uống thuốc độc tự sát. Mày nhíu chặt lại, hòa thượng ngẩng đầu lên:</w:t>
      </w:r>
      <w:r>
        <w:br w:type="textWrapping"/>
      </w:r>
      <w:r>
        <w:br w:type="textWrapping"/>
      </w:r>
      <w:r>
        <w:t xml:space="preserve">– Nay bần tăng đã tin Thẩm thí chủ là bị người hãm hại, càng muốn hộ* thí chủ đi Thiếu Lâm hơn…  </w:t>
      </w:r>
      <w:r>
        <w:br w:type="textWrapping"/>
      </w:r>
      <w:r>
        <w:br w:type="textWrapping"/>
      </w:r>
      <w:r>
        <w:rPr>
          <w:i/>
        </w:rPr>
        <w:t xml:space="preserve">*bảo vệ.</w:t>
      </w:r>
      <w:r>
        <w:br w:type="textWrapping"/>
      </w:r>
      <w:r>
        <w:br w:type="textWrapping"/>
      </w:r>
      <w:r>
        <w:t xml:space="preserve">Thẩm Nhạn lại cười phất phất tay, đi về phương xa:</w:t>
      </w:r>
      <w:r>
        <w:br w:type="textWrapping"/>
      </w:r>
      <w:r>
        <w:br w:type="textWrapping"/>
      </w:r>
      <w:r>
        <w:t xml:space="preserve">– Con rệp đi theo sau ta e là còn nhiều lắm, vẫn là không nên liên lụy đại sư. Thỉnh đại sư mau chóng đem cái xác này lên Thiếu Lâm, thông báo cho Phương trượng…</w:t>
      </w:r>
      <w:r>
        <w:br w:type="textWrapping"/>
      </w:r>
      <w:r>
        <w:br w:type="textWrapping"/>
      </w:r>
      <w:r>
        <w:t xml:space="preserve">Tập kích giết cao tăng Thiếu Lâm, giá họa lãng tử Thẩm Nhạn, còn ném ra ám khí hãi nhân thính văn*, vụ án mơ hồ chả rõ đầu đuôi này, đương nhiên phải báo cáo chi tiết cho Phương trượng. Đêm nay diễn biến bất ngờ, thật khiến người ta kinh hãi. Nhìn bóng dáng Thẩm Nhạn tiêu sái đi xa, Trí Tín thườn thượt thở dài, bỏ xuống cái xác xoay người đi tới hai đệ tử Kim Đao môn.</w:t>
      </w:r>
      <w:r>
        <w:br w:type="textWrapping"/>
      </w:r>
      <w:r>
        <w:br w:type="textWrapping"/>
      </w:r>
      <w:r>
        <w:rPr>
          <w:i/>
        </w:rPr>
        <w:t xml:space="preserve">*nghe thấy là sợ.</w:t>
      </w:r>
      <w:r>
        <w:br w:type="textWrapping"/>
      </w:r>
      <w:r>
        <w:br w:type="textWrapping"/>
      </w:r>
      <w:r>
        <w:t xml:space="preserve">Mà bên kia, lãng tử tiêu sái không đi bao xa, chỉ đi khỏi phạm vi tầm nhìn của hòa thượng, Thẩm Nhạn liền cười khổ chống thân cây bên cạnh, ho ra ngụm máu. Chấn Thiên lôi đó tới đột ngột, hắn chỉ kịp dùng ống tay áo đổi phương hướng, vẫn là bị nội thương không nhỏ, cuối cùng chỉ kiếm được một cái xác.</w:t>
      </w:r>
      <w:r>
        <w:br w:type="textWrapping"/>
      </w:r>
      <w:r>
        <w:br w:type="textWrapping"/>
      </w:r>
      <w:r>
        <w:t xml:space="preserve">– Mệt lớn rồi đây… </w:t>
      </w:r>
      <w:r>
        <w:br w:type="textWrapping"/>
      </w:r>
      <w:r>
        <w:br w:type="textWrapping"/>
      </w:r>
      <w:r>
        <w:t xml:space="preserve">Nắng sớm đã hiện lên từ đằng đông, bóng tối lại lần nữa ẩn núp biệt tăm.</w:t>
      </w:r>
      <w:r>
        <w:br w:type="textWrapping"/>
      </w:r>
      <w:r>
        <w:br w:type="textWrapping"/>
      </w:r>
      <w:r>
        <w:t xml:space="preserve">Thẩm Nhạn nhẹ nhàng lau đi vệt máu khóe môi, nhếch môi cười. Hắn là lãng tử, không phải dân cờ bạc, để ý cũng không phải một ván một trận chiến thắng bại.</w:t>
      </w:r>
      <w:r>
        <w:br w:type="textWrapping"/>
      </w:r>
      <w:r>
        <w:br w:type="textWrapping"/>
      </w:r>
      <w:r>
        <w:t xml:space="preserve">Phủi phủi quần áo bị bạo tạc thành tả tơi, hắn vững vàng cất bước đến nơi ban mai vừa lên.</w:t>
      </w:r>
      <w:r>
        <w:br w:type="textWrapping"/>
      </w:r>
      <w:r>
        <w:br w:type="textWrapping"/>
      </w:r>
    </w:p>
    <w:p>
      <w:pPr>
        <w:pStyle w:val="Heading2"/>
      </w:pPr>
      <w:bookmarkStart w:id="35" w:name="chương-6"/>
      <w:bookmarkEnd w:id="35"/>
      <w:r>
        <w:t xml:space="preserve">6. Chương 6</w:t>
      </w:r>
    </w:p>
    <w:p>
      <w:pPr>
        <w:pStyle w:val="Compact"/>
      </w:pPr>
      <w:r>
        <w:br w:type="textWrapping"/>
      </w:r>
      <w:r>
        <w:br w:type="textWrapping"/>
      </w:r>
      <w:r>
        <w:t xml:space="preserve">Môn tông trong giang hồ nhiều không đếm xuể, một ít thì kéo dài hơi tàn, một ít thì nổi danh hiển hách.</w:t>
      </w:r>
      <w:r>
        <w:br w:type="textWrapping"/>
      </w:r>
      <w:r>
        <w:br w:type="textWrapping"/>
      </w:r>
      <w:r>
        <w:t xml:space="preserve">Những năm gần đây, môn tông giang hồ mọc như nấm sau mưa nhưng không tiếng tăm bằng một tòa lâu. Lâu này, tên gọi Trích Tinh.</w:t>
      </w:r>
      <w:r>
        <w:br w:type="textWrapping"/>
      </w:r>
      <w:r>
        <w:br w:type="textWrapping"/>
      </w:r>
      <w:r>
        <w:t xml:space="preserve">Không biết từ khi nào, đại danh của Trích Tinh lâu đột nhiên truyền khắp đại giang Nam Bắc, không ai biết lâu này nằm ở đâu, cũng không ai biết chủ nhân lâu là ai, nhưng mỗi người đều biết “Trích Tinh lâu có thể hái cả sao trời”, chỉ cần yêu cầu thì tất đáp ứng.</w:t>
      </w:r>
      <w:r>
        <w:br w:type="textWrapping"/>
      </w:r>
      <w:r>
        <w:br w:type="textWrapping"/>
      </w:r>
      <w:r>
        <w:t xml:space="preserve">Tin tức, đồ vật, mạng người, chỉ cần Trích Tinh lâu ra tay, nhất định dễ như trở bàn tay.</w:t>
      </w:r>
      <w:r>
        <w:br w:type="textWrapping"/>
      </w:r>
      <w:r>
        <w:br w:type="textWrapping"/>
      </w:r>
      <w:r>
        <w:t xml:space="preserve">Càng ly kỳ là, không ai biết phải liên hệ với Trích Tinh lâu như thế nào, chỉ cần có người muốn “mua bán” thì có thể nhìn thấy bọn họ.</w:t>
      </w:r>
      <w:r>
        <w:br w:type="textWrapping"/>
      </w:r>
      <w:r>
        <w:br w:type="textWrapping"/>
      </w:r>
      <w:r>
        <w:t xml:space="preserve">Thần bí, xảo quyệt, lại thành thật giữ tín như thế, là điểm sáng trở thành truyền kỳ giang hồ khiến người ta đoán không ra.</w:t>
      </w:r>
      <w:r>
        <w:br w:type="textWrapping"/>
      </w:r>
      <w:r>
        <w:br w:type="textWrapping"/>
      </w:r>
      <w:r>
        <w:t xml:space="preserve">Chính đạo bối rối, tà đạo thì kinh hãi, thế nhưng Trích Tinh lâu vẫn nguy nga bất động, tự có lối buôn bán của riêng mình.</w:t>
      </w:r>
      <w:r>
        <w:br w:type="textWrapping"/>
      </w:r>
      <w:r>
        <w:br w:type="textWrapping"/>
      </w:r>
      <w:r>
        <w:t xml:space="preserve">Nến đỏ tàn lụi, ám hương phù động*, bên trong khuê các truyền ra tiếng cười vang trêu ghẹo.</w:t>
      </w:r>
      <w:r>
        <w:br w:type="textWrapping"/>
      </w:r>
      <w:r>
        <w:br w:type="textWrapping"/>
      </w:r>
      <w:r>
        <w:rPr>
          <w:i/>
        </w:rPr>
        <w:t xml:space="preserve">*hương hoa mai theo gió thoảng khi nồng khi nhạt làm người ta có cảm giác hoa mai đang chuyển động.</w:t>
      </w:r>
      <w:r>
        <w:br w:type="textWrapping"/>
      </w:r>
      <w:r>
        <w:br w:type="textWrapping"/>
      </w:r>
      <w:r>
        <w:t xml:space="preserve">Sau mành lụa đỏ, một nữ tử đung đưa vòng eo, ở trên thân nam nhân nhấp nhô, eo nhỏ tuyết trắng giống như con mãng lớn trắng loáng mềm dẻo đầy sức sống, khắc cốt quấn quýt si mê, dường như muốn tan vào lòng kẻ nọ.</w:t>
      </w:r>
      <w:r>
        <w:br w:type="textWrapping"/>
      </w:r>
      <w:r>
        <w:br w:type="textWrapping"/>
      </w:r>
      <w:r>
        <w:t xml:space="preserve">Giây lát, một tiếng ngâm vươn dài tràn ra giáng thần*, nữ tử tóc mây rối bời, thân thể mềm mại không xương mềm nhũn ngã xuống giường, bộ ngực sữa không ngừng phập phồng, hai điểm hồng anh theo thở dốc run run, một bàn tay to khớp xương mạnh mẽ nắm chỗ mềm nhất, nhào nặn lung tung, như là muốn làm ra hình dạng khác.</w:t>
      </w:r>
      <w:r>
        <w:br w:type="textWrapping"/>
      </w:r>
      <w:r>
        <w:br w:type="textWrapping"/>
      </w:r>
      <w:r>
        <w:rPr>
          <w:i/>
        </w:rPr>
        <w:t xml:space="preserve">*đôi môi đỏ.</w:t>
      </w:r>
      <w:r>
        <w:br w:type="textWrapping"/>
      </w:r>
      <w:r>
        <w:br w:type="textWrapping"/>
      </w:r>
      <w:r>
        <w:t xml:space="preserve">Nữ tử phát ra tiếng kinh hãi từ cổ họng, lại chuyển thành thở gấp liên tục, nhiều lần cầu xin tha thứ nói:</w:t>
      </w:r>
      <w:r>
        <w:br w:type="textWrapping"/>
      </w:r>
      <w:r>
        <w:br w:type="textWrapping"/>
      </w:r>
      <w:r>
        <w:t xml:space="preserve">– Lâu chủ, lâu chủ, Nô Nô chịu không nổi… </w:t>
      </w:r>
      <w:r>
        <w:br w:type="textWrapping"/>
      </w:r>
      <w:r>
        <w:br w:type="textWrapping"/>
      </w:r>
      <w:r>
        <w:t xml:space="preserve">Nam tử mỉm cười lại gần, ngậm điểm yên hồng:</w:t>
      </w:r>
      <w:r>
        <w:br w:type="textWrapping"/>
      </w:r>
      <w:r>
        <w:br w:type="textWrapping"/>
      </w:r>
      <w:r>
        <w:t xml:space="preserve">– Ta thích nghe nàng gọi ‘Lâu chủ’ nhất… </w:t>
      </w:r>
      <w:r>
        <w:br w:type="textWrapping"/>
      </w:r>
      <w:r>
        <w:br w:type="textWrapping"/>
      </w:r>
      <w:r>
        <w:t xml:space="preserve">Hồng trần lại dậy sóng, nói không hết kiều diễm.</w:t>
      </w:r>
      <w:r>
        <w:br w:type="textWrapping"/>
      </w:r>
      <w:r>
        <w:br w:type="textWrapping"/>
      </w:r>
      <w:r>
        <w:t xml:space="preserve">Không biết qua bao lâu, chiếc giường gấm mới yên tĩnh trở lại, nàng kia thở hổn hển hồi lâu mới nâng cánh tay ngọc nằm ở trên người nam nhân.</w:t>
      </w:r>
      <w:r>
        <w:br w:type="textWrapping"/>
      </w:r>
      <w:r>
        <w:br w:type="textWrapping"/>
      </w:r>
      <w:r>
        <w:t xml:space="preserve">– Lâu chủ có tân hoan, càng ngày càng ít đến chỗ của thiếp nha.</w:t>
      </w:r>
      <w:r>
        <w:br w:type="textWrapping"/>
      </w:r>
      <w:r>
        <w:br w:type="textWrapping"/>
      </w:r>
      <w:r>
        <w:t xml:space="preserve">Nam nhân nhẹ nhàng cười, đầu ngón tay xoa mặt ngọc giai nhân:</w:t>
      </w:r>
      <w:r>
        <w:br w:type="textWrapping"/>
      </w:r>
      <w:r>
        <w:br w:type="textWrapping"/>
      </w:r>
      <w:r>
        <w:t xml:space="preserve">– Khó nhận nhất là ân mỹ nhân, có giang hồ đệ nhất mỹ nữ coi trọng, sao ta còn giao tâm lên tục vật kia nữa.</w:t>
      </w:r>
      <w:r>
        <w:br w:type="textWrapping"/>
      </w:r>
      <w:r>
        <w:br w:type="textWrapping"/>
      </w:r>
      <w:r>
        <w:t xml:space="preserve">Nữ tử này cũng có danh hào trên giang hồ, xưng là Thập Trượng Cẩm, Phấn Hồng Cốt, là đệ nhất yêu nữ.</w:t>
      </w:r>
      <w:r>
        <w:br w:type="textWrapping"/>
      </w:r>
      <w:r>
        <w:br w:type="textWrapping"/>
      </w:r>
      <w:r>
        <w:t xml:space="preserve">Nhưng nay nghe tình lang khen mĩ sắc của thị, hai gò má cũng không khỏi ửng hồng, yếu đuối không nên lời, ngoài miệng lại vẫn không bỏ qua:</w:t>
      </w:r>
      <w:r>
        <w:br w:type="textWrapping"/>
      </w:r>
      <w:r>
        <w:br w:type="textWrapping"/>
      </w:r>
      <w:r>
        <w:t xml:space="preserve">– Vân lang tương lai sợ là phải cưới vợ, sao còn có thể ở chỗ tiện thiếp triền miên được nữa. Nếu không phải sự vụ trong lâu phức tạp, không chừng Vân lang đã bỏ thiếp mà đi rồi…</w:t>
      </w:r>
      <w:r>
        <w:br w:type="textWrapping"/>
      </w:r>
      <w:r>
        <w:br w:type="textWrapping"/>
      </w:r>
      <w:r>
        <w:t xml:space="preserve">Trong giọng nam nhân mang chút dịu dàng:</w:t>
      </w:r>
      <w:r>
        <w:br w:type="textWrapping"/>
      </w:r>
      <w:r>
        <w:br w:type="textWrapping"/>
      </w:r>
      <w:r>
        <w:t xml:space="preserve">– Đám khuê tú như khúc gỗ đó, sao có thể tri tình thức thời như Hồng Tiêu nàng được? Chỉ cần Trích Tinh còn, bên gối ta tự có một ghế của nàng.</w:t>
      </w:r>
      <w:r>
        <w:br w:type="textWrapping"/>
      </w:r>
      <w:r>
        <w:br w:type="textWrapping"/>
      </w:r>
      <w:r>
        <w:t xml:space="preserve">Lời này nói ung dung, yêu nữ không khỏi hỉ cả chân mày, nữ nhân bên lâu chủ nhà thị như cá chép qua sông, nhưng người này lại tính tình tiếc hoa, đối với các thị hoàn toàn khác những giang hồ mãng hán kia.</w:t>
      </w:r>
      <w:r>
        <w:br w:type="textWrapping"/>
      </w:r>
      <w:r>
        <w:br w:type="textWrapping"/>
      </w:r>
      <w:r>
        <w:t xml:space="preserve">Tiết Hồng Tiêu thị cũng coi như biết người vô số, nhưng không một nam tử nào có thể giống như Vân lang, chân thành thâm tình lại săn sóc tận xương, còn có võ công tài thơ hạng nhất.</w:t>
      </w:r>
      <w:r>
        <w:br w:type="textWrapping"/>
      </w:r>
      <w:r>
        <w:br w:type="textWrapping"/>
      </w:r>
      <w:r>
        <w:t xml:space="preserve">Đàn ông như vậy, có lẽ vốn chẳng thể chỉ thuộc về một đàn bà…</w:t>
      </w:r>
      <w:r>
        <w:br w:type="textWrapping"/>
      </w:r>
      <w:r>
        <w:br w:type="textWrapping"/>
      </w:r>
      <w:r>
        <w:t xml:space="preserve">Khe khẽ thở dài, Hồng Tiêu in một nụ hôn ở cằm nam nhân, cầm lấy hồng sa bên gối khoác lên.</w:t>
      </w:r>
      <w:r>
        <w:br w:type="textWrapping"/>
      </w:r>
      <w:r>
        <w:br w:type="textWrapping"/>
      </w:r>
      <w:r>
        <w:t xml:space="preserve">Làn gió thơm thoảng qua tóc mai, giai nhân nhẹ nhàng mà đi.</w:t>
      </w:r>
      <w:r>
        <w:br w:type="textWrapping"/>
      </w:r>
      <w:r>
        <w:br w:type="textWrapping"/>
      </w:r>
      <w:r>
        <w:t xml:space="preserve">Thưởng thức xong bóng đẹp mê người kia, nam nhân cũng ngồi dậy, không mặc quần áo, cứ vậy tự nhiên đi đến trước bàn, tự rót cho mình chén trà.</w:t>
      </w:r>
      <w:r>
        <w:br w:type="textWrapping"/>
      </w:r>
      <w:r>
        <w:br w:type="textWrapping"/>
      </w:r>
      <w:r>
        <w:t xml:space="preserve">Lúc này, trong gian phòng đột nhiên truyền đến tiếng khẽ, một cái bóng xuất hiện trong góc giường.</w:t>
      </w:r>
      <w:r>
        <w:br w:type="textWrapping"/>
      </w:r>
      <w:r>
        <w:br w:type="textWrapping"/>
      </w:r>
      <w:r>
        <w:t xml:space="preserve">Ánh nến đã sớm tắt, ánh trăng lại chẳng lấy làm sáng, cái bóng cuộn tròn vừa khít, tựa hồ chính mình là cái bóng được ánh trăng mờ ảo phản chiếu ra.</w:t>
      </w:r>
      <w:r>
        <w:br w:type="textWrapping"/>
      </w:r>
      <w:r>
        <w:br w:type="textWrapping"/>
      </w:r>
      <w:r>
        <w:t xml:space="preserve">– Chủ nhân, Thiên Xu bộ truyền đến tin tức chưa thể hoàn thành nhiệm vụ, còn thiệt vị bộ* chúng. Thỉnh chủ nhân trách phạt.</w:t>
      </w:r>
      <w:r>
        <w:br w:type="textWrapping"/>
      </w:r>
      <w:r>
        <w:br w:type="textWrapping"/>
      </w:r>
      <w:r>
        <w:rPr>
          <w:i/>
        </w:rPr>
        <w:t xml:space="preserve">*một phần.</w:t>
      </w:r>
      <w:r>
        <w:br w:type="textWrapping"/>
      </w:r>
      <w:r>
        <w:br w:type="textWrapping"/>
      </w:r>
      <w:r>
        <w:t xml:space="preserve">Tin tức chẳng tốt tí nào, trong giọng kẻ báo cáo lại không nghe được một chút cảm xúc.</w:t>
      </w:r>
      <w:r>
        <w:br w:type="textWrapping"/>
      </w:r>
      <w:r>
        <w:br w:type="textWrapping"/>
      </w:r>
      <w:r>
        <w:t xml:space="preserve">Nam nhân đã sớm quen sự cứng nhắc của bóng, nhẹ nhàng nhấp miếng nước trà mới đặt chén xuống bàn.</w:t>
      </w:r>
      <w:r>
        <w:br w:type="textWrapping"/>
      </w:r>
      <w:r>
        <w:br w:type="textWrapping"/>
      </w:r>
      <w:r>
        <w:t xml:space="preserve">– Người ở trong tay Thẩm Nhạn?</w:t>
      </w:r>
      <w:r>
        <w:br w:type="textWrapping"/>
      </w:r>
      <w:r>
        <w:br w:type="textWrapping"/>
      </w:r>
      <w:r>
        <w:t xml:space="preserve">– Ở trong tay Trí Tín, bọn họ chuẩn bị mang thi thể về Thiếu Lâm.</w:t>
      </w:r>
      <w:r>
        <w:br w:type="textWrapping"/>
      </w:r>
      <w:r>
        <w:br w:type="textWrapping"/>
      </w:r>
      <w:r>
        <w:t xml:space="preserve">– Hửm ?</w:t>
      </w:r>
      <w:r>
        <w:br w:type="textWrapping"/>
      </w:r>
      <w:r>
        <w:br w:type="textWrapping"/>
      </w:r>
      <w:r>
        <w:t xml:space="preserve">Nam nhân quay đầu, lắc đầu với cái bóng đang ẩn nấp.</w:t>
      </w:r>
      <w:r>
        <w:br w:type="textWrapping"/>
      </w:r>
      <w:r>
        <w:br w:type="textWrapping"/>
      </w:r>
      <w:r>
        <w:t xml:space="preserve">– Không thể được, ngay trước khi Trí Tín trở lại Thiếu Lâm, phái người giết lão. Còn Thẩm Nhạn, thì không cần giữ nữa, trước Tô gia thọ yến ta muốn thấy đầu của hắn ta.</w:t>
      </w:r>
      <w:r>
        <w:br w:type="textWrapping"/>
      </w:r>
      <w:r>
        <w:br w:type="textWrapping"/>
      </w:r>
      <w:r>
        <w:t xml:space="preserve">Tập kích giết Trí Tín là trong dự đoán của bóng, thế nhưng lấy tánh mạng của Thẩm Nhạn, cái bóng không thể đoán được.</w:t>
      </w:r>
      <w:r>
        <w:br w:type="textWrapping"/>
      </w:r>
      <w:r>
        <w:br w:type="textWrapping"/>
      </w:r>
      <w:r>
        <w:t xml:space="preserve">Bọn họ bao vây lãng tử mất chừng ba năm, lúc này nói giết là giết, dù là tâm phúc như bóng, cũng không ngờ đến được.</w:t>
      </w:r>
      <w:r>
        <w:br w:type="textWrapping"/>
      </w:r>
      <w:r>
        <w:br w:type="textWrapping"/>
      </w:r>
      <w:r>
        <w:t xml:space="preserve">Thế nhưng cái bóng không hề chần chừ, trực tiếp xin chỉ thị:</w:t>
      </w:r>
      <w:r>
        <w:br w:type="textWrapping"/>
      </w:r>
      <w:r>
        <w:br w:type="textWrapping"/>
      </w:r>
      <w:r>
        <w:t xml:space="preserve">– Dùng Ngọc Hành bộ?</w:t>
      </w:r>
      <w:r>
        <w:br w:type="textWrapping"/>
      </w:r>
      <w:r>
        <w:br w:type="textWrapping"/>
      </w:r>
      <w:r>
        <w:t xml:space="preserve">– Thiên Quyền tốt hơn, phải làm hết sức cẩn thận.</w:t>
      </w:r>
      <w:r>
        <w:br w:type="textWrapping"/>
      </w:r>
      <w:r>
        <w:br w:type="textWrapping"/>
      </w:r>
      <w:r>
        <w:t xml:space="preserve">Trích Tinh lâu theo phân chia của Bắc Đẩu.</w:t>
      </w:r>
      <w:r>
        <w:br w:type="textWrapping"/>
      </w:r>
      <w:r>
        <w:br w:type="textWrapping"/>
      </w:r>
      <w:r>
        <w:t xml:space="preserve">Thiên Xu là sát thủ bình thường, Ngọc Hành là dị nhân võ lâm, còn Thiên Quyền là nơi cổ độc ở, tàn nhẫn độc ác vô cùng. Cái bóng lập tức hiểu.</w:t>
      </w:r>
      <w:r>
        <w:br w:type="textWrapping"/>
      </w:r>
      <w:r>
        <w:br w:type="textWrapping"/>
      </w:r>
      <w:r>
        <w:t xml:space="preserve">Gió đêm thổi tới, nam nhân hình như thấy hơi lành lạnh, nhưng còn chưa chờ hắn có động tác, cái bóng đã khom người lấy ra bộ quần áo tuyết trắng từ trong tủ quần áo, nâng ở trước mặt nam nhân.</w:t>
      </w:r>
      <w:r>
        <w:br w:type="textWrapping"/>
      </w:r>
      <w:r>
        <w:br w:type="textWrapping"/>
      </w:r>
      <w:r>
        <w:t xml:space="preserve">Cười cười, nam nhân vươn tay cầm lấy quần áo, thuận miệng hỏi:</w:t>
      </w:r>
      <w:r>
        <w:br w:type="textWrapping"/>
      </w:r>
      <w:r>
        <w:br w:type="textWrapping"/>
      </w:r>
      <w:r>
        <w:t xml:space="preserve">– Bên Đạp Tuyết sơn trang thế nào rồi?</w:t>
      </w:r>
      <w:r>
        <w:br w:type="textWrapping"/>
      </w:r>
      <w:r>
        <w:br w:type="textWrapping"/>
      </w:r>
      <w:r>
        <w:t xml:space="preserve">– Nhiễm Đường chủ quả thật chết ở trong tay Diêu Lãng, vết thương trí mạng chính là Bích Ngọc tiêu gây nên.</w:t>
      </w:r>
      <w:r>
        <w:br w:type="textWrapping"/>
      </w:r>
      <w:r>
        <w:br w:type="textWrapping"/>
      </w:r>
      <w:r>
        <w:t xml:space="preserve">Động tác trong tay nam nhân bỗng chậm lại, hơi nhăn mày:</w:t>
      </w:r>
      <w:r>
        <w:br w:type="textWrapping"/>
      </w:r>
      <w:r>
        <w:br w:type="textWrapping"/>
      </w:r>
      <w:r>
        <w:t xml:space="preserve">– Không một ai nhúng tay?</w:t>
      </w:r>
      <w:r>
        <w:br w:type="textWrapping"/>
      </w:r>
      <w:r>
        <w:br w:type="textWrapping"/>
      </w:r>
      <w:r>
        <w:t xml:space="preserve">Bóng quỳ bên chân nam nhân, giúp hắn mang giày mềm:</w:t>
      </w:r>
      <w:r>
        <w:br w:type="textWrapping"/>
      </w:r>
      <w:r>
        <w:br w:type="textWrapping"/>
      </w:r>
      <w:r>
        <w:t xml:space="preserve">– Từ thành Khai Dương lên đường vào Nam đến Phượng Quan, bên cạnh Diêu Lãng không có một ai giúp đỡ. Dọc đường liên tiếp giết hơn hai mươi người, trừ Nhiễm Phong, người người đều là một chiêu mất mạng. Chủ nhân, Diêu Lãng này hình như trở nên hơi khác.</w:t>
      </w:r>
      <w:r>
        <w:br w:type="textWrapping"/>
      </w:r>
      <w:r>
        <w:br w:type="textWrapping"/>
      </w:r>
      <w:r>
        <w:t xml:space="preserve">Nghe thế, nam nhân rốt cuộc mang chút hứng thú:</w:t>
      </w:r>
      <w:r>
        <w:br w:type="textWrapping"/>
      </w:r>
      <w:r>
        <w:br w:type="textWrapping"/>
      </w:r>
      <w:r>
        <w:t xml:space="preserve">– Khác gì?</w:t>
      </w:r>
      <w:r>
        <w:br w:type="textWrapping"/>
      </w:r>
      <w:r>
        <w:br w:type="textWrapping"/>
      </w:r>
      <w:r>
        <w:t xml:space="preserve">Bóng cẩn thận buộc vạt ngoài cho nam nhân, suy nghĩ một lát mới nói:</w:t>
      </w:r>
      <w:r>
        <w:br w:type="textWrapping"/>
      </w:r>
      <w:r>
        <w:br w:type="textWrapping"/>
      </w:r>
      <w:r>
        <w:t xml:space="preserve">– Công pháp, tính tình đều thay đổi lớn, như bị đổi tim.</w:t>
      </w:r>
      <w:r>
        <w:br w:type="textWrapping"/>
      </w:r>
      <w:r>
        <w:br w:type="textWrapping"/>
      </w:r>
      <w:r>
        <w:t xml:space="preserve">Tuy nói dứt khoát, nhưng trong giọng bóng lại mang hơi không chắc chắn hiếm thấy, suy đoán này không khỏi rất viễn vông, sợ là sẽ làm người tức giận. Nhưng nam nhân chẳng những không giận, ngược lại cười ha ha:</w:t>
      </w:r>
      <w:r>
        <w:br w:type="textWrapping"/>
      </w:r>
      <w:r>
        <w:br w:type="textWrapping"/>
      </w:r>
      <w:r>
        <w:t xml:space="preserve">– Thú vị, thú vị!</w:t>
      </w:r>
      <w:r>
        <w:br w:type="textWrapping"/>
      </w:r>
      <w:r>
        <w:br w:type="textWrapping"/>
      </w:r>
      <w:r>
        <w:t xml:space="preserve">Vuốt phẳng nếp nhăn vạt áo, nam nhân nhận trường kiếm bóng đưa lên, đeo ở bên hông.</w:t>
      </w:r>
      <w:r>
        <w:br w:type="textWrapping"/>
      </w:r>
      <w:r>
        <w:br w:type="textWrapping"/>
      </w:r>
      <w:r>
        <w:t xml:space="preserve">Phóng đãng bất kham cuồng ngạo bị tuyết y áp chế, biến thành tao nhã đoan chính, hắn mỉm cười với bóng ở bên cạnh:</w:t>
      </w:r>
      <w:r>
        <w:br w:type="textWrapping"/>
      </w:r>
      <w:r>
        <w:br w:type="textWrapping"/>
      </w:r>
      <w:r>
        <w:t xml:space="preserve">– Thật muốn gặp trái tim đã làm hỏng đại kế ba năm của ta. Thôi, bảo Thiên Xu đi giải quyết đi, nội dung sắp xong rồi, mấu chốt vẫn ở Thẩm Nhạn, đừng gây thêm rắc rối.</w:t>
      </w:r>
      <w:r>
        <w:br w:type="textWrapping"/>
      </w:r>
      <w:r>
        <w:br w:type="textWrapping"/>
      </w:r>
      <w:r>
        <w:t xml:space="preserve">Tuy không hiểu “nội dung” trong miệng chủ nhân là ý gì, thế nhưng bóng sẽ không ngốc đến đi hỏi. Cung kính thi lễ, giống như khi đến vậy, y lại biến mất vào góc tối bên giường.</w:t>
      </w:r>
      <w:r>
        <w:br w:type="textWrapping"/>
      </w:r>
      <w:r>
        <w:br w:type="textWrapping"/>
      </w:r>
      <w:r>
        <w:t xml:space="preserve">Nam nhân không thèm để ý xoay người, vung nhẹ ống tay áo cất bước ra khỏi phòng.</w:t>
      </w:r>
      <w:r>
        <w:br w:type="textWrapping"/>
      </w:r>
      <w:r>
        <w:br w:type="textWrapping"/>
      </w:r>
      <w:r>
        <w:t xml:space="preserve">Ngồi trên lưng ngựa, Nghiêm Mạc mắt lạnh nhìn đám áo đen cách đó không xa.</w:t>
      </w:r>
      <w:r>
        <w:br w:type="textWrapping"/>
      </w:r>
      <w:r>
        <w:br w:type="textWrapping"/>
      </w:r>
      <w:r>
        <w:t xml:space="preserve">Ba ngày trước, y rốt cuộc lấy cây Bích Ngọc tiêu trên người mình đi cầm được khoảng trăm lượng bạc, lấy bạc đổi một con tuấn mã màu đen bốn vó đạp tuyết.</w:t>
      </w:r>
      <w:r>
        <w:br w:type="textWrapping"/>
      </w:r>
      <w:r>
        <w:br w:type="textWrapping"/>
      </w:r>
      <w:r>
        <w:t xml:space="preserve">Mua lương câu thay đi bộ là thứ yếu, quan trọng nhất là dùng Ngọc Tiêu dụ rắn ra hang, y muốn xem thử rốt cuộc có bao nhiêu kẻ đang tìm cái xác này phiền toái.</w:t>
      </w:r>
      <w:r>
        <w:br w:type="textWrapping"/>
      </w:r>
      <w:r>
        <w:br w:type="textWrapping"/>
      </w:r>
      <w:r>
        <w:t xml:space="preserve">Nhưng rắn còn chưa nhử tới thì đã nhảy ra bọn chuột nhắt không rõ mặt.</w:t>
      </w:r>
      <w:r>
        <w:br w:type="textWrapping"/>
      </w:r>
      <w:r>
        <w:br w:type="textWrapping"/>
      </w:r>
      <w:r>
        <w:t xml:space="preserve">Nghiêm Mạc là người từng nắm Ô Y môn, đương nhiên rất quen thuộc với sát thủ, nhưng bọn này hoàn toàn khác với những kẻ tìm “Diêu Lãng” trả thù.</w:t>
      </w:r>
      <w:r>
        <w:br w:type="textWrapping"/>
      </w:r>
      <w:r>
        <w:br w:type="textWrapping"/>
      </w:r>
      <w:r>
        <w:t xml:space="preserve">Buông lỏng dây cương trong tay, ý bảo tuấn mã an tâm một chút chớ nóng, Nghiêm Mạc mở miệng hỏi:</w:t>
      </w:r>
      <w:r>
        <w:br w:type="textWrapping"/>
      </w:r>
      <w:r>
        <w:br w:type="textWrapping"/>
      </w:r>
      <w:r>
        <w:t xml:space="preserve">– Là lâu chủ bảo các ngươi đến?</w:t>
      </w:r>
      <w:r>
        <w:br w:type="textWrapping"/>
      </w:r>
      <w:r>
        <w:br w:type="textWrapping"/>
      </w:r>
      <w:r>
        <w:t xml:space="preserve">Lâu chủ trong miệng y, chính là Trích Tinh lâu chủ trong truyền thuyết.</w:t>
      </w:r>
      <w:r>
        <w:br w:type="textWrapping"/>
      </w:r>
      <w:r>
        <w:br w:type="textWrapping"/>
      </w:r>
      <w:r>
        <w:t xml:space="preserve">Mấy ngày trước y thẩm vấn tên vô dụng kia, cuối cùng khàn cả giọng quát lên là “Lâu chủ sẽ không bỏ qua cho ngươi”, nhiều ngày nay ở trên phố cũng ít nhiều nghe được đại danh Trích Tinh Lâu.</w:t>
      </w:r>
      <w:r>
        <w:br w:type="textWrapping"/>
      </w:r>
      <w:r>
        <w:br w:type="textWrapping"/>
      </w:r>
      <w:r>
        <w:t xml:space="preserve">Nhưng cái tên gọi là Nhiễm Phong, là danh môn đệ tử chính phái, một nhân vật chính phái lại có quan hệ với tổ chức sát thủ, sợ là cái xác này đã rơi vào âm mưu nào đó.</w:t>
      </w:r>
      <w:r>
        <w:br w:type="textWrapping"/>
      </w:r>
      <w:r>
        <w:br w:type="textWrapping"/>
      </w:r>
      <w:r>
        <w:t xml:space="preserve">Nghiêm Mạc tuy kiêu ngạo, nhưng không ngốc.</w:t>
      </w:r>
      <w:r>
        <w:br w:type="textWrapping"/>
      </w:r>
      <w:r>
        <w:br w:type="textWrapping"/>
      </w:r>
      <w:r>
        <w:t xml:space="preserve">Nay địch tối ta ngoài sáng, điều y nên làm nhất chính là tìm hiểu ngọn nguồn, từng chút thăm dò Trích Tinh lâu này đến cùng là thần thánh phương nào.</w:t>
      </w:r>
      <w:r>
        <w:br w:type="textWrapping"/>
      </w:r>
      <w:r>
        <w:br w:type="textWrapping"/>
      </w:r>
      <w:r>
        <w:t xml:space="preserve">Nhưng còn chưa chờ y hành động, đối phương đã áp sát tới cửa. Xem ra “Lâu chủ” này để ý cái xác này hơn y nghĩ.</w:t>
      </w:r>
      <w:r>
        <w:br w:type="textWrapping"/>
      </w:r>
      <w:r>
        <w:br w:type="textWrapping"/>
      </w:r>
      <w:r>
        <w:t xml:space="preserve">Câu hỏi vẫn không được một câu trả lời nào, bảy tên bịt mặt trái phải bọc đánh, rào rạt xông về phía y.</w:t>
      </w:r>
      <w:r>
        <w:br w:type="textWrapping"/>
      </w:r>
      <w:r>
        <w:br w:type="textWrapping"/>
      </w:r>
      <w:r>
        <w:t xml:space="preserve">Câu liêm, ám tiễn* phá không mà ra, Nghiêm Mạc lại như Giao Long mọc từ dưới đất bay lên, thân hình chỉ vụt lên một cái liền bỏ rơi đám ám khí, kiếm như hàn tinh, thế như sấm bổ, động tác nhanh nhẹn, trước ngực hai tên áo đen phụt ra máu hoa.</w:t>
      </w:r>
      <w:r>
        <w:br w:type="textWrapping"/>
      </w:r>
      <w:r>
        <w:br w:type="textWrapping"/>
      </w:r>
      <w:r>
        <w:rPr>
          <w:i/>
        </w:rPr>
        <w:t xml:space="preserve">*ám tiễn: mũi tên giấu trong tay áo để bắn lén.</w:t>
      </w:r>
      <w:r>
        <w:br w:type="textWrapping"/>
      </w:r>
      <w:r>
        <w:br w:type="textWrapping"/>
      </w:r>
      <w:r>
        <w:t xml:space="preserve">Lúc này con ngựa mới hí vang lên, Nghiêm Mạc phất tay áo nhẹ nhàng bay khỏi vòng vây, lạnh lùng cười đám thích khách đang quay đầu sợ hãi.</w:t>
      </w:r>
      <w:r>
        <w:br w:type="textWrapping"/>
      </w:r>
      <w:r>
        <w:br w:type="textWrapping"/>
      </w:r>
      <w:r>
        <w:t xml:space="preserve">– Ngựa này ta tiêu một trăm lượng bạc, không biết đầu các ngươi thì đáng giá bao nhiêu.</w:t>
      </w:r>
      <w:r>
        <w:br w:type="textWrapping"/>
      </w:r>
      <w:r>
        <w:br w:type="textWrapping"/>
      </w:r>
      <w:r>
        <w:t xml:space="preserve">Lời còn chưa dứt, mấy ám khí đen nhánh đột nhiên bay về phía Nghiêm Mạc.</w:t>
      </w:r>
      <w:r>
        <w:br w:type="textWrapping"/>
      </w:r>
      <w:r>
        <w:br w:type="textWrapping"/>
      </w:r>
      <w:r>
        <w:t xml:space="preserve">Trong giang hồ đối phó ám khí chỉ có hai cách là né tránh và đón đỡ.</w:t>
      </w:r>
      <w:r>
        <w:br w:type="textWrapping"/>
      </w:r>
      <w:r>
        <w:br w:type="textWrapping"/>
      </w:r>
      <w:r>
        <w:t xml:space="preserve">Kẻ võ công cao có thể thu ám khí địch nhân vào tay, nhưng nhìn những ám khí trước mặt, Nghiêm Mạc co con ngươi lại cực hạn, tay áo nhẹ nhàng chuyển, gió nhẹ cuốn qua, mấy ám khí bị nội lực đỡ dẫn quay ngược trở lại.</w:t>
      </w:r>
      <w:r>
        <w:br w:type="textWrapping"/>
      </w:r>
      <w:r>
        <w:br w:type="textWrapping"/>
      </w:r>
      <w:r>
        <w:t xml:space="preserve">Thân hình Nghiêm Mạc cũng không dừng, dùng toàn lực nhắm ngay hướng cũ.</w:t>
      </w:r>
      <w:r>
        <w:br w:type="textWrapping"/>
      </w:r>
      <w:r>
        <w:br w:type="textWrapping"/>
      </w:r>
      <w:r>
        <w:t xml:space="preserve">Chỉ nghe ba tiếng nổ vang ầm ầm ầm bên tai, đất phẳng cháy lên ngọn lửa ba trượng, Nghiêm Mạc chỉ cảm thấy ngực bị đại lực đẩy, theo sức gió lộn một vòng mới khó khăn đứng vững người.</w:t>
      </w:r>
      <w:r>
        <w:br w:type="textWrapping"/>
      </w:r>
      <w:r>
        <w:br w:type="textWrapping"/>
      </w:r>
      <w:r>
        <w:t xml:space="preserve">Khi quay đầu, phía sau đã thành một trận Tu La, tử sĩ áo đen bị nổ không ai toàn thi, hài cốt chi gãy rải rác khắp nơi, trong máu tươi nồng nặc mang theo mùi thối nhàn nhạt khó ngửi, đất đen khô cằn thêm máu hồng tàn chi nhìn càng dữ tợn.</w:t>
      </w:r>
      <w:r>
        <w:br w:type="textWrapping"/>
      </w:r>
      <w:r>
        <w:br w:type="textWrapping"/>
      </w:r>
      <w:r>
        <w:t xml:space="preserve">Dù Nghiêm Mạc bình tĩnh thế nào, nay trên mặt cũng biến sắc.</w:t>
      </w:r>
      <w:r>
        <w:br w:type="textWrapping"/>
      </w:r>
      <w:r>
        <w:br w:type="textWrapping"/>
      </w:r>
      <w:r>
        <w:t xml:space="preserve">Y đã từng gặp thứ này. Đây chính là Phích Lịch pháo quân Đại Tống thường dùng, năm đó khi quân Kim vây công Biện Lương, Lý tướng công chính là dùng thứ này bảo vệ Biện Lương.</w:t>
      </w:r>
      <w:r>
        <w:br w:type="textWrapping"/>
      </w:r>
      <w:r>
        <w:br w:type="textWrapping"/>
      </w:r>
      <w:r>
        <w:t xml:space="preserve">Y theo Vương Tri Châu tọa trấn Điếu Ngư thành, từng thấy vô số lần uy lực của hỏa khí này.</w:t>
      </w:r>
      <w:r>
        <w:br w:type="textWrapping"/>
      </w:r>
      <w:r>
        <w:br w:type="textWrapping"/>
      </w:r>
      <w:r>
        <w:t xml:space="preserve">Nhưng Phích Lịch pháo những sát thủ lấy ra còn mạnh hơn mấy lần mà quan quân Đại Tống sử dụng, vũ khí uy lực như thế, sao có thể nằm trong tay một môn phái giang hồ?</w:t>
      </w:r>
      <w:r>
        <w:br w:type="textWrapping"/>
      </w:r>
      <w:r>
        <w:br w:type="textWrapping"/>
      </w:r>
      <w:r>
        <w:t xml:space="preserve">Trong lòng còn kinh nghi bất định*, lại một tiếng nổ tung đột nhiên vang lên bên tai, nhưng lần này cự ly khá xa, ở sườn khe núi khác.</w:t>
      </w:r>
      <w:r>
        <w:br w:type="textWrapping"/>
      </w:r>
      <w:r>
        <w:br w:type="textWrapping"/>
      </w:r>
      <w:r>
        <w:rPr>
          <w:i/>
        </w:rPr>
        <w:t xml:space="preserve">*ngạc nhiên nghi ngờ.</w:t>
      </w:r>
      <w:r>
        <w:br w:type="textWrapping"/>
      </w:r>
      <w:r>
        <w:br w:type="textWrapping"/>
      </w:r>
      <w:r>
        <w:t xml:space="preserve">Nghiêm Mạc quay đầu hơi nhíu mày lại. Chỉ do dự một lát, y liền chạy tới hướng đấy.</w:t>
      </w:r>
      <w:r>
        <w:br w:type="textWrapping"/>
      </w:r>
      <w:r>
        <w:br w:type="textWrapping"/>
      </w:r>
      <w:r>
        <w:t xml:space="preserve">_______________________</w:t>
      </w:r>
      <w:r>
        <w:br w:type="textWrapping"/>
      </w:r>
      <w:r>
        <w:br w:type="textWrapping"/>
      </w:r>
      <w:r>
        <w:rPr>
          <w:b/>
        </w:rPr>
        <w:t xml:space="preserve">Tác giả có lời muốn nói</w:t>
      </w:r>
      <w:r>
        <w:t xml:space="preserve">:</w:t>
      </w:r>
      <w:r>
        <w:br w:type="textWrapping"/>
      </w:r>
      <w:r>
        <w:br w:type="textWrapping"/>
      </w:r>
      <w:r>
        <w:t xml:space="preserve">Lý tướng công: Lý Cương, danh tướng đầu năm Nam Tống kháng Kim, làm tướng bảy mươi bảy ngày thì bị cách chức.</w:t>
      </w:r>
      <w:r>
        <w:br w:type="textWrapping"/>
      </w:r>
      <w:r>
        <w:br w:type="textWrapping"/>
      </w:r>
      <w:r>
        <w:t xml:space="preserve">Vương Tri Châu: Vương Kiên, danh tướng Nam Tống kháng Mông, là Tri châu Hợp Châu, từng chủ trương Nam Tống công phòng chiến Điếu Ngư thành.</w:t>
      </w:r>
      <w:r>
        <w:br w:type="textWrapping"/>
      </w:r>
      <w:r>
        <w:br w:type="textWrapping"/>
      </w:r>
    </w:p>
    <w:p>
      <w:pPr>
        <w:pStyle w:val="Heading2"/>
      </w:pPr>
      <w:bookmarkStart w:id="36" w:name="chương-7"/>
      <w:bookmarkEnd w:id="36"/>
      <w:r>
        <w:t xml:space="preserve">7. Chương 7</w:t>
      </w:r>
    </w:p>
    <w:p>
      <w:pPr>
        <w:pStyle w:val="Compact"/>
      </w:pPr>
      <w:r>
        <w:br w:type="textWrapping"/>
      </w:r>
      <w:r>
        <w:br w:type="textWrapping"/>
      </w:r>
      <w:r>
        <w:t xml:space="preserve">Khinh công Nghiêm Mạc đã nhập tới hóa cảnh*, nhưng nay thân xác đã đổi nên nội lực tổn hao nhiều, thêm vừa rồi bị Phích Lịch pháo chấn động, tốc độ khó tránh khỏi hơi chậm.</w:t>
      </w:r>
      <w:r>
        <w:br w:type="textWrapping"/>
      </w:r>
      <w:r>
        <w:br w:type="textWrapping"/>
      </w:r>
      <w:r>
        <w:rPr>
          <w:i/>
        </w:rPr>
        <w:t xml:space="preserve">*siêu phàm.</w:t>
      </w:r>
      <w:r>
        <w:br w:type="textWrapping"/>
      </w:r>
      <w:r>
        <w:br w:type="textWrapping"/>
      </w:r>
      <w:r>
        <w:t xml:space="preserve">Dù có dốc toàn lực chạy tới khe núi thì cảnh tượng đã một mảnh ngổn ngang.</w:t>
      </w:r>
      <w:r>
        <w:br w:type="textWrapping"/>
      </w:r>
      <w:r>
        <w:br w:type="textWrapping"/>
      </w:r>
      <w:r>
        <w:t xml:space="preserve">Chỉ thấy mấy cái xác nằm dưới đất, có sát thủ che mặt áo đen khăn đen, cũng có giang hồ hiệp khách mặc thường phục, dưới đất còn có bùn đất cháy đen, hiển nhiên là bị Phích Lịch pháo nổ tung.</w:t>
      </w:r>
      <w:r>
        <w:br w:type="textWrapping"/>
      </w:r>
      <w:r>
        <w:br w:type="textWrapping"/>
      </w:r>
      <w:r>
        <w:t xml:space="preserve">Khoảng cách xa như thế, trên quan đạo đáng lẽ không nghe được tiếng nổ, nề hà khe núi tụ âm, mới khiến âm thanh truyền xa.</w:t>
      </w:r>
      <w:r>
        <w:br w:type="textWrapping"/>
      </w:r>
      <w:r>
        <w:br w:type="textWrapping"/>
      </w:r>
      <w:r>
        <w:t xml:space="preserve">Trong hỗn loạn, có ba người đang đánh nhau kịch liệt.</w:t>
      </w:r>
      <w:r>
        <w:br w:type="textWrapping"/>
      </w:r>
      <w:r>
        <w:br w:type="textWrapping"/>
      </w:r>
      <w:r>
        <w:t xml:space="preserve">Sát thủ áo đen chỉ còn hai, mình mẩy sớm đã bị thương, máu đỏ đục ngầu từ hai gò má trượt xuống làm khuôn mặt càng trông dữ tợn hơn.</w:t>
      </w:r>
      <w:r>
        <w:br w:type="textWrapping"/>
      </w:r>
      <w:r>
        <w:br w:type="textWrapping"/>
      </w:r>
      <w:r>
        <w:t xml:space="preserve">Mà đang liều mệnh lại là hòa thượng, chiêu thức ngưng trọng pháp độ nghiêm nghị, nửa tăng bào vị sư đều bị vết máu nhuốm đỏ, cánh tay trái ở sóng vai không cánh mà bay, miệng vết thương còn lộ rõ xương trắng.</w:t>
      </w:r>
      <w:r>
        <w:br w:type="textWrapping"/>
      </w:r>
      <w:r>
        <w:br w:type="textWrapping"/>
      </w:r>
      <w:r>
        <w:t xml:space="preserve">Đổi là người khác, e giờ đã đau thấu tâm không còn sức đánh tiếp.</w:t>
      </w:r>
      <w:r>
        <w:br w:type="textWrapping"/>
      </w:r>
      <w:r>
        <w:br w:type="textWrapping"/>
      </w:r>
      <w:r>
        <w:t xml:space="preserve">Nhưng vị sư đó vẫn đánh ngoan cường, không khó nhìn ra là muốn giữ lại tánh mạng hai hung đồ.</w:t>
      </w:r>
      <w:r>
        <w:br w:type="textWrapping"/>
      </w:r>
      <w:r>
        <w:br w:type="textWrapping"/>
      </w:r>
      <w:r>
        <w:t xml:space="preserve">Chỉ cần liếc mắt nhìn, Nghiêm Mạc đã thấy rõ tình hình, thân hình y đương nhiên cũng rơi vào mắt song phương đang giao chiến.</w:t>
      </w:r>
      <w:r>
        <w:br w:type="textWrapping"/>
      </w:r>
      <w:r>
        <w:br w:type="textWrapping"/>
      </w:r>
      <w:r>
        <w:t xml:space="preserve">Nhìn thấy thêm một người áo đen nữa, Trí Tín lòng căng thẳng, hai kẻ áo đen trước mặt đã khó ngăn cản rồi, giờ lại xuất hiện viện quân, sợ là sẽ hồn về tây thiên.</w:t>
      </w:r>
      <w:r>
        <w:br w:type="textWrapping"/>
      </w:r>
      <w:r>
        <w:br w:type="textWrapping"/>
      </w:r>
      <w:r>
        <w:t xml:space="preserve">Hai sát thủ cũng biết người tới không phải đồng bạn, chiêu thức trong tay càng độc ác hơn.</w:t>
      </w:r>
      <w:r>
        <w:br w:type="textWrapping"/>
      </w:r>
      <w:r>
        <w:br w:type="textWrapping"/>
      </w:r>
      <w:r>
        <w:t xml:space="preserve">Nghiêm Mạc không để ý song phương cảnh giác, chỉ cất bước.</w:t>
      </w:r>
      <w:r>
        <w:br w:type="textWrapping"/>
      </w:r>
      <w:r>
        <w:br w:type="textWrapping"/>
      </w:r>
      <w:r>
        <w:t xml:space="preserve">Y đang cách trận hơn mười trượng, khi chân bước ra, thân pháp cực kỳ lạ, rõ ràng chỉ bước một bước, lại vượt hơn mấy trượng.</w:t>
      </w:r>
      <w:r>
        <w:br w:type="textWrapping"/>
      </w:r>
      <w:r>
        <w:br w:type="textWrapping"/>
      </w:r>
      <w:r>
        <w:t xml:space="preserve">Không giống thân pháp khinh công, ngược lại như yêu ma quỷ quái súc địa thành thốn*, chỉ ba năm bước, thân hình y chớp hiện, trường kiếm đã tới đâm một mắt sát thủ.</w:t>
      </w:r>
      <w:r>
        <w:br w:type="textWrapping"/>
      </w:r>
      <w:r>
        <w:br w:type="textWrapping"/>
      </w:r>
      <w:r>
        <w:rPr>
          <w:i/>
        </w:rPr>
        <w:t xml:space="preserve">*như đang đứng trên núi, phút chốc đã ở dưới núi.</w:t>
      </w:r>
      <w:r>
        <w:br w:type="textWrapping"/>
      </w:r>
      <w:r>
        <w:br w:type="textWrapping"/>
      </w:r>
      <w:r>
        <w:t xml:space="preserve">Kẻ áo đen sợ hãi cả kinh, vung kiếm đón đỡ, ai ngờ trường kiếm tuyết ngọc lại giống như cá lội, vòng qua mũi kiếm đón đỡ của gã cắm vào ngực, phụt một tiếng, mũi kiếm đi, máu hoa phun.</w:t>
      </w:r>
      <w:r>
        <w:br w:type="textWrapping"/>
      </w:r>
      <w:r>
        <w:br w:type="textWrapping"/>
      </w:r>
      <w:r>
        <w:t xml:space="preserve">Sau khi kết thúc mạng một người, Nghiêm Mạc liếc nhìn sát thủ còn lại bên cạnh, mũi kiếm khẽ nhích, chọn không phải chỗ yếu hại, đám thích khách vừa rồi vây chặn y đều đã chết, đương nhiên y muốn giữ lại một tù binh.</w:t>
      </w:r>
      <w:r>
        <w:br w:type="textWrapping"/>
      </w:r>
      <w:r>
        <w:br w:type="textWrapping"/>
      </w:r>
      <w:r>
        <w:t xml:space="preserve">Kẻ áo đen dường như cũng thấy mình tất không có sức chống đỡ, trong đôi mắt chợt lóe hung quang, thân hình liền lui nhanh hai bước.</w:t>
      </w:r>
      <w:r>
        <w:br w:type="textWrapping"/>
      </w:r>
      <w:r>
        <w:br w:type="textWrapping"/>
      </w:r>
      <w:r>
        <w:t xml:space="preserve">Nhưng mà mũi kiếm vẫn như bóng với hình, đâm thẳng vào vai.</w:t>
      </w:r>
      <w:r>
        <w:br w:type="textWrapping"/>
      </w:r>
      <w:r>
        <w:br w:type="textWrapping"/>
      </w:r>
      <w:r>
        <w:t xml:space="preserve">Đây không phải một kích trí mệnh, nhưng mà hai mắt kẻ áo đen lại đột nhiên trợn lên, đồng tử giãn ra.</w:t>
      </w:r>
      <w:r>
        <w:br w:type="textWrapping"/>
      </w:r>
      <w:r>
        <w:br w:type="textWrapping"/>
      </w:r>
      <w:r>
        <w:t xml:space="preserve">Nghiêm Mạc nghĩ thầm không tốt, vươn tay liền nắm quai hàm đối phương, ai ngờ vẫn chậm một bước.</w:t>
      </w:r>
      <w:r>
        <w:br w:type="textWrapping"/>
      </w:r>
      <w:r>
        <w:br w:type="textWrapping"/>
      </w:r>
      <w:r>
        <w:t xml:space="preserve">Chỉ thấy một dòng máu đen đậm sệt từ trong miệng sát thủ tràn ra, sức nặng trên kiếm bỗng tăng, thân thể tên đó nghiêng qua, ngã xuống đất.</w:t>
      </w:r>
      <w:r>
        <w:br w:type="textWrapping"/>
      </w:r>
      <w:r>
        <w:br w:type="textWrapping"/>
      </w:r>
      <w:r>
        <w:t xml:space="preserve">Lại toàn quân trắng tay.</w:t>
      </w:r>
      <w:r>
        <w:br w:type="textWrapping"/>
      </w:r>
      <w:r>
        <w:br w:type="textWrapping"/>
      </w:r>
      <w:r>
        <w:t xml:space="preserve">Tính tính hai trận tập sát đã phái ra hơn mười người, loại tử sĩ này bất luận ai bồi dưỡng đều không dễ, dù Trích Tinh lâu gia đại nghiệp đại thế nào, chỉ sợ cũng tổn thất nặng nề.</w:t>
      </w:r>
      <w:r>
        <w:br w:type="textWrapping"/>
      </w:r>
      <w:r>
        <w:br w:type="textWrapping"/>
      </w:r>
      <w:r>
        <w:t xml:space="preserve">Nghiêm Mạc tra kiếm vào vỏ, quay đầu nhìn hòa thượng đã ngã xuống đất.</w:t>
      </w:r>
      <w:r>
        <w:br w:type="textWrapping"/>
      </w:r>
      <w:r>
        <w:br w:type="textWrapping"/>
      </w:r>
      <w:r>
        <w:t xml:space="preserve">Trận đấu kịch kiệt vừa rồi hiển nhiên đã rút cạn sức lực của vị sư, mất máu quá nhiều, nội thương nặng, nay mặt vị sư đã như giấy vàng, thoạt nhìn thở ra còn nhiều hơn hít vào.</w:t>
      </w:r>
      <w:r>
        <w:br w:type="textWrapping"/>
      </w:r>
      <w:r>
        <w:br w:type="textWrapping"/>
      </w:r>
      <w:r>
        <w:t xml:space="preserve">Giết người là sở trường của Nghiêm Mạc, cứu người thì không.</w:t>
      </w:r>
      <w:r>
        <w:br w:type="textWrapping"/>
      </w:r>
      <w:r>
        <w:br w:type="textWrapping"/>
      </w:r>
      <w:r>
        <w:t xml:space="preserve">Nhưng còn chưa đợi Nghiêm Mạc mở miệng, đại sư đã xé ra một mảnh bố từ vạt áo tăng bào, trải xuống đất, vươn ngón tay cụt nhỏ máu, vận chỉ như gió.</w:t>
      </w:r>
      <w:r>
        <w:br w:type="textWrapping"/>
      </w:r>
      <w:r>
        <w:br w:type="textWrapping"/>
      </w:r>
      <w:r>
        <w:t xml:space="preserve">Không tới nửa khắc, một bức huyết thư đã viết xong, đại sư ngẩng đầu lên, mặt cười đau khổ.</w:t>
      </w:r>
      <w:r>
        <w:br w:type="textWrapping"/>
      </w:r>
      <w:r>
        <w:br w:type="textWrapping"/>
      </w:r>
      <w:r>
        <w:t xml:space="preserve">– Hôm nay gặp được thí chủ, quả thật hữu duyên, đa tạ đại ân thí chủ cứu mạng. Chỉ là bần tăng còn có một yêu cầu quá đáng, liệu có thể nhờ thí chủ đem phong thư này về Thiếu Lâm báo cho Phương trượng bọn ta, việc này không liên quan tới Thẩm Nhạn Thẩm thí chủ.</w:t>
      </w:r>
      <w:r>
        <w:br w:type="textWrapping"/>
      </w:r>
      <w:r>
        <w:br w:type="textWrapping"/>
      </w:r>
      <w:r>
        <w:t xml:space="preserve">Nói rồi, đại sư lấy một cái bọc từ trong người ra:</w:t>
      </w:r>
      <w:r>
        <w:br w:type="textWrapping"/>
      </w:r>
      <w:r>
        <w:br w:type="textWrapping"/>
      </w:r>
      <w:r>
        <w:t xml:space="preserve">– Còn đây, đều là thứ thích khách mang trong người, bần tăng ngu dốt, không nhìn ra manh mối. Thỉnh thí chủ giao chúng cho Phương trượng hoặc Thẩm thí chủ, ở đây vẫn còn một lãng lãng càn khôn*.</w:t>
      </w:r>
      <w:r>
        <w:br w:type="textWrapping"/>
      </w:r>
      <w:r>
        <w:br w:type="textWrapping"/>
      </w:r>
      <w:r>
        <w:rPr>
          <w:i/>
        </w:rPr>
        <w:t xml:space="preserve">*chính trị trong sạch, thiên hạ thái bình.</w:t>
      </w:r>
      <w:r>
        <w:br w:type="textWrapping"/>
      </w:r>
      <w:r>
        <w:br w:type="textWrapping"/>
      </w:r>
      <w:r>
        <w:t xml:space="preserve">Hòa thượng là Giới Luật đường xuất thân, tín nhất chính là thiện có báo, ác có trừng, lời nói này chân chính phát ra từ phế phủ.</w:t>
      </w:r>
      <w:r>
        <w:br w:type="textWrapping"/>
      </w:r>
      <w:r>
        <w:br w:type="textWrapping"/>
      </w:r>
      <w:r>
        <w:t xml:space="preserve">Giọng đại sư không vang lắm, lộ ra luồng chân khí tán loạn hấp hối, một dòng máu từ xoang mũi tí ta tí tách rơi xuống đã nhiễm ướt hơn nửa vạt trước, ngay cả miệng đều ngậm máu đục.</w:t>
      </w:r>
      <w:r>
        <w:br w:type="textWrapping"/>
      </w:r>
      <w:r>
        <w:br w:type="textWrapping"/>
      </w:r>
      <w:r>
        <w:t xml:space="preserve">Nhưng mặt đại sư đầy trang trọng, cử chỉ trang nghiêm, lời di ngôn này lại hoàn toàn không liên quan gì tới bản thân, chỉ vì cứu danh dự một kẻ khác.</w:t>
      </w:r>
      <w:r>
        <w:br w:type="textWrapping"/>
      </w:r>
      <w:r>
        <w:br w:type="textWrapping"/>
      </w:r>
      <w:r>
        <w:t xml:space="preserve">Trong lòng thoáng nghĩ, Nghiêm Mạc không nói nhiều, vươn hai tay trịnh trọng nhận hai thứ ấy.</w:t>
      </w:r>
      <w:r>
        <w:br w:type="textWrapping"/>
      </w:r>
      <w:r>
        <w:br w:type="textWrapping"/>
      </w:r>
      <w:r>
        <w:t xml:space="preserve">Huyết thư mỏng nhẹ, vật chứng đơn sơ, nhưng hòa thượng lại giống như giao gánh nặng cả ngàn cân, tay còn lại buông thõng xuống đất, đại sư nở nụ cười:</w:t>
      </w:r>
      <w:r>
        <w:br w:type="textWrapping"/>
      </w:r>
      <w:r>
        <w:br w:type="textWrapping"/>
      </w:r>
      <w:r>
        <w:t xml:space="preserve">– A Di Đà Phật, đa tạ thí chủ cao nghĩa.</w:t>
      </w:r>
      <w:r>
        <w:br w:type="textWrapping"/>
      </w:r>
      <w:r>
        <w:br w:type="textWrapping"/>
      </w:r>
      <w:r>
        <w:t xml:space="preserve">Mắt nhìn hòa thượng mặt đầy thỏa mãn, Nghiêm Mạc chầm chậm hỏi:</w:t>
      </w:r>
      <w:r>
        <w:br w:type="textWrapping"/>
      </w:r>
      <w:r>
        <w:br w:type="textWrapping"/>
      </w:r>
      <w:r>
        <w:t xml:space="preserve">– Dám hỏi pháp danh đại sư?</w:t>
      </w:r>
      <w:r>
        <w:br w:type="textWrapping"/>
      </w:r>
      <w:r>
        <w:br w:type="textWrapping"/>
      </w:r>
      <w:r>
        <w:t xml:space="preserve">– Trí Tín… Thiếu Lâm… Trí Tín…</w:t>
      </w:r>
      <w:r>
        <w:br w:type="textWrapping"/>
      </w:r>
      <w:r>
        <w:br w:type="textWrapping"/>
      </w:r>
      <w:r>
        <w:t xml:space="preserve">Gắng gượng chống đỡ dặn dò hậu sự xong, Trí Tín sớm đã cạn dầu hết đèn, trên mặt mang nụ cười, khép lại mi mắt.</w:t>
      </w:r>
      <w:r>
        <w:br w:type="textWrapping"/>
      </w:r>
      <w:r>
        <w:br w:type="textWrapping"/>
      </w:r>
      <w:r>
        <w:t xml:space="preserve">Nhìn tăng nhân viên tịch trước mặt, lại nhìn di vật trong tay, Nghiêm Mạc đem hai thứ cất vào ngực.</w:t>
      </w:r>
      <w:r>
        <w:br w:type="textWrapping"/>
      </w:r>
      <w:r>
        <w:br w:type="textWrapping"/>
      </w:r>
      <w:r>
        <w:t xml:space="preserve">Thế giới này tuy cổ quái vô cùng, nhưng vẫn có người trọng tình trọng nghĩa.</w:t>
      </w:r>
      <w:r>
        <w:br w:type="textWrapping"/>
      </w:r>
      <w:r>
        <w:br w:type="textWrapping"/>
      </w:r>
      <w:r>
        <w:t xml:space="preserve">Nghiêm Mạc y không phải kẻ thích lo chuyện bao đồng, nhưng cũng không thể cự tuyệt lời hứa nặng ngàn cân thế này.</w:t>
      </w:r>
      <w:r>
        <w:br w:type="textWrapping"/>
      </w:r>
      <w:r>
        <w:br w:type="textWrapping"/>
      </w:r>
      <w:r>
        <w:t xml:space="preserve">Huống chi, người hòa thượng muốn cứu, tên là Thẩm Nhạn.</w:t>
      </w:r>
      <w:r>
        <w:br w:type="textWrapping"/>
      </w:r>
      <w:r>
        <w:br w:type="textWrapping"/>
      </w:r>
      <w:r>
        <w:t xml:space="preserve">Trong đầu chợt lóe gương mặt cười mang theo thoải mái, khóe môi Nghiêm Mạc cũng vẽ ý cười nhàn nhạt.</w:t>
      </w:r>
      <w:r>
        <w:br w:type="textWrapping"/>
      </w:r>
      <w:r>
        <w:br w:type="textWrapping"/>
      </w:r>
      <w:r>
        <w:t xml:space="preserve">Cùng bị những kẻ áo đen hãm hại, lại cùng rơi vào cục này, xem ra y và người qua đường kia rất có duyên với nhau.</w:t>
      </w:r>
      <w:r>
        <w:br w:type="textWrapping"/>
      </w:r>
      <w:r>
        <w:br w:type="textWrapping"/>
      </w:r>
      <w:r>
        <w:t xml:space="preserve">Nếu cũng muốn lột kén lấy tơ, vậy thì cùng nhau đi thôi…</w:t>
      </w:r>
      <w:r>
        <w:br w:type="textWrapping"/>
      </w:r>
      <w:r>
        <w:br w:type="textWrapping"/>
      </w:r>
      <w:r>
        <w:t xml:space="preserve">Nhưng lúc này, người hòa thượng lo lắng, lại thân ở trong một linh đường.</w:t>
      </w:r>
      <w:r>
        <w:br w:type="textWrapping"/>
      </w:r>
      <w:r>
        <w:br w:type="textWrapping"/>
      </w:r>
      <w:r>
        <w:t xml:space="preserve">Duy huyện Lý gia trang, cờ trắng nhẹ bay, áo tang khăn trắng, cả nhà trên dưới sớm tiếng khóc rung trời.</w:t>
      </w:r>
      <w:r>
        <w:br w:type="textWrapping"/>
      </w:r>
      <w:r>
        <w:br w:type="textWrapping"/>
      </w:r>
      <w:r>
        <w:t xml:space="preserve">Là võ lâm thế gia lớn nhất hơn mười dặm, tang sự của Lý phủ hiển nhiên trang trọng uy nghi, không biết mời bao nhiêu đồng đạo thân bằng tiễn đưa lão gia tử. Nhưng Thẩm Nhạn, muốn tìm không phải người chết.</w:t>
      </w:r>
      <w:r>
        <w:br w:type="textWrapping"/>
      </w:r>
      <w:r>
        <w:br w:type="textWrapping"/>
      </w:r>
      <w:r>
        <w:t xml:space="preserve">Nói đến Lý gia trang, trong giang hồ cũng có danh tiếng rất lớn.</w:t>
      </w:r>
      <w:r>
        <w:br w:type="textWrapping"/>
      </w:r>
      <w:r>
        <w:br w:type="textWrapping"/>
      </w:r>
      <w:r>
        <w:t xml:space="preserve">Tổ tiên chính là môn hạ của Trung Dũng tướng quân tiền triều, có một bộ Lý gia thương lấy từ quân trận, uy lực thập phần kinh người.</w:t>
      </w:r>
      <w:r>
        <w:br w:type="textWrapping"/>
      </w:r>
      <w:r>
        <w:br w:type="textWrapping"/>
      </w:r>
      <w:r>
        <w:t xml:space="preserve">Sau này thay triều đổi đại, Lý gia không còn tham dự triều chính, một lòng một dạ kinh doanh buôn bán. Qua mấy đời, hiển nhiên thành gia tộc quyền thế danh chấn một phương.</w:t>
      </w:r>
      <w:r>
        <w:br w:type="textWrapping"/>
      </w:r>
      <w:r>
        <w:br w:type="textWrapping"/>
      </w:r>
      <w:r>
        <w:t xml:space="preserve">Nhưng đến đời Lý lão gia tử, trong con cháu không có nhân vật nào thiên tư trác tuyệt, cái tên  “Võ lâm” Thế gia này cũng chậm rãi hữu danh vô thực.</w:t>
      </w:r>
      <w:r>
        <w:br w:type="textWrapping"/>
      </w:r>
      <w:r>
        <w:br w:type="textWrapping"/>
      </w:r>
      <w:r>
        <w:t xml:space="preserve">May mà Lý lão gia tử giao hữu rộng rãi, lại thêm bản nhân hay giúp người, thích làm việc thiện, ở trong giang hồ cũng có mấy tiếng hay nên gia đạo mới không đến nỗi đột nhiên suy bại.</w:t>
      </w:r>
      <w:r>
        <w:br w:type="textWrapping"/>
      </w:r>
      <w:r>
        <w:br w:type="textWrapping"/>
      </w:r>
      <w:r>
        <w:t xml:space="preserve">Trước kia Thẩm Nhạn đã từng gặp Lý lão gia tử vài lần, lần này đến Lý gia trang chính là vì thương lượng một chuyện, ai ngờ người tính không bằng trời tính, Lý lão gia tử đột nhiên vào lúc này qua đời, nửa năm trước rõ ràng còn tinh thần quắc thước, sao đột nhiên bỗng từ trần?</w:t>
      </w:r>
      <w:r>
        <w:br w:type="textWrapping"/>
      </w:r>
      <w:r>
        <w:br w:type="textWrapping"/>
      </w:r>
      <w:r>
        <w:t xml:space="preserve">– Thẩm Nhạn, nhà ta hình như không mời ngươi tới cửa đi?</w:t>
      </w:r>
      <w:r>
        <w:br w:type="textWrapping"/>
      </w:r>
      <w:r>
        <w:br w:type="textWrapping"/>
      </w:r>
      <w:r>
        <w:t xml:space="preserve">Một giọng nói có chút vô lễ kéo về tầm mắt Thẩm Nhạn, chỉ thấy một chàng thanh niên phi ma đái hiếu* rảo bước từ phòng đi tới.</w:t>
      </w:r>
      <w:r>
        <w:br w:type="textWrapping"/>
      </w:r>
      <w:r>
        <w:br w:type="textWrapping"/>
      </w:r>
      <w:r>
        <w:rPr>
          <w:i/>
        </w:rPr>
        <w:t xml:space="preserve">*khi bậc trên qua đời, con cháu đeo khăn trắng mặc đồ vải bố.</w:t>
      </w:r>
      <w:r>
        <w:br w:type="textWrapping"/>
      </w:r>
      <w:r>
        <w:br w:type="textWrapping"/>
      </w:r>
      <w:r>
        <w:t xml:space="preserve">Người này thoạt nhìn còn trẻ, chỉ khoảng hai lăm, hai sáu tuổi, nhưng bởi vì trong lúc giữ đạo hiếu khóc quá nhiều, hai mắt đã đỏ hồng, thêm tửu sắc quá độ làm ấn đường thành đen, khuôn mặt tiều tụy thoạt nhìn như già đi mấy tuổi.</w:t>
      </w:r>
      <w:r>
        <w:br w:type="textWrapping"/>
      </w:r>
      <w:r>
        <w:br w:type="textWrapping"/>
      </w:r>
      <w:r>
        <w:t xml:space="preserve">Người này Thẩm Nhạn đương nhiên biết.</w:t>
      </w:r>
      <w:r>
        <w:br w:type="textWrapping"/>
      </w:r>
      <w:r>
        <w:br w:type="textWrapping"/>
      </w:r>
      <w:r>
        <w:t xml:space="preserve">Nhị công tử Lý gia – Lý Trình Minh, coi như là “Thiếu hiệp” rất có danh khí trong giang hồ, chỉ là nổi danh không phải võ công, mà là ở tài tiêu tiền. Xem như là hoàn khố mọi người đều biết.</w:t>
      </w:r>
      <w:r>
        <w:br w:type="textWrapping"/>
      </w:r>
      <w:r>
        <w:br w:type="textWrapping"/>
      </w:r>
      <w:r>
        <w:t xml:space="preserve">Trước kia khi lão đại Lý gia còn, gã còn hơi bớt phóng túng, hai năm trước huynh trưởng đột nhiên mất, Lý Trình Minh này liền càng không ra gì hơn.</w:t>
      </w:r>
      <w:r>
        <w:br w:type="textWrapping"/>
      </w:r>
      <w:r>
        <w:br w:type="textWrapping"/>
      </w:r>
      <w:r>
        <w:t xml:space="preserve">Nay những người quản lý Lý gia trang đều qua đời, điền trang rơi vào tay Lý nhị, tình cảnh mấy năm sau sợ là chẳng cần phải đoán.</w:t>
      </w:r>
      <w:r>
        <w:br w:type="textWrapping"/>
      </w:r>
      <w:r>
        <w:br w:type="textWrapping"/>
      </w:r>
      <w:r>
        <w:t xml:space="preserve">Nhưng hiện giờ, Lý Trình Minh rõ ràng không nghĩ thế, phủ đầu Thẩm Nhạn nói một câu:</w:t>
      </w:r>
      <w:r>
        <w:br w:type="textWrapping"/>
      </w:r>
      <w:r>
        <w:br w:type="textWrapping"/>
      </w:r>
      <w:r>
        <w:t xml:space="preserve">– Gia phụ đều đã tạ thế, ngươi còn đến đây loạn thêm cái gì, xem Lý gia trang ta còn chưa đủ xui sao?</w:t>
      </w:r>
      <w:r>
        <w:br w:type="textWrapping"/>
      </w:r>
      <w:r>
        <w:br w:type="textWrapping"/>
      </w:r>
      <w:r>
        <w:t xml:space="preserve">Hai năm nay tên tuổi “Trêu chọc phiền phức” của Thẩm Nhạn hiển nhiên càng vang dội, những người từng trải giang hồ lâu còn có thể nhớ rõ một ít sự tích trước kia của hắn, mà lớp mới xuất hiện đem hắn trở thành Tang Môn tinh*, hận không thể tránh xa.</w:t>
      </w:r>
      <w:r>
        <w:br w:type="textWrapping"/>
      </w:r>
      <w:r>
        <w:br w:type="textWrapping"/>
      </w:r>
      <w:r>
        <w:rPr>
          <w:i/>
        </w:rPr>
        <w:t xml:space="preserve">*sao Tang Môn: Hành Mộc. Mang tang tóc, hình thương, tai nạn, tang thương, bệnh tật, chết chóc.</w:t>
      </w:r>
      <w:r>
        <w:br w:type="textWrapping"/>
      </w:r>
      <w:r>
        <w:br w:type="textWrapping"/>
      </w:r>
      <w:r>
        <w:t xml:space="preserve">Lý Nhị lăn lộn giang hồ không tính là ít, thế nhưng có lẽ không dùng đúng nơi, đương nhiên không nể tình với Thẩm Nhạn.</w:t>
      </w:r>
      <w:r>
        <w:br w:type="textWrapping"/>
      </w:r>
      <w:r>
        <w:br w:type="textWrapping"/>
      </w:r>
      <w:r>
        <w:t xml:space="preserve">Ở nơi không thích, nụ cười quen thuộc trên mặt Thẩm Nhạn cũng thu lại, trầm giọng đáp:</w:t>
      </w:r>
      <w:r>
        <w:br w:type="textWrapping"/>
      </w:r>
      <w:r>
        <w:br w:type="textWrapping"/>
      </w:r>
      <w:r>
        <w:t xml:space="preserve">– Lý lão gia tử cũng coi như anh em kết nghĩa của Thẩm mỗ, đại sự như vậy, đương nhiên đến nhà cáo úy*.</w:t>
      </w:r>
      <w:r>
        <w:br w:type="textWrapping"/>
      </w:r>
      <w:r>
        <w:br w:type="textWrapping"/>
      </w:r>
      <w:r>
        <w:rPr>
          <w:i/>
        </w:rPr>
        <w:t xml:space="preserve">*an ủi.</w:t>
      </w:r>
      <w:r>
        <w:br w:type="textWrapping"/>
      </w:r>
      <w:r>
        <w:br w:type="textWrapping"/>
      </w:r>
      <w:r>
        <w:t xml:space="preserve">– Bạn vong niên*? Ngươi cũng dám tự sơn son thếp vàng lên mặt mình*! – Lý Nhị vẻ mặt chán ghét.</w:t>
      </w:r>
      <w:r>
        <w:br w:type="textWrapping"/>
      </w:r>
      <w:r>
        <w:br w:type="textWrapping"/>
      </w:r>
      <w:r>
        <w:rPr>
          <w:i/>
        </w:rPr>
        <w:t xml:space="preserve">* bạn bè không phân biệt tuổi tác, thân phận.</w:t>
      </w:r>
      <w:r>
        <w:br w:type="textWrapping"/>
      </w:r>
      <w:r>
        <w:br w:type="textWrapping"/>
      </w:r>
      <w:r>
        <w:rPr>
          <w:i/>
        </w:rPr>
        <w:t xml:space="preserve">*tự nói tốt, khen bản thân.</w:t>
      </w:r>
      <w:r>
        <w:br w:type="textWrapping"/>
      </w:r>
      <w:r>
        <w:br w:type="textWrapping"/>
      </w:r>
      <w:r>
        <w:t xml:space="preserve">– Nếu không phải ngươi năm đó nhất định nói với lão gia tử đại ca ta chết quá kỳ quái, lão nhân gia sao sẽ tâm lực lao lực quá độ, ngắn ngủi hai năm liền đưa mạng!</w:t>
      </w:r>
      <w:r>
        <w:br w:type="textWrapping"/>
      </w:r>
      <w:r>
        <w:br w:type="textWrapping"/>
      </w:r>
      <w:r>
        <w:t xml:space="preserve">Cái chết của lão đại Lý gia Lý Túc Minh, coi như là một vụ án giang hồ.</w:t>
      </w:r>
      <w:r>
        <w:br w:type="textWrapping"/>
      </w:r>
      <w:r>
        <w:br w:type="textWrapping"/>
      </w:r>
      <w:r>
        <w:t xml:space="preserve">Đường đường truyền nhân Lý gia trang, lại bởi vì một xe hàng hóa bị mấy tên cướp đường hại tánh mạng, làm Lý lão gia tử giận đến hộc máu.</w:t>
      </w:r>
      <w:r>
        <w:br w:type="textWrapping"/>
      </w:r>
      <w:r>
        <w:br w:type="textWrapping"/>
      </w:r>
      <w:r>
        <w:t xml:space="preserve">Nếu không phải lúc ấy Lý lão gia tử tự mình dẫn người truy hung* vì nhi tử báo thù rửa hận, sợ là danh hào Lý gia trang đều phải hỏng ba phần.</w:t>
      </w:r>
      <w:r>
        <w:br w:type="textWrapping"/>
      </w:r>
      <w:r>
        <w:br w:type="textWrapping"/>
      </w:r>
      <w:r>
        <w:rPr>
          <w:i/>
        </w:rPr>
        <w:t xml:space="preserve">*ráo riết lùng giết.</w:t>
      </w:r>
      <w:r>
        <w:br w:type="textWrapping"/>
      </w:r>
      <w:r>
        <w:br w:type="textWrapping"/>
      </w:r>
      <w:r>
        <w:t xml:space="preserve">Chuyện uất ức như vậy, lại còn có người tới kiếm chuyện, Lý lão gia tử đương nhiên không muốn tin nhi tử nhà mình chết khó thể tin như thế, nên liền thiên thính thiên* tin luận điệu bên Thẩm Nhạn, làm Lý Trình Minh ghét khủng khiếp.</w:t>
      </w:r>
      <w:r>
        <w:br w:type="textWrapping"/>
      </w:r>
      <w:r>
        <w:br w:type="textWrapping"/>
      </w:r>
      <w:r>
        <w:rPr>
          <w:i/>
        </w:rPr>
        <w:t xml:space="preserve">*nghe lời từ một phía, có cái nhìn không công bằng.</w:t>
      </w:r>
      <w:r>
        <w:br w:type="textWrapping"/>
      </w:r>
      <w:r>
        <w:br w:type="textWrapping"/>
      </w:r>
      <w:r>
        <w:t xml:space="preserve">Giờ tốt lắm, lão gia tử đã đi, tai tinh này còn không chịu bỏ qua, sao không khiến người ta lửa giận nghìn trượng cho được!</w:t>
      </w:r>
      <w:r>
        <w:br w:type="textWrapping"/>
      </w:r>
      <w:r>
        <w:br w:type="textWrapping"/>
      </w:r>
      <w:r>
        <w:t xml:space="preserve">Nhưng mà đối mặt với sự quát mắng của Lý Trình Minh, khuôn mặt Thẩm Nhạn không một chút thay đổi, đôi mắt anh ánh khóa chặt người Lý Nhị, tựa hồ có thể nhìn thấu lòng người.</w:t>
      </w:r>
      <w:r>
        <w:br w:type="textWrapping"/>
      </w:r>
      <w:r>
        <w:br w:type="textWrapping"/>
      </w:r>
      <w:r>
        <w:t xml:space="preserve">Đối mặt với lãng tử như vậy, Lý Trình Minh chỉ cảm thấy lồng ngực đầy giận dữ, cao giọng quát gia đinh phía sau:</w:t>
      </w:r>
      <w:r>
        <w:br w:type="textWrapping"/>
      </w:r>
      <w:r>
        <w:br w:type="textWrapping"/>
      </w:r>
      <w:r>
        <w:t xml:space="preserve">– Các ngươi còn thất thần cái gì?! Mau chóng thỉnh Thẩm công tử nâng chân cao quý, đừng làm bẩn nơi đặt linh cữu của lão gia tử! </w:t>
      </w:r>
      <w:r>
        <w:br w:type="textWrapping"/>
      </w:r>
      <w:r>
        <w:br w:type="textWrapping"/>
      </w:r>
      <w:r>
        <w:t xml:space="preserve">Trong linh đường không chỉ có thân bằng Lý gia, còn có không ít nhân sĩ giang hồ, ít người trong đó đã nhíu mày, một vài người khách khác giao hảo với Lý gia trang thì sắc mặt không tốt nhìn lãng tử trong phòng.</w:t>
      </w:r>
      <w:r>
        <w:br w:type="textWrapping"/>
      </w:r>
      <w:r>
        <w:br w:type="textWrapping"/>
      </w:r>
      <w:r>
        <w:t xml:space="preserve">Bị chủ nhân bài xích như thế, đặt ở đâu cũng là chuyện tai tiếng mất hết mặt mũi, nhưng mà đối mặt những tầm mắt cười nhạo lẫn bài xích này, Thẩm Nhạn lại không nhanh không chậm chỉnh ngay ngắn áo mũ, vái nơi đặt linh cữu Lý lão gia tử.</w:t>
      </w:r>
      <w:r>
        <w:br w:type="textWrapping"/>
      </w:r>
      <w:r>
        <w:br w:type="textWrapping"/>
      </w:r>
      <w:r>
        <w:t xml:space="preserve">Một vái này, lại khiến mấy gia đinh Lý phủ có chút không thể động thủ.</w:t>
      </w:r>
      <w:r>
        <w:br w:type="textWrapping"/>
      </w:r>
      <w:r>
        <w:br w:type="textWrapping"/>
      </w:r>
      <w:r>
        <w:t xml:space="preserve">Nói thế nào Thẩm Nhạn cũng là hiệp khách thành danh đã lâu trong giang hồ, trịnh trọng tế bái cho lão gia tử như thế, về tình về lễ đều không thể đuổi người ta ra.</w:t>
      </w:r>
      <w:r>
        <w:br w:type="textWrapping"/>
      </w:r>
      <w:r>
        <w:br w:type="textWrapping"/>
      </w:r>
      <w:r>
        <w:t xml:space="preserve">Lý Trình Minh da mặt nóng đến đỏ bừng, kèn kẹt nghiến răng, nhưng còn chưa đợi gã nổi giận, Thẩm Nhạn đã ngẩng đầu lên nhìn sâu Lý Trình Minh một cái, xoay người ra khỏi phòng.</w:t>
      </w:r>
      <w:r>
        <w:br w:type="textWrapping"/>
      </w:r>
      <w:r>
        <w:br w:type="textWrapping"/>
      </w:r>
      <w:r>
        <w:t xml:space="preserve">Một cái nhìn này, lại khiến Lý Nhị dưới ban ngày sợ run cả người.</w:t>
      </w:r>
      <w:r>
        <w:br w:type="textWrapping"/>
      </w:r>
      <w:r>
        <w:br w:type="textWrapping"/>
      </w:r>
      <w:r>
        <w:t xml:space="preserve">Ánh mắt phức tạp đó thật sự khó thể nói, như là xuyên qua gã, nhìn thẳng vào toàn bộ Lý phủ. Trong ưu thương, lại mang theo một chút cố chấp và trịnh trọng, có một sức nặng nào đó không thể nói.</w:t>
      </w:r>
      <w:r>
        <w:br w:type="textWrapping"/>
      </w:r>
      <w:r>
        <w:br w:type="textWrapping"/>
      </w:r>
      <w:r>
        <w:t xml:space="preserve">Lắc đầu, Lý Trình Minh hừ lạnh một tiếng, mặc kệ trước kia Thẩm Nhạn nói gì với lão gia tử, gã sẽ không để tai tinh này tới cửa nữa, so với lãng tử nhàm chán này, thứ gã giờ đang gánh mới nặng hơn.</w:t>
      </w:r>
      <w:r>
        <w:br w:type="textWrapping"/>
      </w:r>
      <w:r>
        <w:br w:type="textWrapping"/>
      </w:r>
      <w:r>
        <w:t xml:space="preserve">Hít một hơi thật sâu, Lý Trình Minh chỉnh lại mặt, tiếp tục chiêu đãi cao bằng* ngồi đầy ở đây.</w:t>
      </w:r>
      <w:r>
        <w:br w:type="textWrapping"/>
      </w:r>
      <w:r>
        <w:br w:type="textWrapping"/>
      </w:r>
      <w:r>
        <w:rPr>
          <w:i/>
        </w:rPr>
        <w:t xml:space="preserve">*kính xưng cho bạn bè.</w:t>
      </w:r>
      <w:r>
        <w:br w:type="textWrapping"/>
      </w:r>
      <w:r>
        <w:br w:type="textWrapping"/>
      </w:r>
      <w:r>
        <w:t xml:space="preserve">Đằng sau gã, gió xuân ấm áp thổi qua linh đường tuyết rơi, mang đôi chút lạnh lẽo bi thương.</w:t>
      </w:r>
      <w:r>
        <w:br w:type="textWrapping"/>
      </w:r>
      <w:r>
        <w:br w:type="textWrapping"/>
      </w:r>
    </w:p>
    <w:p>
      <w:pPr>
        <w:pStyle w:val="Heading2"/>
      </w:pPr>
      <w:bookmarkStart w:id="37" w:name="chương-8"/>
      <w:bookmarkEnd w:id="37"/>
      <w:r>
        <w:t xml:space="preserve">8. Chương 8</w:t>
      </w:r>
    </w:p>
    <w:p>
      <w:pPr>
        <w:pStyle w:val="Compact"/>
      </w:pPr>
      <w:r>
        <w:br w:type="textWrapping"/>
      </w:r>
      <w:r>
        <w:br w:type="textWrapping"/>
      </w:r>
      <w:r>
        <w:t xml:space="preserve">Lý gia trang ma chay mãi đến sắc trời đã muộn mới lục tục tiễn khách.</w:t>
      </w:r>
      <w:r>
        <w:br w:type="textWrapping"/>
      </w:r>
      <w:r>
        <w:br w:type="textWrapping"/>
      </w:r>
      <w:r>
        <w:t xml:space="preserve">Lý lão gia tử cả đời kết giao vô số bằng hữu, nên sẽ có không ít kẻ thù.</w:t>
      </w:r>
      <w:r>
        <w:br w:type="textWrapping"/>
      </w:r>
      <w:r>
        <w:br w:type="textWrapping"/>
      </w:r>
      <w:r>
        <w:t xml:space="preserve">Nay lão gia tử vừa mất, đương nhiên sẽ có hảo bằng hữu tới giúp Lý phủ túc trực bên linh cữu bảo vệ, giúp Lý Nhị chống đỡ qua giai đoạn đầu gian nan này.</w:t>
      </w:r>
      <w:r>
        <w:br w:type="textWrapping"/>
      </w:r>
      <w:r>
        <w:br w:type="textWrapping"/>
      </w:r>
      <w:r>
        <w:t xml:space="preserve">Đối với những bằng hữu này, dù Lý Trình Minh có không hiểu chuyện đến mấy thì cũng biết nặng nhẹ trong đó, càng khỏi nói nay gã còn có người vợ hiền tâm tư mẫn tiệp*, giúp gã xử lý việc nhà cửa, làm những người khách ở lại xem như ở nhà, chuyện trò khen ngợi.</w:t>
      </w:r>
      <w:r>
        <w:br w:type="textWrapping"/>
      </w:r>
      <w:r>
        <w:br w:type="textWrapping"/>
      </w:r>
      <w:r>
        <w:rPr>
          <w:i/>
        </w:rPr>
        <w:t xml:space="preserve">*chăm chỉ và nhanh nhẹn.</w:t>
      </w:r>
      <w:r>
        <w:br w:type="textWrapping"/>
      </w:r>
      <w:r>
        <w:br w:type="textWrapping"/>
      </w:r>
      <w:r>
        <w:t xml:space="preserve">Có những ngoại nhân này, Lý gia trang cũng có mấy phần náo nhiệt như ngày xưa, nhưng có một đình viện trong trang, còn quạnh quẽ hơn ngày thường.</w:t>
      </w:r>
      <w:r>
        <w:br w:type="textWrapping"/>
      </w:r>
      <w:r>
        <w:br w:type="textWrapping"/>
      </w:r>
      <w:r>
        <w:t xml:space="preserve">Ông trăng lặng yên trèo lên đỉnh, đẩy ra tầng mây thưa thớt, lộ ra hơn nửa vầng tròn vành vạnh, tuy chưa tới mùa trăng tròn, nhưng cũng sáng rực khắp nơi như minh đăng.</w:t>
      </w:r>
      <w:r>
        <w:br w:type="textWrapping"/>
      </w:r>
      <w:r>
        <w:br w:type="textWrapping"/>
      </w:r>
      <w:r>
        <w:t xml:space="preserve">Một cơn gió nhẹ lướt qua ngọn trúc, rừng trúc theo gió đung đưa phát ra tiếng rì rào êm ả, ánh trăng màu bạc từ từ rơi xuống, chiếu xuống đất như màn sương bạc, phối với bóng trúc, hồ sen càng thêm đôi chút tình thơ ý hoạ.</w:t>
      </w:r>
      <w:r>
        <w:br w:type="textWrapping"/>
      </w:r>
      <w:r>
        <w:br w:type="textWrapping"/>
      </w:r>
      <w:r>
        <w:t xml:space="preserve">Nhưng hôm nay tòa đình viện nhã trí này lại chẳng thấy được nửa người sống, chỉ có mấy chiếc đèn lồng trắng chữ “Minh” màu đen theo gió lạnh nức nở đong đưa, mặc cho ánh trăng có đẹp đến mấy, cũng thành âm trầm quỷ khí.</w:t>
      </w:r>
      <w:r>
        <w:br w:type="textWrapping"/>
      </w:r>
      <w:r>
        <w:br w:type="textWrapping"/>
      </w:r>
      <w:r>
        <w:t xml:space="preserve">Nơi này chính là Thương Lãng trai mà Lý lão gia tử ở khi còn sống, bởi vì chủ nhân mất quá đột ngột, lại chưa qua bảy ngày, gian sân này đành tạm thời bỏ hoang vậy.</w:t>
      </w:r>
      <w:r>
        <w:br w:type="textWrapping"/>
      </w:r>
      <w:r>
        <w:br w:type="textWrapping"/>
      </w:r>
      <w:r>
        <w:t xml:space="preserve">Nay nhân đinh Lý phủ chẳng còn nhiều gì, lại không mấy ai phân đến nhã các của lão gia tử, có thể suy ra viện này tạm thời không có người mới vào ở.</w:t>
      </w:r>
      <w:r>
        <w:br w:type="textWrapping"/>
      </w:r>
      <w:r>
        <w:br w:type="textWrapping"/>
      </w:r>
      <w:r>
        <w:t xml:space="preserve">Không có người ở, chưa chắc sẽ không ai đến thăm.</w:t>
      </w:r>
      <w:r>
        <w:br w:type="textWrapping"/>
      </w:r>
      <w:r>
        <w:br w:type="textWrapping"/>
      </w:r>
      <w:r>
        <w:t xml:space="preserve">Như một cơn gió nhẹ thổi qua, dưới mái hiên đột nhiên xuất hiện một bóng người lặng yên không tiếng động lách mình vào phòng.</w:t>
      </w:r>
      <w:r>
        <w:br w:type="textWrapping"/>
      </w:r>
      <w:r>
        <w:br w:type="textWrapping"/>
      </w:r>
      <w:r>
        <w:t xml:space="preserve">Trong phòng không có nhiều ánh trăng, bóng kẻ nọ đứng đó một lúc lâu, mới chậm rãi đi lại trong phòng.</w:t>
      </w:r>
      <w:r>
        <w:br w:type="textWrapping"/>
      </w:r>
      <w:r>
        <w:br w:type="textWrapping"/>
      </w:r>
      <w:r>
        <w:t xml:space="preserve">Theo lý, trong chốn giang hồ không hề ít dạ đạo* thành danh, thế nhưng võ công có thể so với kẻ này thì thật không nhiều.</w:t>
      </w:r>
      <w:r>
        <w:br w:type="textWrapping"/>
      </w:r>
      <w:r>
        <w:br w:type="textWrapping"/>
      </w:r>
      <w:r>
        <w:rPr>
          <w:i/>
        </w:rPr>
        <w:t xml:space="preserve">*trộm, hái hoa tặc, những kẻ trộm cắp về đêm.</w:t>
      </w:r>
      <w:r>
        <w:br w:type="textWrapping"/>
      </w:r>
      <w:r>
        <w:br w:type="textWrapping"/>
      </w:r>
      <w:r>
        <w:t xml:space="preserve">Bộ pháp của hắn nhẹ nhàng nhanh nhẹn còn hơn mèo hoang, tinh thần tìm kiếm đồ vật giống như tế khuyển* chuyên tâm vào con mồi.</w:t>
      </w:r>
      <w:r>
        <w:br w:type="textWrapping"/>
      </w:r>
      <w:r>
        <w:br w:type="textWrapping"/>
      </w:r>
      <w:r>
        <w:rPr>
          <w:i/>
        </w:rPr>
        <w:t xml:space="preserve">*细犬 giống chó Azawakh, Sloughi.</w:t>
      </w:r>
      <w:r>
        <w:br w:type="textWrapping"/>
      </w:r>
      <w:r>
        <w:br w:type="textWrapping"/>
      </w:r>
      <w:r>
        <w:t xml:space="preserve">Trong căn phòng tối tăm không chút ánh sáng, đôi mắt sắc bén phát ra ánh sáng sang sáng, dường như tất cả trong mắt hắn đều vô cùng rõ, không một chỗ nào bị che lấp.</w:t>
      </w:r>
      <w:r>
        <w:br w:type="textWrapping"/>
      </w:r>
      <w:r>
        <w:br w:type="textWrapping"/>
      </w:r>
      <w:r>
        <w:t xml:space="preserve">Chỉ đi vài bước, cái bóng đột nhiên dừng chân, khom người móc ra một vật từ kẽ tảng đá, đặt ở dưới mũi cẩn thận ngửi, cặp mày giãn ra liền nhíu lại.</w:t>
      </w:r>
      <w:r>
        <w:br w:type="textWrapping"/>
      </w:r>
      <w:r>
        <w:br w:type="textWrapping"/>
      </w:r>
      <w:r>
        <w:t xml:space="preserve">Lại quan sát quanh mình một vòng, hắn bước nhanh đến chiếc giường không một bóng người, cẩn thận sờ dọc theo đệm chăn.</w:t>
      </w:r>
      <w:r>
        <w:br w:type="textWrapping"/>
      </w:r>
      <w:r>
        <w:br w:type="textWrapping"/>
      </w:r>
      <w:r>
        <w:t xml:space="preserve">Chủ nhân giường hai ngày trước vừa mới mất, đệm chăn đương nhiên cũng mới thay.</w:t>
      </w:r>
      <w:r>
        <w:br w:type="textWrapping"/>
      </w:r>
      <w:r>
        <w:br w:type="textWrapping"/>
      </w:r>
      <w:r>
        <w:t xml:space="preserve">Bỏ đi mùi thuốc hôi, từ trong ra ngoài đều mang theo mùi đàn hương xông nồng quá độ, làm người ta bị sặc suýt không thở được.</w:t>
      </w:r>
      <w:r>
        <w:br w:type="textWrapping"/>
      </w:r>
      <w:r>
        <w:br w:type="textWrapping"/>
      </w:r>
      <w:r>
        <w:t xml:space="preserve">Nhưng đệm chăn lại không phải trọng điểm mà kẻ nọ để ý, tay hắn lần mò dưới đệm chăn, sờ lên ván giường, khi đầu ngón tay chạm đến bên gối thì hắn đột nhiên ngừng lại.</w:t>
      </w:r>
      <w:r>
        <w:br w:type="textWrapping"/>
      </w:r>
      <w:r>
        <w:br w:type="textWrapping"/>
      </w:r>
      <w:r>
        <w:t xml:space="preserve">Đó là một vết khá nhạt, như là chữ dùng móng tay viết ra, đường nét không rõ ràng lắm, bên cạnh còn có một vết nứt hẹp dài, hẳn là mẩu gỗ bị ai đó gỡ ra.</w:t>
      </w:r>
      <w:r>
        <w:br w:type="textWrapping"/>
      </w:r>
      <w:r>
        <w:br w:type="textWrapping"/>
      </w:r>
      <w:r>
        <w:t xml:space="preserve">Ngón tay kẻ nọ khẽ run lên, trong mắt không khỏi mang vài phần bi thương, dường như nhìn thấy hình ảnh một vị lão giả sắp chết giãy dụa ở dưới gối khắc chữ, nhưng còn chưa chờ hắn có động tác gì, trong đình viện đột nhiên xuất hiện tiếng bước chân vang nhẹ nhưng rời rạc.</w:t>
      </w:r>
      <w:r>
        <w:br w:type="textWrapping"/>
      </w:r>
      <w:r>
        <w:br w:type="textWrapping"/>
      </w:r>
      <w:r>
        <w:t xml:space="preserve">Nhanh chóng xếp đệm chăn trở lại nguyên trạng, kẻ nọ khẽ vịn giường bay vào mành.</w:t>
      </w:r>
      <w:r>
        <w:br w:type="textWrapping"/>
      </w:r>
      <w:r>
        <w:br w:type="textWrapping"/>
      </w:r>
      <w:r>
        <w:t xml:space="preserve">Đây là giường cũ đã nhiều năm, ngày thường ngồi trên ván chỉ sợ đã kẽo kẹt rung rung hai tiếng, càng khỏi nói là ở trên khung giường chạm rỗng.</w:t>
      </w:r>
      <w:r>
        <w:br w:type="textWrapping"/>
      </w:r>
      <w:r>
        <w:br w:type="textWrapping"/>
      </w:r>
      <w:r>
        <w:t xml:space="preserve">Nhưng động tác kẻ nọ lại rất lẹ làng. Đừng nói ván giường, ngay cả mành giường rủ xuống cũng không một chút nhúc nhích, thoạt nhìn hoàn toàn chẳng giống như đang giấu một người sống.</w:t>
      </w:r>
      <w:r>
        <w:br w:type="textWrapping"/>
      </w:r>
      <w:r>
        <w:br w:type="textWrapping"/>
      </w:r>
      <w:r>
        <w:t xml:space="preserve">– Ôi, sao cứ đến lượt chúng ta đến đây kiểm tra chứ.</w:t>
      </w:r>
      <w:r>
        <w:br w:type="textWrapping"/>
      </w:r>
      <w:r>
        <w:br w:type="textWrapping"/>
      </w:r>
      <w:r>
        <w:t xml:space="preserve">Theo tiếng phàn nàn, cửa phòng “két” mở ra, ngọn đuốc chiếu sáng căn phòng tối đen.</w:t>
      </w:r>
      <w:r>
        <w:br w:type="textWrapping"/>
      </w:r>
      <w:r>
        <w:br w:type="textWrapping"/>
      </w:r>
      <w:r>
        <w:t xml:space="preserve">Tiếng bước chân khe khẽ theo cây đuốc chậm rì đi đến, vào là hai người.</w:t>
      </w:r>
      <w:r>
        <w:br w:type="textWrapping"/>
      </w:r>
      <w:r>
        <w:br w:type="textWrapping"/>
      </w:r>
      <w:r>
        <w:t xml:space="preserve">– Đến phiên ngày hôm nay đã là không tệ lắm rồi, chẳng lẽ muội muốn tuần ban trong bảy ngày à? – Một giọng nói khác đầy chẳng quan tâm.</w:t>
      </w:r>
      <w:r>
        <w:br w:type="textWrapping"/>
      </w:r>
      <w:r>
        <w:br w:type="textWrapping"/>
      </w:r>
      <w:r>
        <w:t xml:space="preserve">– Nhưng phải nói thật, Thương Lãng trai này cảm giác càng ngày càng âm trầm, bọn hạ nhân đều nói lão gia tử chết rất kỳ quái.</w:t>
      </w:r>
      <w:r>
        <w:br w:type="textWrapping"/>
      </w:r>
      <w:r>
        <w:br w:type="textWrapping"/>
      </w:r>
      <w:r>
        <w:t xml:space="preserve">– Kỳ quái chỗ nào, rõ ràng dọa người muốn chết, ai có thể nghĩ bệnh tim phát tác sẽ như vậy chứ. Ôi, lão gia tử tốt như vậy… Chẳng trách thiếu phu nhân cứ tâm thần không yên, nói trong nhà không sạch sẽ lắm.</w:t>
      </w:r>
      <w:r>
        <w:br w:type="textWrapping"/>
      </w:r>
      <w:r>
        <w:br w:type="textWrapping"/>
      </w:r>
      <w:r>
        <w:t xml:space="preserve">– Còn gọi thiếu phu nhân gì nữa, bây giờ đã là trang chủ phu nhân rồi. Muội thấy trang chủ chính là tai mềm*, sợ người tập kích trang, muốn tra thì nên tra phòng có người ở mới đúng, phòng lão gia tử sợ là tra không ra ai, ma lại là… </w:t>
      </w:r>
      <w:r>
        <w:br w:type="textWrapping"/>
      </w:r>
      <w:r>
        <w:br w:type="textWrapping"/>
      </w:r>
      <w:r>
        <w:rPr>
          <w:i/>
        </w:rPr>
        <w:t xml:space="preserve">*ý chỉ người không có chủ kiến.</w:t>
      </w:r>
      <w:r>
        <w:br w:type="textWrapping"/>
      </w:r>
      <w:r>
        <w:br w:type="textWrapping"/>
      </w:r>
      <w:r>
        <w:t xml:space="preserve">Đang nói đến đó, tiếng gió ngoài cửa sổ đột nhiên mạnh lên, không biết cái gì đập “rầm” một tiếng vào gờ cửa sổ, đèn lồng mầu trắng ngoài cửa bắt đầu đong đưa, như là có ma muốn xông vào phòng.</w:t>
      </w:r>
      <w:r>
        <w:br w:type="textWrapping"/>
      </w:r>
      <w:r>
        <w:br w:type="textWrapping"/>
      </w:r>
      <w:r>
        <w:t xml:space="preserve">–  …M*.</w:t>
      </w:r>
      <w:r>
        <w:br w:type="textWrapping"/>
      </w:r>
      <w:r>
        <w:br w:type="textWrapping"/>
      </w:r>
      <w:r>
        <w:t xml:space="preserve">Qua hồi lâu, một giọng nói mới lần nữa vang lên.</w:t>
      </w:r>
      <w:r>
        <w:br w:type="textWrapping"/>
      </w:r>
      <w:r>
        <w:br w:type="textWrapping"/>
      </w:r>
      <w:r>
        <w:t xml:space="preserve">– Không xem đây là đâu! Đừng có nói nhảm nữa!</w:t>
      </w:r>
      <w:r>
        <w:br w:type="textWrapping"/>
      </w:r>
      <w:r>
        <w:br w:type="textWrapping"/>
      </w:r>
      <w:r>
        <w:t xml:space="preserve">Hai người lập tức không nói linh tinh nữa, bắt đầu như thường lệ tuần tra.</w:t>
      </w:r>
      <w:r>
        <w:br w:type="textWrapping"/>
      </w:r>
      <w:r>
        <w:br w:type="textWrapping"/>
      </w:r>
      <w:r>
        <w:t xml:space="preserve">Nhưng nơi đây tuần tra lại cẩn thận hơn bên ngoài rất nhiều, xà nhà, tủ quần áo, gầm giường, những nơi có thể nấp được đều phải từng cái xem hết, mất chừng một khắc chung* hai người mới lần lượt rời khỏi phòng.</w:t>
      </w:r>
      <w:r>
        <w:br w:type="textWrapping"/>
      </w:r>
      <w:r>
        <w:br w:type="textWrapping"/>
      </w:r>
      <w:r>
        <w:rPr>
          <w:i/>
        </w:rPr>
        <w:t xml:space="preserve">*15 phút.</w:t>
      </w:r>
      <w:r>
        <w:br w:type="textWrapping"/>
      </w:r>
      <w:r>
        <w:br w:type="textWrapping"/>
      </w:r>
      <w:r>
        <w:t xml:space="preserve">Qua hồi lâu, giường hơi nhẹ nhàng run lên, cái bóng nọ rơi xuống lặng yên không một tiếng động đẩy ra sườn cửa sổ, nhảy ra ngoài.</w:t>
      </w:r>
      <w:r>
        <w:br w:type="textWrapping"/>
      </w:r>
      <w:r>
        <w:br w:type="textWrapping"/>
      </w:r>
      <w:r>
        <w:t xml:space="preserve">Lúc này, đại bộ phận sân trong trang đều đã tắt đèn dập lửa, nhưng cảnh giới lại cao hơn gấp mấy phần, cứ ba bước một tốp, năm bước một trạm, tựa hồ muốn bọc Lý gia trang thành thùng sắt vậy.</w:t>
      </w:r>
      <w:r>
        <w:br w:type="textWrapping"/>
      </w:r>
      <w:r>
        <w:br w:type="textWrapping"/>
      </w:r>
      <w:r>
        <w:t xml:space="preserve">Cái bóng nọ như một u hồn thật sự, ngay cả gió nhẹ cũng không kinh động đến, không bao lâu liền chuyển tới chủ viện Lý Trình Minh đang ở.</w:t>
      </w:r>
      <w:r>
        <w:br w:type="textWrapping"/>
      </w:r>
      <w:r>
        <w:br w:type="textWrapping"/>
      </w:r>
      <w:r>
        <w:t xml:space="preserve">Nay Lý gia đã thuộc Lý Trình Minh quản lý, viện của gã đương nhiên cũng rất rộng thoáng, song hiếu tử phải ở chính đường túc trực linh cữu, nay trong viện cũng chỉ còn lại thê tử Lý Nhị mới cưới.</w:t>
      </w:r>
      <w:r>
        <w:br w:type="textWrapping"/>
      </w:r>
      <w:r>
        <w:br w:type="textWrapping"/>
      </w:r>
      <w:r>
        <w:t xml:space="preserve">Vừa thành thân liền gặp phải gia ông mất, đỏ au hỉ phục phải biến thành tang phục, viện này hiển nhiên cũng bị vắng vẻ.</w:t>
      </w:r>
      <w:r>
        <w:br w:type="textWrapping"/>
      </w:r>
      <w:r>
        <w:br w:type="textWrapping"/>
      </w:r>
      <w:r>
        <w:t xml:space="preserve">Cái bóng không để ý quá nhiều, chỉ nhẹ nhàng đạp thềm đá, tay vắt lên mái hiên, liền dán ở dưới mái hiên, giống như con yến xây ổ len lén nhìn trong phòng.</w:t>
      </w:r>
      <w:r>
        <w:br w:type="textWrapping"/>
      </w:r>
      <w:r>
        <w:br w:type="textWrapping"/>
      </w:r>
      <w:r>
        <w:t xml:space="preserve">Trong phòng đèn còn sáng, một phụ nhân đang quay lưng cửa sổ ngồi trước bàn, lật xem sách gì đó, một thân đồ tang làm người nàng càng thêm yểu điệu, ẩn ẩn lộ ra chút mảnh mai.</w:t>
      </w:r>
      <w:r>
        <w:br w:type="textWrapping"/>
      </w:r>
      <w:r>
        <w:br w:type="textWrapping"/>
      </w:r>
      <w:r>
        <w:t xml:space="preserve">– Phu nhân, sắc trời đã muộn, sổ sách này hay là đợi ngày mai rồi hãy kiểm tra đi ạ…</w:t>
      </w:r>
      <w:r>
        <w:br w:type="textWrapping"/>
      </w:r>
      <w:r>
        <w:br w:type="textWrapping"/>
      </w:r>
      <w:r>
        <w:t xml:space="preserve">Trong phòng truyền đến tiếng nha hoàn nhẹ giọng khuyên nhủ, thân hình phụ nhân lại không động, chỉ là lại lật qua một trang giấy:</w:t>
      </w:r>
      <w:r>
        <w:br w:type="textWrapping"/>
      </w:r>
      <w:r>
        <w:br w:type="textWrapping"/>
      </w:r>
      <w:r>
        <w:t xml:space="preserve">– Trong khố phòng Lý gia trang có nhiều đồ đạc như vậy, nếu như không kiểm kê sớm một chút, phu quân sẽ không có cách nào tiếp chưởng trang vật được.</w:t>
      </w:r>
      <w:r>
        <w:br w:type="textWrapping"/>
      </w:r>
      <w:r>
        <w:br w:type="textWrapping"/>
      </w:r>
      <w:r>
        <w:t xml:space="preserve">Giọng nói cũng yếu đuối mỏng manh, nghe vào tai dịu dàng hiền thục.</w:t>
      </w:r>
      <w:r>
        <w:br w:type="textWrapping"/>
      </w:r>
      <w:r>
        <w:br w:type="textWrapping"/>
      </w:r>
      <w:r>
        <w:t xml:space="preserve">Nha hoàn nhịn không được lại khuyên câu:</w:t>
      </w:r>
      <w:r>
        <w:br w:type="textWrapping"/>
      </w:r>
      <w:r>
        <w:br w:type="textWrapping"/>
      </w:r>
      <w:r>
        <w:t xml:space="preserve">– Kỳ thật nội khố cũng không có thứ gì đáng giá, đều là vật tổ tiên truyền lại, sản nghiệp còn không bằng thôn trang và cửa hàng, chốc nữa đợi lão gia kiểm kê ngoại khố, nội khố có thể từ từ làm mà.</w:t>
      </w:r>
      <w:r>
        <w:br w:type="textWrapping"/>
      </w:r>
      <w:r>
        <w:br w:type="textWrapping"/>
      </w:r>
      <w:r>
        <w:t xml:space="preserve">– Nghe muội nói kìa.</w:t>
      </w:r>
      <w:r>
        <w:br w:type="textWrapping"/>
      </w:r>
      <w:r>
        <w:br w:type="textWrapping"/>
      </w:r>
      <w:r>
        <w:t xml:space="preserve">Phụ nhân khẽ cười một tiếng, tóc mây hơi đổ.</w:t>
      </w:r>
      <w:r>
        <w:br w:type="textWrapping"/>
      </w:r>
      <w:r>
        <w:br w:type="textWrapping"/>
      </w:r>
      <w:r>
        <w:t xml:space="preserve">– Vật cũ tiền triều trong kho không phải ít, dù không có giá trị gì, cũng đều là tài sản riêng của lão gia, dù sao cũng phải để chàng yên tâm mới được… </w:t>
      </w:r>
      <w:r>
        <w:br w:type="textWrapping"/>
      </w:r>
      <w:r>
        <w:br w:type="textWrapping"/>
      </w:r>
      <w:r>
        <w:t xml:space="preserve">Tiền triều?</w:t>
      </w:r>
      <w:r>
        <w:br w:type="textWrapping"/>
      </w:r>
      <w:r>
        <w:br w:type="textWrapping"/>
      </w:r>
      <w:r>
        <w:t xml:space="preserve">Ngón tay kẻ nọ bám mái hiên hơi siết lại, nhưng còn chưa chờ hắn nghĩ xong, đột nhiên một cơn gió nhẹ thổi qua bên tai, một con rắn nhỏ giống như mũi tên đen bắn tới mặt hắn, cự ly quá gần, đã không thể né tránh, kẻ nọ lắc cổ tay, một ánh sáng sắc nhọn từ trong tay áo xuất hiện, con rắn đối diện bị chém thành hai nửa, giãy mình hai phát liền rơi xuống đất.</w:t>
      </w:r>
      <w:r>
        <w:br w:type="textWrapping"/>
      </w:r>
      <w:r>
        <w:br w:type="textWrapping"/>
      </w:r>
      <w:r>
        <w:t xml:space="preserve">Một bổ một giết vẫn không hề tiếng động, nhưng phụ nhân trong phòng đột nhiên quay đầu qua, cao giọng quát:</w:t>
      </w:r>
      <w:r>
        <w:br w:type="textWrapping"/>
      </w:r>
      <w:r>
        <w:br w:type="textWrapping"/>
      </w:r>
      <w:r>
        <w:t xml:space="preserve">– Ai!</w:t>
      </w:r>
      <w:r>
        <w:br w:type="textWrapping"/>
      </w:r>
      <w:r>
        <w:br w:type="textWrapping"/>
      </w:r>
      <w:r>
        <w:t xml:space="preserve">Bóng người sợ hãi cả kinh, cổ tay nắm một cái nhảy lên nóc nhà, như bay phóng ra ngoài.</w:t>
      </w:r>
      <w:r>
        <w:br w:type="textWrapping"/>
      </w:r>
      <w:r>
        <w:br w:type="textWrapping"/>
      </w:r>
      <w:r>
        <w:t xml:space="preserve">Phụ nhân trong phòng động tác cũng không chậm, vài bước liền vọt tới hiên, chỉ thấy một con rắn nhỏ màu đen bị chém thành hai nửa, đang ở dưới đất hấp hối run rẩy.</w:t>
      </w:r>
      <w:r>
        <w:br w:type="textWrapping"/>
      </w:r>
      <w:r>
        <w:br w:type="textWrapping"/>
      </w:r>
      <w:r>
        <w:t xml:space="preserve">Trong mắt phụ nhân chợt lóe chút lửa giận, bỗng giống như bị dọa sợ quá, lớn tiếng hét rầm lên:</w:t>
      </w:r>
      <w:r>
        <w:br w:type="textWrapping"/>
      </w:r>
      <w:r>
        <w:br w:type="textWrapping"/>
      </w:r>
      <w:r>
        <w:t xml:space="preserve">– Có trộm! Người đâu, mau tới đây, người đâu rồi!!</w:t>
      </w:r>
      <w:r>
        <w:br w:type="textWrapping"/>
      </w:r>
      <w:r>
        <w:br w:type="textWrapping"/>
      </w:r>
      <w:r>
        <w:t xml:space="preserve">Giọng nói hoảng sợ pha lẫn nhu nhược lại không vào tai kẻ đi đêm, thân hình nhanh hơn gấp bội, hắn không rảnh bận tâm thứ khác nữa, chạy như điên ra ngoài trang.</w:t>
      </w:r>
      <w:r>
        <w:br w:type="textWrapping"/>
      </w:r>
      <w:r>
        <w:br w:type="textWrapping"/>
      </w:r>
      <w:r>
        <w:t xml:space="preserve">Theo tiếng la, toàn bộ Lý gia trang đều từ trong mơ ngủ thức tỉnh, thắp đuốc sáng ngời, hiệp khách cầm đao, như một con thú dữ bị tỉnh mộng.</w:t>
      </w:r>
      <w:r>
        <w:br w:type="textWrapping"/>
      </w:r>
      <w:r>
        <w:br w:type="textWrapping"/>
      </w:r>
      <w:r>
        <w:t xml:space="preserve">Đường lui trở nên càng thêm hung hiểm, cái bóng lại trốn thong dong, chỉ vài cái lắc mình, liền lần nữa ẩn vào bóng trăng.</w:t>
      </w:r>
      <w:r>
        <w:br w:type="textWrapping"/>
      </w:r>
      <w:r>
        <w:br w:type="textWrapping"/>
      </w:r>
      <w:r>
        <w:t xml:space="preserve">Vòng qua lớp lớp đình viện, lại tránh thoát hộ vệ giống như lông trâu*, mất chừng hơn nửa canh giờ, bóng người rốt cuộc ra khỏi vòng vây, ở trên tường viện cao ngất nhẹ nhàng đạp mấy cái, vụt bay ra ngoài.</w:t>
      </w:r>
      <w:r>
        <w:br w:type="textWrapping"/>
      </w:r>
      <w:r>
        <w:br w:type="textWrapping"/>
      </w:r>
      <w:r>
        <w:rPr>
          <w:i/>
        </w:rPr>
        <w:t xml:space="preserve">*dai.</w:t>
      </w:r>
      <w:r>
        <w:br w:type="textWrapping"/>
      </w:r>
      <w:r>
        <w:br w:type="textWrapping"/>
      </w:r>
      <w:r>
        <w:t xml:space="preserve">Nhưng hắn không hề dừng lại, còn tiếp tục đề khí chạy ra xa, mãi cho đến khi ánh đuốc Lý gia trang dần mờ trong đêm hắn mới dừng chân lại.</w:t>
      </w:r>
      <w:r>
        <w:br w:type="textWrapping"/>
      </w:r>
      <w:r>
        <w:br w:type="textWrapping"/>
      </w:r>
      <w:r>
        <w:t xml:space="preserve">Nhẹ nhàng thở gấp, kẻ nọ tháo xuống khăn bịt mặt, ánh trăng sáng trong trẻo chiếu vào khuôn mặt, rốt cuộc soi ra hình dáng của hắn.</w:t>
      </w:r>
      <w:r>
        <w:br w:type="textWrapping"/>
      </w:r>
      <w:r>
        <w:br w:type="textWrapping"/>
      </w:r>
      <w:r>
        <w:t xml:space="preserve">Kẻ này, chính là lãng tử Thẩm Nhạn ban ngày bị Lý Nhị đuổi ra khỏi trang.</w:t>
      </w:r>
      <w:r>
        <w:br w:type="textWrapping"/>
      </w:r>
      <w:r>
        <w:br w:type="textWrapping"/>
      </w:r>
      <w:r>
        <w:t xml:space="preserve">– Tiền triều… Cửu Long hoàn…</w:t>
      </w:r>
      <w:r>
        <w:br w:type="textWrapping"/>
      </w:r>
      <w:r>
        <w:br w:type="textWrapping"/>
      </w:r>
      <w:r>
        <w:t xml:space="preserve">Nhìn Lý gia trang lại bị bóng đêm bao phủ, Thẩm Nhạn khe khẽ nói ra hai từ, lần này hắn ban đêm xông vào Lý gia trang, tìm được tin tức thật khả quan.</w:t>
      </w:r>
      <w:r>
        <w:br w:type="textWrapping"/>
      </w:r>
      <w:r>
        <w:br w:type="textWrapping"/>
      </w:r>
      <w:r>
        <w:t xml:space="preserve">Nếu tất cả thật sự có liên quan tới Cửu Long hoàn, như vậy bắt đầu từ huyền án* hai năm trước, mọi thứ đều đã rõ ràng.</w:t>
      </w:r>
      <w:r>
        <w:br w:type="textWrapping"/>
      </w:r>
      <w:r>
        <w:br w:type="textWrapping"/>
      </w:r>
      <w:r>
        <w:rPr>
          <w:i/>
        </w:rPr>
        <w:t xml:space="preserve">*Vụ án chưa được giải quyết.</w:t>
      </w:r>
      <w:r>
        <w:br w:type="textWrapping"/>
      </w:r>
      <w:r>
        <w:br w:type="textWrapping"/>
      </w:r>
      <w:r>
        <w:t xml:space="preserve">Khóe môi lộ ra chút chua xót, Thẩm Nhạn trầm tĩnh nhìn về phía đại trạch Lý gia như hôn đăng minh diệt*, rõ ràng tới cũng quá gian nan.</w:t>
      </w:r>
      <w:r>
        <w:br w:type="textWrapping"/>
      </w:r>
      <w:r>
        <w:br w:type="textWrapping"/>
      </w:r>
      <w:r>
        <w:rPr>
          <w:i/>
        </w:rPr>
        <w:t xml:space="preserve">*ngọn đèn lúc mờ lúc tỏ.</w:t>
      </w:r>
      <w:r>
        <w:br w:type="textWrapping"/>
      </w:r>
      <w:r>
        <w:br w:type="textWrapping"/>
      </w:r>
      <w:r>
        <w:t xml:space="preserve">Hai năm trước, đại thiếu gia Lý gia trang Lý Túc Minh chết thảm trong núi, một nhóm hơn mười người không một ai sống sót.</w:t>
      </w:r>
      <w:r>
        <w:br w:type="textWrapping"/>
      </w:r>
      <w:r>
        <w:br w:type="textWrapping"/>
      </w:r>
      <w:r>
        <w:t xml:space="preserve">Nhưng mà oan có đầu, nợ có chủ.</w:t>
      </w:r>
      <w:r>
        <w:br w:type="textWrapping"/>
      </w:r>
      <w:r>
        <w:br w:type="textWrapping"/>
      </w:r>
      <w:r>
        <w:t xml:space="preserve">Lý lão gia tử tự mình dẫn gia đinh tiêu diệt bọn cường đạo hại chết Lý Đại cướp mất hàng hóa.</w:t>
      </w:r>
      <w:r>
        <w:br w:type="textWrapping"/>
      </w:r>
      <w:r>
        <w:br w:type="textWrapping"/>
      </w:r>
      <w:r>
        <w:t xml:space="preserve">Sau đó không tới hai tháng, giang hồ lại xuất hiện huyết án, Chúc đại tiêu đầu bất ngờ bị thảm họa diệt môn, Chúc gia bị một trận lửa thiêu rụi thành đất bằng, nhưng lần này cũng chẳng tìm được hung thủ, chẳng tìm ra nguyên do.</w:t>
      </w:r>
      <w:r>
        <w:br w:type="textWrapping"/>
      </w:r>
      <w:r>
        <w:br w:type="textWrapping"/>
      </w:r>
      <w:r>
        <w:t xml:space="preserve">Trong mắt nhiều người, đây vốn là hai vụ án không hề liên quan gì với nhau.</w:t>
      </w:r>
      <w:r>
        <w:br w:type="textWrapping"/>
      </w:r>
      <w:r>
        <w:br w:type="textWrapping"/>
      </w:r>
      <w:r>
        <w:t xml:space="preserve">Thế nhưng Lý lão gia tử lại để tâm.</w:t>
      </w:r>
      <w:r>
        <w:br w:type="textWrapping"/>
      </w:r>
      <w:r>
        <w:br w:type="textWrapping"/>
      </w:r>
      <w:r>
        <w:t xml:space="preserve">Lão biết nhi tử nhà mình và Chúc Bưu chính là hợp ý chi giao, vì sao hai đứa lại một trước một sau bỏ mạng?</w:t>
      </w:r>
      <w:r>
        <w:br w:type="textWrapping"/>
      </w:r>
      <w:r>
        <w:br w:type="textWrapping"/>
      </w:r>
      <w:r>
        <w:t xml:space="preserve">Mà bọn sơn tặc lão giết hoàn toàn chính là một đám ô hợp, đừng nói là con của lão, có lấy gia đinh Lý phủ dẫn đội, cũng chưa chắc bại trận.</w:t>
      </w:r>
      <w:r>
        <w:br w:type="textWrapping"/>
      </w:r>
      <w:r>
        <w:br w:type="textWrapping"/>
      </w:r>
      <w:r>
        <w:t xml:space="preserve">Giữa hai vụ án mạng này, liệu có liên quan gì đó không muốn ai biết chăng?</w:t>
      </w:r>
      <w:r>
        <w:br w:type="textWrapping"/>
      </w:r>
      <w:r>
        <w:br w:type="textWrapping"/>
      </w:r>
      <w:r>
        <w:t xml:space="preserve">Nghi hoặc trong lòng cứ như cỏ mọc, Lý lão gia tử tìm đến Thẩm Nhạn, nhờ hắn tra xét vụ án này.</w:t>
      </w:r>
      <w:r>
        <w:br w:type="textWrapping"/>
      </w:r>
      <w:r>
        <w:br w:type="textWrapping"/>
      </w:r>
      <w:r>
        <w:t xml:space="preserve">Lãng tử và Lý Đại quan hệ không tồi, nay có Lý lão gia tử nhờ cậy, càng hao hết tâm tư.</w:t>
      </w:r>
      <w:r>
        <w:br w:type="textWrapping"/>
      </w:r>
      <w:r>
        <w:br w:type="textWrapping"/>
      </w:r>
      <w:r>
        <w:t xml:space="preserve">Nhưng mà Chúc phủ tra không ra bất cứ manh mối gì, sự việc triệt để thành huyền án không manh mối.</w:t>
      </w:r>
      <w:r>
        <w:br w:type="textWrapping"/>
      </w:r>
      <w:r>
        <w:br w:type="textWrapping"/>
      </w:r>
      <w:r>
        <w:t xml:space="preserve">Ai ngờ hơn một năm sau, chốn giang hồ đột nhiên xuất hiện một vũ khí gọi “Chấn Thiên Lôi”, lợi dụng hỏa dược rồi đi ám sát, uy lực lớn, dù là cao thủ đứng đầu cũng không chắc có thể toàn thân trở ra.</w:t>
      </w:r>
      <w:r>
        <w:br w:type="textWrapping"/>
      </w:r>
      <w:r>
        <w:br w:type="textWrapping"/>
      </w:r>
      <w:r>
        <w:t xml:space="preserve">Trước kia Thẩm Nhạn chỉ từng nghe đồn hai lần, nhưng có một lần khi tự mình gặp phải, hắn mới đột nhiên phát hiện, Chấn Thiên Lôi này sợ là có đôi chút liên quan đến cái chết của Lý Đại.</w:t>
      </w:r>
      <w:r>
        <w:br w:type="textWrapping"/>
      </w:r>
      <w:r>
        <w:br w:type="textWrapping"/>
      </w:r>
      <w:r>
        <w:t xml:space="preserve">Lúc trước xác Lý Đại bị hỏng không thể tả, chẳng những vết đao chồng chéo, còn bị một ít đá vụn, thân cây hủy khuôn mặt thân thể, người người đều cho đây là vết thương khi xác bị đẩy xuống vách núi tạo thành, nhưng thử ngẫm lại, nếu Lý Đại gặp kẻ địch cầm Chấn Thiên Lôi thì sao?</w:t>
      </w:r>
      <w:r>
        <w:br w:type="textWrapping"/>
      </w:r>
      <w:r>
        <w:br w:type="textWrapping"/>
      </w:r>
      <w:r>
        <w:t xml:space="preserve">Nếu trong tay đám sơn tặc thực sự có Chấn Thiên Lôi, đối phó với một nhóm không hề phòng bị như Lý Đại hiển nhiên có vạn thắng nắm chắc, cũng mới có thể sau khi Lý lão gia tử ngàn dặm đuổi giết có vẻ tán loạn vô lực như thế.</w:t>
      </w:r>
      <w:r>
        <w:br w:type="textWrapping"/>
      </w:r>
      <w:r>
        <w:br w:type="textWrapping"/>
      </w:r>
      <w:r>
        <w:t xml:space="preserve">Nhưng, thứ giết người như Chấn Thiên Lôi, là ai giao cho đám sơn tặc đó, và vì sao muốn lấy tánh mạng Lý Đại?</w:t>
      </w:r>
      <w:r>
        <w:br w:type="textWrapping"/>
      </w:r>
      <w:r>
        <w:br w:type="textWrapping"/>
      </w:r>
      <w:r>
        <w:t xml:space="preserve">Sợ là nằm ở huyền án Chúc phủ.</w:t>
      </w:r>
      <w:r>
        <w:br w:type="textWrapping"/>
      </w:r>
      <w:r>
        <w:br w:type="textWrapping"/>
      </w:r>
      <w:r>
        <w:t xml:space="preserve">Nhưng khi Thẩm Nhạn chú ý Chúc phủ, vận khí của hắn đột nhiên xui hơn, càng muốn mệnh là chuyện chuyện đều liên lụy bằng hữu, khiến những chí giao của hắn bị liên lụy.</w:t>
      </w:r>
      <w:r>
        <w:br w:type="textWrapping"/>
      </w:r>
      <w:r>
        <w:br w:type="textWrapping"/>
      </w:r>
      <w:r>
        <w:t xml:space="preserve">Mãi đến khi Cam Tam Lang bị oan, vận xui này liền một hơi xông tới đỉnh, bắt đầu lộ ra nanh vuốt hung ác.</w:t>
      </w:r>
      <w:r>
        <w:br w:type="textWrapping"/>
      </w:r>
      <w:r>
        <w:br w:type="textWrapping"/>
      </w:r>
      <w:r>
        <w:t xml:space="preserve">Chúc phủ đến cùng giấu bí mật gì?</w:t>
      </w:r>
      <w:r>
        <w:br w:type="textWrapping"/>
      </w:r>
      <w:r>
        <w:br w:type="textWrapping"/>
      </w:r>
      <w:r>
        <w:t xml:space="preserve">Khi tra khố phòng Bạch Loan phong bị thiêu xong, Thẩm Nhạn đúng thật là tìm được một ít thứ mà trước kia chưa bao giờ phát hiện.</w:t>
      </w:r>
      <w:r>
        <w:br w:type="textWrapping"/>
      </w:r>
      <w:r>
        <w:br w:type="textWrapping"/>
      </w:r>
      <w:r>
        <w:t xml:space="preserve">Trận lửa thiêu trên Bạch Loan phong quá nhanh, cũng quá sạch sẽ.</w:t>
      </w:r>
      <w:r>
        <w:br w:type="textWrapping"/>
      </w:r>
      <w:r>
        <w:br w:type="textWrapping"/>
      </w:r>
      <w:r>
        <w:t xml:space="preserve">Chẳng những khiến Cam Tam Lang bị lừa lên núi lưng gánh tội, cũng lộ ra một ít sơ hở không muốn ai biết.</w:t>
      </w:r>
      <w:r>
        <w:br w:type="textWrapping"/>
      </w:r>
      <w:r>
        <w:br w:type="textWrapping"/>
      </w:r>
      <w:r>
        <w:t xml:space="preserve">Trận lửa đó, không phải một thanh củi là có thể thiêu cháy.</w:t>
      </w:r>
      <w:r>
        <w:br w:type="textWrapping"/>
      </w:r>
      <w:r>
        <w:br w:type="textWrapping"/>
      </w:r>
      <w:r>
        <w:t xml:space="preserve">Trong tàn viên đen sì, Thẩm Nhạn phát hiện mấy giọt chất lỏng màu đen không dễ nhận ra, chạm thì dính nhớt, có mùi gay mũi, như là một loại dầu nào đó.</w:t>
      </w:r>
      <w:r>
        <w:br w:type="textWrapping"/>
      </w:r>
      <w:r>
        <w:br w:type="textWrapping"/>
      </w:r>
      <w:r>
        <w:t xml:space="preserve">Dù là dầu hỏa gì cũng không thể nước tát không tắt, dầu như vậy, cũng tất nhiên khó thể tìm được.</w:t>
      </w:r>
      <w:r>
        <w:br w:type="textWrapping"/>
      </w:r>
      <w:r>
        <w:br w:type="textWrapping"/>
      </w:r>
      <w:r>
        <w:t xml:space="preserve">Mà cạnh hòn giả sơn ở Chúc phủ, dường như hắn từng nhìn thấy vết tích màu đen như vậy, hơn nữa chỉ ở gần hòn giả sơn.</w:t>
      </w:r>
      <w:r>
        <w:br w:type="textWrapping"/>
      </w:r>
      <w:r>
        <w:br w:type="textWrapping"/>
      </w:r>
      <w:r>
        <w:t xml:space="preserve">Bên cạnh hòn giả sơn có gì ư?</w:t>
      </w:r>
      <w:r>
        <w:br w:type="textWrapping"/>
      </w:r>
      <w:r>
        <w:br w:type="textWrapping"/>
      </w:r>
      <w:r>
        <w:t xml:space="preserve">Đương nhiên là ám phiêu Uy Viễn tiêu cục, nhưng nếu có người sớm biết mật thất có giấu ám phiêu xây ở đâu, vì sao lại muốn giết sạch cả nhà Chúc phủ?</w:t>
      </w:r>
      <w:r>
        <w:br w:type="textWrapping"/>
      </w:r>
      <w:r>
        <w:br w:type="textWrapping"/>
      </w:r>
      <w:r>
        <w:t xml:space="preserve">Mà ám phiêu Chúc phủ thì có liên quan gì đến cái chết của Lý Đại?</w:t>
      </w:r>
      <w:r>
        <w:br w:type="textWrapping"/>
      </w:r>
      <w:r>
        <w:br w:type="textWrapping"/>
      </w:r>
      <w:r>
        <w:t xml:space="preserve">Tầng tầng bí ẩn đan thành một cái lưới lớn khiến người ta đoán không ra, thế là Thẩm Nhạn mới ngàn dặm xa xôi chạy về Lý gia trang muốn bàn bạc với Lý lão gia tử một chút.</w:t>
      </w:r>
      <w:r>
        <w:br w:type="textWrapping"/>
      </w:r>
      <w:r>
        <w:br w:type="textWrapping"/>
      </w:r>
      <w:r>
        <w:t xml:space="preserve">Ai ngờ gặp phải tang lễ này…</w:t>
      </w:r>
      <w:r>
        <w:br w:type="textWrapping"/>
      </w:r>
      <w:r>
        <w:br w:type="textWrapping"/>
      </w:r>
      <w:r>
        <w:t xml:space="preserve">Lão gia tử nửa năm trước tinh thần còn sáng láng, vì sao chết nhanh như thế?</w:t>
      </w:r>
      <w:r>
        <w:br w:type="textWrapping"/>
      </w:r>
      <w:r>
        <w:br w:type="textWrapping"/>
      </w:r>
      <w:r>
        <w:t xml:space="preserve">Kiều thê Lý Nhị mới cưới vì sao lại cảm thấy hứng thú với nội khố Lý phủ?</w:t>
      </w:r>
      <w:r>
        <w:br w:type="textWrapping"/>
      </w:r>
      <w:r>
        <w:br w:type="textWrapping"/>
      </w:r>
      <w:r>
        <w:t xml:space="preserve">Từng chuỗi từng chuỗi, đều ứng vào “Cửu Long hoàn” –  trong truyền thuyết Cửu Long hoàn.</w:t>
      </w:r>
      <w:r>
        <w:br w:type="textWrapping"/>
      </w:r>
      <w:r>
        <w:br w:type="textWrapping"/>
      </w:r>
      <w:r>
        <w:t xml:space="preserve">Chân trời thổi đến một đám mây bạc, nhẹ nhàng che đi nửa vầng trăng, gió nhẹ vi vu thổi tới làm bóng cây đu đưa, còn có tiếng xào xạc không thể nghe thấy.</w:t>
      </w:r>
      <w:r>
        <w:br w:type="textWrapping"/>
      </w:r>
      <w:r>
        <w:br w:type="textWrapping"/>
      </w:r>
      <w:r>
        <w:t xml:space="preserve">Đấy vốn nên là một cảnh rất đỗi bình thường, nhưng Thẩm Nhạn đột nhiên ngẩng đầu, hai mắt nhìn chằm chằm mặt cỏ cách đó không xa, chỉ thấy bụi cỏ bị bóng trăng bao phủ như bị một sức mạnh nào đó không biết tên quét qua, nhánh cỏ từng cọng bắt đầu uốn cong, đong đưa, nhất tề bò đến cạnh Thẩm Nhạn.</w:t>
      </w:r>
      <w:r>
        <w:br w:type="textWrapping"/>
      </w:r>
      <w:r>
        <w:br w:type="textWrapping"/>
      </w:r>
      <w:r>
        <w:t xml:space="preserve">Nhìn kỹ lại, đó nào là cỏ, rõ ràng chính là một bầy rắn màu đen đang bò đến !</w:t>
      </w:r>
      <w:r>
        <w:br w:type="textWrapping"/>
      </w:r>
      <w:r>
        <w:br w:type="textWrapping"/>
      </w:r>
      <w:r>
        <w:t xml:space="preserve">Cảnh tượng dọa người như thế, lại không khiến Thẩm Nhạn thối lui một bước, bàn tay nhẹ nhàng vòng ra sau, hắn hít vào một hơi cao giọng nói:</w:t>
      </w:r>
      <w:r>
        <w:br w:type="textWrapping"/>
      </w:r>
      <w:r>
        <w:br w:type="textWrapping"/>
      </w:r>
      <w:r>
        <w:t xml:space="preserve">– Không biết là vị khách quý nào của Trích Tinh lâu, có thể hiện thân một lời được chăng.</w:t>
      </w:r>
      <w:r>
        <w:br w:type="textWrapping"/>
      </w:r>
      <w:r>
        <w:br w:type="textWrapping"/>
      </w:r>
    </w:p>
    <w:p>
      <w:pPr>
        <w:pStyle w:val="Heading2"/>
      </w:pPr>
      <w:bookmarkStart w:id="38" w:name="chương-9"/>
      <w:bookmarkEnd w:id="38"/>
      <w:r>
        <w:t xml:space="preserve">9. Chương 9</w:t>
      </w:r>
    </w:p>
    <w:p>
      <w:pPr>
        <w:pStyle w:val="Compact"/>
      </w:pPr>
      <w:r>
        <w:br w:type="textWrapping"/>
      </w:r>
      <w:r>
        <w:br w:type="textWrapping"/>
      </w:r>
      <w:r>
        <w:t xml:space="preserve">Tiếng Thẩm Nhạn vang vọng, nhưng chẳng có lời đáp nào từ phía rừng, chỉ có tiếng sột soạt vảy rắn đen ma sát đất.</w:t>
      </w:r>
      <w:r>
        <w:br w:type="textWrapping"/>
      </w:r>
      <w:r>
        <w:br w:type="textWrapping"/>
      </w:r>
      <w:r>
        <w:t xml:space="preserve">Trên cây xung quanh đã bám đầy đầu rắn rủ xuống, lưỡi đỏ sẫm thè ra thụt vào, con mắt lóe sáng lạnh lẽo âm trầm, lá xanh mềm mại đầu xuân đã bị nọc độc ăn mòn, biến thành cành khô đen nhánh.</w:t>
      </w:r>
      <w:r>
        <w:br w:type="textWrapping"/>
      </w:r>
      <w:r>
        <w:br w:type="textWrapping"/>
      </w:r>
      <w:r>
        <w:t xml:space="preserve">Bầy rắn ùn ùn bò đến như vô tận. </w:t>
      </w:r>
      <w:r>
        <w:br w:type="textWrapping"/>
      </w:r>
      <w:r>
        <w:br w:type="textWrapping"/>
      </w:r>
      <w:r>
        <w:t xml:space="preserve">Lúc tiến lên lại rất có quy củ, tầng tầng lớp lớp vây quanh chân Thẩm Nhạn đang đứng, thành một cái gò đất rộng khoảng hơn một trượng*. Biển rắn cuồn cuộn, giống như cơn sóng dữ màu đen bao vây hòn đảo cô độc, chim thú đều bị nuốt hết, nơi đi qua không còn một ngọn cỏ.</w:t>
      </w:r>
      <w:r>
        <w:br w:type="textWrapping"/>
      </w:r>
      <w:r>
        <w:br w:type="textWrapping"/>
      </w:r>
      <w:r>
        <w:rPr>
          <w:i/>
        </w:rPr>
        <w:t xml:space="preserve">*khoảng mười thước (= 1,7m).</w:t>
      </w:r>
      <w:r>
        <w:br w:type="textWrapping"/>
      </w:r>
      <w:r>
        <w:br w:type="textWrapping"/>
      </w:r>
      <w:r>
        <w:t xml:space="preserve">Đối mặt với cảnh khiến người ta khiếp sợ như thế, kẻ trong trận vẫn không hề nâng chân.</w:t>
      </w:r>
      <w:r>
        <w:br w:type="textWrapping"/>
      </w:r>
      <w:r>
        <w:br w:type="textWrapping"/>
      </w:r>
      <w:r>
        <w:t xml:space="preserve">Ánh mắt lãng tử rơi vào trong biển rắn vô biên vô hạn.</w:t>
      </w:r>
      <w:r>
        <w:br w:type="textWrapping"/>
      </w:r>
      <w:r>
        <w:br w:type="textWrapping"/>
      </w:r>
      <w:r>
        <w:t xml:space="preserve">Chỉ thấy dưới ánh trăng mờ, một bóng người mang đấu lạp màu đen, mặc bào phục rộng cổ quái nhẹ nhàng vung cánh tay.</w:t>
      </w:r>
      <w:r>
        <w:br w:type="textWrapping"/>
      </w:r>
      <w:r>
        <w:br w:type="textWrapping"/>
      </w:r>
      <w:r>
        <w:t xml:space="preserve">Hình như có tiếng gió xuyên qua đoản côn gã cầm trong tay, âm thanh trầm khàn khàn liên miên không dứt bỗng vang lên.</w:t>
      </w:r>
      <w:r>
        <w:br w:type="textWrapping"/>
      </w:r>
      <w:r>
        <w:br w:type="textWrapping"/>
      </w:r>
      <w:r>
        <w:t xml:space="preserve">Âm thanh không giống âm luật bình thường, nhẹ nhàng dồn dập, như con rắn lớn đang chậm rãi phun lưỡi.</w:t>
      </w:r>
      <w:r>
        <w:br w:type="textWrapping"/>
      </w:r>
      <w:r>
        <w:br w:type="textWrapping"/>
      </w:r>
      <w:r>
        <w:t xml:space="preserve">Nghe được động tĩnh này, bầy rắn đồng loạt ngóc đầu lên, phình mang nhe nanh, biển đen như soạt một cái nâng lên vài tấc.</w:t>
      </w:r>
      <w:r>
        <w:br w:type="textWrapping"/>
      </w:r>
      <w:r>
        <w:br w:type="textWrapping"/>
      </w:r>
      <w:r>
        <w:t xml:space="preserve">Phía khác, một tiếng địch thấp thoáng truyền đến, thê lương trầm bổng, như oán nữ đang gục đầu vừa khóc vừa kể.</w:t>
      </w:r>
      <w:r>
        <w:br w:type="textWrapping"/>
      </w:r>
      <w:r>
        <w:br w:type="textWrapping"/>
      </w:r>
      <w:r>
        <w:t xml:space="preserve">Bị tiếng sáo kích thích, bầy rắn không thể kiềm chế, như điên cuồng xông tới Thẩm Nhạn.</w:t>
      </w:r>
      <w:r>
        <w:br w:type="textWrapping"/>
      </w:r>
      <w:r>
        <w:br w:type="textWrapping"/>
      </w:r>
      <w:r>
        <w:t xml:space="preserve">Ở trên thì biển rắn đổ xuống, tránh cũng không thể tránh.</w:t>
      </w:r>
      <w:r>
        <w:br w:type="textWrapping"/>
      </w:r>
      <w:r>
        <w:br w:type="textWrapping"/>
      </w:r>
      <w:r>
        <w:t xml:space="preserve">Thẩm Nhạn cũng thật không né tránh, bàn tay vẫn giấu ở sau người đột nhiên có thêm một đoản kiếm mỏng như cánh ve, toàn thân trong suốt.</w:t>
      </w:r>
      <w:r>
        <w:br w:type="textWrapping"/>
      </w:r>
      <w:r>
        <w:br w:type="textWrapping"/>
      </w:r>
      <w:r>
        <w:t xml:space="preserve">Đầu ngón tay hắn đặt lên kiếm, búng nhẹ kiếm “keng” một tiếng chói tai.</w:t>
      </w:r>
      <w:r>
        <w:br w:type="textWrapping"/>
      </w:r>
      <w:r>
        <w:br w:type="textWrapping"/>
      </w:r>
      <w:r>
        <w:t xml:space="preserve">Giống như gảy khí nhạc, tiếng kiếm vang lên như diều gặp gió, leng keng không ngừng bên tai, lại mang theo một chút nhịp điệu kỳ lạ.</w:t>
      </w:r>
      <w:r>
        <w:br w:type="textWrapping"/>
      </w:r>
      <w:r>
        <w:br w:type="textWrapping"/>
      </w:r>
      <w:r>
        <w:t xml:space="preserve">Lúc lên cao ngắt quãng tiếng địch, lúc u u đánh gãy tiếng kêu quỷ dị, hai âm thanh ngự rắn chốc lát bị nhiễu nát, thế công của bầy rắn bỗng bị kiềm hãm.</w:t>
      </w:r>
      <w:r>
        <w:br w:type="textWrapping"/>
      </w:r>
      <w:r>
        <w:br w:type="textWrapping"/>
      </w:r>
      <w:r>
        <w:t xml:space="preserve">Hiển nhiên không dự đoán được Thẩm Nhạn sẽ lấy âm loạn âm.</w:t>
      </w:r>
      <w:r>
        <w:br w:type="textWrapping"/>
      </w:r>
      <w:r>
        <w:br w:type="textWrapping"/>
      </w:r>
      <w:r>
        <w:t xml:space="preserve">Quái nhân mang đấu lạp màu đen hừ lạnh một tiếng, múa đoản côn đặt bên môi, một tiếng tiêu còn thê lương hơn tiếng sáo từ côn truyền đến.</w:t>
      </w:r>
      <w:r>
        <w:br w:type="textWrapping"/>
      </w:r>
      <w:r>
        <w:br w:type="textWrapping"/>
      </w:r>
      <w:r>
        <w:t xml:space="preserve">Biển rắn như hoàn toàn bị chọc giận, không nghe âm luật điều khiển, điên cuồng xông tới.</w:t>
      </w:r>
      <w:r>
        <w:br w:type="textWrapping"/>
      </w:r>
      <w:r>
        <w:br w:type="textWrapping"/>
      </w:r>
      <w:r>
        <w:t xml:space="preserve">Đối mặt với trận thế không thể chống cự như vậy, Thẩm Nhạn lại mỉm cười, không nhanh không chậm cất bước.</w:t>
      </w:r>
      <w:r>
        <w:br w:type="textWrapping"/>
      </w:r>
      <w:r>
        <w:br w:type="textWrapping"/>
      </w:r>
      <w:r>
        <w:t xml:space="preserve">Một bước, hai bước, lãng tử đi cũng không nhanh, thậm chí có thể nói là chậm chạp, nhưng mấy con rắn phi độn tại thiên, du tẩu tại địa* lại nhất tề cứng đờ, đồng tử phóng to.</w:t>
      </w:r>
      <w:r>
        <w:br w:type="textWrapping"/>
      </w:r>
      <w:r>
        <w:br w:type="textWrapping"/>
      </w:r>
      <w:r>
        <w:rPr>
          <w:i/>
        </w:rPr>
        <w:t xml:space="preserve">*ý nói rắn con nấp ở trên, con bò ở dưới đất.</w:t>
      </w:r>
      <w:r>
        <w:br w:type="textWrapping"/>
      </w:r>
      <w:r>
        <w:br w:type="textWrapping"/>
      </w:r>
      <w:r>
        <w:t xml:space="preserve">Theo bước chân Thẩm Nhạn, tiếng đạn kiếm càng vang dội, rắn đen vây quanh chân hắn bắt đầu uốn éo, tản ra hai bên, mở ra một con đường có thể đi.</w:t>
      </w:r>
      <w:r>
        <w:br w:type="textWrapping"/>
      </w:r>
      <w:r>
        <w:br w:type="textWrapping"/>
      </w:r>
      <w:r>
        <w:t xml:space="preserve">“Phụt” một tiếng, kẻ thổi sáo phun ra ngụm máu đỏ tươi.</w:t>
      </w:r>
      <w:r>
        <w:br w:type="textWrapping"/>
      </w:r>
      <w:r>
        <w:br w:type="textWrapping"/>
      </w:r>
      <w:r>
        <w:t xml:space="preserve">Hóa ra Thẩm Nhạn vốn có linh dược xua rắn, lại cố tình muốn đấu nội lực với bọn họ, nhưng nay tên đã trên dây, không thể lùi được!</w:t>
      </w:r>
      <w:r>
        <w:br w:type="textWrapping"/>
      </w:r>
      <w:r>
        <w:br w:type="textWrapping"/>
      </w:r>
      <w:r>
        <w:t xml:space="preserve">Theo ngụm máu tươi phun ra, tiếng nhạc đan xen nhau càng lảnh lót, đinh tai nhức óc.</w:t>
      </w:r>
      <w:r>
        <w:br w:type="textWrapping"/>
      </w:r>
      <w:r>
        <w:br w:type="textWrapping"/>
      </w:r>
      <w:r>
        <w:t xml:space="preserve">Song phương đều vận nội lực đến cực hạn, muốn áp chế giai điệu đối phương tấu ra, gương mặt hai vị ngự xà giấu trong đấu lạp đã lộ vẻ dữ tợn, bàn tay Thẩm Nhạn đạn kiếm cũng nổi lên mấy cái gân xanh.</w:t>
      </w:r>
      <w:r>
        <w:br w:type="textWrapping"/>
      </w:r>
      <w:r>
        <w:br w:type="textWrapping"/>
      </w:r>
      <w:r>
        <w:t xml:space="preserve">Tiếng sáo không nghỉ, tiếng kiếm không ngừng, còn có mùi thuốc rắn như ẩn như hiện, rắn đen bị ba thứ bức bách rốt cuộc không kiềm được nữa, nổi điên lên !</w:t>
      </w:r>
      <w:r>
        <w:br w:type="textWrapping"/>
      </w:r>
      <w:r>
        <w:br w:type="textWrapping"/>
      </w:r>
      <w:r>
        <w:t xml:space="preserve">Từng con rắn điên cuồng cắn xé đồng loại bên cạnh, ngươi nuốt đuôi ta, ta xé mang ngươi, như là chỉ gai bị cuộn lại, mùi tanh hôi xộc vào mũi.</w:t>
      </w:r>
      <w:r>
        <w:br w:type="textWrapping"/>
      </w:r>
      <w:r>
        <w:br w:type="textWrapping"/>
      </w:r>
      <w:r>
        <w:t xml:space="preserve">Bộ pháp lãng tử bắt đầu nhanh lên, theo nhịp bước chân hắn, tiếng kiếm dần dần ngăn chặn tiếng sáo tiếng tiêu.</w:t>
      </w:r>
      <w:r>
        <w:br w:type="textWrapping"/>
      </w:r>
      <w:r>
        <w:br w:type="textWrapping"/>
      </w:r>
      <w:r>
        <w:t xml:space="preserve">Nhưng hướng hắn chạy lại không phải tới kẻ ngự xà, mà là hướng Tây, như muốn phá vây ra ngoài.</w:t>
      </w:r>
      <w:r>
        <w:br w:type="textWrapping"/>
      </w:r>
      <w:r>
        <w:br w:type="textWrapping"/>
      </w:r>
      <w:r>
        <w:t xml:space="preserve">Đúng lúc này, sắc trời bỗng tối sầm, tầng mây mỏng che trăng tròn như bị gió lớn cuộn lại, đột nhiên tập kích dưới mặt đất.</w:t>
      </w:r>
      <w:r>
        <w:br w:type="textWrapping"/>
      </w:r>
      <w:r>
        <w:br w:type="textWrapping"/>
      </w:r>
      <w:r>
        <w:t xml:space="preserve">Theo tiếng vỗ cánh vù vù càng lúc càng lớn, mảng mây mỏng cũng rốt cuộc hiện ra bộ mặt thật.</w:t>
      </w:r>
      <w:r>
        <w:br w:type="textWrapping"/>
      </w:r>
      <w:r>
        <w:br w:type="textWrapping"/>
      </w:r>
      <w:r>
        <w:t xml:space="preserve">Nào là lớp mây mỏng, đó rõ ràng là một bầy ong bắp cày cánh như sắt, đuôi như kim  !</w:t>
      </w:r>
      <w:r>
        <w:br w:type="textWrapping"/>
      </w:r>
      <w:r>
        <w:br w:type="textWrapping"/>
      </w:r>
      <w:r>
        <w:t xml:space="preserve">Sau có rắn đen, trước có ong độc, thân hình Thẩm Nhạn chẳng những không dừng lại, ngược lại còn nhanh hơn mấy phần, chỉ hai bước, vụt một tiếng liền xuyên qua bầy ong.</w:t>
      </w:r>
      <w:r>
        <w:br w:type="textWrapping"/>
      </w:r>
      <w:r>
        <w:br w:type="textWrapping"/>
      </w:r>
      <w:r>
        <w:t xml:space="preserve">Thuốc rắn hiển nhiên không có hiệu quả với ong độc, nhưng ống tay áo Thẩm Nhạn bị nội lực phồng lên trái lại có thể làm vũ khí, xoay người, hắn tựa như một đoàn ô phong* đột nhiên đâm vào đại thụ ở khe núi.</w:t>
      </w:r>
      <w:r>
        <w:br w:type="textWrapping"/>
      </w:r>
      <w:r>
        <w:br w:type="textWrapping"/>
      </w:r>
      <w:r>
        <w:rPr>
          <w:i/>
        </w:rPr>
        <w:t xml:space="preserve">*không biết ý t/g là gió đen hay quạ nhanh như gió.</w:t>
      </w:r>
      <w:r>
        <w:br w:type="textWrapping"/>
      </w:r>
      <w:r>
        <w:br w:type="textWrapping"/>
      </w:r>
      <w:r>
        <w:t xml:space="preserve">Chỉ nghe một tiếng răng rắc, kiếm quang trong tay Thẩm Nhạn chợt lóe, chạc cây đại thụ đã theo kiếm phong rơi xuống.</w:t>
      </w:r>
      <w:r>
        <w:br w:type="textWrapping"/>
      </w:r>
      <w:r>
        <w:br w:type="textWrapping"/>
      </w:r>
      <w:r>
        <w:t xml:space="preserve">Đồng thời rớt xuống còn có một thân ảnh nâu nhạt.</w:t>
      </w:r>
      <w:r>
        <w:br w:type="textWrapping"/>
      </w:r>
      <w:r>
        <w:br w:type="textWrapping"/>
      </w:r>
      <w:r>
        <w:t xml:space="preserve">So với kẻ ngự xà đấu lạp khoan bào kín không kẽ hở, kẻ ngự ong quả thực có thể gọi là áo rách quần manh, chỉ có mấy miếng vải thô che chỗ xấu hổ, còn lại thân thể đều bị bùn thuốc bọc lấy.</w:t>
      </w:r>
      <w:r>
        <w:br w:type="textWrapping"/>
      </w:r>
      <w:r>
        <w:br w:type="textWrapping"/>
      </w:r>
      <w:r>
        <w:t xml:space="preserve">Thẩm Nhạn tới thình lình, kẻ nọ hoàn toàn không kịp làm gì chuẩn bị, bị một kích rơi đã đi đứng liêu xiêu.</w:t>
      </w:r>
      <w:r>
        <w:br w:type="textWrapping"/>
      </w:r>
      <w:r>
        <w:br w:type="textWrapping"/>
      </w:r>
      <w:r>
        <w:t xml:space="preserve">Thẩm Nhạn thì không hề do dự, trở ngón tay bắn ra, một cây tê châm kim bạc sáng bóng từ đầu ngón tay hắn bay ra, mũi châm lóe lên, sợ là còn sắc nhọn hơn đuôi ong.</w:t>
      </w:r>
      <w:r>
        <w:br w:type="textWrapping"/>
      </w:r>
      <w:r>
        <w:br w:type="textWrapping"/>
      </w:r>
      <w:r>
        <w:t xml:space="preserve">Kẻ đối diện không dám chậm trễ, mở cái miệng lớn như bồn máu ra, một đoàn bóng đen như tia chớp bổ tới mặt lãng tử.</w:t>
      </w:r>
      <w:r>
        <w:br w:type="textWrapping"/>
      </w:r>
      <w:r>
        <w:br w:type="textWrapping"/>
      </w:r>
      <w:r>
        <w:t xml:space="preserve">Rắn, ong, tiếng sáo, ám khí, chiêu chiêu đều có thể mất mạng.</w:t>
      </w:r>
      <w:r>
        <w:br w:type="textWrapping"/>
      </w:r>
      <w:r>
        <w:br w:type="textWrapping"/>
      </w:r>
      <w:r>
        <w:t xml:space="preserve">Ống tay áo Thẩm Nhạn lại giống cơn lốc phồng lớn, ầm một tiếng vỡ tung, một luồng sáng trắng chói mắt xuyên qua thiên địa, phát ra tiếng nổ vang điếc tai.</w:t>
      </w:r>
      <w:r>
        <w:br w:type="textWrapping"/>
      </w:r>
      <w:r>
        <w:br w:type="textWrapping"/>
      </w:r>
      <w:r>
        <w:t xml:space="preserve">Kiếm minh đến đột ngột, hai kẻ ngự xà cùng kêu rên, máu tươi từ thất khiếu chảy ra, biển rắn như bị lưỡi dao từ đâu chém đứt, sụp đổ.</w:t>
      </w:r>
      <w:r>
        <w:br w:type="textWrapping"/>
      </w:r>
      <w:r>
        <w:br w:type="textWrapping"/>
      </w:r>
      <w:r>
        <w:t xml:space="preserve">Kẻ ngự ong hai mắt trợn lên, tế châm đã chìm vào ấn đường, tơ máu đen thùi từ lông mày chảy xuống.</w:t>
      </w:r>
      <w:r>
        <w:br w:type="textWrapping"/>
      </w:r>
      <w:r>
        <w:br w:type="textWrapping"/>
      </w:r>
      <w:r>
        <w:t xml:space="preserve">Đàn ong bị nội lực đánh văng loạn thành một đoàn, không tìm được mục tiêu đã chỉ nữa.</w:t>
      </w:r>
      <w:r>
        <w:br w:type="textWrapping"/>
      </w:r>
      <w:r>
        <w:br w:type="textWrapping"/>
      </w:r>
      <w:r>
        <w:t xml:space="preserve">Chuôi đoản kiếm mỏng như cánh ve thì bị cái gì đó ngăn trở, bóng đen ở trước mặt hóa ra là một con ong độc hình thể còn to lớn hơn.</w:t>
      </w:r>
      <w:r>
        <w:br w:type="textWrapping"/>
      </w:r>
      <w:r>
        <w:br w:type="textWrapping"/>
      </w:r>
      <w:r>
        <w:t xml:space="preserve">Xác ngoài cứng rắn ngay cả thần binh lợi khí trong tay Thẩm Nhạn cũng không thể dễ dàng đâm thủng.</w:t>
      </w:r>
      <w:r>
        <w:br w:type="textWrapping"/>
      </w:r>
      <w:r>
        <w:br w:type="textWrapping"/>
      </w:r>
      <w:r>
        <w:t xml:space="preserve">Nhưng mà không thể dễ dàng đâm thủng chứ không phải không đâm được.</w:t>
      </w:r>
      <w:r>
        <w:br w:type="textWrapping"/>
      </w:r>
      <w:r>
        <w:br w:type="textWrapping"/>
      </w:r>
      <w:r>
        <w:t xml:space="preserve">Chỉ giằng co một chớp mắt, kiếm phong liền chém tan xác độc ong, phụt ra chất lỏng dinh dính đen đặc.</w:t>
      </w:r>
      <w:r>
        <w:br w:type="textWrapping"/>
      </w:r>
      <w:r>
        <w:br w:type="textWrapping"/>
      </w:r>
      <w:r>
        <w:t xml:space="preserve">Chất lỏng như thế đương nhiên không thể chạm được, Thẩm Nhạn không chút do dự nghiêng người liền tránh, ai ngờ một giọt trong đó đột nhiên đổi hướng, vèo một tiếng bắn về phía mặt lãng tử.</w:t>
      </w:r>
      <w:r>
        <w:br w:type="textWrapping"/>
      </w:r>
      <w:r>
        <w:br w:type="textWrapping"/>
      </w:r>
      <w:r>
        <w:t xml:space="preserve">Biến hóa này quả thực nhanh như chớp, trong chớp nhoáng đó, Thẩm Nhạn nghiêng người chuyển tay, đoản nhận trong tay đón chất lỏng đen chém tới.</w:t>
      </w:r>
      <w:r>
        <w:br w:type="textWrapping"/>
      </w:r>
      <w:r>
        <w:br w:type="textWrapping"/>
      </w:r>
      <w:r>
        <w:t xml:space="preserve">Ai ngờ chất lỏng đen này chưa chạm vào kiếm phong, đột nhiên lại chuyển, bắn thẳng vào kẽ móng tay.</w:t>
      </w:r>
      <w:r>
        <w:br w:type="textWrapping"/>
      </w:r>
      <w:r>
        <w:br w:type="textWrapping"/>
      </w:r>
      <w:r>
        <w:t xml:space="preserve">Tay đứt ruột xót, cú chích này thiếu chút nữa khiến lãng tử không cầm nổi đoản nhận.</w:t>
      </w:r>
      <w:r>
        <w:br w:type="textWrapping"/>
      </w:r>
      <w:r>
        <w:br w:type="textWrapping"/>
      </w:r>
      <w:r>
        <w:t xml:space="preserve">Nhưng khi lật tay xem xét lại không nhìn ra bất cứ vết thương gì, giọt đen nhầy đó như là bỗng biến mất, hoàn toàn chẳng vào ngón tay.</w:t>
      </w:r>
      <w:r>
        <w:br w:type="textWrapping"/>
      </w:r>
      <w:r>
        <w:br w:type="textWrapping"/>
      </w:r>
      <w:r>
        <w:t xml:space="preserve">Chém hắc xà, trừ độc ong, sao còn có thể đoán được chiêu nham hiểm khó lòng phòng bị như thế.</w:t>
      </w:r>
      <w:r>
        <w:br w:type="textWrapping"/>
      </w:r>
      <w:r>
        <w:br w:type="textWrapping"/>
      </w:r>
      <w:r>
        <w:t xml:space="preserve">Lúc này trong lòng Thẩm Nhạn đã hiểu ra, an bài nhiều thứ như vậy chỉ e đều vì chất lỏng cổ quái cuối cùng.</w:t>
      </w:r>
      <w:r>
        <w:br w:type="textWrapping"/>
      </w:r>
      <w:r>
        <w:br w:type="textWrapping"/>
      </w:r>
      <w:r>
        <w:t xml:space="preserve">Nhưng giờ nói gì cũng đã chậm, hắn cắn khớp hàm, thi triển khinh công lao vào rừng núi xa xa.</w:t>
      </w:r>
      <w:r>
        <w:br w:type="textWrapping"/>
      </w:r>
      <w:r>
        <w:br w:type="textWrapping"/>
      </w:r>
      <w:r>
        <w:t xml:space="preserve">Mặc kệ trúng chiêu gì, chỉ cần có người chữa là được.</w:t>
      </w:r>
      <w:r>
        <w:br w:type="textWrapping"/>
      </w:r>
      <w:r>
        <w:br w:type="textWrapping"/>
      </w:r>
      <w:r>
        <w:t xml:space="preserve">Mà trong Thái Hành Sơn, còn có bằng hữu tốt nhất của hắn, nhân xưng Y Quỷ Bất Y Nhân – Quỷ Y Tôn Bình Thanh.</w:t>
      </w:r>
      <w:r>
        <w:br w:type="textWrapping"/>
      </w:r>
      <w:r>
        <w:br w:type="textWrapping"/>
      </w:r>
      <w:r>
        <w:t xml:space="preserve">Nhưng đường xá xa xôi, hắn có thể chống đỡ qua được mấy trăm dặm đường sao?</w:t>
      </w:r>
      <w:r>
        <w:br w:type="textWrapping"/>
      </w:r>
      <w:r>
        <w:br w:type="textWrapping"/>
      </w:r>
      <w:r>
        <w:t xml:space="preserve">Một lát sau, ngọn núi lại trở về yên tĩnh.</w:t>
      </w:r>
      <w:r>
        <w:br w:type="textWrapping"/>
      </w:r>
      <w:r>
        <w:br w:type="textWrapping"/>
      </w:r>
      <w:r>
        <w:t xml:space="preserve">Rắn, trùng đầy đất chưa chạy hết, một con rắn lớn vừa nuốt vào mấy con đồng loại, trong đồng tử đỏ lên lộ sự hung tàn dữ tợn, phun lưỡi xì xì, vảy giáp dựng lên, đang tìm con mồi kế tiếp.</w:t>
      </w:r>
      <w:r>
        <w:br w:type="textWrapping"/>
      </w:r>
      <w:r>
        <w:br w:type="textWrapping"/>
      </w:r>
      <w:r>
        <w:t xml:space="preserve">Ai ngờ một cây gậy từ trên trời giáng xuống, phập một tiếng ghim chặt đuôi độc xà.</w:t>
      </w:r>
      <w:r>
        <w:br w:type="textWrapping"/>
      </w:r>
      <w:r>
        <w:br w:type="textWrapping"/>
      </w:r>
      <w:r>
        <w:t xml:space="preserve">Tính rắn cố chấp dữ dằn, rắn cực độc càng sẽ không dễ dàng chờ chết, nhưng trên gậy lại như thấm vào thứ gì đó khiến rắn đen sợ hãi vô cùng.</w:t>
      </w:r>
      <w:r>
        <w:br w:type="textWrapping"/>
      </w:r>
      <w:r>
        <w:br w:type="textWrapping"/>
      </w:r>
      <w:r>
        <w:t xml:space="preserve">Con rắn cứ vậy không nhúc nhích, trợn tròn đôi mắt nhìn một cái móng tay đen thùi thật dài xé ra bụng.</w:t>
      </w:r>
      <w:r>
        <w:br w:type="textWrapping"/>
      </w:r>
      <w:r>
        <w:br w:type="textWrapping"/>
      </w:r>
      <w:r>
        <w:t xml:space="preserve">Đầu ngón tay moi ra, mật rắn màu xanh xuất hiện, con rắn lớn run rẩy hai cái liền không còn tiếng động nữa.</w:t>
      </w:r>
      <w:r>
        <w:br w:type="textWrapping"/>
      </w:r>
      <w:r>
        <w:br w:type="textWrapping"/>
      </w:r>
      <w:r>
        <w:t xml:space="preserve">Chỉ thấy mật rắn vẽ ra đường cong duyên dáng, lọt vào cái miệng khô đét.</w:t>
      </w:r>
      <w:r>
        <w:br w:type="textWrapping"/>
      </w:r>
      <w:r>
        <w:br w:type="textWrapping"/>
      </w:r>
      <w:r>
        <w:t xml:space="preserve">Trong cái miệng đang há rõ ràng không còn mấy cái răng nhưng môi lưỡi lại cực kỳ linh hoạt, mút rồi hút, nọc độc trong mật rắn đều nuốt trọn vào bụng.</w:t>
      </w:r>
      <w:r>
        <w:br w:type="textWrapping"/>
      </w:r>
      <w:r>
        <w:br w:type="textWrapping"/>
      </w:r>
      <w:r>
        <w:t xml:space="preserve">Nheo lại con mắt chép chép miệng, bà lão mặc áo lam giơ cây gậy, từng bước một tập tễnh đi theo bước lãng tử hướng Tây…</w:t>
      </w:r>
      <w:r>
        <w:br w:type="textWrapping"/>
      </w:r>
      <w:r>
        <w:br w:type="textWrapping"/>
      </w:r>
    </w:p>
    <w:p>
      <w:pPr>
        <w:pStyle w:val="Heading2"/>
      </w:pPr>
      <w:bookmarkStart w:id="39" w:name="chương-10"/>
      <w:bookmarkEnd w:id="39"/>
      <w:r>
        <w:t xml:space="preserve">10. Chương 10</w:t>
      </w:r>
    </w:p>
    <w:p>
      <w:pPr>
        <w:pStyle w:val="Compact"/>
      </w:pPr>
      <w:r>
        <w:br w:type="textWrapping"/>
      </w:r>
      <w:r>
        <w:br w:type="textWrapping"/>
      </w:r>
      <w:r>
        <w:t xml:space="preserve">Từ sau khi mất ngựa, Nghiêm Mạc không vào phủ huyện mua ngựa nữa, mà là một đường thi triển khinh công hướng núi Tung Sơn.</w:t>
      </w:r>
      <w:r>
        <w:br w:type="textWrapping"/>
      </w:r>
      <w:r>
        <w:br w:type="textWrapping"/>
      </w:r>
      <w:r>
        <w:t xml:space="preserve">Quan đạo* nơi đây hơn xa với con đường trong trí nhớ của y, chẳng những bằng phẳng mới tinh, còn thông suốt khiến người ta trố mắt.</w:t>
      </w:r>
      <w:r>
        <w:br w:type="textWrapping"/>
      </w:r>
      <w:r>
        <w:br w:type="textWrapping"/>
      </w:r>
      <w:r>
        <w:rPr>
          <w:i/>
        </w:rPr>
        <w:t xml:space="preserve">*Đường đắp cho xe ngựa viên chức triều đình đi hay đường sá triều đình xây cho dân chúng dùng. [</w:t>
      </w:r>
      <w:hyperlink r:id="rId40">
        <w:r>
          <w:rPr>
            <w:rStyle w:val="Hyperlink"/>
            <w:i/>
          </w:rPr>
          <w:t xml:space="preserve">Theo hvdic</w:t>
        </w:r>
      </w:hyperlink>
      <w:r>
        <w:rPr>
          <w:i/>
        </w:rPr>
        <w:t xml:space="preserve">]</w:t>
      </w:r>
      <w:r>
        <w:br w:type="textWrapping"/>
      </w:r>
      <w:r>
        <w:br w:type="textWrapping"/>
      </w:r>
      <w:r>
        <w:t xml:space="preserve">Phải biết nơi này là Bắc Hoài Thủy*, từ thời Tĩnh Khang đã bị cắt thành lãnh thổ Kim quốc, man di không giỏi sửa đường, dân lại trốn tứ tán. Sau này bị Mông Thát xâm lược Trung Nguyên, mặt đường càng không ai trông chừng, có vài nơi đừng nói là xe ngựa, một chút mưa sợ là ngay cả người cũng không đi được.</w:t>
      </w:r>
      <w:r>
        <w:br w:type="textWrapping"/>
      </w:r>
      <w:r>
        <w:br w:type="textWrapping"/>
      </w:r>
      <w:r>
        <w:rPr>
          <w:i/>
        </w:rPr>
        <w:t xml:space="preserve">*Bắc Hoài Thủy (tức sông Hoài): Ranh giới được phân chia sau khi Tống – Kim ký hiệp nghị “Thiệu Hưng hòa nghị” từ Bắc trở lên là của Kim, từ Nam xuống là của Tống. Bối cảnh nhà Tống mình đã chú thích ở chương 1 hay 2 rồi.</w:t>
      </w:r>
      <w:r>
        <w:br w:type="textWrapping"/>
      </w:r>
      <w:r>
        <w:br w:type="textWrapping"/>
      </w:r>
      <w:r>
        <w:t xml:space="preserve">Nhưng mà con đường nơi này lại không vậy. Hay là nói, tất cả con đường ở đây đều bằng phẳng giống như quan đạo.</w:t>
      </w:r>
      <w:r>
        <w:br w:type="textWrapping"/>
      </w:r>
      <w:r>
        <w:br w:type="textWrapping"/>
      </w:r>
      <w:r>
        <w:t xml:space="preserve">Đường rộng hơn ba trượng, có thể cho hai con tuấn mã cùng chạy, có thể thường xuyên nhìn thấy xe hàng của người buôn vội vàng trên đường lớn.</w:t>
      </w:r>
      <w:r>
        <w:br w:type="textWrapping"/>
      </w:r>
      <w:r>
        <w:br w:type="textWrapping"/>
      </w:r>
      <w:r>
        <w:t xml:space="preserve">Đó cũng chưa tính, dù vấp phải rừng cây rậm rạp, con sông rộng lớn, đường cũng có thể bỏ rừng vượt sông, thong dong trải dài.</w:t>
      </w:r>
      <w:r>
        <w:br w:type="textWrapping"/>
      </w:r>
      <w:r>
        <w:br w:type="textWrapping"/>
      </w:r>
      <w:r>
        <w:t xml:space="preserve">Đừng nói là Thủ huyện Đại Thành*, ngay cả cái huyện nho nhỏ cũng có thể thông đường không bị ngăn trở.</w:t>
      </w:r>
      <w:r>
        <w:br w:type="textWrapping"/>
      </w:r>
      <w:r>
        <w:br w:type="textWrapping"/>
      </w:r>
      <w:r>
        <w:rPr>
          <w:i/>
        </w:rPr>
        <w:t xml:space="preserve">*tên huyện tỉnh Hà Bắc, TQ. Thủ huyện là người đứng đầu huyện.</w:t>
      </w:r>
      <w:r>
        <w:br w:type="textWrapping"/>
      </w:r>
      <w:r>
        <w:br w:type="textWrapping"/>
      </w:r>
      <w:r>
        <w:t xml:space="preserve">Đường tốt như vậy, nếu bảo người ta sửa lại, sợ là không dễ sửa bằng kênh đào Tùy Dương năm đó, nhưng hai bên đường lại ít nhìn thấy thôn xóm, dân cư so với khi gót sắt Mông cổ giẫm lên Trung Nguyên còn ít hơn mấy phần.</w:t>
      </w:r>
      <w:r>
        <w:br w:type="textWrapping"/>
      </w:r>
      <w:r>
        <w:br w:type="textWrapping"/>
      </w:r>
      <w:r>
        <w:t xml:space="preserve">Trái lại ở chỗ “Trước không thôn sau không điếm”* này có vài tiệm trà tửu quán, cũng không biết có buôn bán được không.</w:t>
      </w:r>
      <w:r>
        <w:br w:type="textWrapping"/>
      </w:r>
      <w:r>
        <w:br w:type="textWrapping"/>
      </w:r>
      <w:r>
        <w:rPr>
          <w:i/>
        </w:rPr>
        <w:t xml:space="preserve">*ý chỉ chỗ hoang vu, không tìm thấy nơi nghỉ chân.</w:t>
      </w:r>
      <w:r>
        <w:br w:type="textWrapping"/>
      </w:r>
      <w:r>
        <w:br w:type="textWrapping"/>
      </w:r>
      <w:r>
        <w:t xml:space="preserve">Dọc theo đường vừa đi vừa nhìn, Nghiêm Mạc không khỏi sinh chút cảm khái trong lòng, tuy không biết bản thân vì sao đi đến thế giới hoang đường này, nhưng dân chúng nơi đây e là hạnh phúc an khang hơn nơi mình ở.</w:t>
      </w:r>
      <w:r>
        <w:br w:type="textWrapping"/>
      </w:r>
      <w:r>
        <w:br w:type="textWrapping"/>
      </w:r>
      <w:r>
        <w:t xml:space="preserve">Thịnh thế thế này, triều đình lại yếu đuối vô lực, cũng khó trách những người trong võ lâm lại nổi ý nghĩ dùng võ phạm điều cấm, nơi thế lực võ lâm thịnh này còn mạnh hơn môn phiệt*, thế tộc thời Lưỡng Tấn* mấy phần.</w:t>
      </w:r>
      <w:r>
        <w:br w:type="textWrapping"/>
      </w:r>
      <w:r>
        <w:br w:type="textWrapping"/>
      </w:r>
      <w:r>
        <w:rPr>
          <w:i/>
        </w:rPr>
        <w:t xml:space="preserve">*Môn phiệt là gia đình có quyền có thế.</w:t>
      </w:r>
      <w:r>
        <w:br w:type="textWrapping"/>
      </w:r>
      <w:r>
        <w:br w:type="textWrapping"/>
      </w:r>
      <w:r>
        <w:rPr>
          <w:i/>
        </w:rPr>
        <w:t xml:space="preserve">*Thế tộc: thế gia vọng tộc.</w:t>
      </w:r>
      <w:r>
        <w:br w:type="textWrapping"/>
      </w:r>
      <w:r>
        <w:br w:type="textWrapping"/>
      </w:r>
      <w:r>
        <w:rPr>
          <w:i/>
        </w:rPr>
        <w:t xml:space="preserve">*Lưỡng Tấn tức Đông Tấn và Tây Tấn.</w:t>
      </w:r>
      <w:r>
        <w:br w:type="textWrapping"/>
      </w:r>
      <w:r>
        <w:br w:type="textWrapping"/>
      </w:r>
      <w:r>
        <w:t xml:space="preserve">Như vậy hai phái Thiếu Lâm, Võ Đang đứng đầu võ lâm, chỉ e cũng sẽ khác với những gì mình biết.</w:t>
      </w:r>
      <w:r>
        <w:br w:type="textWrapping"/>
      </w:r>
      <w:r>
        <w:br w:type="textWrapping"/>
      </w:r>
      <w:r>
        <w:t xml:space="preserve">Nghĩ đến vị sư ngày ấy chết ở trước mặt mình, Nghiêm Mạc mắt không khỏi tối lại.</w:t>
      </w:r>
      <w:r>
        <w:br w:type="textWrapping"/>
      </w:r>
      <w:r>
        <w:br w:type="textWrapping"/>
      </w:r>
      <w:r>
        <w:t xml:space="preserve">Lúc trước khi Thiếu Lâm tôn Kim quốc chiếu dụ, cúi đầu chiêu hàng cũng không kiên cường như thế.</w:t>
      </w:r>
      <w:r>
        <w:br w:type="textWrapping"/>
      </w:r>
      <w:r>
        <w:br w:type="textWrapping"/>
      </w:r>
      <w:r>
        <w:t xml:space="preserve">Có Thiếu Lâm quy thuận, không ít môn phái cũng vui vẻ sửa kì đổi màu, Trung Nguyên võ lâm liền rơi vào cục diện chính tà bất phân, sơn đầu* mọc lên như nấm.</w:t>
      </w:r>
      <w:r>
        <w:br w:type="textWrapping"/>
      </w:r>
      <w:r>
        <w:br w:type="textWrapping"/>
      </w:r>
      <w:r>
        <w:rPr>
          <w:i/>
        </w:rPr>
        <w:t xml:space="preserve">*bè phái, tông phái độc chiếm một vùng.</w:t>
      </w:r>
      <w:r>
        <w:br w:type="textWrapping"/>
      </w:r>
      <w:r>
        <w:br w:type="textWrapping"/>
      </w:r>
      <w:r>
        <w:t xml:space="preserve">Nhưng so với những Nam độ* môn tông, y càng thích ở Bắc địa mua bán vài mạng người hơn.</w:t>
      </w:r>
      <w:r>
        <w:br w:type="textWrapping"/>
      </w:r>
      <w:r>
        <w:br w:type="textWrapping"/>
      </w:r>
      <w:r>
        <w:rPr>
          <w:i/>
        </w:rPr>
        <w:t xml:space="preserve">*Theo mình nghĩ là những môn tông phải dời xuống phía Nam chạy nạn.</w:t>
      </w:r>
      <w:r>
        <w:br w:type="textWrapping"/>
      </w:r>
      <w:r>
        <w:br w:type="textWrapping"/>
      </w:r>
      <w:r>
        <w:t xml:space="preserve">Tàn độc trong mắt rực lên, Nghiêm Mạc ngừng bước chân, ngồi xuống ngay tại chỗ trong rừng, bắt đầu khoanh chân điều tức.</w:t>
      </w:r>
      <w:r>
        <w:br w:type="textWrapping"/>
      </w:r>
      <w:r>
        <w:br w:type="textWrapping"/>
      </w:r>
      <w:r>
        <w:t xml:space="preserve">Hai canh giờ chớp mắt qua, mãi đến mặt trời lặn ở đằng Tây y mới thở ra một hơi, mở mắt, trong đôi mắt đã lần nữa khôi phục trong sáng.</w:t>
      </w:r>
      <w:r>
        <w:br w:type="textWrapping"/>
      </w:r>
      <w:r>
        <w:br w:type="textWrapping"/>
      </w:r>
      <w:r>
        <w:t xml:space="preserve">Cái xác này vẫn là không được.</w:t>
      </w:r>
      <w:r>
        <w:br w:type="textWrapping"/>
      </w:r>
      <w:r>
        <w:br w:type="textWrapping"/>
      </w:r>
      <w:r>
        <w:t xml:space="preserve">Bình ổn phiền muộn trong lòng, Nghiêm Mạc xòe tay ra, mắt nhìn da thịt trắng bóc được bảo dưỡng tốt trên tay, lại lần nữa nắm thành quyền.</w:t>
      </w:r>
      <w:r>
        <w:br w:type="textWrapping"/>
      </w:r>
      <w:r>
        <w:br w:type="textWrapping"/>
      </w:r>
      <w:r>
        <w:t xml:space="preserve">Tuy bây giờ y dùng nội lực của cái xác này, cũng có thể vận công chiến đấu, nhưng nội tức căn tủy nghịch luyện Âm Dương nguyên bản lại không tìm về được nữa.</w:t>
      </w:r>
      <w:r>
        <w:br w:type="textWrapping"/>
      </w:r>
      <w:r>
        <w:br w:type="textWrapping"/>
      </w:r>
      <w:r>
        <w:t xml:space="preserve">Thuở nhỏ đi theo sư tôn tập võ, y vẫn dùng độc vật trùng, xà luyện công.</w:t>
      </w:r>
      <w:r>
        <w:br w:type="textWrapping"/>
      </w:r>
      <w:r>
        <w:br w:type="textWrapping"/>
      </w:r>
      <w:r>
        <w:t xml:space="preserve">Đầu ngón tay quanh năm xanh đen, chẳng những cả người bách độc bất xâm, còn khiến trong nội tức có chứa một tia huyền diệu âm chất, thi triển nội lực khinh công quả thực là biến hóa kỳ lạ khó dò, cũng ngăn chặn lệ khí* vì giết người mà sinh.</w:t>
      </w:r>
      <w:r>
        <w:br w:type="textWrapping"/>
      </w:r>
      <w:r>
        <w:br w:type="textWrapping"/>
      </w:r>
      <w:r>
        <w:rPr>
          <w:i/>
        </w:rPr>
        <w:t xml:space="preserve">*Trong đây ý chỉ tâm lý tàn nhẫn, hung ác.</w:t>
      </w:r>
      <w:r>
        <w:br w:type="textWrapping"/>
      </w:r>
      <w:r>
        <w:br w:type="textWrapping"/>
      </w:r>
      <w:r>
        <w:t xml:space="preserve">Nhưng đến thế giới này, nội lực cái xác này tệ không chịu nổi, còn bởi thải bổ quá nhiều nữ tử, có chút dương thịnh âm hư.</w:t>
      </w:r>
      <w:r>
        <w:br w:type="textWrapping"/>
      </w:r>
      <w:r>
        <w:br w:type="textWrapping"/>
      </w:r>
      <w:r>
        <w:t xml:space="preserve">Nội lực và công pháp không phù hợp, sức đánh đương nhiên liền tụt dốc, gượng vận công tuy không đến mức tẩu hỏa nhập ma, thế nhưng lệ khí trong lòng làm sao cũng không áp chế được, sát tính cũng liền mạnh hơn một chút.</w:t>
      </w:r>
      <w:r>
        <w:br w:type="textWrapping"/>
      </w:r>
      <w:r>
        <w:br w:type="textWrapping"/>
      </w:r>
      <w:r>
        <w:t xml:space="preserve">Nếu cứ thế, đừng nói khôi phục công lực, sợ là đối với tâm tính cũng hao tổn cực lớn, vạn nhất nhập ma liền không trở ra được.</w:t>
      </w:r>
      <w:r>
        <w:br w:type="textWrapping"/>
      </w:r>
      <w:r>
        <w:br w:type="textWrapping"/>
      </w:r>
      <w:r>
        <w:t xml:space="preserve">Nghĩ đến đây, đôi mắt ngậm cười đột nhiên xông vào đầu, Nghiêm Mạc hừ lạnh một tiếng, rời mặt đất đứng dậy, đi sâu vào rừng thẳm.</w:t>
      </w:r>
      <w:r>
        <w:br w:type="textWrapping"/>
      </w:r>
      <w:r>
        <w:br w:type="textWrapping"/>
      </w:r>
      <w:r>
        <w:t xml:space="preserve">Cứ mấy ngày đường dài chạy vội như thế, mỗi ngày đều là màn trời chiếu đất, dọc đường lại không gặp phải phiền toái gì.</w:t>
      </w:r>
      <w:r>
        <w:br w:type="textWrapping"/>
      </w:r>
      <w:r>
        <w:br w:type="textWrapping"/>
      </w:r>
      <w:r>
        <w:t xml:space="preserve">Đừng nói là mấy sát thủ áo đen che mặt, ngay cả giang hồ nhân sĩ tìm “Diêu Lãng” báo thù cũng không hề lộ diện.</w:t>
      </w:r>
      <w:r>
        <w:br w:type="textWrapping"/>
      </w:r>
      <w:r>
        <w:br w:type="textWrapping"/>
      </w:r>
      <w:r>
        <w:t xml:space="preserve">Nhưng Nghiêm Mạc không hề khinh thường, Bích Ngọc tiêu không phải y để đấy cho đẹp, đương nhiên còn muốn đợi con cá lớn.</w:t>
      </w:r>
      <w:r>
        <w:br w:type="textWrapping"/>
      </w:r>
      <w:r>
        <w:br w:type="textWrapping"/>
      </w:r>
      <w:r>
        <w:t xml:space="preserve">Xem, khi y sắp vào khu vực Khai Phong thì rốt cuộc lại có một đợt địch nhân nữa tìm tới cửa.</w:t>
      </w:r>
      <w:r>
        <w:br w:type="textWrapping"/>
      </w:r>
      <w:r>
        <w:br w:type="textWrapping"/>
      </w:r>
      <w:r>
        <w:t xml:space="preserve">Đây cũng là một đội nhân mã, mỗi tên cầm phác đao* trong tay, kề vai kết trận, võ công có cao không thì chưa biết, thế nhưng chỉ khí thế thân pháp, đã hơn xa người giang hồ thông thường, khéo là, trận pháp này y vừa mới thử không lâu.</w:t>
      </w:r>
      <w:r>
        <w:br w:type="textWrapping"/>
      </w:r>
      <w:r>
        <w:br w:type="textWrapping"/>
      </w:r>
      <w:r>
        <w:rPr>
          <w:i/>
        </w:rPr>
        <w:t xml:space="preserve">*một loại binh khí cũ, lưỡi dài, hẹp, ngắn, sử dụng bằng hai tay.</w:t>
      </w:r>
      <w:r>
        <w:br w:type="textWrapping"/>
      </w:r>
      <w:r>
        <w:br w:type="textWrapping"/>
      </w:r>
      <w:r>
        <w:t xml:space="preserve">– Diêu Lãng!</w:t>
      </w:r>
      <w:r>
        <w:br w:type="textWrapping"/>
      </w:r>
      <w:r>
        <w:br w:type="textWrapping"/>
      </w:r>
      <w:r>
        <w:t xml:space="preserve">Đại hán cầm đầu quấn khăn trắng, mắt lộ hung quang đứng ở hàng đầu, hơi giương lên loan đao trong tay, cao giọng nói:</w:t>
      </w:r>
      <w:r>
        <w:br w:type="textWrapping"/>
      </w:r>
      <w:r>
        <w:br w:type="textWrapping"/>
      </w:r>
      <w:r>
        <w:t xml:space="preserve">– Đám đồng đảng của ngươi giờ đang ở đâu, nếu thành thật khai báo, ta liền cho ngươi thống khoái!</w:t>
      </w:r>
      <w:r>
        <w:br w:type="textWrapping"/>
      </w:r>
      <w:r>
        <w:br w:type="textWrapping"/>
      </w:r>
      <w:r>
        <w:t xml:space="preserve">Lời này nghe thực quen tai, Nghiêm Mạc đứng vững, khóe miệng thoáng nhếch:</w:t>
      </w:r>
      <w:r>
        <w:br w:type="textWrapping"/>
      </w:r>
      <w:r>
        <w:br w:type="textWrapping"/>
      </w:r>
      <w:r>
        <w:t xml:space="preserve">– Ngươi và Đinh Hoảng có quan hệ gì?</w:t>
      </w:r>
      <w:r>
        <w:br w:type="textWrapping"/>
      </w:r>
      <w:r>
        <w:br w:type="textWrapping"/>
      </w:r>
      <w:r>
        <w:t xml:space="preserve">– Cẩu tặc, ngươi… Ngươi còn có gan dám hỏi!</w:t>
      </w:r>
      <w:r>
        <w:br w:type="textWrapping"/>
      </w:r>
      <w:r>
        <w:br w:type="textWrapping"/>
      </w:r>
      <w:r>
        <w:t xml:space="preserve">Đại hán giọng nghèn nghẹn, dường như không nói được nữa, vung phác đao trong tay lên, hùng hồn quát to:</w:t>
      </w:r>
      <w:r>
        <w:br w:type="textWrapping"/>
      </w:r>
      <w:r>
        <w:br w:type="textWrapping"/>
      </w:r>
      <w:r>
        <w:t xml:space="preserve">– Nhạn Sí!</w:t>
      </w:r>
      <w:r>
        <w:br w:type="textWrapping"/>
      </w:r>
      <w:r>
        <w:br w:type="textWrapping"/>
      </w:r>
      <w:r>
        <w:t xml:space="preserve">Đám người kia ào tản ra, trận hình nhanh chóng biến hóa giống như chim nhạn giương cánh.</w:t>
      </w:r>
      <w:r>
        <w:br w:type="textWrapping"/>
      </w:r>
      <w:r>
        <w:br w:type="textWrapping"/>
      </w:r>
      <w:r>
        <w:t xml:space="preserve">Nghiêm Mạc từng trải qua chiến trường, đương nhiên có thể nhìn ra đây là võ công võ lâm cộng thêm quân trận, chỉ thấy đám hán tử kia chân đạp Bát Khảm trận, phác đao ba thước trùng điệp giao nhau, so với trận chứng kiến ở ngoài Đạp Tuyết sơn trang còn mạnh hơn đôi chút.</w:t>
      </w:r>
      <w:r>
        <w:br w:type="textWrapping"/>
      </w:r>
      <w:r>
        <w:br w:type="textWrapping"/>
      </w:r>
      <w:r>
        <w:t xml:space="preserve">Ý cười khóe môi càng sâu vài phần, thật ra lúc trước ở trên phố, Nghiêm Mạc cũng thám thính không ít chuyện Đạp Tuyết sơn trang.</w:t>
      </w:r>
      <w:r>
        <w:br w:type="textWrapping"/>
      </w:r>
      <w:r>
        <w:br w:type="textWrapping"/>
      </w:r>
      <w:r>
        <w:t xml:space="preserve">Đương nhiên biết Đinh Hoảng còn có huynh đệ kết nghĩa danh hào Cấp Kinh Phong Đinh Bân, đều là quản sự trong Đạp Tuyết sơn trang.</w:t>
      </w:r>
      <w:r>
        <w:br w:type="textWrapping"/>
      </w:r>
      <w:r>
        <w:br w:type="textWrapping"/>
      </w:r>
      <w:r>
        <w:t xml:space="preserve">Nếu chỉ luận võ công, hai người này cũng coi như hảo thủ* giang hồ, nhưng uy danh Đạp Tuyết sơn trang lại đến từ gia truyền trang chủ Đinh Lịch Đan, Thiên La Đao quyết chính là đao pháp tốt hơn Thiên Tinh trảm của Kim Đao môn, cũng vì thế Đinh phủ lấy được uy danh trăm năm không suy.</w:t>
      </w:r>
      <w:r>
        <w:br w:type="textWrapping"/>
      </w:r>
      <w:r>
        <w:br w:type="textWrapping"/>
      </w:r>
      <w:r>
        <w:rPr>
          <w:i/>
        </w:rPr>
        <w:t xml:space="preserve">*giỏi, có năng lực.</w:t>
      </w:r>
      <w:r>
        <w:br w:type="textWrapping"/>
      </w:r>
      <w:r>
        <w:br w:type="textWrapping"/>
      </w:r>
      <w:r>
        <w:t xml:space="preserve">Y vừa đến thế giới này, liền động thủ giết Đinh Hoảng, hiển nhiên đã gây thù kết oán lớn.</w:t>
      </w:r>
      <w:r>
        <w:br w:type="textWrapping"/>
      </w:r>
      <w:r>
        <w:br w:type="textWrapping"/>
      </w:r>
      <w:r>
        <w:t xml:space="preserve">Người bên ngoài sợ là trốn không kịp, y lại muốn đợi đám người này tìm tới cửa.</w:t>
      </w:r>
      <w:r>
        <w:br w:type="textWrapping"/>
      </w:r>
      <w:r>
        <w:br w:type="textWrapping"/>
      </w:r>
      <w:r>
        <w:t xml:space="preserve">Nhạn Sí trận vốn lấy biến trận nhanh chóng mà nổi danh, lần này Đinh Bân mang đến là những tay nhất đẳng trong trang, sợ chính là cao thủ thần quỷ lui tránh bên cạnh Diêu Lãng.</w:t>
      </w:r>
      <w:r>
        <w:br w:type="textWrapping"/>
      </w:r>
      <w:r>
        <w:br w:type="textWrapping"/>
      </w:r>
      <w:r>
        <w:t xml:space="preserve">Ai ngờ hiện tại bao vây, Ngọc Diện tặc lại không nhúc nhích một phân, ngay cả trường kiếm đeo ngang hông cũng không ra khỏi vỏ, thoạt nhìn hoàn toàn không để bọn họ vào mắt.</w:t>
      </w:r>
      <w:r>
        <w:br w:type="textWrapping"/>
      </w:r>
      <w:r>
        <w:br w:type="textWrapping"/>
      </w:r>
      <w:r>
        <w:t xml:space="preserve">Bị một kích như thế, tính tình táo bạo Đinh Bân đương nhiên càng khó kiềm chế.</w:t>
      </w:r>
      <w:r>
        <w:br w:type="textWrapping"/>
      </w:r>
      <w:r>
        <w:br w:type="textWrapping"/>
      </w:r>
      <w:r>
        <w:t xml:space="preserve">Tên Diêu Lãng này tuy không phải mục tiêu của gã, nhưng cũng là một trong thủ phạm hại đại ca mình bỏ mạng, giờ thịt đã trên thớt, đương nhiên phải bắt lấy mới phải.</w:t>
      </w:r>
      <w:r>
        <w:br w:type="textWrapping"/>
      </w:r>
      <w:r>
        <w:br w:type="textWrapping"/>
      </w:r>
      <w:r>
        <w:t xml:space="preserve">Có suy nghĩ này, gã không do dự nữa, đại đao trong tay một trận, liền cùng trang đinh bên cạnh xông lên.</w:t>
      </w:r>
      <w:r>
        <w:br w:type="textWrapping"/>
      </w:r>
      <w:r>
        <w:br w:type="textWrapping"/>
      </w:r>
      <w:r>
        <w:t xml:space="preserve">Nhạn Sí trận ý tại vây công khốn nhân*, chính là trận khó giải nhất trong Thiên La đao trận.</w:t>
      </w:r>
      <w:r>
        <w:br w:type="textWrapping"/>
      </w:r>
      <w:r>
        <w:br w:type="textWrapping"/>
      </w:r>
      <w:r>
        <w:rPr>
          <w:i/>
        </w:rPr>
        <w:t xml:space="preserve">*bao vây hoặc làm người ta mệt mỏi.</w:t>
      </w:r>
      <w:r>
        <w:br w:type="textWrapping"/>
      </w:r>
      <w:r>
        <w:br w:type="textWrapping"/>
      </w:r>
      <w:r>
        <w:t xml:space="preserve">Đạp Ngũ Hành, phòng tứ phương, một khi khởi động, chỉ thấy ánh đao chói mắt liên miên không dứt, mỗi một phía đều có ít nhất ba thanh phác đao đánh úp, cao thủ như Đinh Bân thì ở trong cục điều hành, bổ sung thiếu sót, bảo đảm đao trận vạn vô nhất thất*.</w:t>
      </w:r>
      <w:r>
        <w:br w:type="textWrapping"/>
      </w:r>
      <w:r>
        <w:br w:type="textWrapping"/>
      </w:r>
      <w:r>
        <w:rPr>
          <w:i/>
        </w:rPr>
        <w:t xml:space="preserve">*tuyệt đối không có sơ hở.</w:t>
      </w:r>
      <w:r>
        <w:br w:type="textWrapping"/>
      </w:r>
      <w:r>
        <w:br w:type="textWrapping"/>
      </w:r>
      <w:r>
        <w:t xml:space="preserve">Đối mặt với quân trận chặt chẽ như vậy, chỉ có võ công hơn mấy bội mới có hi vọng trốn thoát, nay đừng nói là Diêu Lãng nội lực mỏng tang, cho dù hai Diêu Lãng tới, e cũng phải ngỏm trong trận.</w:t>
      </w:r>
      <w:r>
        <w:br w:type="textWrapping"/>
      </w:r>
      <w:r>
        <w:br w:type="textWrapping"/>
      </w:r>
      <w:r>
        <w:t xml:space="preserve">Nhưng Ngọc Diện tặc dường như hoàn toàn không thèm để ý đao phong từ trên, giữa, dưới, bổ tới bên cạnh.</w:t>
      </w:r>
      <w:r>
        <w:br w:type="textWrapping"/>
      </w:r>
      <w:r>
        <w:br w:type="textWrapping"/>
      </w:r>
      <w:r>
        <w:t xml:space="preserve">Ngược lại dưới chân bước, tay phải như tỳ bà múa nhanh, tùy ý vung lên.</w:t>
      </w:r>
      <w:r>
        <w:br w:type="textWrapping"/>
      </w:r>
      <w:r>
        <w:br w:type="textWrapping"/>
      </w:r>
      <w:r>
        <w:t xml:space="preserve">Chỉ nghe keng keng keng ba tiếng giòn vang, huyệt Nhị Gian ở mu bàn tay ba người bên phải đồng thời tê rần, phác đao theo tiếng mà rơi.</w:t>
      </w:r>
      <w:r>
        <w:br w:type="textWrapping"/>
      </w:r>
      <w:r>
        <w:br w:type="textWrapping"/>
      </w:r>
      <w:r>
        <w:t xml:space="preserve">Biến cố này đâu chỉ như điện quang thạch hỏa*, Nhạn Sí trận còn chưa kịp biến đổi, người nọ liền bước ra ba bước.</w:t>
      </w:r>
      <w:r>
        <w:br w:type="textWrapping"/>
      </w:r>
      <w:r>
        <w:br w:type="textWrapping"/>
      </w:r>
      <w:r>
        <w:rPr>
          <w:i/>
        </w:rPr>
        <w:t xml:space="preserve">*chớp nhoáng.</w:t>
      </w:r>
      <w:r>
        <w:br w:type="textWrapping"/>
      </w:r>
      <w:r>
        <w:br w:type="textWrapping"/>
      </w:r>
      <w:r>
        <w:t xml:space="preserve">Chỉ ba bước, lại hoàn toàn không nhận ra hướng y muốn đi.</w:t>
      </w:r>
      <w:r>
        <w:br w:type="textWrapping"/>
      </w:r>
      <w:r>
        <w:br w:type="textWrapping"/>
      </w:r>
      <w:r>
        <w:t xml:space="preserve">Thân hình khi trái khi phải, dường như hướng tới phía trước kỳ thật lui nhanh, người xem chóng mặt quáng mắt, đồng thời nâng tay, nhấc chân, khuỷu tay chạm, cứ như một cơn lốc màu đen, thoắt quét qua toàn trận.</w:t>
      </w:r>
      <w:r>
        <w:br w:type="textWrapping"/>
      </w:r>
      <w:r>
        <w:br w:type="textWrapping"/>
      </w:r>
      <w:r>
        <w:t xml:space="preserve">Khi người nọ đứng vững người lại thì trong trận ngoại trừ y, đã không một ai có thể đứng thẳng.</w:t>
      </w:r>
      <w:r>
        <w:br w:type="textWrapping"/>
      </w:r>
      <w:r>
        <w:br w:type="textWrapping"/>
      </w:r>
      <w:r>
        <w:t xml:space="preserve">Đinh Bân mắt báo trợn lên, giống như thấy quỷ nhìn tên “Diêu Lãng” ở trong trận.</w:t>
      </w:r>
      <w:r>
        <w:br w:type="textWrapping"/>
      </w:r>
      <w:r>
        <w:br w:type="textWrapping"/>
      </w:r>
      <w:r>
        <w:t xml:space="preserve">Vừa rồi chỉ là hai chiêu, hai huyệt “Phong Môn”,“Phế Du” của gã liền bị điểm trúng, các trang đinh khác lại ngất hơn phân nửa, còn lại mấy người thanh tỉnh, ngay cả đao cũng không nhặt lên nổi.</w:t>
      </w:r>
      <w:r>
        <w:br w:type="textWrapping"/>
      </w:r>
      <w:r>
        <w:br w:type="textWrapping"/>
      </w:r>
      <w:r>
        <w:t xml:space="preserve">Cho dù giang hồ đồn thủ đoạn khinh thân Diêu Lãng có thần kì đến mấy, y cũng chỉ là hái hoa dạ đạo, sao có thể được thân pháp nội lực lợi hại như vậy, thử nghĩ vừa rồi đối phương điểm không phải “Phế Du” mà là “Thận Du” hay “Mệnh Môn”, gã chỉ sợ đã ngỏm ngay tại chỗ.</w:t>
      </w:r>
      <w:r>
        <w:br w:type="textWrapping"/>
      </w:r>
      <w:r>
        <w:br w:type="textWrapping"/>
      </w:r>
      <w:r>
        <w:t xml:space="preserve">Kẻ trước mặt rốt cuộc là ai?!</w:t>
      </w:r>
      <w:r>
        <w:br w:type="textWrapping"/>
      </w:r>
      <w:r>
        <w:br w:type="textWrapping"/>
      </w:r>
      <w:r>
        <w:t xml:space="preserve">Không để ý thần sắc kinh sợ trên mặt Đinh Bân, Nghiêm Mạc chậm rì nhặt một thanh phác đao từ mặt đất lên, cầm trong tay ngắm nghía hai cái, cổ tay vung lên, ném đao tới trước mặt Đinh Bân.</w:t>
      </w:r>
      <w:r>
        <w:br w:type="textWrapping"/>
      </w:r>
      <w:r>
        <w:br w:type="textWrapping"/>
      </w:r>
      <w:r>
        <w:t xml:space="preserve">– Ngày đó giết Đinh Hoảng là ta.</w:t>
      </w:r>
      <w:r>
        <w:br w:type="textWrapping"/>
      </w:r>
      <w:r>
        <w:br w:type="textWrapping"/>
      </w:r>
      <w:r>
        <w:t xml:space="preserve">Lệ khí trong mắt lại bốc lên, Nghiêm Mạc từng câu từng chữ nói:</w:t>
      </w:r>
      <w:r>
        <w:br w:type="textWrapping"/>
      </w:r>
      <w:r>
        <w:br w:type="textWrapping"/>
      </w:r>
      <w:r>
        <w:t xml:space="preserve">– Bây giờ, ta muốn giết các ngươi cũng dễ như trở bàn tay.</w:t>
      </w:r>
      <w:r>
        <w:br w:type="textWrapping"/>
      </w:r>
      <w:r>
        <w:br w:type="textWrapping"/>
      </w:r>
      <w:r>
        <w:t xml:space="preserve">– Muốn giết cứ giết! – Đinh Bân chửi ầm lên.</w:t>
      </w:r>
      <w:r>
        <w:br w:type="textWrapping"/>
      </w:r>
      <w:r>
        <w:br w:type="textWrapping"/>
      </w:r>
      <w:r>
        <w:t xml:space="preserve">– Đạp Tuyết sơn trang chưa bao giờ sợ bất cứ bọn chuột nhắt nào, lại càng không sợ thằng người không ra người quỷ không quỷ như ngươi!</w:t>
      </w:r>
      <w:r>
        <w:br w:type="textWrapping"/>
      </w:r>
      <w:r>
        <w:br w:type="textWrapping"/>
      </w:r>
      <w:r>
        <w:t xml:space="preserve">– Người không người, quỷ không quỷ? Hình dung hay lắm… Nhưng bản tôn không có hứng thú với các ngươi, ngày đó mang cái xác này mò lên Đạp Tuyết sơn trang, là tiểu tử tên Nhiễm Phong. Oan có đầu, nợ có chủ, các ngươi nên hận cũng không phải ta.</w:t>
      </w:r>
      <w:r>
        <w:br w:type="textWrapping"/>
      </w:r>
      <w:r>
        <w:br w:type="textWrapping"/>
      </w:r>
      <w:r>
        <w:t xml:space="preserve">– Ngươi…</w:t>
      </w:r>
      <w:r>
        <w:br w:type="textWrapping"/>
      </w:r>
      <w:r>
        <w:br w:type="textWrapping"/>
      </w:r>
      <w:r>
        <w:t xml:space="preserve">Đinh Bân thiếu chút nữa tức nổ phổi, ngày đó Nhiễm Phong chết là trong tay ai?</w:t>
      </w:r>
      <w:r>
        <w:br w:type="textWrapping"/>
      </w:r>
      <w:r>
        <w:br w:type="textWrapping"/>
      </w:r>
      <w:r>
        <w:t xml:space="preserve">Nếu chỉ là tìm Nhiễm Phong phiền toái, y cần gì phải giết Đinh Hoảng, kết thù với Đạp Tuyết sơn trang!</w:t>
      </w:r>
      <w:r>
        <w:br w:type="textWrapping"/>
      </w:r>
      <w:r>
        <w:br w:type="textWrapping"/>
      </w:r>
      <w:r>
        <w:t xml:space="preserve">– Nói với thứ ngu xuẩn như ngươi cũng không gì để bàn.</w:t>
      </w:r>
      <w:r>
        <w:br w:type="textWrapping"/>
      </w:r>
      <w:r>
        <w:br w:type="textWrapping"/>
      </w:r>
      <w:r>
        <w:t xml:space="preserve">Nghiêm Mạc phất nhẹ ống tay áo, như là phủi đi hạt bụi không tồn tại trên người.</w:t>
      </w:r>
      <w:r>
        <w:br w:type="textWrapping"/>
      </w:r>
      <w:r>
        <w:br w:type="textWrapping"/>
      </w:r>
      <w:r>
        <w:t xml:space="preserve">– Chỉ là trang chủ nhà ngươi hãy ngẫm lại, Nhiễm Phong là vì cái gì? </w:t>
      </w:r>
      <w:r>
        <w:br w:type="textWrapping"/>
      </w:r>
      <w:r>
        <w:br w:type="textWrapping"/>
      </w:r>
      <w:r>
        <w:t xml:space="preserve">Nói xong hai câu này, y lạnh lùng cười, dưới chân thoắt cái liền đi xa.</w:t>
      </w:r>
      <w:r>
        <w:br w:type="textWrapping"/>
      </w:r>
      <w:r>
        <w:br w:type="textWrapping"/>
      </w:r>
      <w:r>
        <w:t xml:space="preserve">Mãi đến lúc này, mồ hôi lạnh ở trán Đinh Bân mới lăn xuống, thật ra gã không phải kẻ ngu dốt, không nói đến dặn dò của trang chủ, chính là lần đối mặt hôm nay, gã cũng hiểu được “Diêu Lãng” này không phải nhân vật bọn họ có thể ngăn cản.</w:t>
      </w:r>
      <w:r>
        <w:br w:type="textWrapping"/>
      </w:r>
      <w:r>
        <w:br w:type="textWrapping"/>
      </w:r>
      <w:r>
        <w:t xml:space="preserve">Nếu ngay cả bọn họ đều không thể ngăn cản, vậy Nhiễm Phong làm sao đả thương y, còn mang đại ca ra ngoài lùng sục ráo riết?</w:t>
      </w:r>
      <w:r>
        <w:br w:type="textWrapping"/>
      </w:r>
      <w:r>
        <w:br w:type="textWrapping"/>
      </w:r>
      <w:r>
        <w:t xml:space="preserve">Cũng lẽ ấy, nếu kẻ này và Nhiễm Phong có oán, cần gì nhất định phải ở Đạp Tuyết sơn trang giết địch nhân, lấy võ công của y, thiên hạ này còn có chỗ cho Nhiễm Phong ẩn thân sao?</w:t>
      </w:r>
      <w:r>
        <w:br w:type="textWrapping"/>
      </w:r>
      <w:r>
        <w:br w:type="textWrapping"/>
      </w:r>
      <w:r>
        <w:t xml:space="preserve">Trong chuyện này lộ đầy cổ quái, lại liên tưởng thân pháp như quỷ mỵ của đối phương, cùng câu lãnh khí sâm nghiêm* “Người không người, quỷ không quỷ”, ban ngày ban mặt Đinh Bân lại mồ hôi ướt sũng quần áo.</w:t>
      </w:r>
      <w:r>
        <w:br w:type="textWrapping"/>
      </w:r>
      <w:r>
        <w:br w:type="textWrapping"/>
      </w:r>
      <w:r>
        <w:rPr>
          <w:i/>
        </w:rPr>
        <w:t xml:space="preserve">*uy nghiêm đáng sợ.</w:t>
      </w:r>
      <w:r>
        <w:br w:type="textWrapping"/>
      </w:r>
      <w:r>
        <w:br w:type="textWrapping"/>
      </w:r>
      <w:r>
        <w:t xml:space="preserve">Càng quan trọng hơn là, nam nhân này vẫn không để Đạp Tuyết sơn trang vào mắt, cũng không thèm lấy tính mạng bọn họ, đại ca tuy chết oan uổng, thế nhưng chỉ sợ thật sự là bởi vì bị ai đó liên lụy.</w:t>
      </w:r>
      <w:r>
        <w:br w:type="textWrapping"/>
      </w:r>
      <w:r>
        <w:br w:type="textWrapping"/>
      </w:r>
      <w:r>
        <w:t xml:space="preserve">Như vậy, mục đích của Nhiễm Phong Nhiễm công tử nhân xưng giang hồ tuấn kiệt là gì?</w:t>
      </w:r>
      <w:r>
        <w:br w:type="textWrapping"/>
      </w:r>
      <w:r>
        <w:br w:type="textWrapping"/>
      </w:r>
      <w:r>
        <w:t xml:space="preserve">Ước chừng một khắc sau, Đinh Bân mới giải được huyệt đạo bị chế, chậm rãi bò khỏi mặt đất.</w:t>
      </w:r>
      <w:r>
        <w:br w:type="textWrapping"/>
      </w:r>
      <w:r>
        <w:br w:type="textWrapping"/>
      </w:r>
      <w:r>
        <w:t xml:space="preserve">Nhìn đám thủ hạ xụi lơ hoặc hôn mê, tầm mắt hơi chuyển, nhìn thanh phác đao cắm đất ba phân.</w:t>
      </w:r>
      <w:r>
        <w:br w:type="textWrapping"/>
      </w:r>
      <w:r>
        <w:br w:type="textWrapping"/>
      </w:r>
      <w:r>
        <w:t xml:space="preserve">Lưỡi dao sáng lạnh chói mắt, như là lộ ra sát khí vô tận.</w:t>
      </w:r>
      <w:r>
        <w:br w:type="textWrapping"/>
      </w:r>
      <w:r>
        <w:br w:type="textWrapping"/>
      </w:r>
      <w:r>
        <w:t xml:space="preserve">Giật mình, gã cắn khớp hàm, vươn tay rút đao.</w:t>
      </w:r>
      <w:r>
        <w:br w:type="textWrapping"/>
      </w:r>
      <w:r>
        <w:br w:type="textWrapping"/>
      </w:r>
      <w:r>
        <w:t xml:space="preserve">Chuyện lần này, phải mau chóng thông bẩm trang chủ mới được!</w:t>
      </w:r>
      <w:r>
        <w:br w:type="textWrapping"/>
      </w:r>
      <w:r>
        <w:br w:type="textWrapping"/>
      </w:r>
      <w:r>
        <w:t xml:space="preserve">Đi suốt mấy dặm, Nghiêm Mạc rốt cuộc dừng chân lại.</w:t>
      </w:r>
      <w:r>
        <w:br w:type="textWrapping"/>
      </w:r>
      <w:r>
        <w:br w:type="textWrapping"/>
      </w:r>
      <w:r>
        <w:t xml:space="preserve">Mũi chân nhẹ nhàng đạp, liền phi thân lên cái cây già cành lá xum xuê che trời, cây này sợ đã có mấy trăm tuổi, tán lá rộng lớn, chạc cây tươi tốt, dễ dàng che đi người y. </w:t>
      </w:r>
      <w:r>
        <w:br w:type="textWrapping"/>
      </w:r>
      <w:r>
        <w:br w:type="textWrapping"/>
      </w:r>
      <w:r>
        <w:t xml:space="preserve">Nhìn từ nơi này, động tác của bọn Đinh Bân đều ở trong mắt.</w:t>
      </w:r>
      <w:r>
        <w:br w:type="textWrapping"/>
      </w:r>
      <w:r>
        <w:br w:type="textWrapping"/>
      </w:r>
      <w:r>
        <w:t xml:space="preserve">Vừa rồi vì kiềm chế sát ý, y thật tốn không ít công sức, nhưng thu hoạch cũng khá xa xỉ.</w:t>
      </w:r>
      <w:r>
        <w:br w:type="textWrapping"/>
      </w:r>
      <w:r>
        <w:br w:type="textWrapping"/>
      </w:r>
      <w:r>
        <w:t xml:space="preserve">Như y dự đoán, kẻ đang tìm y phân thành hai loại.</w:t>
      </w:r>
      <w:r>
        <w:br w:type="textWrapping"/>
      </w:r>
      <w:r>
        <w:br w:type="textWrapping"/>
      </w:r>
      <w:r>
        <w:t xml:space="preserve">Một là tìm cái xác của y, như mấy giang hồ khách bảo y dâm tặc, gọi y là Diêu Lãng.</w:t>
      </w:r>
      <w:r>
        <w:br w:type="textWrapping"/>
      </w:r>
      <w:r>
        <w:br w:type="textWrapping"/>
      </w:r>
      <w:r>
        <w:t xml:space="preserve">Hai là muốn giết y, cũng không để ý thân phận cái xác này ra sao, tỉ như đám người bịt mặt áo đen. Mà trong hai loại này, Đạp Tuyết sơn trang là đặc biệt nhất.</w:t>
      </w:r>
      <w:r>
        <w:br w:type="textWrapping"/>
      </w:r>
      <w:r>
        <w:br w:type="textWrapping"/>
      </w:r>
      <w:r>
        <w:t xml:space="preserve">Địch của địch nhân liền có thể thành bằng hữu, mà bây giờ, y quả thật có hứng thú an bài vài cái “bằng hữu”.</w:t>
      </w:r>
      <w:r>
        <w:br w:type="textWrapping"/>
      </w:r>
      <w:r>
        <w:br w:type="textWrapping"/>
      </w:r>
      <w:r>
        <w:t xml:space="preserve">Lệ khí trong mắt chợt lóe, gương mặt tuấn mỹ được tán dương dung mạo vô song lại lộ ý cười lạnh lẽo.</w:t>
      </w:r>
      <w:r>
        <w:br w:type="textWrapping"/>
      </w:r>
      <w:r>
        <w:br w:type="textWrapping"/>
      </w:r>
      <w:r>
        <w:t xml:space="preserve">_____________________________</w:t>
      </w:r>
      <w:r>
        <w:br w:type="textWrapping"/>
      </w:r>
      <w:r>
        <w:br w:type="textWrapping"/>
      </w:r>
      <w:r>
        <w:rPr>
          <w:b/>
        </w:rPr>
        <w:t xml:space="preserve">Chú thích phần huyệt:</w:t>
      </w:r>
      <w:r>
        <w:br w:type="textWrapping"/>
      </w:r>
      <w:r>
        <w:br w:type="textWrapping"/>
      </w:r>
      <w:r>
        <w:t xml:space="preserve">Cơ thể người có 108 huyệt nguy hiểm, 36 huyệt chí mạng (tử huyệt) còn lại 72 huyệt là không đến nỗi mất mạng.</w:t>
      </w:r>
      <w:r>
        <w:br w:type="textWrapping"/>
      </w:r>
      <w:r>
        <w:br w:type="textWrapping"/>
      </w:r>
      <w:r>
        <w:t xml:space="preserve">Phế Du (tử huyệt) khi bị đánh trúng chấn động tim, phổi, phá khí.</w:t>
      </w:r>
      <w:r>
        <w:br w:type="textWrapping"/>
      </w:r>
      <w:r>
        <w:br w:type="textWrapping"/>
      </w:r>
      <w:r>
        <w:t xml:space="preserve">Phong Môn: không biết đánh rồi sẽ ra sao nhưng huyệt này nằm gần đốt sống ngực thứ hai.</w:t>
      </w:r>
      <w:r>
        <w:br w:type="textWrapping"/>
      </w:r>
      <w:r>
        <w:br w:type="textWrapping"/>
      </w:r>
      <w:r>
        <w:t xml:space="preserve">Thận Du (tử huyệt) bị đập vào thận, tổn khí cơ, dễ dẫn đến liệt nửa người.</w:t>
      </w:r>
      <w:r>
        <w:br w:type="textWrapping"/>
      </w:r>
      <w:r>
        <w:br w:type="textWrapping"/>
      </w:r>
      <w:r>
        <w:t xml:space="preserve">Mệnh Môn (tử huyệt) bị đập vào xương sườn, tổn khí cơ, dễ gây ra liệt nửa người.</w:t>
      </w:r>
      <w:r>
        <w:br w:type="textWrapping"/>
      </w:r>
      <w:r>
        <w:br w:type="textWrapping"/>
      </w:r>
    </w:p>
    <w:p>
      <w:pPr>
        <w:pStyle w:val="Heading2"/>
      </w:pPr>
      <w:bookmarkStart w:id="41" w:name="chương-11"/>
      <w:bookmarkEnd w:id="41"/>
      <w:r>
        <w:t xml:space="preserve">11. Chương 1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anh Minh Thượng Hà Đồ</w:t>
      </w:r>
    </w:p>
    <w:p>
      <w:pPr>
        <w:pStyle w:val="BodyText"/>
      </w:pPr>
      <w:r>
        <w:t xml:space="preserve">.11.</w:t>
      </w:r>
    </w:p>
    <w:p>
      <w:pPr>
        <w:pStyle w:val="BodyText"/>
      </w:pPr>
      <w:r>
        <w:t xml:space="preserve">Nhìn đám người kia đã đi hẳn, Nghiêm Mạc mới tiếp tục khởi hành hướng Đông Kinh.</w:t>
      </w:r>
    </w:p>
    <w:p>
      <w:pPr>
        <w:pStyle w:val="BodyText"/>
      </w:pPr>
      <w:r>
        <w:t xml:space="preserve">Tuy đi Tung Sơn Thiếu Lâm không hẳn qua Khai Phong phủ, thế nhưng ai đến nơi này, sao sẽ nỡ đi qua mà không vào.</w:t>
      </w:r>
    </w:p>
    <w:p>
      <w:pPr>
        <w:pStyle w:val="BodyText"/>
      </w:pPr>
      <w:r>
        <w:t xml:space="preserve">Nên không cần phải nói, y muốn thử một lần mình dự đoán có sai hay không.</w:t>
      </w:r>
    </w:p>
    <w:p>
      <w:pPr>
        <w:pStyle w:val="BodyText"/>
      </w:pPr>
      <w:r>
        <w:t xml:space="preserve">Mất không đến nửa canh giờ, một tòa thành to lớn hùng vĩ xuất hiện ngay cuối tầm mắt.</w:t>
      </w:r>
    </w:p>
    <w:p>
      <w:pPr>
        <w:pStyle w:val="BodyText"/>
      </w:pPr>
      <w:r>
        <w:t xml:space="preserve">Thành cao bốn trượng, nằm ngang chừng sáu, bảy mươi dặm. Vừa nhìn, tường thành dài đằng đẵng cứ như vô tận.</w:t>
      </w:r>
    </w:p>
    <w:p>
      <w:pPr>
        <w:pStyle w:val="BodyText"/>
      </w:pPr>
      <w:r>
        <w:t xml:space="preserve">Trên quan đạo, xe ngựa người đi vô số kể.</w:t>
      </w:r>
    </w:p>
    <w:p>
      <w:pPr>
        <w:pStyle w:val="BodyText"/>
      </w:pPr>
      <w:r>
        <w:t xml:space="preserve">Thuần tửu hương*, hương liệu nồng đậm, tiếng vó ngựa, tiếng chuông leng keng không dứt, hoà vào tiếng người huyên náo như gần như xa theo gió thổi tới, giống như đi một bữa thịnh yến khiến người ta hoa mắt thần mê.</w:t>
      </w:r>
    </w:p>
    <w:p>
      <w:pPr>
        <w:pStyle w:val="BodyText"/>
      </w:pPr>
      <w:r>
        <w:t xml:space="preserve">*Rượu nguyên chất.</w:t>
      </w:r>
    </w:p>
    <w:p>
      <w:pPr>
        <w:pStyle w:val="BodyText"/>
      </w:pPr>
      <w:r>
        <w:t xml:space="preserve">Bước chân Nghiêm Mạc nhanh hơn một chút, lấy thị lực của y, thật không khó để phát hiện hai chữ treo cao trên thành lâu không phải “Khai Phong”.</w:t>
      </w:r>
    </w:p>
    <w:p>
      <w:pPr>
        <w:pStyle w:val="BodyText"/>
      </w:pPr>
      <w:r>
        <w:t xml:space="preserve">Thế nhưng vị trí tòa thành này, lại giống Khai Phong phủ trong trí nhớ y như đúc.</w:t>
      </w:r>
    </w:p>
    <w:p>
      <w:pPr>
        <w:pStyle w:val="BodyText"/>
      </w:pPr>
      <w:r>
        <w:t xml:space="preserve">Đối mặt với cảnh này, lòng y sao có thể không có vài phần mong đợi rung động?</w:t>
      </w:r>
    </w:p>
    <w:p>
      <w:pPr>
        <w:pStyle w:val="BodyText"/>
      </w:pPr>
      <w:r>
        <w:t xml:space="preserve">Phải biết từ sau khi dời xuống Nam, Khai Phong phủ liền thành thuộc địa của Kim quốc, hơn trăm năm cũng đủ suy tàn quốc đô Đại Tống huy hoàng năm nào.</w:t>
      </w:r>
    </w:p>
    <w:p>
      <w:pPr>
        <w:pStyle w:val="BodyText"/>
      </w:pPr>
      <w:r>
        <w:t xml:space="preserve">Sau này Mông Cổ Thát Lỗ diệt người Kim, trú mã đóng quân ở Khai Phong, càng khiến Biện Kinh trước kia đã bị tàn phá tan nát thêm một trận tàn sát, đừng nói là Thanh minh thượng hà*, Kim Minh trì tranh tiêu* trong thư điển, ngay cả khi người Kim xa mĩ phù hoa* cũng không tìm thấy.</w:t>
      </w:r>
    </w:p>
    <w:p>
      <w:pPr>
        <w:pStyle w:val="BodyText"/>
      </w:pPr>
      <w:r>
        <w:t xml:space="preserve">*Xem ởđây</w:t>
      </w:r>
    </w:p>
    <w:p>
      <w:pPr>
        <w:pStyle w:val="BodyText"/>
      </w:pPr>
      <w:r>
        <w:t xml:space="preserve">* Cảnh nô đùa tranh bia ở hồ Kim Minh.</w:t>
      </w:r>
    </w:p>
    <w:p>
      <w:pPr>
        <w:pStyle w:val="BodyText"/>
      </w:pPr>
      <w:r>
        <w:t xml:space="preserve">*Xa mĩ: phung phí. Phù hoa: phù phiếm. Chắc ý chỉ cảnh ăn chơi.</w:t>
      </w:r>
    </w:p>
    <w:p>
      <w:pPr>
        <w:pStyle w:val="BodyText"/>
      </w:pPr>
      <w:r>
        <w:t xml:space="preserve">Mặc dù ở đường Nam Kinh y từng làm rất nhiều mua bán*, thế nhưng đối với tòa tàn thành này lại luôn tránh xa. Có ai lại thích nhìn cảnh gia quốc tiêu vong bi thảm?</w:t>
      </w:r>
    </w:p>
    <w:p>
      <w:pPr>
        <w:pStyle w:val="BodyText"/>
      </w:pPr>
      <w:r>
        <w:t xml:space="preserve">*自己虽然在南京路做过许多没本买卖: mình không hiểu hai chữ này nên làm bậy đoạn đấy.</w:t>
      </w:r>
    </w:p>
    <w:p>
      <w:pPr>
        <w:pStyle w:val="BodyText"/>
      </w:pPr>
      <w:r>
        <w:t xml:space="preserve">Nhưng nay…</w:t>
      </w:r>
    </w:p>
    <w:p>
      <w:pPr>
        <w:pStyle w:val="BodyText"/>
      </w:pPr>
      <w:r>
        <w:t xml:space="preserve">Chỉ chốc lát, đã tới thành lâu to lớn, tường trắng liễu xanh, gạch xanh san đất, cao lớn uy nghi sừng sững.</w:t>
      </w:r>
    </w:p>
    <w:p>
      <w:pPr>
        <w:pStyle w:val="BodyText"/>
      </w:pPr>
      <w:r>
        <w:t xml:space="preserve">Ngoài cổng thành như trước không có lính trông thành, thành lâu rộng mấy trượng.</w:t>
      </w:r>
    </w:p>
    <w:p>
      <w:pPr>
        <w:pStyle w:val="BodyText"/>
      </w:pPr>
      <w:r>
        <w:t xml:space="preserve">Nghiêm Mạc rốt cuộc chậm dần bước chân, lẫn vào trong đám xe ngựa dạo bước đi vào đô thị phồn hoa này.</w:t>
      </w:r>
    </w:p>
    <w:p>
      <w:pPr>
        <w:pStyle w:val="BodyText"/>
      </w:pPr>
      <w:r>
        <w:t xml:space="preserve">Sau khi vào thành, một con đường ngự đạo* rộng lớn nối liền tám hướng, hai bên ngã tư đường có rất nhiều cửa hàng san sát nối tiếp nhau.</w:t>
      </w:r>
    </w:p>
    <w:p>
      <w:pPr>
        <w:pStyle w:val="BodyText"/>
      </w:pPr>
      <w:r>
        <w:t xml:space="preserve">*đường dành cho vua.</w:t>
      </w:r>
    </w:p>
    <w:p>
      <w:pPr>
        <w:pStyle w:val="BodyText"/>
      </w:pPr>
      <w:r>
        <w:t xml:space="preserve">Tửu quán hương bay, lầu trà kín chỗ, tiếng rao hàng hè phố như có thể truyền đi vài dặm, còn có lầu xanh họa các, miếu thờ đình đài.</w:t>
      </w:r>
    </w:p>
    <w:p>
      <w:pPr>
        <w:pStyle w:val="BodyText"/>
      </w:pPr>
      <w:r>
        <w:t xml:space="preserve">Nếu đi lên cao nhìn, cảnh đẹp toàn thành sợ đều thu hết vào mắt.</w:t>
      </w:r>
    </w:p>
    <w:p>
      <w:pPr>
        <w:pStyle w:val="BodyText"/>
      </w:pPr>
      <w:r>
        <w:t xml:space="preserve">Một ít cửa hàng còn đem sạp đặt ở ngoài cửa, các loại đồ cổ kì trân, tạp hoá binh khí, chọn hoài không hết, nhiều vô số kể. Đám người rộn ràng nhốn nháo hòa vào làm một, thường thường còn có vài giang hồ khách phóng ngựa vắt đao tiêu sái mà qua, nhộn nhịp náo nhiệt vô cùng.</w:t>
      </w:r>
    </w:p>
    <w:p>
      <w:pPr>
        <w:pStyle w:val="BodyText"/>
      </w:pPr>
      <w:r>
        <w:t xml:space="preserve">Nhưng hơn nửa canh giờ trôi qua, Nghiêm Mạc lại đi ngày càng chậm, nhìn cảnh ồn ào náo động trước mặt, đáy mắt chỉ sâm nhiên* lạnh nhạt, đốm lửa rực sáng trong mắt, nay đã lụi tàn vào cảnh phồn hoa.</w:t>
      </w:r>
    </w:p>
    <w:p>
      <w:pPr>
        <w:pStyle w:val="BodyText"/>
      </w:pPr>
      <w:r>
        <w:t xml:space="preserve">*uy nghiêm đáng sợ.</w:t>
      </w:r>
    </w:p>
    <w:p>
      <w:pPr>
        <w:pStyle w:val="BodyText"/>
      </w:pPr>
      <w:r>
        <w:t xml:space="preserve">Hồng tụ trong câu lan* lầu xanh vẫy gọi, không hề có một nơi ngõa xá*, tiệm hàng ven đường thịnh vượng như xưa, thế nhưng không một tiệm nhớ tới dựng Thải Lâu hoan môn*, những tấm biển, cờ xí đón gió phấp phới đều không thấy bóng dáng.</w:t>
      </w:r>
    </w:p>
    <w:p>
      <w:pPr>
        <w:pStyle w:val="BodyText"/>
      </w:pPr>
      <w:r>
        <w:t xml:space="preserve">*Nơi hát múa và diễn kịch. Ngõa xá, Thải lâu sẽ chú thích ở dưới.</w:t>
      </w:r>
    </w:p>
    <w:p>
      <w:pPr>
        <w:pStyle w:val="BodyText"/>
      </w:pPr>
      <w:r>
        <w:t xml:space="preserve">Càng quan trọng hơn là, y đi ở trong thành lâu như thế, lại chẳng thấy một bóng lòng sông, cửa sông.</w:t>
      </w:r>
    </w:p>
    <w:p>
      <w:pPr>
        <w:pStyle w:val="BodyText"/>
      </w:pPr>
      <w:r>
        <w:t xml:space="preserve">Thái Hà, Biện Hà, Ngũ Trượng hà, Kim Thủy hà – bốn con sông từ Nam đến Bắc Khai Phong, mang đến không biết bao nhiêu lương thực tiền tài hàng hóa.</w:t>
      </w:r>
    </w:p>
    <w:p>
      <w:pPr>
        <w:pStyle w:val="BodyText"/>
      </w:pPr>
      <w:r>
        <w:t xml:space="preserve">Vô số cầu vòm bắc ngang sông, bến tàu tiếng nói ồn ào, mặt nước trăm tàu tranh chèo, dù là người Kim đến, người Mông trì hạ*, bốn sông vẫn không hề khô cạn.</w:t>
      </w:r>
    </w:p>
    <w:p>
      <w:pPr>
        <w:pStyle w:val="BodyText"/>
      </w:pPr>
      <w:r>
        <w:t xml:space="preserve">*phạm vi quản lý (hoặc thống trị) chi phối quan dân.</w:t>
      </w:r>
    </w:p>
    <w:p>
      <w:pPr>
        <w:pStyle w:val="BodyText"/>
      </w:pPr>
      <w:r>
        <w:t xml:space="preserve">Nhớ kia “Châu kiều Minh Nguyệt”, mỗi độ trăng tròn, “Đôi bờ chen những lầu ca, trăng tỏ soi rọi lẫn nhau” là cảnh đẹp đến nhường nào…</w:t>
      </w:r>
    </w:p>
    <w:p>
      <w:pPr>
        <w:pStyle w:val="BodyText"/>
      </w:pPr>
      <w:r>
        <w:t xml:space="preserve">*Châu kiều minh nguyệt: Trăng tròn dưới cầu Châu – một trong tám cảnh đẹp ở Biện Kinh.</w:t>
      </w:r>
    </w:p>
    <w:p>
      <w:pPr>
        <w:pStyle w:val="BodyText"/>
      </w:pPr>
      <w:r>
        <w:t xml:space="preserve">Nhưng còn đây?</w:t>
      </w:r>
    </w:p>
    <w:p>
      <w:pPr>
        <w:pStyle w:val="BodyText"/>
      </w:pPr>
      <w:r>
        <w:t xml:space="preserve">Đứng cạnh đê liễu rủ Bích Ba hồ, Nghiêm Mạc không cất bước nữa, lạnh lùng nhìn mặt hồ yên tĩnh gợn sóng.</w:t>
      </w:r>
    </w:p>
    <w:p>
      <w:pPr>
        <w:pStyle w:val="BodyText"/>
      </w:pPr>
      <w:r>
        <w:t xml:space="preserve">Thành này tuy đẹp, thế nhưng có khác gì những toà thành y đã đi qua?</w:t>
      </w:r>
    </w:p>
    <w:p>
      <w:pPr>
        <w:pStyle w:val="BodyText"/>
      </w:pPr>
      <w:r>
        <w:t xml:space="preserve">Đúng rồi, đại thành này danh gọi “Thụy Kinh”, mà không phải Khai Phong phủ y hồn khiên mộng nhiễu*.</w:t>
      </w:r>
    </w:p>
    <w:p>
      <w:pPr>
        <w:pStyle w:val="BodyText"/>
      </w:pPr>
      <w:r>
        <w:t xml:space="preserve">*lòng đầy nhung nhớ.</w:t>
      </w:r>
    </w:p>
    <w:p>
      <w:pPr>
        <w:pStyle w:val="BodyText"/>
      </w:pPr>
      <w:r>
        <w:t xml:space="preserve">Có lẽ là y đứng lâu lắm, một kẻ hành cước* mặc áo ngắn gần đó sáp lại, lấy lòng cười nói:</w:t>
      </w:r>
    </w:p>
    <w:p>
      <w:pPr>
        <w:pStyle w:val="BodyText"/>
      </w:pPr>
      <w:r>
        <w:t xml:space="preserve">– Vị công tử này là lần đầu đến thành Thụy Kinh đi? Nếu muốn tìm chỗ ăn cơm nghỉ ngơi tốt, không ngại để tiểu nhân dẫn đường cho công tử, một ngày chỉ lấy năm đồng bạc.</w:t>
      </w:r>
    </w:p>
    <w:p>
      <w:pPr>
        <w:pStyle w:val="BodyText"/>
      </w:pPr>
      <w:r>
        <w:t xml:space="preserve">*Có nhiều ý, chỉ hòa thượng tha phương, ăn mày. Trong này chỉ ý nói là người đi đường.</w:t>
      </w:r>
    </w:p>
    <w:p>
      <w:pPr>
        <w:pStyle w:val="BodyText"/>
      </w:pPr>
      <w:r>
        <w:t xml:space="preserve">Nghiêm Mạc nhìn kẻ khuôn vác “Chỉ lấy năm đồng bạc” này, thản nhiên hỏi:</w:t>
      </w:r>
    </w:p>
    <w:p>
      <w:pPr>
        <w:pStyle w:val="BodyText"/>
      </w:pPr>
      <w:r>
        <w:t xml:space="preserve">– Xin hỏi Biện Hà ở hướng nào?</w:t>
      </w:r>
    </w:p>
    <w:p>
      <w:pPr>
        <w:pStyle w:val="BodyText"/>
      </w:pPr>
      <w:r>
        <w:t xml:space="preserve">– Biện Hà?</w:t>
      </w:r>
    </w:p>
    <w:p>
      <w:pPr>
        <w:pStyle w:val="BodyText"/>
      </w:pPr>
      <w:r>
        <w:t xml:space="preserve">Kinh ngạc nhìn thiếu gia ăn vận công tử ca này, hành cước cười hì hì:</w:t>
      </w:r>
    </w:p>
    <w:p>
      <w:pPr>
        <w:pStyle w:val="BodyText"/>
      </w:pPr>
      <w:r>
        <w:t xml:space="preserve">– Công tử e là đã nhớ lầm rồi, trong thành Thụy Kinh nay chỉ có tòa Bích Ba Kim Minh trì ở đằng trước, không có con sông nào đâu.</w:t>
      </w:r>
    </w:p>
    <w:p>
      <w:pPr>
        <w:pStyle w:val="BodyText"/>
      </w:pPr>
      <w:r>
        <w:t xml:space="preserve">– Kim Minh trì? Nó cũng gọi Kim Minh trì ư…</w:t>
      </w:r>
    </w:p>
    <w:p>
      <w:pPr>
        <w:pStyle w:val="BodyText"/>
      </w:pPr>
      <w:r>
        <w:t xml:space="preserve">Nghiêm Mạc cười cười, nụ cười lại không vào đáy mắt.</w:t>
      </w:r>
    </w:p>
    <w:p>
      <w:pPr>
        <w:pStyle w:val="BodyText"/>
      </w:pPr>
      <w:r>
        <w:t xml:space="preserve">Hán tử thấy công tử tuấn tú áo đen này cảm xúc bất thường, không khỏi rụt vai, nhỏ giọng đề nghị:</w:t>
      </w:r>
    </w:p>
    <w:p>
      <w:pPr>
        <w:pStyle w:val="BodyText"/>
      </w:pPr>
      <w:r>
        <w:t xml:space="preserve">– Công tử có muốn xem Bảo Tân lâu bên kia bờ Kim Minh trì như thế nào không? Đó là sản nghiệp dưới trướng đệ nhất công tử giang hồ, thức ăn trong đấy quan tuyệt thiên hạ*, còn có thể ở trên gác ngắm hồ, phong cảnh khỏi cần phải nói. Đến Thụy Kinh không đi Bảo Tân lâu, quả thực chính là đến mà như không!</w:t>
      </w:r>
    </w:p>
    <w:p>
      <w:pPr>
        <w:pStyle w:val="BodyText"/>
      </w:pPr>
      <w:r>
        <w:t xml:space="preserve">*thiên hạ có một không hai.</w:t>
      </w:r>
    </w:p>
    <w:p>
      <w:pPr>
        <w:pStyle w:val="BodyText"/>
      </w:pPr>
      <w:r>
        <w:t xml:space="preserve">Bảo Tân lâu bên kia hồ Kim Minh?</w:t>
      </w:r>
    </w:p>
    <w:p>
      <w:pPr>
        <w:pStyle w:val="BodyText"/>
      </w:pPr>
      <w:r>
        <w:t xml:space="preserve">Nghiêm Mạc nhíu mày, theo hướng đối phương chỉ nhìn sang bờ bên kia, quả thực có một tòa cao lầu rường cột chạm trổ*, thoạt nhìn thật xa hoa bắt mắt.</w:t>
      </w:r>
    </w:p>
    <w:p>
      <w:pPr>
        <w:pStyle w:val="BodyText"/>
      </w:pPr>
      <w:r>
        <w:t xml:space="preserve">*nhà cửa hoa lệ.</w:t>
      </w:r>
    </w:p>
    <w:p>
      <w:pPr>
        <w:pStyle w:val="BodyText"/>
      </w:pPr>
      <w:r>
        <w:t xml:space="preserve">Ở “Thụy Kinh” thành này, cũng có một “Bảo Tân lâu”?</w:t>
      </w:r>
    </w:p>
    <w:p>
      <w:pPr>
        <w:pStyle w:val="BodyText"/>
      </w:pPr>
      <w:r>
        <w:t xml:space="preserve">Hừ lạnh một tiếng, Nghiêm Mạc tùy tay ném một thỏi bạc cho kẻ hành cước, cất bước liền hướng bờ đối diện.</w:t>
      </w:r>
    </w:p>
    <w:p>
      <w:pPr>
        <w:pStyle w:val="BodyText"/>
      </w:pPr>
      <w:r>
        <w:t xml:space="preserve">Là danh thắng trong miệng người dẫn đường, Bảo Tân lâu đương nhiên có mười phần khí phái.</w:t>
      </w:r>
    </w:p>
    <w:p>
      <w:pPr>
        <w:pStyle w:val="BodyText"/>
      </w:pPr>
      <w:r>
        <w:t xml:space="preserve">Lầu cao chừng hơn năm trượng*, trên dưới cộng lại bốn tầng, nếu ngồi ở tầng cao nhất, đừng nói là Kim Minh trì nho nhỏ, sợ là cả tòa thành trì này đều thu cả vào mắt.</w:t>
      </w:r>
    </w:p>
    <w:p>
      <w:pPr>
        <w:pStyle w:val="BodyText"/>
      </w:pPr>
      <w:r>
        <w:t xml:space="preserve">*(~16,65m)</w:t>
      </w:r>
    </w:p>
    <w:p>
      <w:pPr>
        <w:pStyle w:val="BodyText"/>
      </w:pPr>
      <w:r>
        <w:t xml:space="preserve">Nhưng điếm là điếm tốt, không ức hiếp lừa gạt khách, chỉ thấy một điếm tiểu nhị bước nhanh đến đón, mặt mày niềm nở hỏi:</w:t>
      </w:r>
    </w:p>
    <w:p>
      <w:pPr>
        <w:pStyle w:val="BodyText"/>
      </w:pPr>
      <w:r>
        <w:t xml:space="preserve">– Vị công tử này đến dùng cơm ạ? Không biết có cùng bạn hay không…</w:t>
      </w:r>
    </w:p>
    <w:p>
      <w:pPr>
        <w:pStyle w:val="BodyText"/>
      </w:pPr>
      <w:r>
        <w:t xml:space="preserve">– Chỉ mình ta.</w:t>
      </w:r>
    </w:p>
    <w:p>
      <w:pPr>
        <w:pStyle w:val="BodyText"/>
      </w:pPr>
      <w:r>
        <w:t xml:space="preserve">Tuy chỉ có một vị khách, nụ cười trên mặt tiểu nhị cũng không giảm một phân, ân cần chỉ lên lầu trên:</w:t>
      </w:r>
    </w:p>
    <w:p>
      <w:pPr>
        <w:pStyle w:val="BodyText"/>
      </w:pPr>
      <w:r>
        <w:t xml:space="preserve">– Vậy công tử có muốn lên nhã tọa* lầu ba không, còn có chỗ gần cửa sổ, ngắm cảnh tất nhiên đẹp nhất.</w:t>
      </w:r>
    </w:p>
    <w:p>
      <w:pPr>
        <w:pStyle w:val="BodyText"/>
      </w:pPr>
      <w:r>
        <w:t xml:space="preserve">*phòng trang nhã.</w:t>
      </w:r>
    </w:p>
    <w:p>
      <w:pPr>
        <w:pStyle w:val="BodyText"/>
      </w:pPr>
      <w:r>
        <w:t xml:space="preserve">Nhìn lướt qua thực khách trong đại sảnh, Nghiêm Mạc cũng không nói nhiều, cùng tiểu nhị đi lên lầu ba.</w:t>
      </w:r>
    </w:p>
    <w:p>
      <w:pPr>
        <w:pStyle w:val="BodyText"/>
      </w:pPr>
      <w:r>
        <w:t xml:space="preserve">Lâu này bố trí thật kỳ lạ, lầu một mộc mạc, lầu hai xa hoa, lầu ba lại trang hoàng rất lịch sự tao nhã, tứ phía đều là lan can, ngồi đấy tựa như ngồi kề sông, có một phong vận rất khác.</w:t>
      </w:r>
    </w:p>
    <w:p>
      <w:pPr>
        <w:pStyle w:val="BodyText"/>
      </w:pPr>
      <w:r>
        <w:t xml:space="preserve">Nhưng Nghiêm Mạc chú ý không phải kiến trúc hình thức của lầu này, mà là mấy vị thực khách lúc này đang ngồi trong lầu.</w:t>
      </w:r>
    </w:p>
    <w:p>
      <w:pPr>
        <w:pStyle w:val="BodyText"/>
      </w:pPr>
      <w:r>
        <w:t xml:space="preserve">Vừa rồi từ dưới đi lên, không khó nhìn ra Bảo Tân lâu này phân chia khách nhân, thực khách tầng một không có gì ngạc nhiên, chỉ là thăng đấu tiểu dân*.</w:t>
      </w:r>
    </w:p>
    <w:p>
      <w:pPr>
        <w:pStyle w:val="BodyText"/>
      </w:pPr>
      <w:r>
        <w:t xml:space="preserve">*chỉ những người làm ra tiền ít.</w:t>
      </w:r>
    </w:p>
    <w:p>
      <w:pPr>
        <w:pStyle w:val="BodyText"/>
      </w:pPr>
      <w:r>
        <w:t xml:space="preserve">Thực khách tầng hai thì phần lớn ăn mặc lộng lẫy, thoạt nhìn thương nhân chiếm đa số.</w:t>
      </w:r>
    </w:p>
    <w:p>
      <w:pPr>
        <w:pStyle w:val="BodyText"/>
      </w:pPr>
      <w:r>
        <w:t xml:space="preserve">Khác thường nhất là lầu ba này, ngồi trong đây không ai là không có võ công trong mình, có tăng có đạo cũng có tục*, chỉ trừ người ngồi cùng bàn, rất ít trò chuyện nhau.</w:t>
      </w:r>
    </w:p>
    <w:p>
      <w:pPr>
        <w:pStyle w:val="BodyText"/>
      </w:pPr>
      <w:r>
        <w:t xml:space="preserve">*Phật tử, Đạo tử, người phàm.</w:t>
      </w:r>
    </w:p>
    <w:p>
      <w:pPr>
        <w:pStyle w:val="BodyText"/>
      </w:pPr>
      <w:r>
        <w:t xml:space="preserve">Nhìn bố trí lầu ba, khiến người ta không khỏi suy đoán lầu bốn sẽ như thế nào.</w:t>
      </w:r>
    </w:p>
    <w:p>
      <w:pPr>
        <w:pStyle w:val="BodyText"/>
      </w:pPr>
      <w:r>
        <w:t xml:space="preserve">Chẳng lẽ thật đúng là nơi tiếp đãi quan cao hiển quý?</w:t>
      </w:r>
    </w:p>
    <w:p>
      <w:pPr>
        <w:pStyle w:val="BodyText"/>
      </w:pPr>
      <w:r>
        <w:t xml:space="preserve">Khóe môi lộ ra cười lạnh, Nghiêm Mạc ngồi xuống nơi tiểu nhị chỉ, cũng không lật xem thực đơn đối phương đưa lên, chỉ thản nhiên nói:</w:t>
      </w:r>
    </w:p>
    <w:p>
      <w:pPr>
        <w:pStyle w:val="BodyText"/>
      </w:pPr>
      <w:r>
        <w:t xml:space="preserve">– Hai món ngon nhất tiệm, mang lên một bình liệt rượu*.</w:t>
      </w:r>
    </w:p>
    <w:p>
      <w:pPr>
        <w:pStyle w:val="BodyText"/>
      </w:pPr>
      <w:r>
        <w:t xml:space="preserve">*rượu mạnh.</w:t>
      </w:r>
    </w:p>
    <w:p>
      <w:pPr>
        <w:pStyle w:val="BodyText"/>
      </w:pPr>
      <w:r>
        <w:t xml:space="preserve">Nghe thế, tiểu nhị miệng đều sắp rộng đến mang tai, bận rộn không ngừng đi xuống phân thức ăn.</w:t>
      </w:r>
    </w:p>
    <w:p>
      <w:pPr>
        <w:pStyle w:val="BodyText"/>
      </w:pPr>
      <w:r>
        <w:t xml:space="preserve">Một bàn đối diện Nghiêm Mạc đột nhiên nổi trận rối loạn, một nữ tử trong đó mặc áo quần hồng nhạt hờn dỗi một tiếng đứng dậy:</w:t>
      </w:r>
    </w:p>
    <w:p>
      <w:pPr>
        <w:pStyle w:val="BodyText"/>
      </w:pPr>
      <w:r>
        <w:t xml:space="preserve">– Y trốn lâu vậy, thật vất vả để ta gặp được, ngươi còn nói nhảm cái gì!</w:t>
      </w:r>
    </w:p>
    <w:p>
      <w:pPr>
        <w:pStyle w:val="BodyText"/>
      </w:pPr>
      <w:r>
        <w:t xml:space="preserve">Giọng nói này tuy như hoàng oanh xuất cốc, thế nhưng ở trong tai các vị luyện công phu đều còn hơn sấm sét, biết bao ánh mắt quét tới bên đây, muốn nhìn manh mối.</w:t>
      </w:r>
    </w:p>
    <w:p>
      <w:pPr>
        <w:pStyle w:val="BodyText"/>
      </w:pPr>
      <w:r>
        <w:t xml:space="preserve">Nghiêm Mạc không nâng mắt, chỉ giơ chén trà thản nhiên thổi trà trong chén.</w:t>
      </w:r>
    </w:p>
    <w:p>
      <w:pPr>
        <w:pStyle w:val="BodyText"/>
      </w:pPr>
      <w:r>
        <w:t xml:space="preserve">Nhìn vẻ mặt này của Nghiêm Mạc, nữ tử nọ càng tức giận, không nói hai lời đi tới phía này, lập tức đứng trước mặt Nghiêm Mạc.</w:t>
      </w:r>
    </w:p>
    <w:p>
      <w:pPr>
        <w:pStyle w:val="BodyText"/>
      </w:pPr>
      <w:r>
        <w:t xml:space="preserve">– Diêu lang tên phụ lòng người khác, chẳng lẽ lần trước nói tới tìm muội chỉ là dỗ chơi thôi sao? Hay là lại có thứ hồ mị gì dẫn hồn của chàng đi rồi.</w:t>
      </w:r>
    </w:p>
    <w:p>
      <w:pPr>
        <w:pStyle w:val="BodyText"/>
      </w:pPr>
      <w:r>
        <w:t xml:space="preserve">Dung mạo nàng ta chẳng đẹp gì lắm, thế nhưng giọng nói cực kỳ êm tai, mở miệng nói đến nghi giận nghi hỉ*, làm người ta tâm thần xao động.</w:t>
      </w:r>
    </w:p>
    <w:p>
      <w:pPr>
        <w:pStyle w:val="BodyText"/>
      </w:pPr>
      <w:r>
        <w:t xml:space="preserve">*giọng nói khi vui khi giận đều ngọt ngào.</w:t>
      </w:r>
    </w:p>
    <w:p>
      <w:pPr>
        <w:pStyle w:val="BodyText"/>
      </w:pPr>
      <w:r>
        <w:t xml:space="preserve">Càng miễn bàn dáng người nàng ta bọc trong quần áo, eo liễu không chịu được một cái nắm, vú lớn vừa cao ngất lại ngạo nhân*, lắc vòng eo quả thực quyến rũ tự sanh, có sự đặc biệt riêng.</w:t>
      </w:r>
    </w:p>
    <w:p>
      <w:pPr>
        <w:pStyle w:val="BodyText"/>
      </w:pPr>
      <w:r>
        <w:t xml:space="preserve">*Trong này thì là ý nói to hơn người khác.</w:t>
      </w:r>
    </w:p>
    <w:p>
      <w:pPr>
        <w:pStyle w:val="BodyText"/>
      </w:pPr>
      <w:r>
        <w:t xml:space="preserve">Nhưng báu vật như thế, cũng không cách nào khiến lang quân mặt lạnh nhìn thêm một chút.</w:t>
      </w:r>
    </w:p>
    <w:p>
      <w:pPr>
        <w:pStyle w:val="BodyText"/>
      </w:pPr>
      <w:r>
        <w:t xml:space="preserve">Nghiêm Mạc buông chén trà trong tay, thản nhiên nói:</w:t>
      </w:r>
    </w:p>
    <w:p>
      <w:pPr>
        <w:pStyle w:val="BodyText"/>
      </w:pPr>
      <w:r>
        <w:t xml:space="preserve">– Cô nương nhận sai người.</w:t>
      </w:r>
    </w:p>
    <w:p>
      <w:pPr>
        <w:pStyle w:val="BodyText"/>
      </w:pPr>
      <w:r>
        <w:t xml:space="preserve">Nghe thế, mỹ nhân không khỏi mày liễu dựng lên:</w:t>
      </w:r>
    </w:p>
    <w:p>
      <w:pPr>
        <w:pStyle w:val="BodyText"/>
      </w:pPr>
      <w:r>
        <w:t xml:space="preserve">– Mắt muội có thể nhận sai, tâm sao có thể sai được? Hay là chàng thấy sư huynh muội ở bên cạnh nên không dám nhận chăng?</w:t>
      </w:r>
    </w:p>
    <w:p>
      <w:pPr>
        <w:pStyle w:val="BodyText"/>
      </w:pPr>
      <w:r>
        <w:t xml:space="preserve">Nghe thế, hán tử ngồi cạnh nàng ta rốt cuộc ngồi không yên, bịch bịch bịch chạy tới, kéo tay áo nữ tử:</w:t>
      </w:r>
    </w:p>
    <w:p>
      <w:pPr>
        <w:pStyle w:val="BodyText"/>
      </w:pPr>
      <w:r>
        <w:t xml:space="preserve">– Sư muội đừng phát si nữa, không được ném mặt sư phụ lão nhân gia!</w:t>
      </w:r>
    </w:p>
    <w:p>
      <w:pPr>
        <w:pStyle w:val="BodyText"/>
      </w:pPr>
      <w:r>
        <w:t xml:space="preserve">– Ngươi còn dám nói cha ta! Nếu không phải ngươi đánh đám người tới cửa cầu hôn kia chạy hết, không chịu cưới ta nữa, cha ta còn sầu ta không gả ra được sao?</w:t>
      </w:r>
    </w:p>
    <w:p>
      <w:pPr>
        <w:pStyle w:val="BodyText"/>
      </w:pPr>
      <w:r>
        <w:t xml:space="preserve">Nghe thế, hơn phân nửa người trong đại sảnh ngược lại cười trộm.</w:t>
      </w:r>
    </w:p>
    <w:p>
      <w:pPr>
        <w:pStyle w:val="BodyText"/>
      </w:pPr>
      <w:r>
        <w:t xml:space="preserve">Hai sư huynh muội nắm nắm kéo kéo này chính là nhân vật “Phong lưu” số một số hai gần đây trong giang hồ.</w:t>
      </w:r>
    </w:p>
    <w:p>
      <w:pPr>
        <w:pStyle w:val="BodyText"/>
      </w:pPr>
      <w:r>
        <w:t xml:space="preserve">Nàng kia chính là Phòng Đào Yêu ái nữ duy nhất của Hoàng Hà Long Phòng Thông.</w:t>
      </w:r>
    </w:p>
    <w:p>
      <w:pPr>
        <w:pStyle w:val="BodyText"/>
      </w:pPr>
      <w:r>
        <w:t xml:space="preserve">Có lẽ là đặt tên không đúng, trời sinh chính là tính tình lẳng lơ ong bướm, mỹ nam tử đếm được trong chốn giang hồ đều từng nhập mạc chi tân* nàng ta.</w:t>
      </w:r>
    </w:p>
    <w:p>
      <w:pPr>
        <w:pStyle w:val="BodyText"/>
      </w:pPr>
      <w:r>
        <w:t xml:space="preserve">*Người có quan hệ thân thiết, thân mật.</w:t>
      </w:r>
    </w:p>
    <w:p>
      <w:pPr>
        <w:pStyle w:val="BodyText"/>
      </w:pPr>
      <w:r>
        <w:t xml:space="preserve">Mà đại hán râu quai nón bên nàng – Chử Hùng lại là kẻ thành thật có nề nếp, mỗi ngày vì đào hoa thối của sư muội mà nát tâm tư.</w:t>
      </w:r>
    </w:p>
    <w:p>
      <w:pPr>
        <w:pStyle w:val="BodyText"/>
      </w:pPr>
      <w:r>
        <w:t xml:space="preserve">Xem, Hoàng Hà Long vừa hao hết tâm sức lo liệu một trận luận võ chọn rể, nề hà trông đài là ái đồ nhà mình, tới cửa lại toàn bại hoại tham hoa háo sắc võ công thấp kém, kết quả tất cả bị Chử sư ca đánh cho người ngã ngựa đổ.</w:t>
      </w:r>
    </w:p>
    <w:p>
      <w:pPr>
        <w:pStyle w:val="BodyText"/>
      </w:pPr>
      <w:r>
        <w:t xml:space="preserve">Gã thì biết rất rõ tính tình của sư muội, nói cái gì cũng không chịu nhận cục diện hỗn loạn này nên mới nháo ra cảnh thế này.</w:t>
      </w:r>
    </w:p>
    <w:p>
      <w:pPr>
        <w:pStyle w:val="BodyText"/>
      </w:pPr>
      <w:r>
        <w:t xml:space="preserve">Nhưng hai người có tranh cãi tối tăm mặt mũi đến mấy, Nghiêm Mạc cũng không động đậy.</w:t>
      </w:r>
    </w:p>
    <w:p>
      <w:pPr>
        <w:pStyle w:val="BodyText"/>
      </w:pPr>
      <w:r>
        <w:t xml:space="preserve">Chỉ lẳng lặng ngồi đó, nhìn “Kim Minh trì” phía dưới như trứng gà.</w:t>
      </w:r>
    </w:p>
    <w:p>
      <w:pPr>
        <w:pStyle w:val="BodyText"/>
      </w:pPr>
      <w:r>
        <w:t xml:space="preserve">Cãi sư huynh nửa ngày cũng không thấy hiệu quả, nữ tử như Phòng Đào Yêu sao có thể nhịn xuống được, giận dữ đập xuống bàn:</w:t>
      </w:r>
    </w:p>
    <w:p>
      <w:pPr>
        <w:pStyle w:val="BodyText"/>
      </w:pPr>
      <w:r>
        <w:t xml:space="preserve">– Ngươi thật là… Á!</w:t>
      </w:r>
    </w:p>
    <w:p>
      <w:pPr>
        <w:pStyle w:val="BodyText"/>
      </w:pPr>
      <w:r>
        <w:t xml:space="preserve">Chỉ thấy cái bàn dưới tay nàng ta, cả bàn lẫn người lặng yên không một tiếng động dịch ngang ba bước, may mắn Phòng cô nương một chưởng vẫn chưa chụp mạnh, bằng không e là đã ngã sấp ngay tại chỗ rồi.</w:t>
      </w:r>
    </w:p>
    <w:p>
      <w:pPr>
        <w:pStyle w:val="BodyText"/>
      </w:pPr>
      <w:r>
        <w:t xml:space="preserve">Chử Hùng không khỏi ồ một tiếng, nhìn Nghiêm Mạc từ trên xuống dưới.</w:t>
      </w:r>
    </w:p>
    <w:p>
      <w:pPr>
        <w:pStyle w:val="BodyText"/>
      </w:pPr>
      <w:r>
        <w:t xml:space="preserve">Võ công gã mạnh hơn sư muội nhiều, đương nhiên có thể nhìn ra cái này cần võ công nội lực tuyệt diệu thế nào, đỡ lấy sư muội tức giận đến mặt mày đỏ bừng, gã thấp giọng nói:</w:t>
      </w:r>
    </w:p>
    <w:p>
      <w:pPr>
        <w:pStyle w:val="BodyText"/>
      </w:pPr>
      <w:r>
        <w:t xml:space="preserve">– Chắc là muội nhận sai thật rồi, Ngọc Diện… Ngọc Diện Lang quân kia sao lại có võ công?</w:t>
      </w:r>
    </w:p>
    <w:p>
      <w:pPr>
        <w:pStyle w:val="BodyText"/>
      </w:pPr>
      <w:r>
        <w:t xml:space="preserve">– Võ công cao hay thấp ta không biết, “Võ công” là sâu hay cạn trái lại ta biết rất rõ! Nếu không ngươi để y làm ta thử đi!</w:t>
      </w:r>
    </w:p>
    <w:p>
      <w:pPr>
        <w:pStyle w:val="BodyText"/>
      </w:pPr>
      <w:r>
        <w:t xml:space="preserve">Bị sư muội đập xuống một câu, Chử Hùng da mặt ngăm đen bỗng thành đỏ tím, nghẹn ra hai câu:</w:t>
      </w:r>
    </w:p>
    <w:p>
      <w:pPr>
        <w:pStyle w:val="BodyText"/>
      </w:pPr>
      <w:r>
        <w:t xml:space="preserve">– Sư muội, sư muội xem muội…</w:t>
      </w:r>
    </w:p>
    <w:p>
      <w:pPr>
        <w:pStyle w:val="BodyText"/>
      </w:pPr>
      <w:r>
        <w:t xml:space="preserve">Bên này cãi nhau túi bụi, trên lầu đột nhiên truyền đến tiếng cười sang sảng, chỉ thấy một người xuôi theo thang lầu nhanh nhẹn xuống, hơi chắp tay với sư huynh muội không nên thân:</w:t>
      </w:r>
    </w:p>
    <w:p>
      <w:pPr>
        <w:pStyle w:val="BodyText"/>
      </w:pPr>
      <w:r>
        <w:t xml:space="preserve">– Phòng cô nương, Chử huynh, ta thấy hai vị e là thật sự nhận nhầm người. Nghĩ Diêu Lãng kia sẽ không giữa ban ngày ban mặt đến Bảo Tân lâu của ta. Nơi này dù sao cũng là nơi dùng cơm, không bằng cho tại hạ mặt mũi, ai đúng ai sai đợi khi ra Bảo Tân lâu lại tranh luận tiếp thế nào?</w:t>
      </w:r>
    </w:p>
    <w:p>
      <w:pPr>
        <w:pStyle w:val="BodyText"/>
      </w:pPr>
      <w:r>
        <w:t xml:space="preserve">Nhìn thấy người nọ đi tới, mặt Phòng Đào Yêu lại nổi chút ngượng ngùng, xấu hổ kiềm vui mừng thu ống tay áo:</w:t>
      </w:r>
    </w:p>
    <w:p>
      <w:pPr>
        <w:pStyle w:val="BodyText"/>
      </w:pPr>
      <w:r>
        <w:t xml:space="preserve">– Nếu Ngụy công tử đã mở miệng, ta đương nhiên là sẽ nghe. Nếu không chê, ta còn muốn kính Ngụy công tử một chén…</w:t>
      </w:r>
    </w:p>
    <w:p>
      <w:pPr>
        <w:pStyle w:val="BodyText"/>
      </w:pPr>
      <w:r>
        <w:t xml:space="preserve">– Sư muội.</w:t>
      </w:r>
    </w:p>
    <w:p>
      <w:pPr>
        <w:pStyle w:val="BodyText"/>
      </w:pPr>
      <w:r>
        <w:t xml:space="preserve">Chử Hùng xấu hổ đến muốn độn thổ, sao gã có thể không nhìn ra cô này lại đang nhớ thương mĩ sắc Ngụy công tử, làm sao dám đứng đấy để nàng ta nói lung tung.</w:t>
      </w:r>
    </w:p>
    <w:p>
      <w:pPr>
        <w:pStyle w:val="BodyText"/>
      </w:pPr>
      <w:r>
        <w:t xml:space="preserve">Vội vàng tạ lỗi nói lời cảm tạ với Ngụy công tử không thôi, kéo tay áo sư muội liền đi xuống lầu.</w:t>
      </w:r>
    </w:p>
    <w:p>
      <w:pPr>
        <w:pStyle w:val="BodyText"/>
      </w:pPr>
      <w:r>
        <w:t xml:space="preserve">– Ái! Sư huynh, sư huynh huynh đừng kéo tay áo ta…</w:t>
      </w:r>
    </w:p>
    <w:p>
      <w:pPr>
        <w:pStyle w:val="BodyText"/>
      </w:pPr>
      <w:r>
        <w:t xml:space="preserve">Tiếng ồn ào rốt cuộc lắng đi, vị Ngụy công tử kia quay đầu lại, mỉm cười với Nghiêm Mạc:</w:t>
      </w:r>
    </w:p>
    <w:p>
      <w:pPr>
        <w:pStyle w:val="BodyText"/>
      </w:pPr>
      <w:r>
        <w:t xml:space="preserve">– Lòng người bỗng dưng thay đổi, lại nói tình người dễ đổi thay… Gặp phải nữ tử quá ngang không nói phải trái như vậy, không khỏi mất nhã hứng. Bữa cơm hôm nay cứ để tiểu đệ mời, thỉnh các hạ chớ trách.</w:t>
      </w:r>
    </w:p>
    <w:p>
      <w:pPr>
        <w:pStyle w:val="BodyText"/>
      </w:pPr>
      <w:r>
        <w:t xml:space="preserve">Nghiêm Mạc rốt cuộc nâng lên mắt, nhìn về phía nam tử nói chuyện, chỉ thấy người nọ mày kiếm mắt sáng, diện mạo hiên ngang, phối với bộ quần áo tuyết trắng, càng hiện vài phần xuất trần dung mạo, lời nói không kiêu ngạo không siểm nịnh, lại mang ra vài phần ý cười, tự có khí độ phong lưu.</w:t>
      </w:r>
    </w:p>
    <w:p>
      <w:pPr>
        <w:pStyle w:val="BodyText"/>
      </w:pPr>
      <w:r>
        <w:t xml:space="preserve">Đôi mắt lạnh lẽo chuyển một vòng lên người nọ, Nghiêm Mạc nhẹ nhàng cười, mở miệng hỏi:</w:t>
      </w:r>
    </w:p>
    <w:p>
      <w:pPr>
        <w:pStyle w:val="BodyText"/>
      </w:pPr>
      <w:r>
        <w:t xml:space="preserve">– Các hạ chính là Ngụy Lăng Vân?</w:t>
      </w:r>
    </w:p>
    <w:p>
      <w:pPr>
        <w:pStyle w:val="BodyText"/>
      </w:pPr>
      <w:r>
        <w:t xml:space="preserve">_________________________</w:t>
      </w:r>
    </w:p>
    <w:p>
      <w:pPr>
        <w:pStyle w:val="BodyText"/>
      </w:pPr>
      <w:r>
        <w:t xml:space="preserve">Tác giả chú thích:</w:t>
      </w:r>
    </w:p>
    <w:p>
      <w:pPr>
        <w:pStyle w:val="BodyText"/>
      </w:pPr>
      <w:r>
        <w:t xml:space="preserve">Ngõa xá (ngõa tử, ngõa thị): Khu giải trí trong thành. Trong ngõa xá xây nơi để diễn xuất gọi là câu lan (勾栏), cũng xưng câu lan (钩栏), ý ban đầu là lan can ngoằn ngèo, ở thời Tống, Nguyên chuyên chỉ lều diễn xuất dựng trong chợ ngõa xá. Trở thành tên thường dùng nhất. Ngõa xá quy mô rất lớn, đại ngõa xá có hơn mười tòa câu lan.</w:t>
      </w:r>
    </w:p>
    <w:p>
      <w:pPr>
        <w:pStyle w:val="BodyText"/>
      </w:pPr>
      <w:r>
        <w:t xml:space="preserve">Ngõa xá tương đương với trung tâm giải trí thành thị, trong thành lớn chỉ có câu lan lại không có ngõa xá là rất hiếm thấy, nhưng trong võ hiệp tiểu thuyết thường thường thống nhất bị thay thành thanh lâu 囧</w:t>
      </w:r>
    </w:p>
    <w:p>
      <w:pPr>
        <w:pStyle w:val="BodyText"/>
      </w:pPr>
      <w:r>
        <w:t xml:space="preserve">Ngõa xá</w:t>
      </w:r>
    </w:p>
    <w:p>
      <w:pPr>
        <w:pStyle w:val="BodyText"/>
      </w:pPr>
      <w:r>
        <w:t xml:space="preserve">Thải Lâu Hoan Môn: Trang trí mặt tiền ở tiệm tửu thực (bán rượu và thức ăn) ở hai nhà Tống, cửa điếm dùng lụa màu, cửa lầu đóng giấy màu. Thời Tống buôn bán văn hóa rất phát triển, biển quảng cáo, rao hàng xướng đoạn (một đoạn hát hoàn chỉnh trong hí khúc), tiểu thư tiếp khách đầy đủ mọi thứ, có một ít còn có thể ở cửa võ đài, dù sao đi dạo phố nhất định siêu thú vị.</w:t>
      </w:r>
    </w:p>
    <w:p>
      <w:pPr>
        <w:pStyle w:val="BodyText"/>
      </w:pPr>
      <w:r>
        <w:t xml:space="preserve">Thải lâu hoan môn</w:t>
      </w:r>
    </w:p>
    <w:p>
      <w:pPr>
        <w:pStyle w:val="BodyText"/>
      </w:pPr>
      <w:r>
        <w:t xml:space="preserve">Kim Minh trì, Bảo Tân lâu: Đều là kiến trúc triều Tống mới có. […].</w:t>
      </w:r>
    </w:p>
    <w:p>
      <w:pPr>
        <w:pStyle w:val="Compact"/>
      </w:pPr>
      <w:r>
        <w:t xml:space="preserve">Kim Minh Trì Tranh Tiêu</w:t>
      </w:r>
    </w:p>
    <w:p>
      <w:pPr>
        <w:pStyle w:val="Compact"/>
      </w:pPr>
      <w:r>
        <w:drawing>
          <wp:inline>
            <wp:extent cx="5334000" cy="3902140"/>
            <wp:effectExtent b="0" l="0" r="0" t="0"/>
            <wp:docPr descr="" title="" id="1" name="Picture"/>
            <a:graphic>
              <a:graphicData uri="http://schemas.openxmlformats.org/drawingml/2006/picture">
                <pic:pic>
                  <pic:nvPicPr>
                    <pic:cNvPr descr="http://sstruyen.com/images/data/15402/chuong-11-1514884352.3008.jpg" id="0" name="Picture"/>
                    <pic:cNvPicPr>
                      <a:picLocks noChangeArrowheads="1" noChangeAspect="1"/>
                    </pic:cNvPicPr>
                  </pic:nvPicPr>
                  <pic:blipFill>
                    <a:blip r:embed="rId44"/>
                    <a:stretch>
                      <a:fillRect/>
                    </a:stretch>
                  </pic:blipFill>
                  <pic:spPr bwMode="auto">
                    <a:xfrm>
                      <a:off x="0" y="0"/>
                      <a:ext cx="5334000" cy="3902140"/>
                    </a:xfrm>
                    <a:prstGeom prst="rect">
                      <a:avLst/>
                    </a:prstGeom>
                    <a:noFill/>
                    <a:ln w="9525">
                      <a:noFill/>
                      <a:headEnd/>
                      <a:tailEnd/>
                    </a:ln>
                  </pic:spPr>
                </pic:pic>
              </a:graphicData>
            </a:graphic>
          </wp:inline>
        </w:drawing>
      </w:r>
    </w:p>
    <w:p>
      <w:pPr>
        <w:pStyle w:val="Compact"/>
      </w:pPr>
      <w:r>
        <w:drawing>
          <wp:inline>
            <wp:extent cx="5334000" cy="3267075"/>
            <wp:effectExtent b="0" l="0" r="0" t="0"/>
            <wp:docPr descr="" title="" id="1" name="Picture"/>
            <a:graphic>
              <a:graphicData uri="http://schemas.openxmlformats.org/drawingml/2006/picture">
                <pic:pic>
                  <pic:nvPicPr>
                    <pic:cNvPr descr="http://sstruyen.com/images/data/15402/chuong-11-1514884353.3322.jpg" id="0" name="Picture"/>
                    <pic:cNvPicPr>
                      <a:picLocks noChangeArrowheads="1" noChangeAspect="1"/>
                    </pic:cNvPicPr>
                  </pic:nvPicPr>
                  <pic:blipFill>
                    <a:blip r:embed="rId47"/>
                    <a:stretch>
                      <a:fillRect/>
                    </a:stretch>
                  </pic:blipFill>
                  <pic:spPr bwMode="auto">
                    <a:xfrm>
                      <a:off x="0" y="0"/>
                      <a:ext cx="5334000" cy="3267075"/>
                    </a:xfrm>
                    <a:prstGeom prst="rect">
                      <a:avLst/>
                    </a:prstGeom>
                    <a:noFill/>
                    <a:ln w="9525">
                      <a:noFill/>
                      <a:headEnd/>
                      <a:tailEnd/>
                    </a:ln>
                  </pic:spPr>
                </pic:pic>
              </a:graphicData>
            </a:graphic>
          </wp:inline>
        </w:drawing>
      </w:r>
    </w:p>
    <w:p>
      <w:pPr>
        <w:pStyle w:val="Compact"/>
      </w:pPr>
      <w:r>
        <w:drawing>
          <wp:inline>
            <wp:extent cx="5334000" cy="2645664"/>
            <wp:effectExtent b="0" l="0" r="0" t="0"/>
            <wp:docPr descr="" title="" id="1" name="Picture"/>
            <a:graphic>
              <a:graphicData uri="http://schemas.openxmlformats.org/drawingml/2006/picture">
                <pic:pic>
                  <pic:nvPicPr>
                    <pic:cNvPr descr="http://sstruyen.com/images/data/15402/chuong-11-1514884355.0267.jpg" id="0" name="Picture"/>
                    <pic:cNvPicPr>
                      <a:picLocks noChangeArrowheads="1" noChangeAspect="1"/>
                    </pic:cNvPicPr>
                  </pic:nvPicPr>
                  <pic:blipFill>
                    <a:blip r:embed="rId50"/>
                    <a:stretch>
                      <a:fillRect/>
                    </a:stretch>
                  </pic:blipFill>
                  <pic:spPr bwMode="auto">
                    <a:xfrm>
                      <a:off x="0" y="0"/>
                      <a:ext cx="5334000" cy="2645664"/>
                    </a:xfrm>
                    <a:prstGeom prst="rect">
                      <a:avLst/>
                    </a:prstGeom>
                    <a:noFill/>
                    <a:ln w="9525">
                      <a:noFill/>
                      <a:headEnd/>
                      <a:tailEnd/>
                    </a:ln>
                  </pic:spPr>
                </pic:pic>
              </a:graphicData>
            </a:graphic>
          </wp:inline>
        </w:drawing>
      </w:r>
    </w:p>
    <w:p>
      <w:pPr>
        <w:pStyle w:val="Compact"/>
      </w:pPr>
      <w:r>
        <w:drawing>
          <wp:inline>
            <wp:extent cx="5334000" cy="3858260"/>
            <wp:effectExtent b="0" l="0" r="0" t="0"/>
            <wp:docPr descr="" title="" id="1" name="Picture"/>
            <a:graphic>
              <a:graphicData uri="http://schemas.openxmlformats.org/drawingml/2006/picture">
                <pic:pic>
                  <pic:nvPicPr>
                    <pic:cNvPr descr="http://sstruyen.com/images/data/15402/chuong-11-1514884356.2614.jpg" id="0" name="Picture"/>
                    <pic:cNvPicPr>
                      <a:picLocks noChangeArrowheads="1" noChangeAspect="1"/>
                    </pic:cNvPicPr>
                  </pic:nvPicPr>
                  <pic:blipFill>
                    <a:blip r:embed="rId53"/>
                    <a:stretch>
                      <a:fillRect/>
                    </a:stretch>
                  </pic:blipFill>
                  <pic:spPr bwMode="auto">
                    <a:xfrm>
                      <a:off x="0" y="0"/>
                      <a:ext cx="5334000" cy="3858260"/>
                    </a:xfrm>
                    <a:prstGeom prst="rect">
                      <a:avLst/>
                    </a:prstGeom>
                    <a:noFill/>
                    <a:ln w="9525">
                      <a:noFill/>
                      <a:headEnd/>
                      <a:tailEnd/>
                    </a:ln>
                  </pic:spPr>
                </pic:pic>
              </a:graphicData>
            </a:graphic>
          </wp:inline>
        </w:drawing>
      </w:r>
    </w:p>
    <w:p>
      <w:pPr>
        <w:pStyle w:val="Compact"/>
      </w:pPr>
      <w:r>
        <w:drawing>
          <wp:inline>
            <wp:extent cx="5334000" cy="5291328"/>
            <wp:effectExtent b="0" l="0" r="0" t="0"/>
            <wp:docPr descr="" title="" id="1" name="Picture"/>
            <a:graphic>
              <a:graphicData uri="http://schemas.openxmlformats.org/drawingml/2006/picture">
                <pic:pic>
                  <pic:nvPicPr>
                    <pic:cNvPr descr="http://sstruyen.com/images/data/15402/chuong-11-1514884357.7209.jpg" id="0" name="Picture"/>
                    <pic:cNvPicPr>
                      <a:picLocks noChangeArrowheads="1" noChangeAspect="1"/>
                    </pic:cNvPicPr>
                  </pic:nvPicPr>
                  <pic:blipFill>
                    <a:blip r:embed="rId56"/>
                    <a:stretch>
                      <a:fillRect/>
                    </a:stretch>
                  </pic:blipFill>
                  <pic:spPr bwMode="auto">
                    <a:xfrm>
                      <a:off x="0" y="0"/>
                      <a:ext cx="5334000" cy="5291328"/>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7" w:name="chương-12"/>
      <w:bookmarkEnd w:id="57"/>
      <w:r>
        <w:t xml:space="preserve">12. Chương 1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gọc Địch Thùy Gia Thính Lạc Mai</w:t>
      </w:r>
    </w:p>
    <w:p>
      <w:pPr>
        <w:pStyle w:val="BodyText"/>
      </w:pPr>
      <w:r>
        <w:t xml:space="preserve">.12.</w:t>
      </w:r>
    </w:p>
    <w:p>
      <w:pPr>
        <w:pStyle w:val="BodyText"/>
      </w:pPr>
      <w:r>
        <w:t xml:space="preserve">Trên giang hồ có thể có người không biết Thiếu Lâm Tam Tuệ là ba vị cao tăng nào, cũng có thể có người không rõ mối quan hệ rắc rối phức tạp giữa Bạch Loan phong và phái Võ Đang. Thế nhưng chỉ cần ở trong giang hồ lâu một chút thì sẽ không thể không biết đại danh của Ngụy Lăng Vân.</w:t>
      </w:r>
    </w:p>
    <w:p>
      <w:pPr>
        <w:pStyle w:val="BodyText"/>
      </w:pPr>
      <w:r>
        <w:t xml:space="preserve">Ngang trời xuất thế từ ba năm trước, vị Ngụy thiếu hiệp này chính là ngôi sao sáng mới mà giang hồ chính đạo xem trọng nhất.</w:t>
      </w:r>
    </w:p>
    <w:p>
      <w:pPr>
        <w:pStyle w:val="BodyText"/>
      </w:pPr>
      <w:r>
        <w:t xml:space="preserve">Trừ sạch tàn dư Huyết Y môn, chính tay đâm Liêu thị Tam Hung không chuyện ác nào không làm, ngàn dặm đuổi giết Tà Cốt Hạc Ông, còn tự tay cứu thiên kim Tô phủ – Tô Ỷ Lâu bị kẻ xấu bao vây…</w:t>
      </w:r>
    </w:p>
    <w:p>
      <w:pPr>
        <w:pStyle w:val="BodyText"/>
      </w:pPr>
      <w:r>
        <w:t xml:space="preserve">Mỗi một chuyện đều đặc sắc vô cùng, cũng khiến danh hào Lăng Vân công tử truyền khắp đại giang Nam Bắc.</w:t>
      </w:r>
    </w:p>
    <w:p>
      <w:pPr>
        <w:pStyle w:val="BodyText"/>
      </w:pPr>
      <w:r>
        <w:t xml:space="preserve">Trừ hiệp nghĩa ra, sự hào phóng của Lăng Vân công tử cũng khiến người ta chuyện trò say sưa.</w:t>
      </w:r>
    </w:p>
    <w:p>
      <w:pPr>
        <w:pStyle w:val="BodyText"/>
      </w:pPr>
      <w:r>
        <w:t xml:space="preserve">Đại danh đỉnh đỉnh Bảo Tân lâu, Hoàng Hạc Lâu, Đằng Vương các đều là tài sản riêng thuộc danh nghĩa Ngụy công tử.</w:t>
      </w:r>
    </w:p>
    <w:p>
      <w:pPr>
        <w:pStyle w:val="BodyText"/>
      </w:pPr>
      <w:r>
        <w:t xml:space="preserve">Thích chiêu đãi giang hồ bằng hữu. Không ai biết võ công Ngụy Lăng Vân cao tuyệt đến đâu, gia nghiệp có bao nhiêu hùng hậu. Thế nhưng ai cũng biết hắn nghĩa khí ngút trời, trượng nghĩa hào hiệp, thậm chí có thể vì bằng hữu không quen biết lưỡng lặc sáp đao*.</w:t>
      </w:r>
    </w:p>
    <w:p>
      <w:pPr>
        <w:pStyle w:val="BodyText"/>
      </w:pPr>
      <w:r>
        <w:t xml:space="preserve">*giúp không tiếc mạng sống.</w:t>
      </w:r>
    </w:p>
    <w:p>
      <w:pPr>
        <w:pStyle w:val="BodyText"/>
      </w:pPr>
      <w:r>
        <w:t xml:space="preserve">Trong giang hồ có lẽ còn có những chuyện hay hơn, nhân vật càng ly kỳ hơn, thế nhưng một vị tuấn kiệt tiền tài quyền thế lưỡng toàn như vậy, thật khiến không ít người quý mến.</w:t>
      </w:r>
    </w:p>
    <w:p>
      <w:pPr>
        <w:pStyle w:val="BodyText"/>
      </w:pPr>
      <w:r>
        <w:t xml:space="preserve">Cho nên, đối với vị thiếu hiệp ai ai cũng kính ngưỡng này, mạo muội gọi thẳng tính danh hắn, tìm hết giang hồ cũng không được mấy người.</w:t>
      </w:r>
    </w:p>
    <w:p>
      <w:pPr>
        <w:pStyle w:val="BodyText"/>
      </w:pPr>
      <w:r>
        <w:t xml:space="preserve">Vị công tử áo đen trước mặt này hoàn toàn không nên hỏi vô nghĩa như vậy, lại càng không nên hỏi thất lễ đến thế. Nhưng Ngụy Lăng Vân lại chẳng thèm để ý, chỉ mỉm cười gật đầu:</w:t>
      </w:r>
    </w:p>
    <w:p>
      <w:pPr>
        <w:pStyle w:val="BodyText"/>
      </w:pPr>
      <w:r>
        <w:t xml:space="preserve">– Chính là tại hạ. Dám hỏi các hạ xưng hô thế nào?</w:t>
      </w:r>
    </w:p>
    <w:p>
      <w:pPr>
        <w:pStyle w:val="BodyText"/>
      </w:pPr>
      <w:r>
        <w:t xml:space="preserve">Câu hỏi lại nho nhã lễ độ, rất khoan dung rộng lượng.</w:t>
      </w:r>
    </w:p>
    <w:p>
      <w:pPr>
        <w:pStyle w:val="BodyText"/>
      </w:pPr>
      <w:r>
        <w:t xml:space="preserve">Nghiêm Mạc hơi cong khóe môi:</w:t>
      </w:r>
    </w:p>
    <w:p>
      <w:pPr>
        <w:pStyle w:val="BodyText"/>
      </w:pPr>
      <w:r>
        <w:t xml:space="preserve">– Tiện danh của kẻ mọn này không đáng nhắc đến.</w:t>
      </w:r>
    </w:p>
    <w:p>
      <w:pPr>
        <w:pStyle w:val="BodyText"/>
      </w:pPr>
      <w:r>
        <w:t xml:space="preserve">Nếu câu vừa rồi chỉ là mạo muội thì câu bây giờ như là khiêu khích.</w:t>
      </w:r>
    </w:p>
    <w:p>
      <w:pPr>
        <w:pStyle w:val="BodyText"/>
      </w:pPr>
      <w:r>
        <w:t xml:space="preserve">Bảo Tân lâu không phải chỉ có một bàn thực khách, một thư sinh mặc bào màu xám, dưới cằm ba cái râu dê bên cạnh đã xoay người, muốn quát kẻ trẻ tuổi lỗ mãng vô lễ này. Ngụy công tử lại cười ha hả, khen:</w:t>
      </w:r>
    </w:p>
    <w:p>
      <w:pPr>
        <w:pStyle w:val="BodyText"/>
      </w:pPr>
      <w:r>
        <w:t xml:space="preserve">– Các hạ thật sự là tính tình tốt, khiến Ngụy mỗ càng có ý kết giao hơn.</w:t>
      </w:r>
    </w:p>
    <w:p>
      <w:pPr>
        <w:pStyle w:val="BodyText"/>
      </w:pPr>
      <w:r>
        <w:t xml:space="preserve">Lăng Vân công tử còn chẳng nói gì, áo xám thư sinh sờ sờ mũi, lại quay lại.</w:t>
      </w:r>
    </w:p>
    <w:p>
      <w:pPr>
        <w:pStyle w:val="BodyText"/>
      </w:pPr>
      <w:r>
        <w:t xml:space="preserve">Lúc này tiểu nhị dưới lầu rốt cuộc lấy đủ đồ ăn, cao giọng kêu tên đồ ăn đưa lên.</w:t>
      </w:r>
    </w:p>
    <w:p>
      <w:pPr>
        <w:pStyle w:val="BodyText"/>
      </w:pPr>
      <w:r>
        <w:t xml:space="preserve">Thức ăn đứng đầu Bảo Tân lâu đương nhiên danh bất hư truyền, chỉ thấy một con cá chép Hoàng Hà lớn rán vàng giòn óng ánh, kết hợp với nhựa súng đậm sệt cùng một Hà Diệp Khiếu Hoa Kê* thơm nức mũi, xương mềm đặt ở trên bàn, rượu trong hũ màu sáng mát rượi, không hề tạp chất. Chỉ là ngửi hương thôi, đã khiến cho con sâu đói trong bụng nhúc nhích rồi.</w:t>
      </w:r>
    </w:p>
    <w:p>
      <w:pPr>
        <w:pStyle w:val="BodyText"/>
      </w:pPr>
      <w:r>
        <w:t xml:space="preserve">*Gà nướng đất sét.</w:t>
      </w:r>
    </w:p>
    <w:p>
      <w:pPr>
        <w:pStyle w:val="BodyText"/>
      </w:pPr>
      <w:r>
        <w:t xml:space="preserve">Đây vốn là thức ăn Nghiêm Mạc tùy tiện gọi, nhưng chủ quán phối hợp tỉ mỉ, có hương vị khác lại đủ chắc bụng, có chút phong độ của danh điếm.</w:t>
      </w:r>
    </w:p>
    <w:p>
      <w:pPr>
        <w:pStyle w:val="BodyText"/>
      </w:pPr>
      <w:r>
        <w:t xml:space="preserve">Nhưng Ngụy công tử lại nhíu mày, cười với Nghiêm Mạc nói:</w:t>
      </w:r>
    </w:p>
    <w:p>
      <w:pPr>
        <w:pStyle w:val="BodyText"/>
      </w:pPr>
      <w:r>
        <w:t xml:space="preserve">– Bữa cơm này ta mời, sao có thể tuỳ tiện vô lễ như thế được. Không bằng ta bảo phòng bếp làm một ‘Nhị Thập Tứ Kiều Minh Nguyệt Dạ’, một “Ngọc Địch Thùy Gia Thính Lạc Mai”, lại đến phần thức ăn ‘Hảo Cầu Thang’, mới xứng với cảnh đẹp Lâm Thủy Bích Ba khi xuân này.</w:t>
      </w:r>
    </w:p>
    <w:p>
      <w:pPr>
        <w:pStyle w:val="BodyText"/>
      </w:pPr>
      <w:r>
        <w:t xml:space="preserve">Nói thực ra những kẻ trong giang hồ mặc dù có thích chơi chữ, cũng đa phần là học đòi văn vẻ hoặc chí thú cổ quái, không lịch sự nghiêm chỉnh bằng quan lại nhân gia. Đến Bảo Tân lâu này ăn một món đứng đầu đã khiến rất nhiều người cảm thấy mĩ mãn, sao sẽ để ý thời tiết, phong vận gì đó.</w:t>
      </w:r>
    </w:p>
    <w:p>
      <w:pPr>
        <w:pStyle w:val="BodyText"/>
      </w:pPr>
      <w:r>
        <w:t xml:space="preserve">Nghe Ngụy công tử nói, trái lại có không ít kẻ hiếu kì vểnh tai, liếc qua muốn xem thử những món hiếm lạ này có gì đặc biệt.</w:t>
      </w:r>
    </w:p>
    <w:p>
      <w:pPr>
        <w:pStyle w:val="BodyText"/>
      </w:pPr>
      <w:r>
        <w:t xml:space="preserve">Như cảm thấy được mọi người hiếu kì, Ngụy Lăng Vân cũng không giấu giếm, chậm rãi giải thích:</w:t>
      </w:r>
    </w:p>
    <w:p>
      <w:pPr>
        <w:pStyle w:val="BodyText"/>
      </w:pPr>
      <w:r>
        <w:t xml:space="preserve">– “Nhị Thập Tứ Kiều Minh Nguyệt Dạ” chính là lấy từ cảnh đẹp Dương Châu, có ý Động Thiên. Trước tiên đem chân giò hun khói Kim Hoa hảo hạng xé ra, khoét thành hai mươi bốn lỗ, rồi đem đậu hủ non đến ngón tay cũng có thể cắt, móc thành hình tròn, đặt vào chân giò hun khói bỏ vào lồng hấp, đợi hương vị chân giò hun khói thấm vào đậu hủ hết rồi, bỏ chân giò hun khói, ăn đậu hủ, vào miệng liền tan, thơm ngon vô cùng, làm người ta lưu luyến quên chốn về. Còn “Ngọc Địch Thùy Gia Thính Lạc Mai” thì…</w:t>
      </w:r>
    </w:p>
    <w:p>
      <w:pPr>
        <w:pStyle w:val="BodyText"/>
      </w:pPr>
      <w:r>
        <w:t xml:space="preserve">Tài ăn nói của Ngụy Lăng Vân thật không tệ, ba món ăn giới thiệu cẩn thận tỉ mỉ, cách làm độc đáo, mùi vị mới lạ đều khiến người ta ngứa ngáy khó nhịn, chỉ hận không thể lập tức bảo tiểu nhị bưng lên nếm thử.</w:t>
      </w:r>
    </w:p>
    <w:p>
      <w:pPr>
        <w:pStyle w:val="BodyText"/>
      </w:pPr>
      <w:r>
        <w:t xml:space="preserve">Cho dù không phải phàm ăn, cũng tốt xấu được đã thèm.</w:t>
      </w:r>
    </w:p>
    <w:p>
      <w:pPr>
        <w:pStyle w:val="BodyText"/>
      </w:pPr>
      <w:r>
        <w:t xml:space="preserve">Nhưng Nghiêm Mạc lại ngay cả lông mi cũng không nâng nửa phần, vươn tay cầm đôi đũa nhẹ nhàng kẹp, gắp lên chân gà:</w:t>
      </w:r>
    </w:p>
    <w:p>
      <w:pPr>
        <w:pStyle w:val="BodyText"/>
      </w:pPr>
      <w:r>
        <w:t xml:space="preserve">– Xin lỗi, tại hạ chỉ thích cách ăn thịt cá thô kệch, không nhọc Ngụy công tử phiền hà.</w:t>
      </w:r>
    </w:p>
    <w:p>
      <w:pPr>
        <w:pStyle w:val="BodyText"/>
      </w:pPr>
      <w:r>
        <w:t xml:space="preserve">Kỳ thật cái xác hiện giờ của Nghiêm Mạc chẳng những không thô kệch, thậm chí còn tuấn mỹ hơn vị Lăng Vân công tử đoan chính như ngọc này mấy phần.</w:t>
      </w:r>
    </w:p>
    <w:p>
      <w:pPr>
        <w:pStyle w:val="BodyText"/>
      </w:pPr>
      <w:r>
        <w:t xml:space="preserve">Ngón tay như bạch ngọc cầm đôi đũa mun, thoạt nhìn phong nhã nhã nhặn, quả thực càng giống quý công tử phong độ nhanh nhẹn hơn bất cứ người nào trên lầu.</w:t>
      </w:r>
    </w:p>
    <w:p>
      <w:pPr>
        <w:pStyle w:val="BodyText"/>
      </w:pPr>
      <w:r>
        <w:t xml:space="preserve">Nhưng quý công tử này ăn cơm lại chẳng chút văn nhã nào, cầm đũa như bay, còn phun xương nhả cốt, không khác gì đa số hào khách giang hồ.</w:t>
      </w:r>
    </w:p>
    <w:p>
      <w:pPr>
        <w:pStyle w:val="BodyText"/>
      </w:pPr>
      <w:r>
        <w:t xml:space="preserve">Nhìn điệu bộ đối phương không chút khách khí, Ngụy Lăng Vân khóe miệng hơi run rẩy, không ngờ vén lên vạt áo, ngồi xuống đối diện y.</w:t>
      </w:r>
    </w:p>
    <w:p>
      <w:pPr>
        <w:pStyle w:val="BodyText"/>
      </w:pPr>
      <w:r>
        <w:t xml:space="preserve">Nhẹ nhàng cầm lên bầu rượu lắc lắc, Ngụy Lăng Vân nhoẻn miệng cười:</w:t>
      </w:r>
    </w:p>
    <w:p>
      <w:pPr>
        <w:pStyle w:val="BodyText"/>
      </w:pPr>
      <w:r>
        <w:t xml:space="preserve">– Đây là Kiếm Nam Xuân bổn điếm tự nhưỡng, vị giữ lâu, nồng mà không gắt, có là Thi tiên Từ thánh cũng khen không dứt miệng.</w:t>
      </w:r>
    </w:p>
    <w:p>
      <w:pPr>
        <w:pStyle w:val="BodyText"/>
      </w:pPr>
      <w:r>
        <w:t xml:space="preserve">Nói xong, hắn nâng cổ tay châm rượu ngon vào hai chén rượu ở trước mặt, tùy tiện giơ lên một ly trong đó, Ngụy Lăng Vân kính Nghiêm Mạc nói:</w:t>
      </w:r>
    </w:p>
    <w:p>
      <w:pPr>
        <w:pStyle w:val="BodyText"/>
      </w:pPr>
      <w:r>
        <w:t xml:space="preserve">– Tướng thỉnh bất như ngẫu ngộ*, hôm nay liền thỉnh các hạ ẩm một chén.</w:t>
      </w:r>
    </w:p>
    <w:p>
      <w:pPr>
        <w:pStyle w:val="BodyText"/>
      </w:pPr>
      <w:r>
        <w:t xml:space="preserve">*Đi mời không bằng ngẫu nhiên gặp nhau.</w:t>
      </w:r>
    </w:p>
    <w:p>
      <w:pPr>
        <w:pStyle w:val="BodyText"/>
      </w:pPr>
      <w:r>
        <w:t xml:space="preserve">– Ngẫu ngộ?</w:t>
      </w:r>
    </w:p>
    <w:p>
      <w:pPr>
        <w:pStyle w:val="BodyText"/>
      </w:pPr>
      <w:r>
        <w:t xml:space="preserve">Nghiêm Mạc gắp đồ ăn chậm một nhịp, như là nghe được chuyện gì đáng cười.</w:t>
      </w:r>
    </w:p>
    <w:p>
      <w:pPr>
        <w:pStyle w:val="BodyText"/>
      </w:pPr>
      <w:r>
        <w:t xml:space="preserve">– Tại hạ xem là tướng thỉnh mới đúng. Chỉ là không biết Ngụy công tử dẫn tại hạ đến đây, là vì cái gì ?</w:t>
      </w:r>
    </w:p>
    <w:p>
      <w:pPr>
        <w:pStyle w:val="BodyText"/>
      </w:pPr>
      <w:r>
        <w:t xml:space="preserve">Ngụy Lăng Vân nhíu mày:</w:t>
      </w:r>
    </w:p>
    <w:p>
      <w:pPr>
        <w:pStyle w:val="BodyText"/>
      </w:pPr>
      <w:r>
        <w:t xml:space="preserve">– Các hạ sao lại nói thế?</w:t>
      </w:r>
    </w:p>
    <w:p>
      <w:pPr>
        <w:pStyle w:val="BodyText"/>
      </w:pPr>
      <w:r>
        <w:t xml:space="preserve">Nghiêm Mạc bỏ đôi đũa trong tay xuống, không nhìn hai món ăn còn hơn phân nửa, ngược lại dùng đôi mắt phảng phất mang theo chút lệ khí nhìn chén rượu trong tay Ngụy Lăng Vân:</w:t>
      </w:r>
    </w:p>
    <w:p>
      <w:pPr>
        <w:pStyle w:val="BodyText"/>
      </w:pPr>
      <w:r>
        <w:t xml:space="preserve">– Tuy tại hạ không thích rượu, thế nhưng cũng biết gặp bằng hữu mới có thể uống vui sướng. Rượu này, e là không uống được.</w:t>
      </w:r>
    </w:p>
    <w:p>
      <w:pPr>
        <w:pStyle w:val="BodyText"/>
      </w:pPr>
      <w:r>
        <w:t xml:space="preserve">Đối mặt với cự tuyệt không nể mặt như thế, Ngụy Lăng Vân mỉm cười:</w:t>
      </w:r>
    </w:p>
    <w:p>
      <w:pPr>
        <w:pStyle w:val="BodyText"/>
      </w:pPr>
      <w:r>
        <w:t xml:space="preserve">– Các hạ suy nghĩ nhiều rồi, hôm nay quả thật nhân duyên tế hội*, muốn giao bằng hữu với tôn giá, cần gì phải vì một chén rượu tổn thương tình cảm.</w:t>
      </w:r>
    </w:p>
    <w:p>
      <w:pPr>
        <w:pStyle w:val="BodyText"/>
      </w:pPr>
      <w:r>
        <w:t xml:space="preserve">*có duyên gặp nhau.</w:t>
      </w:r>
    </w:p>
    <w:p>
      <w:pPr>
        <w:pStyle w:val="BodyText"/>
      </w:pPr>
      <w:r>
        <w:t xml:space="preserve">– Đáng tiếc tại hạ không có hứng thú làm đồ chơi trong tay kẻ khác.</w:t>
      </w:r>
    </w:p>
    <w:p>
      <w:pPr>
        <w:pStyle w:val="BodyText"/>
      </w:pPr>
      <w:r>
        <w:t xml:space="preserve">Lạnh lùng quăng một câu, Nghiêm Mạc vươn người đứng dậy, không nói lời cảm tạ cũng không cáo từ, đi thẳng xuống dưới lầu.</w:t>
      </w:r>
    </w:p>
    <w:p>
      <w:pPr>
        <w:pStyle w:val="BodyText"/>
      </w:pPr>
      <w:r>
        <w:t xml:space="preserve">Bên này Ngụy Lăng Vân cũng không ngăn cản, cổ tay nhẹ nhàng chuyển, liền đem thuần tửu trong chén uống vào bụng. Một luồng cay xé trượt xuống cổ họng, khiến trong mắt hắn thêm vài phần dạt dào hứng thú.</w:t>
      </w:r>
    </w:p>
    <w:p>
      <w:pPr>
        <w:pStyle w:val="BodyText"/>
      </w:pPr>
      <w:r>
        <w:t xml:space="preserve">Lúc này thư sinh áo xám bên cạnh bàn rốt cuộc không nhịn nổi nữa, bước nhanh đi tới cạnh Ngụy Lăng Vân:</w:t>
      </w:r>
    </w:p>
    <w:p>
      <w:pPr>
        <w:pStyle w:val="BodyText"/>
      </w:pPr>
      <w:r>
        <w:t xml:space="preserve">– Lăng Vân công tử, kẻ này bất kính với công tử như thế, ta thấy chắc chả phải là người lương thiện gì, chẳng lẽ thật sự là tên Diêu Lãng trong miệng Phòng cô nương?</w:t>
      </w:r>
    </w:p>
    <w:p>
      <w:pPr>
        <w:pStyle w:val="BodyText"/>
      </w:pPr>
      <w:r>
        <w:t xml:space="preserve">Ngụy Lăng Vân nhẹ nhàng cười.</w:t>
      </w:r>
    </w:p>
    <w:p>
      <w:pPr>
        <w:pStyle w:val="BodyText"/>
      </w:pPr>
      <w:r>
        <w:t xml:space="preserve">– Vị này chỉ sợ thật không phải Ngọc Diện Lang Quân… Nhưng Tam Tài tiên sinh không cần lo lắng, kẻ hèn này trong lòng tự có nắm chắc.</w:t>
      </w:r>
    </w:p>
    <w:p>
      <w:pPr>
        <w:pStyle w:val="BodyText"/>
      </w:pPr>
      <w:r>
        <w:t xml:space="preserve">Tam Tài thư sinh nghe vậy hơi sửng sốt, chợt ha ha cười:</w:t>
      </w:r>
    </w:p>
    <w:p>
      <w:pPr>
        <w:pStyle w:val="BodyText"/>
      </w:pPr>
      <w:r>
        <w:t xml:space="preserve">– Nói cũng đúng, bất luận là bọn đạo chích nào, sao có thể làm khó được Lăng Vân công tử, là tại hạ nhiều chuyện rồi. Đúng rồi, hôm nay Bảo Tân lâu có phải vừa đổi câu đối không? “Phi tuyết liên thiên xạ Bạch Lộc, tiếu thư thần hiệp ỷ bích uyên”*, ha ha, thật là tiêu sái khí phách, không biết là ai đã đề…</w:t>
      </w:r>
    </w:p>
    <w:p>
      <w:pPr>
        <w:pStyle w:val="BodyText"/>
      </w:pPr>
      <w:r>
        <w:t xml:space="preserve">*Tuyết bay đầy trời bắn (nhìn) hươu trắng</w:t>
      </w:r>
    </w:p>
    <w:p>
      <w:pPr>
        <w:pStyle w:val="BodyText"/>
      </w:pPr>
      <w:r>
        <w:t xml:space="preserve">Truyện cười thần hiệp tựa uyên xanh.</w:t>
      </w:r>
    </w:p>
    <w:p>
      <w:pPr>
        <w:pStyle w:val="BodyText"/>
      </w:pPr>
      <w:r>
        <w:t xml:space="preserve">Lấy từ chữ đầu của tên mỗi bộ truyện Kim Dung ghép thành câu thơ 7 chữ, do bạn của ông phát hiện ra. [Theo Wiki]</w:t>
      </w:r>
    </w:p>
    <w:p>
      <w:pPr>
        <w:pStyle w:val="BodyText"/>
      </w:pPr>
      <w:r>
        <w:t xml:space="preserve">– Tiên sinh khen nhầm rồi.</w:t>
      </w:r>
    </w:p>
    <w:p>
      <w:pPr>
        <w:pStyle w:val="BodyText"/>
      </w:pPr>
      <w:r>
        <w:t xml:space="preserve">Trong mắt Ngụy Lăng Vân chợt lóe chút nghiền ngẫm, chắp chắp tay với các thực khách khác trong tửu lâu.</w:t>
      </w:r>
    </w:p>
    <w:p>
      <w:pPr>
        <w:pStyle w:val="BodyText"/>
      </w:pPr>
      <w:r>
        <w:t xml:space="preserve">– Hôm nay làm nhỡ mọi người dùng bữa, bữa cơm này cứ để tiểu đệ mời, thỉnh chư vị chớ chối từ.</w:t>
      </w:r>
    </w:p>
    <w:p>
      <w:pPr>
        <w:pStyle w:val="BodyText"/>
      </w:pPr>
      <w:r>
        <w:t xml:space="preserve">Hương vị thức ăn trong Bảo Tân lâu không tệ, giá lại phù hợp với tên tuổi, đối với người trong võ lâm dù là rượu có quy ra tiền, tính lên cũng là khoản chi không nhỏ, trong chốn giang hồ ai không muốn chút mặt mũi, chẳng lẽ cứ khiến Lăng Vân công tử ghi sổ mãi sao?</w:t>
      </w:r>
    </w:p>
    <w:p>
      <w:pPr>
        <w:pStyle w:val="BodyText"/>
      </w:pPr>
      <w:r>
        <w:t xml:space="preserve">Bởi vậy nghe được câu miễn cơm này, mọi người không khỏi vui vẻ ra mặt, nhất tề gửi tạ.</w:t>
      </w:r>
    </w:p>
    <w:p>
      <w:pPr>
        <w:pStyle w:val="BodyText"/>
      </w:pPr>
      <w:r>
        <w:t xml:space="preserve">Trong mảnh tiếng cảm tạ, Ngụy Lăng Vân thong thả bước lên thang lầu, trở về lầu bốn.</w:t>
      </w:r>
    </w:p>
    <w:p>
      <w:pPr>
        <w:pStyle w:val="BodyText"/>
      </w:pPr>
      <w:r>
        <w:t xml:space="preserve">Khác với tưởng tượng, Bảo Tân lâu tầng bốn không phải dùng để đãi khách, ngoại trừ mấy gian nhã thất cực kỳ cách âm xung quanh ra, ở giữa lầu còn có một lầu các cao chót vót diện tích không nhỏ.</w:t>
      </w:r>
    </w:p>
    <w:p>
      <w:pPr>
        <w:pStyle w:val="BodyText"/>
      </w:pPr>
      <w:r>
        <w:t xml:space="preserve">Nhẹ nhàng bước vào lầu các, vừa đóng cửa lại, trong bóng tối liền truyền đến một giọng nói, cẩn thận, nhưng không có cảm xúc gì.</w:t>
      </w:r>
    </w:p>
    <w:p>
      <w:pPr>
        <w:pStyle w:val="BodyText"/>
      </w:pPr>
      <w:r>
        <w:t xml:space="preserve">– Chủ nhân, tên đó quả thật có vấn đề sao?</w:t>
      </w:r>
    </w:p>
    <w:p>
      <w:pPr>
        <w:pStyle w:val="BodyText"/>
      </w:pPr>
      <w:r>
        <w:t xml:space="preserve">– Vấn đề? – Ngụy Lăng Vân cười khẽ lắc đầu.</w:t>
      </w:r>
    </w:p>
    <w:p>
      <w:pPr>
        <w:pStyle w:val="BodyText"/>
      </w:pPr>
      <w:r>
        <w:t xml:space="preserve">– Thi biển lớn như vậy cũng không xem một cái, thoạt nhìn không giống như người ta nghĩ, nhưng lại hoàn toàn không giống các ngươi. Càng kỳ lạ là, bảng thuộc tính của y lại giống y Diêu Lãng, không chút thay đổi, thật sự là không đoán ra lai lịch. Chẳng lẽ là NPC* tăng độ khó trò chơi? Có điều y quả thật thông minh hơn ta nghĩ, có lẽ chỉ Ngọc Hành cũng không đối phó được, thật muốn tự tay thử võ công y xem sao…</w:t>
      </w:r>
    </w:p>
    <w:p>
      <w:pPr>
        <w:pStyle w:val="BodyText"/>
      </w:pPr>
      <w:r>
        <w:t xml:space="preserve">*Non Player Character nhân vật được lập trình sẵn giao nhiệm vụ cho người chơi.</w:t>
      </w:r>
    </w:p>
    <w:p>
      <w:pPr>
        <w:pStyle w:val="BodyText"/>
      </w:pPr>
      <w:r>
        <w:t xml:space="preserve">Lăng Vân công tử khó được lảm nhảm, như là trả lời, lại như lầm bầm lầu bầu. Cái bóng rất am hiểu tính nết chủ nhân, biết lúc này chủ nhân nhất định đang rất vui vẻ.</w:t>
      </w:r>
    </w:p>
    <w:p>
      <w:pPr>
        <w:pStyle w:val="BodyText"/>
      </w:pPr>
      <w:r>
        <w:t xml:space="preserve">Nhìn thấy chủ nhân vui như thế, trong đôi mắt cụp xuống cũng lóe chút quang thải khác thường.</w:t>
      </w:r>
    </w:p>
    <w:p>
      <w:pPr>
        <w:pStyle w:val="BodyText"/>
      </w:pPr>
      <w:r>
        <w:t xml:space="preserve">– Ai, lần trước không thể giết y, giờ lại càng không nỡ giết rồi. Có lẽ nên bắt về, thẩm vấn một chút? Dù sao Thẩm Nhạn sẽ chết, sau đó cũng phải tìm vài thú vui khác…</w:t>
      </w:r>
    </w:p>
    <w:p>
      <w:pPr>
        <w:pStyle w:val="BodyText"/>
      </w:pPr>
      <w:r>
        <w:t xml:space="preserve">Ngửa đầu suy tư một lát, Ngụy Lăng Vân như rốt cuộc hạ quyết tâm, dặn dò cái bóng:</w:t>
      </w:r>
    </w:p>
    <w:p>
      <w:pPr>
        <w:pStyle w:val="BodyText"/>
      </w:pPr>
      <w:r>
        <w:t xml:space="preserve">– Dù sao cũng hạ Truy Hồn tán, trước tiên bảo Ngọc Hành khống chế mang người đến đây đi. Lần này đừng mang thuốc nổ, không được lãng phí. Đáng tiếc hôm nay y không uống rượu… Đúng rồi, Thẩm Nhạn còn sống được mấy ngày?</w:t>
      </w:r>
    </w:p>
    <w:p>
      <w:pPr>
        <w:pStyle w:val="BodyText"/>
      </w:pPr>
      <w:r>
        <w:t xml:space="preserve">– Không đến năm ngày.</w:t>
      </w:r>
    </w:p>
    <w:p>
      <w:pPr>
        <w:pStyle w:val="BodyText"/>
      </w:pPr>
      <w:r>
        <w:t xml:space="preserve">Bóng thấp giọng đáp, hiển nhiên nắm chắc mười phần.</w:t>
      </w:r>
    </w:p>
    <w:p>
      <w:pPr>
        <w:pStyle w:val="BodyText"/>
      </w:pPr>
      <w:r>
        <w:t xml:space="preserve">– Nhiêm bà bản lĩnh thực không tệ nha, không uổng công ta hao tổn tâm cơ đào mụ ra.</w:t>
      </w:r>
    </w:p>
    <w:p>
      <w:pPr>
        <w:pStyle w:val="BodyText"/>
      </w:pPr>
      <w:r>
        <w:t xml:space="preserve">Vừa lòng gật đầu, Ngụy Lăng Vân không nói nhảm nữa, phất phất tay với bóng:</w:t>
      </w:r>
    </w:p>
    <w:p>
      <w:pPr>
        <w:pStyle w:val="BodyText"/>
      </w:pPr>
      <w:r>
        <w:t xml:space="preserve">– Ta phải đi thăm dò ngọn nguồn Tô gia trước, ngươi ngoan ngoãn ở lại đây trông vài ngày, có chuyện gì bảo Dao Quang tới tìm ta là được.</w:t>
      </w:r>
    </w:p>
    <w:p>
      <w:pPr>
        <w:pStyle w:val="BodyText"/>
      </w:pPr>
      <w:r>
        <w:t xml:space="preserve">Cũng không đợi đối phương trả lời, Ngụy Lăng Vân vươn tay nâng Thính Phong bình trong Đa Bảo các. Vặn trên dưới trái phải vài cái, chỉ nghe một tiếng két nhỏ, mặt sàn vốn bằng phẳng đột nhiên xuất hiện mật đạo, thoạt nhìn đường dài quanh co, liếc mắt nhìn cũng không đến điểm cuối.</w:t>
      </w:r>
    </w:p>
    <w:p>
      <w:pPr>
        <w:pStyle w:val="BodyText"/>
      </w:pPr>
      <w:r>
        <w:t xml:space="preserve">Lăng Vân công tử mỉm cười, tháo xuống một cái mặt nạ từ trên tường đeo lên mặt, lững thững đi vào.</w:t>
      </w:r>
    </w:p>
    <w:p>
      <w:pPr>
        <w:pStyle w:val="BodyText"/>
      </w:pPr>
      <w:r>
        <w:t xml:space="preserve">Sau khi bóng dáng Ngụy Lăng Vân biến mất, cái bóng chậm rì đi ra từ bóng đêm.</w:t>
      </w:r>
    </w:p>
    <w:p>
      <w:pPr>
        <w:pStyle w:val="BodyText"/>
      </w:pPr>
      <w:r>
        <w:t xml:space="preserve">Bước chân y rất ổn, thân hình cũng cao ráo bất ngờ, bóng tối trên người đã dần rút đi, đổi thành ánh sáng mà ngọn nến mang đến.</w:t>
      </w:r>
    </w:p>
    <w:p>
      <w:pPr>
        <w:pStyle w:val="BodyText"/>
      </w:pPr>
      <w:r>
        <w:t xml:space="preserve">Mãi đến lúc này, mới vừa có thể thấy rõ y mặc là một bộ quần áo tuyết trắng vô hạ, tiêu sái bất kham vô cùng.</w:t>
      </w:r>
    </w:p>
    <w:p>
      <w:pPr>
        <w:pStyle w:val="BodyText"/>
      </w:pPr>
      <w:r>
        <w:t xml:space="preserve">Nếu để người khác xem, mười sẽ có chín nói cho ngươi, vị công tử này chính là Lăng Vân công tử đoan chính nho nhã tiếng tăm lừng lẫy giang hồ đứng đầu Tứ công tử.</w:t>
      </w:r>
    </w:p>
    <w:p>
      <w:pPr>
        <w:pStyle w:val="BodyText"/>
      </w:pPr>
      <w:r>
        <w:t xml:space="preserve">Nhưng trên mặt Ngụy Lăng Vân này, không có biểu tình sinh động như vừa rồi.</w:t>
      </w:r>
    </w:p>
    <w:p>
      <w:pPr>
        <w:pStyle w:val="BodyText"/>
      </w:pPr>
      <w:r>
        <w:t xml:space="preserve">Lững thững đi đến trước Đa Bảo các, Ngụy Lăng Vân mới vươn tay đẩy đẩy bình mai cực lớn dựng ở sát tường, cửa mật đạo lại lặng yên không thấy bóng dáng nữa.</w:t>
      </w:r>
    </w:p>
    <w:p>
      <w:pPr>
        <w:pStyle w:val="BodyText"/>
      </w:pPr>
      <w:r>
        <w:t xml:space="preserve">Y đứng đó trong phòng một lúc lâu, như là lẳng lặng chờ đợi cơ thịt cứng ngắc trên mặt khôi phục, chỉ chốc lát, liền lần nữa lộ ra nụ cười ấm áp phong thái nhanh nhẹn.</w:t>
      </w:r>
    </w:p>
    <w:p>
      <w:pPr>
        <w:pStyle w:val="BodyText"/>
      </w:pPr>
      <w:r>
        <w:t xml:space="preserve">Cuốn trường tụ lại, “Ngụy Lăng Vân” đi ra ngoài cửa.</w:t>
      </w:r>
    </w:p>
    <w:p>
      <w:pPr>
        <w:pStyle w:val="BodyText"/>
      </w:pPr>
      <w:r>
        <w:t xml:space="preserve">______________________</w:t>
      </w:r>
    </w:p>
    <w:p>
      <w:pPr>
        <w:pStyle w:val="BodyText"/>
      </w:pPr>
      <w:r>
        <w:t xml:space="preserve">Chú thích:</w:t>
      </w:r>
    </w:p>
    <w:p>
      <w:pPr>
        <w:pStyle w:val="Compact"/>
      </w:pPr>
      <w:r>
        <w:t xml:space="preserve">Nhị Thập Tứ Kiều Minh Nguyệt Dạ</w:t>
      </w:r>
    </w:p>
    <w:p>
      <w:pPr>
        <w:pStyle w:val="Compact"/>
      </w:pPr>
      <w:r>
        <w:drawing>
          <wp:inline>
            <wp:extent cx="5334000" cy="3556000"/>
            <wp:effectExtent b="0" l="0" r="0" t="0"/>
            <wp:docPr descr="" title="" id="1" name="Picture"/>
            <a:graphic>
              <a:graphicData uri="http://schemas.openxmlformats.org/drawingml/2006/picture">
                <pic:pic>
                  <pic:nvPicPr>
                    <pic:cNvPr descr="http://sstruyen.com/images/data/15402/chuong-12-1514884359.5763.jpg" id="0"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drawing>
          <wp:inline>
            <wp:extent cx="4572000" cy="6858000"/>
            <wp:effectExtent b="0" l="0" r="0" t="0"/>
            <wp:docPr descr="" title="" id="1" name="Picture"/>
            <a:graphic>
              <a:graphicData uri="http://schemas.openxmlformats.org/drawingml/2006/picture">
                <pic:pic>
                  <pic:nvPicPr>
                    <pic:cNvPr descr="http://sstruyen.com/images/data/15402/chuong-12-1514884361.0212.jpg" id="0" name="Picture"/>
                    <pic:cNvPicPr>
                      <a:picLocks noChangeArrowheads="1" noChangeAspect="1"/>
                    </pic:cNvPicPr>
                  </pic:nvPicPr>
                  <pic:blipFill>
                    <a:blip r:embed="rId63"/>
                    <a:stretch>
                      <a:fillRect/>
                    </a:stretch>
                  </pic:blipFill>
                  <pic:spPr bwMode="auto">
                    <a:xfrm>
                      <a:off x="0" y="0"/>
                      <a:ext cx="4572000" cy="6858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4" w:name="chương-13"/>
      <w:bookmarkEnd w:id="64"/>
      <w:r>
        <w:t xml:space="preserve">13. Chương 13</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Bảo Tân lâu</w:t>
      </w:r>
    </w:p>
    <w:p>
      <w:pPr>
        <w:pStyle w:val="BodyText"/>
      </w:pPr>
      <w:r>
        <w:t xml:space="preserve">.13.</w:t>
      </w:r>
    </w:p>
    <w:p>
      <w:pPr>
        <w:pStyle w:val="BodyText"/>
      </w:pPr>
      <w:r>
        <w:t xml:space="preserve">Ra khỏi Bảo Tân lâu, Nghiêm Mạc không phí tâm xem xét tòa đại thành này nữa, ngược lại nhanh chóng lao ra ngoài thành, tốc độ còn nhanh hơn khi đến vài lần.</w:t>
      </w:r>
    </w:p>
    <w:p>
      <w:pPr>
        <w:pStyle w:val="BodyText"/>
      </w:pPr>
      <w:r>
        <w:t xml:space="preserve">Phố xá phồn hoa sầm uất chớp mắt bị bỏ lại đằng sau. Tòa thành này, đã không có thứ gì đáng để y dừng chân nữa.</w:t>
      </w:r>
    </w:p>
    <w:p>
      <w:pPr>
        <w:pStyle w:val="BodyText"/>
      </w:pPr>
      <w:r>
        <w:t xml:space="preserve">Lần này đến “Khai Phong phủ” tuy không thể tìm được thứ mong đợi, Nghiêm Mạc lại kiểm chứng được một suy đoán từ đó: thế lực Trích Tinh lâu tập trung trong thành trì.</w:t>
      </w:r>
    </w:p>
    <w:p>
      <w:pPr>
        <w:pStyle w:val="BodyText"/>
      </w:pPr>
      <w:r>
        <w:t xml:space="preserve">Khi mới đến đây, vì tìm hiểu tin tức, Nghiêm Mạc gần như là gặp thành liền vào, đi ngang dọc trong những thành trì lớn nhỏ một hồi lâu.</w:t>
      </w:r>
    </w:p>
    <w:p>
      <w:pPr>
        <w:pStyle w:val="BodyText"/>
      </w:pPr>
      <w:r>
        <w:t xml:space="preserve">Con đường y hành tẩu đương nhiên không phải đã lên sẵn kế hoạch, nhưng lại có thể nhiều lần gặp những tên từng là địch nhân của cái xác này ở trong thành. Thử nghĩ một tên hái hoa tặc dù có gây thị phi nhiều đến mấy, sẽ nhiều đến mức khắp nơi đều có người bao vây chặn đường sao?</w:t>
      </w:r>
    </w:p>
    <w:p>
      <w:pPr>
        <w:pStyle w:val="BodyText"/>
      </w:pPr>
      <w:r>
        <w:t xml:space="preserve">Trong những kẻ này, chân chính trả thù và đến thăm dò tỷ lệ là năm năm, còn kẻ phía sau màn thật sự chỉ có thể là một tên.</w:t>
      </w:r>
    </w:p>
    <w:p>
      <w:pPr>
        <w:pStyle w:val="BodyText"/>
      </w:pPr>
      <w:r>
        <w:t xml:space="preserve">Thăm dò rườm rà lâu như thế, chắc là đã điều tra rõ mình đích xác khác với Diêu Lãng, sát thủ áo đen mới hiện thân.</w:t>
      </w:r>
    </w:p>
    <w:p>
      <w:pPr>
        <w:pStyle w:val="BodyText"/>
      </w:pPr>
      <w:r>
        <w:t xml:space="preserve">Lần đó ám sát phải nói là dồn hết sức lực, chỉ bốn Phích Lịch pháo liền đủ để lấy mạng phần lớn hảo thủ, nếu không phải y từng gặp hỏa khí tương tự, sợ là đã mệnh tang hoàng tuyền.</w:t>
      </w:r>
    </w:p>
    <w:p>
      <w:pPr>
        <w:pStyle w:val="BodyText"/>
      </w:pPr>
      <w:r>
        <w:t xml:space="preserve">Nhưng ám sát thế tại tất đắc* như thế lại không xuất hiện lần thứ hai nữa, sau khi y bỏ thành mà đi, bắt đầu lựa chọn ăn ngủ trong rừng thì những ma quỷ liền mai danh ẩn tích, chẳng những sát thủ không hiện thân, ngay cả trả thù “quen thuộc” cũng không thấy bóng.</w:t>
      </w:r>
    </w:p>
    <w:p>
      <w:pPr>
        <w:pStyle w:val="BodyText"/>
      </w:pPr>
      <w:r>
        <w:t xml:space="preserve">*tình thế bắt buộc. Nhưng trong này thì mình nghĩ là ý chỉ ám sát nhất định phải thành công.</w:t>
      </w:r>
    </w:p>
    <w:p>
      <w:pPr>
        <w:pStyle w:val="BodyText"/>
      </w:pPr>
      <w:r>
        <w:t xml:space="preserve">Thật là vì y ẩn không thể tìm ra vết tích sao?</w:t>
      </w:r>
    </w:p>
    <w:p>
      <w:pPr>
        <w:pStyle w:val="BodyText"/>
      </w:pPr>
      <w:r>
        <w:t xml:space="preserve">Đạp Tuyết sơn trang nhân mã lại không bỏ qua bộ dạng y. Tuy chậm chút nhưng vẫn chặn y trước khi vào thành, còn muốn bắt y đi.</w:t>
      </w:r>
    </w:p>
    <w:p>
      <w:pPr>
        <w:pStyle w:val="BodyText"/>
      </w:pPr>
      <w:r>
        <w:t xml:space="preserve">Sau đó Nghiêm Mạc lại đợi hồi lâu, cũng thấy đám sát thủ đến thăm.</w:t>
      </w:r>
    </w:p>
    <w:p>
      <w:pPr>
        <w:pStyle w:val="BodyText"/>
      </w:pPr>
      <w:r>
        <w:t xml:space="preserve">Nhưng khi y vào Thụy kinh thành, cái loại “Xảo ngộ” trước kia lại nhảy ra, cũng tới càng thêm minh mục trương đảm*.</w:t>
      </w:r>
    </w:p>
    <w:p>
      <w:pPr>
        <w:pStyle w:val="BodyText"/>
      </w:pPr>
      <w:r>
        <w:t xml:space="preserve">*lộ liễu, trắng trợn.</w:t>
      </w:r>
    </w:p>
    <w:p>
      <w:pPr>
        <w:pStyle w:val="BodyText"/>
      </w:pPr>
      <w:r>
        <w:t xml:space="preserve">Thủ đoạn hai kẻ này có thể nói là hoàn toàn khác hẳn. Không khó nhìn ra sự khác biệt của thế lực hai bên. Theo lý, hành vi của Đạp Tuyết sơn trang thì hợp lý một chút, không nhạy bén lắm nhưng lại khá toàn diện, xứng với danh hào giang hồ Tứ đại sơn trang, cũng có thể nhìn ra mạch lạc* trong đó.</w:t>
      </w:r>
    </w:p>
    <w:p>
      <w:pPr>
        <w:pStyle w:val="BodyText"/>
      </w:pPr>
      <w:r>
        <w:t xml:space="preserve">*chắc chỉ sự logic chặt chẽ.</w:t>
      </w:r>
    </w:p>
    <w:p>
      <w:pPr>
        <w:pStyle w:val="BodyText"/>
      </w:pPr>
      <w:r>
        <w:t xml:space="preserve">Mà Trích Tinh lâu thì rất kỳ lạ, tin tức tuy nhanh, lại không thích rời thành trì. Ngược lại như cây mây tham máu dựa vào đại thụ mà sống.</w:t>
      </w:r>
    </w:p>
    <w:p>
      <w:pPr>
        <w:pStyle w:val="BodyText"/>
      </w:pPr>
      <w:r>
        <w:t xml:space="preserve">Hành vi cổ quái này tạm thời không bàn, lần này đi “Bảo Tân lâu”, nói không chừng cũng là một bữa Hồng Môn Yến* lộ đầy kỳ quái.</w:t>
      </w:r>
    </w:p>
    <w:p>
      <w:pPr>
        <w:pStyle w:val="BodyText"/>
      </w:pPr>
      <w:r>
        <w:t xml:space="preserve">*một cái bẫy/ tình huống vui vẻ nhưng thực tế là nguy hiểm.</w:t>
      </w:r>
    </w:p>
    <w:p>
      <w:pPr>
        <w:pStyle w:val="BodyText"/>
      </w:pPr>
      <w:r>
        <w:t xml:space="preserve">Trong thế giới hoàn toàn bất đồng này lại có thể nhìn thấy được thứ “nghe nhiều nên thuộc”, kẻ thiết cục có thể nói là nắm được yếu điểm của Nghiêm Mạc.</w:t>
      </w:r>
    </w:p>
    <w:p>
      <w:pPr>
        <w:pStyle w:val="BodyText"/>
      </w:pPr>
      <w:r>
        <w:t xml:space="preserve">Nữ tử quát phá thân phận y ở Bảo Tân lâu tuy tính tình lạ kỳ, nhưng quả thực không có ác ý gì, nhưng khi “Lăng Vân công tử” xuất hiện thì đột nhiên chuyện thành khác.</w:t>
      </w:r>
    </w:p>
    <w:p>
      <w:pPr>
        <w:pStyle w:val="BodyText"/>
      </w:pPr>
      <w:r>
        <w:t xml:space="preserve">Vị Lăng Vân công tử này mỗi tiếng nói cử chỉ đều lộ ra sự hứng thú dạt dào khó thể che dấu, thoạt nhìn không giống như là đối đãi địch nhân, mà trái lại như con mèo nhàm chán vờn chuột.</w:t>
      </w:r>
    </w:p>
    <w:p>
      <w:pPr>
        <w:pStyle w:val="BodyText"/>
      </w:pPr>
      <w:r>
        <w:t xml:space="preserve">Nhưng Ngụy Lăng Vân muốn thử y, sao y lại không muốn thăm dò thử hư thực vị chủ nhân Bảo Tân lâu này?</w:t>
      </w:r>
    </w:p>
    <w:p>
      <w:pPr>
        <w:pStyle w:val="BodyText"/>
      </w:pPr>
      <w:r>
        <w:t xml:space="preserve">Có lẽ Ngụy công tử này cũng biết huyền cơ trong hai tên “Kim Minh trì”,“Bảo Tân lâu”, thoải mái mời y tới đó, còn bố trí như vậy, chỉ là vì xem phản ứng của y.</w:t>
      </w:r>
    </w:p>
    <w:p>
      <w:pPr>
        <w:pStyle w:val="BodyText"/>
      </w:pPr>
      <w:r>
        <w:t xml:space="preserve">Nếu họ Ngụy thoáng cái liền có thể đoán được trong xác này có một kẻ khác, thì liệu chuyện không thể tưởng tượng này không chỉ xảy ra một lần chăng ?</w:t>
      </w:r>
    </w:p>
    <w:p>
      <w:pPr>
        <w:pStyle w:val="BodyText"/>
      </w:pPr>
      <w:r>
        <w:t xml:space="preserve">Giấu ở trong xác kẻ giang hồ đệ nhất, là kẻ nào.</w:t>
      </w:r>
    </w:p>
    <w:p>
      <w:pPr>
        <w:pStyle w:val="BodyText"/>
      </w:pPr>
      <w:r>
        <w:t xml:space="preserve">Một bữa cơm ăn được không mùi vô vị, kỳ thật đồ ăn là ngon, rượu cũng là rượu tốt, thế nhưng trong hai loại đều bỏ thêm một chút “Gia vị”, ăn riêng thì không sao, ăn cùng sợ là sẽ để lại chút tai hoạ ngầm.</w:t>
      </w:r>
    </w:p>
    <w:p>
      <w:pPr>
        <w:pStyle w:val="BodyText"/>
      </w:pPr>
      <w:r>
        <w:t xml:space="preserve">Nghiêm Mạc mặc dù ở dụng độc dùng dược thiếu chút thiên phú, nhưng sư tôn nhà y lại là lão tổ tông chơi đùa độc vật, từ nhỏ đến lớn y ăn mê dược độc dược sợ là còn hơn người bình thường ăn gạo ăn muối mấy phần.</w:t>
      </w:r>
    </w:p>
    <w:p>
      <w:pPr>
        <w:pStyle w:val="BodyText"/>
      </w:pPr>
      <w:r>
        <w:t xml:space="preserve">Thuốc tễ* trong đồ nhắm rượu tuy nhỏ không dễ tìm, đối với y mà nói đã đủ dễ thấy.</w:t>
      </w:r>
    </w:p>
    <w:p>
      <w:pPr>
        <w:pStyle w:val="BodyText"/>
      </w:pPr>
      <w:r>
        <w:t xml:space="preserve">*thuốc viên.</w:t>
      </w:r>
    </w:p>
    <w:p>
      <w:pPr>
        <w:pStyle w:val="BodyText"/>
      </w:pPr>
      <w:r>
        <w:t xml:space="preserve">Lại càng khỏi nói dược vật truy tung rắc vào bàn ghế bát đũa, sợ là đối phương hiểu rõ nhược điểm y ở đâu, lần này là đặc biệt hạ dược muốn khóa hành tung y.</w:t>
      </w:r>
    </w:p>
    <w:p>
      <w:pPr>
        <w:pStyle w:val="BodyText"/>
      </w:pPr>
      <w:r>
        <w:t xml:space="preserve">Xem ra vô luận Ngụy công tử có bao nhiêu hứng thú với y, ám sát đánh lén đều phải làm. Dù không dò ra nguồn gốc của mình, vị kia cũng sẽ không dung cái xác này tùy ý tiêu dao.</w:t>
      </w:r>
    </w:p>
    <w:p>
      <w:pPr>
        <w:pStyle w:val="BodyText"/>
      </w:pPr>
      <w:r>
        <w:t xml:space="preserve">Ngoan độc âm hiểm như thế, thật sự là hành vi của nhân vật chính phái sao?</w:t>
      </w:r>
    </w:p>
    <w:p>
      <w:pPr>
        <w:pStyle w:val="BodyText"/>
      </w:pPr>
      <w:r>
        <w:t xml:space="preserve">Trên gương mặt tuấn mỹ của Nghiêm Mạc nổi lên hàn sương.</w:t>
      </w:r>
    </w:p>
    <w:p>
      <w:pPr>
        <w:pStyle w:val="BodyText"/>
      </w:pPr>
      <w:r>
        <w:t xml:space="preserve">Nhớ ngày đó y ở Đạp Tuyết sơn trang giết tên Nhiễm công tử kia cũng là vị tài tuấn thanh danh rất tốt, là một anh tài.</w:t>
      </w:r>
    </w:p>
    <w:p>
      <w:pPr>
        <w:pStyle w:val="BodyText"/>
      </w:pPr>
      <w:r>
        <w:t xml:space="preserve">Giờ thêm một “Giang hồ đệ nhất nhân” tựa hồ cũng không ngạc nhiên gì mấy. Chỉ là như thế, lai lịch “Trích Tinh lâu” này sợ là mạnh hơn y nghĩ nhiều, không biết địa vị Ngụy Lăng Vân ở trong tổ chức cao bao nhiêu…</w:t>
      </w:r>
    </w:p>
    <w:p>
      <w:pPr>
        <w:pStyle w:val="BodyText"/>
      </w:pPr>
      <w:r>
        <w:t xml:space="preserve">Trong lòng suy nghĩ cuồn cuộn, dưới chân lại không tạm dừng nửa phần.</w:t>
      </w:r>
    </w:p>
    <w:p>
      <w:pPr>
        <w:pStyle w:val="BodyText"/>
      </w:pPr>
      <w:r>
        <w:t xml:space="preserve">Dọc theo ngã tư đường thẳng tắp rộng mở chạy như bay, phút chốc Nghiêm Mạc liền ra khỏi Thụy Kinh thành, chọn đại một hướng, y đề khí lao tới khu rừng cây rậm rạp phía trước.</w:t>
      </w:r>
    </w:p>
    <w:p>
      <w:pPr>
        <w:pStyle w:val="BodyText"/>
      </w:pPr>
      <w:r>
        <w:t xml:space="preserve">Nơi này là đồng bằng, không có núi non để ẩn nấp, nhưng dù sao thân ở nội địa Hoàng Hà, vào trong rừng tìm một con suối hẳn là không quá khó.</w:t>
      </w:r>
    </w:p>
    <w:p>
      <w:pPr>
        <w:pStyle w:val="BodyText"/>
      </w:pPr>
      <w:r>
        <w:t xml:space="preserve">Nay chạy ra thành trì còn chưa tính là xong, còn phải trừ sạch mấy truy tung dược vật trên người, mình mới có thể từ bị động chuyển thành chủ động, giành được một chút phần thắng.</w:t>
      </w:r>
    </w:p>
    <w:p>
      <w:pPr>
        <w:pStyle w:val="BodyText"/>
      </w:pPr>
      <w:r>
        <w:t xml:space="preserve">Kế hoạch của Nghiêm Mạc đương nhiên không tồi.</w:t>
      </w:r>
    </w:p>
    <w:p>
      <w:pPr>
        <w:pStyle w:val="BodyText"/>
      </w:pPr>
      <w:r>
        <w:t xml:space="preserve">Khu rừng này vốn là sát đường sông, tuy diện tích không tính lớn, nhưng nguồn nước rất dồi dào, đi không đến một khắc, tiếng nước ào ào liền vang lên bên tai.</w:t>
      </w:r>
    </w:p>
    <w:p>
      <w:pPr>
        <w:pStyle w:val="BodyText"/>
      </w:pPr>
      <w:r>
        <w:t xml:space="preserve">Nhưng khi y trông thấy nước đáy suối trong veo thì không khỏi dừng bước, mày hơi nhíu.</w:t>
      </w:r>
    </w:p>
    <w:p>
      <w:pPr>
        <w:pStyle w:val="BodyText"/>
      </w:pPr>
      <w:r>
        <w:t xml:space="preserve">Lúc này đã sắp chiều tà, mặt trời lặn Tây, ánh nắng ấm áp lười biếng chiếu xuống mặt đất, bóng cây loang lổ theo gió đong đưa, bốn phía là mùi bùn đất ẩm ướt hòa với nước sông.</w:t>
      </w:r>
    </w:p>
    <w:p>
      <w:pPr>
        <w:pStyle w:val="BodyText"/>
      </w:pPr>
      <w:r>
        <w:t xml:space="preserve">Nhưng dòng nước vốn nên mát rượi hiền hòa gợn lăn tăn, lại nổi lên màu bạc chói mắt.</w:t>
      </w:r>
    </w:p>
    <w:p>
      <w:pPr>
        <w:pStyle w:val="BodyText"/>
      </w:pPr>
      <w:r>
        <w:t xml:space="preserve">Chỉ thấy toàn bộ cá lớn cá bé trong sông ngửa bụng, ngay cả tôm, cua, cóc nhái đều không ngoại lệ, cả sông ngòi một mảnh tĩnh mịch, tựa hồ đều bị vảy màu bạc bao trùm, dưới ánh mặt trời phản xạ sắc màu dữ tợn khiến người ta sợ hãi.</w:t>
      </w:r>
    </w:p>
    <w:p>
      <w:pPr>
        <w:pStyle w:val="BodyText"/>
      </w:pPr>
      <w:r>
        <w:t xml:space="preserve">Nhìn xác cá nhiều không đếm xuể giữa sông, Nghiêm Mạc cười lạnh một tiếng, chạy lên đầu nguồn.</w:t>
      </w:r>
    </w:p>
    <w:p>
      <w:pPr>
        <w:pStyle w:val="BodyText"/>
      </w:pPr>
      <w:r>
        <w:t xml:space="preserve">Cách Nghiêm Mạc không đến năm dặm, một bà lão tóc hoa râm, mặt đầy nếp nhăn đang tập tễnh mà bước.</w:t>
      </w:r>
    </w:p>
    <w:p>
      <w:pPr>
        <w:pStyle w:val="BodyText"/>
      </w:pPr>
      <w:r>
        <w:t xml:space="preserve">Có thể là bởi vì đi xa quá, lại bị chút thương tích, bước chân mụ đã có chút không vững, la quần màu chàm bị xé mất một mảng lớn, lộ ra cẳng chân phải gầy khô vàng vọt, một dòng màu mực nhỏ như tơ không dễ thấy từ mắt cá chân nhỏ giọt, làm cho đế giày vừa lội qua nước sông có chút ướt sũng của mụ càng thêm ẩm ướt, lưu lại dấu chân đen thui ở phía sau.</w:t>
      </w:r>
    </w:p>
    <w:p>
      <w:pPr>
        <w:pStyle w:val="BodyText"/>
      </w:pPr>
      <w:r>
        <w:t xml:space="preserve">Bà lão còn cầm cây gậy gỗ cao gần bằng người trong tay, gậy gỗ rất nặng, tráng hán bình thường nhấc lên sợ còn phải mất một sức lớn. Bà lão này lại đem cây gậy gỗ nặng nề từng bước nện xuống đất, phát ra tiếng cộp cộp.</w:t>
      </w:r>
    </w:p>
    <w:p>
      <w:pPr>
        <w:pStyle w:val="BodyText"/>
      </w:pPr>
      <w:r>
        <w:t xml:space="preserve">Mỗi lần gậy gỗ đập xuống đất, bùn đất quanh đó đều sẽ run run lên, ngẫu nhiên còn một con độc xà sắc màu rực rỡ nhảy ra từ trong bùn đất, hoặc là bò cạp đỏ giương nanh múa vuốt, thế nhưng bà lão hoàn toàn không đem những độc vật để vào mắt, chỉ từng bước đi con đường của mình, mặc mấy con trùng xà bật nhảy hai phát, chết cứng tại chỗ.</w:t>
      </w:r>
    </w:p>
    <w:p>
      <w:pPr>
        <w:pStyle w:val="BodyText"/>
      </w:pPr>
      <w:r>
        <w:t xml:space="preserve">Trong sự bôn ba không nhanh không chậm lại quỷ dị khó tả, bà lão chậm rì vượt qua khúc đường cuối cùng, đứng ở một gốc cây hoa phủ tận trời.</w:t>
      </w:r>
    </w:p>
    <w:p>
      <w:pPr>
        <w:pStyle w:val="BodyText"/>
      </w:pPr>
      <w:r>
        <w:t xml:space="preserve">Thườn thượt thở dài, mụ nói với cái bóng có vẻ chật vật dưới tàng cây.</w:t>
      </w:r>
    </w:p>
    <w:p>
      <w:pPr>
        <w:pStyle w:val="Compact"/>
      </w:pPr>
      <w:r>
        <w:t xml:space="preserve">– Bé con, nên nghỉ hơi rồi.</w:t>
      </w:r>
    </w:p>
    <w:p>
      <w:pPr>
        <w:pStyle w:val="Compact"/>
      </w:pPr>
      <w:r>
        <w:drawing>
          <wp:inline>
            <wp:extent cx="5334000" cy="3548742"/>
            <wp:effectExtent b="0" l="0" r="0" t="0"/>
            <wp:docPr descr="" title="" id="1" name="Picture"/>
            <a:graphic>
              <a:graphicData uri="http://schemas.openxmlformats.org/drawingml/2006/picture">
                <pic:pic>
                  <pic:nvPicPr>
                    <pic:cNvPr descr="http://sstruyen.com/images/data/15402/chuong-13-1514884362.7019.jpg" id="0" name="Picture"/>
                    <pic:cNvPicPr>
                      <a:picLocks noChangeArrowheads="1" noChangeAspect="1"/>
                    </pic:cNvPicPr>
                  </pic:nvPicPr>
                  <pic:blipFill>
                    <a:blip r:embed="rId67"/>
                    <a:stretch>
                      <a:fillRect/>
                    </a:stretch>
                  </pic:blipFill>
                  <pic:spPr bwMode="auto">
                    <a:xfrm>
                      <a:off x="0" y="0"/>
                      <a:ext cx="5334000" cy="3548742"/>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8" w:name="chương-14"/>
      <w:bookmarkEnd w:id="68"/>
      <w:r>
        <w:t xml:space="preserve">14. Chương 1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14.</w:t>
      </w:r>
    </w:p>
    <w:p>
      <w:pPr>
        <w:pStyle w:val="BodyText"/>
      </w:pPr>
      <w:r>
        <w:t xml:space="preserve">Thẩm Nhạn cũng thườn thượt thở dài, hơi nhỏm người dậy tựa vào thân cây.</w:t>
      </w:r>
    </w:p>
    <w:p>
      <w:pPr>
        <w:pStyle w:val="BodyText"/>
      </w:pPr>
      <w:r>
        <w:t xml:space="preserve">Lãng tử lúc này đã không còn vẻ phong lưu phóng khoáng, tiêu sái bất kham như mấy hôm trước nữa.</w:t>
      </w:r>
    </w:p>
    <w:p>
      <w:pPr>
        <w:pStyle w:val="BodyText"/>
      </w:pPr>
      <w:r>
        <w:t xml:space="preserve">Mặt hắn trắng đến dọa người, so với giấy lụa thượng đẳng ngoài phường còn hơn mấy phần, rồi thêm hai quầng thâm đen dưới mắt, thoạt nhìn có chút đáng thương, một chút buồn cười và đáng sợ.</w:t>
      </w:r>
    </w:p>
    <w:p>
      <w:pPr>
        <w:pStyle w:val="BodyText"/>
      </w:pPr>
      <w:r>
        <w:t xml:space="preserve">Dưới cằm râu mọc lún phún, như là đã lâu không chỉnh sửa dung nhan, búi tóc hãy tàm tạm quấn ở sau đầu, từng sợi từng sợi như chạy thoát khỏi trói buộc, lộn xộn bấu víu sau tai sau cổ.</w:t>
      </w:r>
    </w:p>
    <w:p>
      <w:pPr>
        <w:pStyle w:val="BodyText"/>
      </w:pPr>
      <w:r>
        <w:t xml:space="preserve">Càng tệ hơn là áo đen hắn mặc trên người.</w:t>
      </w:r>
    </w:p>
    <w:p>
      <w:pPr>
        <w:pStyle w:val="BodyText"/>
      </w:pPr>
      <w:r>
        <w:t xml:space="preserve">Lãng tử là kẻ vui với hưởng thụ, quần áo của hắn luôn là chọn chất vải mềm mại nhất, may cắt vừa vặn nhất. Dù có cùng người ta đánh đến trăm hiệp, cũng sẽ không bẩn một tay, vạt, góc áo nào.</w:t>
      </w:r>
    </w:p>
    <w:p>
      <w:pPr>
        <w:pStyle w:val="BodyText"/>
      </w:pPr>
      <w:r>
        <w:t xml:space="preserve">Nhưng bây giờ, quần áo hắn đã tả tơi từ lâu.</w:t>
      </w:r>
    </w:p>
    <w:p>
      <w:pPr>
        <w:pStyle w:val="BodyText"/>
      </w:pPr>
      <w:r>
        <w:t xml:space="preserve">Tay áo rách nửa khổ*, sau lưng thì toàn vết cắt và bùn đất, nào còn là lãng tử phong lưu nữa, thật giống như thư sinh nghèo kiết hủ lậu chạy nạn gặp khốn.</w:t>
      </w:r>
    </w:p>
    <w:p>
      <w:pPr>
        <w:pStyle w:val="BodyText"/>
      </w:pPr>
      <w:r>
        <w:t xml:space="preserve">*một khổ vải là 1.5m.</w:t>
      </w:r>
    </w:p>
    <w:p>
      <w:pPr>
        <w:pStyle w:val="BodyText"/>
      </w:pPr>
      <w:r>
        <w:t xml:space="preserve">Trong tình trạng cả người chật vật như thế, chỉ có đôi mắt vẫn linh động như trước, giống như đoản nhận trong suốt hắn nắm trong tay vậy, lóe ra ánh sáng chói mắt.</w:t>
      </w:r>
    </w:p>
    <w:p>
      <w:pPr>
        <w:pStyle w:val="BodyText"/>
      </w:pPr>
      <w:r>
        <w:t xml:space="preserve">– Bà bà tận tâm như thế, ta nào có thể qua loa cho xong việc được.</w:t>
      </w:r>
    </w:p>
    <w:p>
      <w:pPr>
        <w:pStyle w:val="BodyText"/>
      </w:pPr>
      <w:r>
        <w:t xml:space="preserve">Thẩm Nhạn mở miệng, giọng có chút khàn khàn, dường như đã vài ngày không được ăn bữa cơm uống miếng nước cho ra hồn nên lộ vẻ mỏi mệt và uể oải vô cùng.</w:t>
      </w:r>
    </w:p>
    <w:p>
      <w:pPr>
        <w:pStyle w:val="BodyText"/>
      </w:pPr>
      <w:r>
        <w:t xml:space="preserve">Thế nhưng ý cười bên môi hắn vẫn vậy, bướng bỉnh không chịu biến mất. Như là đang châm chọc bà lão trước mặt, lại như là đang cười nhạo chính mình.</w:t>
      </w:r>
    </w:p>
    <w:p>
      <w:pPr>
        <w:pStyle w:val="BodyText"/>
      </w:pPr>
      <w:r>
        <w:t xml:space="preserve">– Già này đã theo ngươi lâu vậy, thiệt hai đồ đệ, một nhi tử, còn hỏng bộ la quần tốt thế này. Già đã mệt mỏi lắm rồi, chẳng muốn đi thêm bước nào nữa.</w:t>
      </w:r>
    </w:p>
    <w:p>
      <w:pPr>
        <w:pStyle w:val="BodyText"/>
      </w:pPr>
      <w:r>
        <w:t xml:space="preserve">Giọng mụ chẳng dễ nghe gì lắm, cổ họng như bị kịch độc phá hoại. Giọng điệu mụ cũng không hung dữ gì, dường như cái chết của đồ đệ và con mụ còn chẳng bằng cái la quần màu chàm nhiều nếp nhăn kia.</w:t>
      </w:r>
    </w:p>
    <w:p>
      <w:pPr>
        <w:pStyle w:val="BodyText"/>
      </w:pPr>
      <w:r>
        <w:t xml:space="preserve">Thế nhưng ác ý lóe lên trong mắt mụ còn âm lãnh hơn rắn độc, hung tàn hơn sài lang, như là chỉ dùng hai mắt liền có thể giết chết kẻ trước mặt, rồi dùng xác hắn đút cho độc trùng mụ nuôi ăn.</w:t>
      </w:r>
    </w:p>
    <w:p>
      <w:pPr>
        <w:pStyle w:val="BodyText"/>
      </w:pPr>
      <w:r>
        <w:t xml:space="preserve">Nghe được lời mụ, Thẩm Nhạn đáy lòng nhẹ nhàng thở dài.</w:t>
      </w:r>
    </w:p>
    <w:p>
      <w:pPr>
        <w:pStyle w:val="BodyText"/>
      </w:pPr>
      <w:r>
        <w:t xml:space="preserve">Hắn và Nhiêm bà này đã dây dưa ước chừng hai ngày.</w:t>
      </w:r>
    </w:p>
    <w:p>
      <w:pPr>
        <w:pStyle w:val="BodyText"/>
      </w:pPr>
      <w:r>
        <w:t xml:space="preserve">Hai ngày này, gần như có thể khiến hán tử kiên cường nhất giang hồ cũng rơi vào tan vỡ.</w:t>
      </w:r>
    </w:p>
    <w:p>
      <w:pPr>
        <w:pStyle w:val="BodyText"/>
      </w:pPr>
      <w:r>
        <w:t xml:space="preserve">Tuy hắn chống đỡ được hai ngày, nhưng chưa chắc có thể chống đỡ được lâu hơn.</w:t>
      </w:r>
    </w:p>
    <w:p>
      <w:pPr>
        <w:pStyle w:val="BodyText"/>
      </w:pPr>
      <w:r>
        <w:t xml:space="preserve">Nhận ra kẻ trước mặt đang giấu đi sự yếu đuối bất lực, Nhiêm bà cười hai tiếng khằng khặc quái dị, nhẹ nhàng chuyển gậy gỗ trong tay, đầu gậy đột nhiên đánh tới Thẩm Nhạn.</w:t>
      </w:r>
    </w:p>
    <w:p>
      <w:pPr>
        <w:pStyle w:val="BodyText"/>
      </w:pPr>
      <w:r>
        <w:t xml:space="preserve">Trong hai ngày này, nếu như đổi là người khác, e là mấy trăm hiệp đã quá sức rồi. Thế nhưng Thẩm Nhạn chỉ giao thủ hai lần với Nhiêm bà, lần đầu là hắn bị thương vai trái, cả cánh tay đều không thể dùng được nữa, lần thứ hai là độc vật nhập cốt, bị thương phế phủ.</w:t>
      </w:r>
    </w:p>
    <w:p>
      <w:pPr>
        <w:pStyle w:val="BodyText"/>
      </w:pPr>
      <w:r>
        <w:t xml:space="preserve">Võ công hắn có lẽ không dưới Nhiêm bà, nhưng bị người chế trụ, phần thắng hóa thành bọt nước.</w:t>
      </w:r>
    </w:p>
    <w:p>
      <w:pPr>
        <w:pStyle w:val="BodyText"/>
      </w:pPr>
      <w:r>
        <w:t xml:space="preserve">Nhưng Thẩm Nhạn vẫn không khoanh tay chịu chết, mũi kiếm hắn hất thân gậy, ánh sáng rực rỡ lóe lên, cứ như đem ánh chiều tà thu hết vào đôi mắt.</w:t>
      </w:r>
    </w:p>
    <w:p>
      <w:pPr>
        <w:pStyle w:val="BodyText"/>
      </w:pPr>
      <w:r>
        <w:t xml:space="preserve">Kiếm trong tay áo lãng tử danh là Vô Ảnh, chính là thiên thạch thiên ngoại đúc nên, mỏng mảnh trong suốt, nếu dùng nhanh sẽ như mũi băng vô ảnh vô tung, nhưng hiện giờ ống tay áo đã bị rách tơi tả, không thể sử dụng “Tụ Trung Kiếm” được nữa.</w:t>
      </w:r>
    </w:p>
    <w:p>
      <w:pPr>
        <w:pStyle w:val="BodyText"/>
      </w:pPr>
      <w:r>
        <w:t xml:space="preserve">Nhưng gậy gỗ trong tay Nhiêm bà cũng là vật phi phàm, chính là tơ vàng ngàn năm gỗ lim đen chế thành, là kim nhưng không phải kim, giống ngọc lại chẳng phải ngọc, hoàn toàn không sợ thiên thạch bảo kiếm mỏn mọn này, hai thần binh đánh vào nhau, phát ra tiếng kim thiết chói tai.</w:t>
      </w:r>
    </w:p>
    <w:p>
      <w:pPr>
        <w:pStyle w:val="BodyText"/>
      </w:pPr>
      <w:r>
        <w:t xml:space="preserve">Thẩm Nhạn kiếm pháp cao tuyệt, Nhiêm bà độc công uyên thâm, qua bốn năm chiêu, tuy gậy gỗ vẫn không thể tiến thêm, trên Vô Ảnh kiếm lại phủ một lớp khí đen, rốt cuộc không thể tỏa ra ánh sáng loá mắt được nữa.</w:t>
      </w:r>
    </w:p>
    <w:p>
      <w:pPr>
        <w:pStyle w:val="BodyText"/>
      </w:pPr>
      <w:r>
        <w:t xml:space="preserve">Thẩm Nhạn nhìn như đã ẩn ẩn ở hạ phong, thế nhưng kiếm vẫn múa, thân hình hắn cũng đột nhiên động.</w:t>
      </w:r>
    </w:p>
    <w:p>
      <w:pPr>
        <w:pStyle w:val="BodyText"/>
      </w:pPr>
      <w:r>
        <w:t xml:space="preserve">Lãng tử khinh công quan tuyệt* thiên hạ, điểm huyệt ám toán lại là nghề chính, tuy bị thương một cánh tay, thế nhưng điểm huyệt được sao chỉ có tay?</w:t>
      </w:r>
    </w:p>
    <w:p>
      <w:pPr>
        <w:pStyle w:val="BodyText"/>
      </w:pPr>
      <w:r>
        <w:t xml:space="preserve">*có một không hai.</w:t>
      </w:r>
    </w:p>
    <w:p>
      <w:pPr>
        <w:pStyle w:val="BodyText"/>
      </w:pPr>
      <w:r>
        <w:t xml:space="preserve">Nhiêm bà khà một tiếng, hơi rụt người lại, tránh khỏi bạc phóng từ dưới đất.</w:t>
      </w:r>
    </w:p>
    <w:p>
      <w:pPr>
        <w:pStyle w:val="BodyText"/>
      </w:pPr>
      <w:r>
        <w:t xml:space="preserve">Không biết từ khi nào, dưới chân Thẩm Nhạn có mấy khối bạc vụn, bị độc khí quanh thân lây nhiễm từ lâu biến thành cục than đen, xem như ám khí tự nhiên tốt nhất.</w:t>
      </w:r>
    </w:p>
    <w:p>
      <w:pPr>
        <w:pStyle w:val="BodyText"/>
      </w:pPr>
      <w:r>
        <w:t xml:space="preserve">– Bây giờ mới đưa bạc cho già, e là hơi chậm rồi.</w:t>
      </w:r>
    </w:p>
    <w:p>
      <w:pPr>
        <w:pStyle w:val="BodyText"/>
      </w:pPr>
      <w:r>
        <w:t xml:space="preserve">Tránh thoát ám khí, Nhiêm bà không chút khách khí trào phúng nói.</w:t>
      </w:r>
    </w:p>
    <w:p>
      <w:pPr>
        <w:pStyle w:val="BodyText"/>
      </w:pPr>
      <w:r>
        <w:t xml:space="preserve">– Hay là ngươi cảm giác, tính mạng mình chỉ đáng nhiêu đó ?</w:t>
      </w:r>
    </w:p>
    <w:p>
      <w:pPr>
        <w:pStyle w:val="BodyText"/>
      </w:pPr>
      <w:r>
        <w:t xml:space="preserve">– Bà bà suy nghĩ nhiều, vãn bối chỉ là đưa chút bạc để cho bà đổi bộ quần áo có thể nhìn được hơn một chút mà thôi.</w:t>
      </w:r>
    </w:p>
    <w:p>
      <w:pPr>
        <w:pStyle w:val="BodyText"/>
      </w:pPr>
      <w:r>
        <w:t xml:space="preserve">Theo câu trêu chọc này, mấy khối bạc vụn còn lại cũng vùn vụt bay lên.</w:t>
      </w:r>
    </w:p>
    <w:p>
      <w:pPr>
        <w:pStyle w:val="BodyText"/>
      </w:pPr>
      <w:r>
        <w:t xml:space="preserve">Nhiêm bà hung tợn xì một tiếng khinh miệt, cái gậy xoay tròn, mấy bạc vụn lập tức bị văng ra xa.</w:t>
      </w:r>
    </w:p>
    <w:p>
      <w:pPr>
        <w:pStyle w:val="BodyText"/>
      </w:pPr>
      <w:r>
        <w:t xml:space="preserve">Nhưng còn chưa đợi mụ tiếp tục tấn công, sau gáy đột nhiên đau đớn, nội tức bỗng ngưng trệ.</w:t>
      </w:r>
    </w:p>
    <w:p>
      <w:pPr>
        <w:pStyle w:val="BodyText"/>
      </w:pPr>
      <w:r>
        <w:t xml:space="preserve">Hóa ra ám khí thứ nhất chỉ là mánh lới dạo đầu, mấy cái đánh về lại mới là ám chiêu chân chính.</w:t>
      </w:r>
    </w:p>
    <w:p>
      <w:pPr>
        <w:pStyle w:val="BodyText"/>
      </w:pPr>
      <w:r>
        <w:t xml:space="preserve">Lại bị lừa.</w:t>
      </w:r>
    </w:p>
    <w:p>
      <w:pPr>
        <w:pStyle w:val="BodyText"/>
      </w:pPr>
      <w:r>
        <w:t xml:space="preserve">Nhiêm bà hận răng đều ngứa lên, hận không thể bắt một con trăn cắn hai miếng.</w:t>
      </w:r>
    </w:p>
    <w:p>
      <w:pPr>
        <w:pStyle w:val="BodyText"/>
      </w:pPr>
      <w:r>
        <w:t xml:space="preserve">Hai lần trước lãng tử chính là xài ám chiêu, lần đầu tiên hại mụ huyệt đạo bị chế, ở trong bụi cỏ nằm tròn một canh giờ, lần thứ hai là trên đùi trúng một châm ám khí, giờ còn máu chảy không ngừng, hành động bị cản trở.</w:t>
      </w:r>
    </w:p>
    <w:p>
      <w:pPr>
        <w:pStyle w:val="BodyText"/>
      </w:pPr>
      <w:r>
        <w:t xml:space="preserve">Đã đến cục diện sơn cùng thủy tận này, hắn còn dám ngoan cố chống lại không ngớt!</w:t>
      </w:r>
    </w:p>
    <w:p>
      <w:pPr>
        <w:pStyle w:val="BodyText"/>
      </w:pPr>
      <w:r>
        <w:t xml:space="preserve">Nhưng Nhiêm bà cũng không kinh hoảng, dù nội lực trong một lúc không vận hành được, cho dù có bị lãng tử đáng giận này ám toán mấy lần, mụ cũng không sợ, bởi vì Thẩm Nhạn tuyệt đối không thể nào giết được mụ.</w:t>
      </w:r>
    </w:p>
    <w:p>
      <w:pPr>
        <w:pStyle w:val="BodyText"/>
      </w:pPr>
      <w:r>
        <w:t xml:space="preserve">Như là xác minh ý nghĩ của mụ ta, lần này Thẩm Nhạn chẳng thừa thế truy kích, ngược lại mau chóng lui hai bước, chân vừa đứng vững, một búng máu liền phun ra.</w:t>
      </w:r>
    </w:p>
    <w:p>
      <w:pPr>
        <w:pStyle w:val="BodyText"/>
      </w:pPr>
      <w:r>
        <w:t xml:space="preserve">Nhiêm bà mặt vui vẻ, cho rằng kịch độc xâm nhập cốt tủy lại phát tác khiến Thẩm Nhạn mất chiến lực, ai ngờ còn chưa đợi mụ nứt ra cái miệng khô quắt bôi mỡ, một hàn quang phóng tới ngực mụ.</w:t>
      </w:r>
    </w:p>
    <w:p>
      <w:pPr>
        <w:pStyle w:val="BodyText"/>
      </w:pPr>
      <w:r>
        <w:t xml:space="preserve">Kinh hãi không phải là nhỏ, nhĩ lực của mụ thế nào, sao chẳng nghe thấy có người tới gần?</w:t>
      </w:r>
    </w:p>
    <w:p>
      <w:pPr>
        <w:pStyle w:val="BodyText"/>
      </w:pPr>
      <w:r>
        <w:t xml:space="preserve">Nhiêm bà cũng không chần chờ, lộc cộc lăn một vòng, xoay gậy gỗ trên tay.</w:t>
      </w:r>
    </w:p>
    <w:p>
      <w:pPr>
        <w:pStyle w:val="BodyText"/>
      </w:pPr>
      <w:r>
        <w:t xml:space="preserve">Một con ngài cánh đen nhánh, họa tiết khô lâu sặc sỡ từ gậy bay ra.</w:t>
      </w:r>
    </w:p>
    <w:p>
      <w:pPr>
        <w:pStyle w:val="BodyText"/>
      </w:pPr>
      <w:r>
        <w:t xml:space="preserve">Tuy không lợi hại bằng ong bắp cày chúa con mụ nuôi, thế nhưng loại bướm Quỷ Đầu Điệp này hành động nhanh lẹ, còn có thể vỗ cánh mê hồn, dùng để cản địch không gì tốt hơn.</w:t>
      </w:r>
    </w:p>
    <w:p>
      <w:pPr>
        <w:pStyle w:val="BodyText"/>
      </w:pPr>
      <w:r>
        <w:t xml:space="preserve">Nhưng cái cản này thật quá mức ngắn ngủi.</w:t>
      </w:r>
    </w:p>
    <w:p>
      <w:pPr>
        <w:pStyle w:val="BodyText"/>
      </w:pPr>
      <w:r>
        <w:t xml:space="preserve">Chỉ thấy trước mặt ánh sáng lóe lóe mấy cái, hai ngài độc liền tan thành mấy mảnh, cánh bị chém vỡ nhẹ nhàng rơi xuống đất, như cánh hoa héo rũ.</w:t>
      </w:r>
    </w:p>
    <w:p>
      <w:pPr>
        <w:pStyle w:val="BodyText"/>
      </w:pPr>
      <w:r>
        <w:t xml:space="preserve">Đến tận lúc này, Nhiêm bà mắt mờ mới nhìn rõ kẻ đứng trước mặt là ai.</w:t>
      </w:r>
    </w:p>
    <w:p>
      <w:pPr>
        <w:pStyle w:val="BodyText"/>
      </w:pPr>
      <w:r>
        <w:t xml:space="preserve">Đó là nam tử trẻ tuổi vừa mới hai mươi, hắc y tuyết nhận*, diện mạo tuấn tú đến khó thể hình dung, trong ánh tà dương ấm áp chiếu xuống quả thực như một pho tượng được tạc bằng ngọc thạch. Nếu không phải khuôn mặt y quá mức lạnh lùng, sát khí trên người quá lạnh lẽo, sợ là nữ tử thanh xuân gặp phải liền sẽ tâm sinh ái mộ.</w:t>
      </w:r>
    </w:p>
    <w:p>
      <w:pPr>
        <w:pStyle w:val="BodyText"/>
      </w:pPr>
      <w:r>
        <w:t xml:space="preserve">*kiếm sáng, sắc bén.</w:t>
      </w:r>
    </w:p>
    <w:p>
      <w:pPr>
        <w:pStyle w:val="BodyText"/>
      </w:pPr>
      <w:r>
        <w:t xml:space="preserve">Chỉ tiếc Nhiêm bà nay đã không còn trẻ tuổi, nhìn thấy một vị sát thần tuấn mỹ như vậy, mụ chỉ cảm thấy mật run, lại nghi hoặc vô cùng.</w:t>
      </w:r>
    </w:p>
    <w:p>
      <w:pPr>
        <w:pStyle w:val="BodyText"/>
      </w:pPr>
      <w:r>
        <w:t xml:space="preserve">– Diêu Lãng? Sao lại là ngươi, ngươi không phải đi Đạp Tuyết sơn trang…</w:t>
      </w:r>
    </w:p>
    <w:p>
      <w:pPr>
        <w:pStyle w:val="BodyText"/>
      </w:pPr>
      <w:r>
        <w:t xml:space="preserve">Giọng Nhiêm bà tiếng vốn đã khó nghe, nay kinh hãi giận dữ, càng y như cái chiêng nứt khàn khàn không chịu nổi.</w:t>
      </w:r>
    </w:p>
    <w:p>
      <w:pPr>
        <w:pStyle w:val="BodyText"/>
      </w:pPr>
      <w:r>
        <w:t xml:space="preserve">– Mụ nhận sai người.</w:t>
      </w:r>
    </w:p>
    <w:p>
      <w:pPr>
        <w:pStyle w:val="BodyText"/>
      </w:pPr>
      <w:r>
        <w:t xml:space="preserve">Trường kiếm trong tay Nghiêm Mạc loáng lên một cái, mũi kiếm đâm thẳng tới.</w:t>
      </w:r>
    </w:p>
    <w:p>
      <w:pPr>
        <w:pStyle w:val="BodyText"/>
      </w:pPr>
      <w:r>
        <w:t xml:space="preserve">Nhiêm bà dù sao cũng đuổi theo Thẩm Nhạn hơn hai ngày, thân mình mang thương, chân cẳng cũng không linh hoạt, đối phó với mấy thứ trong túi Thẩm Nhạn chẳng có là gì, cùng vị sát thần áo đen trước mặt này giao thủ trái lại có chút lực bất tòng tâm.</w:t>
      </w:r>
    </w:p>
    <w:p>
      <w:pPr>
        <w:pStyle w:val="BodyText"/>
      </w:pPr>
      <w:r>
        <w:t xml:space="preserve">Nhưng Nhiêm bà không hề lui bước, ngược lại cầm gậy trong tay múa uy vũ sinh phong, như là muốn liều chết với đối phương.</w:t>
      </w:r>
    </w:p>
    <w:p>
      <w:pPr>
        <w:pStyle w:val="BodyText"/>
      </w:pPr>
      <w:r>
        <w:t xml:space="preserve">Kỳ thật từ đầu trượng tràn ra khói độc vô sắc vô vị, đã chậm rãi bao phủ xung quanh một thước, chỉ cần địch nhân đến gần thì có thể khiến hắn ta lên đường.</w:t>
      </w:r>
    </w:p>
    <w:p>
      <w:pPr>
        <w:pStyle w:val="BodyText"/>
      </w:pPr>
      <w:r>
        <w:t xml:space="preserve">Ai ngờ thủ pháp âm độc này còn chưa có tác dụng, sau lưng liền truyền đến giọng nói:</w:t>
      </w:r>
    </w:p>
    <w:p>
      <w:pPr>
        <w:pStyle w:val="BodyText"/>
      </w:pPr>
      <w:r>
        <w:t xml:space="preserve">– Cẩn thận Nhiêm bà dùng độc.</w:t>
      </w:r>
    </w:p>
    <w:p>
      <w:pPr>
        <w:pStyle w:val="BodyText"/>
      </w:pPr>
      <w:r>
        <w:t xml:space="preserve">Như là cùng giọng nói đó có tâm hữu linh tê*, nam tử áo đen đột nhiên lùi lại, không biết chân xài công phu gì, thân hình bỗng quỷ dị khó dò, mũi kiếm đã nhiễm kịch độc giống như khổng tước xòe đuôi, tuôn ra đường kiếm màu đen.</w:t>
      </w:r>
    </w:p>
    <w:p>
      <w:pPr>
        <w:pStyle w:val="BodyText"/>
      </w:pPr>
      <w:r>
        <w:t xml:space="preserve">*biết được suy nghĩ nhau.</w:t>
      </w:r>
    </w:p>
    <w:p>
      <w:pPr>
        <w:pStyle w:val="BodyText"/>
      </w:pPr>
      <w:r>
        <w:t xml:space="preserve">Mỗi lần y đều công kích nhanh như chớp, gần như là không cho cây gậy của Nhiêm bà đón đỡ, trong lúc thối lui, hoàn toàn không bị khói độc quấy nhiễu.</w:t>
      </w:r>
    </w:p>
    <w:p>
      <w:pPr>
        <w:pStyle w:val="BodyText"/>
      </w:pPr>
      <w:r>
        <w:t xml:space="preserve">Ngắn ngủi nháy mắt, người Nhiêm bà đã trúng bốn kiếm, tuy là vì tị độc nên mấy kiếm kia đều không đâm sâu, thế nhưng thể lực mụ sẽ có lúc hao hết, nếu như không vung được gậy, thanh ma kiếm này sợ là sẽ đâm vào chính lồng ngực mụ.</w:t>
      </w:r>
    </w:p>
    <w:p>
      <w:pPr>
        <w:pStyle w:val="BodyText"/>
      </w:pPr>
      <w:r>
        <w:t xml:space="preserve">Một mặt khác, Thẩm Nhạn cũng rốt cuộc lau khô vết máu khóe miệng, đoản kiếm trong tay nhoáng lên một cái, như là cũng muốn tới tấn công.</w:t>
      </w:r>
    </w:p>
    <w:p>
      <w:pPr>
        <w:pStyle w:val="BodyText"/>
      </w:pPr>
      <w:r>
        <w:t xml:space="preserve">Nhiêm bà sắc mặt không khỏi đại biến, lớn tiếng quát:</w:t>
      </w:r>
    </w:p>
    <w:p>
      <w:pPr>
        <w:pStyle w:val="BodyText"/>
      </w:pPr>
      <w:r>
        <w:t xml:space="preserve">– Ngươi chẳng lẽ muốn tánh mạng Thẩm Nhạn sao?</w:t>
      </w:r>
    </w:p>
    <w:p>
      <w:pPr>
        <w:pStyle w:val="BodyText"/>
      </w:pPr>
      <w:r>
        <w:t xml:space="preserve">Chất vấn lại không được trả lời, thế kiếm nam tử áo đen ngược lại càng thêm lợi hại mấy phần, một đường kiếm quang phập một tiếng xuyên vào lồng ngực Nhiêm bà, nếu không phải mụ thoáng tránh chút, sợ là đã thương tâm phế.</w:t>
      </w:r>
    </w:p>
    <w:p>
      <w:pPr>
        <w:pStyle w:val="BodyText"/>
      </w:pPr>
      <w:r>
        <w:t xml:space="preserve">E ngại trong mắt Nhiêm bà đậm dần, cũng không dám thừa nước đục thả câu nữa, chật vật chắn trái che phải:</w:t>
      </w:r>
    </w:p>
    <w:p>
      <w:pPr>
        <w:pStyle w:val="BodyText"/>
      </w:pPr>
      <w:r>
        <w:t xml:space="preserve">– Trong người tiểu tử Thẩm Nhạn kia có Tử Mẫu cổ ta hạ, ngươi giết ta, Tử cổ liền bỏ mình theo Mẫu cổ, Thẩm Nhạn cũng phải bồi mạng cho ta! Chẳng lẽ ngay cả mạng hắn ngươi cũng không cần sao?!</w:t>
      </w:r>
    </w:p>
    <w:p>
      <w:pPr>
        <w:pStyle w:val="BodyText"/>
      </w:pPr>
      <w:r>
        <w:t xml:space="preserve">Một kiếm lại trúng, Nghiêm Mạc thu kiếm xoay người, trong mắt lệ khí như thực:</w:t>
      </w:r>
    </w:p>
    <w:p>
      <w:pPr>
        <w:pStyle w:val="BodyText"/>
      </w:pPr>
      <w:r>
        <w:t xml:space="preserve">– Thế có liên quan gì đến ta đâu.</w:t>
      </w:r>
    </w:p>
    <w:p>
      <w:pPr>
        <w:pStyle w:val="BodyText"/>
      </w:pPr>
      <w:r>
        <w:t xml:space="preserve">Cái gì?!</w:t>
      </w:r>
    </w:p>
    <w:p>
      <w:pPr>
        <w:pStyle w:val="BodyText"/>
      </w:pPr>
      <w:r>
        <w:t xml:space="preserve">Nhiêm bà không thể tin nhìn Thẩm Nhạn, y không phải đến đây cứu người sao?</w:t>
      </w:r>
    </w:p>
    <w:p>
      <w:pPr>
        <w:pStyle w:val="BodyText"/>
      </w:pPr>
      <w:r>
        <w:t xml:space="preserve">Chống lại ánh mắt kinh ngạc của bà lão, Thẩm Nhạn lắc đầu cười:</w:t>
      </w:r>
    </w:p>
    <w:p>
      <w:pPr>
        <w:pStyle w:val="BodyText"/>
      </w:pPr>
      <w:r>
        <w:t xml:space="preserve">– Bình thủy tương phùng, y quả thật không cần phải giữ mạng ta.</w:t>
      </w:r>
    </w:p>
    <w:p>
      <w:pPr>
        <w:pStyle w:val="BodyText"/>
      </w:pPr>
      <w:r>
        <w:t xml:space="preserve">Trong giọng nói lãng tử tràn đầy chân thành, thế nhưng lưỡi dao trên tay lại không có tốt như vậy, dứt lời, hắn cũng vung kiếm vọt lên.</w:t>
      </w:r>
    </w:p>
    <w:p>
      <w:pPr>
        <w:pStyle w:val="BodyText"/>
      </w:pPr>
      <w:r>
        <w:t xml:space="preserve">Một sát thần áo đen khiến cho người ta không thể chống đỡ, giờ thêm một tên cuồng đồ không muốn mạng, hôm nay sợ là không có cách nào làm tốt rồi.</w:t>
      </w:r>
    </w:p>
    <w:p>
      <w:pPr>
        <w:pStyle w:val="BodyText"/>
      </w:pPr>
      <w:r>
        <w:t xml:space="preserve">Nhiêm bà không dám ngay mặt nghênh địch nữa, tay áo thùng thình nhẹ nhàng run lên, một con rắn lớn màu bạc lặng yên không tiếng động trườn ra.</w:t>
      </w:r>
    </w:p>
    <w:p>
      <w:pPr>
        <w:pStyle w:val="BodyText"/>
      </w:pPr>
      <w:r>
        <w:t xml:space="preserve">Con rắn này gọi Cù Trĩ, tương truyền chính là hung vật thông hiểu Âm Dương, cả người trắng bạc, đầu không mắt, mười năm mới lột xác một lần, mỗi lần lột liền mất một tấc, nếu chiều cao chỉ hơn một thước, dù là thần tiên cũng bị một phát độc chết, không gì xảo trá ngoan độc bằng.</w:t>
      </w:r>
    </w:p>
    <w:p>
      <w:pPr>
        <w:pStyle w:val="BodyText"/>
      </w:pPr>
      <w:r>
        <w:t xml:space="preserve">Nhiêm bà tìm được hung vật này phải mất hết sức chín trâu hai hổ, chỉ tiếc Cù Trĩ chưa thành hình, không thông linh trí, vẫn được mụ nuôi ở trong tay áo.</w:t>
      </w:r>
    </w:p>
    <w:p>
      <w:pPr>
        <w:pStyle w:val="BodyText"/>
      </w:pPr>
      <w:r>
        <w:t xml:space="preserve">Nay vì mạng sống, cũng không quản bất chấp ném ra.</w:t>
      </w:r>
    </w:p>
    <w:p>
      <w:pPr>
        <w:pStyle w:val="BodyText"/>
      </w:pPr>
      <w:r>
        <w:t xml:space="preserve">Thẩm Nhạn không biết Cù Trĩ, thế nhưng Nghiêm Mạc lại biết con rợ này, kiếm hoa trong tay lên xuống, liền ngay tại chỗ đánh nhau với rắn bạc.</w:t>
      </w:r>
    </w:p>
    <w:p>
      <w:pPr>
        <w:pStyle w:val="BodyText"/>
      </w:pPr>
      <w:r>
        <w:t xml:space="preserve">Nhiêm bà không dám chậm trễ, vội vã thối lui ra sau, vừa đi còn vừa dùng gậy dẫn ra càng nhiều độc trùng, chặn lại đường lui của mình.</w:t>
      </w:r>
    </w:p>
    <w:p>
      <w:pPr>
        <w:pStyle w:val="BodyText"/>
      </w:pPr>
      <w:r>
        <w:t xml:space="preserve">Chân trời ánh tà dương đã chậm rãi lặn đi, rừng cây bắt đầu trở nên tăm tối dữ tợn, hai người nào còn đuổi theo, chuyên tâm chém giết độc trùng bên tay.</w:t>
      </w:r>
    </w:p>
    <w:p>
      <w:pPr>
        <w:pStyle w:val="BodyText"/>
      </w:pPr>
      <w:r>
        <w:t xml:space="preserve">Chỉ nghe kiếm minh ông một tiếng, trường kiếm trong tay Nghiêm Mạc rời khỏi tay, thân kiếm thẳng dài vỡ thành chín đoạn, che kín đường lui Cù Trĩ, còn chưa đợi con rắn độc phản ứng lại, một cành trúc liền ghim vào thân rắn bảy tấc.</w:t>
      </w:r>
    </w:p>
    <w:p>
      <w:pPr>
        <w:pStyle w:val="BodyText"/>
      </w:pPr>
      <w:r>
        <w:t xml:space="preserve">Rắn bạc như không thể tin quật mạnh vẫy đuôi, rốt cuộc cứng ngắc bất động, trúc biếc cắm vào mình rắn cũng nháy mắt khô héo mục nát, biến thành tro bụi.</w:t>
      </w:r>
    </w:p>
    <w:p>
      <w:pPr>
        <w:pStyle w:val="BodyText"/>
      </w:pPr>
      <w:r>
        <w:t xml:space="preserve">Chém Cù Trĩ, biểu tình trên mặt Nghiêm Mạc cũng không biến hóa, đôi mắt tràn đầy lệ khí chuyển qua, nhìn về phía lãng tử đứng bên cạnh.</w:t>
      </w:r>
    </w:p>
    <w:p>
      <w:pPr>
        <w:pStyle w:val="BodyText"/>
      </w:pPr>
      <w:r>
        <w:t xml:space="preserve">Lúc này Thẩm Nhạn cũng chém hết độc trùng thượng vàng hạ cám*, đang tựa vào cây thở hổn hển.</w:t>
      </w:r>
    </w:p>
    <w:p>
      <w:pPr>
        <w:pStyle w:val="BodyText"/>
      </w:pPr>
      <w:r>
        <w:t xml:space="preserve">*ý nói rắn trùng cực độc và không độc.</w:t>
      </w:r>
    </w:p>
    <w:p>
      <w:pPr>
        <w:pStyle w:val="BodyText"/>
      </w:pPr>
      <w:r>
        <w:t xml:space="preserve">Như là nhận ra ánh mắt Nghiêm Mạc, hắn ngẩng đầu mỉm cười:</w:t>
      </w:r>
    </w:p>
    <w:p>
      <w:pPr>
        <w:pStyle w:val="Compact"/>
      </w:pPr>
      <w:r>
        <w:t xml:space="preserve">– Nghiêm huynh, thật không nghờ lại gặp huynh ở đây.</w:t>
      </w:r>
    </w:p>
    <w:p>
      <w:pPr>
        <w:pStyle w:val="Compact"/>
      </w:pPr>
      <w:r>
        <w:drawing>
          <wp:inline>
            <wp:extent cx="5334000" cy="3558804"/>
            <wp:effectExtent b="0" l="0" r="0" t="0"/>
            <wp:docPr descr="" title="" id="1" name="Picture"/>
            <a:graphic>
              <a:graphicData uri="http://schemas.openxmlformats.org/drawingml/2006/picture">
                <pic:pic>
                  <pic:nvPicPr>
                    <pic:cNvPr descr="http://sstruyen.com/images/data/15402/chuong-14-1514884364.3065.jpg" id="0" name="Picture"/>
                    <pic:cNvPicPr>
                      <a:picLocks noChangeArrowheads="1" noChangeAspect="1"/>
                    </pic:cNvPicPr>
                  </pic:nvPicPr>
                  <pic:blipFill>
                    <a:blip r:embed="rId71"/>
                    <a:stretch>
                      <a:fillRect/>
                    </a:stretch>
                  </pic:blipFill>
                  <pic:spPr bwMode="auto">
                    <a:xfrm>
                      <a:off x="0" y="0"/>
                      <a:ext cx="5334000" cy="3558804"/>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2" w:name="chương-15"/>
      <w:bookmarkEnd w:id="72"/>
      <w:r>
        <w:t xml:space="preserve">15. Chương 1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Sắc mặt lãng tử rất tệ, đã không thể dùng trắng bệch để miêu tả nữa, thoạt nhìn còn có vài phần xanh đen như người chết.</w:t>
      </w:r>
    </w:p>
    <w:p>
      <w:pPr>
        <w:pStyle w:val="BodyText"/>
      </w:pPr>
      <w:r>
        <w:t xml:space="preserve">Thế nhưng nụ cười của hắn vẫn chân thành tha thiết, ngay cả đôi mắt sáng sủa cũng ắp đầy ý cười. Cứ như đứng trước mặt hắn là bạn cũ lâu ngày gặp lại chứ không phải người qua đường bình thủy tương phùng.</w:t>
      </w:r>
    </w:p>
    <w:p>
      <w:pPr>
        <w:pStyle w:val="BodyText"/>
      </w:pPr>
      <w:r>
        <w:t xml:space="preserve">Nhìn thấy nụ cười trên mặt Thẩm Nhạn, lệ khí trong mắt Nghiêm Mạc không khỏi nhạt đi, mở miệng hỏi:</w:t>
      </w:r>
    </w:p>
    <w:p>
      <w:pPr>
        <w:pStyle w:val="BodyText"/>
      </w:pPr>
      <w:r>
        <w:t xml:space="preserve">– Không đuổi theo sao?</w:t>
      </w:r>
    </w:p>
    <w:p>
      <w:pPr>
        <w:pStyle w:val="BodyText"/>
      </w:pPr>
      <w:r>
        <w:t xml:space="preserve">Nghiêm Mạc hỏi đương nhiên là Nhiêm bà đang chạy trốn, nếu mụ tú bà đó nói là thật, sợ là phải tìm cách giải cổ từ mụ.</w:t>
      </w:r>
    </w:p>
    <w:p>
      <w:pPr>
        <w:pStyle w:val="BodyText"/>
      </w:pPr>
      <w:r>
        <w:t xml:space="preserve">Thẩm Nhạn lại lắc đầu:</w:t>
      </w:r>
    </w:p>
    <w:p>
      <w:pPr>
        <w:pStyle w:val="BodyText"/>
      </w:pPr>
      <w:r>
        <w:t xml:space="preserve">– Tử Mẫu cổ ác độc vô cùng, Nhiêm bà lại quyết tâm muốn mạng ta, bắt mụ cũng không có ích gì. Còn huynh, sao lại ở đây ?</w:t>
      </w:r>
    </w:p>
    <w:p>
      <w:pPr>
        <w:pStyle w:val="BodyText"/>
      </w:pPr>
      <w:r>
        <w:t xml:space="preserve">Thân trúng cổ độc, đi tìm Nhiêm bà cũng chỉ rơi vào thế ném chuột sợ vỡ đồ.</w:t>
      </w:r>
    </w:p>
    <w:p>
      <w:pPr>
        <w:pStyle w:val="BodyText"/>
      </w:pPr>
      <w:r>
        <w:t xml:space="preserve">Lần này dọa lui được mụ, lần sau chưa chắc sẽ dễ dàng thế, Thẩm Nhạn không có ý định liên lụy Nghiêm Mạc vào cục, bởi vậy hắn uyển chuyển đổi đề tài.</w:t>
      </w:r>
    </w:p>
    <w:p>
      <w:pPr>
        <w:pStyle w:val="BodyText"/>
      </w:pPr>
      <w:r>
        <w:t xml:space="preserve">– Gặp phải chút việc, trong lúc vô tình đi ngang qua nơi đây.</w:t>
      </w:r>
    </w:p>
    <w:p>
      <w:pPr>
        <w:pStyle w:val="BodyText"/>
      </w:pPr>
      <w:r>
        <w:t xml:space="preserve">Nghiêm Mạc không tính nói mình có truy binh đằng sau, lần đầu tiên gặp thì phía sau Thẩm Nhạn cũng có truy binh, sợ liên lụy y mà vội vàng rời đi.</w:t>
      </w:r>
    </w:p>
    <w:p>
      <w:pPr>
        <w:pStyle w:val="BodyText"/>
      </w:pPr>
      <w:r>
        <w:t xml:space="preserve">Nhưng Nghiêm Mạc không nói, Thẩm Nhạn lại nhẹ nhàng khụt khịt mũi, lộ chút ngạc nhiên:</w:t>
      </w:r>
    </w:p>
    <w:p>
      <w:pPr>
        <w:pStyle w:val="BodyText"/>
      </w:pPr>
      <w:r>
        <w:t xml:space="preserve">– Truy Hồn tán? Cũng có người đang truy đuổi huynh ? Xin lỗi, chậm trễ thời gian của huynh rồi.</w:t>
      </w:r>
    </w:p>
    <w:p>
      <w:pPr>
        <w:pStyle w:val="BodyText"/>
      </w:pPr>
      <w:r>
        <w:t xml:space="preserve">Có bằng hữu tinh thông dược lý, Thẩm Nhạn đối với chút dược tề truy tung cũng nằm lòng.</w:t>
      </w:r>
    </w:p>
    <w:p>
      <w:pPr>
        <w:pStyle w:val="BodyText"/>
      </w:pPr>
      <w:r>
        <w:t xml:space="preserve">Thế nhưng hắn không lo lắng địch nhân theo sau Nghiêm Mạc sẽ mang đến cho mình phiền toái gì, cũng không có ý giúp bằng hữu bình thủy tương phùng cùng ngăn địch.</w:t>
      </w:r>
    </w:p>
    <w:p>
      <w:pPr>
        <w:pStyle w:val="BodyText"/>
      </w:pPr>
      <w:r>
        <w:t xml:space="preserve">Lấy tình cảnh hiện giờ của hắn, đối phó Nhiêm bà là đã cố hết sức, ở lại sợ cũng chỉ là trói buộc – hắn chỉ là thành khẩn xin lỗi, vì mình chậm trễ nhất thời nửa khắc này.</w:t>
      </w:r>
    </w:p>
    <w:p>
      <w:pPr>
        <w:pStyle w:val="BodyText"/>
      </w:pPr>
      <w:r>
        <w:t xml:space="preserve">– Cũng không tính là chậm trễ.</w:t>
      </w:r>
    </w:p>
    <w:p>
      <w:pPr>
        <w:pStyle w:val="BodyText"/>
      </w:pPr>
      <w:r>
        <w:t xml:space="preserve">Đối với Thẩm Nhạn xin lỗi, Nghiêm Mạc như nhớ tới gì đó, từ trong người lấy một vật đưa ra.</w:t>
      </w:r>
    </w:p>
    <w:p>
      <w:pPr>
        <w:pStyle w:val="BodyText"/>
      </w:pPr>
      <w:r>
        <w:t xml:space="preserve">Lãng tử thuận tay nhận lấy, thân hình cứng lại.</w:t>
      </w:r>
    </w:p>
    <w:p>
      <w:pPr>
        <w:pStyle w:val="BodyText"/>
      </w:pPr>
      <w:r>
        <w:t xml:space="preserve">Cầm trong tay là một phong huyết thư, chữ viết đã đỏ sậm không sạch sẽ, còn lưu lại chút mùi máu tươi.</w:t>
      </w:r>
    </w:p>
    <w:p>
      <w:pPr>
        <w:pStyle w:val="BodyText"/>
      </w:pPr>
      <w:r>
        <w:t xml:space="preserve">Hai ngày nay ngủ quá ít, lại trúng độc quá nặng, mắt hắn kỳ thật đã không nhìn được nữa, nhìn chăm chú hồi lâu, mới thấy rõ chữ trên huyết thư.</w:t>
      </w:r>
    </w:p>
    <w:p>
      <w:pPr>
        <w:pStyle w:val="BodyText"/>
      </w:pPr>
      <w:r>
        <w:t xml:space="preserve">Nhẹ nhàng khép mắt, hắn thở dài nói:</w:t>
      </w:r>
    </w:p>
    <w:p>
      <w:pPr>
        <w:pStyle w:val="BodyText"/>
      </w:pPr>
      <w:r>
        <w:t xml:space="preserve">– Đều là ta hại đại sư.</w:t>
      </w:r>
    </w:p>
    <w:p>
      <w:pPr>
        <w:pStyle w:val="BodyText"/>
      </w:pPr>
      <w:r>
        <w:t xml:space="preserve">– Trí Tín nhờ ta đem di thư và vật chứng giao cho Thiếu Lâm Phương trượng, còn nhờ ta nói Phương trượng một câu, hung thủ không phải Thẩm Nhạn.</w:t>
      </w:r>
    </w:p>
    <w:p>
      <w:pPr>
        <w:pStyle w:val="BodyText"/>
      </w:pPr>
      <w:r>
        <w:t xml:space="preserve">Nghiêm Mạc thuận miệng nói thêm.</w:t>
      </w:r>
    </w:p>
    <w:p>
      <w:pPr>
        <w:pStyle w:val="BodyText"/>
      </w:pPr>
      <w:r>
        <w:t xml:space="preserve">Nghe thế, trong mắt lãng tử lóe sự kinh ngạc, chợt lại biến thành chua xót khôn kể, thật lâu sau, hắn trịnh trọng trả lời:</w:t>
      </w:r>
    </w:p>
    <w:p>
      <w:pPr>
        <w:pStyle w:val="BodyText"/>
      </w:pPr>
      <w:r>
        <w:t xml:space="preserve">– Đa tạ.</w:t>
      </w:r>
    </w:p>
    <w:p>
      <w:pPr>
        <w:pStyle w:val="BodyText"/>
      </w:pPr>
      <w:r>
        <w:t xml:space="preserve">Hai chữ vô cùng đơn giản, lại bao hàm hơn cả thiên kim, thậm chí ngay cả khi Nghiêm Mạc cứu mạng hắn, hắn cũng không hề nói ra.</w:t>
      </w:r>
    </w:p>
    <w:p>
      <w:pPr>
        <w:pStyle w:val="BodyText"/>
      </w:pPr>
      <w:r>
        <w:t xml:space="preserve">Lãng tử không sợ mất mạng, hắn chỉ sợ chết đến quá oan uổng.</w:t>
      </w:r>
    </w:p>
    <w:p>
      <w:pPr>
        <w:pStyle w:val="BodyText"/>
      </w:pPr>
      <w:r>
        <w:t xml:space="preserve">Nhưng trong giang hồ này đã không còn mấy người chịu tin con người lãng tử, càng miễn bàn ngàn dặm chạy băng băng, chỉ vì trả thanh danh cho hắn.</w:t>
      </w:r>
    </w:p>
    <w:p>
      <w:pPr>
        <w:pStyle w:val="BodyText"/>
      </w:pPr>
      <w:r>
        <w:t xml:space="preserve">Sức nặng hai chữ này mặc cho ai cũng có thể nghe ra, Nghiêm Mạc lại không để trong lòng, ngược lại hỏi:</w:t>
      </w:r>
    </w:p>
    <w:p>
      <w:pPr>
        <w:pStyle w:val="BodyText"/>
      </w:pPr>
      <w:r>
        <w:t xml:space="preserve">– Giờ huynh định đi đâu ?</w:t>
      </w:r>
    </w:p>
    <w:p>
      <w:pPr>
        <w:pStyle w:val="BodyText"/>
      </w:pPr>
      <w:r>
        <w:t xml:space="preserve">– Qua sông, đi Vân Đài sơn tìm bằng hữu chữa trị cổ độc trong người.</w:t>
      </w:r>
    </w:p>
    <w:p>
      <w:pPr>
        <w:pStyle w:val="BodyText"/>
      </w:pPr>
      <w:r>
        <w:t xml:space="preserve">Đứng cũng không đứng ổn, Thẩm Nhạn vẫn không một lời cầu cứu, chỉ thản nhiên cười nói quyết định của mình.</w:t>
      </w:r>
    </w:p>
    <w:p>
      <w:pPr>
        <w:pStyle w:val="BodyText"/>
      </w:pPr>
      <w:r>
        <w:t xml:space="preserve">Nghiêm Mạc gật gật đầu:</w:t>
      </w:r>
    </w:p>
    <w:p>
      <w:pPr>
        <w:pStyle w:val="BodyText"/>
      </w:pPr>
      <w:r>
        <w:t xml:space="preserve">– Ta đưa huynh qua sông.</w:t>
      </w:r>
    </w:p>
    <w:p>
      <w:pPr>
        <w:pStyle w:val="BodyText"/>
      </w:pPr>
      <w:r>
        <w:t xml:space="preserve">Thẩm Nhạn không cầu, Nghiêm Mạc cũng thế.</w:t>
      </w:r>
    </w:p>
    <w:p>
      <w:pPr>
        <w:pStyle w:val="BodyText"/>
      </w:pPr>
      <w:r>
        <w:t xml:space="preserve">Không có ý trưng cầu, dứt khoát nói ra quyết định, giống như bọn họ muốn qua không phải lạch trời Hoàng Hà, muốn tìm cũng chẳng phải núi Thái Hành, càng khỏi nói còn có địch nhân đuổi theo sau hai người.</w:t>
      </w:r>
    </w:p>
    <w:p>
      <w:pPr>
        <w:pStyle w:val="BodyText"/>
      </w:pPr>
      <w:r>
        <w:t xml:space="preserve">Thẩm Nhạn sửng sốt một lát, rốt cuộc cũng cười ra.</w:t>
      </w:r>
    </w:p>
    <w:p>
      <w:pPr>
        <w:pStyle w:val="BodyText"/>
      </w:pPr>
      <w:r>
        <w:t xml:space="preserve">– Đáng tiếc hôm nay không mang theo rượu, bằng không tất cùng Nghiêm huynh uống sảng khoái một chén.</w:t>
      </w:r>
    </w:p>
    <w:p>
      <w:pPr>
        <w:pStyle w:val="BodyText"/>
      </w:pPr>
      <w:r>
        <w:t xml:space="preserve">Con đường phía trước mịt mù, đường lui hung hiểm, lãng tử biết rõ hơn ai hết. Nhưng nụ cười của hắn vẫn có sức cuốn hút lạ kỳ, như là những gian nan hiểm trở này chỉ xứng nhắm rượu lót dạ, không ngăn trở được bước chân của hắn.</w:t>
      </w:r>
    </w:p>
    <w:p>
      <w:pPr>
        <w:pStyle w:val="BodyText"/>
      </w:pPr>
      <w:r>
        <w:t xml:space="preserve">Khóe môi Nghiêm Mạc cũng không khỏi cong nho nhỏ:</w:t>
      </w:r>
    </w:p>
    <w:p>
      <w:pPr>
        <w:pStyle w:val="BodyText"/>
      </w:pPr>
      <w:r>
        <w:t xml:space="preserve">– Còn đi được chứ?</w:t>
      </w:r>
    </w:p>
    <w:p>
      <w:pPr>
        <w:pStyle w:val="BodyText"/>
      </w:pPr>
      <w:r>
        <w:t xml:space="preserve">– Sợ là phải mượn chút lực.</w:t>
      </w:r>
    </w:p>
    <w:p>
      <w:pPr>
        <w:pStyle w:val="BodyText"/>
      </w:pPr>
      <w:r>
        <w:t xml:space="preserve">Thẩm Nhạn mỉm cười, thoải mái tiến lên hai bước, Nghiêm Mạc cũng không để ý, vươn tay ôm chặt cánh tay còn lành lặn của hắn. Giậm chân, hai người cùng nhau chạy hướng bờ sông.</w:t>
      </w:r>
    </w:p>
    <w:p>
      <w:pPr>
        <w:pStyle w:val="BodyText"/>
      </w:pPr>
      <w:r>
        <w:t xml:space="preserve">Bóng đêm lan dần, vầng trăng sáng rì rì trèo lên đỉnh, ánh bạc như sóng tuyết rơi xuống khiến mặt sông rộng lớn nhuộm hết ánh trăng, cũng khiến con sông lớn ban ngày thoạt nhìn nước réo nguy hiểm hiện đôi chút yên ả dịu dàng.</w:t>
      </w:r>
    </w:p>
    <w:p>
      <w:pPr>
        <w:pStyle w:val="BodyText"/>
      </w:pPr>
      <w:r>
        <w:t xml:space="preserve">Nhưng bất luận kẻ nào đứng ở bên bờ Hoàng Hà, đều sẽ không tự chủ được ngừng thở.</w:t>
      </w:r>
    </w:p>
    <w:p>
      <w:pPr>
        <w:pStyle w:val="BodyText"/>
      </w:pPr>
      <w:r>
        <w:t xml:space="preserve">Mặt sông rộng hơn mười dặm giống như mặt biển, đứng ở bờ sông, tựa hồ bạt ngàn san dã này đều là của con sông mênh mông cuồn cuộn, mắt nhìn không tới giới hạn.</w:t>
      </w:r>
    </w:p>
    <w:p>
      <w:pPr>
        <w:pStyle w:val="BodyText"/>
      </w:pPr>
      <w:r>
        <w:t xml:space="preserve">Nước chảy ào ào hướng Đông mang theo vô số năm tháng và tang thương, cũng bồi dưỡng con dân Trung Nguyên một đời lại một đời.</w:t>
      </w:r>
    </w:p>
    <w:p>
      <w:pPr>
        <w:pStyle w:val="BodyText"/>
      </w:pPr>
      <w:r>
        <w:t xml:space="preserve">Vô luận con sông này cư xử đôn hậu thận trọng uyển chuyển thế nào, nó vẫn là một con mãnh thú chính cống.</w:t>
      </w:r>
    </w:p>
    <w:p>
      <w:pPr>
        <w:pStyle w:val="BodyText"/>
      </w:pPr>
      <w:r>
        <w:t xml:space="preserve">Lòng sông đầy nước bùn khiến hàng năm Hoàng Hà nước tràn thành lũ, đổi dòng cướp đường.</w:t>
      </w:r>
    </w:p>
    <w:p>
      <w:pPr>
        <w:pStyle w:val="BodyText"/>
      </w:pPr>
      <w:r>
        <w:t xml:space="preserve">Động một cái là mấy mươi nghìn dân chúng trôi giạt khắp nơi, trong dòng nước vàng đục ẩn chứa nước ngầm nước xoáy vô tận, cũng quét đi mạng người tài bảo khó thể đếm hết, nếu có người dám can đảm khinh thị nó, thì tất bị nước sông vô tình này nuốt chửng.</w:t>
      </w:r>
    </w:p>
    <w:p>
      <w:pPr>
        <w:pStyle w:val="BodyText"/>
      </w:pPr>
      <w:r>
        <w:t xml:space="preserve">Tối nay, lại có hai nam tử cả gan làm loạn, muốn bất chấp tìm nguồn của dòng sông này.</w:t>
      </w:r>
    </w:p>
    <w:p>
      <w:pPr>
        <w:pStyle w:val="BodyText"/>
      </w:pPr>
      <w:r>
        <w:t xml:space="preserve">Trong mái lều xuề xòa, lão đò mặt đầy nếp nhăn run cầm cập cầu xin:</w:t>
      </w:r>
    </w:p>
    <w:p>
      <w:pPr>
        <w:pStyle w:val="BodyText"/>
      </w:pPr>
      <w:r>
        <w:t xml:space="preserve">– Khách quan, khúc sông này không thể qua đêm được đâu! Lão đây chèo thuyền ở bờ sông này bốn mươi năm, quy tắc này chẳng ai dám phá. Sông này là Long vương gia chúng tôi ở, ban đêm hít một cái, liền có thể nuốt hết cả thuyền, lão thật sự là…</w:t>
      </w:r>
    </w:p>
    <w:p>
      <w:pPr>
        <w:pStyle w:val="BodyText"/>
      </w:pPr>
      <w:r>
        <w:t xml:space="preserve">Bộp một tiếng, một miếng ngọc Long Phượng bội Dương Chi Bạch quăng trước mặt lão hán, thoáng xem chạm trổ liền biết là hàng tốt trị trên trăm lượng bạc.</w:t>
      </w:r>
    </w:p>
    <w:p>
      <w:pPr>
        <w:pStyle w:val="BodyText"/>
      </w:pPr>
      <w:r>
        <w:t xml:space="preserve">Đôi mắt đột nhiên sáng lên, khuôn mặt già nua như quả hạch đào lập tức tràn ra nếp cười:</w:t>
      </w:r>
    </w:p>
    <w:p>
      <w:pPr>
        <w:pStyle w:val="BodyText"/>
      </w:pPr>
      <w:r>
        <w:t xml:space="preserve">– Khách quan yên tâm! Vượt đoạn sông này không ai thạo đường hơn lão, trong hai canh giờ, lão nhất định đưa hai người tới bờ bên kia!</w:t>
      </w:r>
    </w:p>
    <w:p>
      <w:pPr>
        <w:pStyle w:val="BodyText"/>
      </w:pPr>
      <w:r>
        <w:t xml:space="preserve">Nghiêm Mạc mắt nhìn lãng tử bỏ ra ngọc bội:</w:t>
      </w:r>
    </w:p>
    <w:p>
      <w:pPr>
        <w:pStyle w:val="BodyText"/>
      </w:pPr>
      <w:r>
        <w:t xml:space="preserve">– Phải dùng ngọc?</w:t>
      </w:r>
    </w:p>
    <w:p>
      <w:pPr>
        <w:pStyle w:val="BodyText"/>
      </w:pPr>
      <w:r>
        <w:t xml:space="preserve">– Tiền mua mệnh, không chê đắt. – Thẩm Nhạn cong môi cười.</w:t>
      </w:r>
    </w:p>
    <w:p>
      <w:pPr>
        <w:pStyle w:val="BodyText"/>
      </w:pPr>
      <w:r>
        <w:t xml:space="preserve">– Càng đừng nói bạc trên người ta đều làm ám khí ném xuống, giờ muốn tìm một thỏi bạc e cũng khó.</w:t>
      </w:r>
    </w:p>
    <w:p>
      <w:pPr>
        <w:pStyle w:val="BodyText"/>
      </w:pPr>
      <w:r>
        <w:t xml:space="preserve">Lắc đầu, Nghiêm Mạc không nói nữa, đỡ lãng tử đi tới con thuyền nhỏ ở bờ sông.</w:t>
      </w:r>
    </w:p>
    <w:p>
      <w:pPr>
        <w:pStyle w:val="BodyText"/>
      </w:pPr>
      <w:r>
        <w:t xml:space="preserve">Thuyền của lão hán là thuyền cỏ bồng màu đen chở nửa người nửa hàng hóa, cáu bẩn không biết để dành bao nhiêu năm không dọn dẹp, bốc ra mùi tanh hôi khó ngửi. Thế nhưng hai vị công tử ca đều không ghét bỏ, cùng ngồi trên đầu thuyền.</w:t>
      </w:r>
    </w:p>
    <w:p>
      <w:pPr>
        <w:pStyle w:val="BodyText"/>
      </w:pPr>
      <w:r>
        <w:t xml:space="preserve">Nhìn khách đã ngồi xuống, lão hán đem cây đuốc ở đầu thuyền buộc cao hơn chút, đi đến mép thuyền đẩy sào trúc, một cái sào thật dài chống bờ, chiếc thuyền liền nhẹ bẫng trượt vào lòng sông.</w:t>
      </w:r>
    </w:p>
    <w:p>
      <w:pPr>
        <w:pStyle w:val="BodyText"/>
      </w:pPr>
      <w:r>
        <w:t xml:space="preserve">Ban đêm trên Hoàng Hà toàn sương mù, hơi nước không có mặt trời áp chế như bất tận, tự do lan ra mặt sông.</w:t>
      </w:r>
    </w:p>
    <w:p>
      <w:pPr>
        <w:pStyle w:val="BodyText"/>
      </w:pPr>
      <w:r>
        <w:t xml:space="preserve">Trong sương khói bao phủ, dòng sông có vẻ càng yên tĩnh hơn. Tựa như một con rồng lớn đang say giấc nồng, thỉnh thoảng có tiếng gió thổi qua bên tai, giống như con ác long phát ra tiếng ngáy nhẹ nhàng ngủ mơ.</w:t>
      </w:r>
    </w:p>
    <w:p>
      <w:pPr>
        <w:pStyle w:val="BodyText"/>
      </w:pPr>
      <w:r>
        <w:t xml:space="preserve">Khinh công bay rồi lại liều mạng chiến đấu, Thẩm – Nghiêm hai người đã sớm mệt lả, nay đã lên thuyền, hiển nhiên muốn khoanh chân vận công.</w:t>
      </w:r>
    </w:p>
    <w:p>
      <w:pPr>
        <w:pStyle w:val="BodyText"/>
      </w:pPr>
      <w:r>
        <w:t xml:space="preserve">Trong hơi nước yên lặng cùng tiếng gió bao bọc này, ngay cả nhập định đều trở nên giống như rơi vào giấc ngủ say.</w:t>
      </w:r>
    </w:p>
    <w:p>
      <w:pPr>
        <w:pStyle w:val="BodyText"/>
      </w:pPr>
      <w:r>
        <w:t xml:space="preserve">Lão hán chèo thuyền ban đầu còn nói liên miên gì đó, thế nhưng thuyền càng đi vào lòng sông, lão cũng dần ít nói đi, như là sợ đánh thức mộng đẹp của ác long.</w:t>
      </w:r>
    </w:p>
    <w:p>
      <w:pPr>
        <w:pStyle w:val="BodyText"/>
      </w:pPr>
      <w:r>
        <w:t xml:space="preserve">Không biết qua bao lâu, Nghiêm Mạc đột nhiên ngẩng đầu lên, trừng thẳng một nơi nào đó trong sương mù.</w:t>
      </w:r>
    </w:p>
    <w:p>
      <w:pPr>
        <w:pStyle w:val="BodyText"/>
      </w:pPr>
      <w:r>
        <w:t xml:space="preserve">Sau một lúc lâu, y đột nhiên đứng lên, nhanh chóng cởi bỏ quần áo và giày dép trên người, chỉ còn một cái khố đứng ở đầu thuyền, ánh trăng dịu dàng rơi xuống da thịt như bạch ngọc của y, tựa hồ tản ra vầng sáng mờ mờ ảo ảo, mỗi một tấc da đều có vẻ vừa đúng.</w:t>
      </w:r>
    </w:p>
    <w:p>
      <w:pPr>
        <w:pStyle w:val="BodyText"/>
      </w:pPr>
      <w:r>
        <w:t xml:space="preserve">Đây là một thân hình đủ để làm người ta mê muội, thế nhưng chủ nhân thân hình lại tản ra sát khí khiến người ta khiếp sợ.</w:t>
      </w:r>
    </w:p>
    <w:p>
      <w:pPr>
        <w:pStyle w:val="BodyText"/>
      </w:pPr>
      <w:r>
        <w:t xml:space="preserve">– Nghiêm huynh.</w:t>
      </w:r>
    </w:p>
    <w:p>
      <w:pPr>
        <w:pStyle w:val="BodyText"/>
      </w:pPr>
      <w:r>
        <w:t xml:space="preserve">Một giọng nói điềm đạm khàn khàn gọi lại y, lãng tử nhẹ nhàng vung tay:</w:t>
      </w:r>
    </w:p>
    <w:p>
      <w:pPr>
        <w:pStyle w:val="BodyText"/>
      </w:pPr>
      <w:r>
        <w:t xml:space="preserve">– Nếu không chê, dùng nó đi.</w:t>
      </w:r>
    </w:p>
    <w:p>
      <w:pPr>
        <w:pStyle w:val="BodyText"/>
      </w:pPr>
      <w:r>
        <w:t xml:space="preserve">Vươn tay, Nghiêm Mạc bắt được thứ Thẩm Nhạn ném tới. Đó là thanh bảo kiếm lóng lánh trong suốt, giống như dao băng, chỉ có một thước ba phân, danh gọi “Vô Ảnh”.</w:t>
      </w:r>
    </w:p>
    <w:p>
      <w:pPr>
        <w:pStyle w:val="BodyText"/>
      </w:pPr>
      <w:r>
        <w:t xml:space="preserve">Mắt nhìn thanh đoản kiếm này, Nghiêm Mạc nhẹ nhàng cười:</w:t>
      </w:r>
    </w:p>
    <w:p>
      <w:pPr>
        <w:pStyle w:val="BodyText"/>
      </w:pPr>
      <w:r>
        <w:t xml:space="preserve">– Đợi ta trở lại.</w:t>
      </w:r>
    </w:p>
    <w:p>
      <w:pPr>
        <w:pStyle w:val="BodyText"/>
      </w:pPr>
      <w:r>
        <w:t xml:space="preserve">Dứt lời, trần người nhảy vào trong nước, ngay cả một bọt nước cũng không bắn lên rồi biến mất không thấy. Lão hán nhìn thấy cảnh này không khỏi nóng nảy lên:</w:t>
      </w:r>
    </w:p>
    <w:p>
      <w:pPr>
        <w:pStyle w:val="BodyText"/>
      </w:pPr>
      <w:r>
        <w:t xml:space="preserve">– Khách quan, đây chính là giữa sông đó! Sao có thể tùy tiện nhảy vào trong, cẩn thận Long Vương…</w:t>
      </w:r>
    </w:p>
    <w:p>
      <w:pPr>
        <w:pStyle w:val="BodyText"/>
      </w:pPr>
      <w:r>
        <w:t xml:space="preserve">– Long Vương?</w:t>
      </w:r>
    </w:p>
    <w:p>
      <w:pPr>
        <w:pStyle w:val="BodyText"/>
      </w:pPr>
      <w:r>
        <w:t xml:space="preserve">Thẩm Nhạn vẫn ngưng thần nhìn chăm chăm mặt sông nơi Nghiêm Mạc biến mất, một hồi sau mới miễn cưỡng trả lời.</w:t>
      </w:r>
    </w:p>
    <w:p>
      <w:pPr>
        <w:pStyle w:val="BodyText"/>
      </w:pPr>
      <w:r>
        <w:t xml:space="preserve">– Sợ là Long Vương không đến, bảo thủy quỷ tới trước. Lão này, lão cột cây đuốc hơi bị cao đấy…</w:t>
      </w:r>
    </w:p>
    <w:p>
      <w:pPr>
        <w:pStyle w:val="BodyText"/>
      </w:pPr>
      <w:r>
        <w:t xml:space="preserve">Lời còn chưa dứt, khuôn mặt già nua dưới cây đuốc màu cam đột nhiên dữ tợn lên, sào trúc đột nhiên đập mặt nước rút ra một thanh kiếm trong trúc, lão hán tựa hồ trẻ mấy chục tuổi, động tác nhanh như sấm đâm thẳng phía Thẩm Nhạn.</w:t>
      </w:r>
    </w:p>
    <w:p>
      <w:pPr>
        <w:pStyle w:val="BodyText"/>
      </w:pPr>
      <w:r>
        <w:t xml:space="preserve">Không có binh khí, không có ám khí, thân trúng kì cổ độc vào phế phủ, thậm chí ngay cả cánh tay đều bị thương một cái, lúc này lãng tử dường như chỉ còn con đường thịt cá trên thớt.</w:t>
      </w:r>
    </w:p>
    <w:p>
      <w:pPr>
        <w:pStyle w:val="BodyText"/>
      </w:pPr>
      <w:r>
        <w:t xml:space="preserve">Nhưng hắn ngay cả mặt cũng không chuyển, còn cánh tay vẫn có thể cử động, đầu ngón tay bắn ra một đường vụt sáng, nháy mắt ngập vào ấn đường sát thủ, người gập lại chao đảo, rớt ra ngoài thuyền.</w:t>
      </w:r>
    </w:p>
    <w:p>
      <w:pPr>
        <w:pStyle w:val="BodyText"/>
      </w:pPr>
      <w:r>
        <w:t xml:space="preserve">Thẩm Nhạn lại đột nhiên vươn tay.</w:t>
      </w:r>
    </w:p>
    <w:p>
      <w:pPr>
        <w:pStyle w:val="BodyText"/>
      </w:pPr>
      <w:r>
        <w:t xml:space="preserve">Không phải kéo cái xác sắp lọt vào trong nước, mà là lợi nhận trong tay cái xác.</w:t>
      </w:r>
    </w:p>
    <w:p>
      <w:pPr>
        <w:pStyle w:val="BodyText"/>
      </w:pPr>
      <w:r>
        <w:t xml:space="preserve">Đoạt lấy trường kiếm, lãng tử búng nhẹ mũi kiếm mỉm cười:</w:t>
      </w:r>
    </w:p>
    <w:p>
      <w:pPr>
        <w:pStyle w:val="BodyText"/>
      </w:pPr>
      <w:r>
        <w:t xml:space="preserve">– Thật là một thanh kiếm tốt.</w:t>
      </w:r>
    </w:p>
    <w:p>
      <w:pPr>
        <w:pStyle w:val="BodyText"/>
      </w:pPr>
      <w:r>
        <w:t xml:space="preserve">Lúc này, tiếng thi thể rơi xuống nước mới vang lên, nhưng chỉ là một tầng sóng nước, mặt sông liền lần nữa trở lại yên tĩnh.</w:t>
      </w:r>
    </w:p>
    <w:p>
      <w:pPr>
        <w:pStyle w:val="BodyText"/>
      </w:pPr>
      <w:r>
        <w:t xml:space="preserve">Cầm kiếm ngồi ở đầu thuyền, Thẩm Nhạn có chút xuất thần nhìn trăng tròn trên trời, lần trước ngắm trăng là năm nào tháng nào?</w:t>
      </w:r>
    </w:p>
    <w:p>
      <w:pPr>
        <w:pStyle w:val="BodyText"/>
      </w:pPr>
      <w:r>
        <w:t xml:space="preserve">Thế tục hỗn loạn, hình như ngay cả lãng tử hắn cũng không tâm tư hoa tiền nguyệt hạ*, nay mệnh trong sớm tối, sao lại đột nhiên lưu luyến bóng trăng dịu dàng thế này.</w:t>
      </w:r>
    </w:p>
    <w:p>
      <w:pPr>
        <w:pStyle w:val="BodyText"/>
      </w:pPr>
      <w:r>
        <w:t xml:space="preserve">*trước chỉ cảnh vui chơi nghỉ ngơi nay chỉ nơi nói chuyện yêu đương.</w:t>
      </w:r>
    </w:p>
    <w:p>
      <w:pPr>
        <w:pStyle w:val="BodyText"/>
      </w:pPr>
      <w:r>
        <w:t xml:space="preserve">Tiếng gió thổi vi vu qua đám cỏ bồng đen, đêm lại tối như mực. Một chiếc thuyền lá đơn côi cứ vậy trôi trên con sông rộng lớn yên tĩnh, như xuôi dòng, lại như vĩnh viễn bất động.</w:t>
      </w:r>
    </w:p>
    <w:p>
      <w:pPr>
        <w:pStyle w:val="BodyText"/>
      </w:pPr>
      <w:r>
        <w:t xml:space="preserve">Trong sương mù dày đặc xa xôi chốc chốc truyền đến vài tiếng kêu rên, lúc lại tiếng binh khí chạm nhau, cùng với sóng gợn nhấp nhô không ngớt, tựa như một dạ khúc mông lung.</w:t>
      </w:r>
    </w:p>
    <w:p>
      <w:pPr>
        <w:pStyle w:val="BodyText"/>
      </w:pPr>
      <w:r>
        <w:t xml:space="preserve">Qua hồi lâu, có lẽ là giây lát sau, đầu thuyền vang lên tiếng nước ào.</w:t>
      </w:r>
    </w:p>
    <w:p>
      <w:pPr>
        <w:pStyle w:val="BodyText"/>
      </w:pPr>
      <w:r>
        <w:t xml:space="preserve">Một ngón tay oánh bạch như ngọc nắm mép thuyền, năm ngón tay thon dài, khớp ngón tay thon gầy, giống như u hồn ngã sông mà chết trèo lên đầu thuyền.</w:t>
      </w:r>
    </w:p>
    <w:p>
      <w:pPr>
        <w:pStyle w:val="BodyText"/>
      </w:pPr>
      <w:r>
        <w:t xml:space="preserve">Nhưng nếu là u hồn, chỉ sợ cũng là con quỷ tuấn mỹ có thể viết vào thoại bản*.</w:t>
      </w:r>
    </w:p>
    <w:p>
      <w:pPr>
        <w:pStyle w:val="BodyText"/>
      </w:pPr>
      <w:r>
        <w:t xml:space="preserve">*một hình thức tiểu thuyết Bạch thoại phát triển từ thời Tống. Chủ yếu kể về lịch sử và đời sống xã hội đương thời, thường dùng làm cốt truyện cho các nghệ nhân sau này.</w:t>
      </w:r>
    </w:p>
    <w:p>
      <w:pPr>
        <w:pStyle w:val="BodyText"/>
      </w:pPr>
      <w:r>
        <w:t xml:space="preserve">Lãng tử nở nụ cười:</w:t>
      </w:r>
    </w:p>
    <w:p>
      <w:pPr>
        <w:pStyle w:val="BodyText"/>
      </w:pPr>
      <w:r>
        <w:t xml:space="preserve">– Nghiêm huynh, vất vả rồi.</w:t>
      </w:r>
    </w:p>
    <w:p>
      <w:pPr>
        <w:pStyle w:val="BodyText"/>
      </w:pPr>
      <w:r>
        <w:t xml:space="preserve">Nghiêm Mạc trồi lên khỏi mặt nước, nhẹ nhàng nhảy lên mũi thuyền.</w:t>
      </w:r>
    </w:p>
    <w:p>
      <w:pPr>
        <w:pStyle w:val="BodyText"/>
      </w:pPr>
      <w:r>
        <w:t xml:space="preserve">Cho dù trải qua tử đấu, người y vẫn không hề dính một chút máu tươi, trên thân thể trắng nõn cân xứng phủ đầy nước, khố đều trở nên như trong suốt dán vào người.</w:t>
      </w:r>
    </w:p>
    <w:p>
      <w:pPr>
        <w:pStyle w:val="BodyText"/>
      </w:pPr>
      <w:r>
        <w:t xml:space="preserve">Nhẹ nhàng vẩy bọt nước trên cánh tay, Nghiêm Mạc vươn tay:</w:t>
      </w:r>
    </w:p>
    <w:p>
      <w:pPr>
        <w:pStyle w:val="BodyText"/>
      </w:pPr>
      <w:r>
        <w:t xml:space="preserve">– Kiếm trả lại huynh.</w:t>
      </w:r>
    </w:p>
    <w:p>
      <w:pPr>
        <w:pStyle w:val="BodyText"/>
      </w:pPr>
      <w:r>
        <w:t xml:space="preserve">Vô Ảnh kiếm mỏng mảnh ở dưới ánh trăng thoạt nhìn như trong suốt, cùng cánh tay trắng nõn vô hà* hoà lẫn.</w:t>
      </w:r>
    </w:p>
    <w:p>
      <w:pPr>
        <w:pStyle w:val="BodyText"/>
      </w:pPr>
      <w:r>
        <w:t xml:space="preserve">*không tỳ vết.</w:t>
      </w:r>
    </w:p>
    <w:p>
      <w:pPr>
        <w:pStyle w:val="BodyText"/>
      </w:pPr>
      <w:r>
        <w:t xml:space="preserve">Thẩm Nhạn cười cười, tiếp nhận đoản kiếm, thuận tay đưa một vật:</w:t>
      </w:r>
    </w:p>
    <w:p>
      <w:pPr>
        <w:pStyle w:val="BodyText"/>
      </w:pPr>
      <w:r>
        <w:t xml:space="preserve">– Ta cũng được một thanh kiếm, vừa lúc tặng huynh.</w:t>
      </w:r>
    </w:p>
    <w:p>
      <w:pPr>
        <w:pStyle w:val="BodyText"/>
      </w:pPr>
      <w:r>
        <w:t xml:space="preserve">Nghiêm Mạc nhìn lái đò đã biến mất không thấy, sáng tỏ nhận lấy trường kiếm.</w:t>
      </w:r>
    </w:p>
    <w:p>
      <w:pPr>
        <w:pStyle w:val="BodyText"/>
      </w:pPr>
      <w:r>
        <w:t xml:space="preserve">Đó là thanh kiếm trong gậy, thân kiếm mảnh dài sắc bén, tựa hồ có ánh sáng tràn ra, là loại kiếm y thích nhất.</w:t>
      </w:r>
    </w:p>
    <w:p>
      <w:pPr>
        <w:pStyle w:val="BodyText"/>
      </w:pPr>
      <w:r>
        <w:t xml:space="preserve">Uốn uốn mũi kiếm, Nghiêm Mạc không khỏi khen:</w:t>
      </w:r>
    </w:p>
    <w:p>
      <w:pPr>
        <w:pStyle w:val="BodyText"/>
      </w:pPr>
      <w:r>
        <w:t xml:space="preserve">– Kiếm tốt.</w:t>
      </w:r>
    </w:p>
    <w:p>
      <w:pPr>
        <w:pStyle w:val="BodyText"/>
      </w:pPr>
      <w:r>
        <w:t xml:space="preserve">Khen xong, y cũng không dây dưa, thong dong mặc quần áo vào rồi quan sát một chút phương hướng mới ngồi ở đầu thuyền, vươn tay cầm song mái chèo.</w:t>
      </w:r>
    </w:p>
    <w:p>
      <w:pPr>
        <w:pStyle w:val="BodyText"/>
      </w:pPr>
      <w:r>
        <w:t xml:space="preserve">– Huynh biết chèo thuyền? – Lãng tử không khỏi hiếu kì hỏi.</w:t>
      </w:r>
    </w:p>
    <w:p>
      <w:pPr>
        <w:pStyle w:val="BodyText"/>
      </w:pPr>
      <w:r>
        <w:t xml:space="preserve">Có thể ở trong Hoàng Hà hung hiểm vô cùng đánh nhau, kỹ năng bơi cũng coi như thiên hạ vô song, giờ ngay cả thuyền đều biết chèo, chẳng lẽ y xuất thân là ngư dân?</w:t>
      </w:r>
    </w:p>
    <w:p>
      <w:pPr>
        <w:pStyle w:val="BodyText"/>
      </w:pPr>
      <w:r>
        <w:t xml:space="preserve">Nghiêm Mạc khó được cong khóe môi, phảng phất mỉm cười:</w:t>
      </w:r>
    </w:p>
    <w:p>
      <w:pPr>
        <w:pStyle w:val="BodyText"/>
      </w:pPr>
      <w:r>
        <w:t xml:space="preserve">– Trước đây học võ với sư phụ, không cho ăn thịt, chỉ có thể tự bắt cá dưới sông.</w:t>
      </w:r>
    </w:p>
    <w:p>
      <w:pPr>
        <w:pStyle w:val="BodyText"/>
      </w:pPr>
      <w:r>
        <w:t xml:space="preserve">Khi đó Nghiêm Mạc mỗi ngày ăn được đều là độc trùng, khắp núi đồi ngay cả vật sống bình thường cũng không có, vì mò chút cá tôm để no bụng, không biết y phải tốn bao nhiêu sức lực.</w:t>
      </w:r>
    </w:p>
    <w:p>
      <w:pPr>
        <w:pStyle w:val="BodyText"/>
      </w:pPr>
      <w:r>
        <w:t xml:space="preserve">Như là bị mỉm cười của y lây nhiễm, hàng mày nhíu lại của Thẩm Nhạn cũng giãn ra:</w:t>
      </w:r>
    </w:p>
    <w:p>
      <w:pPr>
        <w:pStyle w:val="BodyText"/>
      </w:pPr>
      <w:r>
        <w:t xml:space="preserve">– Đừng nói, năm đó thỏ phía sau núi đều bị ta giết sạch, khi đó khinh công chính là luyện đến nhập môn…</w:t>
      </w:r>
    </w:p>
    <w:p>
      <w:pPr>
        <w:pStyle w:val="Compact"/>
      </w:pPr>
      <w:r>
        <w:t xml:space="preserve">Hai người tầm mắt giao nhau, đều không khỏi cười thành tiếng, Nghiêm Mạc nhẹ nhàng đẩy mái chèo, chiếc thuyền như bay lướt tới bờ bên kia.</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402/chuong-15-1514884365.7662.jp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5334000" cy="3018559"/>
            <wp:effectExtent b="0" l="0" r="0" t="0"/>
            <wp:docPr descr="" title="" id="1" name="Picture"/>
            <a:graphic>
              <a:graphicData uri="http://schemas.openxmlformats.org/drawingml/2006/picture">
                <pic:pic>
                  <pic:nvPicPr>
                    <pic:cNvPr descr="http://sstruyen.com/images/data/15402/chuong-15-1514884366.8065.jpg" id="0" name="Picture"/>
                    <pic:cNvPicPr>
                      <a:picLocks noChangeArrowheads="1" noChangeAspect="1"/>
                    </pic:cNvPicPr>
                  </pic:nvPicPr>
                  <pic:blipFill>
                    <a:blip r:embed="rId78"/>
                    <a:stretch>
                      <a:fillRect/>
                    </a:stretch>
                  </pic:blipFill>
                  <pic:spPr bwMode="auto">
                    <a:xfrm>
                      <a:off x="0" y="0"/>
                      <a:ext cx="5334000" cy="301855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9" w:name="chương-16"/>
      <w:bookmarkEnd w:id="79"/>
      <w:r>
        <w:t xml:space="preserve">16. Chương 16</w:t>
      </w:r>
    </w:p>
    <w:p>
      <w:pPr>
        <w:pStyle w:val="Compact"/>
      </w:pPr>
      <w:r>
        <w:br w:type="textWrapping"/>
      </w:r>
      <w:r>
        <w:br w:type="textWrapping"/>
      </w:r>
      <w:r>
        <w:t xml:space="preserve">Kỹ thuật chèo thuyền của Nghiêm Mạc quả thật rất giỏi.</w:t>
      </w:r>
      <w:r>
        <w:br w:type="textWrapping"/>
      </w:r>
      <w:r>
        <w:br w:type="textWrapping"/>
      </w:r>
      <w:r>
        <w:t xml:space="preserve">Thế nhưng Hoàng Hà ban đêm không hề dịu ngoan như vậy. Dòng chảy ngầm và nước xoáy luôn ở dưới mặt sông yên tĩnh như một con thuồng luồng hung dữ đang ẩn núp, thời thời khắc khắc chực chờ đoạt mạng bọn họ.</w:t>
      </w:r>
      <w:r>
        <w:br w:type="textWrapping"/>
      </w:r>
      <w:r>
        <w:br w:type="textWrapping"/>
      </w:r>
      <w:r>
        <w:t xml:space="preserve">Vì thế khi chèo thuyền y càng thêm cẩn thận. Tốc độ thuyền tuy mau nhưng đi vững vàng ổn định, tính toán vẹn toàn chu đáo.</w:t>
      </w:r>
      <w:r>
        <w:br w:type="textWrapping"/>
      </w:r>
      <w:r>
        <w:br w:type="textWrapping"/>
      </w:r>
      <w:r>
        <w:t xml:space="preserve">So với người chèo thuyền đề cao cảnh giác, Thẩm Nhạn ngồi thuyền thì có vẻ khá thờ ơ hơn, không vận công cũng không nói chuyện. Đôi mắt sáng sủa như phủ hơi nước, thoạt nhìn mang theo đôi chút biếng nhác uể oải, không nhúc nhích nhìn chăm chú dòng nước chảy về Đông ngoài mạn thuyền.</w:t>
      </w:r>
      <w:r>
        <w:br w:type="textWrapping"/>
      </w:r>
      <w:r>
        <w:br w:type="textWrapping"/>
      </w:r>
      <w:r>
        <w:t xml:space="preserve">Cứ thế được mấy khắc chung, theo một trận gió ô yết*, sương mù trên mặt nước như bị thổi tan, ánh trăng chiếu tỏa khắp mặt đất, tầm mắt đã có thể trông thấy bờ sông lờ mờ xuất hiện ngay trước mặt.</w:t>
      </w:r>
      <w:r>
        <w:br w:type="textWrapping"/>
      </w:r>
      <w:r>
        <w:br w:type="textWrapping"/>
      </w:r>
      <w:r>
        <w:rPr>
          <w:i/>
        </w:rPr>
        <w:t xml:space="preserve">*thảm thiết nghẹn ngào.</w:t>
      </w:r>
      <w:r>
        <w:br w:type="textWrapping"/>
      </w:r>
      <w:r>
        <w:br w:type="textWrapping"/>
      </w:r>
      <w:r>
        <w:t xml:space="preserve">Phía sau tạm thời không có kẻ địch, dưới thuyền cũng không có sóng ngầm nhắm người mà nuốt, đây vốn nên là thời khắc làm người ta thoải mái nhưng thân hình Thẩm Nhạn đột nhiên run lên.</w:t>
      </w:r>
      <w:r>
        <w:br w:type="textWrapping"/>
      </w:r>
      <w:r>
        <w:br w:type="textWrapping"/>
      </w:r>
      <w:r>
        <w:t xml:space="preserve">– Đến giờ rồi.</w:t>
      </w:r>
      <w:r>
        <w:br w:type="textWrapping"/>
      </w:r>
      <w:r>
        <w:br w:type="textWrapping"/>
      </w:r>
      <w:r>
        <w:t xml:space="preserve">Trong giọng nói khàn khàn của lãng tử có đôi chút run rẩy không dễ nhận ra.</w:t>
      </w:r>
      <w:r>
        <w:br w:type="textWrapping"/>
      </w:r>
      <w:r>
        <w:br w:type="textWrapping"/>
      </w:r>
      <w:r>
        <w:t xml:space="preserve">– Mỗi ngày giờ Tý, Tử mẫu cổ sẽ phát tác. Nghiêm huynh, chốc nữa ta vận công chống đỡ, phiền toái huynh… </w:t>
      </w:r>
      <w:r>
        <w:br w:type="textWrapping"/>
      </w:r>
      <w:r>
        <w:br w:type="textWrapping"/>
      </w:r>
      <w:r>
        <w:t xml:space="preserve">Song mái chèo trên tay Nghiêm Mạc thoáng chững lại, rất nhanh lại như thường chèo tiếp.</w:t>
      </w:r>
      <w:r>
        <w:br w:type="textWrapping"/>
      </w:r>
      <w:r>
        <w:br w:type="textWrapping"/>
      </w:r>
      <w:r>
        <w:t xml:space="preserve">– Có ta ở đây.</w:t>
      </w:r>
      <w:r>
        <w:br w:type="textWrapping"/>
      </w:r>
      <w:r>
        <w:br w:type="textWrapping"/>
      </w:r>
      <w:r>
        <w:t xml:space="preserve">Một câu hứa hẹn vô cùng đơn giản.</w:t>
      </w:r>
      <w:r>
        <w:br w:type="textWrapping"/>
      </w:r>
      <w:r>
        <w:br w:type="textWrapping"/>
      </w:r>
      <w:r>
        <w:t xml:space="preserve">Khóe môi Thẩm Nhạn cong lên thật nhỏ. Không nhiều lời nữa, tạo thành tư thế ngũ tâm triều thiên*, ngồi ngay ngắn trong khoang thuyền được ô bồng*che đi khép hai mắt lại.</w:t>
      </w:r>
      <w:r>
        <w:br w:type="textWrapping"/>
      </w:r>
      <w:r>
        <w:br w:type="textWrapping"/>
      </w:r>
      <w:r>
        <w:rPr>
          <w:i/>
        </w:rPr>
        <w:t xml:space="preserve">*cỏ bồng đen.</w:t>
      </w:r>
      <w:r>
        <w:br w:type="textWrapping"/>
      </w:r>
      <w:r>
        <w:br w:type="textWrapping"/>
      </w:r>
      <w:r>
        <w:t xml:space="preserve">Thấy Thẩm Nhạn nhắm mắt, mái chèo trong tay Nghiêm Mạc chậm dần.</w:t>
      </w:r>
      <w:r>
        <w:br w:type="textWrapping"/>
      </w:r>
      <w:r>
        <w:br w:type="textWrapping"/>
      </w:r>
      <w:r>
        <w:t xml:space="preserve">Vận công kiêng kị nhất là ngoại vật quấy nhiễu, chứ đừng nói cổ độc có thể đoạt mạng này. Chẳng may vào lúc nguy cấp bởi vì con thuyền xóc nảy mà xảy ra ngoài ý muốn gì đó, hậu quả tất nhiên là không thể lường được.</w:t>
      </w:r>
      <w:r>
        <w:br w:type="textWrapping"/>
      </w:r>
      <w:r>
        <w:br w:type="textWrapping"/>
      </w:r>
      <w:r>
        <w:t xml:space="preserve">Tận lực khống chế tốc độ thuyền, bờ sông đã rõ ràng ngay trong gang tấc, đột nhiên lại có vẻ xa xôi hơn. Cây đuốc cột ở đầu thuyền đã cháy tàn, đêm đen một lần nữa ập đến, ngay cả hơi nước đều dày hơn, cuối cùng không thấy rõ bóng người trong khoang thuyền nữa.</w:t>
      </w:r>
      <w:r>
        <w:br w:type="textWrapping"/>
      </w:r>
      <w:r>
        <w:br w:type="textWrapping"/>
      </w:r>
      <w:r>
        <w:t xml:space="preserve">Nhưng nhìn không tới, lại có thể nghe được, ngửi được.</w:t>
      </w:r>
      <w:r>
        <w:br w:type="textWrapping"/>
      </w:r>
      <w:r>
        <w:br w:type="textWrapping"/>
      </w:r>
      <w:r>
        <w:t xml:space="preserve">Chỉ ước chừng nửa khắc, trong khoang thuyền truyền đến tiếng khớp hàm va nhau, bắt đầu chỉ là vài cái va nhẹ, cùng với như là run rẩy dần dần dày đặc lên, một mùi hương không thể nói được là tanh hôi hay thơm ngọt từ dưới ô bồng bay đến cùng mùi cá tanh bên trong khoang thuyền xen lẫn vào nhau, lộ ra sâm sâm kỳ quái.</w:t>
      </w:r>
      <w:r>
        <w:br w:type="textWrapping"/>
      </w:r>
      <w:r>
        <w:br w:type="textWrapping"/>
      </w:r>
      <w:r>
        <w:t xml:space="preserve">Cổ độc phát tác.</w:t>
      </w:r>
      <w:r>
        <w:br w:type="textWrapping"/>
      </w:r>
      <w:r>
        <w:br w:type="textWrapping"/>
      </w:r>
      <w:r>
        <w:t xml:space="preserve">Nói tới dùng độc, Nghiêm Mạc quả thật gia học uyên thâm, thế nhưng cổ vật lại không ở trong sở thích của sư tôn.</w:t>
      </w:r>
      <w:r>
        <w:br w:type="textWrapping"/>
      </w:r>
      <w:r>
        <w:br w:type="textWrapping"/>
      </w:r>
      <w:r>
        <w:t xml:space="preserve">Muốn thành một cổ, cần phải khiến vô số độc vật đánh lẫn nhau, chỉ có con thắng mới có thể trở thành “Cổ chủng”.</w:t>
      </w:r>
      <w:r>
        <w:br w:type="textWrapping"/>
      </w:r>
      <w:r>
        <w:br w:type="textWrapping"/>
      </w:r>
      <w:r>
        <w:t xml:space="preserve">Cho nên cổ tính đều hung tàn, cũng không dễ khống chế, phải lấy thêm mạng người để tế luyện.</w:t>
      </w:r>
      <w:r>
        <w:br w:type="textWrapping"/>
      </w:r>
      <w:r>
        <w:br w:type="textWrapping"/>
      </w:r>
      <w:r>
        <w:t xml:space="preserve">Kẻ luyện cổ thường sẽ bị cổ vật ảnh hưởng, trở nên hung ác điên khùng, lý trí hoàn toàn biến mất.</w:t>
      </w:r>
      <w:r>
        <w:br w:type="textWrapping"/>
      </w:r>
      <w:r>
        <w:br w:type="textWrapping"/>
      </w:r>
      <w:r>
        <w:t xml:space="preserve">Loại phương pháp mất nhiều hơn được này, hiển nhiên không phải phong cách Ô Y phái của y, bởi vậy Nghiêm Mạc chỉ biết là cổ bạo ngược, chứ không lý giải được nhiều cổ thuật.</w:t>
      </w:r>
      <w:r>
        <w:br w:type="textWrapping"/>
      </w:r>
      <w:r>
        <w:br w:type="textWrapping"/>
      </w:r>
      <w:r>
        <w:t xml:space="preserve">Mà đêm nay, y rốt cuộc thấy được hung cổ chân chính.</w:t>
      </w:r>
      <w:r>
        <w:br w:type="textWrapping"/>
      </w:r>
      <w:r>
        <w:br w:type="textWrapping"/>
      </w:r>
      <w:r>
        <w:t xml:space="preserve">Chỉ nghe hai tiếng “Thình, thịch”, tiếng tim đập Thẩm Nhạn đột nhiên biến lớn, giống như cái trống đục bị đánh vang, một cơn run rẩy theo hai tiếng tim đập bò lan khắp người, dưới vành mắt mang nếp cười của hắn mọc lên một vết đỏ.</w:t>
      </w:r>
      <w:r>
        <w:br w:type="textWrapping"/>
      </w:r>
      <w:r>
        <w:br w:type="textWrapping"/>
      </w:r>
      <w:r>
        <w:t xml:space="preserve">Vết đỏ này xuất hiện đột ngột, như một giọt lệ máu sậm màu lã chã chực khóc, đang thừa đó nhẹ nhàng nhỏ xuống.</w:t>
      </w:r>
      <w:r>
        <w:br w:type="textWrapping"/>
      </w:r>
      <w:r>
        <w:br w:type="textWrapping"/>
      </w:r>
      <w:r>
        <w:t xml:space="preserve">Nếu thật sự là giọt lệ, vết đỏ đã theo hai gò má nhỏ xuống rồi. Nhưng vết đỏ cố chấp, hoàn toàn không có ý rời khỏi da, từ cánh mũi rơi thẳng xuống cổ họng, rồi nhảy một cái ở hầu kết, Liêm Tuyền huyệt phát ra một trận rung động, Thẩm Nhạn cắn chặt khớp hàm kèn kẹt, mặc vết đỏ theo vạt áo trượt xuống.</w:t>
      </w:r>
      <w:r>
        <w:br w:type="textWrapping"/>
      </w:r>
      <w:r>
        <w:br w:type="textWrapping"/>
      </w:r>
      <w:r>
        <w:t xml:space="preserve">Thiên Đột, Toàn Cơ, Hoa Cái… vết đỏ đó như một vật sống thật sự, ở trong Nhâm mạch vẫy vùng, mỗi khi đến một huyệt vị đều phải nhảy nhót uốn éo như là muốn phá huyệt mà ra.</w:t>
      </w:r>
      <w:r>
        <w:br w:type="textWrapping"/>
      </w:r>
      <w:r>
        <w:br w:type="textWrapping"/>
      </w:r>
      <w:r>
        <w:t xml:space="preserve">Nhưng Nhâm mạch chính là một trong hai mạch quan trọng nhất của người luyện võ, có “Tổng nhậm chư âm”, có tác dụng điều hòa âm kinh khí huyết toàn thân.</w:t>
      </w:r>
      <w:r>
        <w:br w:type="textWrapping"/>
      </w:r>
      <w:r>
        <w:br w:type="textWrapping"/>
      </w:r>
      <w:r>
        <w:t xml:space="preserve">Nếu Nhâm mạch bị hủy, khí hải sẽ phá vỡ, nội lực trong người mất sạch, chư âm cạn kiệt, thoáng chốc mất mạng.</w:t>
      </w:r>
      <w:r>
        <w:br w:type="textWrapping"/>
      </w:r>
      <w:r>
        <w:br w:type="textWrapping"/>
      </w:r>
      <w:r>
        <w:t xml:space="preserve">Cổ trùng âm độc, ở bên trong Nhâm mạch dạo chơi lấy âm dưỡng âm, lấy huyết dưỡng mệnh, cứ như đao thép cạo cốt, từng tấc một bào mòn vách hang Nhâm mạch.</w:t>
      </w:r>
      <w:r>
        <w:br w:type="textWrapping"/>
      </w:r>
      <w:r>
        <w:br w:type="textWrapping"/>
      </w:r>
      <w:r>
        <w:t xml:space="preserve">Thẩm Nhạn run dữ dội hơn, không một kẻ luyện võ nào có thể chịu đựng được đau nhức khắc cốt từ trong huyết mạch. Nhưng hắn còn phải bảo vệ tâm thần, dùng nội lực ngăn chặn cổ trùng, phải truyền khí huyết vào Nhâm mạch, mặc cổ vật cắn xé, cũng phải che chở các huyệt xung yếu.</w:t>
      </w:r>
      <w:r>
        <w:br w:type="textWrapping"/>
      </w:r>
      <w:r>
        <w:br w:type="textWrapping"/>
      </w:r>
      <w:r>
        <w:t xml:space="preserve">Hành công đã không còn trong khống chế, ngược lại tựa như hiến tế. Lấy máu thịt chính mình kiên cường chống lại sự tàn sát của cổ trùng để bảo vệ tâm mạch và đan điền, giữ lại một chút hơi thở.</w:t>
      </w:r>
      <w:r>
        <w:br w:type="textWrapping"/>
      </w:r>
      <w:r>
        <w:br w:type="textWrapping"/>
      </w:r>
      <w:r>
        <w:t xml:space="preserve">Hán tử kiên cường đến mấy, gặp phải hung cổ như vậy e đều phải đau đến kêu rên hay thậm chí lăn lộn khắp đất.</w:t>
      </w:r>
      <w:r>
        <w:br w:type="textWrapping"/>
      </w:r>
      <w:r>
        <w:br w:type="textWrapping"/>
      </w:r>
      <w:r>
        <w:t xml:space="preserve">Nhưng Thẩm Nhạn lại bất động.</w:t>
      </w:r>
      <w:r>
        <w:br w:type="textWrapping"/>
      </w:r>
      <w:r>
        <w:br w:type="textWrapping"/>
      </w:r>
      <w:r>
        <w:t xml:space="preserve">Tuy cả người run tựa như lá khô trước gió nhưng vẫn kiên cường chống đỡ ngồi ngay ngắn dưới đất, tiếng kèn kẹt nhỏ tràn ra khỏi cổ họng hắn, như là đang ngăn chặn hét thảm sắp thoát khỏi miệng, mùi máu tươi đã áp chế ngọt ngào, từng dòng máu đen từ ngũ quan trào ra.</w:t>
      </w:r>
      <w:r>
        <w:br w:type="textWrapping"/>
      </w:r>
      <w:r>
        <w:br w:type="textWrapping"/>
      </w:r>
      <w:r>
        <w:t xml:space="preserve">Không ai có thể tưởng tượng được đau đớn mà lúc này hắn đang chịu đựng, nhưng sợi dây ấy dù có căng đến mấy cũng không đứt đoạn, Thẩm Nhạn vẫn sừng sững.</w:t>
      </w:r>
      <w:r>
        <w:br w:type="textWrapping"/>
      </w:r>
      <w:r>
        <w:br w:type="textWrapping"/>
      </w:r>
      <w:r>
        <w:t xml:space="preserve">Nhưng cổ trùng sẽ không bỏ qua hắn như vậy, một lần đi chiều xuôi, cổ trùng như đao thép gọt qua cốt tủy, từng tấc một cắt bỏ da thịt.</w:t>
      </w:r>
      <w:r>
        <w:br w:type="textWrapping"/>
      </w:r>
      <w:r>
        <w:br w:type="textWrapping"/>
      </w:r>
      <w:r>
        <w:t xml:space="preserve">Đến đáy chậu rồi nó lại thong thả chuyển hướng, nghịch hành mà lên.</w:t>
      </w:r>
      <w:r>
        <w:br w:type="textWrapping"/>
      </w:r>
      <w:r>
        <w:br w:type="textWrapping"/>
      </w:r>
      <w:r>
        <w:t xml:space="preserve">Cùng với cổ trùng ngược chiều, còn có chư thân nội lực đảo ngược nghịch hành, nếu cổ là thanh đao thép, lúc này kinh mạch nghịch chuyển liền giống như búa tạ, Nhâm mạch chư huyệt yếu ớt vô cùng, một đao một chùy này quả thực có thể lấy mạng người.</w:t>
      </w:r>
      <w:r>
        <w:br w:type="textWrapping"/>
      </w:r>
      <w:r>
        <w:br w:type="textWrapping"/>
      </w:r>
      <w:r>
        <w:t xml:space="preserve">Trong run run không thể ức chế, một tiếng vang nhỏ rốt cuộc phá tan trở ngại cổ họng, tràn ra khoang họng.</w:t>
      </w:r>
      <w:r>
        <w:br w:type="textWrapping"/>
      </w:r>
      <w:r>
        <w:br w:type="textWrapping"/>
      </w:r>
      <w:r>
        <w:t xml:space="preserve">Thẩm Nhạn cười.</w:t>
      </w:r>
      <w:r>
        <w:br w:type="textWrapping"/>
      </w:r>
      <w:r>
        <w:br w:type="textWrapping"/>
      </w:r>
      <w:r>
        <w:t xml:space="preserve">Không phải hét thảm, không phải khóc rống, hắn cười thành tiếng.</w:t>
      </w:r>
      <w:r>
        <w:br w:type="textWrapping"/>
      </w:r>
      <w:r>
        <w:br w:type="textWrapping"/>
      </w:r>
      <w:r>
        <w:t xml:space="preserve">Tiếng cười từ thấp dâng cao, giống như bình địa gợn sóng, tiếng tiếng không dứt, xông thẳng tận trời.</w:t>
      </w:r>
      <w:r>
        <w:br w:type="textWrapping"/>
      </w:r>
      <w:r>
        <w:br w:type="textWrapping"/>
      </w:r>
      <w:r>
        <w:t xml:space="preserve">Lãng tử giọng nói thuần hậu, tiếng cười êm tai, nếu hắn vui vẻ cười to thì giống như đầy trời xuân hoa đồng loạt bung nở, như gió mát ào thổi tan mây trôi, bất cứ ai nghe được tiếng cười của hắn đều sẽ không tự chủ được cười lên, bị vui vẻ trong tiếng cười hắn lây nhiễm.</w:t>
      </w:r>
      <w:r>
        <w:br w:type="textWrapping"/>
      </w:r>
      <w:r>
        <w:br w:type="textWrapping"/>
      </w:r>
      <w:r>
        <w:t xml:space="preserve">Nhưng bây giờ, trong tiếng cười lãng tử không có vui thích, không có vui sướng, chỉ có đau đớn khắc vào cốt tủy, bởi vì lực kiệt khàn khàn vô cùng.</w:t>
      </w:r>
      <w:r>
        <w:br w:type="textWrapping"/>
      </w:r>
      <w:r>
        <w:br w:type="textWrapping"/>
      </w:r>
      <w:r>
        <w:t xml:space="preserve">Đó không phải tiếng cười khiến người ta vui vẻ, chỉ có thể khiến người tâm thanh* thương xót.</w:t>
      </w:r>
      <w:r>
        <w:br w:type="textWrapping"/>
      </w:r>
      <w:r>
        <w:br w:type="textWrapping"/>
      </w:r>
      <w:r>
        <w:rPr>
          <w:i/>
        </w:rPr>
        <w:t xml:space="preserve">*tiếng nói từ đáy lòng.</w:t>
      </w:r>
      <w:r>
        <w:br w:type="textWrapping"/>
      </w:r>
      <w:r>
        <w:br w:type="textWrapping"/>
      </w:r>
      <w:r>
        <w:t xml:space="preserve">Nhưng lãng tử vẫn cất tiếng cười to, trong tiếng cười đau đớn khó nén, lại không hề đau khổ. Vui thích không còn, vẫn có ngông nghênh sừng sững như xưa.</w:t>
      </w:r>
      <w:r>
        <w:br w:type="textWrapping"/>
      </w:r>
      <w:r>
        <w:br w:type="textWrapping"/>
      </w:r>
      <w:r>
        <w:t xml:space="preserve">Hắn đang cười con cổ trùng không biết tự lượng sức mình, cười hình hài Nhiêm bà nhếch nhác dơ dáng dạng hình, cười âm hồn vĩnh không tiêu tán vây quanh mình.</w:t>
      </w:r>
      <w:r>
        <w:br w:type="textWrapping"/>
      </w:r>
      <w:r>
        <w:br w:type="textWrapping"/>
      </w:r>
      <w:r>
        <w:t xml:space="preserve">Trong tiếng cười hắn có lệ, huyết lệ, loang lổ đen sì, theo hai gò má chảy xuống, kịch độc xâm nhập cốt tủy đã theo cổ trùng tàn sát bừa bãi, muốn hắn sa vào khuất phục.</w:t>
      </w:r>
      <w:r>
        <w:br w:type="textWrapping"/>
      </w:r>
      <w:r>
        <w:br w:type="textWrapping"/>
      </w:r>
      <w:r>
        <w:t xml:space="preserve">Nhưng Thẩm Nhạn không từ, cất tiếng cười to, lệ rửa vạt áo. Không nghe, không theo!</w:t>
      </w:r>
      <w:r>
        <w:br w:type="textWrapping"/>
      </w:r>
      <w:r>
        <w:br w:type="textWrapping"/>
      </w:r>
      <w:r>
        <w:t xml:space="preserve">Bóng người ngồi ở mũi tàu bỗng nhiên đứng lên, Nghiêm Mạc cầm sào trúc trong tay, nhẹ nhàng thu lại cắm xuống, sào liền cắm vào nước bùn bên bờ sông.</w:t>
      </w:r>
      <w:r>
        <w:br w:type="textWrapping"/>
      </w:r>
      <w:r>
        <w:br w:type="textWrapping"/>
      </w:r>
      <w:r>
        <w:t xml:space="preserve">Không biết từ khi nào, thuyền đã đậu bên bờ, trên thuyền không dây neo, nếu không cập bờ, chỉ có theo nước mà trôi.</w:t>
      </w:r>
      <w:r>
        <w:br w:type="textWrapping"/>
      </w:r>
      <w:r>
        <w:br w:type="textWrapping"/>
      </w:r>
      <w:r>
        <w:t xml:space="preserve">Nhưng lúc này chính là mấu chốt vận công, sao có thể khiến cập bờ tròng trành ảnh hưởng nửa phần?</w:t>
      </w:r>
      <w:r>
        <w:br w:type="textWrapping"/>
      </w:r>
      <w:r>
        <w:br w:type="textWrapping"/>
      </w:r>
      <w:r>
        <w:t xml:space="preserve">Bởi vậy Nghiêm Mạc dùng cây sào trúc thật dài này ghìm lại thân thuyền, sau một trận hơi lung lay không thể nhận thấy, thân thuyền đánh ngang, đứng cách bờ sông chỉ có một bước.</w:t>
      </w:r>
      <w:r>
        <w:br w:type="textWrapping"/>
      </w:r>
      <w:r>
        <w:br w:type="textWrapping"/>
      </w:r>
      <w:r>
        <w:t xml:space="preserve">Rõ ràng nhấc chân liền có thể sải bước tới bờ, nhưng thân hình Nghiêm Mạc không động. Chỉ giống như một pho tượng đá, tay cầm sào trúc, đứng sừng sững ở đầu thuyền.</w:t>
      </w:r>
      <w:r>
        <w:br w:type="textWrapping"/>
      </w:r>
      <w:r>
        <w:br w:type="textWrapping"/>
      </w:r>
      <w:r>
        <w:t xml:space="preserve">Trăng sáng như gương, sóng gợn như biển, hơi nước đã tản đi, gió mát chầm chậm phất qua đôi gò má, cùng với tiếng cười dài lực kiệt, cùng với bóng người bất động, bóng đêm càng nồng.</w:t>
      </w:r>
      <w:r>
        <w:br w:type="textWrapping"/>
      </w:r>
      <w:r>
        <w:br w:type="textWrapping"/>
      </w:r>
      <w:r>
        <w:t xml:space="preserve">Tròn một canh giờ, tiếng cười Thẩm Nhạn rốt cuộc yếu đi, vết đỏ một lần nữa về dưới vành mắt, không cam tâm giật giật hai phát, biến mất vô tăm.</w:t>
      </w:r>
      <w:r>
        <w:br w:type="textWrapping"/>
      </w:r>
      <w:r>
        <w:br w:type="textWrapping"/>
      </w:r>
      <w:r>
        <w:t xml:space="preserve">Người hắn lắc lư một cái, ngã quỵ trong khoang thuyền.</w:t>
      </w:r>
      <w:r>
        <w:br w:type="textWrapping"/>
      </w:r>
      <w:r>
        <w:br w:type="textWrapping"/>
      </w:r>
      <w:r>
        <w:t xml:space="preserve">Nghiêm Mạc buông sào trúc đã bị bóp nát ra, khom người xé một mảnh vải từ vạt áo nhúng nước sông, lau đi lệ máu bẩn trên mặt Thẩm Nhạn.</w:t>
      </w:r>
      <w:r>
        <w:br w:type="textWrapping"/>
      </w:r>
      <w:r>
        <w:br w:type="textWrapping"/>
      </w:r>
      <w:r>
        <w:t xml:space="preserve">Không có cổ độc tra tấn, khuôn mặt lãng tử lại khôi phục bình tĩnh ngày xưa, không giống bị thương trúng độc, ngược lại như rơi vào giấc nồng.</w:t>
      </w:r>
      <w:r>
        <w:br w:type="textWrapping"/>
      </w:r>
      <w:r>
        <w:br w:type="textWrapping"/>
      </w:r>
      <w:r>
        <w:t xml:space="preserve">Thò tay dò xét hơi thở và mạch đập của đối phương, sau khi xác nhận không đáng ngại, Nghiêm Mạc khom người ôm ngang lấy lãng tử còn đang trong mộng, mũi chân đạp nhẹ mép thuyền bay lên bờ.</w:t>
      </w:r>
      <w:r>
        <w:br w:type="textWrapping"/>
      </w:r>
      <w:r>
        <w:br w:type="textWrapping"/>
      </w:r>
      <w:r>
        <w:t xml:space="preserve">Sắc trời còn mờ tối, chỉ còn một chút nữa là đến bình minh.</w:t>
      </w:r>
      <w:r>
        <w:br w:type="textWrapping"/>
      </w:r>
      <w:r>
        <w:br w:type="textWrapping"/>
      </w:r>
      <w:r>
        <w:t xml:space="preserve">– Bị hai tặc tử đó lừa rồi!</w:t>
      </w:r>
      <w:r>
        <w:br w:type="textWrapping"/>
      </w:r>
      <w:r>
        <w:br w:type="textWrapping"/>
      </w:r>
      <w:r>
        <w:t xml:space="preserve">Vẫn là khu rừng nọ, vẫn là bà lão nọ.</w:t>
      </w:r>
      <w:r>
        <w:br w:type="textWrapping"/>
      </w:r>
      <w:r>
        <w:br w:type="textWrapping"/>
      </w:r>
      <w:r>
        <w:t xml:space="preserve">Nhiêm bà chạy rồi quay lại nhìn chằm chằm Cầu Sỉ không một tiếng động dưới đất, hận đến hai mắt muốn phun lửa.</w:t>
      </w:r>
      <w:r>
        <w:br w:type="textWrapping"/>
      </w:r>
      <w:r>
        <w:br w:type="textWrapping"/>
      </w:r>
      <w:r>
        <w:t xml:space="preserve">Đó là Cầu Sỉ! Nếu như nuôi thành, nhất định có thể hóa thành Cổ Vương không ai có thể địch, đừng nói thống ngự* Miêu Cương, nối liền Âm Dương có gì mà không được?</w:t>
      </w:r>
      <w:r>
        <w:br w:type="textWrapping"/>
      </w:r>
      <w:r>
        <w:br w:type="textWrapping"/>
      </w:r>
      <w:r>
        <w:rPr>
          <w:i/>
        </w:rPr>
        <w:t xml:space="preserve">*thống lĩnh cai trị.</w:t>
      </w:r>
      <w:r>
        <w:br w:type="textWrapping"/>
      </w:r>
      <w:r>
        <w:br w:type="textWrapping"/>
      </w:r>
      <w:r>
        <w:t xml:space="preserve">Có Sỉ cổ nơi tay, còn ai dám khinh thị Nhiêm bà đây nửa phần!</w:t>
      </w:r>
      <w:r>
        <w:br w:type="textWrapping"/>
      </w:r>
      <w:r>
        <w:br w:type="textWrapping"/>
      </w:r>
      <w:r>
        <w:t xml:space="preserve">Nhưng bây giờ, tất cả đều tan thành bọt nước, dưới đất chỉ có một con rắn chết không còn mạng.</w:t>
      </w:r>
      <w:r>
        <w:br w:type="textWrapping"/>
      </w:r>
      <w:r>
        <w:br w:type="textWrapping"/>
      </w:r>
      <w:r>
        <w:t xml:space="preserve">Mụ thế mà bị hai thằng ranh đó dọa chạy, thả con mồi dễ như trở bàn tay không giết, ngược lại tổn thất một cái bảo bối.</w:t>
      </w:r>
      <w:r>
        <w:br w:type="textWrapping"/>
      </w:r>
      <w:r>
        <w:br w:type="textWrapping"/>
      </w:r>
      <w:r>
        <w:t xml:space="preserve">Chuyện mất hết mặt mũi như thế, sao Nhiêm bà không hận thấu xương cho được!</w:t>
      </w:r>
      <w:r>
        <w:br w:type="textWrapping"/>
      </w:r>
      <w:r>
        <w:br w:type="textWrapping"/>
      </w:r>
      <w:r>
        <w:t xml:space="preserve">– Ha ha ha, không nghĩ tới lão thái bà cũng có ngày lật thuyền… </w:t>
      </w:r>
      <w:r>
        <w:br w:type="textWrapping"/>
      </w:r>
      <w:r>
        <w:br w:type="textWrapping"/>
      </w:r>
      <w:r>
        <w:t xml:space="preserve">Bên cạnh, một tràng cười khặc khặc âm hiểm truyền tới, một lão giả gầy như xương khô, tóc trắng rũ vai không có ý tốt quan sát xác rắn dưới đất, trong giọng toàn là trào phúng.</w:t>
      </w:r>
      <w:r>
        <w:br w:type="textWrapping"/>
      </w:r>
      <w:r>
        <w:br w:type="textWrapping"/>
      </w:r>
      <w:r>
        <w:t xml:space="preserve">Nhiêm bà nộ từ tâm, vung trượng qua:</w:t>
      </w:r>
      <w:r>
        <w:br w:type="textWrapping"/>
      </w:r>
      <w:r>
        <w:br w:type="textWrapping"/>
      </w:r>
      <w:r>
        <w:t xml:space="preserve">– Hạc lão quỷ, ngươi câm miệng cho ta!</w:t>
      </w:r>
      <w:r>
        <w:br w:type="textWrapping"/>
      </w:r>
      <w:r>
        <w:br w:type="textWrapping"/>
      </w:r>
      <w:r>
        <w:t xml:space="preserve">Trên trượng Nhiêm bà mang độc nên không ai dám tùy tiện đối đầu, lão giả khô gầy nọ lại không thèm để ý, đầu ngón tay bắn ra, cốt viên trắng ởn liền rời khỏi tay va vào trượng. Đầu trượng ngã, rớt xuống bên cạnh lão.</w:t>
      </w:r>
      <w:r>
        <w:br w:type="textWrapping"/>
      </w:r>
      <w:r>
        <w:br w:type="textWrapping"/>
      </w:r>
      <w:r>
        <w:t xml:space="preserve">Một tiếng vang lốc cốc nhỏ từ cổ tay lão giả truyền đến, chỉ thấy một chuỗi xích cốt thật dài quấn vào cánh tay không khác gì xương khô, trên mỗi chuỗi hạt đều là xương đỉnh đầu chế từ đầu lâu, lộ ra luồng ớn lạnh u ám, không biết chuỗi xích cốt này đã ngưng tụ biết bao vong hồn.</w:t>
      </w:r>
      <w:r>
        <w:br w:type="textWrapping"/>
      </w:r>
      <w:r>
        <w:br w:type="textWrapping"/>
      </w:r>
      <w:r>
        <w:t xml:space="preserve">Nếu như có người giang hồ ở đây, chắc chắn kinh ngạc thốt ra, lão già xương khô diện mạo dữ tợn này không phải là Tà Cốt Hạc Ông bị Lăng Vân công tử giết chết sao? </w:t>
      </w:r>
      <w:r>
        <w:br w:type="textWrapping"/>
      </w:r>
      <w:r>
        <w:br w:type="textWrapping"/>
      </w:r>
      <w:r>
        <w:t xml:space="preserve">Sao không ở trong Diêm Vương điện mà ở đây gây hoạ nhân gian?</w:t>
      </w:r>
      <w:r>
        <w:br w:type="textWrapping"/>
      </w:r>
      <w:r>
        <w:br w:type="textWrapping"/>
      </w:r>
      <w:r>
        <w:t xml:space="preserve">Nhiêm bà rất quen thuộc kẻ này, biết bản thân bị thương thật không nhẹ, lại không mười phần nắm chắc đánh thắng được Hạc Ông, đành phải mắng nhổ nước miếng, oán hận đảo gậy gỗ dùng đầu trượng đập đập đất sét bùn nhão.</w:t>
      </w:r>
      <w:r>
        <w:br w:type="textWrapping"/>
      </w:r>
      <w:r>
        <w:br w:type="textWrapping"/>
      </w:r>
      <w:r>
        <w:t xml:space="preserve">– Tên tiểu tử Thẩm Nhạn đó trúng Tử Mẫu cổ của ta, đêm nay khẳng định là không đi đâu xa được, chúng ta lập tức cùng đi, nói không chừng còn có thể chặn được… </w:t>
      </w:r>
      <w:r>
        <w:br w:type="textWrapping"/>
      </w:r>
      <w:r>
        <w:br w:type="textWrapping"/>
      </w:r>
      <w:r>
        <w:t xml:space="preserve">Nghe lão thái bà than thở, Hạc Ông khinh thường hừ một tiếng:</w:t>
      </w:r>
      <w:r>
        <w:br w:type="textWrapping"/>
      </w:r>
      <w:r>
        <w:br w:type="textWrapping"/>
      </w:r>
      <w:r>
        <w:t xml:space="preserve">– Trên sông không phải còn có thủy quỷ sao? Nói không chừng bọn chúng đã mệnh táng Hoàng Hà, chúng ta gấp gáp cái gì.</w:t>
      </w:r>
      <w:r>
        <w:br w:type="textWrapping"/>
      </w:r>
      <w:r>
        <w:br w:type="textWrapping"/>
      </w:r>
      <w:r>
        <w:t xml:space="preserve">– Chỉ bằng đám quỷ sông mèo ba chân kia? Hừ, không phải ta đây coi khinh bọn chúng, dù Thẩm Nhạn sắp bị độc chết, sợ cũng không có đường cho chúng, càng đừng nói tên Diêu Lãng kia… </w:t>
      </w:r>
      <w:r>
        <w:br w:type="textWrapping"/>
      </w:r>
      <w:r>
        <w:br w:type="textWrapping"/>
      </w:r>
      <w:r>
        <w:t xml:space="preserve">Như là nhớ tới lệ khí trên người sát thần áo đen, Nhiêm bà khe khẽ run run, không có mười phần nắm chắc, mụ thà rằng cách xa tên này một chút mới tốt.</w:t>
      </w:r>
      <w:r>
        <w:br w:type="textWrapping"/>
      </w:r>
      <w:r>
        <w:br w:type="textWrapping"/>
      </w:r>
      <w:r>
        <w:t xml:space="preserve">– Y không phải Diêu Lãng. –  Hạc Ông cười khà khà.</w:t>
      </w:r>
      <w:r>
        <w:br w:type="textWrapping"/>
      </w:r>
      <w:r>
        <w:br w:type="textWrapping"/>
      </w:r>
      <w:r>
        <w:t xml:space="preserve">– Lần này lâu chủ chính là mệnh bọn ta đi bắt hắn ta, là vụ mua bán lớn. Không nghĩ tới lại ở một chỗ với con mồi mụ, hời cho mụ! Thế này đi, bọn ta giúp mụ giết Thẩm Nhạn, rồi mụ giao hắn cho ta, để ta làm chuỗi độc cốt thế nào?</w:t>
      </w:r>
      <w:r>
        <w:br w:type="textWrapping"/>
      </w:r>
      <w:r>
        <w:br w:type="textWrapping"/>
      </w:r>
      <w:r>
        <w:t xml:space="preserve">– Một chuỗi? Có mài hết cho ngươi cũng không là gì, nhưng thịt độc tốt trong người hắn phải phân cho ta, để ta nuôi dưỡng cổ nhân.</w:t>
      </w:r>
      <w:r>
        <w:br w:type="textWrapping"/>
      </w:r>
      <w:r>
        <w:br w:type="textWrapping"/>
      </w:r>
      <w:r>
        <w:t xml:space="preserve">Nhiêm bà âm trầm cười, thoải mái phân chia, như là lãng tử giờ đã trở thành một cái xác.</w:t>
      </w:r>
      <w:r>
        <w:br w:type="textWrapping"/>
      </w:r>
      <w:r>
        <w:br w:type="textWrapping"/>
      </w:r>
      <w:r>
        <w:t xml:space="preserve">– Các người thối cốt thối thịt xong chưa.</w:t>
      </w:r>
      <w:r>
        <w:br w:type="textWrapping"/>
      </w:r>
      <w:r>
        <w:br w:type="textWrapping"/>
      </w:r>
      <w:r>
        <w:t xml:space="preserve">Bên cạnh truyền đến một tiếng thô lỗ quát mắng, hán tử mắt như khuyên đồng vung cương xoa ba mũi trong tay, phát ra tiếng vang dọa người.</w:t>
      </w:r>
      <w:r>
        <w:br w:type="textWrapping"/>
      </w:r>
      <w:r>
        <w:br w:type="textWrapping"/>
      </w:r>
      <w:r>
        <w:t xml:space="preserve">– Chó thúi, ngươi rốt cuộc tìm được phương hướng chưa ?!</w:t>
      </w:r>
      <w:r>
        <w:br w:type="textWrapping"/>
      </w:r>
      <w:r>
        <w:br w:type="textWrapping"/>
      </w:r>
      <w:r>
        <w:t xml:space="preserve">– Gấp cái gì.</w:t>
      </w:r>
      <w:r>
        <w:br w:type="textWrapping"/>
      </w:r>
      <w:r>
        <w:br w:type="textWrapping"/>
      </w:r>
      <w:r>
        <w:t xml:space="preserve">Giọng không nhanh không chậm ở phía trước vang lên, nam nhân mặc một bộ trường sam màu lam đi trở về. Nghe giọng hắn ta như là thư sinh tao nhã, nhìn hắn ta ăn mặc giống như sĩ thân, nhưng mà mặt nam nhân lại giống đầu thai lầm, mũi nhỏ miệng rộng, giống như yêu quái nào đó dị biến thành tinh.</w:t>
      </w:r>
      <w:r>
        <w:br w:type="textWrapping"/>
      </w:r>
      <w:r>
        <w:br w:type="textWrapping"/>
      </w:r>
      <w:r>
        <w:t xml:space="preserve">Thư sinh cười hì hì:</w:t>
      </w:r>
      <w:r>
        <w:br w:type="textWrapping"/>
      </w:r>
      <w:r>
        <w:br w:type="textWrapping"/>
      </w:r>
      <w:r>
        <w:t xml:space="preserve">– Đều do cổ Nhiêm bà quấy rối, nhưng con mồi thật là cùng đi với Thẩm Nhạn, giờ còn chưa tách ra.</w:t>
      </w:r>
      <w:r>
        <w:br w:type="textWrapping"/>
      </w:r>
      <w:r>
        <w:br w:type="textWrapping"/>
      </w:r>
      <w:r>
        <w:t xml:space="preserve">– Tốt!</w:t>
      </w:r>
      <w:r>
        <w:br w:type="textWrapping"/>
      </w:r>
      <w:r>
        <w:br w:type="textWrapping"/>
      </w:r>
      <w:r>
        <w:t xml:space="preserve">Mãng hán tức thời đại hỉ.</w:t>
      </w:r>
      <w:r>
        <w:br w:type="textWrapping"/>
      </w:r>
      <w:r>
        <w:br w:type="textWrapping"/>
      </w:r>
      <w:r>
        <w:t xml:space="preserve">– Đi mau đi mau, đợi qua sông là có thể bắt được con mồi rồi, còn có thể về nhà ăn bà nương.</w:t>
      </w:r>
      <w:r>
        <w:br w:type="textWrapping"/>
      </w:r>
      <w:r>
        <w:br w:type="textWrapping"/>
      </w:r>
      <w:r>
        <w:t xml:space="preserve">– Thứ dơ bẩn.</w:t>
      </w:r>
      <w:r>
        <w:br w:type="textWrapping"/>
      </w:r>
      <w:r>
        <w:br w:type="textWrapping"/>
      </w:r>
      <w:r>
        <w:t xml:space="preserve">Lần này ngay cả Nhiêm bà đều hừ lạnh một tiếng.</w:t>
      </w:r>
      <w:r>
        <w:br w:type="textWrapping"/>
      </w:r>
      <w:r>
        <w:br w:type="textWrapping"/>
      </w:r>
      <w:r>
        <w:t xml:space="preserve">– Cẩn thận tay chân không sạch sẽ, bị lâu chủ trừ xong việc! Ta xem đám quỷ Hoàng Hà tối nay là không được, muốn qua sông, tối thiểu phải đợi đến ngày mai.</w:t>
      </w:r>
      <w:r>
        <w:br w:type="textWrapping"/>
      </w:r>
      <w:r>
        <w:br w:type="textWrapping"/>
      </w:r>
      <w:r>
        <w:t xml:space="preserve">– Vậy không bằng ngủ trước một giấc.</w:t>
      </w:r>
      <w:r>
        <w:br w:type="textWrapping"/>
      </w:r>
      <w:r>
        <w:br w:type="textWrapping"/>
      </w:r>
      <w:r>
        <w:t xml:space="preserve">Hạc Ông ngáp một cái, cũng không quản những người khác sắp xếp làm sao, đi thẳng tới tàng cây nằm xuống đất.</w:t>
      </w:r>
      <w:r>
        <w:br w:type="textWrapping"/>
      </w:r>
      <w:r>
        <w:br w:type="textWrapping"/>
      </w:r>
      <w:r>
        <w:t xml:space="preserve">– Ngày mai khởi hành gọi ta dậy.</w:t>
      </w:r>
      <w:r>
        <w:br w:type="textWrapping"/>
      </w:r>
      <w:r>
        <w:br w:type="textWrapping"/>
      </w:r>
      <w:r>
        <w:t xml:space="preserve">– Ngươi…</w:t>
      </w:r>
      <w:r>
        <w:br w:type="textWrapping"/>
      </w:r>
      <w:r>
        <w:br w:type="textWrapping"/>
      </w:r>
      <w:r>
        <w:t xml:space="preserve">Mãng hán đang định tức giận mắng, ai ngờ Nhiêm bà, Thư sinh cũng đều tự mình khoanh chân ngồi xuống, không hề để ý đến gã ta.</w:t>
      </w:r>
      <w:r>
        <w:br w:type="textWrapping"/>
      </w:r>
      <w:r>
        <w:br w:type="textWrapping"/>
      </w:r>
      <w:r>
        <w:t xml:space="preserve">Nghẹn lửa giận nửa ngày không chỗ nào phát tiết, gã dồn lực đạp đại thụ bên cạnh, chỉ nghe một tiếng ầm thật lớn, thân cây theo tiếng lung lay, một cơn bụi ùn ùn cuốn tới, làm gã sặc khụ lớn mấy tiếng.</w:t>
      </w:r>
      <w:r>
        <w:br w:type="textWrapping"/>
      </w:r>
      <w:r>
        <w:br w:type="textWrapping"/>
      </w:r>
      <w:r>
        <w:t xml:space="preserve">– Thối nhân! Chó thối ! Thối bà nương!</w:t>
      </w:r>
      <w:r>
        <w:br w:type="textWrapping"/>
      </w:r>
      <w:r>
        <w:br w:type="textWrapping"/>
      </w:r>
      <w:r>
        <w:t xml:space="preserve">Oán hận mắng, mãng hán nắm cương xoa trong tay, đi vào trong rừng.</w:t>
      </w:r>
      <w:r>
        <w:br w:type="textWrapping"/>
      </w:r>
      <w:r>
        <w:br w:type="textWrapping"/>
      </w:r>
      <w:r>
        <w:t xml:space="preserve">Không kịp ăn đàn bà, đành nhịn đói ăn cái khác vậy.</w:t>
      </w:r>
      <w:r>
        <w:br w:type="textWrapping"/>
      </w:r>
      <w:r>
        <w:br w:type="textWrapping"/>
      </w:r>
      <w:r>
        <w:t xml:space="preserve">Trăng tròn còn treo phía chân trời xa xa, sáng sủa như gương nhưng lại không rửa hết hơi ma âm u lạnh lẽo trong rừng.</w:t>
      </w:r>
      <w:r>
        <w:br w:type="textWrapping"/>
      </w:r>
      <w:r>
        <w:br w:type="textWrapping"/>
      </w:r>
    </w:p>
    <w:p>
      <w:pPr>
        <w:pStyle w:val="Heading2"/>
      </w:pPr>
      <w:bookmarkStart w:id="80" w:name="chương-17"/>
      <w:bookmarkEnd w:id="80"/>
      <w:r>
        <w:t xml:space="preserve">17. Chương 17</w:t>
      </w:r>
    </w:p>
    <w:p>
      <w:pPr>
        <w:pStyle w:val="Compact"/>
      </w:pPr>
      <w:r>
        <w:br w:type="textWrapping"/>
      </w:r>
      <w:r>
        <w:br w:type="textWrapping"/>
      </w:r>
      <w:r>
        <w:t xml:space="preserve">Thẩm Nhạn mở mắt, đau đớn như trong xương có nhọt độc, nhức nhối tuần hoàn. Gân mạch máu thịt toàn thân không chỗ nào là không đau tận xương tủy, nhưng khóe môi hắn vẫn nở nụ cười thoải mái.</w:t>
      </w:r>
      <w:r>
        <w:br w:type="textWrapping"/>
      </w:r>
      <w:r>
        <w:br w:type="textWrapping"/>
      </w:r>
      <w:r>
        <w:t xml:space="preserve">Chống đỡ qua được một đêm, tuy đau đớn không thể tả, nhận hết tra tấn nhưng hắn vẫn không bị cổ độc hàng phục, vì chính mình thắng được thêm một ngày.</w:t>
      </w:r>
      <w:r>
        <w:br w:type="textWrapping"/>
      </w:r>
      <w:r>
        <w:br w:type="textWrapping"/>
      </w:r>
      <w:r>
        <w:t xml:space="preserve">Nhưng không biết lần này lại để Nhiêm bà đuổi theo bao nhiêu lộ trình…</w:t>
      </w:r>
      <w:r>
        <w:br w:type="textWrapping"/>
      </w:r>
      <w:r>
        <w:br w:type="textWrapping"/>
      </w:r>
      <w:r>
        <w:t xml:space="preserve">Thị lực chưa hoàn toàn khôi phục lại, chóp mũi đã ngửi được một mùi thơm, đó là mùi nấm hỗn hợp thịt đậm sệt, hai ngày chưa từng được ăn bữa nào ra trò, chỉ là ngửi mùi thơm thôi đã làm bụng kêu ùng ục.</w:t>
      </w:r>
      <w:r>
        <w:br w:type="textWrapping"/>
      </w:r>
      <w:r>
        <w:br w:type="textWrapping"/>
      </w:r>
      <w:r>
        <w:t xml:space="preserve">Sau đó là mùi thoang thoảng của thảo mộc, hoa dại, đống lửa nổ tí tách, còn có tiếng ngựa thở phì phì đạp đề.</w:t>
      </w:r>
      <w:r>
        <w:br w:type="textWrapping"/>
      </w:r>
      <w:r>
        <w:br w:type="textWrapping"/>
      </w:r>
      <w:r>
        <w:t xml:space="preserve">Thẩm Nhạn chớp mắt, quay đầu nhìn người bên cạnh.</w:t>
      </w:r>
      <w:r>
        <w:br w:type="textWrapping"/>
      </w:r>
      <w:r>
        <w:br w:type="textWrapping"/>
      </w:r>
      <w:r>
        <w:t xml:space="preserve">– Huynh tỉnh.</w:t>
      </w:r>
      <w:r>
        <w:br w:type="textWrapping"/>
      </w:r>
      <w:r>
        <w:br w:type="textWrapping"/>
      </w:r>
      <w:r>
        <w:t xml:space="preserve">Trong nắng sớm, một thanh niên tuấn mỹ đang ngồi bên đống lửa, ngọn lửa đỏ cam, mặt trời sáng sủa, chiếu lên áo đen của y làm y êm dịu vài phần, ngón tay tựa như bạch ngọc đang cầm cán muôi gỗ dài, nhẹ nhàng khuấy trong nồi, hương canh thịt là từ đó bay tới.</w:t>
      </w:r>
      <w:r>
        <w:br w:type="textWrapping"/>
      </w:r>
      <w:r>
        <w:br w:type="textWrapping"/>
      </w:r>
      <w:r>
        <w:t xml:space="preserve">Bên cây cạnh nam nhân còn buộc một con nô mã*, không chút nhìn ra thần tuấn, ngược lại giống con la cỡ lớn.</w:t>
      </w:r>
      <w:r>
        <w:br w:type="textWrapping"/>
      </w:r>
      <w:r>
        <w:br w:type="textWrapping"/>
      </w:r>
      <w:r>
        <w:rPr>
          <w:i/>
        </w:rPr>
        <w:t xml:space="preserve">*ngựa chạy chậm.</w:t>
      </w:r>
      <w:r>
        <w:br w:type="textWrapping"/>
      </w:r>
      <w:r>
        <w:br w:type="textWrapping"/>
      </w:r>
      <w:r>
        <w:t xml:space="preserve">Người thì hắn biết, nhưng mà cảnh tượng sao không hợp lắm. Dòng Hoàng Hà đâu? Chiếc thuyền lá đâu? Sao hắn lại ở trong khu rừng này…</w:t>
      </w:r>
      <w:r>
        <w:br w:type="textWrapping"/>
      </w:r>
      <w:r>
        <w:br w:type="textWrapping"/>
      </w:r>
      <w:r>
        <w:t xml:space="preserve">Thẩm Nhạn lại trừng mắt nhìn, đột nhiên liền cười ra tiếng:</w:t>
      </w:r>
      <w:r>
        <w:br w:type="textWrapping"/>
      </w:r>
      <w:r>
        <w:br w:type="textWrapping"/>
      </w:r>
      <w:r>
        <w:t xml:space="preserve">– Nghiêm huynh.</w:t>
      </w:r>
      <w:r>
        <w:br w:type="textWrapping"/>
      </w:r>
      <w:r>
        <w:br w:type="textWrapping"/>
      </w:r>
      <w:r>
        <w:t xml:space="preserve">Nghiêm Mạc quay đầu lại, nhìn về phía lãng tử nằm dưới đất. Lớp lớp mồ hôi lạnh đã khô, máu bẩn và tro bụi đã được lau đi, nụ cười trên gương mặt người nọ vẫn như trước, màu sắc trong mắt càng hơn ngày xưa, trừ giọng nói hơi khàn khàn ra thì như chưa xảy ra chuyện gì vậy, cười dài nhìn về phía mình.</w:t>
      </w:r>
      <w:r>
        <w:br w:type="textWrapping"/>
      </w:r>
      <w:r>
        <w:br w:type="textWrapping"/>
      </w:r>
      <w:r>
        <w:t xml:space="preserve">Chỉ là nụ cười sang sảng là thế cũng giấu không được vẻ mệt mỏi sắp dầu hết đèn tắt của hắn. Nghiêm Mạc cầm cán muôi siết lại, đứng dậy:</w:t>
      </w:r>
      <w:r>
        <w:br w:type="textWrapping"/>
      </w:r>
      <w:r>
        <w:br w:type="textWrapping"/>
      </w:r>
      <w:r>
        <w:t xml:space="preserve">– Canh chín rồi, uống nhuận nhuận hầu chút trước đi.</w:t>
      </w:r>
      <w:r>
        <w:br w:type="textWrapping"/>
      </w:r>
      <w:r>
        <w:br w:type="textWrapping"/>
      </w:r>
      <w:r>
        <w:t xml:space="preserve">Một cánh tay hữu lực đỡ sau lưng, để Thẩm Nhạn nhẹ nhàng tựa vào cây bên cạnh. Bát canh bốc hơi nóng đặt vào bàn tay hắn còn có thể sử dùng được.</w:t>
      </w:r>
      <w:r>
        <w:br w:type="textWrapping"/>
      </w:r>
      <w:r>
        <w:br w:type="textWrapping"/>
      </w:r>
      <w:r>
        <w:t xml:space="preserve">Ý cười trong mắt lãng tử càng đậm, cố gắng bưng lên chén gỗ, hắn nhẹ nhàng ngửi ngửi hương trong canh:</w:t>
      </w:r>
      <w:r>
        <w:br w:type="textWrapping"/>
      </w:r>
      <w:r>
        <w:br w:type="textWrapping"/>
      </w:r>
      <w:r>
        <w:t xml:space="preserve">– Nấm núi, tể thái, thiên ma… con chim này là… </w:t>
      </w:r>
      <w:r>
        <w:br w:type="textWrapping"/>
      </w:r>
      <w:r>
        <w:br w:type="textWrapping"/>
      </w:r>
      <w:r>
        <w:t xml:space="preserve">– Quạ đen, quạ đen thiên ma canh. – Nghiêm Mạc nói thẳng tên.</w:t>
      </w:r>
      <w:r>
        <w:br w:type="textWrapping"/>
      </w:r>
      <w:r>
        <w:br w:type="textWrapping"/>
      </w:r>
      <w:r>
        <w:t xml:space="preserve">Thẩm Nhạn kinh ngạc nhìn sang, trên mặt có chút cảm kích, cũng có chút bất đắc dĩ, cười khổ than thở một câu:</w:t>
      </w:r>
      <w:r>
        <w:br w:type="textWrapping"/>
      </w:r>
      <w:r>
        <w:br w:type="textWrapping"/>
      </w:r>
      <w:r>
        <w:t xml:space="preserve">– Bổ âm hư? Ta cũng thành hậu sản phụ nhân sao… </w:t>
      </w:r>
      <w:r>
        <w:br w:type="textWrapping"/>
      </w:r>
      <w:r>
        <w:br w:type="textWrapping"/>
      </w:r>
      <w:r>
        <w:t xml:space="preserve">Quạ đen thiên ma canh có công hiệu thông đàm hóa ứ, bổ sung âm huyết, rất có lợi cho hư lao quá độ, khí huyết không đủ, còn có hiệu quả thông sữa.</w:t>
      </w:r>
      <w:r>
        <w:br w:type="textWrapping"/>
      </w:r>
      <w:r>
        <w:br w:type="textWrapping"/>
      </w:r>
      <w:r>
        <w:t xml:space="preserve">Thẩm Nhạn đích xác chưa ăn quạ đen, thế nhưng kì hoàng chi thuật* vẫn là lược thông. Nay Nhâm mạch hắn bị hao tổn, đã hư nặng, thực bổ này cũng coi như đúng bệnh, chỉ là… Cười bưng lên bát nhấp một ngụm, hắn chậc lưỡi.</w:t>
      </w:r>
      <w:r>
        <w:br w:type="textWrapping"/>
      </w:r>
      <w:r>
        <w:br w:type="textWrapping"/>
      </w:r>
      <w:r>
        <w:rPr>
          <w:i/>
        </w:rPr>
        <w:t xml:space="preserve">* y thuật.</w:t>
      </w:r>
      <w:r>
        <w:br w:type="textWrapping"/>
      </w:r>
      <w:r>
        <w:br w:type="textWrapping"/>
      </w:r>
      <w:r>
        <w:t xml:space="preserve">– Quả thực vừa chua lại đắng, bỏ ít gừng thì tốt hơn nhiều… </w:t>
      </w:r>
      <w:r>
        <w:br w:type="textWrapping"/>
      </w:r>
      <w:r>
        <w:br w:type="textWrapping"/>
      </w:r>
      <w:r>
        <w:t xml:space="preserve">Thẩm Nhạn không hỏi cái nồi đó từ đâu mà đến, nấm rừng, thiên ma, quạ đen đã phải tốn bao nhiêu công sức mà có, còn có mảnh rừng cây ẩn nấp này, nô mã buộc ở trên cây bất an đạp đề, hắn thậm chí không biết mình ngất đi bao lâu, nhưng tất cả những thứ này đều là Nghiêm Mạc làm, mà còn làm rất cẩn thận tỉ mỉ, không hề thiếu sót.</w:t>
      </w:r>
      <w:r>
        <w:br w:type="textWrapping"/>
      </w:r>
      <w:r>
        <w:br w:type="textWrapping"/>
      </w:r>
      <w:r>
        <w:t xml:space="preserve">Tình cảnh này, sao có thể không khiến hắn tươi cười rạng rỡ.</w:t>
      </w:r>
      <w:r>
        <w:br w:type="textWrapping"/>
      </w:r>
      <w:r>
        <w:br w:type="textWrapping"/>
      </w:r>
      <w:r>
        <w:t xml:space="preserve">Nghiêm Mạc lại không bị nụ cười của hắn lây nhiễm, đợi hắn uống một chén canh xong thì vớt ra ít nấm và thịt quạ đen từ trong nồi, lại là một chén đầy đưa tới.</w:t>
      </w:r>
      <w:r>
        <w:br w:type="textWrapping"/>
      </w:r>
      <w:r>
        <w:br w:type="textWrapping"/>
      </w:r>
      <w:r>
        <w:t xml:space="preserve">Thẩm Nhạn nhìn y hồi lâu mới nhận bát, chậm rì ăn tiếp.</w:t>
      </w:r>
      <w:r>
        <w:br w:type="textWrapping"/>
      </w:r>
      <w:r>
        <w:br w:type="textWrapping"/>
      </w:r>
      <w:r>
        <w:t xml:space="preserve">– Đêm qua ta ngủ bao lâu?</w:t>
      </w:r>
      <w:r>
        <w:br w:type="textWrapping"/>
      </w:r>
      <w:r>
        <w:br w:type="textWrapping"/>
      </w:r>
      <w:r>
        <w:t xml:space="preserve">Vừa ăn, Thẩm Nhạn vừa xem mặt trời đỉnh đầu, có chút do dự hỏi.</w:t>
      </w:r>
      <w:r>
        <w:br w:type="textWrapping"/>
      </w:r>
      <w:r>
        <w:br w:type="textWrapping"/>
      </w:r>
      <w:r>
        <w:t xml:space="preserve">– Ba canh giờ.</w:t>
      </w:r>
      <w:r>
        <w:br w:type="textWrapping"/>
      </w:r>
      <w:r>
        <w:br w:type="textWrapping"/>
      </w:r>
      <w:r>
        <w:t xml:space="preserve">– Cái gì? –  Đũa trúc trong tay Thẩm Nhạn ngừng lại, hơi không thể tin nhìn qua.</w:t>
      </w:r>
      <w:r>
        <w:br w:type="textWrapping"/>
      </w:r>
      <w:r>
        <w:br w:type="textWrapping"/>
      </w:r>
      <w:r>
        <w:t xml:space="preserve">– Đã chậm trễ ba canh giờ?</w:t>
      </w:r>
      <w:r>
        <w:br w:type="textWrapping"/>
      </w:r>
      <w:r>
        <w:br w:type="textWrapping"/>
      </w:r>
      <w:r>
        <w:t xml:space="preserve">Từ khi bị Nhiêm bà hạ độc cổ, thời gian đối Thẩm Nhạn mà nói đã mất đi ý nghĩa.</w:t>
      </w:r>
      <w:r>
        <w:br w:type="textWrapping"/>
      </w:r>
      <w:r>
        <w:br w:type="textWrapping"/>
      </w:r>
      <w:r>
        <w:t xml:space="preserve">Mỗi ngày cứ giờ Tý chính là một khắc sống còn của hắn, phát tác còn chưa tính, còn phải đề phòng Nhiêm bà đuổi theo bày độc thủ.</w:t>
      </w:r>
      <w:r>
        <w:br w:type="textWrapping"/>
      </w:r>
      <w:r>
        <w:br w:type="textWrapping"/>
      </w:r>
      <w:r>
        <w:t xml:space="preserve">Khinh công Nhiêm bà tuy tệ hại, thế nhưng nhẫn nại lại tuyệt không phải thường nhân có thể địch nổi. Bởi vậy mỗi một lần kiềm chế cổ độc, hắn đều sẽ giãy dụa đứng dậy, chạy ra chút khoảng cách.</w:t>
      </w:r>
      <w:r>
        <w:br w:type="textWrapping"/>
      </w:r>
      <w:r>
        <w:br w:type="textWrapping"/>
      </w:r>
      <w:r>
        <w:t xml:space="preserve">Nhưng lần này, hắn lại thiếp đi, còn ngủ đến không biết trời trăng gì, quên mất địch nhân đang đuổi theo phía sau.</w:t>
      </w:r>
      <w:r>
        <w:br w:type="textWrapping"/>
      </w:r>
      <w:r>
        <w:br w:type="textWrapping"/>
      </w:r>
      <w:r>
        <w:t xml:space="preserve">Trong lòng có chút ngũ vị tạp trần, Thẩm Nhạn cười cười, động tác ăn cơm lại nhanh rất nhiều.</w:t>
      </w:r>
      <w:r>
        <w:br w:type="textWrapping"/>
      </w:r>
      <w:r>
        <w:br w:type="textWrapping"/>
      </w:r>
      <w:r>
        <w:t xml:space="preserve">Bất luận bổn ý của mình thế nào, nay hắn thật tha hai người lui về sau, đã không thể chấp nhận chậm trễ một xu một hào nào nữa.</w:t>
      </w:r>
      <w:r>
        <w:br w:type="textWrapping"/>
      </w:r>
      <w:r>
        <w:br w:type="textWrapping"/>
      </w:r>
      <w:r>
        <w:t xml:space="preserve">So với Thẩm Nhạn lo âu, Nghiêm Mạc có vẻ điềm tĩnh hơn rất nhiều. Đợi đối phương cơm nước xong, y lại vươn tay đưa qua một bộ quần áo:</w:t>
      </w:r>
      <w:r>
        <w:br w:type="textWrapping"/>
      </w:r>
      <w:r>
        <w:br w:type="textWrapping"/>
      </w:r>
      <w:r>
        <w:t xml:space="preserve">– Thay cái này đi.</w:t>
      </w:r>
      <w:r>
        <w:br w:type="textWrapping"/>
      </w:r>
      <w:r>
        <w:br w:type="textWrapping"/>
      </w:r>
      <w:r>
        <w:t xml:space="preserve">Đó là bộ trường sam màu thiên thanh, vải dệt không quá tốt, nhưng được cái là sạch sẽ, Thẩm Nhạn trừng mắt nhìn, cười hỏi:</w:t>
      </w:r>
      <w:r>
        <w:br w:type="textWrapping"/>
      </w:r>
      <w:r>
        <w:br w:type="textWrapping"/>
      </w:r>
      <w:r>
        <w:t xml:space="preserve">– Đồ mới rồi ngựa, chẳng lẽ huynh đi cướp?</w:t>
      </w:r>
      <w:r>
        <w:br w:type="textWrapping"/>
      </w:r>
      <w:r>
        <w:br w:type="textWrapping"/>
      </w:r>
      <w:r>
        <w:t xml:space="preserve">Đây là câu vui đùa, Nghiêm Mạc lại gật đầu:</w:t>
      </w:r>
      <w:r>
        <w:br w:type="textWrapping"/>
      </w:r>
      <w:r>
        <w:br w:type="textWrapping"/>
      </w:r>
      <w:r>
        <w:t xml:space="preserve">– Đáng tiếc không thể đi quá xa được.</w:t>
      </w:r>
      <w:r>
        <w:br w:type="textWrapping"/>
      </w:r>
      <w:r>
        <w:br w:type="textWrapping"/>
      </w:r>
      <w:r>
        <w:t xml:space="preserve">Ác… Thật đúng là cướp?</w:t>
      </w:r>
      <w:r>
        <w:br w:type="textWrapping"/>
      </w:r>
      <w:r>
        <w:br w:type="textWrapping"/>
      </w:r>
      <w:r>
        <w:t xml:space="preserve">Nghe âm điệu đối phương hơi mang tiếc nuối, Thẩm Nhạn quả thực không còn lời nào để nói, sau một lúc lâu mới thở dài, nhận lấy bộ quần áo:</w:t>
      </w:r>
      <w:r>
        <w:br w:type="textWrapping"/>
      </w:r>
      <w:r>
        <w:br w:type="textWrapping"/>
      </w:r>
      <w:r>
        <w:t xml:space="preserve">– Thật không nghĩ tới… Thôi, không làm người ta bị thương là tốt rồi.</w:t>
      </w:r>
      <w:r>
        <w:br w:type="textWrapping"/>
      </w:r>
      <w:r>
        <w:br w:type="textWrapping"/>
      </w:r>
      <w:r>
        <w:t xml:space="preserve">Lãng tử cũng không cổ hủ, có thể đổi áo quần bẩn không khác gì dưa muối này đương nhiên vui vẻ vô cùng.</w:t>
      </w:r>
      <w:r>
        <w:br w:type="textWrapping"/>
      </w:r>
      <w:r>
        <w:br w:type="textWrapping"/>
      </w:r>
      <w:r>
        <w:t xml:space="preserve">Khóe môi Nghiêm Mạc cũng lộ ra hơi mỉm cười mơ hồ, y là sát nhân vô tính, không có hứng thú tàn sát dân chúng tay trói gà không chặt, điểm ấy những kẻ gọi y là “Diêm Ma” chẳng hề tin tưởng, mà nam nhân trước mặt này lại không hỏi đã tự hiểu.</w:t>
      </w:r>
      <w:r>
        <w:br w:type="textWrapping"/>
      </w:r>
      <w:r>
        <w:br w:type="textWrapping"/>
      </w:r>
      <w:r>
        <w:t xml:space="preserve">Quần áo trên người Thẩm Nhạn quả thật không còn gì để mặc nữa, kéo nhẹ một phát, nửa ống tay áo còn lại liền rách.</w:t>
      </w:r>
      <w:r>
        <w:br w:type="textWrapping"/>
      </w:r>
      <w:r>
        <w:br w:type="textWrapping"/>
      </w:r>
      <w:r>
        <w:t xml:space="preserve">Khác với thân hình trắng nõn như ngọc của Nghiêm Mạc, màu da hắn thì sẫm hơn một tí. Cơ bắp cân xứng săn chắc, mang theo sự mạnh mẽ của võ giả. Nhưng nay trên thân thể lại có nhiều vết thương đỏ đỏ đen đen, hơn phân nửa còn bị chứng viêm, thoạt nhìn thê thảm vô cùng.</w:t>
      </w:r>
      <w:r>
        <w:br w:type="textWrapping"/>
      </w:r>
      <w:r>
        <w:br w:type="textWrapping"/>
      </w:r>
      <w:r>
        <w:t xml:space="preserve">Vết thương ở vai trái là nặng nhất, sưng vù chừng gấp hai, giữa miệng vết thương đen thùi còn có máu chầm chậm chảy ra.</w:t>
      </w:r>
      <w:r>
        <w:br w:type="textWrapping"/>
      </w:r>
      <w:r>
        <w:br w:type="textWrapping"/>
      </w:r>
      <w:r>
        <w:t xml:space="preserve">Nghiêm Mạc nhíu mày, đột nhiên vươn tay đè lại đầu vai Thẩm Nhạn. Lãng tử đang định thay quần áo sửng sốt, theo ánh mắt y nhìn về phía vai trái, nhẹ giọng cười:</w:t>
      </w:r>
      <w:r>
        <w:br w:type="textWrapping"/>
      </w:r>
      <w:r>
        <w:br w:type="textWrapping"/>
      </w:r>
      <w:r>
        <w:t xml:space="preserve">– Lúc trước dùng một cánh tay đổi lấy hai canh giờ của Nhiêm bà, đã đủ rồi.</w:t>
      </w:r>
      <w:r>
        <w:br w:type="textWrapping"/>
      </w:r>
      <w:r>
        <w:br w:type="textWrapping"/>
      </w:r>
      <w:r>
        <w:t xml:space="preserve">Nghiêm Mạc siết chặt tay lại, lớn tiếng:</w:t>
      </w:r>
      <w:r>
        <w:br w:type="textWrapping"/>
      </w:r>
      <w:r>
        <w:br w:type="textWrapping"/>
      </w:r>
      <w:r>
        <w:t xml:space="preserve">– Trong vết thương có gì đó!</w:t>
      </w:r>
      <w:r>
        <w:br w:type="textWrapping"/>
      </w:r>
      <w:r>
        <w:br w:type="textWrapping"/>
      </w:r>
      <w:r>
        <w:t xml:space="preserve">Cái này Thẩm Nhạn đương nhiên biết, cây gậy của Nhiêm bà, tuyệt không thể chỉ đơn thuần là một cây gậy.</w:t>
      </w:r>
      <w:r>
        <w:br w:type="textWrapping"/>
      </w:r>
      <w:r>
        <w:br w:type="textWrapping"/>
      </w:r>
      <w:r>
        <w:t xml:space="preserve">Nghiêm Mạc chưa cho hắn thời gian biện giải liền xoay người cầm tế kiếm hơ trong lửa, cắm xuống đất rồi dùng nước sạch rửa một chút, lại đặt ở lửa hơ một lát, mang kiếm trở về.</w:t>
      </w:r>
      <w:r>
        <w:br w:type="textWrapping"/>
      </w:r>
      <w:r>
        <w:br w:type="textWrapping"/>
      </w:r>
      <w:r>
        <w:t xml:space="preserve">– Có chút đau, huynh kiên nhẫn một chút.</w:t>
      </w:r>
      <w:r>
        <w:br w:type="textWrapping"/>
      </w:r>
      <w:r>
        <w:br w:type="textWrapping"/>
      </w:r>
      <w:r>
        <w:t xml:space="preserve">Theo tiếng, ngay cả thời gian phản ứng đều không cho, mũi kiếm nóng bỏng liền cắm vào miệng vết thương.</w:t>
      </w:r>
      <w:r>
        <w:br w:type="textWrapping"/>
      </w:r>
      <w:r>
        <w:br w:type="textWrapping"/>
      </w:r>
      <w:r>
        <w:t xml:space="preserve">Trong nháy mắt, da thịt phát ra tiếng cháy khét xì xì, Thẩm Nhạn hơi run rẩy đôi mày, thân hình lại không nhúc nhích. Cánh tay trái hắn đã phế đi hai ngày, nếu có thể trừ bệnh căn cũng là chuyện tốt.</w:t>
      </w:r>
      <w:r>
        <w:br w:type="textWrapping"/>
      </w:r>
      <w:r>
        <w:br w:type="textWrapping"/>
      </w:r>
      <w:r>
        <w:t xml:space="preserve">Thanh kiếm này tựa hồ có thể thấy được tâm tư chủ nhân, không lưu tình chút nào quấy vết thương hai phát, phốc một tiếng lấy ra một miếng thịt thối từ trong đó.</w:t>
      </w:r>
      <w:r>
        <w:br w:type="textWrapping"/>
      </w:r>
      <w:r>
        <w:br w:type="textWrapping"/>
      </w:r>
      <w:r>
        <w:t xml:space="preserve">Khối thịt rơi xuống đất rồi còn giật giật hai phát, ở trong chui ra mấy con ấu trùng nhỏ như hạt gạo.</w:t>
      </w:r>
      <w:r>
        <w:br w:type="textWrapping"/>
      </w:r>
      <w:r>
        <w:br w:type="textWrapping"/>
      </w:r>
      <w:r>
        <w:t xml:space="preserve">Cái này mới làm Thẩm Nhạn ngạc nhiên hơn chút, có chút buồn nôn nhe răng:</w:t>
      </w:r>
      <w:r>
        <w:br w:type="textWrapping"/>
      </w:r>
      <w:r>
        <w:br w:type="textWrapping"/>
      </w:r>
      <w:r>
        <w:t xml:space="preserve">– Nhiêm bà đúng thật là không lãng phí, cho nhiều như vậy…</w:t>
      </w:r>
      <w:r>
        <w:br w:type="textWrapping"/>
      </w:r>
      <w:r>
        <w:br w:type="textWrapping"/>
      </w:r>
      <w:r>
        <w:t xml:space="preserve">Lời này chỉ nói một nửa, Thẩm Nhạn đột nhiên ngừng miệng.</w:t>
      </w:r>
      <w:r>
        <w:br w:type="textWrapping"/>
      </w:r>
      <w:r>
        <w:br w:type="textWrapping"/>
      </w:r>
      <w:r>
        <w:t xml:space="preserve">Một cái gì đó mềm mại lạnh lẽo lại gần đầu vai, dùng sức hút vết thương, máu đen lập tức bị hút đi hơn phân nửa, Nghiêm Mạc quay đầu phun xuống đất lại cúi đầu hút vài lần, đợi máu đen tan hết chảy ra màu đỏ tươi mới cầm một mảnh vải mịn nhanh chóng quấn lại vết thương.</w:t>
      </w:r>
      <w:r>
        <w:br w:type="textWrapping"/>
      </w:r>
      <w:r>
        <w:br w:type="textWrapping"/>
      </w:r>
      <w:r>
        <w:t xml:space="preserve">Khi y lại ngẩng đầu thì phát hiện trong mắt Thẩm Nhạn có chút hoảng hốt, không khỏi hỏi:</w:t>
      </w:r>
      <w:r>
        <w:br w:type="textWrapping"/>
      </w:r>
      <w:r>
        <w:br w:type="textWrapping"/>
      </w:r>
      <w:r>
        <w:t xml:space="preserve">– Còn đâu khó chịu nữa không?</w:t>
      </w:r>
      <w:r>
        <w:br w:type="textWrapping"/>
      </w:r>
      <w:r>
        <w:br w:type="textWrapping"/>
      </w:r>
      <w:r>
        <w:t xml:space="preserve">Nhìn trên cánh môi đối phương có một tia đỏ sẫm, Thẩm Nhạn sửng sốt một chút, chợt cười rũ mi mắt:</w:t>
      </w:r>
      <w:r>
        <w:br w:type="textWrapping"/>
      </w:r>
      <w:r>
        <w:br w:type="textWrapping"/>
      </w:r>
      <w:r>
        <w:t xml:space="preserve">– Đa tạ Nghiêm huynh, thế này thoải mái hơn nhiều rồi. Chúng ta có phải nên khởi hành rồi không?</w:t>
      </w:r>
      <w:r>
        <w:br w:type="textWrapping"/>
      </w:r>
      <w:r>
        <w:br w:type="textWrapping"/>
      </w:r>
      <w:r>
        <w:t xml:space="preserve">– Đương nhiên. Chỉ là Hoàng Hà phía Bắc ta không quen thuộc, sợ là phải nhờ huynh dẫn đường mới được.</w:t>
      </w:r>
      <w:r>
        <w:br w:type="textWrapping"/>
      </w:r>
      <w:r>
        <w:br w:type="textWrapping"/>
      </w:r>
      <w:r>
        <w:t xml:space="preserve">– Bọc này để bên ta.</w:t>
      </w:r>
      <w:r>
        <w:br w:type="textWrapping"/>
      </w:r>
      <w:r>
        <w:br w:type="textWrapping"/>
      </w:r>
      <w:r>
        <w:t xml:space="preserve">Thẩm Nhạn giãn ra bả vai cứng ngắc một chút, lần nữa mặc vào bộ đồ mới màu thiên thanh.</w:t>
      </w:r>
      <w:r>
        <w:br w:type="textWrapping"/>
      </w:r>
      <w:r>
        <w:br w:type="textWrapping"/>
      </w:r>
      <w:r>
        <w:t xml:space="preserve">– Chỉ tiếc ngựa không vào được rừng núi, chắc có thể sử dụng cũng không nhiều… </w:t>
      </w:r>
      <w:r>
        <w:br w:type="textWrapping"/>
      </w:r>
      <w:r>
        <w:br w:type="textWrapping"/>
      </w:r>
      <w:r>
        <w:t xml:space="preserve">Trong tiếng lải nhải có chút cố ý của lãng tử, hai người thu dọn xong hành lý tiếp tục lên đường.</w:t>
      </w:r>
      <w:r>
        <w:br w:type="textWrapping"/>
      </w:r>
      <w:r>
        <w:br w:type="textWrapping"/>
      </w:r>
      <w:r>
        <w:t xml:space="preserve">Nửa canh giờ sau, bên bờ một nơi khác cũng truyền đến tiếng người.</w:t>
      </w:r>
      <w:r>
        <w:br w:type="textWrapping"/>
      </w:r>
      <w:r>
        <w:br w:type="textWrapping"/>
      </w:r>
      <w:r>
        <w:t xml:space="preserve">– Ngươi nói cái gì? Bọn chúng lại trốn? Hạc lão quỷ, đều tại ngươi hôm qua chậm chạp lâu quá!</w:t>
      </w:r>
      <w:r>
        <w:br w:type="textWrapping"/>
      </w:r>
      <w:r>
        <w:br w:type="textWrapping"/>
      </w:r>
      <w:r>
        <w:t xml:space="preserve">Nghe Nhiêm bà mắng to, Hạc Ông khinh thường mắng nói:</w:t>
      </w:r>
      <w:r>
        <w:br w:type="textWrapping"/>
      </w:r>
      <w:r>
        <w:br w:type="textWrapping"/>
      </w:r>
      <w:r>
        <w:t xml:space="preserve">– Cũng không biết là ai chân què, làm trễ thời gian mọi người! Tiểu Yêu, hay chúng ta tự đuổi theo là được.</w:t>
      </w:r>
      <w:r>
        <w:br w:type="textWrapping"/>
      </w:r>
      <w:r>
        <w:br w:type="textWrapping"/>
      </w:r>
      <w:r>
        <w:t xml:space="preserve">Yêu Thư sinh nhẹ nhàng hít hít cánh mũi:</w:t>
      </w:r>
      <w:r>
        <w:br w:type="textWrapping"/>
      </w:r>
      <w:r>
        <w:br w:type="textWrapping"/>
      </w:r>
      <w:r>
        <w:t xml:space="preserve">– Giờ không thể được, Truy Hồn tán đã bị bay hết, Thiên Lý Triền ăn vào bụng cũng sắp tiêu hết rồi, nếu hai tên đó vẫn chưa tách ra thì cổ Nhiêm bà vẫn còn dùng tốt.</w:t>
      </w:r>
      <w:r>
        <w:br w:type="textWrapping"/>
      </w:r>
      <w:r>
        <w:br w:type="textWrapping"/>
      </w:r>
      <w:r>
        <w:t xml:space="preserve">– Có thời gian ở đây nói nhảm, nhanh chóng lên ngựa đuổi theo đi! Có Tử Mẫu cổ cản trở, bọn chúng còn chạy được bao xa!</w:t>
      </w:r>
      <w:r>
        <w:br w:type="textWrapping"/>
      </w:r>
      <w:r>
        <w:br w:type="textWrapping"/>
      </w:r>
      <w:r>
        <w:t xml:space="preserve">Mãng hán sớm đã không kiên nhẫn, hùng hùng hổ hổ nói.</w:t>
      </w:r>
      <w:r>
        <w:br w:type="textWrapping"/>
      </w:r>
      <w:r>
        <w:br w:type="textWrapping"/>
      </w:r>
      <w:r>
        <w:t xml:space="preserve">Yêu Thư sinh mỉm cười:</w:t>
      </w:r>
      <w:r>
        <w:br w:type="textWrapping"/>
      </w:r>
      <w:r>
        <w:br w:type="textWrapping"/>
      </w:r>
      <w:r>
        <w:t xml:space="preserve">– Vẫn là Liêu lão Tam nói có lý.</w:t>
      </w:r>
      <w:r>
        <w:br w:type="textWrapping"/>
      </w:r>
      <w:r>
        <w:br w:type="textWrapping"/>
      </w:r>
      <w:r>
        <w:t xml:space="preserve">Hắn quay đầu hỏi kẻ áo đen vẫn đứng ở bên cạnh:</w:t>
      </w:r>
      <w:r>
        <w:br w:type="textWrapping"/>
      </w:r>
      <w:r>
        <w:br w:type="textWrapping"/>
      </w:r>
      <w:r>
        <w:t xml:space="preserve">– Quanh đây có bố trí của lâu chủ không?</w:t>
      </w:r>
      <w:r>
        <w:br w:type="textWrapping"/>
      </w:r>
      <w:r>
        <w:br w:type="textWrapping"/>
      </w:r>
      <w:r>
        <w:t xml:space="preserve">Kẻ áo đen lúc này mới mở miệng:</w:t>
      </w:r>
      <w:r>
        <w:br w:type="textWrapping"/>
      </w:r>
      <w:r>
        <w:br w:type="textWrapping"/>
      </w:r>
      <w:r>
        <w:t xml:space="preserve">– Lăng huyện ngoài hai mươi dặm có cứ điểm, có thể điều ngựa đến.</w:t>
      </w:r>
      <w:r>
        <w:br w:type="textWrapping"/>
      </w:r>
      <w:r>
        <w:br w:type="textWrapping"/>
      </w:r>
      <w:r>
        <w:t xml:space="preserve">– Thế là xong rồi! – Mãng hán ha ha cười.</w:t>
      </w:r>
      <w:r>
        <w:br w:type="textWrapping"/>
      </w:r>
      <w:r>
        <w:br w:type="textWrapping"/>
      </w:r>
      <w:r>
        <w:t xml:space="preserve">– Để ta nói cho bà già con ngựa, không cần phải đi qua đi lại như vậy.</w:t>
      </w:r>
      <w:r>
        <w:br w:type="textWrapping"/>
      </w:r>
      <w:r>
        <w:br w:type="textWrapping"/>
      </w:r>
      <w:r>
        <w:t xml:space="preserve">– Lão thân không thể cưỡi ngựa. – Nhiêm bà lại nhàn nhàn hất chậu nước lạnh.</w:t>
      </w:r>
      <w:r>
        <w:br w:type="textWrapping"/>
      </w:r>
      <w:r>
        <w:br w:type="textWrapping"/>
      </w:r>
      <w:r>
        <w:t xml:space="preserve">– Ngựa không chịu nổi độc tính, cưỡi cũng như không.</w:t>
      </w:r>
      <w:r>
        <w:br w:type="textWrapping"/>
      </w:r>
      <w:r>
        <w:br w:type="textWrapping"/>
      </w:r>
      <w:r>
        <w:t xml:space="preserve">Ba người bên cạnh lập tức đều nhướn mày, cuối cùng vẫn là Yêu Thư sinh thở dài.</w:t>
      </w:r>
      <w:r>
        <w:br w:type="textWrapping"/>
      </w:r>
      <w:r>
        <w:br w:type="textWrapping"/>
      </w:r>
      <w:r>
        <w:t xml:space="preserve">– Bọn ta cõng mụ gấp rút lên đường được không? Đừng dùng độc.</w:t>
      </w:r>
      <w:r>
        <w:br w:type="textWrapping"/>
      </w:r>
      <w:r>
        <w:br w:type="textWrapping"/>
      </w:r>
      <w:r>
        <w:t xml:space="preserve">– Ta không làm! Liêu lão Tam hô ra trước.</w:t>
      </w:r>
      <w:r>
        <w:br w:type="textWrapping"/>
      </w:r>
      <w:r>
        <w:br w:type="textWrapping"/>
      </w:r>
      <w:r>
        <w:t xml:space="preserve">Hạc Ông cũng u u cười:</w:t>
      </w:r>
      <w:r>
        <w:br w:type="textWrapping"/>
      </w:r>
      <w:r>
        <w:br w:type="textWrapping"/>
      </w:r>
      <w:r>
        <w:t xml:space="preserve">– Cõng độc vật lên người, không thì tự tìm chết.</w:t>
      </w:r>
      <w:r>
        <w:br w:type="textWrapping"/>
      </w:r>
      <w:r>
        <w:br w:type="textWrapping"/>
      </w:r>
      <w:r>
        <w:t xml:space="preserve">– Ta đến, ta đến.</w:t>
      </w:r>
      <w:r>
        <w:br w:type="textWrapping"/>
      </w:r>
      <w:r>
        <w:br w:type="textWrapping"/>
      </w:r>
      <w:r>
        <w:t xml:space="preserve">Bất đắc dĩ lại đánh gãy mấy người, Yêu Thư sinh dùng gương mặt rất giống súc vật kỳ dị nhìn về phía Nhiêm bà:</w:t>
      </w:r>
      <w:r>
        <w:br w:type="textWrapping"/>
      </w:r>
      <w:r>
        <w:br w:type="textWrapping"/>
      </w:r>
      <w:r>
        <w:t xml:space="preserve">– Không biết ý bà thế nào?</w:t>
      </w:r>
      <w:r>
        <w:br w:type="textWrapping"/>
      </w:r>
      <w:r>
        <w:br w:type="textWrapping"/>
      </w:r>
      <w:r>
        <w:t xml:space="preserve">Nhiêm bà ghét bỏ nhìn gương mặt khó coi đến cực điểm của Yêu Thư sinh, bĩu môi:</w:t>
      </w:r>
      <w:r>
        <w:br w:type="textWrapping"/>
      </w:r>
      <w:r>
        <w:br w:type="textWrapping"/>
      </w:r>
      <w:r>
        <w:t xml:space="preserve">– Đừng để hắn chạy đến chỗ Tôn Bình Thanh là được.</w:t>
      </w:r>
      <w:r>
        <w:br w:type="textWrapping"/>
      </w:r>
      <w:r>
        <w:br w:type="textWrapping"/>
      </w:r>
      <w:r>
        <w:t xml:space="preserve">Rốt cuộc dẹp ổn mấy người, Yêu Thư sinh cũng coi như thở ra một hơi, dặn dò nói với kẻ áo đen bên cạnh:</w:t>
      </w:r>
      <w:r>
        <w:br w:type="textWrapping"/>
      </w:r>
      <w:r>
        <w:br w:type="textWrapping"/>
      </w:r>
      <w:r>
        <w:t xml:space="preserve">– Bảo Thiên Xu qua ngăn cản đi, đừng chạy đến chỗ đó.</w:t>
      </w:r>
      <w:r>
        <w:br w:type="textWrapping"/>
      </w:r>
      <w:r>
        <w:br w:type="textWrapping"/>
      </w:r>
      <w:r>
        <w:t xml:space="preserve">Kẻ áo đen gật gật đầu, xoay người liền biến mất vào rừng cây.</w:t>
      </w:r>
      <w:r>
        <w:br w:type="textWrapping"/>
      </w:r>
      <w:r>
        <w:br w:type="textWrapping"/>
      </w:r>
      <w:r>
        <w:t xml:space="preserve">Yêu Thư sinh xoay qua, như bi như thương thở dài:</w:t>
      </w:r>
      <w:r>
        <w:br w:type="textWrapping"/>
      </w:r>
      <w:r>
        <w:br w:type="textWrapping"/>
      </w:r>
      <w:r>
        <w:t xml:space="preserve">– Bà bà, chúng ta đi thôi… </w:t>
      </w:r>
      <w:r>
        <w:br w:type="textWrapping"/>
      </w:r>
      <w:r>
        <w:br w:type="textWrapping"/>
      </w:r>
    </w:p>
    <w:p>
      <w:pPr>
        <w:pStyle w:val="Heading2"/>
      </w:pPr>
      <w:bookmarkStart w:id="81" w:name="chương-18"/>
      <w:bookmarkEnd w:id="81"/>
      <w:r>
        <w:t xml:space="preserve">18. Chương 18</w:t>
      </w:r>
    </w:p>
    <w:p>
      <w:pPr>
        <w:pStyle w:val="Compact"/>
      </w:pPr>
      <w:r>
        <w:br w:type="textWrapping"/>
      </w:r>
      <w:r>
        <w:br w:type="textWrapping"/>
      </w:r>
      <w:r>
        <w:t xml:space="preserve">Có ngựa đương nhiên tốc độ nhanh hơn rất nhiều, bởi vì thể lực không tốt nên Thẩm Nhạn được cưỡi ngựa.</w:t>
      </w:r>
      <w:r>
        <w:br w:type="textWrapping"/>
      </w:r>
      <w:r>
        <w:br w:type="textWrapping"/>
      </w:r>
      <w:r>
        <w:t xml:space="preserve">Từ sau khi khinh công đại thành, hắn đã không còn cưỡi ngựa nữa. Lần này lại cưỡi một con nô mã gấp rút lên đường, trong lòng ít nhiều cũng có chút không quen. Nhưng mỗi khi cổ độc phát tác, đau đớn trong người liền tăng một phần, nếu thật cứ vậy mà đi, tốc độ sợ còn chẳng bằng la ngựa.</w:t>
      </w:r>
      <w:r>
        <w:br w:type="textWrapping"/>
      </w:r>
      <w:r>
        <w:br w:type="textWrapping"/>
      </w:r>
      <w:r>
        <w:t xml:space="preserve">Nghiêm Mạc khinh công theo sau, chạy liên tục hai canh giờ lại không hề bị tụt sau. Kỳ thật Thẩm Nhạn có thể nhìn ra nội lực Nghiêm Mạc không tốt lắm, có lẽ còn không bằng hắn.</w:t>
      </w:r>
      <w:r>
        <w:br w:type="textWrapping"/>
      </w:r>
      <w:r>
        <w:br w:type="textWrapping"/>
      </w:r>
      <w:r>
        <w:t xml:space="preserve">Nhưng nếu chỉ nói khinh công, thân pháp y lại hiếm kẻ có thể địch lại. Đi một mạch như thế, hẳn là sẽ sớm tới miền ngược.</w:t>
      </w:r>
      <w:r>
        <w:br w:type="textWrapping"/>
      </w:r>
      <w:r>
        <w:br w:type="textWrapping"/>
      </w:r>
      <w:r>
        <w:t xml:space="preserve">Đáng tiếc người tính không bằng trời tính, khi bọn họ chạy qua Lăng thị trấn không lâu, kẻ địch đã đến.</w:t>
      </w:r>
      <w:r>
        <w:br w:type="textWrapping"/>
      </w:r>
      <w:r>
        <w:br w:type="textWrapping"/>
      </w:r>
      <w:r>
        <w:t xml:space="preserve">Không giống những kẻ địch đã gặp trước kia, đám sát thủ che mặt phóng ngựa mà đến này hiển nhiên không phải đột kích giết bọn hắn mà là từ xa chặn đường, giống như bầy chó săn tận chức tận trách theo đuôi canh gác, bao vây con mồi cho chủ nhân.</w:t>
      </w:r>
      <w:r>
        <w:br w:type="textWrapping"/>
      </w:r>
      <w:r>
        <w:br w:type="textWrapping"/>
      </w:r>
      <w:r>
        <w:t xml:space="preserve">Bày ra trận như thế, không ai nói cũng hiểu, nhưng hai người lại không thể đuổi tan đám lính canh phiền lòng này.</w:t>
      </w:r>
      <w:r>
        <w:br w:type="textWrapping"/>
      </w:r>
      <w:r>
        <w:br w:type="textWrapping"/>
      </w:r>
      <w:r>
        <w:t xml:space="preserve">Cái gọi là hổ dữ cũng sợ quần lang, vừa không thể đuổi theo, cũng không thể giết. Thỉnh thoảng còn bị trúng hai mũi tên bắn lén, thật khiến người ta đau đầu.</w:t>
      </w:r>
      <w:r>
        <w:br w:type="textWrapping"/>
      </w:r>
      <w:r>
        <w:br w:type="textWrapping"/>
      </w:r>
      <w:r>
        <w:t xml:space="preserve">Xốc tâm thần lại đi hơn nửa canh giờ, Thẩm Nhạn rốt cuộc siết chặt dây cương:</w:t>
      </w:r>
      <w:r>
        <w:br w:type="textWrapping"/>
      </w:r>
      <w:r>
        <w:br w:type="textWrapping"/>
      </w:r>
      <w:r>
        <w:t xml:space="preserve">– Nghỉ ngơi một chút trước đi.</w:t>
      </w:r>
      <w:r>
        <w:br w:type="textWrapping"/>
      </w:r>
      <w:r>
        <w:br w:type="textWrapping"/>
      </w:r>
      <w:r>
        <w:t xml:space="preserve">Tuy phế phủ vẫn đau như đao cắt, tay vẫn như lửa đốt, huyệt đạo Nhâm mạch giữa ngực bụng như muốn vỡ tan, nhưng khí sắc Thẩm Nhạn tốt hơn rất nhiều. Vừa có thể ăn no ngủ đủ, còn có thể cưỡi ngựa mà đi, vết thương cánh tay trái còn cẩn thận xử lý một lần. Dù nội thương không thể chữa khỏi, cả người cũng nhẹ nhàng mấy phần.</w:t>
      </w:r>
      <w:r>
        <w:br w:type="textWrapping"/>
      </w:r>
      <w:r>
        <w:br w:type="textWrapping"/>
      </w:r>
      <w:r>
        <w:t xml:space="preserve">Nhưng hắn bên này thì thong thả, Nghiêm Mạc đi theo sau sắc mặt lại ngày càng âm trầm, ánh mắt nhìn về phía mấy tên gác quả thực tựa như mãnh hổ đang rình mồi chực cắn, lệ khí cả người như tụ lại.</w:t>
      </w:r>
      <w:r>
        <w:br w:type="textWrapping"/>
      </w:r>
      <w:r>
        <w:br w:type="textWrapping"/>
      </w:r>
      <w:r>
        <w:t xml:space="preserve">Dây cung căng cứng có thể xuyên qua đá tảng, thế nhưng nếu là thời gian dài căng thẳng, sợ là đứt đoạn dây cung trước.</w:t>
      </w:r>
      <w:r>
        <w:br w:type="textWrapping"/>
      </w:r>
      <w:r>
        <w:br w:type="textWrapping"/>
      </w:r>
      <w:r>
        <w:t xml:space="preserve">Lãng tử lại không hi vọng dây cung này đứt sớm, cho nên chỉ nhẹ nhàng cười nhảy xuống khỏi ngựa:</w:t>
      </w:r>
      <w:r>
        <w:br w:type="textWrapping"/>
      </w:r>
      <w:r>
        <w:br w:type="textWrapping"/>
      </w:r>
      <w:r>
        <w:t xml:space="preserve">– Không bao lâu sẽ vào núi, nên nghỉ ngơi dưỡng sức một chút, tốt nhất là săn được thứ gì đó… </w:t>
      </w:r>
      <w:r>
        <w:br w:type="textWrapping"/>
      </w:r>
      <w:r>
        <w:br w:type="textWrapping"/>
      </w:r>
      <w:r>
        <w:t xml:space="preserve">Đôi mắt đầy lệ khí của Nghiêm Mạc nhìn về phía đám áo đen xa xa:</w:t>
      </w:r>
      <w:r>
        <w:br w:type="textWrapping"/>
      </w:r>
      <w:r>
        <w:br w:type="textWrapping"/>
      </w:r>
      <w:r>
        <w:t xml:space="preserve">– Nếu đuổi theo, chỉ cần một khắc.</w:t>
      </w:r>
      <w:r>
        <w:br w:type="textWrapping"/>
      </w:r>
      <w:r>
        <w:br w:type="textWrapping"/>
      </w:r>
      <w:r>
        <w:t xml:space="preserve">Đây tuyệt không phải câu ngạo mạn gì, nhưng trong mắt Thẩm Nhạn lóe vài tia suy nghĩ:</w:t>
      </w:r>
      <w:r>
        <w:br w:type="textWrapping"/>
      </w:r>
      <w:r>
        <w:br w:type="textWrapping"/>
      </w:r>
      <w:r>
        <w:t xml:space="preserve">– Đối phó với mấy tên tôm tép này không cần phiền phức như vậy, huynh cứ vận công điều tức một chốc, đợi lát nữa vào núi, ta có cách… </w:t>
      </w:r>
      <w:r>
        <w:br w:type="textWrapping"/>
      </w:r>
      <w:r>
        <w:br w:type="textWrapping"/>
      </w:r>
      <w:r>
        <w:t xml:space="preserve">Hắn thì thầm nhỏ giọng nói với Nghiêm Mạc vài câu, lệ khí trong mắt đối phương từ từ dập tắt, cũng thoáng lộ ra chút tươi cười:</w:t>
      </w:r>
      <w:r>
        <w:br w:type="textWrapping"/>
      </w:r>
      <w:r>
        <w:br w:type="textWrapping"/>
      </w:r>
      <w:r>
        <w:t xml:space="preserve">– Cho ta nửa canh giờ là đủ, bên cạnh yên ngựa có nước thức ăn, huynh dùng trước chút đi.</w:t>
      </w:r>
      <w:r>
        <w:br w:type="textWrapping"/>
      </w:r>
      <w:r>
        <w:br w:type="textWrapping"/>
      </w:r>
      <w:r>
        <w:t xml:space="preserve">Bây giờ cường địch bao vây rình rập, vận công phải có người trông coi, nhưng mà cùng đả tọa, Thẩm Nhạn cố gắng thế nào cũng không khôi phục được năm thành công lực, Nghiêm Mạc lại có thể khôi phục chín thành.</w:t>
      </w:r>
      <w:r>
        <w:br w:type="textWrapping"/>
      </w:r>
      <w:r>
        <w:br w:type="textWrapping"/>
      </w:r>
      <w:r>
        <w:t xml:space="preserve">Điểm ấy trong lòng hai người đều biết rõ, cho nên Thẩm Nhạn không chối từ, mỉm cười nhìn đối phương khoanh chân nhập định, còn mình thì đi tới cạnh nô mã đang vùi đầu ngúc ngoắc đuôi gặm cỏ.</w:t>
      </w:r>
      <w:r>
        <w:br w:type="textWrapping"/>
      </w:r>
      <w:r>
        <w:br w:type="textWrapping"/>
      </w:r>
      <w:r>
        <w:t xml:space="preserve">Ngẩng đầu nhìn thì thấy đám áo đen ở xa mấy chục trượng cũng bắt đầu xuống ngựa nghỉ ngơi, không có ý tiến lên.</w:t>
      </w:r>
      <w:r>
        <w:br w:type="textWrapping"/>
      </w:r>
      <w:r>
        <w:br w:type="textWrapping"/>
      </w:r>
      <w:r>
        <w:t xml:space="preserve">Lãng tử cong môi cười lạnh, thuận tay mở ra cái túi cạnh yên ngựa. Nhưng khi hắn thấy rõ thứ trong túi, nụ cười còn có chút sắc nhọn lập tức dịu đi, ngay cả trong mắt đều tràn đầy ý cười. Tay lấy ống trúc đựng đầy nước ra, hắn uống vào ngọt lành. Xem ra có chuẩn bị không phải chỉ mình hắn.</w:t>
      </w:r>
      <w:r>
        <w:br w:type="textWrapping"/>
      </w:r>
      <w:r>
        <w:br w:type="textWrapping"/>
      </w:r>
      <w:r>
        <w:t xml:space="preserve">Nửa canh giờ giây lát trôi qua, khi hai người tiếp tục khởi hành thì không một trước một sau nữa mà là cùng cưỡi một con ngựa.</w:t>
      </w:r>
      <w:r>
        <w:br w:type="textWrapping"/>
      </w:r>
      <w:r>
        <w:br w:type="textWrapping"/>
      </w:r>
      <w:r>
        <w:t xml:space="preserve">Lúc này đã càng gần tới miền ngược, rừng cây xum xuê thay thế đồng nội mênh mông bát ngát. Vì tránh né theo dõi đằng sau, quan đạo đương nhiên là không thể đi, bọn họ giục ngựa phóng vào rừng rậm.</w:t>
      </w:r>
      <w:r>
        <w:br w:type="textWrapping"/>
      </w:r>
      <w:r>
        <w:br w:type="textWrapping"/>
      </w:r>
      <w:r>
        <w:t xml:space="preserve">Con nô mã này đương nhiên không phải là thần tuấn, thế nhưng lại khá thông minh, sức chở không tệ, thêm Nghiêm Mạc giỏi nài ngựa, chạy cũng có đôi chút tinh thần.</w:t>
      </w:r>
      <w:r>
        <w:br w:type="textWrapping"/>
      </w:r>
      <w:r>
        <w:br w:type="textWrapping"/>
      </w:r>
      <w:r>
        <w:t xml:space="preserve">Biến hóa này khiến đám áo đen phía sau động theo.</w:t>
      </w:r>
      <w:r>
        <w:br w:type="textWrapping"/>
      </w:r>
      <w:r>
        <w:br w:type="textWrapping"/>
      </w:r>
      <w:r>
        <w:t xml:space="preserve">Nhưng lối rừng dù sao không giống quan đạo, không có đủ không gian thi triển. Đám khách che mặt kia lại thay đổi trận hình, giống như bầy sói theo đuôi con mồi bọc lên mà đánh.</w:t>
      </w:r>
      <w:r>
        <w:br w:type="textWrapping"/>
      </w:r>
      <w:r>
        <w:br w:type="textWrapping"/>
      </w:r>
      <w:r>
        <w:t xml:space="preserve">Dường như cảm nhận được áp lực truy binh phía sau, Nghiêm Mạc huýt gió, thình lình tăng tốc độ ngựa, vòng qua mấy cây cổ thụ che trời phóng đi.</w:t>
      </w:r>
      <w:r>
        <w:br w:type="textWrapping"/>
      </w:r>
      <w:r>
        <w:br w:type="textWrapping"/>
      </w:r>
      <w:r>
        <w:t xml:space="preserve">Đám áo đen theo sau cũng nhìn hiểu được, cách đó không xa chính là vùng núi, lối núi không bằng lối rừng, ở đó lối rẽ đếm không xuể, không chú ý một cái là mất tung tích con mồi thì không xong. Bọn họ chẳng chút dám chậm trễ, kẹp bụng ngựa vọt lên.</w:t>
      </w:r>
      <w:r>
        <w:br w:type="textWrapping"/>
      </w:r>
      <w:r>
        <w:br w:type="textWrapping"/>
      </w:r>
      <w:r>
        <w:t xml:space="preserve">Ai ngờ lúc này bỗng xảy ra dị biến, hai con ngựa xông tới trước nhất bỗng móng trước mềm nhũn, ngã nhào xuống đất.</w:t>
      </w:r>
      <w:r>
        <w:br w:type="textWrapping"/>
      </w:r>
      <w:r>
        <w:br w:type="textWrapping"/>
      </w:r>
      <w:r>
        <w:t xml:space="preserve">Bất ngờ không kịp phòng, nài ngựa nhún người nhảy khỏi lưng ngựa, lăn một vòng muốn nấp thì ai ngờ dưới đất cắm mấy cây trúc nhọn hoắt, vừa rồi rớt quá nhanh mạnh, muốn trốn đã không còn kịp. Chỉ nghe mấy tiếng “phốc phốc”, trúc nhọn xuyên qua da thịt, kẻ bị thương kêu rên.</w:t>
      </w:r>
      <w:r>
        <w:br w:type="textWrapping"/>
      </w:r>
      <w:r>
        <w:br w:type="textWrapping"/>
      </w:r>
      <w:r>
        <w:t xml:space="preserve">Trong chớp mắt bị ám toán bất ngờ, một kẻ áo đen trong đó kéo dây cương, cũng không quản hai bộ chúng bị thương kia, lớn tiếng quát:</w:t>
      </w:r>
      <w:r>
        <w:br w:type="textWrapping"/>
      </w:r>
      <w:r>
        <w:br w:type="textWrapping"/>
      </w:r>
      <w:r>
        <w:t xml:space="preserve">– Tiếp tục đuổi theo!</w:t>
      </w:r>
      <w:r>
        <w:br w:type="textWrapping"/>
      </w:r>
      <w:r>
        <w:br w:type="textWrapping"/>
      </w:r>
      <w:r>
        <w:t xml:space="preserve">Theo tiếng quát lớn, các nài ngựa không dám chậm trễ, vứt kẻ bị thương phóng lên.</w:t>
      </w:r>
      <w:r>
        <w:br w:type="textWrapping"/>
      </w:r>
      <w:r>
        <w:br w:type="textWrapping"/>
      </w:r>
      <w:r>
        <w:t xml:space="preserve">Nhưng để nhỡ một khoảnh khắc, lại sợ phía trước còn có cạm bẫy mai phục, tốc độ truy đuổi không khỏi chậm hẳn, mắt thấy con nô mã kia vòng qua một con đường triền núi, chạy vào trong núi.</w:t>
      </w:r>
      <w:r>
        <w:br w:type="textWrapping"/>
      </w:r>
      <w:r>
        <w:br w:type="textWrapping"/>
      </w:r>
      <w:r>
        <w:t xml:space="preserve">Đường núi nơi này là một con đường quanh co khúc khuỷu, bỏ lỡ triền núi ban đầu, muốn đuổi theo đối phương thì không còn dễ dàng nữa.</w:t>
      </w:r>
      <w:r>
        <w:br w:type="textWrapping"/>
      </w:r>
      <w:r>
        <w:br w:type="textWrapping"/>
      </w:r>
      <w:r>
        <w:t xml:space="preserve">Con nô mã giống như phát điên chạy càng lúc càng nhanh, mặc cho đám sát thủ có tăng tốc thế nào đi nữa, vẫn đều duy trì cự ly trăm trượng. Thật vất vả thoát khỏi cái đường hẻm bảy rẽ tám ngoặt đi đến gò đất thì kẻ áo đen cầm đầu đồng tử co lại, mắng ra tiếng.</w:t>
      </w:r>
      <w:r>
        <w:br w:type="textWrapping"/>
      </w:r>
      <w:r>
        <w:br w:type="textWrapping"/>
      </w:r>
      <w:r>
        <w:t xml:space="preserve">Chỉ thấy lưng ngựa chạy băng băng phía trước, không một nửa bóng người. Hai kẻ giục ngựa đã biến mất tự nào.</w:t>
      </w:r>
      <w:r>
        <w:br w:type="textWrapping"/>
      </w:r>
      <w:r>
        <w:br w:type="textWrapping"/>
      </w:r>
      <w:r>
        <w:t xml:space="preserve">Kéo dây cương, gã quay đầu ngựa lại, phân phó hai tên bên cạnh:</w:t>
      </w:r>
      <w:r>
        <w:br w:type="textWrapping"/>
      </w:r>
      <w:r>
        <w:br w:type="textWrapping"/>
      </w:r>
      <w:r>
        <w:t xml:space="preserve">– Các ngươi tiếp tục đuổi theo, còn lại đi theo ta.</w:t>
      </w:r>
      <w:r>
        <w:br w:type="textWrapping"/>
      </w:r>
      <w:r>
        <w:br w:type="textWrapping"/>
      </w:r>
      <w:r>
        <w:t xml:space="preserve">Một đám người chia làm hai đường, bắt đầu tìm kiếm tung tích hai người. Nhưng lúc này, con mồi bọn họ theo dõi đã sớm trèo qua lưng núi, chạy tới một ngọn núi khác.</w:t>
      </w:r>
      <w:r>
        <w:br w:type="textWrapping"/>
      </w:r>
      <w:r>
        <w:br w:type="textWrapping"/>
      </w:r>
      <w:r>
        <w:t xml:space="preserve">– Đáng tiếc chỉ bị thương hai tên.  – Dán vào lưng Nghiêm Mạc, Thẩm Nhạn vui vẻ cười nói.</w:t>
      </w:r>
      <w:r>
        <w:br w:type="textWrapping"/>
      </w:r>
      <w:r>
        <w:br w:type="textWrapping"/>
      </w:r>
      <w:r>
        <w:t xml:space="preserve">Hiểu rõ địa hình quanh đây, lãng tử đương nhiên biết lối mòn núi này quanh co thế nào, chỉ cần có thể vào đường mòn, tất có thể sử dụng xảo pháp thoát khỏi kẻ địch.</w:t>
      </w:r>
      <w:r>
        <w:br w:type="textWrapping"/>
      </w:r>
      <w:r>
        <w:br w:type="textWrapping"/>
      </w:r>
      <w:r>
        <w:t xml:space="preserve">Nhưng không nghĩ tới Nghiêm Mạc còn đặt hai đoạn dây thừng ở trong túi, không dài không ngắn, hơn năm thước, là từ dây mây và gân thỏ vò thành. Ở trong còn lẫn một chút chỉ bạc vừa mảnh lại sắc, chính là vật liệu tốt nhất để làm dây thừng bắt ngựa.</w:t>
      </w:r>
      <w:r>
        <w:br w:type="textWrapping"/>
      </w:r>
      <w:r>
        <w:br w:type="textWrapping"/>
      </w:r>
      <w:r>
        <w:t xml:space="preserve">Trong rừng vốn đầy thảo mộc, chỉ cần tìm đúng nơi thêm bản lĩnh ám khí của hắn, ngăn cản truy binh có thể nói chỉ là cái nhấc tay.</w:t>
      </w:r>
      <w:r>
        <w:br w:type="textWrapping"/>
      </w:r>
      <w:r>
        <w:br w:type="textWrapping"/>
      </w:r>
      <w:r>
        <w:t xml:space="preserve">Có được thời gian, nô mã đương nhiên “Đi trước làm gương” chạy vào hẻm núi, vừa vào hẻm, hai người liền nhảy lên vách núi, dùng trúc đâm bụng ngựa khiến nó dẫn kẻ địch rời đi, hai người thì dọc theo triền núi đi lên con đường tắt.</w:t>
      </w:r>
      <w:r>
        <w:br w:type="textWrapping"/>
      </w:r>
      <w:r>
        <w:br w:type="textWrapping"/>
      </w:r>
      <w:r>
        <w:t xml:space="preserve">Chỉ tiếc sơn đạo quá dốc đứng, Thẩm Nhạn nội lực hư tổn vô cùng, bước chân có chút không theo kịp, không mấy bước liền để Nghiêm Mạc nắm lên vai, từ ngựa thồ biến thành người cõng.</w:t>
      </w:r>
      <w:r>
        <w:br w:type="textWrapping"/>
      </w:r>
      <w:r>
        <w:br w:type="textWrapping"/>
      </w:r>
      <w:r>
        <w:t xml:space="preserve">Nhưng Thẩm Nhạn nói cười còn chưa được trả lời, thân hình Nghiêm Mạc đột nhiên nhanh lên, như muốn phát tiết cái gì mà chạy như điên.</w:t>
      </w:r>
      <w:r>
        <w:br w:type="textWrapping"/>
      </w:r>
      <w:r>
        <w:br w:type="textWrapping"/>
      </w:r>
      <w:r>
        <w:t xml:space="preserve">Bỗng dưng tăng tốc, gió lạnh trên núi quất tới, quất làm hai gò má đau. Thẩm Nhạn nheo mắt dùng cánh tay còn tốt nắm vai y. Nằm ở trên lưng, kỳ thật còn vững vàng hơn lưng ngựa nhiều, càng khỏi nói lạnh lẽo làm con người hắn thêm sảng khoái.</w:t>
      </w:r>
      <w:r>
        <w:br w:type="textWrapping"/>
      </w:r>
      <w:r>
        <w:br w:type="textWrapping"/>
      </w:r>
      <w:r>
        <w:t xml:space="preserve">Bởi vì bị thương trúng độc, nhiệt độ cơ thể lãng tử đã sốt cao, vừa vặn cái lưng dán ở dưới lại luôn như hàn ngọc, dù cách quần áo cũng thấy thoải mái khoan khoái, khiến cơ thể hắn sinh mấy phần yên lặng.</w:t>
      </w:r>
      <w:r>
        <w:br w:type="textWrapping"/>
      </w:r>
      <w:r>
        <w:br w:type="textWrapping"/>
      </w:r>
      <w:r>
        <w:t xml:space="preserve">Hôm nay e là phải đem việc cả nửa đời chưa từng nếm qua thử hết một lần. Thẩm Nhạn khóe môi tràn ra nụ cười khổ. Đang nghĩ, một giọng nói làm đứt suy nghĩ của hắn.</w:t>
      </w:r>
      <w:r>
        <w:br w:type="textWrapping"/>
      </w:r>
      <w:r>
        <w:br w:type="textWrapping"/>
      </w:r>
      <w:r>
        <w:t xml:space="preserve">– Qua triền núi này phải mất bao lâu? – Trong giọng Nghiêm Mạc tựa hồ có chút vội vàng.</w:t>
      </w:r>
      <w:r>
        <w:br w:type="textWrapping"/>
      </w:r>
      <w:r>
        <w:br w:type="textWrapping"/>
      </w:r>
      <w:r>
        <w:t xml:space="preserve">– Không quá một canh giờ. Tôn Bình Thanh y thục ở ngay gần đây, nhưng đường đi sâu thẳm, lại quanh năm có sương mù nên khá khó tìm. Từ ngọn núi này đi xuống, xuyên qua hai triền núi thì có thể nhìn thấy Long Đàm Giản, Ẩn cốc ở sâu trong khe núi.</w:t>
      </w:r>
      <w:r>
        <w:br w:type="textWrapping"/>
      </w:r>
      <w:r>
        <w:br w:type="textWrapping"/>
      </w:r>
      <w:r>
        <w:t xml:space="preserve">– Ừ.</w:t>
      </w:r>
      <w:r>
        <w:br w:type="textWrapping"/>
      </w:r>
      <w:r>
        <w:br w:type="textWrapping"/>
      </w:r>
      <w:r>
        <w:t xml:space="preserve">Đơn giản trả lời, chân Nghiêm Mạc không ngừng tiếp tục lao đi.</w:t>
      </w:r>
      <w:r>
        <w:br w:type="textWrapping"/>
      </w:r>
      <w:r>
        <w:br w:type="textWrapping"/>
      </w:r>
      <w:r>
        <w:t xml:space="preserve">Sơn đạo dù sao không giống đất bằng, càng khỏi nói cõng người trên vai. Chạy như bay hơn nửa canh giờ, khi rốt cuộc vượt qua ngọn núi thứ hai chuẩn bị xuống núi thì y đột nhiên dừng chân.</w:t>
      </w:r>
      <w:r>
        <w:br w:type="textWrapping"/>
      </w:r>
      <w:r>
        <w:br w:type="textWrapping"/>
      </w:r>
      <w:r>
        <w:t xml:space="preserve">– Nghiêm huynh?</w:t>
      </w:r>
      <w:r>
        <w:br w:type="textWrapping"/>
      </w:r>
      <w:r>
        <w:br w:type="textWrapping"/>
      </w:r>
      <w:r>
        <w:t xml:space="preserve">Thẩm Nhạn không rõ ràng lắm hỏi một câu, lập tức ánh mắt chăm chú, nhìn về phía rừng cây.</w:t>
      </w:r>
      <w:r>
        <w:br w:type="textWrapping"/>
      </w:r>
      <w:r>
        <w:br w:type="textWrapping"/>
      </w:r>
      <w:r>
        <w:t xml:space="preserve">Theo ánh mắt hắn, sau một thân cây một lão đầu chậm rì đi ra, áo đen, mặt dài, tóc sương, gầy đến mức như bộ xương khô, trên cổ tay teo tóp đeo một chuỗi cốt liên thật dài.</w:t>
      </w:r>
      <w:r>
        <w:br w:type="textWrapping"/>
      </w:r>
      <w:r>
        <w:br w:type="textWrapping"/>
      </w:r>
      <w:r>
        <w:t xml:space="preserve">Bên cạnh lão là một tên vạm vỡ hơn chín thước, mắt như chuông đồng, mũi to tai lớn Tam Lăng xoa trong tay lóe sáng lạnh lẽo, người ngăm đen, bắp thịt quả thực có thể rách toạt quần áo, tựa như con gấu ngựa đứng đó.</w:t>
      </w:r>
      <w:r>
        <w:br w:type="textWrapping"/>
      </w:r>
      <w:r>
        <w:br w:type="textWrapping"/>
      </w:r>
      <w:r>
        <w:t xml:space="preserve">– Tà Cốt Hạc, Liêu Nhân Hùng, không nghĩ lại gặp gỡ hai vị ‘Quỷ’ ở đây.</w:t>
      </w:r>
      <w:r>
        <w:br w:type="textWrapping"/>
      </w:r>
      <w:r>
        <w:br w:type="textWrapping"/>
      </w:r>
      <w:r>
        <w:t xml:space="preserve">Nhẹ nhàng giãy, Thẩm Nhạn nhảy xuống lưng Nghiêm Mạc. Đương nhiên hắn biết danh hào hai kẻ này, nhưng bọn họ sớm đã chết trong tay Ngụy Lăng Vân, không phải “Quỷ” thì là gì?</w:t>
      </w:r>
      <w:r>
        <w:br w:type="textWrapping"/>
      </w:r>
      <w:r>
        <w:br w:type="textWrapping"/>
      </w:r>
      <w:r>
        <w:t xml:space="preserve">Nhưng ngoài Thẩm Nhạn dự kiến, hai tà ma không phản ứng lãng tử phiền toái hắn, mà khà khà cười với Nghiêm Mạc:</w:t>
      </w:r>
      <w:r>
        <w:br w:type="textWrapping"/>
      </w:r>
      <w:r>
        <w:br w:type="textWrapping"/>
      </w:r>
      <w:r>
        <w:t xml:space="preserve">– Suýt nữa để ngươi trốn mất.</w:t>
      </w:r>
      <w:r>
        <w:br w:type="textWrapping"/>
      </w:r>
      <w:r>
        <w:br w:type="textWrapping"/>
      </w:r>
      <w:r>
        <w:t xml:space="preserve">– Là tìm ta.</w:t>
      </w:r>
      <w:r>
        <w:br w:type="textWrapping"/>
      </w:r>
      <w:r>
        <w:br w:type="textWrapping"/>
      </w:r>
      <w:r>
        <w:t xml:space="preserve">Trong giọng Nghiêm Mạc lộ ra lạnh lẽo, từ sau khi đặt lên triền núi, y liền thấy có chút khác thường, dường như vẫn chưa thật sự thoát khỏi địch nhân phía sau. Nay chạy như điên non nửa canh giờ, khí huyết hao hụt, những kẻ này liền thoải mái chui ra, không khó nhìn ra ý tứ nhân lúc cháy nhà mà hôi của.</w:t>
      </w:r>
      <w:r>
        <w:br w:type="textWrapping"/>
      </w:r>
      <w:r>
        <w:br w:type="textWrapping"/>
      </w:r>
      <w:r>
        <w:t xml:space="preserve">– Không sai, chúng ta phụng mệnh tìm ngài trở về làm khách.</w:t>
      </w:r>
      <w:r>
        <w:br w:type="textWrapping"/>
      </w:r>
      <w:r>
        <w:br w:type="textWrapping"/>
      </w:r>
      <w:r>
        <w:t xml:space="preserve">Một giọng nói khác từ sau lưng truyền đến, không nhanh không chậm, mang theo khí định thần nhàn làm người ta không thích.</w:t>
      </w:r>
      <w:r>
        <w:br w:type="textWrapping"/>
      </w:r>
      <w:r>
        <w:br w:type="textWrapping"/>
      </w:r>
      <w:r>
        <w:t xml:space="preserve">– Người Thẩm công tử muốn tìm thì ở đây.</w:t>
      </w:r>
      <w:r>
        <w:br w:type="textWrapping"/>
      </w:r>
      <w:r>
        <w:br w:type="textWrapping"/>
      </w:r>
      <w:r>
        <w:t xml:space="preserve">Kẻ nói chuyện người cao thẳng, phong độ di nhân, lại sinh một khuôn mặt xấu xí yêu tà không thể làm người ta nhìn thẳng.</w:t>
      </w:r>
      <w:r>
        <w:br w:type="textWrapping"/>
      </w:r>
      <w:r>
        <w:br w:type="textWrapping"/>
      </w:r>
      <w:r>
        <w:t xml:space="preserve">Chỉ thấy gã nhẹ phe phẩy quạt nhường một bước, từ phía sau hiện ra dáng người thấp bé, quần áo màu chàm vẫn dơ bẩn như trước, nếp nhăn trên mặt chỉ tăng không giảm, đồng tử Thẩm Nhạn co lại, nhìn chằm chằm vào bà lão chống gậy.</w:t>
      </w:r>
      <w:r>
        <w:br w:type="textWrapping"/>
      </w:r>
      <w:r>
        <w:br w:type="textWrapping"/>
      </w:r>
      <w:r>
        <w:t xml:space="preserve">Như là rất thỏa mãn hắn nhìn chằm chằm như thế, Nhiêm bà toét ra khóe môi khô quắt của mụ:</w:t>
      </w:r>
      <w:r>
        <w:br w:type="textWrapping"/>
      </w:r>
      <w:r>
        <w:br w:type="textWrapping"/>
      </w:r>
      <w:r>
        <w:t xml:space="preserve">– Bé con, ngươi chạy giỏi lắm, đáng tiếc kết lầm bạn rồi.</w:t>
      </w:r>
      <w:r>
        <w:br w:type="textWrapping"/>
      </w:r>
      <w:r>
        <w:br w:type="textWrapping"/>
      </w:r>
      <w:r>
        <w:t xml:space="preserve">Là kết lầm. Vốn chỉ cần đối phó một, giờ lại biến thành bốn người, dù có thêm giúp đỡ, nay cũng là nan địch quần hồ.</w:t>
      </w:r>
      <w:r>
        <w:br w:type="textWrapping"/>
      </w:r>
      <w:r>
        <w:br w:type="textWrapping"/>
      </w:r>
      <w:r>
        <w:t xml:space="preserve">Không cần nói, ba người này vốn không cần trở thành kẻ địch của hắn. Nhưng biểu tình trên mặt Thẩm Nhạn lại không thay đổi nửa phần, cười đáp:</w:t>
      </w:r>
      <w:r>
        <w:br w:type="textWrapping"/>
      </w:r>
      <w:r>
        <w:br w:type="textWrapping"/>
      </w:r>
      <w:r>
        <w:t xml:space="preserve">– Nhìn khuôn mặt tuấn tú người ta còn tốt hơn cả ngày đối diện đám yêu ma độc vật các ngươi nhiều. Nghiêm huynh, ý huynh thế nào?</w:t>
      </w:r>
      <w:r>
        <w:br w:type="textWrapping"/>
      </w:r>
      <w:r>
        <w:br w:type="textWrapping"/>
      </w:r>
      <w:r>
        <w:t xml:space="preserve">Nghiêm Mạc búng ngón tay, kiếm đã gọn trong bàn tay:</w:t>
      </w:r>
      <w:r>
        <w:br w:type="textWrapping"/>
      </w:r>
      <w:r>
        <w:br w:type="textWrapping"/>
      </w:r>
      <w:r>
        <w:t xml:space="preserve">– Nếu là một đạo, giết hết là được.</w:t>
      </w:r>
      <w:r>
        <w:br w:type="textWrapping"/>
      </w:r>
      <w:r>
        <w:br w:type="textWrapping"/>
      </w:r>
      <w:r>
        <w:t xml:space="preserve">Tuy không biết ba kẻ đuổi theo thân phận là gì, nhưng Nghiêm Mạc có thể nhận ra, bọn họ cùng Nhiêm bà kẻ đuổi theo Thẩm Nhạn là một bọn.</w:t>
      </w:r>
      <w:r>
        <w:br w:type="textWrapping"/>
      </w:r>
      <w:r>
        <w:br w:type="textWrapping"/>
      </w:r>
      <w:r>
        <w:t xml:space="preserve">Nếu đều là đồng đạo, tám thành là có chút quan hệ với Trích Tinh lâu, nay y nội thể khí huyết cuồn cuộn, đang hận không thể cho bảo kiếm uống máu. Tới đúng lúc lắm.</w:t>
      </w:r>
      <w:r>
        <w:br w:type="textWrapping"/>
      </w:r>
      <w:r>
        <w:br w:type="textWrapping"/>
      </w:r>
      <w:r>
        <w:t xml:space="preserve">Đáng tiếc người có hơi nhiều, còn đều là hảo thủ, e là không có cách nào khảo vấn một trận.</w:t>
      </w:r>
      <w:r>
        <w:br w:type="textWrapping"/>
      </w:r>
      <w:r>
        <w:br w:type="textWrapping"/>
      </w:r>
      <w:r>
        <w:t xml:space="preserve">Nghe thế, Liêu Nhân Hùng bên cạnh cất tiếng cười to, leng keng run lên cương xoa trong tay:</w:t>
      </w:r>
      <w:r>
        <w:br w:type="textWrapping"/>
      </w:r>
      <w:r>
        <w:br w:type="textWrapping"/>
      </w:r>
      <w:r>
        <w:t xml:space="preserve">– Xú tặc, không xem xem ông nội mày có…</w:t>
      </w:r>
      <w:r>
        <w:br w:type="textWrapping"/>
      </w:r>
      <w:r>
        <w:br w:type="textWrapping"/>
      </w:r>
      <w:r>
        <w:t xml:space="preserve">Gã ta còn chưa nói xong, những kẻ khác đã đồng loạt lên.</w:t>
      </w:r>
      <w:r>
        <w:br w:type="textWrapping"/>
      </w:r>
      <w:r>
        <w:br w:type="textWrapping"/>
      </w:r>
    </w:p>
    <w:p>
      <w:pPr>
        <w:pStyle w:val="Heading2"/>
      </w:pPr>
      <w:bookmarkStart w:id="82" w:name="chương-19"/>
      <w:bookmarkEnd w:id="82"/>
      <w:r>
        <w:t xml:space="preserve">19. Chương 19</w:t>
      </w:r>
    </w:p>
    <w:p>
      <w:pPr>
        <w:pStyle w:val="Compact"/>
      </w:pPr>
      <w:r>
        <w:br w:type="textWrapping"/>
      </w:r>
      <w:r>
        <w:br w:type="textWrapping"/>
      </w:r>
      <w:r>
        <w:t xml:space="preserve">Thư sinh, ông lão, mãng hán đều nhắm chuẩn xông tới y, nhưng Nghiêm Mạc lại chọn bà lão khô đét đứng ở một góc.</w:t>
      </w:r>
      <w:r>
        <w:br w:type="textWrapping"/>
      </w:r>
      <w:r>
        <w:br w:type="textWrapping"/>
      </w:r>
      <w:r>
        <w:t xml:space="preserve">Tế kiếm trong tay vung lên, bóng người tựa như màn sương đen xông tới đối phương.</w:t>
      </w:r>
      <w:r>
        <w:br w:type="textWrapping"/>
      </w:r>
      <w:r>
        <w:br w:type="textWrapping"/>
      </w:r>
      <w:r>
        <w:t xml:space="preserve">Nghiêm Mạc ra tay nhanh, Thẩm Nhạn cũng không chậm chút nào. Nhưng hắn đối phó không phải Nhiêm Bà, mà là như Thiên Nữ rải hoa, hàng loạt tiễn trúc từ bàn tay bay ra, bắn thẳng về phía hai kẻ Tà Cốt Hạc Ông và Yêu Thư Sinh đang nhào đến.</w:t>
      </w:r>
      <w:r>
        <w:br w:type="textWrapping"/>
      </w:r>
      <w:r>
        <w:br w:type="textWrapping"/>
      </w:r>
      <w:r>
        <w:t xml:space="preserve">Lần này có thể nói là hành động mau lẹ, mặc cho ai cũng không đoán được hai người sẽ vào trận đổi kẻ địch. Đào Hoa phiến trong tay Yêu Thư Sinh mở ra, xoay một cái, tiễn trúc liền như va phải vách sắt ào ào rớt xuống mặt đất, đầu quạt nghiêng một cái, liền đỡ được lưỡi kiếm mỏng như cánh ve Thẩm Nhạn đánh tới.</w:t>
      </w:r>
      <w:r>
        <w:br w:type="textWrapping"/>
      </w:r>
      <w:r>
        <w:br w:type="textWrapping"/>
      </w:r>
      <w:r>
        <w:t xml:space="preserve">Bên kia, Hạc Ông tung cốt liên trong tay ra, kèm theo tiếng cốt địch trầm thấp cuốn đến.</w:t>
      </w:r>
      <w:r>
        <w:br w:type="textWrapping"/>
      </w:r>
      <w:r>
        <w:br w:type="textWrapping"/>
      </w:r>
      <w:r>
        <w:t xml:space="preserve">Bọn họ ứng đối nhanh chóng nhưng bên kia thắng bại đã phân rõ. Chỉ nghe tiếng hét thảm tê tâm liệt phế vang lên, một cá nh tay khô quắt bay lên trời. Chỉ một kích, Nghiêm Mạc liền chém mất cánh tay Nhiêm bà.</w:t>
      </w:r>
      <w:r>
        <w:br w:type="textWrapping"/>
      </w:r>
      <w:r>
        <w:br w:type="textWrapping"/>
      </w:r>
      <w:r>
        <w:t xml:space="preserve">Tàn nhẫn quyết đoán thế này dù Nhiêm bà chuẩn bị thế nào cũng không lường trước được.</w:t>
      </w:r>
      <w:r>
        <w:br w:type="textWrapping"/>
      </w:r>
      <w:r>
        <w:br w:type="textWrapping"/>
      </w:r>
      <w:r>
        <w:t xml:space="preserve">Kẻ địch của mụ là tên tiểu tử Thẩm Nhạn bị hạ cổ độc kia, dù Thẩm Nhạn có muốn lấy mạng mụ, Tử cổ chôn trong não sẽ không cho hắn tùy tiện làm bậy, cho nên Thẩm Nhạn có thể điểm huyệt, có thể ám toán, thậm chí có thể cắt hai đao lên mụ, nhưng không thể nào tạo vết thương trí mạng.</w:t>
      </w:r>
      <w:r>
        <w:br w:type="textWrapping"/>
      </w:r>
      <w:r>
        <w:br w:type="textWrapping"/>
      </w:r>
      <w:r>
        <w:t xml:space="preserve">Bất cứ kẻ nào bị cổ vật khống chế đều chỉ là đồ chơi trong tay mụ.</w:t>
      </w:r>
      <w:r>
        <w:br w:type="textWrapping"/>
      </w:r>
      <w:r>
        <w:br w:type="textWrapping"/>
      </w:r>
      <w:r>
        <w:t xml:space="preserve">Nhưng Nghiêm Mạc bất đồng, không như lần giao thủ trước, lần này thân pháp y còn nhanh mấy phần, giống như âm hồn đoạt mạng, Nhiêm bà quá gần Yêu Thư Sinh, hoàn toàn không thả ra độc khí hộ thân thì sao có thể tránh được một kích đoạt mạng nhanh như chớp này.</w:t>
      </w:r>
      <w:r>
        <w:br w:type="textWrapping"/>
      </w:r>
      <w:r>
        <w:br w:type="textWrapping"/>
      </w:r>
      <w:r>
        <w:t xml:space="preserve">Theo cơn gió núi thổi qua, trong tay áo màu chàm bay giữa không trung rơi ra mấy con rắn rết, lọ thuốc lăn đầy đất rồi trong tiếng khóc thét không giống tiếng người giật giật hai phát, rơi xuống đất.</w:t>
      </w:r>
      <w:r>
        <w:br w:type="textWrapping"/>
      </w:r>
      <w:r>
        <w:br w:type="textWrapping"/>
      </w:r>
      <w:r>
        <w:t xml:space="preserve">Một luồng máu tanh hôi đập vào mặt, nếu như lúc này Nghiêm Mạc muốn lấy mạng Nhiêm bà thì đã vươn tay tóm lấy rồi, nhưng mấy tên yêu tà lại không một chút đổi sắc, vừa đỡ công kích Thẩm Nhạn, Yêu Thư Sinh còn vừa cười nói:</w:t>
      </w:r>
      <w:r>
        <w:br w:type="textWrapping"/>
      </w:r>
      <w:r>
        <w:br w:type="textWrapping"/>
      </w:r>
      <w:r>
        <w:t xml:space="preserve">– Thẩm công tử, huynh đài kia sợ là có cừu với công tử đi? Ta thấy công tử vẫn nên cứu mạng Nhiêm bà trước, để nhỡ bản thân… </w:t>
      </w:r>
      <w:r>
        <w:br w:type="textWrapping"/>
      </w:r>
      <w:r>
        <w:br w:type="textWrapping"/>
      </w:r>
      <w:r>
        <w:t xml:space="preserve">– Không nhọc lo lắng.</w:t>
      </w:r>
      <w:r>
        <w:br w:type="textWrapping"/>
      </w:r>
      <w:r>
        <w:br w:type="textWrapping"/>
      </w:r>
      <w:r>
        <w:t xml:space="preserve">Thẩm Nhạn vẫn cười như cũ, đoản kiếm Vô Ảnh trượt dọc theo phiến cốt, tước thẳng hướng ngón tay dài nhọn trắng nõn của Yêu Thư sinh. Yêu Thư sinh mày liễu hơi cong, Đào Hoa phiến trong tay nhẹ nhàng xoay, móc rồi đỡ, giây lát đã cùng Thẩm Nhạn qua ba chiêu.</w:t>
      </w:r>
      <w:r>
        <w:br w:type="textWrapping"/>
      </w:r>
      <w:r>
        <w:br w:type="textWrapping"/>
      </w:r>
      <w:r>
        <w:t xml:space="preserve">Trong quạt hắn có đào hoa ngàn dặm, còn có mỹ nhân hơi nhăn mày, mặt quạt đóng mở tựa như họa quyển trải ra, cũng ẩn ẩn có lực hồn xiêu phách lạc, ngay cả khuôn mặt xấu xí người ma đều tránh của hắn, cũng thấp thoáng mơ hồ dưới mặt quạt.</w:t>
      </w:r>
      <w:r>
        <w:br w:type="textWrapping"/>
      </w:r>
      <w:r>
        <w:br w:type="textWrapping"/>
      </w:r>
      <w:r>
        <w:t xml:space="preserve">Trừ quỷ họa mờ ảo này, còn có cốt địch nức nở. Thân pháp Hạc Ông không tính chậm, cốt liên ra tay trước, quỷ trảo làm từ sắt phát ra tiếng mị người, một trảo hướng giữa lưng lãng tử.</w:t>
      </w:r>
      <w:r>
        <w:br w:type="textWrapping"/>
      </w:r>
      <w:r>
        <w:br w:type="textWrapping"/>
      </w:r>
      <w:r>
        <w:t xml:space="preserve">Ngay mặt đối địch với Thư sinh, Thẩm Nhạn sao có thể tránh được đánh lén, nhưng hắn còn chưa tránh, một bóng đen đã vung kiếm chém về phía bạch cốt dày đặc, bảo vệ sau lưng hắn.</w:t>
      </w:r>
      <w:r>
        <w:br w:type="textWrapping"/>
      </w:r>
      <w:r>
        <w:br w:type="textWrapping"/>
      </w:r>
      <w:r>
        <w:t xml:space="preserve">Sau khi làm Nhiêm bà bị thương nặng, Nghiêm Mạc không đánh tới cùng mà là hồi kiếm xoay người đánh qua Hạc Ông. Lúc này lấy ít địch chúng, mấu chốt là ở chỗ chia để diệt, từng người phá địch.</w:t>
      </w:r>
      <w:r>
        <w:br w:type="textWrapping"/>
      </w:r>
      <w:r>
        <w:br w:type="textWrapping"/>
      </w:r>
      <w:r>
        <w:t xml:space="preserve">Đấu chiến nửa đời, lại nhiều lần qua lại trong quân trận, Nghiêm Mạc hiển nhiên hiểu được then chốt trong đó, diệt chiến lực Nhiêm bà trước là vì nới chút gông xiềng ở cổ Thẩm Nhạn, sau đó đương nhiên là đi “thăm hỏi” ba kẻ này..</w:t>
      </w:r>
      <w:r>
        <w:br w:type="textWrapping"/>
      </w:r>
      <w:r>
        <w:br w:type="textWrapping"/>
      </w:r>
      <w:r>
        <w:t xml:space="preserve">Nhưng mà Nghiêm Mạc vào trận nhanh chóng, Liêu gia lão Tam cũng không phải đứng đấy cho đẹp, Liêu Nhân Hùng hét lớn một tiếng, xông lên.</w:t>
      </w:r>
      <w:r>
        <w:br w:type="textWrapping"/>
      </w:r>
      <w:r>
        <w:br w:type="textWrapping"/>
      </w:r>
      <w:r>
        <w:t xml:space="preserve">Liêu thị nhất môn tam huynh đệ, tập đều không phải võ công cao minh gì, lại khổ luyện được một thân quái lực hung tàn, còn có pháp môn Bất Phá Kim Thân gia truyền, thích nhất cuồng xé liều mạng, lúc này gã không có hứng thú khiêu chiến, cương xoa trong tay lóe lên, đảo đầu liền bổ xuống Nghiêm Mạc.</w:t>
      </w:r>
      <w:r>
        <w:br w:type="textWrapping"/>
      </w:r>
      <w:r>
        <w:br w:type="textWrapping"/>
      </w:r>
      <w:r>
        <w:t xml:space="preserve">Gió tanh nổi lên, cốt liên siết chặt, trên dưới trước sau dường như đều bị kẻ địch bao vây, đôi mắt Nghiêm Mạc lộ sự lạnh lẽo, chân sải nghiêng một bước, thân hình như hơi khói chạm phải gió xoáy, vụt một tiếng bay đến trước mặt Liêu Nhân Hùng, mũi kiếm như hóa kim đâm vào cái gáy đen sì cứng dày.</w:t>
      </w:r>
      <w:r>
        <w:br w:type="textWrapping"/>
      </w:r>
      <w:r>
        <w:br w:type="textWrapping"/>
      </w:r>
      <w:r>
        <w:t xml:space="preserve">Liêu Nhân Hùng không trốn tránh. Võ công gã tuy bất tử như đại ca nhị ca, nhưng Kim Thân pháp môn lại luyện đến cực hạn, mặc mũi kiếm có hung ác đến mấy, cũng chỉ như chọc thủng một lớp da giấy, nhưng gã không tránh, phía sau lại truyền đến tiếng rống to:</w:t>
      </w:r>
      <w:r>
        <w:br w:type="textWrapping"/>
      </w:r>
      <w:r>
        <w:br w:type="textWrapping"/>
      </w:r>
      <w:r>
        <w:t xml:space="preserve">– Cẩn thận trên kiếm y có độc!</w:t>
      </w:r>
      <w:r>
        <w:br w:type="textWrapping"/>
      </w:r>
      <w:r>
        <w:br w:type="textWrapping"/>
      </w:r>
      <w:r>
        <w:t xml:space="preserve">Độc trên kiếm từ đâu ra? Đương nhiên là bởi vì trường kiếm của Nghiêm Mạc chém cánh tay Nhiêm bà.</w:t>
      </w:r>
      <w:r>
        <w:br w:type="textWrapping"/>
      </w:r>
      <w:r>
        <w:br w:type="textWrapping"/>
      </w:r>
      <w:r>
        <w:t xml:space="preserve">Miêu Cương cổ vật hung ác vô cùng, Nhiêm bà lại là lão độc vật lấy thân nuôi cổ, máu trong người mụ ta đương nhiên cũng là có độc, chẳng những có độc, còn là loại độc tính mạnh.</w:t>
      </w:r>
      <w:r>
        <w:br w:type="textWrapping"/>
      </w:r>
      <w:r>
        <w:br w:type="textWrapping"/>
      </w:r>
      <w:r>
        <w:t xml:space="preserve">Nay trên thanh tế kiếm tuyết trắng này cũng phủ một lớp sương xám mờ mờ ảo ảo, chỉ là sắc trời hơi tối nên không nhìn ra mà thôi.</w:t>
      </w:r>
      <w:r>
        <w:br w:type="textWrapping"/>
      </w:r>
      <w:r>
        <w:br w:type="textWrapping"/>
      </w:r>
      <w:r>
        <w:t xml:space="preserve">Tiếng quát này lập tức làm Nhân Hùng túa mồ hôi lạnh, gã khổ luyện công phu, nhưng kháng không được độc tính, chứ đừng nói mãnh độc trong người lão tú bà kia. Nhưng lúc này gã muốn tránh cũng không thể tránh, “A!” một tiếng hô to, liền muốn vươn tay bẻ mũi kiếm.</w:t>
      </w:r>
      <w:r>
        <w:br w:type="textWrapping"/>
      </w:r>
      <w:r>
        <w:br w:type="textWrapping"/>
      </w:r>
      <w:r>
        <w:t xml:space="preserve">Tuy rằng không thích Liêu lão Tam, thế nhưng nhiệm vụ còn đó, lại gặp phải kẻ tàn nhẫn như vậy, Hạc Ông không dám chậm trễ.</w:t>
      </w:r>
      <w:r>
        <w:br w:type="textWrapping"/>
      </w:r>
      <w:r>
        <w:br w:type="textWrapping"/>
      </w:r>
      <w:r>
        <w:t xml:space="preserve">Năm viên cốt châu cùng đến, mỗi viên đánh về phía thân ảnh quỷ mị kia, cốt liên cũng theo gió xoay lại, gào thét đánh tới Nghiêm Mạc.</w:t>
      </w:r>
      <w:r>
        <w:br w:type="textWrapping"/>
      </w:r>
      <w:r>
        <w:br w:type="textWrapping"/>
      </w:r>
      <w:r>
        <w:t xml:space="preserve">Nhưng cốt liên chưa đến, ám khí chưa tới, kiếm thế hãy còn chưa hết đột nhiên chuyển lại, không biết tại sao thoáng một cái, thân hình Nghiêm Mạc đã đến phía bên phải Liêu Nhân Hùng, kiếm thứ hai lại ra !</w:t>
      </w:r>
      <w:r>
        <w:br w:type="textWrapping"/>
      </w:r>
      <w:r>
        <w:br w:type="textWrapping"/>
      </w:r>
      <w:r>
        <w:t xml:space="preserve">Cốt châu bụp bụp đánh vào người Nhân Hùng, tuy không gây tổn thương, Liêu lão Tam vẫn gào một tiếng, cuồng tính đại phát, cương xoa trong tay giống như gậy sắt xoay tít, bùn đất tung tóe, lại một lần nữa đánh hụt. Chỗ ngực, kiếm thứ ba!</w:t>
      </w:r>
      <w:r>
        <w:br w:type="textWrapping"/>
      </w:r>
      <w:r>
        <w:br w:type="textWrapping"/>
      </w:r>
      <w:r>
        <w:t xml:space="preserve">Giống như gấu ngựa gặp phải Thương Lang răng độc, Liêu lão Tam thân khổ luyện pháp môn không tệ, lúc này lại thành tấm chắn ngăn cản ám khí cốt liên của Hạc Ông, mà kiếm trong tay Nghiêm Mạc, kiếm kiếm không rời yếu hại Nhân Hùng.</w:t>
      </w:r>
      <w:r>
        <w:br w:type="textWrapping"/>
      </w:r>
      <w:r>
        <w:br w:type="textWrapping"/>
      </w:r>
      <w:r>
        <w:t xml:space="preserve">Nếu như là binh khí phổ thông thì chẳng có gì quan trọng, nhưng trên kiếm lại nhiễm kịch độc trong người Nhiêm bà. </w:t>
      </w:r>
      <w:r>
        <w:br w:type="textWrapping"/>
      </w:r>
      <w:r>
        <w:br w:type="textWrapping"/>
      </w:r>
      <w:r>
        <w:t xml:space="preserve">Yêu Thư Sinh lúc này cũng có chút không ổn định, lấy ánh mắt hắn đương nhiên có thể nhìn ra nhất cử nhất động của nam tử áo đen này đều là cố ý. Cho dù bên mình trên cơ, đối đầu với con mồi giảo hoạt này, chỉ sợ cũng thua nhiều thắng ít.</w:t>
      </w:r>
      <w:r>
        <w:br w:type="textWrapping"/>
      </w:r>
      <w:r>
        <w:br w:type="textWrapping"/>
      </w:r>
      <w:r>
        <w:t xml:space="preserve">Hắn là hầu cận tâm phúc của lâu chủ, cũng là người phụ trách hành động lần này của Ngọc Hành bộ. Hạc Ông, Nhân Hùng đều là nhân vật đã xoá sổ trong giang hồ, không thể ở trong lâu đại hữu tác vi* được.</w:t>
      </w:r>
      <w:r>
        <w:br w:type="textWrapping"/>
      </w:r>
      <w:r>
        <w:br w:type="textWrapping"/>
      </w:r>
      <w:r>
        <w:rPr>
          <w:i/>
        </w:rPr>
        <w:t xml:space="preserve">*tha hồ phát huy tài năng.</w:t>
      </w:r>
      <w:r>
        <w:br w:type="textWrapping"/>
      </w:r>
      <w:r>
        <w:br w:type="textWrapping"/>
      </w:r>
      <w:r>
        <w:t xml:space="preserve">Thế nhưng Yêu Thư sinh chỉ có một con đường thông thiên có thể đi, nếu mang theo ba người, còn sai khiến Thiên Xu lại không thể hoàn thành nhiệm vụ, sợ là không dễ ăn nói.</w:t>
      </w:r>
      <w:r>
        <w:br w:type="textWrapping"/>
      </w:r>
      <w:r>
        <w:br w:type="textWrapping"/>
      </w:r>
      <w:r>
        <w:t xml:space="preserve">Mồ hôi lạnh túa ra, Yêu Thư sinh đột nhiên cao giọng hô:</w:t>
      </w:r>
      <w:r>
        <w:br w:type="textWrapping"/>
      </w:r>
      <w:r>
        <w:br w:type="textWrapping"/>
      </w:r>
      <w:r>
        <w:t xml:space="preserve">– Nhiêm bà, mụ còn đợi gì nữa!</w:t>
      </w:r>
      <w:r>
        <w:br w:type="textWrapping"/>
      </w:r>
      <w:r>
        <w:br w:type="textWrapping"/>
      </w:r>
      <w:r>
        <w:t xml:space="preserve">Vừa rồi bị Nghiêm Mạc một kiếm mất cánh tay, Nhiêm bà nghiêng ngả lảo đảo trốn ra vài chục bước, còn tưởng rằng mình liền bị mất mạng, ai ngờ Nghiêm Mạc lần này vẫn như trước không đuổi theo.</w:t>
      </w:r>
      <w:r>
        <w:br w:type="textWrapping"/>
      </w:r>
      <w:r>
        <w:br w:type="textWrapping"/>
      </w:r>
      <w:r>
        <w:t xml:space="preserve">Đến lúc này, sao mụ không rõ, tiểu tử áo đen này – đang giành mệnh cho Thẩm Nhạn!</w:t>
      </w:r>
      <w:r>
        <w:br w:type="textWrapping"/>
      </w:r>
      <w:r>
        <w:br w:type="textWrapping"/>
      </w:r>
      <w:r>
        <w:t xml:space="preserve">Gương mặt Nhiêm Bà đầy máu tươi dữ tợn, gậy gỗ trong tay cắm xuống đất, đầu ngón tay liên tục điểm huyệt áp chế huyệt đạo vai, thế nhưng mụ ta không tiến lên nhập chiến, mà là ngồi xuống tại chỗ, nhặt lên cái tay cụt rơi xuống đất của mình, há mồm cắn.</w:t>
      </w:r>
      <w:r>
        <w:br w:type="textWrapping"/>
      </w:r>
      <w:r>
        <w:br w:type="textWrapping"/>
      </w:r>
      <w:r>
        <w:t xml:space="preserve">Trong máu Nhiêm Bà có độc, độc tính đối với bản thân lại không trí mạng, ngược lại là thuốc tốt cực bổ, nhưng huyết thực này không phải tùy tiện là có thể dùng.</w:t>
      </w:r>
      <w:r>
        <w:br w:type="textWrapping"/>
      </w:r>
      <w:r>
        <w:br w:type="textWrapping"/>
      </w:r>
      <w:r>
        <w:t xml:space="preserve">Miếng thứ nhất kích khí huyết, miếng thứ hai động mạch lạc*, tiếp miếng thứ ba, mụ ném tay cụt, bàn tay khô gầy giống như móng gà đập vào ngực một cái, chỉ nghe một tiếng bộp nhỏ, mặt mụ bốc lên tầng khí xanh. Cái đập thứ hai, từ xanh chuyển đen, cái đập thứ ba, dơ bẩn trên mặt bay lên không trung, chậm rãi hóa thành huyết vụ, ngưng tụ thành ấn ký đỏ đậm to bằng nắm tay.</w:t>
      </w:r>
      <w:r>
        <w:br w:type="textWrapping"/>
      </w:r>
      <w:r>
        <w:br w:type="textWrapping"/>
      </w:r>
      <w:r>
        <w:rPr>
          <w:i/>
        </w:rPr>
        <w:t xml:space="preserve">*mạch máu và dây thần kinh liên quan đến nhau.</w:t>
      </w:r>
      <w:r>
        <w:br w:type="textWrapping"/>
      </w:r>
      <w:r>
        <w:br w:type="textWrapping"/>
      </w:r>
      <w:r>
        <w:t xml:space="preserve">Như là có cái gì muốn thoát ra xương sọ, gương mặt Nhiêm Bà vặn vẹo lộ ra nụ cười dữ tợn, theo tiếng Yêu Thư sinh hét lớn, mụ cũng cười to khặc khặc:</w:t>
      </w:r>
      <w:r>
        <w:br w:type="textWrapping"/>
      </w:r>
      <w:r>
        <w:br w:type="textWrapping"/>
      </w:r>
      <w:r>
        <w:t xml:space="preserve">– Cổ nhi, ra cho ta!</w:t>
      </w:r>
      <w:r>
        <w:br w:type="textWrapping"/>
      </w:r>
      <w:r>
        <w:br w:type="textWrapping"/>
      </w:r>
      <w:r>
        <w:t xml:space="preserve">Theo tiếng cuồng tiếu này, ngực Thẩm Nhạn như bị cự chùy đánh trúng, phụt một búng máu tươi phun ra. Đào Hoa phiến của Yêu Thư sinh mở ra, chặn lại huyết vụ.</w:t>
      </w:r>
      <w:r>
        <w:br w:type="textWrapping"/>
      </w:r>
      <w:r>
        <w:br w:type="textWrapping"/>
      </w:r>
      <w:r>
        <w:t xml:space="preserve">Ai ngờ trong máu hình như cũng mang theo độc tính mạnh, đào hoa trong quạt bỗng nhiên loang lổ, như là bị máu đen giấu đi hình dáng.</w:t>
      </w:r>
      <w:r>
        <w:br w:type="textWrapping"/>
      </w:r>
      <w:r>
        <w:br w:type="textWrapping"/>
      </w:r>
      <w:r>
        <w:t xml:space="preserve">Chỉ là chút tổn thất, còn chưa đủ khiến Thư sinh nhíu hàng mày cong liễu diệp vừa yêu lại tà, cái miệng giống như sói lan ra mỉm cười tàn nhẫn, thiết phiến trong tay lướt qua, phốc một tiếng. Vết thương thật dài trước ngực Thẩm Nhạn vỡ ra.</w:t>
      </w:r>
      <w:r>
        <w:br w:type="textWrapping"/>
      </w:r>
      <w:r>
        <w:br w:type="textWrapping"/>
      </w:r>
      <w:r>
        <w:t xml:space="preserve">Lảo đảo hai bước, Thẩm Nhạn rút kiếm muốn chắn, ai ngờ ngực lại là một cơn đau khoét tim, kiếm suýt nữa rớt khỏi tay.</w:t>
      </w:r>
      <w:r>
        <w:br w:type="textWrapping"/>
      </w:r>
      <w:r>
        <w:br w:type="textWrapping"/>
      </w:r>
      <w:r>
        <w:t xml:space="preserve">Mặt quạt giống như một con bướm nhẹ nhàng bay, bay tới phía cần cổ hắn, còn chưa hôn lên cổ, một quầng sáng màu xám lóe lên, tế kiếm ngăn mặt quạt. “Ông” một tiếng kim thiết vang lên, Nghiêm Mạc đã nhảy lên, ngăn cản thiết phiến.</w:t>
      </w:r>
      <w:r>
        <w:br w:type="textWrapping"/>
      </w:r>
      <w:r>
        <w:br w:type="textWrapping"/>
      </w:r>
      <w:r>
        <w:t xml:space="preserve">– Ha! Còn có trói buộc này, ngươi còn muốn lật tình thế sao?</w:t>
      </w:r>
      <w:r>
        <w:br w:type="textWrapping"/>
      </w:r>
      <w:r>
        <w:br w:type="textWrapping"/>
      </w:r>
      <w:r>
        <w:t xml:space="preserve">Yêu Thư sinh mặt đầy vui mừng, gương mặt quỷ dị càng trở nên đáng sợ. Phía sau Nghiêm Mạc, Hạc Ông và Nhân Hùng cũng lại xông lên.</w:t>
      </w:r>
      <w:r>
        <w:br w:type="textWrapping"/>
      </w:r>
      <w:r>
        <w:br w:type="textWrapping"/>
      </w:r>
      <w:r>
        <w:t xml:space="preserve">Lấy một địch ba có lẽ còn giữ được mạng, nhưng cứu một người, vạn vạn không thể!</w:t>
      </w:r>
      <w:r>
        <w:br w:type="textWrapping"/>
      </w:r>
      <w:r>
        <w:br w:type="textWrapping"/>
      </w:r>
      <w:r>
        <w:t xml:space="preserve">Thẩm Nhạn nghiêng ngả lảo đảo lui ra sau mấy bước, chủ động rút khỏi vòng vây, hiện giờ hắn ở đây, đích xác không phải trợ lực, mà là trói buộc kéo người vào chỗ chết. Nhưng lãng tử, không muốn thành trói buộc làm người ta ghét.</w:t>
      </w:r>
      <w:r>
        <w:br w:type="textWrapping"/>
      </w:r>
      <w:r>
        <w:br w:type="textWrapping"/>
      </w:r>
      <w:r>
        <w:t xml:space="preserve">Khóe môi vụt cười:</w:t>
      </w:r>
      <w:r>
        <w:br w:type="textWrapping"/>
      </w:r>
      <w:r>
        <w:br w:type="textWrapping"/>
      </w:r>
      <w:r>
        <w:t xml:space="preserve">– Nghiêm huynh, xin lỗi.</w:t>
      </w:r>
      <w:r>
        <w:br w:type="textWrapping"/>
      </w:r>
      <w:r>
        <w:br w:type="textWrapping"/>
      </w:r>
      <w:r>
        <w:t xml:space="preserve">Theo tiếng lẩm bẩm này, mũi chân Thẩm Nhạn giậm nhẹ, phi thân bay ra sau.</w:t>
      </w:r>
      <w:r>
        <w:br w:type="textWrapping"/>
      </w:r>
      <w:r>
        <w:br w:type="textWrapping"/>
      </w:r>
      <w:r>
        <w:t xml:space="preserve">Lãng tử muốn chạy trốn sao?</w:t>
      </w:r>
      <w:r>
        <w:br w:type="textWrapping"/>
      </w:r>
      <w:r>
        <w:br w:type="textWrapping"/>
      </w:r>
      <w:r>
        <w:t xml:space="preserve">Ba người vây công Nghiêm Mạc, không một người đuổi theo, nhiệm vụ của bọn họ không phải Thẩm Nhạn.</w:t>
      </w:r>
      <w:r>
        <w:br w:type="textWrapping"/>
      </w:r>
      <w:r>
        <w:br w:type="textWrapping"/>
      </w:r>
      <w:r>
        <w:t xml:space="preserve">Hắn là con mồi của Nhiêm bà.</w:t>
      </w:r>
      <w:r>
        <w:br w:type="textWrapping"/>
      </w:r>
      <w:r>
        <w:br w:type="textWrapping"/>
      </w:r>
      <w:r>
        <w:t xml:space="preserve">Lãng tử thật sự muốn chạy trốn sao?</w:t>
      </w:r>
      <w:r>
        <w:br w:type="textWrapping"/>
      </w:r>
      <w:r>
        <w:br w:type="textWrapping"/>
      </w:r>
      <w:r>
        <w:t xml:space="preserve">Thân hình không còn tiêu sái phiêu dật của ngày xưa nữa, thế nhưng hắn vẫn chạy cực nhanh, nháy mắt liền chạy hơn trăm bước, nhưng hướng hắn chạy không phải dưới núi, mà là chỗ Nhiêm bà khoanh chân.</w:t>
      </w:r>
      <w:r>
        <w:br w:type="textWrapping"/>
      </w:r>
      <w:r>
        <w:br w:type="textWrapping"/>
      </w:r>
      <w:r>
        <w:t xml:space="preserve">Hắn không phải muốn chạy trốn.</w:t>
      </w:r>
      <w:r>
        <w:br w:type="textWrapping"/>
      </w:r>
      <w:r>
        <w:br w:type="textWrapping"/>
      </w:r>
      <w:r>
        <w:t xml:space="preserve">Đầu Nhiêm bà lúc này như là lớn một vòng, mặt đầy nếp nhăn bị sưng tấy phù nề làm vết đỏ giữa trán giống như vật sống.</w:t>
      </w:r>
      <w:r>
        <w:br w:type="textWrapping"/>
      </w:r>
      <w:r>
        <w:br w:type="textWrapping"/>
      </w:r>
      <w:r>
        <w:t xml:space="preserve">Không, đó quả thật là vật sống, là một con cổ mẫu hung tàn có thể thao túng Tử cổ trong cơ thể Thẩm Nhạn. Nhiêm bà há to cái mồm đầy máu đen, nhìn bóng người chật vật chạy tới mình.</w:t>
      </w:r>
      <w:r>
        <w:br w:type="textWrapping"/>
      </w:r>
      <w:r>
        <w:br w:type="textWrapping"/>
      </w:r>
      <w:r>
        <w:t xml:space="preserve">– Bé con, ngươi hại ta mất một cánh tay, mười năm dương thọ, bây giờ mới đến chịu chết sao?</w:t>
      </w:r>
      <w:r>
        <w:br w:type="textWrapping"/>
      </w:r>
      <w:r>
        <w:br w:type="textWrapping"/>
      </w:r>
      <w:r>
        <w:t xml:space="preserve">Trên mặt Nhiêm bà là hận, hận thấu xương. Mụ vì săn thứ trong bàn tay này, trả giá rất nhiều.</w:t>
      </w:r>
      <w:r>
        <w:br w:type="textWrapping"/>
      </w:r>
      <w:r>
        <w:br w:type="textWrapping"/>
      </w:r>
      <w:r>
        <w:t xml:space="preserve">Trong mắt Thẩm Nhạn lại không chút hận ý, hắn chỉ cười. Hai mắt đỏ đậm, thất khiếu nhỏ máu, giống như lệ quỷ. Trong nụ cười bình thản mang theo cố chấp và giải thoát:</w:t>
      </w:r>
      <w:r>
        <w:br w:type="textWrapping"/>
      </w:r>
      <w:r>
        <w:br w:type="textWrapping"/>
      </w:r>
      <w:r>
        <w:t xml:space="preserve">– Giết ta, con sâu này không xứng.</w:t>
      </w:r>
      <w:r>
        <w:br w:type="textWrapping"/>
      </w:r>
      <w:r>
        <w:br w:type="textWrapping"/>
      </w:r>
      <w:r>
        <w:t xml:space="preserve">Một đường ánh bạc phá không, đâm thẳng tới Nhiêm bà.</w:t>
      </w:r>
      <w:r>
        <w:br w:type="textWrapping"/>
      </w:r>
      <w:r>
        <w:br w:type="textWrapping"/>
      </w:r>
    </w:p>
    <w:p>
      <w:pPr>
        <w:pStyle w:val="Heading2"/>
      </w:pPr>
      <w:bookmarkStart w:id="83" w:name="chương-20"/>
      <w:bookmarkEnd w:id="83"/>
      <w:r>
        <w:t xml:space="preserve">20. Chương 20</w:t>
      </w:r>
    </w:p>
    <w:p>
      <w:pPr>
        <w:pStyle w:val="Compact"/>
      </w:pPr>
      <w:r>
        <w:br w:type="textWrapping"/>
      </w:r>
      <w:r>
        <w:br w:type="textWrapping"/>
      </w:r>
      <w:r>
        <w:t xml:space="preserve">Nhiêm bà biến sắc, mụ không thể không kinh, không thể không hoảng!</w:t>
      </w:r>
      <w:r>
        <w:br w:type="textWrapping"/>
      </w:r>
      <w:r>
        <w:br w:type="textWrapping"/>
      </w:r>
      <w:r>
        <w:t xml:space="preserve">Tên Thẩm Nhạn này thật sự muốn giết mụ !</w:t>
      </w:r>
      <w:r>
        <w:br w:type="textWrapping"/>
      </w:r>
      <w:r>
        <w:br w:type="textWrapping"/>
      </w:r>
      <w:r>
        <w:t xml:space="preserve">Sao có thể thế được?!</w:t>
      </w:r>
      <w:r>
        <w:br w:type="textWrapping"/>
      </w:r>
      <w:r>
        <w:br w:type="textWrapping"/>
      </w:r>
      <w:r>
        <w:t xml:space="preserve">Tử cổ vừa nhập thể là bị Mẫu cổ điều khiển. Đừng nói giết cổ chủ, muốn tổn thương lông tóc thôi cũng phải hao hết lực.</w:t>
      </w:r>
      <w:r>
        <w:br w:type="textWrapping"/>
      </w:r>
      <w:r>
        <w:br w:type="textWrapping"/>
      </w:r>
      <w:r>
        <w:t xml:space="preserve">Càng đừng nói cổ trùng giờ đã bị khí huyết trong cơ thể mụ thức tỉnh, Mẫu cổ hiện, Tử cổ tất cuồng.</w:t>
      </w:r>
      <w:r>
        <w:br w:type="textWrapping"/>
      </w:r>
      <w:r>
        <w:br w:type="textWrapping"/>
      </w:r>
      <w:r>
        <w:t xml:space="preserve">Nay cổ nhi hẳn đang đấu đá lung tung trong Nhâm mạch Thẩm Nhạn, dùng hết sức lực cũng không thể ngăn cản đau đớn đến tê tâm liệt phế đó. Vậy mà hắn ta còn có thể đứng thẳng người, chống lại mệnh lệnh của Mẫu cổ tới giết kẻ thao túng cổ là mụ sao?!</w:t>
      </w:r>
      <w:r>
        <w:br w:type="textWrapping"/>
      </w:r>
      <w:r>
        <w:br w:type="textWrapping"/>
      </w:r>
      <w:r>
        <w:t xml:space="preserve">Nhiêm bà tung hoành Miêu Cương mấy chục năm, chưa bao giờ gặp kẻ có thể làm được vậy. Nhưng Thẩm Nhạn không dừng lại nửa bước, cái đâm này tới quả quyết, ánh sáng liễm diễm như kinh hồng xẹt qua thiên địa, thẳng tới không lùi, không gì cản nổi.</w:t>
      </w:r>
      <w:r>
        <w:br w:type="textWrapping"/>
      </w:r>
      <w:r>
        <w:br w:type="textWrapping"/>
      </w:r>
      <w:r>
        <w:t xml:space="preserve">Trừ đối kháng trực tiếp thì còn biết thế nào ?</w:t>
      </w:r>
      <w:r>
        <w:br w:type="textWrapping"/>
      </w:r>
      <w:r>
        <w:br w:type="textWrapping"/>
      </w:r>
      <w:r>
        <w:t xml:space="preserve">Nhiêm bà hét lớn một tiếng, vung cây gậy trong tay. Liên quan đến sống còn, mụ không thể không nhấc thân tàn, ra sức liều mạng.</w:t>
      </w:r>
      <w:r>
        <w:br w:type="textWrapping"/>
      </w:r>
      <w:r>
        <w:br w:type="textWrapping"/>
      </w:r>
      <w:r>
        <w:t xml:space="preserve">Chỉ nghe tiếng kim thiết vang lên, kiếm trúng thân gậy. Không ngờ Nhiêm bà lại ngăn được một kích sát chiêu đoạt mệnh kinh thiên này.</w:t>
      </w:r>
      <w:r>
        <w:br w:type="textWrapping"/>
      </w:r>
      <w:r>
        <w:br w:type="textWrapping"/>
      </w:r>
      <w:r>
        <w:t xml:space="preserve">Là lãng tử thể nhược hay chống không nổi cổ lực?</w:t>
      </w:r>
      <w:r>
        <w:br w:type="textWrapping"/>
      </w:r>
      <w:r>
        <w:br w:type="textWrapping"/>
      </w:r>
      <w:r>
        <w:t xml:space="preserve">Nhưng còn chưa kịp suy nghĩ, một tiếng như tơ thúy bị rách vang lên bên tai, gậy gỗ cứng như đá rạn nứt, giống như đá tảng cực nóng gặp búa tạ băng hàn, “crắc” một tiếng vỡ ra vạn vết rạn.</w:t>
      </w:r>
      <w:r>
        <w:br w:type="textWrapping"/>
      </w:r>
      <w:r>
        <w:br w:type="textWrapping"/>
      </w:r>
      <w:r>
        <w:t xml:space="preserve">Một kiếm không trúng, một kiếm lại lên!</w:t>
      </w:r>
      <w:r>
        <w:br w:type="textWrapping"/>
      </w:r>
      <w:r>
        <w:br w:type="textWrapping"/>
      </w:r>
      <w:r>
        <w:t xml:space="preserve">Vô Ảnh vụt nghiêng, lại đâm!</w:t>
      </w:r>
      <w:r>
        <w:br w:type="textWrapping"/>
      </w:r>
      <w:r>
        <w:br w:type="textWrapping"/>
      </w:r>
      <w:r>
        <w:t xml:space="preserve">Nhiêm bà cắn nát đầu lưỡi, giữa trán bỗng sưng lên, cách da thịt mỏng manh thân trùng dữ tợn hiện ra nguyên hình.</w:t>
      </w:r>
      <w:r>
        <w:br w:type="textWrapping"/>
      </w:r>
      <w:r>
        <w:br w:type="textWrapping"/>
      </w:r>
      <w:r>
        <w:t xml:space="preserve">Mẫu cổ hiện, Tử cổ dạo đến Thiên Trung lúc này nhảy lên, đau đến xuyên tim, khí huyệt vỡ vụn, huyết tương đen thùi dọc theo khóe môi nhỏ giọt, nhưng mà thân hình Thẩm Nhạn không nhúc nhích. Vô Ảnh đâm thẳng ngực Nhiêm bà.</w:t>
      </w:r>
      <w:r>
        <w:br w:type="textWrapping"/>
      </w:r>
      <w:r>
        <w:br w:type="textWrapping"/>
      </w:r>
      <w:r>
        <w:t xml:space="preserve">Phụt ! Một ngụm máu tanh hôi phun lên mặt Thẩm Nhạn, trong máu Nhiêm bà có độc, chính là thứ bổ cổ trùng thích nhất. Chỉ cần mang chút mùi cổ huyết là có thể khiến Tử cổ phát cuồng.</w:t>
      </w:r>
      <w:r>
        <w:br w:type="textWrapping"/>
      </w:r>
      <w:r>
        <w:br w:type="textWrapping"/>
      </w:r>
      <w:r>
        <w:t xml:space="preserve">Thẩm Nhạn lại không thèm nhắm mắt, mặc độc huyết thấm vào da thịt, soi cặp mắt đỏ tươi đến như rơi thẳng xuống âm tào địa phủ, mũi kiếm trong tay hắn rốt cuộc đâm thủng quần áo màu chàm, xuyên ngực Nhiêm bà.</w:t>
      </w:r>
      <w:r>
        <w:br w:type="textWrapping"/>
      </w:r>
      <w:r>
        <w:br w:type="textWrapping"/>
      </w:r>
      <w:r>
        <w:t xml:space="preserve">Một kiếm này, lại trật nửa phần, đâm vào xương sườn. Không tang mệnh, Nhiêm bà cố nén đau nhức, gậy gỗ trong tay ra sức vung lên, nghiêng ngả lảo đảo chạy ra hai bước.</w:t>
      </w:r>
      <w:r>
        <w:br w:type="textWrapping"/>
      </w:r>
      <w:r>
        <w:br w:type="textWrapping"/>
      </w:r>
      <w:r>
        <w:t xml:space="preserve">Hai bước này đủ sao?</w:t>
      </w:r>
      <w:r>
        <w:br w:type="textWrapping"/>
      </w:r>
      <w:r>
        <w:br w:type="textWrapping"/>
      </w:r>
      <w:r>
        <w:t xml:space="preserve">E không đủ!</w:t>
      </w:r>
      <w:r>
        <w:br w:type="textWrapping"/>
      </w:r>
      <w:r>
        <w:br w:type="textWrapping"/>
      </w:r>
      <w:r>
        <w:t xml:space="preserve">Thân hình Thẩm Nhạn hơi vụt lên một cái, lại cất bước, đoản nhận bị máu đen nhuộm đen, đâm ra kiếm thứ ba.</w:t>
      </w:r>
      <w:r>
        <w:br w:type="textWrapping"/>
      </w:r>
      <w:r>
        <w:br w:type="textWrapping"/>
      </w:r>
      <w:r>
        <w:t xml:space="preserve">Trong mắt Nhiêm bà rốt cuộc sợ.</w:t>
      </w:r>
      <w:r>
        <w:br w:type="textWrapping"/>
      </w:r>
      <w:r>
        <w:br w:type="textWrapping"/>
      </w:r>
      <w:r>
        <w:t xml:space="preserve">Mụ từng thấy sống qua ngày chờ chết, từng thấy lâm trận phản chiến, từng thấy vô số giang hồ hào kiệt vì thoát khỏi cổ độc nghênh cổ chịu chết. Thế nhưng mụ chưa từng thấy, có kẻ cầm kiếm mà đến, chẳng sợ thân chết cũng muốn đoạt mạng cổ chủ!</w:t>
      </w:r>
      <w:r>
        <w:br w:type="textWrapping"/>
      </w:r>
      <w:r>
        <w:br w:type="textWrapping"/>
      </w:r>
      <w:r>
        <w:t xml:space="preserve">Một gậy vung ra! “Rắc” một tiếng, thân gậy gãy thành hai đoạn, cánh tay phải Nhiêm bà trúng kiếm, hét thảm:</w:t>
      </w:r>
      <w:r>
        <w:br w:type="textWrapping"/>
      </w:r>
      <w:r>
        <w:br w:type="textWrapping"/>
      </w:r>
      <w:r>
        <w:t xml:space="preserve">– Thư Sinh! Thư Sinh!</w:t>
      </w:r>
      <w:r>
        <w:br w:type="textWrapping"/>
      </w:r>
      <w:r>
        <w:br w:type="textWrapping"/>
      </w:r>
      <w:r>
        <w:t xml:space="preserve">Miêu Cương nữ tử kiêu ngạo, Nhiêm bà cả đời chưa bao giờ cầu cứu một ai. Nhưng giờ này khắc này, đối diện với gương mặt Diêm La sát tinh mang mỉm cười, mụ rốt cuộc sợ. Sợ hãi. Thảm thiết kêu cứu.</w:t>
      </w:r>
      <w:r>
        <w:br w:type="textWrapping"/>
      </w:r>
      <w:r>
        <w:br w:type="textWrapping"/>
      </w:r>
      <w:r>
        <w:t xml:space="preserve">Sau lưng lại truyền đến tiếng cười to:</w:t>
      </w:r>
      <w:r>
        <w:br w:type="textWrapping"/>
      </w:r>
      <w:r>
        <w:br w:type="textWrapping"/>
      </w:r>
      <w:r>
        <w:t xml:space="preserve">– Bà bà, con mồi là của mụ nên mụ tự đi mà xử lý. Bọn ta đã ra sức giúp mụ ngăn lại một, còn nói thế nào nữa?</w:t>
      </w:r>
      <w:r>
        <w:br w:type="textWrapping"/>
      </w:r>
      <w:r>
        <w:br w:type="textWrapping"/>
      </w:r>
      <w:r>
        <w:t xml:space="preserve">Trong lời Yêu Thư sinh mang đầy sự trào phúng, Ngọc Hành và Thiên Quyền vốn là hai bộ không liên quan đến nhau, hắn – tinh nhuệ Ngọc Hành, dựa vào cái gì phải đi giúp độc vật Thiên Quyền?  </w:t>
      </w:r>
      <w:r>
        <w:br w:type="textWrapping"/>
      </w:r>
      <w:r>
        <w:br w:type="textWrapping"/>
      </w:r>
      <w:r>
        <w:t xml:space="preserve">Lại nói, nếu Nhiêm bà bỏ mình, Thẩm Nhạn đương nhiên không sống được, Tử Mẫu cổ bị thương, tên lãng tử đã chọn tự sát hắn mừng còn không kịp, chẳng lẽ lại bỏ nhiệm vụ của mình đi giúp cái chuyện vô dụng này?</w:t>
      </w:r>
      <w:r>
        <w:br w:type="textWrapping"/>
      </w:r>
      <w:r>
        <w:br w:type="textWrapping"/>
      </w:r>
      <w:r>
        <w:t xml:space="preserve">Câu chế nhạo này khiến Nhiêm bà muốn nứt mí mắt, không thèm nhìn đám Ngọc Hành khốn nạn heo chó không bằng nữa, mụ nghiêng ngả lảo đảo bỏ chạy.</w:t>
      </w:r>
      <w:r>
        <w:br w:type="textWrapping"/>
      </w:r>
      <w:r>
        <w:br w:type="textWrapping"/>
      </w:r>
      <w:r>
        <w:t xml:space="preserve">Đứt một tay, thân trúng hai kiếm, hao phí dương thọ kích phát hung cổ trong cơ thể, Nhiêm bà đã đến đường cùng, nhưng mụ vẫn giơ được chân, chật vật chạy đi.</w:t>
      </w:r>
      <w:r>
        <w:br w:type="textWrapping"/>
      </w:r>
      <w:r>
        <w:br w:type="textWrapping"/>
      </w:r>
      <w:r>
        <w:t xml:space="preserve">Phía sau mụ, Thẩm Nhạn cũng cất bước đuổi theo, nhưng lúc này thể lực lãng tử đã sớm không bằng trước, mỗi bước đều nặng tựa ngàn cân, cố gắng chống đỡ mới có thể đứng vững.</w:t>
      </w:r>
      <w:r>
        <w:br w:type="textWrapping"/>
      </w:r>
      <w:r>
        <w:br w:type="textWrapping"/>
      </w:r>
      <w:r>
        <w:t xml:space="preserve">Máu tươi nhuộm đỏ bộ quần áo màu thiên thanh, trán, khóe mắt, cổ họng, đầu ngón tay hắn, mỗi một nơi đều có máu chảy ra, từng giọt đen sẫm nhỏ giọt theo bước chân thấm vào bùn đất.</w:t>
      </w:r>
      <w:r>
        <w:br w:type="textWrapping"/>
      </w:r>
      <w:r>
        <w:br w:type="textWrapping"/>
      </w:r>
      <w:r>
        <w:t xml:space="preserve">Cổ trùng trong cơ thể đã sắp phát điên, nhảy qua Khí Hải, đánh tới Quan Nguyên. Hắn cắn chặt khớp hàm, nụ cười nơi khóe môi bị đau đớn đánh vỡ, không ra gì nữa.</w:t>
      </w:r>
      <w:r>
        <w:br w:type="textWrapping"/>
      </w:r>
      <w:r>
        <w:br w:type="textWrapping"/>
      </w:r>
      <w:r>
        <w:t xml:space="preserve">Nhưng bước chân hắn vẫn không ngừng, cầm kiếm đuổi theo Nhiêm bà đằng trước.</w:t>
      </w:r>
      <w:r>
        <w:br w:type="textWrapping"/>
      </w:r>
      <w:r>
        <w:br w:type="textWrapping"/>
      </w:r>
      <w:r>
        <w:t xml:space="preserve">Sinh tử cận kề đã gần như trò khôi hài, so đấu không còn là võ nghệ thân pháp, mà là ai có thể chống đỡ đến hơi chân khí cuối cùng. Nhiêm bà biết Thẩm Nhạn sắp dầu hết đèn tắt, chỉ cần có thể chống đến Tử cổ nghịch hành, mụ liền có sáu phần thắng.</w:t>
      </w:r>
      <w:r>
        <w:br w:type="textWrapping"/>
      </w:r>
      <w:r>
        <w:br w:type="textWrapping"/>
      </w:r>
      <w:r>
        <w:t xml:space="preserve">Mà Thẩm Nhạn cũng biết rõ, Tử cổ điên cuồng, Mẫu cổ cũng sẽ không bình an. Trọng thương hành công, Nhiêm bà có thể chống đỡ cũng chỉ là chốc lát, nay mất binh khí, chỉ cần đuổi kịp nhất định có thể tự tay giết mụ.</w:t>
      </w:r>
      <w:r>
        <w:br w:type="textWrapping"/>
      </w:r>
      <w:r>
        <w:br w:type="textWrapping"/>
      </w:r>
      <w:r>
        <w:t xml:space="preserve">Chỉ cần đuổi kịp…</w:t>
      </w:r>
      <w:r>
        <w:br w:type="textWrapping"/>
      </w:r>
      <w:r>
        <w:br w:type="textWrapping"/>
      </w:r>
      <w:r>
        <w:t xml:space="preserve">Hơn mười trượng, vách núi nằm ngang trước mặt, mụ trốn không lâu lắm.</w:t>
      </w:r>
      <w:r>
        <w:br w:type="textWrapping"/>
      </w:r>
      <w:r>
        <w:br w:type="textWrapping"/>
      </w:r>
      <w:r>
        <w:t xml:space="preserve">– Xú tặc! Xú tặc! Còn không mau mau nạp mạng!</w:t>
      </w:r>
      <w:r>
        <w:br w:type="textWrapping"/>
      </w:r>
      <w:r>
        <w:br w:type="textWrapping"/>
      </w:r>
      <w:r>
        <w:t xml:space="preserve">Bên kia, tiếng quát mắng vẫn chưa ngừng, mãng hán búi tóc tán loạn, trên vai trên tay đã có mấy vết thương sâu có thể thấy được xương, huyết châu chảy ra thành đen, hiển nhiên là trúng độc.</w:t>
      </w:r>
      <w:r>
        <w:br w:type="textWrapping"/>
      </w:r>
      <w:r>
        <w:br w:type="textWrapping"/>
      </w:r>
      <w:r>
        <w:t xml:space="preserve">Tuy ba người liên thủ nhưng bọn họ vẫn không tóm được tiểu tử áo đen, ngược lại còn trúng mấy kích ám toán, nếu như không phải lâu chủ có lệnh muốn giữ tính mạng tên này, bọn họ sao cần phải đánh bó tay bó chân thế này!</w:t>
      </w:r>
      <w:r>
        <w:br w:type="textWrapping"/>
      </w:r>
      <w:r>
        <w:br w:type="textWrapping"/>
      </w:r>
      <w:r>
        <w:t xml:space="preserve">Nhưng mà giữ tính mạng chứ không phải không thể đả thương người. Cây Tam Lăng cương xoa trong tay Liêu Nhân Hùng múa ngày càng hăng, chiêu chiêu đều nhắm ngực Nghiêm Mạc.</w:t>
      </w:r>
      <w:r>
        <w:br w:type="textWrapping"/>
      </w:r>
      <w:r>
        <w:br w:type="textWrapping"/>
      </w:r>
      <w:r>
        <w:t xml:space="preserve">Cốt liên trong tay Hạc Ông rít gào giống như con mãng sống, trói chặt chân Nghiêm Mạc. Đào Hoa phiến trong tay Yêu Thư sinh thì sử dụng võ công đoản đả, không rời mặt, cần cổ Nghiêm Mạc mảy may.</w:t>
      </w:r>
      <w:r>
        <w:br w:type="textWrapping"/>
      </w:r>
      <w:r>
        <w:br w:type="textWrapping"/>
      </w:r>
      <w:r>
        <w:t xml:space="preserve">Đánh lâu không được, thân pháp Nghiêm Mạc bắt đầu rối loạn. Một tầng huyết vụ bịt kín hai mắt, khiến cặp mắt tràn đầy lệ khí càng thêm tàn độc.</w:t>
      </w:r>
      <w:r>
        <w:br w:type="textWrapping"/>
      </w:r>
      <w:r>
        <w:br w:type="textWrapping"/>
      </w:r>
      <w:r>
        <w:t xml:space="preserve">Không phải y không muốn phá vòng vây, nhưng công pháp, nội lực không hợp nhau, cái xác này hoàn toàn không thể phát huy mười thành chiến lực của y.</w:t>
      </w:r>
      <w:r>
        <w:br w:type="textWrapping"/>
      </w:r>
      <w:r>
        <w:br w:type="textWrapping"/>
      </w:r>
      <w:r>
        <w:t xml:space="preserve">Ba người bên cạnh công kích giống như cái lưới lớn, mỗi một tấc trói chặt người y, thân pháp quỷ dị không thể nào thi triển, chút nội lực nhỏ bé của y sao có thể đột phá vòng vây được.</w:t>
      </w:r>
      <w:r>
        <w:br w:type="textWrapping"/>
      </w:r>
      <w:r>
        <w:br w:type="textWrapping"/>
      </w:r>
      <w:r>
        <w:t xml:space="preserve">Bên tai, tiếng Nhiêm bà cầu cứu vang lên, Yêu Thư sinh trả lời lại một cách mỉa mai, mắt Nghiêm Mạc chợt lóe sự tàn ác, đột nhiên kiếm phong chuyển, kiếm mảnh bảy thước ngăn cản cốt châu Hạc Ông ném, một chiêu này vốn chẳng dậy sóng được gì, nhưng thanh kiếm rung rung “Crắc” một tiếng gãy thành hai đoạn, mũi kiếm như sấm bổ xuống Yêu Thư sinh.</w:t>
      </w:r>
      <w:r>
        <w:br w:type="textWrapping"/>
      </w:r>
      <w:r>
        <w:br w:type="textWrapping"/>
      </w:r>
      <w:r>
        <w:t xml:space="preserve">Cả kinh không phải là nhỏ, khi Yêu Thư sinh chuyên tâm đỡ đòn thì quạt trong tay đang đánh vai Nghiêm Mạc, hoàn toàn không thể thu quạt đỡ lại. Phản ứng của hắn ta cũng không chậm, hông gập lại, một chiêu Thiết Bản Kiều, mũi kiếm sượt qua sát mũi, ai ngờ vừa tránh thoát một kích, một tiếng vang giòn liên tiếp khác vang lên.</w:t>
      </w:r>
      <w:r>
        <w:br w:type="textWrapping"/>
      </w:r>
      <w:r>
        <w:br w:type="textWrapping"/>
      </w:r>
      <w:r>
        <w:t xml:space="preserve">Cốt liên trong tay Hạc Ông quấn lấy cánh tay trái Nghiêm Mạc, Ô Kim Quỷ trảo chính giữa vai, máu đỏ sẫm chảy ra hơn một thước, nhưng lão còn chưa kịp vui mừng, ngực bỗng lạnh, thanh kiếm mảnh dài như cành trúc đã đâm xuyên qua ngực.</w:t>
      </w:r>
      <w:r>
        <w:br w:type="textWrapping"/>
      </w:r>
      <w:r>
        <w:br w:type="textWrapping"/>
      </w:r>
      <w:r>
        <w:t xml:space="preserve">Động tác nhanh lẹ, cái lưới đã bị rách, Nghiêm Mạc phi thân phóng ra ngoài, nhưng mà kẻ địch chưa diệt hết y đã mất binh khí, dù thân pháp có nhanh mấy cũng rơi vào bại cục.</w:t>
      </w:r>
      <w:r>
        <w:br w:type="textWrapping"/>
      </w:r>
      <w:r>
        <w:br w:type="textWrapping"/>
      </w:r>
      <w:r>
        <w:t xml:space="preserve">Phía sau cương xoa hét giận dữ, phiến cốt nổi sóng, y cũng không thèm ngoảnh đầu, vươn tay giật, nắm cốt trảo đang cắm vào đầu vai, máu tươi làm ướt áo đen nhuộm dần ngọc diện, thân hình giống như mũi tên rời cung, tay y nhẹ nhàng vung lên, cốt liên bay ra ngoài.</w:t>
      </w:r>
      <w:r>
        <w:br w:type="textWrapping"/>
      </w:r>
      <w:r>
        <w:br w:type="textWrapping"/>
      </w:r>
      <w:r>
        <w:t xml:space="preserve">Nhiêm bà dừng bước chân. Mụ không thể không dừng, vách núi giống như dùi đục bị bổ ra vết nứt trăm trượng, mụ không muốn rớt vực mà chết, đành phải dừng chân lại.</w:t>
      </w:r>
      <w:r>
        <w:br w:type="textWrapping"/>
      </w:r>
      <w:r>
        <w:br w:type="textWrapping"/>
      </w:r>
      <w:r>
        <w:t xml:space="preserve">Đằng sau mụ, Thẩm Nhạn đã theo tới. Đó không còn là chạy, mà là lảo đảo tập tễnh, thế nhưng sắc bén trong đồng tử hắn chưa tan, tay cũng không hề run rẩy, lưỡi Vô Ảnh nắm trong tay, lóe tịch dương đỏ tươi.</w:t>
      </w:r>
      <w:r>
        <w:br w:type="textWrapping"/>
      </w:r>
      <w:r>
        <w:br w:type="textWrapping"/>
      </w:r>
      <w:r>
        <w:t xml:space="preserve">Nhiêm bà không trốn, xoay cái đầu to như cái đấu qua, trong con mắt lồi đầy điên cuồng, tay còn lại của mụ cầm cây gậy chỉ còn một nửa, khàn giọng hô:</w:t>
      </w:r>
      <w:r>
        <w:br w:type="textWrapping"/>
      </w:r>
      <w:r>
        <w:br w:type="textWrapping"/>
      </w:r>
      <w:r>
        <w:t xml:space="preserve">– Ngươi giết ta? Muốn giết ta? Thẩm Nhạn, mùi vị Nhâm mạch nghịch hành rất dễ chịu chứ?!</w:t>
      </w:r>
      <w:r>
        <w:br w:type="textWrapping"/>
      </w:r>
      <w:r>
        <w:br w:type="textWrapping"/>
      </w:r>
      <w:r>
        <w:t xml:space="preserve">Mùi vị không dễ chịu, Tử cổ đã vào Hội Âm, bắt đầu phản chuyển nghịch hành, lãng tử lúc này phải lăn lộn dưới đất, kêu thảm, không nên đứng tại chỗ siết chặt kiếm. Thế nhưng hắn vẫn không dừng chân, không nghe, không đáp, vung tay xuất kiếm.</w:t>
      </w:r>
      <w:r>
        <w:br w:type="textWrapping"/>
      </w:r>
      <w:r>
        <w:br w:type="textWrapping"/>
      </w:r>
      <w:r>
        <w:t xml:space="preserve">Miệng Nhiêm bà gầm thét, gậy gỗ bổ xuống, đầu gậy vốn nên đỡ lại mũi kiếm, không ngờ đoản nhận kia men theo gậy vòng lên, tiết diện bằng gỗ đâm vào vai Thẩm Nhạn, mà Vô Ảnh của hắn, xuyên thẳng qua ngực mụ già khô quắt. Máu đen từ quần áo màu chàm nhỏ xuống đất, nháy mắt làm mảnh đất vàng biến thành nước bùn, cây mây leo ở mỏm đá phát ra tiếng vang nhỏ, tàn tạ héo.</w:t>
      </w:r>
      <w:r>
        <w:br w:type="textWrapping"/>
      </w:r>
      <w:r>
        <w:br w:type="textWrapping"/>
      </w:r>
      <w:r>
        <w:t xml:space="preserve">Đôi mắt lãng tử run lên, phun ra máu tươi.</w:t>
      </w:r>
      <w:r>
        <w:br w:type="textWrapping"/>
      </w:r>
      <w:r>
        <w:br w:type="textWrapping"/>
      </w:r>
      <w:r>
        <w:t xml:space="preserve">Nhiêm bà sắp chết.</w:t>
      </w:r>
      <w:r>
        <w:br w:type="textWrapping"/>
      </w:r>
      <w:r>
        <w:br w:type="textWrapping"/>
      </w:r>
      <w:r>
        <w:t xml:space="preserve">Trừ từng hơi thở vào, không còn hơi thở khác.</w:t>
      </w:r>
      <w:r>
        <w:br w:type="textWrapping"/>
      </w:r>
      <w:r>
        <w:br w:type="textWrapping"/>
      </w:r>
      <w:r>
        <w:t xml:space="preserve">Hắn cũng sắp chết.</w:t>
      </w:r>
      <w:r>
        <w:br w:type="textWrapping"/>
      </w:r>
      <w:r>
        <w:br w:type="textWrapping"/>
      </w:r>
      <w:r>
        <w:t xml:space="preserve">Tử cổ dừng ở đáy chậu không còn nhún trái nhún phải nữa, chỉ bi thương giật giật như là tiếng kêu cuối cùng trước khi chết. Ánh chiều tà rơi xuống như khói như ráng mây, xa xa núi biếc thướt tha muôn vẻ, sơn hà này đẹp đến thế, hắn sẽ không còn được nhìn thấy nữa.</w:t>
      </w:r>
      <w:r>
        <w:br w:type="textWrapping"/>
      </w:r>
      <w:r>
        <w:br w:type="textWrapping"/>
      </w:r>
      <w:r>
        <w:t xml:space="preserve">Một tầng khói mù bao phủ con ngươi, mí mắt Thẩm Nhạn nhẹ nhàng run lên, như là rốt cuộc không nhấc nổi mí mắt, gương mặt xấu xí dữ tợn Nhiêm bà trước mặt cũng đột nhiên run run, giống như trái cây chín, vết đỏ giữa trán mụ đột nhiên nổ tung, một con sâu nhỏ như ve thu chui ra, hai cánh đập lên, bay thẳng tới lồng ngực da tróc thịt bong Thẩm Nhạn chui vào.</w:t>
      </w:r>
      <w:r>
        <w:br w:type="textWrapping"/>
      </w:r>
      <w:r>
        <w:br w:type="textWrapping"/>
      </w:r>
      <w:r>
        <w:t xml:space="preserve">Đó vốn nên là đau đớn tâm phế, thế nhưng Thẩm Nhạn lại chẳng có cảm giác gì cả. Hắn chỉ hơi sửng sốt, đây là Mẫu cổ trong người Nhiêm bà sao?</w:t>
      </w:r>
      <w:r>
        <w:br w:type="textWrapping"/>
      </w:r>
      <w:r>
        <w:br w:type="textWrapping"/>
      </w:r>
      <w:r>
        <w:t xml:space="preserve">Nhiêm bà đã chết, con sâu này còn muốn sống được khắc nào hay khắc ấy  ?</w:t>
      </w:r>
      <w:r>
        <w:br w:type="textWrapping"/>
      </w:r>
      <w:r>
        <w:br w:type="textWrapping"/>
      </w:r>
      <w:r>
        <w:t xml:space="preserve">Đáng tiếc, nó chọn sai chủ nhân… Đầu óc hỗn độn sinh ra chút quỷ dị vui thích, lãng tử cong cong khóe miệng, nhưng không thể nở được một nụ cười.</w:t>
      </w:r>
      <w:r>
        <w:br w:type="textWrapping"/>
      </w:r>
      <w:r>
        <w:br w:type="textWrapping"/>
      </w:r>
      <w:r>
        <w:t xml:space="preserve">Dưới chân truyền đến tiếng sột soạt, độc huyết thấm bùn đất khoảng một trượng, cũng độc chết tất cả thảm thực vật trong đất, dây leo mất đi sức bám, bùn đất bám vào vách đá bắt đầu bở ra, sột soạt rơi xuống.</w:t>
      </w:r>
      <w:r>
        <w:br w:type="textWrapping"/>
      </w:r>
      <w:r>
        <w:br w:type="textWrapping"/>
      </w:r>
      <w:r>
        <w:t xml:space="preserve">Nhiêm bà khô héo nhỏ gầy, thân thể Thẩm Nhạn mạnh mẽ rắn chắc, hai người cộng lại cũng không tính nặng, thế nhưng bùn đất mất đi chất dính, không chịu được bọn họ. Vách núi cứ thế đổ sụp.</w:t>
      </w:r>
      <w:r>
        <w:br w:type="textWrapping"/>
      </w:r>
      <w:r>
        <w:br w:type="textWrapping"/>
      </w:r>
      <w:r>
        <w:t xml:space="preserve">Thân hình Thẩm Nhạn hơi nhoáng lên một cái, ngã ra sau, phía sau không hề có sơn, không hề có đất, chỉ có gió núi gào thét, trời quang xanh thẳm, đôi mắt hắn nhắm chặt, khóe môi lộ chút ý cười, thế giới này tuy đẹp, nhưng lại không thể làm hắn dừng chân.</w:t>
      </w:r>
      <w:r>
        <w:br w:type="textWrapping"/>
      </w:r>
      <w:r>
        <w:br w:type="textWrapping"/>
      </w:r>
      <w:r>
        <w:t xml:space="preserve">Nhưng núi không giữ hắn, lại có người giữ.</w:t>
      </w:r>
      <w:r>
        <w:br w:type="textWrapping"/>
      </w:r>
      <w:r>
        <w:br w:type="textWrapping"/>
      </w:r>
      <w:r>
        <w:t xml:space="preserve">Một quỷ trảo đen bóng cuộn eo hắn, cốt liên móc lấy quấn chặt thân hình suýt nữa rơi xuống vực. Nghiêm Mạc ra tay, cốt liên ra vừa đúng lúc túm chặt được Thẩm Nhạn.</w:t>
      </w:r>
      <w:r>
        <w:br w:type="textWrapping"/>
      </w:r>
      <w:r>
        <w:br w:type="textWrapping"/>
      </w:r>
      <w:r>
        <w:t xml:space="preserve">Nhưng mà bắt được thì sao?</w:t>
      </w:r>
      <w:r>
        <w:br w:type="textWrapping"/>
      </w:r>
      <w:r>
        <w:br w:type="textWrapping"/>
      </w:r>
      <w:r>
        <w:t xml:space="preserve">Cương xoa sắc bén đánh trúng sau lưng, Nghiêm Mạc phun ra ngụm máu tươi, thân hình bay lên trời, y bắt được Thẩm Nhạn, nhưng không thể ở lại vách núi lâu.</w:t>
      </w:r>
      <w:r>
        <w:br w:type="textWrapping"/>
      </w:r>
      <w:r>
        <w:br w:type="textWrapping"/>
      </w:r>
      <w:r>
        <w:t xml:space="preserve">Nếu không thả cốt liên trong tay, chính y cũng bị lôi rơi xuống vực.</w:t>
      </w:r>
      <w:r>
        <w:br w:type="textWrapping"/>
      </w:r>
      <w:r>
        <w:br w:type="textWrapping"/>
      </w:r>
      <w:r>
        <w:t xml:space="preserve">Buông tay sao?</w:t>
      </w:r>
      <w:r>
        <w:br w:type="textWrapping"/>
      </w:r>
      <w:r>
        <w:br w:type="textWrapping"/>
      </w:r>
      <w:r>
        <w:t xml:space="preserve">Nghiêm Mạc cong khóe môi cười lạnh, thân hình bay lên không mang một chút sức lực, ngược lại cánh tay chấn động, giống như sao băng rẽ trời, chim mỏi về tổ, bổ xuống theo bóng người đang rơi xuống, ống tay áo màu đen nhẹ nhàng bao lấy lưng áo lãng tử.</w:t>
      </w:r>
      <w:r>
        <w:br w:type="textWrapping"/>
      </w:r>
      <w:r>
        <w:br w:type="textWrapping"/>
      </w:r>
      <w:r>
        <w:t xml:space="preserve">Thân ở giữa không trung, dưới chân lại không điểm tựa, hai người đồng thời rơi xuống vực</w:t>
      </w:r>
      <w:r>
        <w:br w:type="textWrapping"/>
      </w:r>
      <w:r>
        <w:br w:type="textWrapping"/>
      </w:r>
    </w:p>
    <w:p>
      <w:pPr>
        <w:pStyle w:val="Heading2"/>
      </w:pPr>
      <w:bookmarkStart w:id="84" w:name="chương-21"/>
      <w:bookmarkEnd w:id="84"/>
      <w:r>
        <w:t xml:space="preserve">21. Chương 2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hông xong!</w:t>
      </w:r>
    </w:p>
    <w:p>
      <w:pPr>
        <w:pStyle w:val="BodyText"/>
      </w:pPr>
      <w:r>
        <w:t xml:space="preserve">Chỉ vài bước, thân hình Yêu Thư sinh liền vụt đuổi tới vách đá, nhưng giờ sao còn kéo lại hai người được nữa? Chỉ thấy hai bóng người nhanh như bay rớt xuống, biến mất trong tầm mắt.</w:t>
      </w:r>
    </w:p>
    <w:p>
      <w:pPr>
        <w:pStyle w:val="BodyText"/>
      </w:pPr>
      <w:r>
        <w:t xml:space="preserve">Vách núi dốc như đao tước, chừng trăm trượng, nhật mộ tối tăm, vực sâu thăm thẳm giống như mãnh thú há cái miệng máu, trừ núi đá lởm chởm ra, ngay cả sơn tùng, dây leo đều không thấy nhiều. Ngã xuống vách núi, đừng nói giữ được mạng, sợ là thi thể cũng thành thịt nát.</w:t>
      </w:r>
    </w:p>
    <w:p>
      <w:pPr>
        <w:pStyle w:val="BodyText"/>
      </w:pPr>
      <w:r>
        <w:t xml:space="preserve">So sánh đi thì “Vận khí” Nhiêm bà lại tốt hơn nhiều, có thể là xác chết sức nặng không đủ, chỉ men theo mép vực bị sụp trượt xuống vài thước, không thật sự rớt xuống. Nhưng vớt được thi thể mụ thì ích gì?</w:t>
      </w:r>
    </w:p>
    <w:p>
      <w:pPr>
        <w:pStyle w:val="BodyText"/>
      </w:pPr>
      <w:r>
        <w:t xml:space="preserve">Lâu chủ dặn dò là “Giữ lại mạng kẻ áo đen”, bây giờ chẳng lẽ hắn đi biến ra một tên y như Diêu Lãng sao?</w:t>
      </w:r>
    </w:p>
    <w:p>
      <w:pPr>
        <w:pStyle w:val="BodyText"/>
      </w:pPr>
      <w:r>
        <w:t xml:space="preserve">Oán hận nhìn xác chết tàn tạ của Nhiêm bà, Thư sinh thầm mắng một câu, lão tú bà này làm hỏng nhiệm vụ của mình, còn muốn hại hắn bị tội, đúng là chết không đáng tiếc!</w:t>
      </w:r>
    </w:p>
    <w:p>
      <w:pPr>
        <w:pStyle w:val="BodyText"/>
      </w:pPr>
      <w:r>
        <w:t xml:space="preserve">Sau lưng truyền đến tiếng rên rỉ đau đớn, cương xoa trong tay Liêu Nhân Hùng loảng xoảng rơi xuống đất, không thể tin nhìn xác Nhiêm bà vất vơ ở vách núi, gào lên:</w:t>
      </w:r>
    </w:p>
    <w:p>
      <w:pPr>
        <w:pStyle w:val="BodyText"/>
      </w:pPr>
      <w:r>
        <w:t xml:space="preserve">– Xú bà nương này chết rồi, ai chữa cho ta! Thối cẩu! Thư Sinh! Mau mau cứu ta!</w:t>
      </w:r>
    </w:p>
    <w:p>
      <w:pPr>
        <w:pStyle w:val="BodyText"/>
      </w:pPr>
      <w:r>
        <w:t xml:space="preserve">Sau khi trúng độc nặng, lại liều chết đánh nhau thật lâu, mãng hán thân mang kịch độc hiện đã vào máu tận xương, sao còn có thể nhẫn được, như quỷ khóc sói tru la lên.</w:t>
      </w:r>
    </w:p>
    <w:p>
      <w:pPr>
        <w:pStyle w:val="BodyText"/>
      </w:pPr>
      <w:r>
        <w:t xml:space="preserve">Yêu Thư sinh trong lòng lo lắng, nhưng không dám lấy luôn mạng Liêu lão Tam, đã mất Hạc Ông, còn tiêu luôn vô liêm sỉ trước mắt này, sợ là không thể ăn nói với lâu chủ.</w:t>
      </w:r>
    </w:p>
    <w:p>
      <w:pPr>
        <w:pStyle w:val="BodyText"/>
      </w:pPr>
      <w:r>
        <w:t xml:space="preserve">Phiền lòng giật ống tay áo, hắn quát:</w:t>
      </w:r>
    </w:p>
    <w:p>
      <w:pPr>
        <w:pStyle w:val="BodyText"/>
      </w:pPr>
      <w:r>
        <w:t xml:space="preserve">– Còn không mau tĩnh tọa điều tức, kiềm chế độc tính! Dù Nhiêm bà chết, Thiên Quyền cũng không phải chỉ có xuẩn phụ đó, đợi chúng ta trở về lâu tự nhiên có người chữa cho ngươi.</w:t>
      </w:r>
    </w:p>
    <w:p>
      <w:pPr>
        <w:pStyle w:val="BodyText"/>
      </w:pPr>
      <w:r>
        <w:t xml:space="preserve">Nói, hắn thò tay lấy ra một dược hoàn từ tay áo, ném cho Nhân Hùng:</w:t>
      </w:r>
    </w:p>
    <w:p>
      <w:pPr>
        <w:pStyle w:val="BodyText"/>
      </w:pPr>
      <w:r>
        <w:t xml:space="preserve">– Đây là tị độc dược vừa rồi Nhiêm bà cho ta, phỏng chừng cũng có chút tác dụng.</w:t>
      </w:r>
    </w:p>
    <w:p>
      <w:pPr>
        <w:pStyle w:val="BodyText"/>
      </w:pPr>
      <w:r>
        <w:t xml:space="preserve">Màu đỏ dược hoàn bay tới, Liêu lão Tam vội vàng đón vào tay, nuốt ực vào, cũng bất chấp mùi tanh hôi khó ngửi khoanh chân liền bắt đầu vận công trị độc.</w:t>
      </w:r>
    </w:p>
    <w:p>
      <w:pPr>
        <w:pStyle w:val="BodyText"/>
      </w:pPr>
      <w:r>
        <w:t xml:space="preserve">Bên này thật vất vả an tĩnh lại, Yêu Thư sinh thở dài một hơi, cái gọi là người tính không bằng trời tính, nay chỉ còn cách mau chóng bẩm báo với lâu chủ chuyện vừa xảy ra ở đây.</w:t>
      </w:r>
    </w:p>
    <w:p>
      <w:pPr>
        <w:pStyle w:val="BodyText"/>
      </w:pPr>
      <w:r>
        <w:t xml:space="preserve">Tuy không thể giữ lại tù binh, nhưng cũng coi như đã lấy mạng tên đó, không biết lâu chủ có thể khoan hồng cho hắn cơ hội lập công chuộc tội không…</w:t>
      </w:r>
    </w:p>
    <w:p>
      <w:pPr>
        <w:pStyle w:val="BodyText"/>
      </w:pPr>
      <w:r>
        <w:t xml:space="preserve">Trong lòng thấp thỏm bất an, Yêu Thư sinh lại thở dài, vung tay áo hạ sơn.</w:t>
      </w:r>
    </w:p>
    <w:p>
      <w:pPr>
        <w:pStyle w:val="BodyText"/>
      </w:pPr>
      <w:r>
        <w:t xml:space="preserve">Gió mạnh ở bên tai gào thét, theo thế rơi xuống, sức gió càng mạnh, giống như rơi vào miệng ác giao đang rống giận.</w:t>
      </w:r>
    </w:p>
    <w:p>
      <w:pPr>
        <w:pStyle w:val="BodyText"/>
      </w:pPr>
      <w:r>
        <w:t xml:space="preserve">Vạt áo màu đen bay phấp phới như con chim khổng lồ giương đôi cánh, chóp mũi trừ mùi máu tươi đậm sệt, không còn ngửi thấy gì nữa. Nghiêm Mạc không lòng dạ nào chú ý thứ khác, sờ bên hông Thẩm Nhạn, cầm Quỷ Trảo thủ vào tay.</w:t>
      </w:r>
    </w:p>
    <w:p>
      <w:pPr>
        <w:pStyle w:val="BodyText"/>
      </w:pPr>
      <w:r>
        <w:t xml:space="preserve">Khi rớt vực chịu ngoại lực, lúc này bọn họ cách vách đá vài trượng, muốn mượn lực từ dây leo, nham thạch sợ là vô vọng. Đã thế vách đá cằn cỗi, ngay cả một cái cây cũng không có, không thể hoãn thế rơi.</w:t>
      </w:r>
    </w:p>
    <w:p>
      <w:pPr>
        <w:pStyle w:val="BodyText"/>
      </w:pPr>
      <w:r>
        <w:t xml:space="preserve">Vận tốc rơi xuống mạnh ra sao, nếu là dĩ dật đãi lao*, chỉ sợ chết không chỗ chôn. Nghiêm Mạc đương nhiên sẽ không khoanh tay chịu chết, thân thể ở không trung nhẹ nhàng xoay, cốt liên trong tay liền tung ra ngoài.</w:t>
      </w:r>
    </w:p>
    <w:p>
      <w:pPr>
        <w:pStyle w:val="BodyText"/>
      </w:pPr>
      <w:r>
        <w:t xml:space="preserve">*dùng khỏe ứng mệt.</w:t>
      </w:r>
    </w:p>
    <w:p>
      <w:pPr>
        <w:pStyle w:val="BodyText"/>
      </w:pPr>
      <w:r>
        <w:t xml:space="preserve">Lúc này mặt trời đã tây tà, sơn cốc dốc đứng, ngay cả chút tia tà dương ít ỏi đều bị núi xa chắn cả. Không chút tin tức, muốn thấy rõ sự vật bên người đều hết sức khó khăn, cho nên cốt liên chỉ ném đi, nhưng không tóm được bất cứ thứ gì.</w:t>
      </w:r>
    </w:p>
    <w:p>
      <w:pPr>
        <w:pStyle w:val="BodyText"/>
      </w:pPr>
      <w:r>
        <w:t xml:space="preserve">Dựa vào chuỗi đốm lửa Ô Kim Câu trảo tóe ra trên vách đá, nhờ chút ánh sáng nhỏ nhoi ấy, Nghiêm Mạc nhìn thấy rõ cảnh dưới thân, tay thu lại rồi vung đi, câu trảo liền móc vào một khối vách đá khác.</w:t>
      </w:r>
    </w:p>
    <w:p>
      <w:pPr>
        <w:pStyle w:val="BodyText"/>
      </w:pPr>
      <w:r>
        <w:t xml:space="preserve">Lực rơi xuống há chỉ ngàn cân, cốt liên chỉ là sắt thường đúc thành, hoàn toàn không giữ nổi thân hình hai người, Nghiêm Mạc không nghĩ dựa vào sợi xích này, chỉ nghe “Crắc” một tiếng giòn vang, xích vỡ vụn, y như một con linh dương tháo chạy, nhẹ nhàng linh hoạt ở trên nham bích.</w:t>
      </w:r>
    </w:p>
    <w:p>
      <w:pPr>
        <w:pStyle w:val="BodyText"/>
      </w:pPr>
      <w:r>
        <w:t xml:space="preserve">Lực rơi khủng bố như thế, một bước này nếu là đạp mạnh, sợ là sẽ xương đùi vỡ vụn, thần sắc Nghiêm Mạc lại không chút thay đổi, thân pháp khinh công của y gọi là Đạp Vân, trọng yếu không phải khéo léo di chuyển, mà là một hơi kình lực thẳng lên thẳng xuống.</w:t>
      </w:r>
    </w:p>
    <w:p>
      <w:pPr>
        <w:pStyle w:val="BodyText"/>
      </w:pPr>
      <w:r>
        <w:t xml:space="preserve">Chỉ thấy dưới chân cước bộ liên hồi vang lên, như mưa nặng nện lá sen, thân hình y chẳng những không giảm tốc mà còn nhanh hơn vài phần, đạp lên vách đá phóng xuống.</w:t>
      </w:r>
    </w:p>
    <w:p>
      <w:pPr>
        <w:pStyle w:val="BodyText"/>
      </w:pPr>
      <w:r>
        <w:t xml:space="preserve">Vực trăm trượng thoạt nhìn làm người ta sợ hãi, rơi xuống thì chẳng mấy chốc.</w:t>
      </w:r>
    </w:p>
    <w:p>
      <w:pPr>
        <w:pStyle w:val="BodyText"/>
      </w:pPr>
      <w:r>
        <w:t xml:space="preserve">Không lâu sau liền chạm đáy cốc, hít một hơi thật sâu, Nghiêm Mạc vác người trong lòng ở vai, mũi chân giậm nhẹ, đột nhiên vọt lên.</w:t>
      </w:r>
    </w:p>
    <w:p>
      <w:pPr>
        <w:pStyle w:val="BodyText"/>
      </w:pPr>
      <w:r>
        <w:t xml:space="preserve">Đáy vách núi có mấy cái cây thưa thớt, nơi y hạ chân là đỉnh ngọn một đại thụ trong đó, chỉ nghe một tiếng răng rắc, nhánh cây bẻ gãy, nhưng một luồng lực đàn hồi từ dưới chân truyền đến, thân hình Nghiêm Mạc thong thả, thả người rơi xuống một nhánh cây khác.</w:t>
      </w:r>
    </w:p>
    <w:p>
      <w:pPr>
        <w:pStyle w:val="BodyText"/>
      </w:pPr>
      <w:r>
        <w:t xml:space="preserve">Cùng với tràng tiếng nhánh cây gãy giòn vang, lực rơi trăm trượng tầng tầng hóa giải, cuối cùng biến thành một mảnh lông rơi, nhẹ bẫng đáp xuống mặt đất. Nhưng còn chưa đứng vững, thân hình Nghiêm Mạc thoáng cái, phun ra búng máu tươi, lảo đảo mấy bước quỳ rạp xuống đất.</w:t>
      </w:r>
    </w:p>
    <w:p>
      <w:pPr>
        <w:pStyle w:val="BodyText"/>
      </w:pPr>
      <w:r>
        <w:t xml:space="preserve">Vai, lưng đã bị máu tươi thấm đẫm, vách núi dựng đứng này đã vắt khô nội lực cả người y, nay chớ nói là đi, ngay cả đứng cũng không đứng vững, chút khí lực còn sót lại này, chỉ là để người trong lòng yên ổn rơi xuống đất.</w:t>
      </w:r>
    </w:p>
    <w:p>
      <w:pPr>
        <w:pStyle w:val="BodyText"/>
      </w:pPr>
      <w:r>
        <w:t xml:space="preserve">Quỳ xuống đất thở hổn hển nửa ngày, Nghiêm Mạc rốt cuộc vươn ra ngón tay run rẩy, dò xét hơi thở người bên cạnh, tuy nhẹ đến không thể cảm nhận, nhưng vẫn còn một chút nóng.</w:t>
      </w:r>
    </w:p>
    <w:p>
      <w:pPr>
        <w:pStyle w:val="BodyText"/>
      </w:pPr>
      <w:r>
        <w:t xml:space="preserve">Chẳng lẽ một kích cuối cùng của hắn không giết chết Nhiêm Bà?</w:t>
      </w:r>
    </w:p>
    <w:p>
      <w:pPr>
        <w:pStyle w:val="BodyText"/>
      </w:pPr>
      <w:r>
        <w:t xml:space="preserve">Trong lòng có vài phỏng đoán, nhưng chẳng thể nào nghiệm chứng. Nghiêm Mạc vươn tay, dùng tay áo khá sạch sẽ của mình lau đi vết máu trên mặt đối phương, vốn y có thể lựa chọn khoanh tay đứng nhìn, thậm chí xoay người mà đi, nhưng lại liều nửa cái mạng, cũng chỉ vì giữ lại cho người này một con đường sống…</w:t>
      </w:r>
    </w:p>
    <w:p>
      <w:pPr>
        <w:pStyle w:val="BodyText"/>
      </w:pPr>
      <w:r>
        <w:t xml:space="preserve">Nghiêm Mạc tự nhận không phải là kẻ lương thiện, nhưng cũng không phải đá tảng cỏ cây, bằng hữu y không nhiều, ở trong thế giới xa lạ hoang đường này lại càng lẻ loi một mình.</w:t>
      </w:r>
    </w:p>
    <w:p>
      <w:pPr>
        <w:pStyle w:val="BodyText"/>
      </w:pPr>
      <w:r>
        <w:t xml:space="preserve">Gặp được Thẩm Nhạn, với y mà nói là chuyện may mắn, vì bằng hữu này, y có thể cược tính mạng.</w:t>
      </w:r>
    </w:p>
    <w:p>
      <w:pPr>
        <w:pStyle w:val="BodyText"/>
      </w:pPr>
      <w:r>
        <w:t xml:space="preserve">Cúi đầu thoáng nhìn người nọ, tuy bản thân bị trọng thương hôn mê bất tỉnh, thế nhưng gương mặt lãng tử vẫn bình tĩnh an dật, không giống như là sắp chết, ngược lại như rơi vào mộng đẹp.</w:t>
      </w:r>
    </w:p>
    <w:p>
      <w:pPr>
        <w:pStyle w:val="BodyText"/>
      </w:pPr>
      <w:r>
        <w:t xml:space="preserve">Lệ khí trong mắt Nghiêm Mạc hơi dịu đi, vươn tay thoát bộ quần áo màu thiên thanh bị máu tươi thấm ướt, ngón tay liên điểm vài cái ở vai, trước ngực Thẩm Nhạn, vết thương ngừng chảy máu tươi.</w:t>
      </w:r>
    </w:p>
    <w:p>
      <w:pPr>
        <w:pStyle w:val="BodyText"/>
      </w:pPr>
      <w:r>
        <w:t xml:space="preserve">Chỉ là máu đen loang lổ trên người, kinh mạch rối loạn vô lực, muốn một lần nữa tỉnh lại sợ là phải chờ vận số.</w:t>
      </w:r>
    </w:p>
    <w:p>
      <w:pPr>
        <w:pStyle w:val="BodyText"/>
      </w:pPr>
      <w:r>
        <w:t xml:space="preserve">Ở dưới đất nghỉ tạm một lát, Nghiêm Mạc rốt cuộc đứng dậy, chống thân cây bên cạnh, chậm rãi bước sâu vào trong đáy cốc tìm kiếm.</w:t>
      </w:r>
    </w:p>
    <w:p>
      <w:pPr>
        <w:pStyle w:val="BodyText"/>
      </w:pPr>
      <w:r>
        <w:t xml:space="preserve">Sắc trời đã tối, trong thành Tấn Dương vẫn là một mảnh sênh ca.</w:t>
      </w:r>
    </w:p>
    <w:p>
      <w:pPr>
        <w:pStyle w:val="BodyText"/>
      </w:pPr>
      <w:r>
        <w:t xml:space="preserve">Lúc này cách thọ đản Tô lão gia còn một tháng, nhưng dẫu sao cũng là đại sự trong chốn võ lâm, những khách nhân đường xá xa xôi đã lục tục đến đều ở lại khách điếm trong thành, làm tòa đại thành vốn phồn hoa hưng thịnh này tăng thêm vài phần ồn ào náo động.</w:t>
      </w:r>
    </w:p>
    <w:p>
      <w:pPr>
        <w:pStyle w:val="BodyText"/>
      </w:pPr>
      <w:r>
        <w:t xml:space="preserve">Ở trong thành lớn nhất, cũng là người giang hồ thích nhất Duyệt Lai khách điếm, một con chim màu xám vỗ cánh bay vào trong viện.</w:t>
      </w:r>
    </w:p>
    <w:p>
      <w:pPr>
        <w:pStyle w:val="BodyText"/>
      </w:pPr>
      <w:r>
        <w:t xml:space="preserve">Đôi mắt như hạt đậu cảnh giác nhìn thử tình hình trong viện, con chim không phát ra một tiếng kêu, im ắng xuyên qua song lăng, đỗ ở giá bút bằng ngọc trên án ngọc, vươn ra móng vuốt đỏ tươi xinh xắn cào cào giá bút, nó không kiên nhẫn run run thân thể.</w:t>
      </w:r>
    </w:p>
    <w:p>
      <w:pPr>
        <w:pStyle w:val="BodyText"/>
      </w:pPr>
      <w:r>
        <w:t xml:space="preserve">Một tiếng cười khẽ từ trước bàn truyền đến, ngọc thủ thon thon xoa lông gáy bóng loáng mềm mại của con chim, đầu ngón tay cong rồi móc, liền lấy ra một tờ giấy cuộn tròn từ trong ống trúc cột ở móng chim.</w:t>
      </w:r>
    </w:p>
    <w:p>
      <w:pPr>
        <w:pStyle w:val="BodyText"/>
      </w:pPr>
      <w:r>
        <w:t xml:space="preserve">Đó là một vị mỹ nhân ăn mặc nha hoàn, dung sắc không phải rất đẹp, nhưng có dáng điệu động nhân.</w:t>
      </w:r>
    </w:p>
    <w:p>
      <w:pPr>
        <w:pStyle w:val="BodyText"/>
      </w:pPr>
      <w:r>
        <w:t xml:space="preserve">Chỉ thấy nàng ta thắp sáng ngọn đèn dầu trên án, nhờ ngọn đèn cẩn thận xem, không bao lâu, đại mi hơi nhăn, mỹ nhân này cầm tờ giấy liền đi vào gian trong.</w:t>
      </w:r>
    </w:p>
    <w:p>
      <w:pPr>
        <w:pStyle w:val="BodyText"/>
      </w:pPr>
      <w:r>
        <w:t xml:space="preserve">Hoàn toàn khác với thư phòng bên ngoài, trong gian phòng ngủ có ngọn nến đỏ đang cháy, đêm xuân trướng ấm, Long Tiên Hương lượn lờ. Bên trong màn che, một bàn tay to đang vỗ về chơi đùa ngang dọc băng cơ tuyết phu trên sạp, thỉnh thoảng trêu đùa ra tiếng khóc nũng nịu, biếng nhác kiều diễm vô cùng.</w:t>
      </w:r>
    </w:p>
    <w:p>
      <w:pPr>
        <w:pStyle w:val="BodyText"/>
      </w:pPr>
      <w:r>
        <w:t xml:space="preserve">Mỹ nhân nọ không dám mạo muội tiến lên, đứng ở bên giường cúi đầu nói:</w:t>
      </w:r>
    </w:p>
    <w:p>
      <w:pPr>
        <w:pStyle w:val="BodyText"/>
      </w:pPr>
      <w:r>
        <w:t xml:space="preserve">– Lâu chủ, Thiên Xu truyền đến tin tức.</w:t>
      </w:r>
    </w:p>
    <w:p>
      <w:pPr>
        <w:pStyle w:val="BodyText"/>
      </w:pPr>
      <w:r>
        <w:t xml:space="preserve">– Hửm ? Nói nghe xem.</w:t>
      </w:r>
    </w:p>
    <w:p>
      <w:pPr>
        <w:pStyle w:val="BodyText"/>
      </w:pPr>
      <w:r>
        <w:t xml:space="preserve">Giọng nam tử biếng nhác, bên trong lại mang theo lơ đãng trêu đùa, tự cùng người vành tai và tóc mai chạm vào nhau vậy.</w:t>
      </w:r>
    </w:p>
    <w:p>
      <w:pPr>
        <w:pStyle w:val="BodyText"/>
      </w:pPr>
      <w:r>
        <w:t xml:space="preserve">Mỹ nhân đỏ mặt lên, thấp giọng bẩm:</w:t>
      </w:r>
    </w:p>
    <w:p>
      <w:pPr>
        <w:pStyle w:val="BodyText"/>
      </w:pPr>
      <w:r>
        <w:t xml:space="preserve">– Yêu Thư sinh đưa tin Thiên Xu, nói người kia và Thẩm Nhạn cùng nhau rớt xuống vách núi, không thể lấy được thi thể. Còn Nhiêm bà và Hạc Ông cũng chết ở đấy…</w:t>
      </w:r>
    </w:p>
    <w:p>
      <w:pPr>
        <w:pStyle w:val="BodyText"/>
      </w:pPr>
      <w:r>
        <w:t xml:space="preserve">– Rớt núi? – Giọng nói đột nhiên đanh lại, một bàn tay khơi hồng sa trướng trước mặt.</w:t>
      </w:r>
    </w:p>
    <w:p>
      <w:pPr>
        <w:pStyle w:val="BodyText"/>
      </w:pPr>
      <w:r>
        <w:t xml:space="preserve">– Thư ở đâu, lấy đến cho ta.</w:t>
      </w:r>
    </w:p>
    <w:p>
      <w:pPr>
        <w:pStyle w:val="BodyText"/>
      </w:pPr>
      <w:r>
        <w:t xml:space="preserve">Bất luận là tin tức lớn bao nhiêu, mỹ nhân chưa bao giờ thấy tôn chủ có phản ứng như thế. Trong lòng rùng mình, nàng ta nhanh chóng dâng lên tờ giấy. Nam nhân vươn tay nhận lấy, cẩn thận nhìn một lần, đột nhiên cười ha hả.</w:t>
      </w:r>
    </w:p>
    <w:p>
      <w:pPr>
        <w:pStyle w:val="BodyText"/>
      </w:pPr>
      <w:r>
        <w:t xml:space="preserve">– Rớt núi, không ngờ còn có thể gặp phải loại rớt xuống núi cũ rích này! Chậc, tiểu tử Thẩm Nhạn này cũng quá c*t chó vận, sửa lại tình tiết còn có thể như vậy, không hổ là con ruột.</w:t>
      </w:r>
    </w:p>
    <w:p>
      <w:pPr>
        <w:pStyle w:val="BodyText"/>
      </w:pPr>
      <w:r>
        <w:t xml:space="preserve">Lời nói thô bỉ, nghe vào tai lại không giống tức giận, rất kỳ lạ. Mỹ nhân kinh sợ cúi đầu, không dám ngắt lời.</w:t>
      </w:r>
    </w:p>
    <w:p>
      <w:pPr>
        <w:pStyle w:val="BodyText"/>
      </w:pPr>
      <w:r>
        <w:t xml:space="preserve">Sau một lúc lâu, nam nhân nhẹ nhàng hừ một tiếng, ném tờ giấy cầm trong tay:</w:t>
      </w:r>
    </w:p>
    <w:p>
      <w:pPr>
        <w:pStyle w:val="BodyText"/>
      </w:pPr>
      <w:r>
        <w:t xml:space="preserve">– Nói cho Yêu Thư sinh, bảo hắn ta nghĩ cách vòng xuống vách núi tiếp tục tìm, sống phải thấy người, chết phải thấy xác. Tìm không thấy thì đừng trở lại. À, phái vài người đi thủ ngọn núi ngoài cốc Tôn Bình Thanh, đừng để ai chui vào.</w:t>
      </w:r>
    </w:p>
    <w:p>
      <w:pPr>
        <w:pStyle w:val="Compact"/>
      </w:pPr>
      <w:r>
        <w:t xml:space="preserve">Hai câu dặn dò xong, hắn thả màn che, lại nghiêng mình dựa trở lại, một tiếng thở gấp như oanh hót từ trong mành truyền đến, khe khẽ gọi tên nam nhân. Mỹ nhân thần sắc phức tạp nhìn thoáng qua xuân trướng phù dung ấy, cúi đầu lui ra ngoài.</w:t>
      </w:r>
    </w:p>
    <w:p>
      <w:pPr>
        <w:pStyle w:val="Compact"/>
      </w:pPr>
      <w:r>
        <w:drawing>
          <wp:inline>
            <wp:extent cx="5334000" cy="2971800"/>
            <wp:effectExtent b="0" l="0" r="0" t="0"/>
            <wp:docPr descr="" title="" id="1" name="Picture"/>
            <a:graphic>
              <a:graphicData uri="http://schemas.openxmlformats.org/drawingml/2006/picture">
                <pic:pic>
                  <pic:nvPicPr>
                    <pic:cNvPr descr="http://sstruyen.com/images/data/15402/chuong-21-1514884369.8922.jpg" id="0" name="Picture"/>
                    <pic:cNvPicPr>
                      <a:picLocks noChangeArrowheads="1" noChangeAspect="1"/>
                    </pic:cNvPicPr>
                  </pic:nvPicPr>
                  <pic:blipFill>
                    <a:blip r:embed="rId87"/>
                    <a:stretch>
                      <a:fillRect/>
                    </a:stretch>
                  </pic:blipFill>
                  <pic:spPr bwMode="auto">
                    <a:xfrm>
                      <a:off x="0" y="0"/>
                      <a:ext cx="5334000" cy="29718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88" w:name="chương-22"/>
      <w:bookmarkEnd w:id="88"/>
      <w:r>
        <w:t xml:space="preserve">22. Chương 22</w:t>
      </w:r>
    </w:p>
    <w:p>
      <w:pPr>
        <w:pStyle w:val="Compact"/>
      </w:pPr>
      <w:r>
        <w:br w:type="textWrapping"/>
      </w:r>
      <w:r>
        <w:br w:type="textWrapping"/>
      </w:r>
      <w:r>
        <w:t xml:space="preserve">Thẩm Nhạn nằm mộng. Một giấc mộng đẹp khó có được.</w:t>
      </w:r>
      <w:r>
        <w:br w:type="textWrapping"/>
      </w:r>
      <w:r>
        <w:br w:type="textWrapping"/>
      </w:r>
      <w:r>
        <w:t xml:space="preserve">Đó là đêm Trung Thu trăng tròn, hắn, Lý Đại, Cam Tam ngồi vây quanh bàn, rượu thơm xộc mũi, ánh trăng quyến rũ lòng người, còn có hương thơm ấm áp vui vẻ mà trong Thúy Yên các mới có được. Thiên hạ đệ nhất giai nhân treo biển từ chối tiếp khách, bởi vì bên cạnh nàng sớm đã có khách – những bằng hữu tốt nhất.</w:t>
      </w:r>
      <w:r>
        <w:br w:type="textWrapping"/>
      </w:r>
      <w:r>
        <w:br w:type="textWrapping"/>
      </w:r>
      <w:r>
        <w:t xml:space="preserve">Bốn người đối nguyệt ẩm yến, múa kiếm đương ca.</w:t>
      </w:r>
      <w:r>
        <w:br w:type="textWrapping"/>
      </w:r>
      <w:r>
        <w:br w:type="textWrapping"/>
      </w:r>
      <w:r>
        <w:t xml:space="preserve">Phỉ Phỉ khó được uống say mê man, không hề hình tượng cười nhạo Cam Tam, vui vẻ đến suýt nữa đập nát cầm đài nhà nàng.</w:t>
      </w:r>
      <w:r>
        <w:br w:type="textWrapping"/>
      </w:r>
      <w:r>
        <w:br w:type="textWrapping"/>
      </w:r>
      <w:r>
        <w:t xml:space="preserve">Khi đó Tam Lang mới thích Nguyễn gia muội tử, không đi bắt chuyện làm quen, ngược lại gây rắc rối khắp nơi cho Vân Nương, náo đến Nguyễn gia muốn trở mặt thành thù với hắn ta. Chuyện hài thế này, sao có thể không làm Phỉ Phỉ vui đến giễu cợt một trận được.</w:t>
      </w:r>
      <w:r>
        <w:br w:type="textWrapping"/>
      </w:r>
      <w:r>
        <w:br w:type="textWrapping"/>
      </w:r>
      <w:r>
        <w:t xml:space="preserve">Lý Đại thì cầm chén Bích Ngọc, tự châm tự ẩm, dù là trong trường hợp này, dáng người hắn vẫn thẳng như thế, nhuệ khí vẫn bừng bừng phấn chấn, cứ như Thiết Can ngân thương gia truyền của hắn, duy chỉ dịu dàng che đi sắc nhọn trong mắt, ánh mắt mỉm cười là khi nhìn tuyệt sắc giai nhân thất thố say trước mặt.</w:t>
      </w:r>
      <w:r>
        <w:br w:type="textWrapping"/>
      </w:r>
      <w:r>
        <w:br w:type="textWrapping"/>
      </w:r>
      <w:r>
        <w:t xml:space="preserve">Chỉ tiếc Lý Đại thích mĩ nhân, Phỉ Phỉ cũng thích, hai người cứ như cùng múa một khúc, ai cũng không bước qua Lôi Trì nửa bước.</w:t>
      </w:r>
      <w:r>
        <w:br w:type="textWrapping"/>
      </w:r>
      <w:r>
        <w:br w:type="textWrapping"/>
      </w:r>
      <w:r>
        <w:t xml:space="preserve">Mà hắn? Có lẽ cũng đang cười, uống rượu ngon giá trị thiên kim, liền khi trăng tuyết còn hơn sương, thỉnh thoảng còn đào gốc gác Cam Tam, cùng Lý Đại chạm cốc đối ẩm.</w:t>
      </w:r>
      <w:r>
        <w:br w:type="textWrapping"/>
      </w:r>
      <w:r>
        <w:br w:type="textWrapping"/>
      </w:r>
      <w:r>
        <w:t xml:space="preserve">Uống đến say rồi, ngay cả Cam Tam cũng rút kiếm, muốn múa dưới trăng, mà Phỉ Phỉ say chẳng biết trời trăng, một tay cầm ngọc bắn ra tỳ bà, làm hại hắn múa kiếm không theo đúng được âm luật.</w:t>
      </w:r>
      <w:r>
        <w:br w:type="textWrapping"/>
      </w:r>
      <w:r>
        <w:br w:type="textWrapping"/>
      </w:r>
      <w:r>
        <w:t xml:space="preserve">Tiếng cười to át cả tiếng thông reo ngoài cửa sổ, át đi vũ nhạc ngoài lâu, mấy người bọn họ vô ưu vô lự, khoái ý tiêu dao thế nào.</w:t>
      </w:r>
      <w:r>
        <w:br w:type="textWrapping"/>
      </w:r>
      <w:r>
        <w:br w:type="textWrapping"/>
      </w:r>
      <w:r>
        <w:t xml:space="preserve">Sau đó…</w:t>
      </w:r>
      <w:r>
        <w:br w:type="textWrapping"/>
      </w:r>
      <w:r>
        <w:br w:type="textWrapping"/>
      </w:r>
      <w:r>
        <w:t xml:space="preserve">Đầu ngón tay Thẩm Nhạn hơi giật, đánh nát một hồ u mộng, ngón tay giật giật hai phát, hơi nắm thành quyền. Hắn từ trong mộng tỉnh lại.</w:t>
      </w:r>
      <w:r>
        <w:br w:type="textWrapping"/>
      </w:r>
      <w:r>
        <w:br w:type="textWrapping"/>
      </w:r>
      <w:r>
        <w:t xml:space="preserve">Mi mắt nặng hơn nghìn quân, hao hết khí lực mới có thể mở ra. Trong tầm nhìn đỏ sậm, là một măng đá khoảng một tấc, mọc có chút khác thường, như là bị bùn đất xung quanh ngậm lại, chỉ lộ ra đỉnh nhọn hoắt.</w:t>
      </w:r>
      <w:r>
        <w:br w:type="textWrapping"/>
      </w:r>
      <w:r>
        <w:br w:type="textWrapping"/>
      </w:r>
      <w:r>
        <w:t xml:space="preserve">Thẩm Nhạn nhớ lại, không có thuần tửu sênh ca, không có bóng trăng múa kiếm, chỉ có khe đá lởm chởm dài tít, hắn nhớ Vô Ảnh trong tay mình, máu tươi dưới chân, còn có cảm giác rơi xuống vô biên vô hạn. Hắn giết Nhiêm bà, rơi xuống vách núi, không biết có toàn thây trở ra không.</w:t>
      </w:r>
      <w:r>
        <w:br w:type="textWrapping"/>
      </w:r>
      <w:r>
        <w:br w:type="textWrapping"/>
      </w:r>
      <w:r>
        <w:t xml:space="preserve">Nhìn chằm chằm măng đá lút chút không giống 18 tầng Địa Ngục lắm, lãng tử nhẹ nhàng thở ra. Cái tên thích chọc phiền toái như hắn, nay rốt cuộc sẽ không rơi vào phiền toái nữa. Đáng tiếc không thể điều tra rõ cái chết của Lý Đại, cũng không thể giúp Cam Tam tẩy thoát tội danh. Đúng rồi, không biết bớt cái phiền toái như vầy, Nghiêm huynh có thể chạy ra thăng thiên không…</w:t>
      </w:r>
      <w:r>
        <w:br w:type="textWrapping"/>
      </w:r>
      <w:r>
        <w:br w:type="textWrapping"/>
      </w:r>
      <w:r>
        <w:t xml:space="preserve">Đang nghĩ xuất thần, một vật lạnh lẽo đột nhiên chạm hai gò má, Thẩm Nhạn quay đầu, sửng sốt một lát, lại chớp mắt nhìn.</w:t>
      </w:r>
      <w:r>
        <w:br w:type="textWrapping"/>
      </w:r>
      <w:r>
        <w:br w:type="textWrapping"/>
      </w:r>
      <w:r>
        <w:t xml:space="preserve">– Huynh rốt cuộc tỉnh.</w:t>
      </w:r>
      <w:r>
        <w:br w:type="textWrapping"/>
      </w:r>
      <w:r>
        <w:br w:type="textWrapping"/>
      </w:r>
      <w:r>
        <w:t xml:space="preserve">Giọng nói trong trẻo từ bên tai truyền đến, như là xác minh hắn không phải còn đang trong mộng, thanh niên tuấn mỹ ấy nhẹ nhàng nâng đầu hắn dậy, một bàn tay giơ lên bên môi.</w:t>
      </w:r>
      <w:r>
        <w:br w:type="textWrapping"/>
      </w:r>
      <w:r>
        <w:br w:type="textWrapping"/>
      </w:r>
      <w:r>
        <w:t xml:space="preserve">Một giọt, hai giọt, ba giọt… Ngọt lành lại có hơi chua, nước của quả trái nào đó từ bàn tay như bạch ngọc nhỏ xuống, rơi vào môi Thẩm Nhạn.</w:t>
      </w:r>
      <w:r>
        <w:br w:type="textWrapping"/>
      </w:r>
      <w:r>
        <w:br w:type="textWrapping"/>
      </w:r>
      <w:r>
        <w:t xml:space="preserve">Mãi đến lúc này, hắn mới phát hiện cổ họng mình có bao nhiêu khát khô, thân thể có bao nhiêu gầy yếu. Tựa như người trong sa mạc gặp được ốc đảo, hắn có chút tham lam mút vào, như đói như khát nuốt hết những giọt nước đó vào cổ họng.</w:t>
      </w:r>
      <w:r>
        <w:br w:type="textWrapping"/>
      </w:r>
      <w:r>
        <w:br w:type="textWrapping"/>
      </w:r>
      <w:r>
        <w:t xml:space="preserve">Hút không biết bao lâu, nước rốt cuộc dừng lại, một khăn bố ướt mềm lau vết dơ bên môi hắn, lại đưa qua một chén nước sạch.</w:t>
      </w:r>
      <w:r>
        <w:br w:type="textWrapping"/>
      </w:r>
      <w:r>
        <w:br w:type="textWrapping"/>
      </w:r>
      <w:r>
        <w:t xml:space="preserve">Lần này Thẩm Nhạn uống thông thuận hơn nhiều, máu tươi và ngọt lành trong cổ họng dường như bị nước sạch rửa trôi sạch sẽ, cũng rốt cuộc khiến hắn có thể phát ra chút âm thanh.</w:t>
      </w:r>
      <w:r>
        <w:br w:type="textWrapping"/>
      </w:r>
      <w:r>
        <w:br w:type="textWrapping"/>
      </w:r>
      <w:r>
        <w:t xml:space="preserve">– Ta còn chưa chết?</w:t>
      </w:r>
      <w:r>
        <w:br w:type="textWrapping"/>
      </w:r>
      <w:r>
        <w:br w:type="textWrapping"/>
      </w:r>
      <w:r>
        <w:t xml:space="preserve">Nhìn người trước mắt, Thẩm Nhạn khó được ngu ngơ, hỏi một câu vô nghĩa.</w:t>
      </w:r>
      <w:r>
        <w:br w:type="textWrapping"/>
      </w:r>
      <w:r>
        <w:br w:type="textWrapping"/>
      </w:r>
      <w:r>
        <w:t xml:space="preserve">– Thoạt nhìn còn chưa, nhưng sau đó thì khó nói.</w:t>
      </w:r>
      <w:r>
        <w:br w:type="textWrapping"/>
      </w:r>
      <w:r>
        <w:br w:type="textWrapping"/>
      </w:r>
      <w:r>
        <w:t xml:space="preserve">Trả lời hắn cũng là nghiêm trang, đứng đắn đến có chút trêu đùa. Thẩm Nhạn không phụ mong đợi cười to, sau đó bị tiếng cười làm mệt, thấp giọng khụ lên.</w:t>
      </w:r>
      <w:r>
        <w:br w:type="textWrapping"/>
      </w:r>
      <w:r>
        <w:br w:type="textWrapping"/>
      </w:r>
      <w:r>
        <w:t xml:space="preserve">Vỗ nhè nhẹ lưng hắn, Nghiêm Mạc để Thẩm Nhạn tựa vào tảng đá bên cạnh, lúc này lãng tử mới phát hiện bọn họ ở trong một sơn động nhỏ hẹp.</w:t>
      </w:r>
      <w:r>
        <w:br w:type="textWrapping"/>
      </w:r>
      <w:r>
        <w:br w:type="textWrapping"/>
      </w:r>
      <w:r>
        <w:t xml:space="preserve">Quần áo màu thiên thanh đã bị cởi bỏ, chỉ một côn khố nhiễm máu, giữa ngực bụng bị thoa thứ gì đó dính sệt, có chút ngứa cũng có chút mát, hình như là dược vật chữa thương nào đó.</w:t>
      </w:r>
      <w:r>
        <w:br w:type="textWrapping"/>
      </w:r>
      <w:r>
        <w:br w:type="textWrapping"/>
      </w:r>
      <w:r>
        <w:t xml:space="preserve">– Quần áo của huynh ta mang đi giặt, hong một lát là có thể khô.</w:t>
      </w:r>
      <w:r>
        <w:br w:type="textWrapping"/>
      </w:r>
      <w:r>
        <w:br w:type="textWrapping"/>
      </w:r>
      <w:r>
        <w:t xml:space="preserve">Chú ý tới tầm mắt Thẩm Nhạn, Nghiêm Mạc thấp giọng giải thích.</w:t>
      </w:r>
      <w:r>
        <w:br w:type="textWrapping"/>
      </w:r>
      <w:r>
        <w:br w:type="textWrapping"/>
      </w:r>
      <w:r>
        <w:t xml:space="preserve">– Nhưng nơi này không thể ở lâu, sơn cốc nhỏ hẹp, nếu có người xuống tìm sợ là sẽ phiền phức.</w:t>
      </w:r>
      <w:r>
        <w:br w:type="textWrapping"/>
      </w:r>
      <w:r>
        <w:br w:type="textWrapping"/>
      </w:r>
      <w:r>
        <w:t xml:space="preserve">Sẽ có người tới tìm bọn họ sao?</w:t>
      </w:r>
      <w:r>
        <w:br w:type="textWrapping"/>
      </w:r>
      <w:r>
        <w:br w:type="textWrapping"/>
      </w:r>
      <w:r>
        <w:t xml:space="preserve">Suy tư một lúc lâu sau, Thẩm Nhạn gật gật đầu, lại lắc đầu:</w:t>
      </w:r>
      <w:r>
        <w:br w:type="textWrapping"/>
      </w:r>
      <w:r>
        <w:br w:type="textWrapping"/>
      </w:r>
      <w:r>
        <w:t xml:space="preserve">– Ta đã giết Nhiêm bà.</w:t>
      </w:r>
      <w:r>
        <w:br w:type="textWrapping"/>
      </w:r>
      <w:r>
        <w:br w:type="textWrapping"/>
      </w:r>
      <w:r>
        <w:t xml:space="preserve">Thật sự một kiếm mất mạng, nếu Nhiêm bà chết, hắn cũng chắc chắn hồn phi thiên ngoại, còn có người hao tâm tới tìm sao?</w:t>
      </w:r>
      <w:r>
        <w:br w:type="textWrapping"/>
      </w:r>
      <w:r>
        <w:br w:type="textWrapping"/>
      </w:r>
      <w:r>
        <w:t xml:space="preserve">– Nhưng huynh còn sống, ta cũng còn sống.</w:t>
      </w:r>
      <w:r>
        <w:br w:type="textWrapping"/>
      </w:r>
      <w:r>
        <w:br w:type="textWrapping"/>
      </w:r>
      <w:r>
        <w:t xml:space="preserve">Nghiêm Mạc thản nhiên đáp, không nhìn thấy xác chết, thì không tính là chết, nếu y muốn đuổi giết kẻ nào, ắt phải nhìn thấy thi thể.</w:t>
      </w:r>
      <w:r>
        <w:br w:type="textWrapping"/>
      </w:r>
      <w:r>
        <w:br w:type="textWrapping"/>
      </w:r>
      <w:r>
        <w:t xml:space="preserve">Cười khổ tràn ra khóe môi, Thẩm Nhạn cố sức nâng cánh tay, chạm ngực được thoa đầy thuốc trị thương:</w:t>
      </w:r>
      <w:r>
        <w:br w:type="textWrapping"/>
      </w:r>
      <w:r>
        <w:br w:type="textWrapping"/>
      </w:r>
      <w:r>
        <w:t xml:space="preserve">– Nhưng vì sao ta còn có thể sống, Nhiêm bà rõ ràng… </w:t>
      </w:r>
      <w:r>
        <w:br w:type="textWrapping"/>
      </w:r>
      <w:r>
        <w:br w:type="textWrapping"/>
      </w:r>
      <w:r>
        <w:t xml:space="preserve">Linh quang đột nhiên chợt lóe lên, hắn nhớ con thu thiền tiến vào trong cơ thể lúc đó, chẳng lẽ là Mẫu cổ Nhiêm bà nuôi cứu mạng mình?</w:t>
      </w:r>
      <w:r>
        <w:br w:type="textWrapping"/>
      </w:r>
      <w:r>
        <w:br w:type="textWrapping"/>
      </w:r>
      <w:r>
        <w:t xml:space="preserve">Như là biết suy nghĩ trong lòng hắn, Nghiêm Mạc đáp:</w:t>
      </w:r>
      <w:r>
        <w:br w:type="textWrapping"/>
      </w:r>
      <w:r>
        <w:br w:type="textWrapping"/>
      </w:r>
      <w:r>
        <w:t xml:space="preserve">– Nhìn mạch tướng của huynh, trong cơ thể dường như còn chứa cổ, còn hung hãn hơn cả Tử cổ.</w:t>
      </w:r>
      <w:r>
        <w:br w:type="textWrapping"/>
      </w:r>
      <w:r>
        <w:br w:type="textWrapping"/>
      </w:r>
      <w:r>
        <w:t xml:space="preserve">– Đúng vậy.</w:t>
      </w:r>
      <w:r>
        <w:br w:type="textWrapping"/>
      </w:r>
      <w:r>
        <w:br w:type="textWrapping"/>
      </w:r>
      <w:r>
        <w:t xml:space="preserve">Thẩm Nhạn nhắm mắt, nụ cười không hề đi vào mi mắt.</w:t>
      </w:r>
      <w:r>
        <w:br w:type="textWrapping"/>
      </w:r>
      <w:r>
        <w:br w:type="textWrapping"/>
      </w:r>
      <w:r>
        <w:t xml:space="preserve">– Khi ta giết Nhiêm bà quả thật có một con cổ từ trong cơ thể mụ bay ra vào ngực ta. Nhưng con cổ này không giống trước, vừa không đau như kim châm muối xát, lại không có đúng giờ thức tỉnh…  </w:t>
      </w:r>
      <w:r>
        <w:br w:type="textWrapping"/>
      </w:r>
      <w:r>
        <w:br w:type="textWrapping"/>
      </w:r>
      <w:r>
        <w:t xml:space="preserve">Trái lại, nay đau đớn trong cơ thể hắn đều biến mất hơn phân nửa, như là dùng Mạn Đà La hoa, thoải mái thích ý như rơi vào mộng.</w:t>
      </w:r>
      <w:r>
        <w:br w:type="textWrapping"/>
      </w:r>
      <w:r>
        <w:br w:type="textWrapping"/>
      </w:r>
      <w:r>
        <w:t xml:space="preserve">Nghiêm Mạc cũng nhăn lại mày.</w:t>
      </w:r>
      <w:r>
        <w:br w:type="textWrapping"/>
      </w:r>
      <w:r>
        <w:br w:type="textWrapping"/>
      </w:r>
      <w:r>
        <w:t xml:space="preserve">– Cổ có kịch độc, nguyên nhân vì trong cơ thể có cổ, kẻ luyện cổ mới có thể biến thành quái vật mang độc trong máu. Huynh chưa bao giờ luyện cổ thuật, nếu mẫu cổ trong cơ thể Nhiêm bà vào nhầm cơ thể huynh, e sẽ trở thành mối họa.</w:t>
      </w:r>
      <w:r>
        <w:br w:type="textWrapping"/>
      </w:r>
      <w:r>
        <w:br w:type="textWrapping"/>
      </w:r>
      <w:r>
        <w:t xml:space="preserve">Một đáp án trong lòng hai người đều biết rõ ràng.</w:t>
      </w:r>
      <w:r>
        <w:br w:type="textWrapping"/>
      </w:r>
      <w:r>
        <w:br w:type="textWrapping"/>
      </w:r>
      <w:r>
        <w:t xml:space="preserve">Nghiêm Mạc đứng lên:</w:t>
      </w:r>
      <w:r>
        <w:br w:type="textWrapping"/>
      </w:r>
      <w:r>
        <w:br w:type="textWrapping"/>
      </w:r>
      <w:r>
        <w:t xml:space="preserve">– Huynh nghỉ thêm một chút, chúng ta lập tức sẽ lên đường tìm Quỷ Y.</w:t>
      </w:r>
      <w:r>
        <w:br w:type="textWrapping"/>
      </w:r>
      <w:r>
        <w:br w:type="textWrapping"/>
      </w:r>
      <w:r>
        <w:t xml:space="preserve">Nay cục diện này, trừ Tôn Bình Thanh, thiên hạ sợ là không còn ai có thể cứu mạng hắn.</w:t>
      </w:r>
      <w:r>
        <w:br w:type="textWrapping"/>
      </w:r>
      <w:r>
        <w:br w:type="textWrapping"/>
      </w:r>
      <w:r>
        <w:t xml:space="preserve">Thẩm Nhạn lẳng lặng nằm xuống đất, nhìn bóng dáng Nghiêm Mạc rời đi.</w:t>
      </w:r>
      <w:r>
        <w:br w:type="textWrapping"/>
      </w:r>
      <w:r>
        <w:br w:type="textWrapping"/>
      </w:r>
      <w:r>
        <w:t xml:space="preserve">Tung hoành giang hồ hơn mười năm, hôm nay là thời gian hắn suy yếu nhất, nhưng trong lòng hắn không một chút sợ hãi, bởi vì bên cạnh còn có một người bằng hữu có thể gửi gắm tính mạng.</w:t>
      </w:r>
      <w:r>
        <w:br w:type="textWrapping"/>
      </w:r>
      <w:r>
        <w:br w:type="textWrapping"/>
      </w:r>
      <w:r>
        <w:t xml:space="preserve">Không lâu sau, Nghiêm Mạc lại trở về, trong tay còn cầm một bộ quần áo. Không nói hai lời, y mở quần áo còn mang theo chút than lửa ấm áp ra, bọc lấy Thẩm Nhạn, ôm vào ngực, tựa như ôm lấy vị giai nhân thân kiều thể nhược.</w:t>
      </w:r>
      <w:r>
        <w:br w:type="textWrapping"/>
      </w:r>
      <w:r>
        <w:br w:type="textWrapping"/>
      </w:r>
      <w:r>
        <w:t xml:space="preserve">Khóe môi lãng tử lộ ra chút ý cười, tư thế xấu hổ, hắn lại không hề kháng nghị. Bởi vì tựa vào vai người nọ, mùi máu tươi nhàn nhạt liền truyền đến chóp mũi.</w:t>
      </w:r>
      <w:r>
        <w:br w:type="textWrapping"/>
      </w:r>
      <w:r>
        <w:br w:type="textWrapping"/>
      </w:r>
      <w:r>
        <w:t xml:space="preserve">Đột phá vòng vây, liều chết rơi vực, lãng tử không phải thiếu nữ khờ dại, đương nhiên biết nên vì thế trả giá thế nào. Trong người Nghiêm Mạc có thương tích, bị thương hẳn nặng.</w:t>
      </w:r>
      <w:r>
        <w:br w:type="textWrapping"/>
      </w:r>
      <w:r>
        <w:br w:type="textWrapping"/>
      </w:r>
      <w:r>
        <w:t xml:space="preserve">Đại ân này, đã không phải một tiếng “Đa tạ” là có thể xong, cho nên Thẩm Nhạn không nói lời cảm tạ, hắn chỉ lẳng lặng tựa vào vai Nghiêm Mạc, khép lại mắt.</w:t>
      </w:r>
      <w:r>
        <w:br w:type="textWrapping"/>
      </w:r>
      <w:r>
        <w:br w:type="textWrapping"/>
      </w:r>
      <w:r>
        <w:t xml:space="preserve">Tuy mẫu cổ trong cơ thể khắc chế đau đớn trong người hắn, Thẩm Nhạn vẫn không thể vực dậy tinh thần.</w:t>
      </w:r>
      <w:r>
        <w:br w:type="textWrapping"/>
      </w:r>
      <w:r>
        <w:br w:type="textWrapping"/>
      </w:r>
      <w:r>
        <w:t xml:space="preserve">Bị thương quá nặng, trúng độc quá sâu, nay hắn đã dầu hết đèn tắt, chỉ còn một hơi thở, chớ nói xuống đất đi lại, duy trì ý thức cũng không dễ.</w:t>
      </w:r>
      <w:r>
        <w:br w:type="textWrapping"/>
      </w:r>
      <w:r>
        <w:br w:type="textWrapping"/>
      </w:r>
      <w:r>
        <w:t xml:space="preserve">Mơ màng lại ngủ không biết bao lâu, lại mở mắt, cảnh sắc trước mắt lại thay đổi.</w:t>
      </w:r>
      <w:r>
        <w:br w:type="textWrapping"/>
      </w:r>
      <w:r>
        <w:br w:type="textWrapping"/>
      </w:r>
      <w:r>
        <w:t xml:space="preserve">Trời đã sáng rỡ, mặt trời nhảy qua vách núi, ánh mặt trời từ từ rắc vào đáy cốc. Mặt trời ngày xuân luôn ấm áp dễ chịu, xuyên qua gió núi phủ lên người ấm áp thoải mái. Núi xanh như họa, gió mát hiu hiu, lãng tử thích ý hít vào một hơi, chuyển mắt về phía bóng người cách đó không xa.</w:t>
      </w:r>
      <w:r>
        <w:br w:type="textWrapping"/>
      </w:r>
      <w:r>
        <w:br w:type="textWrapping"/>
      </w:r>
      <w:r>
        <w:t xml:space="preserve">Chỗ đó có một dòng suối không lớn, ánh nắng choàng lên khe suối, hiện ra sóng lăn tăn lấp lánh. Nghiêm Mạc đang quay lưng ngồi ở bờ sông, áo đen trên người cởi đi hơn nửa, mái tóc đen còn có chút ẩm ướt, mảnh vải băng vết thương trên lưng cũng đã thay, tựa hồ vừa xử lý xong vết thương.</w:t>
      </w:r>
      <w:r>
        <w:br w:type="textWrapping"/>
      </w:r>
      <w:r>
        <w:br w:type="textWrapping"/>
      </w:r>
      <w:r>
        <w:t xml:space="preserve">Dù cách thật sự xa cũng có thể nhìn thấy trên da thịt như bạch ngọc thêm không ít vết thương xanh tím, có chút sát phong cảnh.</w:t>
      </w:r>
      <w:r>
        <w:br w:type="textWrapping"/>
      </w:r>
      <w:r>
        <w:br w:type="textWrapping"/>
      </w:r>
      <w:r>
        <w:t xml:space="preserve">Cạnh y, một ngọn lửa bập bùng cháy, hình như đang xông nướng đồ ăn, Vô Ảnh tựa như một thanh bổ củi, cắm nghiêng ở bên cạnh, quanh đó là ít vẩy cá, bụng cá.</w:t>
      </w:r>
      <w:r>
        <w:br w:type="textWrapping"/>
      </w:r>
      <w:r>
        <w:br w:type="textWrapping"/>
      </w:r>
      <w:r>
        <w:t xml:space="preserve">Thẩm Nhạn kỳ thật không cảm thấy đói – kẻ sắp chết đều sẽ không đói. Trong cơ thể hắn còn có con Mẫu cổ ngang ngược – thế nhưng hắn đột nhiên cảm thấy có chút khát, mấy canh giờ trước nếm được mùi quả hoang kia, giống trân tu* tuyệt nhất kiếp này, khiến cổ họng hắn khô cằn, bụng rống như trống.</w:t>
      </w:r>
      <w:r>
        <w:br w:type="textWrapping"/>
      </w:r>
      <w:r>
        <w:br w:type="textWrapping"/>
      </w:r>
      <w:r>
        <w:rPr>
          <w:i/>
        </w:rPr>
        <w:t xml:space="preserve">*món ăn quý và lạ.</w:t>
      </w:r>
      <w:r>
        <w:br w:type="textWrapping"/>
      </w:r>
      <w:r>
        <w:br w:type="textWrapping"/>
      </w:r>
      <w:r>
        <w:t xml:space="preserve">Có thể là nghe được tiếng vang xấu hổ trong bụng này, Nghiêm Mạc nghiêng đầu, lướt nhìn lãng tử đang giương mắt nhìn đống lửa, cười khẽ.</w:t>
      </w:r>
      <w:r>
        <w:br w:type="textWrapping"/>
      </w:r>
      <w:r>
        <w:br w:type="textWrapping"/>
      </w:r>
      <w:r>
        <w:t xml:space="preserve">– Huynh bây giờ còn chưa thể ăn cá.</w:t>
      </w:r>
      <w:r>
        <w:br w:type="textWrapping"/>
      </w:r>
      <w:r>
        <w:br w:type="textWrapping"/>
      </w:r>
      <w:r>
        <w:t xml:space="preserve">Đứng dậy đến đống lửa, y bưng một chiếc lá lớn chậm rãi đi tới Thẩm Nhạn.</w:t>
      </w:r>
      <w:r>
        <w:br w:type="textWrapping"/>
      </w:r>
      <w:r>
        <w:br w:type="textWrapping"/>
      </w:r>
      <w:r>
        <w:t xml:space="preserve">– Ta chuẩn bị cho huynh chút bổ dưỡng, tạm lót dạ trước đi.</w:t>
      </w:r>
      <w:r>
        <w:br w:type="textWrapping"/>
      </w:r>
      <w:r>
        <w:br w:type="textWrapping"/>
      </w:r>
      <w:r>
        <w:t xml:space="preserve">Ánh mắt không khỏi bị thứ Nghiêm Mạc bưng trong tay hấp dẫn, Thẩm Nhạn nháy mắt nhìn:</w:t>
      </w:r>
      <w:r>
        <w:br w:type="textWrapping"/>
      </w:r>
      <w:r>
        <w:br w:type="textWrapping"/>
      </w:r>
      <w:r>
        <w:t xml:space="preserve">– Đây là…Giòi bọ?</w:t>
      </w:r>
      <w:r>
        <w:br w:type="textWrapping"/>
      </w:r>
      <w:r>
        <w:br w:type="textWrapping"/>
      </w:r>
      <w:r>
        <w:t xml:space="preserve">– Thịt sâu, còn có ít rết, rừng núi âm u thế không tệ, ta tìm được một ít con to.</w:t>
      </w:r>
      <w:r>
        <w:br w:type="textWrapping"/>
      </w:r>
      <w:r>
        <w:br w:type="textWrapping"/>
      </w:r>
      <w:r>
        <w:t xml:space="preserve">Chỉ thấy trên lá cây xanh mướt có mấy con sâu tròn vo vặn vẹo, mỗi con đều bị nướng đến vàng óng ánh, bóng như bôi mỡ lóng lánh nhưng cũng không che được tướng mạo vốn có của chúng nó. Đổi lại là cô nương, giờ sợ đã kêu thảm thiết.</w:t>
      </w:r>
      <w:r>
        <w:br w:type="textWrapping"/>
      </w:r>
      <w:r>
        <w:br w:type="textWrapping"/>
      </w:r>
      <w:r>
        <w:t xml:space="preserve">Thẩm Nhạn đương nhiên không phải cô nương, thế nhưng cũng hơi có chút dở khóc dở cười, nhưng Nghiêm Mạc mặc kệ, cầm lấy một con đưa đến bên miệng hắn.</w:t>
      </w:r>
      <w:r>
        <w:br w:type="textWrapping"/>
      </w:r>
      <w:r>
        <w:br w:type="textWrapping"/>
      </w:r>
      <w:r>
        <w:t xml:space="preserve">Giằng co trong chớp mắt, Thẩm Nhạn rốt cuộc cười khổ há miệng, nuốt miếng thịt trắng như tuyết vào miệng.</w:t>
      </w:r>
      <w:r>
        <w:br w:type="textWrapping"/>
      </w:r>
      <w:r>
        <w:br w:type="textWrapping"/>
      </w:r>
      <w:r>
        <w:t xml:space="preserve">Ai ngờ vào miệng lại không kinh khủng như khi nhìn, nếu trước đó không biết, phỏng chừng sẽ cho rằng nuốt vào là thịt gà tươi. Hắn kinh ngạc nhíu mày.</w:t>
      </w:r>
      <w:r>
        <w:br w:type="textWrapping"/>
      </w:r>
      <w:r>
        <w:br w:type="textWrapping"/>
      </w:r>
      <w:r>
        <w:t xml:space="preserve">– Thịt rết khử độc hương vị ngon, rất giống thịt gà, nhưng không như thịt sâu ngoài cháy trong mềm.</w:t>
      </w:r>
      <w:r>
        <w:br w:type="textWrapping"/>
      </w:r>
      <w:r>
        <w:br w:type="textWrapping"/>
      </w:r>
      <w:r>
        <w:t xml:space="preserve">Nghiêm Mạc mặt nghiêm trang, lại nhét thịt bọ tới.</w:t>
      </w:r>
      <w:r>
        <w:br w:type="textWrapping"/>
      </w:r>
      <w:r>
        <w:br w:type="textWrapping"/>
      </w:r>
      <w:r>
        <w:t xml:space="preserve">Nếu không phải hiện nay lắc đầu còn có chút khó khăn, lãng tử chỉ sợ đã lắc đầu, có điều hắn còn không có sức, chỉ có thể ngoan ngoãn há mồm. Vừa ăn thịt sâu cảm giác quái đản, hắn vừa oán giận nói:</w:t>
      </w:r>
      <w:r>
        <w:br w:type="textWrapping"/>
      </w:r>
      <w:r>
        <w:br w:type="textWrapping"/>
      </w:r>
      <w:r>
        <w:t xml:space="preserve">– Đầu tiên là quạ đen, sau là rết, ở với Nghiêm huynh, thật là được hưởng lộc ăn.</w:t>
      </w:r>
      <w:r>
        <w:br w:type="textWrapping"/>
      </w:r>
      <w:r>
        <w:br w:type="textWrapping"/>
      </w:r>
      <w:r>
        <w:t xml:space="preserve">Đối với Thẩm Nhạn trêu đùa, trong mắt Nghiêm Mạc cũng mang chút ý cười:</w:t>
      </w:r>
      <w:r>
        <w:br w:type="textWrapping"/>
      </w:r>
      <w:r>
        <w:br w:type="textWrapping"/>
      </w:r>
      <w:r>
        <w:t xml:space="preserve">– Đi trong núi rừng, đương nhiên phải ăn chút đồ rừng. Không thể lúc nào cũng có lương thực, phải nhờ vào chúng nó tục mệnh, còn xoi mói cái gì.</w:t>
      </w:r>
      <w:r>
        <w:br w:type="textWrapping"/>
      </w:r>
      <w:r>
        <w:br w:type="textWrapping"/>
      </w:r>
      <w:r>
        <w:t xml:space="preserve">Nghe vậy, Thẩm Nhạn hơi hơi sửng sốt, lấy võ công Nghiêm Mạc, dù lương khô không đủ, tìm chút đồ rừng cũng liền no bụng, sao có thể nghèo túng đến ăn thứ này cứu mạng. Như là nhận ra ngạc nhiên  trong mắt lãng tử, Nghiêm Mạc thản nhiên đáp:</w:t>
      </w:r>
      <w:r>
        <w:br w:type="textWrapping"/>
      </w:r>
      <w:r>
        <w:br w:type="textWrapping"/>
      </w:r>
      <w:r>
        <w:t xml:space="preserve">– Ngày đó Thát tử đuổi theo sít sao, hoàn toàn không kịp nhóm lửa đi săn, đương nhiên phải tìm vài thứ no bụng. Xung quanh đều là chiến loạn, tháng ngày lang bạt kỳ hồ đã quen, nào còn để ý ăn cái gì.</w:t>
      </w:r>
      <w:r>
        <w:br w:type="textWrapping"/>
      </w:r>
      <w:r>
        <w:br w:type="textWrapping"/>
      </w:r>
      <w:r>
        <w:t xml:space="preserve">Thát tử? Loạn lạc? Thẩm Nhạn nhíu mày, đột nhiên hỏi:</w:t>
      </w:r>
      <w:r>
        <w:br w:type="textWrapping"/>
      </w:r>
      <w:r>
        <w:br w:type="textWrapping"/>
      </w:r>
      <w:r>
        <w:t xml:space="preserve">– Huynh đến từ quan ngoại*?</w:t>
      </w:r>
      <w:r>
        <w:br w:type="textWrapping"/>
      </w:r>
      <w:r>
        <w:br w:type="textWrapping"/>
      </w:r>
      <w:r>
        <w:rPr>
          <w:i/>
        </w:rPr>
        <w:t xml:space="preserve">*vùng đất phía đông Sơn Hải Quan hoặc phía tây Gia Cốc Quan, TQ.</w:t>
      </w:r>
      <w:r>
        <w:br w:type="textWrapping"/>
      </w:r>
      <w:r>
        <w:br w:type="textWrapping"/>
      </w:r>
    </w:p>
    <w:p>
      <w:pPr>
        <w:pStyle w:val="Heading2"/>
      </w:pPr>
      <w:bookmarkStart w:id="89" w:name="chương-23"/>
      <w:bookmarkEnd w:id="89"/>
      <w:r>
        <w:t xml:space="preserve">23. Chương 23</w:t>
      </w:r>
    </w:p>
    <w:p>
      <w:pPr>
        <w:pStyle w:val="Compact"/>
      </w:pPr>
      <w:r>
        <w:br w:type="textWrapping"/>
      </w:r>
      <w:r>
        <w:br w:type="textWrapping"/>
      </w:r>
      <w:r>
        <w:t xml:space="preserve">Thẩm Nhạn không thể không hỏi.</w:t>
      </w:r>
      <w:r>
        <w:br w:type="textWrapping"/>
      </w:r>
      <w:r>
        <w:br w:type="textWrapping"/>
      </w:r>
      <w:r>
        <w:t xml:space="preserve">Đại Sở thái bình hơn trăm năm, Trung Nguyên đã lâu chưa gặp việc binh đao, ở trong phồn hoa thịnh thế ca múa mừng cảnh thái bình này, có thể nói “Chiến loạn” thì chỉ e là trận tranh chấp Mạc Bắc của nhị bảo.</w:t>
      </w:r>
      <w:r>
        <w:br w:type="textWrapping"/>
      </w:r>
      <w:r>
        <w:br w:type="textWrapping"/>
      </w:r>
      <w:r>
        <w:t xml:space="preserve">Liệt Dương, Phi Ưng hai bảo cùng ở quan ngoại, lại trùng hợp cùng ở con đường buôn Đại Sở phải qua Tây Vực, con đường mỗi ngày kiếm được cả đấu vàng như thế, đương nhiên không chấp nhận san sẻ với người khác.</w:t>
      </w:r>
      <w:r>
        <w:br w:type="textWrapping"/>
      </w:r>
      <w:r>
        <w:br w:type="textWrapping"/>
      </w:r>
      <w:r>
        <w:t xml:space="preserve">Cho nên trải qua mấy cuộc phân tranh, hai bảo liền thành kẻ thù truyền kiếp. Con số thương vong sợ có hơn một ngàn, thêm du mục dị tộc xung quanh theo cỏ mà sống, càng khiến nơi đó trở thành mảnh đất loạn chiến, chỉ có từ nhỏ sống Mạc Bắc, mới có thể nói là “Lang bạt kỳ hồ” đi?</w:t>
      </w:r>
      <w:r>
        <w:br w:type="textWrapping"/>
      </w:r>
      <w:r>
        <w:br w:type="textWrapping"/>
      </w:r>
      <w:r>
        <w:t xml:space="preserve">Hỏi là vậy, nhưng chính Thẩm Nhạn cũng không tin tưởng lắm.</w:t>
      </w:r>
      <w:r>
        <w:br w:type="textWrapping"/>
      </w:r>
      <w:r>
        <w:br w:type="textWrapping"/>
      </w:r>
      <w:r>
        <w:t xml:space="preserve">Hắn đã từng gặp khách Mạc Bắc rồi, những người đó người người thân hình cao lớn, tứ chi vạm vỡ, còn có mặt đầy râu quai nón và da ngăm đen. Gió sương và mặt trời chói chan mới là đồng bọn sớm chiều với họ, năm tháng đã để lại dấu vết trên người họ, vừa nhìn là có thể nhận ra.</w:t>
      </w:r>
      <w:r>
        <w:br w:type="textWrapping"/>
      </w:r>
      <w:r>
        <w:br w:type="textWrapping"/>
      </w:r>
      <w:r>
        <w:t xml:space="preserve">Nhưng Nghiêm Mạc không giống.</w:t>
      </w:r>
      <w:r>
        <w:br w:type="textWrapping"/>
      </w:r>
      <w:r>
        <w:br w:type="textWrapping"/>
      </w:r>
      <w:r>
        <w:t xml:space="preserve">Y có diện mạo điển hình của người Trung Nguyên, phong thái phấn chấn, tuấn mỹ vô hạ, bất luận đi đến đâu đều có thể hấp dẫn ánh mắt mọi người.</w:t>
      </w:r>
      <w:r>
        <w:br w:type="textWrapping"/>
      </w:r>
      <w:r>
        <w:br w:type="textWrapping"/>
      </w:r>
      <w:r>
        <w:t xml:space="preserve">Từng có không ít người cho y là Ngọc Diện Lang quân, dựa vào dáng người dung sắc, y có thể giống tên tham hoa háo sắc Diêu Lãng, thế nhưng thân phận khí độ, Diêu Lãng sợ là thua y gấp trăm lần.</w:t>
      </w:r>
      <w:r>
        <w:br w:type="textWrapping"/>
      </w:r>
      <w:r>
        <w:br w:type="textWrapping"/>
      </w:r>
      <w:r>
        <w:t xml:space="preserve">Chỉ có sát khí và lệ khí ngẫu nhiên thoáng hiện trong mắt người này mới có thể lộ thân phận thật sự của y. Không phải hậu duệ vương tôn quý tộc, cũng chẳng phải trần thế công tử, mà là giang hồ hào hiệp có thể cầm kiếm đoạt mạng người.</w:t>
      </w:r>
      <w:r>
        <w:br w:type="textWrapping"/>
      </w:r>
      <w:r>
        <w:br w:type="textWrapping"/>
      </w:r>
      <w:r>
        <w:t xml:space="preserve">Nghiêm Mạc người này, tựa như một bí ẩn, bên trong và bề ngoài hoàn toàn tương phản, như không thuộc về thế gian này vậy. Lãng tử lòng hiếu kì rất nặng, gặp được bí ẩn như vậy, đương nhiên nhịn không được muốn tìm tòi.</w:t>
      </w:r>
      <w:r>
        <w:br w:type="textWrapping"/>
      </w:r>
      <w:r>
        <w:br w:type="textWrapping"/>
      </w:r>
      <w:r>
        <w:t xml:space="preserve">Nhưng Nghiêm Mạc không đáp lại, mà là nhàn nhạt hỏi lại:</w:t>
      </w:r>
      <w:r>
        <w:br w:type="textWrapping"/>
      </w:r>
      <w:r>
        <w:br w:type="textWrapping"/>
      </w:r>
      <w:r>
        <w:t xml:space="preserve">– Quan ngoại theo lời huynh, chính là Nhạn Môn quan?</w:t>
      </w:r>
      <w:r>
        <w:br w:type="textWrapping"/>
      </w:r>
      <w:r>
        <w:br w:type="textWrapping"/>
      </w:r>
      <w:r>
        <w:t xml:space="preserve">Câu hỏi này không đầu không đuôi, Thẩm Nhạn không khỏi sửng sốt, quan ngoại theo như lời thế gian này, trừ Ngọc Môn quan còn có nơi nào?</w:t>
      </w:r>
      <w:r>
        <w:br w:type="textWrapping"/>
      </w:r>
      <w:r>
        <w:br w:type="textWrapping"/>
      </w:r>
      <w:r>
        <w:t xml:space="preserve">Nhưng trong mắt Nghiêm Mạc không có chút đùa giỡn, dường như y thật sự chưa từng nghe nói Tây Vực có hùng quan này. Kẻ sẽ hỏi như vậy, đương nhiên không thể là đến từ Mạc Bắc được.</w:t>
      </w:r>
      <w:r>
        <w:br w:type="textWrapping"/>
      </w:r>
      <w:r>
        <w:br w:type="textWrapping"/>
      </w:r>
      <w:r>
        <w:t xml:space="preserve">Kiềm lại nghi hoặc từ đáy lòng, Thẩm Nhạn cười nói:</w:t>
      </w:r>
      <w:r>
        <w:br w:type="textWrapping"/>
      </w:r>
      <w:r>
        <w:br w:type="textWrapping"/>
      </w:r>
      <w:r>
        <w:t xml:space="preserve">– Không phải Nhạn Môn, mà là Ngọc Môn. Quan ngoại đương nhiên là chỉ Ngọc Môn quan ngoại vạn dặm sa mạc, xem ra Nghiêm huynh không phải người Mạc Bắc.</w:t>
      </w:r>
      <w:r>
        <w:br w:type="textWrapping"/>
      </w:r>
      <w:r>
        <w:br w:type="textWrapping"/>
      </w:r>
      <w:r>
        <w:t xml:space="preserve">Nghe được hai từ Ngọc Môn, trong mắt Nghiêm Mạc chợt lóe kinh hoàng. Bậc hùng quan này đương nhiên y biết. Từ thơ tới sách, từ truyền tới ca, ai mà không biết tuyệt cú “Xuân phong bất độ Ngọc Môn quan”?</w:t>
      </w:r>
      <w:r>
        <w:br w:type="textWrapping"/>
      </w:r>
      <w:r>
        <w:br w:type="textWrapping"/>
      </w:r>
      <w:r>
        <w:t xml:space="preserve">Nhưng thời Nhân Tông Tây Hạ chiếm lĩnh toàn bộ Hà Tây, Ngọc Môn quan không còn huy hoàng của ngày xưa nữa. Quan ải chôn vùi, thành trì sụp đổ, mai danh ẩn tích trong vùng sa mạc. Đại Tống của y, từ đâu ra Ngọc Môn quan mà đi ?</w:t>
      </w:r>
      <w:r>
        <w:br w:type="textWrapping"/>
      </w:r>
      <w:r>
        <w:br w:type="textWrapping"/>
      </w:r>
      <w:r>
        <w:t xml:space="preserve">Áp chế cười lạnh ở khóe môi, Nghiêm Mạc đáp:</w:t>
      </w:r>
      <w:r>
        <w:br w:type="textWrapping"/>
      </w:r>
      <w:r>
        <w:br w:type="textWrapping"/>
      </w:r>
      <w:r>
        <w:t xml:space="preserve">– Ta không phải người nơi đây.</w:t>
      </w:r>
      <w:r>
        <w:br w:type="textWrapping"/>
      </w:r>
      <w:r>
        <w:br w:type="textWrapping"/>
      </w:r>
      <w:r>
        <w:t xml:space="preserve">Y sinh ở Từ Châu, lớn lên ở Kinh Sở, tung hoành ở Nam Kinh…Nhưng những nơi này, còn có người biết được sao?</w:t>
      </w:r>
      <w:r>
        <w:br w:type="textWrapping"/>
      </w:r>
      <w:r>
        <w:br w:type="textWrapping"/>
      </w:r>
      <w:r>
        <w:t xml:space="preserve">Câu đáp này, rất lạnh lùng, cũng rất quái dị.</w:t>
      </w:r>
      <w:r>
        <w:br w:type="textWrapping"/>
      </w:r>
      <w:r>
        <w:br w:type="textWrapping"/>
      </w:r>
      <w:r>
        <w:t xml:space="preserve">Thẩm Nhạn ngậm miệng, không nói nữa. Chỉ là im lặng nuốt xuống con sâu còn lại.</w:t>
      </w:r>
      <w:r>
        <w:br w:type="textWrapping"/>
      </w:r>
      <w:r>
        <w:br w:type="textWrapping"/>
      </w:r>
      <w:r>
        <w:t xml:space="preserve">Lãng tử tuy rằng hiếu kì, thế nhưng cũng biết có thứ có thể thăm dò, có những thứ không thể chạm đến. Thân phận vị Nghiêm huynh này, sợ là còn phức tạp hơn hắn nghĩ vạn phần.</w:t>
      </w:r>
      <w:r>
        <w:br w:type="textWrapping"/>
      </w:r>
      <w:r>
        <w:br w:type="textWrapping"/>
      </w:r>
      <w:r>
        <w:t xml:space="preserve">Lặng yên không một tiếng động ăn xong bữa cơm, hai người tiếp tục lên đường.</w:t>
      </w:r>
      <w:r>
        <w:br w:type="textWrapping"/>
      </w:r>
      <w:r>
        <w:br w:type="textWrapping"/>
      </w:r>
      <w:r>
        <w:t xml:space="preserve">Khinh công Nghiêm Mạc khôi phục mấy thành, đi không nhanh lắm, nhưng tuyệt không để lại một chút dấu vết nào.</w:t>
      </w:r>
      <w:r>
        <w:br w:type="textWrapping"/>
      </w:r>
      <w:r>
        <w:br w:type="textWrapping"/>
      </w:r>
      <w:r>
        <w:t xml:space="preserve">Giống như trước, tinh thần Thẩm Nhạn vẫn không tốt lắm. Hơn phân nửa thời gian đều nặng nề hôn mê, mỗi lần tỉnh lại liền mặt mang tươi cười, cùng Nghiêm Mạc trò chuyện vài câu, lại ăn chút hoa quả, thịt sâu, bảo trụ thể lực cuối cùng.</w:t>
      </w:r>
      <w:r>
        <w:br w:type="textWrapping"/>
      </w:r>
      <w:r>
        <w:br w:type="textWrapping"/>
      </w:r>
      <w:r>
        <w:t xml:space="preserve">Nhưng cứ thế qua ngày, một chút sự sống cũng đang dần trôi đi. Tinh thần Thẩm Nhạn bắt đầu suy yếu, chớ nói huyết sắc trên mặt, ngay cả điểm sáng rọi trong mắt đều dần dần biến mất.</w:t>
      </w:r>
      <w:r>
        <w:br w:type="textWrapping"/>
      </w:r>
      <w:r>
        <w:br w:type="textWrapping"/>
      </w:r>
      <w:r>
        <w:t xml:space="preserve">Mẫu cổ trong cơ thể không giống tử cổ đã chết đi, nó ở trong mạch máu tàn sát bừa bãi, mang đến cơn đau đớn tê tâm liệt phế, nó giống một tảng đá không thể tiêu hóa, áng ở giữa ngực bụng, từng chút ăn mòn tâm mạch hắn.</w:t>
      </w:r>
      <w:r>
        <w:br w:type="textWrapping"/>
      </w:r>
      <w:r>
        <w:br w:type="textWrapping"/>
      </w:r>
      <w:r>
        <w:t xml:space="preserve">Đợi ông trăng lại trèo lên đỉnh núi, Nghiêm Mạc dừng bước. Y phải dừng, bởi vì người trong lòng, đã sắp chết.</w:t>
      </w:r>
      <w:r>
        <w:br w:type="textWrapping"/>
      </w:r>
      <w:r>
        <w:br w:type="textWrapping"/>
      </w:r>
      <w:r>
        <w:t xml:space="preserve">Ngón tay nhẹ nhàng xoa trán Thẩm Nhạn, tầng tầng mồ hôi lúc này đã biến mất không thấy, trán lãng tử không còn nóng bỏng, ngược lại bắt đầu rét run, lạnh đến mức ngay cả răng nanh đều cách cách run, tìm không thấy một chút độ ấm.</w:t>
      </w:r>
      <w:r>
        <w:br w:type="textWrapping"/>
      </w:r>
      <w:r>
        <w:br w:type="textWrapping"/>
      </w:r>
      <w:r>
        <w:t xml:space="preserve">Đồng thời, vết thương trong người hắn dường như cũng bắt đầu đau lên, lãng tử khi tỉnh đương nhiên sẽ không biểu hiện bất cứ đau đớn nào, thế nhưng khi hắn hôn mê, đầu vai, khóe miệng liền run rẩy, thậm chí ngay cả cổ họng khàn khàn đều sẽ tràn ra chút rên rỉ.</w:t>
      </w:r>
      <w:r>
        <w:br w:type="textWrapping"/>
      </w:r>
      <w:r>
        <w:br w:type="textWrapping"/>
      </w:r>
      <w:r>
        <w:t xml:space="preserve">Lúc này Thẩm Nhạn đã cười không thành tiếng, cũng chẳng còn sức để mỉm cười.</w:t>
      </w:r>
      <w:r>
        <w:br w:type="textWrapping"/>
      </w:r>
      <w:r>
        <w:br w:type="textWrapping"/>
      </w:r>
      <w:r>
        <w:t xml:space="preserve">Rõ ràng cách Long Đàm giản đã không bao xa, y lại dừng lại trước cửa một bước. Nghiêm Mạc dừng chân, nhẹ nhàng đặt người trong lòng xuống đất, cởi bỏ quần áo trước ngực hắn.</w:t>
      </w:r>
      <w:r>
        <w:br w:type="textWrapping"/>
      </w:r>
      <w:r>
        <w:br w:type="textWrapping"/>
      </w:r>
      <w:r>
        <w:t xml:space="preserve">Nghiêm Mạc không phải kẻ hài lòng nhận thua, trái lại, y rất cố chấp, ngoan nịnh lợi hại, nếu y không muốn buông tay, ngay cả “Diêm Ma” thật sự cũng không thể đoạt người từ tay y.</w:t>
      </w:r>
      <w:r>
        <w:br w:type="textWrapping"/>
      </w:r>
      <w:r>
        <w:br w:type="textWrapping"/>
      </w:r>
      <w:r>
        <w:t xml:space="preserve">Bàn tay trắng nõn dán lên Đại Huyệt ở ngực Thẩm Nhạn, nếu như ức chế Mẫu cổ chỉ có thể dựa vào chân khí? Y có!</w:t>
      </w:r>
      <w:r>
        <w:br w:type="textWrapping"/>
      </w:r>
      <w:r>
        <w:br w:type="textWrapping"/>
      </w:r>
      <w:r>
        <w:t xml:space="preserve">Bất chấp vận công khắc chế có thể tổn hại thân thể Thẩm Nhạn hay không, Nghiêm Mạc điều khiển chân khí bản thân dọc theo lòng bàn tay rót vào tâm mạch khô cằn của lãng tử.</w:t>
      </w:r>
      <w:r>
        <w:br w:type="textWrapping"/>
      </w:r>
      <w:r>
        <w:br w:type="textWrapping"/>
      </w:r>
      <w:r>
        <w:t xml:space="preserve">Theo chân khí vận chuyển, ngực bụng run nhè nhẹ đột nhiên hơi giật, một vệt đỏ thật nhỏ từ giữa hai ti Trung Đình huyệt nổi lên, như là bị thứ gì xua đuổi, vệt đỏ bò lên khỏi ngực bụng, bò thật chậm, mang theo chút do dự và lắc lư.</w:t>
      </w:r>
      <w:r>
        <w:br w:type="textWrapping"/>
      </w:r>
      <w:r>
        <w:br w:type="textWrapping"/>
      </w:r>
      <w:r>
        <w:t xml:space="preserve">Theo động tác vết đỏ, vết thương chưa lành trước ngực Thẩm Nhạn lại chảy ra máu.</w:t>
      </w:r>
      <w:r>
        <w:br w:type="textWrapping"/>
      </w:r>
      <w:r>
        <w:br w:type="textWrapping"/>
      </w:r>
      <w:r>
        <w:t xml:space="preserve">Máu không phải đỏ đậm, mà ẩn ẩn đen, còn có chút mùi mục nát khó thể nhận ra, tựa như gỗ mục rơi vào hồ, tựa như cây cỏ mục thành rơm, mùi này vừa lộ diện trong hoang dã, giây lát liền bị gió núi thổi sạch sẽ, ngay cả Nghiêm Mạc trong hành công cũng không ngửi được.</w:t>
      </w:r>
      <w:r>
        <w:br w:type="textWrapping"/>
      </w:r>
      <w:r>
        <w:br w:type="textWrapping"/>
      </w:r>
      <w:r>
        <w:t xml:space="preserve">Nhưng con Mẫu cổ này đi ước chừng mười tấc thì không chịu hoạt động nữa. Chân khí tuy khiến nó tâm thần không yên, lại không thể rời đi mảnh sung sướng cuối cùng.</w:t>
      </w:r>
      <w:r>
        <w:br w:type="textWrapping"/>
      </w:r>
      <w:r>
        <w:br w:type="textWrapping"/>
      </w:r>
      <w:r>
        <w:t xml:space="preserve">Nuôi sống cổ vật cũng không phải chuyện đơn giản như vậy, cần có kịch độc và Chân Nguyên kết hợp giúp đỡ lẫn nhau.</w:t>
      </w:r>
      <w:r>
        <w:br w:type="textWrapping"/>
      </w:r>
      <w:r>
        <w:br w:type="textWrapping"/>
      </w:r>
      <w:r>
        <w:t xml:space="preserve">Thẩm Nhạn trúng độc không nhẹ, còn bị độc huyết Nhiêm bà xâm nhiễm mới có thể dụ được Mẫu cổ sắp chết vùng thoát khỏi nguyên chủ, dấn thân vào cơ thể hắn.</w:t>
      </w:r>
      <w:r>
        <w:br w:type="textWrapping"/>
      </w:r>
      <w:r>
        <w:br w:type="textWrapping"/>
      </w:r>
      <w:r>
        <w:t xml:space="preserve">Nhưng lãng tử đã sắp chết, chân khí chỉ còn một hơi mỏng manh, làm sao áp chế cổ vật tàn sát bừa bãi được.</w:t>
      </w:r>
      <w:r>
        <w:br w:type="textWrapping"/>
      </w:r>
      <w:r>
        <w:br w:type="textWrapping"/>
      </w:r>
      <w:r>
        <w:t xml:space="preserve">Không có độc trong cơ thể, cổ trùng sẽ chết.</w:t>
      </w:r>
      <w:r>
        <w:br w:type="textWrapping"/>
      </w:r>
      <w:r>
        <w:br w:type="textWrapping"/>
      </w:r>
      <w:r>
        <w:t xml:space="preserve">Không có cổ trùng, kịch độc trong cơ thể Thẩm Nhạn phát tác sẽ lập tức lấy mạng hắn.</w:t>
      </w:r>
      <w:r>
        <w:br w:type="textWrapping"/>
      </w:r>
      <w:r>
        <w:br w:type="textWrapping"/>
      </w:r>
      <w:r>
        <w:t xml:space="preserve">Nhưng nếu không có Chân Nguyên trong cơ thể áp chế, hắn chưa từng luyện qua cổ thuật, cổ trùng sẽ cứ thế ăn mòn tâm mạch hắn, làm sao có thể sống đây?</w:t>
      </w:r>
      <w:r>
        <w:br w:type="textWrapping"/>
      </w:r>
      <w:r>
        <w:br w:type="textWrapping"/>
      </w:r>
      <w:r>
        <w:t xml:space="preserve">Tầng tầng đan chéo, thành tử cục không thể giải.</w:t>
      </w:r>
      <w:r>
        <w:br w:type="textWrapping"/>
      </w:r>
      <w:r>
        <w:br w:type="textWrapping"/>
      </w:r>
      <w:r>
        <w:t xml:space="preserve">Phức tạp trong đó, dù là Nghiêm Mạc cũng đoán không ra. Nay kế chỉ là độ khí tục mệnh mà thôi.</w:t>
      </w:r>
      <w:r>
        <w:br w:type="textWrapping"/>
      </w:r>
      <w:r>
        <w:br w:type="textWrapping"/>
      </w:r>
      <w:r>
        <w:t xml:space="preserve">Song chưởng y lúc này đang dán chặt vào thân hình lạnh lẽo, không tiếc hao phí một chút nội lực cuối cùng, muốn hộ lãng tử chống đỡ qua tối nay.</w:t>
      </w:r>
      <w:r>
        <w:br w:type="textWrapping"/>
      </w:r>
      <w:r>
        <w:br w:type="textWrapping"/>
      </w:r>
      <w:r>
        <w:t xml:space="preserve">Mồ hôi tí tách rơi xuống, rồi khô cằn bốc hơi, thân hình hai người dần dần bị một lớp sương mù bao phủ. Đừng nói là Thẩm Nhạn, ngay cả thân hình Nghiêm Mạc cũng bắt đầu hơi hơi rung rung, hành công đến lúc này, đã đến thời khắc mấu chốt.</w:t>
      </w:r>
      <w:r>
        <w:br w:type="textWrapping"/>
      </w:r>
      <w:r>
        <w:br w:type="textWrapping"/>
      </w:r>
      <w:r>
        <w:t xml:space="preserve">Nhưng mà công pháp hung hiểm cũng lặng yên không một tiếng động như thế.</w:t>
      </w:r>
      <w:r>
        <w:br w:type="textWrapping"/>
      </w:r>
      <w:r>
        <w:br w:type="textWrapping"/>
      </w:r>
      <w:r>
        <w:t xml:space="preserve">Sơn cốc vẫn yên tĩnh, gió đêm thổi tới, ngẫu nhiên cuốn mấy cây cỏ khô dưới đất lên. Như là quá chán, trăng sáng chỉ ở trên trời một lát, liền kéo một mây trắng ẩn ở sau sao.</w:t>
      </w:r>
      <w:r>
        <w:br w:type="textWrapping"/>
      </w:r>
      <w:r>
        <w:br w:type="textWrapping"/>
      </w:r>
      <w:r>
        <w:t xml:space="preserve">Sơn cốc càng im lặng, dần dần ngay cả tiếng côn trùng kêu cũng mai danh ẩn tích, trong bóng đêm vô biên vô hạn, trong bóng tối bụi cỏ nào đó đột nhiên lắc lư, lộ ra một vật ở trong.</w:t>
      </w:r>
      <w:r>
        <w:br w:type="textWrapping"/>
      </w:r>
      <w:r>
        <w:br w:type="textWrapping"/>
      </w:r>
      <w:r>
        <w:t xml:space="preserve">Đó là con sâu khoảng ngón trỏ, thoạt nhìn giống một con xuân tằm cỡ lớn, cả mình tuyết trắng, đầu tròn bụng béo, còn tản ra ánh sáng óng ánh, ở trong đống cỏ tối như mực, rất dễ chú ý.</w:t>
      </w:r>
      <w:r>
        <w:br w:type="textWrapping"/>
      </w:r>
      <w:r>
        <w:br w:type="textWrapping"/>
      </w:r>
      <w:r>
        <w:t xml:space="preserve">Con tằm này thăm dò hơi nhúc nhích hai phát, liền xác định phương hướng, gập lại bò tới phía trước, tốc độ không nhanh lắm, nhưng rất vững vàng cứng cỏi.</w:t>
      </w:r>
      <w:r>
        <w:br w:type="textWrapping"/>
      </w:r>
      <w:r>
        <w:br w:type="textWrapping"/>
      </w:r>
      <w:r>
        <w:t xml:space="preserve">Sau lưng con tằm tuyết trắng dễ thương, cỏ cây như gặp lửa cháy, chậm rãi héo rũ.</w:t>
      </w:r>
      <w:r>
        <w:br w:type="textWrapping"/>
      </w:r>
      <w:r>
        <w:br w:type="textWrapping"/>
      </w:r>
      <w:r>
        <w:t xml:space="preserve">Thậm chí ngay cả bùn đất, đá tảng, đều lưu lại vết cháy đen, tựa hồ đi qua không phải một con sâu tuyết trắng, mà là một hòn than lửa.</w:t>
      </w:r>
      <w:r>
        <w:br w:type="textWrapping"/>
      </w:r>
      <w:r>
        <w:br w:type="textWrapping"/>
      </w:r>
      <w:r>
        <w:t xml:space="preserve">Nhưng con tằm mặc kệ phía sau xảy ra chuyện gì, nó chỉ từng tấc một bò tới cái mùi mê người ấy.</w:t>
      </w:r>
      <w:r>
        <w:br w:type="textWrapping"/>
      </w:r>
      <w:r>
        <w:br w:type="textWrapping"/>
      </w:r>
      <w:r>
        <w:t xml:space="preserve">Đằng trước, hai người còn đang khoanh chân chữa thương, ai cũng không phát hiện, trong bụi cỏ cách đó không xa, có một con quái vật như vậy.</w:t>
      </w:r>
      <w:r>
        <w:br w:type="textWrapping"/>
      </w:r>
      <w:r>
        <w:br w:type="textWrapping"/>
      </w:r>
    </w:p>
    <w:p>
      <w:pPr>
        <w:pStyle w:val="Heading2"/>
      </w:pPr>
      <w:bookmarkStart w:id="90" w:name="chương-24"/>
      <w:bookmarkEnd w:id="90"/>
      <w:r>
        <w:t xml:space="preserve">24. Chương 24</w:t>
      </w:r>
    </w:p>
    <w:p>
      <w:pPr>
        <w:pStyle w:val="Compact"/>
      </w:pPr>
      <w:r>
        <w:br w:type="textWrapping"/>
      </w:r>
      <w:r>
        <w:br w:type="textWrapping"/>
      </w:r>
      <w:r>
        <w:t xml:space="preserve">Chỉ hơn mười trượng, dù tốc độ có chậm mấy thì chớp mắt đã đến nơi.</w:t>
      </w:r>
      <w:r>
        <w:br w:type="textWrapping"/>
      </w:r>
      <w:r>
        <w:br w:type="textWrapping"/>
      </w:r>
      <w:r>
        <w:t xml:space="preserve">Ước chừng không lâu lắm, con tằm múp míp bò đến nơi tản ra mùi thơm ngọt, ngóc cái đầu tròn ngoe nguẩy một lúc lâu rồi nó uốn mình bò tới vạt áo ở trên mặt đất.</w:t>
      </w:r>
      <w:r>
        <w:br w:type="textWrapping"/>
      </w:r>
      <w:r>
        <w:br w:type="textWrapping"/>
      </w:r>
      <w:r>
        <w:t xml:space="preserve">Tục ngữ nói – nơi độc trùng hiện, nội trăm bước tất có giải dược.</w:t>
      </w:r>
      <w:r>
        <w:br w:type="textWrapping"/>
      </w:r>
      <w:r>
        <w:br w:type="textWrapping"/>
      </w:r>
      <w:r>
        <w:t xml:space="preserve">Lời này đối với phần lớn độc vật thế gian đều là chí lý, thế nhưng lại không bao hàm với một ít thiên tài địa bảo.</w:t>
      </w:r>
      <w:r>
        <w:br w:type="textWrapping"/>
      </w:r>
      <w:r>
        <w:br w:type="textWrapping"/>
      </w:r>
      <w:r>
        <w:t xml:space="preserve">Ví dụ như Âm Phệ Thiền Nhiêm bà sử dụng luyện cổ: sinh ở Thiên Khanh Miêu Cương, tập một thân chí âm chí độc thiên hạ, thân như Thu Thiền, cánh như lưỡi thép, luyện thành cổ còn có thể mê hoặc điều khiển người khác, phóng mắt khắp Thập Vạn Đại Sơn, e chẳng tìm được thứ có thể khắc nó.</w:t>
      </w:r>
      <w:r>
        <w:br w:type="textWrapping"/>
      </w:r>
      <w:r>
        <w:br w:type="textWrapping"/>
      </w:r>
      <w:r>
        <w:t xml:space="preserve">Nhưng mà vạn vật tương sinh tương khắc. Âm Phệ Thiền ở Miêu Cương không có thiên địch, trong núi Cực Lạc cách xa vạn dặm lại khéo có một bửu bối tương khắc: sinh ở núi lửa điên đỉnh, lớn lên ở Phù Tang dương toại*, trước hóa điệp sau thành tằm. Danh gọi Dương Ngọc.</w:t>
      </w:r>
      <w:r>
        <w:br w:type="textWrapping"/>
      </w:r>
      <w:r>
        <w:br w:type="textWrapping"/>
      </w:r>
      <w:r>
        <w:rPr>
          <w:i/>
        </w:rPr>
        <w:t xml:space="preserve">*dụng cụ lấy lửa từ ánh sáng mặt trời thời xưa.</w:t>
      </w:r>
      <w:r>
        <w:br w:type="textWrapping"/>
      </w:r>
      <w:r>
        <w:br w:type="textWrapping"/>
      </w:r>
      <w:r>
        <w:t xml:space="preserve">Dương Ngọc tằm thích nhất cắn nuốt chí âm độc vật, không cần giao hợp sinh sản, chỉ dựa vào ăn độc tự thể sinh tân, quả thực là kỳ dị.</w:t>
      </w:r>
      <w:r>
        <w:br w:type="textWrapping"/>
      </w:r>
      <w:r>
        <w:br w:type="textWrapping"/>
      </w:r>
      <w:r>
        <w:t xml:space="preserve">Nếu khiến thiên địch như thế sinh cùng nơi, sợ là sẽ tiệt chủng lẫn nhau, nhưng hai con cách nhau thiên sơn vạn thủy, ai cũng không nghĩ đến chúng nó có thể gặp nhau.</w:t>
      </w:r>
      <w:r>
        <w:br w:type="textWrapping"/>
      </w:r>
      <w:r>
        <w:br w:type="textWrapping"/>
      </w:r>
      <w:r>
        <w:t xml:space="preserve">Nhưng cơ duyên xảo hợp, con Dương Ngọc tằm này lúc ấu niên liền bị mang khỏi Cực Lạc sơn, sau đó tự dưng bay tới Thái Hành Sơn, tìm được một gốc độc thảo mục nát, mới miễn miễn cưỡng cưỡng hóa thân thành tằm.</w:t>
      </w:r>
      <w:r>
        <w:br w:type="textWrapping"/>
      </w:r>
      <w:r>
        <w:br w:type="textWrapping"/>
      </w:r>
      <w:r>
        <w:t xml:space="preserve">Chỉ là tằm con vừa sanh, còn đói lả, độc vật bên trong hạp cốc không nhiều lắm rồi bị bắt ngủ say rất lâu, nay đột nhiên bị độc hương dụ tỉnh, sao chịu buông tha mỹ vị đưa đến tận miệng cho được?</w:t>
      </w:r>
      <w:r>
        <w:br w:type="textWrapping"/>
      </w:r>
      <w:r>
        <w:br w:type="textWrapping"/>
      </w:r>
      <w:r>
        <w:t xml:space="preserve">Bên này tằm ra sức bò, bên kia Âm Phệ cổ cũng có phản ứng. Dù sao cũng là dị chủng có chút nhanh nhạy, Dương tằm ngửi được nó, sao nó không nhận ra tung tích thiên địch?</w:t>
      </w:r>
      <w:r>
        <w:br w:type="textWrapping"/>
      </w:r>
      <w:r>
        <w:br w:type="textWrapping"/>
      </w:r>
      <w:r>
        <w:t xml:space="preserve">Nhưng Âm Phệ cổ đã sớm bị Nhiêm bà luyện hóa, dù có một đôi cánh ve nhanh như chớp cũng không thể nào thoát khỏi người Thẩm Nhạn được. Thêm cổ chủ đã chết, chính là thời khắc nó suy yếu vô cùng, sao có thể đánh thắng được địch thủ như thế. Con cổ này lập tức nôn nóng, đột nhiên ở trong tâm mạch lãng tử nhảy lên, chìm vào phế tạng.</w:t>
      </w:r>
      <w:r>
        <w:br w:type="textWrapping"/>
      </w:r>
      <w:r>
        <w:br w:type="textWrapping"/>
      </w:r>
      <w:r>
        <w:t xml:space="preserve">Không thể bỏ chạy, đấu không nổi thì chỉ có một con đường – giả chết.</w:t>
      </w:r>
      <w:r>
        <w:br w:type="textWrapping"/>
      </w:r>
      <w:r>
        <w:br w:type="textWrapping"/>
      </w:r>
      <w:r>
        <w:t xml:space="preserve">Cách Âm Phệ cổ không tệ, Dương Ngọc tằm là dựa vào khứu giác linh mẫn trời sinh, nếu con cổ ẩn thân, nó có mở mắt mù muốn tìm cũng mệt rất nhiều.</w:t>
      </w:r>
      <w:r>
        <w:br w:type="textWrapping"/>
      </w:r>
      <w:r>
        <w:br w:type="textWrapping"/>
      </w:r>
      <w:r>
        <w:t xml:space="preserve">Thế nhưng cú nhảy của nó lại khiến thân hình hai người đang hành công đồng thời rung mạnh, chỉ nghe phốc một tiếng, Nghiêm Mạc phun ra máu tươi, Thẩm Nhạn thì hoàn toàn ngồi không vững, ngửa người ngã xuống.</w:t>
      </w:r>
      <w:r>
        <w:br w:type="textWrapping"/>
      </w:r>
      <w:r>
        <w:br w:type="textWrapping"/>
      </w:r>
      <w:r>
        <w:t xml:space="preserve">Vận dụng chân khí chữa thương vốn là cách làm khá nguy hiểm, chẳng những khí tức hai người phải tương thông, còn phải ngăn chặn ngoại vật quấy nhiễu.</w:t>
      </w:r>
      <w:r>
        <w:br w:type="textWrapping"/>
      </w:r>
      <w:r>
        <w:br w:type="textWrapping"/>
      </w:r>
      <w:r>
        <w:t xml:space="preserve">Nhưng dù kẻ địch đột nhiên đến đây cũng không tạo thành thảm kịch như vậy. Cổ trùng nấp trong tâm mạch đột nhiên rụt lại, liền giống như ngàn cân đại chuỳ vung tới khoảng không, nếu không muốn làm bị thương người vô tội, chỉ có triệt lực thân thụ.</w:t>
      </w:r>
      <w:r>
        <w:br w:type="textWrapping"/>
      </w:r>
      <w:r>
        <w:br w:type="textWrapping"/>
      </w:r>
      <w:r>
        <w:t xml:space="preserve">Lần này Chân Nguyên nghịch chuyển, ngay cả Nghiêm Mạc cũng bị tẩu hỏa nhập ma, một búng máu tươi nào còn có thể nén được, phun mạnh ra.</w:t>
      </w:r>
      <w:r>
        <w:br w:type="textWrapping"/>
      </w:r>
      <w:r>
        <w:br w:type="textWrapping"/>
      </w:r>
      <w:r>
        <w:t xml:space="preserve">Máu phun ào, y mở mắt cũng nhanh, thoát cái mở ra đôi mắt tràn đầy lệ khí, nhìn người phía trước. Vừa nhìn thôi, đã khiến người ta ứa ra mồ hôi lạnh.</w:t>
      </w:r>
      <w:r>
        <w:br w:type="textWrapping"/>
      </w:r>
      <w:r>
        <w:br w:type="textWrapping"/>
      </w:r>
      <w:r>
        <w:t xml:space="preserve">Chỉ thấy một vết cháy thật dài ở dưới đất, như là bị than lửa thiêu vậy, một con sâu màu trắng đang lăn lộn trong vũng máu y phun ra, trong miệng xì xì kêu to, máu tươi bên cạnh bốc hơi, soi con sâu tuyết trắng như biến thành hồng nhàn nhạt.</w:t>
      </w:r>
      <w:r>
        <w:br w:type="textWrapping"/>
      </w:r>
      <w:r>
        <w:br w:type="textWrapping"/>
      </w:r>
      <w:r>
        <w:t xml:space="preserve">Không chỉ vậy, con sâu này lại cách đầu gối Thẩm Nhạn không đến ba tấc, lãng tử giờ đang uể oải ở dưới đất, hai mắt nhắm nghiền, thân thể hơi run rẩy, hiển nhiên là ý thức không rõ. Vạn nhất con tằm này không cẩn thận chạm vào hắn, không biết sẽ xảy ra chuyện gì.</w:t>
      </w:r>
      <w:r>
        <w:br w:type="textWrapping"/>
      </w:r>
      <w:r>
        <w:br w:type="textWrapping"/>
      </w:r>
      <w:r>
        <w:t xml:space="preserve">Lòng vừa nghĩ, một đoạn nhánh cây đã nắm trong tay. Nghiêm Mạc cố nén đau tức ngực, nhẹ nhàng khều đem con tuyết tằm sắp trèo lên đầu gối Thẩm Nhạn móc ở giữa không trung.</w:t>
      </w:r>
      <w:r>
        <w:br w:type="textWrapping"/>
      </w:r>
      <w:r>
        <w:br w:type="textWrapping"/>
      </w:r>
      <w:r>
        <w:t xml:space="preserve">Tự dưng mất mỹ vị, lại bị máu nóng tưới đầy người, tằm đã là giận dữ. Giờ còn bị khơi càng khiến nó cả người đều phồng một vòng, thoạt nhìn chừng hai ngón tay, vẫy đuôi một cái, xông tới Nghiêm Mạc.</w:t>
      </w:r>
      <w:r>
        <w:br w:type="textWrapping"/>
      </w:r>
      <w:r>
        <w:br w:type="textWrapping"/>
      </w:r>
      <w:r>
        <w:t xml:space="preserve">Giữa thiên địa này hiếm thứ có thể khắc chế Dương Ngọc tằm, bởi vậy đối mặt Nghiêm Mạc, nó chẳng những không tránh né, ngược lại có chút khí phách chọn người mà cắn.</w:t>
      </w:r>
      <w:r>
        <w:br w:type="textWrapping"/>
      </w:r>
      <w:r>
        <w:br w:type="textWrapping"/>
      </w:r>
      <w:r>
        <w:t xml:space="preserve">Con tằm tức giận, Nghiêm Mạc cũng không lơi lỏng, nhánh cây y cầm trong tay giây lát bỗng khô héo, không cần thử cũng biết thứ này độc vô cùng.</w:t>
      </w:r>
      <w:r>
        <w:br w:type="textWrapping"/>
      </w:r>
      <w:r>
        <w:br w:type="textWrapping"/>
      </w:r>
      <w:r>
        <w:t xml:space="preserve">Thuở nhỏ ngấm nhiễm độc vật, Nghiêm Mạc đối với đạo lý vật tính tương khắc cũng biết rất sâu, đương nhiên đoán được con sâu này chắc là có liên quan đến cổ trùng sinh biến trong cơ thể Thẩm Nhạn, càng không thể đơn giản lấy tính mạng nó.</w:t>
      </w:r>
      <w:r>
        <w:br w:type="textWrapping"/>
      </w:r>
      <w:r>
        <w:br w:type="textWrapping"/>
      </w:r>
      <w:r>
        <w:t xml:space="preserve">Thân hình chợt lóe, Vô Ảnh đã cầm trong tay, Nghiêm Mạc lật cổ tay, lần thứ hai chặn lại tuyết tằm.</w:t>
      </w:r>
      <w:r>
        <w:br w:type="textWrapping"/>
      </w:r>
      <w:r>
        <w:br w:type="textWrapping"/>
      </w:r>
      <w:r>
        <w:t xml:space="preserve">Từ nhánh cây đổi thành bảo kiếm, thứ ngăn trở mạnh gấp trăm lần, nhưng tằm con chạm vào thân kiếm lại không chút tổn thương, ngược lại thoắt bật người, rơi xuống mặt đất, lại uốn mình công kích, một bộ không chết thì không chịu ngừng.</w:t>
      </w:r>
      <w:r>
        <w:br w:type="textWrapping"/>
      </w:r>
      <w:r>
        <w:br w:type="textWrapping"/>
      </w:r>
      <w:r>
        <w:t xml:space="preserve">Bên cạnh, Thẩm Nhạn còn hôn mê dưới đất, khí huyết trong cơ thể mình cũng cuồn cuộn vô cùng, lúc này thật đúng là không phải thời điểm triền đấu, Nghiêm Mạc lui hai bước, đột nhiên khom người dùng mũi kiếm hất, con sâu liền bay về phía bãi đá cách đó không xa.</w:t>
      </w:r>
      <w:r>
        <w:br w:type="textWrapping"/>
      </w:r>
      <w:r>
        <w:br w:type="textWrapping"/>
      </w:r>
      <w:r>
        <w:t xml:space="preserve">Tảng đá lớn này không tính bằng phẳng, bị mưa trên nhai mài ra mấy vết sâu hơi nông, tằm con rơi khéo, rớt vào một trong số đó, bỗng bị Vô Ảnh chặn lại.</w:t>
      </w:r>
      <w:r>
        <w:br w:type="textWrapping"/>
      </w:r>
      <w:r>
        <w:br w:type="textWrapping"/>
      </w:r>
      <w:r>
        <w:t xml:space="preserve">Vô Ảnh không phải kiếm bản to, thế nhưng bề rộng hai ngón tay vẫn phải có, chỉ chớp mắt, tằm con đã bị lưỡi kiếm trong suốt chặn trong khe hở.</w:t>
      </w:r>
      <w:r>
        <w:br w:type="textWrapping"/>
      </w:r>
      <w:r>
        <w:br w:type="textWrapping"/>
      </w:r>
      <w:r>
        <w:t xml:space="preserve">Vô Ảnh kiếm vốn là thiên ngoại vẫn thạch luyện nên, không hề bị viêm độc trong người Dương Ngọc tằm quấy nhiễu, tằm ở trong ao đá lăn mấy vòng, phát hiện xông không thoát nhà giam, không thể không căm giận ngừng lại.</w:t>
      </w:r>
      <w:r>
        <w:br w:type="textWrapping"/>
      </w:r>
      <w:r>
        <w:br w:type="textWrapping"/>
      </w:r>
      <w:r>
        <w:t xml:space="preserve">Nghiêm Mạc thuận tay dùng một tảng đá khác đè lên Vô Ảnh, xoay người bước nhanh tới Thẩm Nhạn, vươn tay thăm tâm mạch hắn.</w:t>
      </w:r>
      <w:r>
        <w:br w:type="textWrapping"/>
      </w:r>
      <w:r>
        <w:br w:type="textWrapping"/>
      </w:r>
      <w:r>
        <w:t xml:space="preserve">Khác với mạch vừa rồi, lúc này cổ trùng trong cơ thể Thẩm Nhạn đã chìm vào phế phủ, không còn làm loạn. Nay tâm mạch lãng tử tuy nhược, lại đã chậm rãi khôi phục bình thường.</w:t>
      </w:r>
      <w:r>
        <w:br w:type="textWrapping"/>
      </w:r>
      <w:r>
        <w:br w:type="textWrapping"/>
      </w:r>
      <w:r>
        <w:t xml:space="preserve">Cổ trùng muốn phong bế tự bảo vệ mình, đương nhiên sẽ không phí tâm ăn mòn kinh mạch kí chủ nữa. Không có mối họa trong cơ thể, cổ độc và huyết độc trong người Thẩm Nhạn lại có xu hướng cân bằng còn một đường sinh cơ. Tuy đoán không ra vì sao lại thế này, thế nhưng Nghiêm Mạc biết rõ, cái mạng này xem như đã tạm thời giữ được.</w:t>
      </w:r>
      <w:r>
        <w:br w:type="textWrapping"/>
      </w:r>
      <w:r>
        <w:br w:type="textWrapping"/>
      </w:r>
      <w:r>
        <w:t xml:space="preserve">Trong lòng không còn ưu lo, y lảo đảo ngã xuống đất.</w:t>
      </w:r>
      <w:r>
        <w:br w:type="textWrapping"/>
      </w:r>
      <w:r>
        <w:br w:type="textWrapping"/>
      </w:r>
      <w:r>
        <w:t xml:space="preserve">Thẩm Nhạn lần nữa tỉnh lại thì sắc trời còn chưa sáng. Dưới thân vẫn là cỏ xanh và bùn đất mềm mại, trừ mùi máu tươi nhàn nhạt, không có dị tượng khác.</w:t>
      </w:r>
      <w:r>
        <w:br w:type="textWrapping"/>
      </w:r>
      <w:r>
        <w:br w:type="textWrapping"/>
      </w:r>
      <w:r>
        <w:t xml:space="preserve">Thoải mái thích ý Mẫu cổ mang đến sớm đã biến mất không thấy, chỉ còn lại đau nhức khắc cốt minh tâm. Nhưng lãng tử không ghét đau đớn như vậy, nó khiến hắn có thể thấy mình còn sống ở nhân gian.</w:t>
      </w:r>
      <w:r>
        <w:br w:type="textWrapping"/>
      </w:r>
      <w:r>
        <w:br w:type="textWrapping"/>
      </w:r>
      <w:r>
        <w:t xml:space="preserve">Đầu hơi nghiêng một chút, một gương mặt cực kỳ tuấn mỹ ánh vào mi mắt. Nghiêm Mạc lúc này đang khoanh chân ngồi bên cạnh hắn, giữa hai người cách có thể còn chưa tới một thước, cho nên không cần nhìn cẩn thận, liền có thể nhận ra vết máu nhạt chưa kịp lau đi ở khóe môi người nọ.</w:t>
      </w:r>
      <w:r>
        <w:br w:type="textWrapping"/>
      </w:r>
      <w:r>
        <w:br w:type="textWrapping"/>
      </w:r>
      <w:r>
        <w:t xml:space="preserve">Nhưng mà nhìn nửa ngày, không biết là ánh mắt bị độc xảy ra vấn đề, hay là đối phương thật sự quá mức im lặng, Thẩm Nhạn lại đột nhiên cảm giác ngồi ở bên cạnh không phải người thật, ngay cả hô hấp đều nhẹ không thể thấy, cứ như xa cách hắn giữa thiên địa.</w:t>
      </w:r>
      <w:r>
        <w:br w:type="textWrapping"/>
      </w:r>
      <w:r>
        <w:br w:type="textWrapping"/>
      </w:r>
      <w:r>
        <w:t xml:space="preserve">Ánh mắt không khỏi dời lên, hắn nhìn phía sau Nghiêm Mạc thì thấy vách núi dốc đứng tựa hồ vô tận, che trời ở đỉnh đầu hai người. Sắc trời ảm đạm, là vì thái dương chưa dâng lên, hay là mặt trời chói chang bị dãy núi này che mất ánh sáng.</w:t>
      </w:r>
      <w:r>
        <w:br w:type="textWrapping"/>
      </w:r>
      <w:r>
        <w:br w:type="textWrapping"/>
      </w:r>
      <w:r>
        <w:t xml:space="preserve">Trong lòng Thẩm Nhạn đột nhiên dâng lên chút hoang mang, một chút sợ hãi, bọn họ rốt cuộc làm sao sống sót khi rơi xuống thâm uyên trăm trượng này?</w:t>
      </w:r>
      <w:r>
        <w:br w:type="textWrapping"/>
      </w:r>
      <w:r>
        <w:br w:type="textWrapping"/>
      </w:r>
      <w:r>
        <w:t xml:space="preserve">Hay mình thật ra đã sớm chết rồi, chỉ là dựa vào chút chấp niệm trong lòng, lưu lại trên đời này…</w:t>
      </w:r>
      <w:r>
        <w:br w:type="textWrapping"/>
      </w:r>
      <w:r>
        <w:br w:type="textWrapping"/>
      </w:r>
      <w:r>
        <w:t xml:space="preserve">Ngón tay nhẹ nhàng thoáng run một chút, Thẩm Nhạn nâng lên tay, gian nan vô cùng, từng chút vươn ra.</w:t>
      </w:r>
      <w:r>
        <w:br w:type="textWrapping"/>
      </w:r>
      <w:r>
        <w:br w:type="textWrapping"/>
      </w:r>
      <w:r>
        <w:t xml:space="preserve">Không biết mất bao lâu, đầu ngón tay hắn rốt cuộc chạm được đầu gối Nghiêm Mạc, thân áo đen đã rách rưới, ngay cả vạt áo đều có mấy cái lỗ thủng. Khi đầu ngón tay lạnh lẽo nhẹ nhàng chạm đến vải dệt không tính mềm mại thì một luồng nhiệt ý ôn nhuận từ ngón tay truyền đến.</w:t>
      </w:r>
      <w:r>
        <w:br w:type="textWrapping"/>
      </w:r>
      <w:r>
        <w:br w:type="textWrapping"/>
      </w:r>
      <w:r>
        <w:t xml:space="preserve">Dưới tay hắn, là người sống.</w:t>
      </w:r>
      <w:r>
        <w:br w:type="textWrapping"/>
      </w:r>
      <w:r>
        <w:br w:type="textWrapping"/>
      </w:r>
      <w:r>
        <w:t xml:space="preserve">Như là bị cái chạm này quấy nhiễu, Nghiêm Mạc mí mắt run lên, nhẹ nhàng nâng lên mi mắt.</w:t>
      </w:r>
      <w:r>
        <w:br w:type="textWrapping"/>
      </w:r>
      <w:r>
        <w:br w:type="textWrapping"/>
      </w:r>
      <w:r>
        <w:t xml:space="preserve">Không có cao ngạo, không có lệ khí, thậm chí ngay cả sự lạnh lùng cự tuyệt người ngoài ngàn dặm giờ phút này cũng biến mất, trong đôi mắt đen thông thấu như tiễn thủy, láng máng lộ ra ý cười.</w:t>
      </w:r>
      <w:r>
        <w:br w:type="textWrapping"/>
      </w:r>
      <w:r>
        <w:br w:type="textWrapping"/>
      </w:r>
      <w:r>
        <w:t xml:space="preserve">Thẩm Nhạn cũng cười, khóe miệng cử động đau nhức, cổ họng đau không thể tả, nhưng hắn vẫn cười nói:</w:t>
      </w:r>
      <w:r>
        <w:br w:type="textWrapping"/>
      </w:r>
      <w:r>
        <w:br w:type="textWrapping"/>
      </w:r>
      <w:r>
        <w:t xml:space="preserve">– Huynh… Cuối cùng tỉnh rồi.</w:t>
      </w:r>
      <w:r>
        <w:br w:type="textWrapping"/>
      </w:r>
      <w:r>
        <w:br w:type="textWrapping"/>
      </w:r>
      <w:r>
        <w:t xml:space="preserve">Những lời này, gần đây hắn nghe vô số lần, rốt cuộc có cơ hội nói cho nên lãng tử cười đến thư thái lại thích ý, còn mang theo mười phần trêu chọc.</w:t>
      </w:r>
      <w:r>
        <w:br w:type="textWrapping"/>
      </w:r>
      <w:r>
        <w:br w:type="textWrapping"/>
      </w:r>
      <w:r>
        <w:t xml:space="preserve">Ý cười trong mắt Nghiêm Mạc cũng sâu hơn chút:</w:t>
      </w:r>
      <w:r>
        <w:br w:type="textWrapping"/>
      </w:r>
      <w:r>
        <w:br w:type="textWrapping"/>
      </w:r>
      <w:r>
        <w:t xml:space="preserve">– Không mạng lớn bằng huynh.</w:t>
      </w:r>
      <w:r>
        <w:br w:type="textWrapping"/>
      </w:r>
      <w:r>
        <w:br w:type="textWrapping"/>
      </w:r>
      <w:r>
        <w:t xml:space="preserve">Y nên nói tình hình hôm qua có bao nhiêu hung hiểm, nên nói con tằm có bao nhiêu thần kỳ, nên nói y hao phí bao nhiêu tâm lực, mới cứu một mạng lãng tử.</w:t>
      </w:r>
      <w:r>
        <w:br w:type="textWrapping"/>
      </w:r>
      <w:r>
        <w:br w:type="textWrapping"/>
      </w:r>
      <w:r>
        <w:t xml:space="preserve">Nhưng Nghiêm Mạc cái gì cũng không nói, chỉ thản nhiên cười, thở ra khó chịu tích góp trong lồng ngực.</w:t>
      </w:r>
      <w:r>
        <w:br w:type="textWrapping"/>
      </w:r>
      <w:r>
        <w:br w:type="textWrapping"/>
      </w:r>
      <w:r>
        <w:t xml:space="preserve">Thẩm Nhạn nhẹ nhàng ngô một tiếng, cố sức lại ngẩng đầu, nhìn về phía vách núi gần trong gang tấc:</w:t>
      </w:r>
      <w:r>
        <w:br w:type="textWrapping"/>
      </w:r>
      <w:r>
        <w:br w:type="textWrapping"/>
      </w:r>
      <w:r>
        <w:t xml:space="preserve">– Kỳ thật ta vẫn hiếu kì, rốt cuộc huynh làm thế nào đáp xuống đây?</w:t>
      </w:r>
      <w:r>
        <w:br w:type="textWrapping"/>
      </w:r>
      <w:r>
        <w:br w:type="textWrapping"/>
      </w:r>
      <w:r>
        <w:t xml:space="preserve">– Khinh công.</w:t>
      </w:r>
      <w:r>
        <w:br w:type="textWrapping"/>
      </w:r>
      <w:r>
        <w:br w:type="textWrapping"/>
      </w:r>
      <w:r>
        <w:t xml:space="preserve">Theo tầm mắt Thẩm Nhạn thoáng nhìn, Nghiêm Mạc lạnh nhạt đáp lại, như là hỏi câu vô nghĩa. Nghĩ nghĩ, y lại bổ thêm một câu.</w:t>
      </w:r>
      <w:r>
        <w:br w:type="textWrapping"/>
      </w:r>
      <w:r>
        <w:br w:type="textWrapping"/>
      </w:r>
      <w:r>
        <w:t xml:space="preserve">– Năm đó sư tôn mang ta từ xông trận xuống núi nên đây không phải lần đầu tiên.</w:t>
      </w:r>
      <w:r>
        <w:br w:type="textWrapping"/>
      </w:r>
      <w:r>
        <w:br w:type="textWrapping"/>
      </w:r>
      <w:r>
        <w:t xml:space="preserve">Sư tôn? Xông trận? Xuống vách núi?</w:t>
      </w:r>
      <w:r>
        <w:br w:type="textWrapping"/>
      </w:r>
      <w:r>
        <w:br w:type="textWrapping"/>
      </w:r>
      <w:r>
        <w:t xml:space="preserve">Những chuyện xưa vụn vặt này quả thực làm người ta ngứa ngáy khó nhịn, Thẩm Nhạn chớp mắt nhìn, ngược lại hỏi:</w:t>
      </w:r>
      <w:r>
        <w:br w:type="textWrapping"/>
      </w:r>
      <w:r>
        <w:br w:type="textWrapping"/>
      </w:r>
      <w:r>
        <w:t xml:space="preserve">– Là trận “loạn chiến” huynh nói sao?</w:t>
      </w:r>
      <w:r>
        <w:br w:type="textWrapping"/>
      </w:r>
      <w:r>
        <w:br w:type="textWrapping"/>
      </w:r>
      <w:r>
        <w:t xml:space="preserve">Nhìn người trước mặt bộ dáng suy yếu lại hiếu kì, Nghiêm Mạc cười cười:</w:t>
      </w:r>
      <w:r>
        <w:br w:type="textWrapping"/>
      </w:r>
      <w:r>
        <w:br w:type="textWrapping"/>
      </w:r>
      <w:r>
        <w:t xml:space="preserve">– Đó không phải ‘Một trận’, Đại Tống và Kim Liêu, Mông Thát đối chiến hơn trăm năm, sinh linh đồ thán, giang sơn tàn phá, đó là quốc chiến, không thể so sánh.</w:t>
      </w:r>
      <w:r>
        <w:br w:type="textWrapping"/>
      </w:r>
      <w:r>
        <w:br w:type="textWrapping"/>
      </w:r>
      <w:r>
        <w:t xml:space="preserve">Ý nghĩa Quốc chiến đương nhiên Thẩm Nhạnn hiểu rõ, thế nhưng hơn trăm năm nay, quốc chiến có thể khiến giang sơn tàn phá, hắn thật sự chưa nghe nói bao giờ.</w:t>
      </w:r>
      <w:r>
        <w:br w:type="textWrapping"/>
      </w:r>
      <w:r>
        <w:br w:type="textWrapping"/>
      </w:r>
      <w:r>
        <w:t xml:space="preserve">Chớ nói Đại Sở, dù là Hoa triều, Phượng triều ở trước Đại Sở cũng chưa từng nghe chiến sự thảm thiết này.</w:t>
      </w:r>
      <w:r>
        <w:br w:type="textWrapping"/>
      </w:r>
      <w:r>
        <w:br w:type="textWrapping"/>
      </w:r>
      <w:r>
        <w:t xml:space="preserve">Nhưng Nghiêm Mạc không giống như đang nói dối, lúc này ngay cả nụ cười y cũng mang theo nghiêm nghị và thê lương, tựa hồ trở về chiến trường mà y kể.</w:t>
      </w:r>
      <w:r>
        <w:br w:type="textWrapping"/>
      </w:r>
      <w:r>
        <w:br w:type="textWrapping"/>
      </w:r>
      <w:r>
        <w:t xml:space="preserve">Trong khoảnh khắc ấy, gương mặt tuấn mĩ vô hạ đột nhiên không hề phù hợp với y, khuôn mặt này quá đẹp, quá trẻ tuổi, quá phù hoa tùy ý, như là một linh hồn gượng nhét vào một cái xác không phù hợp…</w:t>
      </w:r>
      <w:r>
        <w:br w:type="textWrapping"/>
      </w:r>
      <w:r>
        <w:br w:type="textWrapping"/>
      </w:r>
      <w:r>
        <w:t xml:space="preserve">Đợi đã. Trong đầu Thẩm Nhạn đột nhiên chợt lóe lên ý nghĩ kỳ dị, hắn đột nhiên cảm giác, câu “Không phải người ở đây” có hàm ý khác.</w:t>
      </w:r>
      <w:r>
        <w:br w:type="textWrapping"/>
      </w:r>
      <w:r>
        <w:br w:type="textWrapping"/>
      </w:r>
      <w:r>
        <w:t xml:space="preserve">Gần như là tâm linh phúc chí, hắn mở miệng hỏi:</w:t>
      </w:r>
      <w:r>
        <w:br w:type="textWrapping"/>
      </w:r>
      <w:r>
        <w:br w:type="textWrapping"/>
      </w:r>
      <w:r>
        <w:t xml:space="preserve">– Huynh thật sự chính là Diêu Lãng. Hay là nói, huynh ‘vốn là’ Diêu Lãng?</w:t>
      </w:r>
      <w:r>
        <w:br w:type="textWrapping"/>
      </w:r>
      <w:r>
        <w:br w:type="textWrapping"/>
      </w:r>
      <w:r>
        <w:t xml:space="preserve">Liếc nhìn lãng tử, Nghiêm Mạc lại cười cười, nụ cười nhàn nhạt, nhưng không xóa được lệ khí ẩn ẩn đáy mắt:</w:t>
      </w:r>
      <w:r>
        <w:br w:type="textWrapping"/>
      </w:r>
      <w:r>
        <w:br w:type="textWrapping"/>
      </w:r>
      <w:r>
        <w:t xml:space="preserve">– Cái xác này, xác thật là của Diêu Lãng.</w:t>
      </w:r>
      <w:r>
        <w:br w:type="textWrapping"/>
      </w:r>
      <w:r>
        <w:br w:type="textWrapping"/>
      </w:r>
      <w:r>
        <w:t xml:space="preserve">Xác là phải nhưng người không phải.</w:t>
      </w:r>
      <w:r>
        <w:br w:type="textWrapping"/>
      </w:r>
      <w:r>
        <w:br w:type="textWrapping"/>
      </w:r>
      <w:r>
        <w:t xml:space="preserve">Đây là một đáp án vượt ngoài dự đoán, một chuyện không thể nào xảy ra. Nhưng Thẩm Nhạn tin, bởi vì chỉ có tin y, mới có thể giải thích rõ ràng tất cả.</w:t>
      </w:r>
      <w:r>
        <w:br w:type="textWrapping"/>
      </w:r>
      <w:r>
        <w:br w:type="textWrapping"/>
      </w:r>
      <w:r>
        <w:t xml:space="preserve">Vì sao Nghiêm Mạc lại bị người liên tiếp nhận là Ngọc Diện Lang quân Diêu Lãng, vì sao y hoàn toàn không biết đỉnh đỉnh đại danh giang hồ lãng tử, và vì sao thân là người Đại Sở lại ngay cả Ngọc Môn quan thường thức cũng không nắm trong lòng.</w:t>
      </w:r>
      <w:r>
        <w:br w:type="textWrapping"/>
      </w:r>
      <w:r>
        <w:br w:type="textWrapping"/>
      </w:r>
      <w:r>
        <w:t xml:space="preserve">Người này không phải mao đầu tiểu tử vừa ra giang hồ, cũng không hề giống mãng phu không biết thường thức, nếu thật sự tìm nguyên do cho tất cả những thứ này đáp án, duy nhất sợ là: Y không phải đến từ giang hồ này.</w:t>
      </w:r>
      <w:r>
        <w:br w:type="textWrapping"/>
      </w:r>
      <w:r>
        <w:br w:type="textWrapping"/>
      </w:r>
      <w:r>
        <w:t xml:space="preserve">Một u hồn đi nhầm đường.</w:t>
      </w:r>
      <w:r>
        <w:br w:type="textWrapping"/>
      </w:r>
      <w:r>
        <w:br w:type="textWrapping"/>
      </w:r>
      <w:r>
        <w:t xml:space="preserve">Gió núi cuốn qua đáy cốc, mang đến cơn hiu quạnh nức nở. Thẩm Nhạn dùng chút khí lực lên tay, nắm chặt đầu gối Nghiêm Mạc, lúc này hắn đột nhiên không biết nên nói cái gì. Thật lâu sau, đôi môi tái nhợt rốt cuộc run lên, hắn nhẹ giọng hỏi:</w:t>
      </w:r>
      <w:r>
        <w:br w:type="textWrapping"/>
      </w:r>
      <w:r>
        <w:br w:type="textWrapping"/>
      </w:r>
      <w:r>
        <w:t xml:space="preserve">– Trận đó, trận từ vách núi chạy xuống, thắng đẹp chứ?</w:t>
      </w:r>
      <w:r>
        <w:br w:type="textWrapping"/>
      </w:r>
      <w:r>
        <w:br w:type="textWrapping"/>
      </w:r>
      <w:r>
        <w:t xml:space="preserve">Lãng tử không hỏi Nghiêm Mạc vì sao lại vào cơ thể Diêu Lãng, cũng không hỏi những danh hiệu Đại Tống, Mông Thát rốt cuộc là gì. Hắn chỉ hỏi, trận đánh ấy có thắng đẹp không.</w:t>
      </w:r>
      <w:r>
        <w:br w:type="textWrapping"/>
      </w:r>
      <w:r>
        <w:br w:type="textWrapping"/>
      </w:r>
      <w:r>
        <w:t xml:space="preserve">Nghiêm Mạc cười. Đây có thể là ngày y đi đến thế gian này, cười nhiều nhất. Trong nụ cười của y có mấy phần ngạo nghễ, mấy phần hoài niệm:</w:t>
      </w:r>
      <w:r>
        <w:br w:type="textWrapping"/>
      </w:r>
      <w:r>
        <w:br w:type="textWrapping"/>
      </w:r>
      <w:r>
        <w:t xml:space="preserve">– Đương nhiên đẹp. Ô Y môn ta một trận đánh tan hậu quân Khoát Xuất, giết địch hơn hai ngàn, đốt cháy lương thảo lửa rực nửa thanh nguyên. Đó là trận sư tôn tự hào nhất, cũng là trận làm ăn lớn nhất chúng ta thực hiện sau khi Tương Dương thành phá.</w:t>
      </w:r>
      <w:r>
        <w:br w:type="textWrapping"/>
      </w:r>
      <w:r>
        <w:br w:type="textWrapping"/>
      </w:r>
      <w:r>
        <w:t xml:space="preserve">Thẩm Nhạn nghe không hiểu những thứ y nói. Hắn không biết cái gì là Ô Y môn, cái gì là Tương Dương thành, cũng không biết quân đội Khoát Xuất có gì khác biệt, thế nhưng từ một câu ngắn ngủi, hắn có thể ngửi được mùi máu tươi, lửa cháy rừng rực, có thể nghe ra kiêu ngạo từ trong máu của người này, vì thế hắn cười, cùng Nghiêm Mạc bật cười:</w:t>
      </w:r>
      <w:r>
        <w:br w:type="textWrapping"/>
      </w:r>
      <w:r>
        <w:br w:type="textWrapping"/>
      </w:r>
      <w:r>
        <w:t xml:space="preserve">– Khó trách mang theo ta cũng có thể bình an đáp xuống đáy cốc, sợ là còn dễ hơn lao xuống giết trăm ngàn người nhiều.</w:t>
      </w:r>
      <w:r>
        <w:br w:type="textWrapping"/>
      </w:r>
      <w:r>
        <w:br w:type="textWrapping"/>
      </w:r>
      <w:r>
        <w:t xml:space="preserve">Theo nụ cười này, những thứ ngăn cách hai người tựa hồ giống như tuyết mỏng ngày xuân, lặng yên không một tiếng động tan sạch sẽ.</w:t>
      </w:r>
      <w:r>
        <w:br w:type="textWrapping"/>
      </w:r>
      <w:r>
        <w:br w:type="textWrapping"/>
      </w:r>
      <w:r>
        <w:t xml:space="preserve">Giữa bọn họ quả thật còn có rất nhiều nan đề chưa giải, và còn đối mặt càng nhiều hiểm trở hơn nữa. Thế nhưng nơi này không có nghi kỵ và phòng bị, chỉ có trăng thanh gió mát, thông reo qua tai.</w:t>
      </w:r>
      <w:r>
        <w:br w:type="textWrapping"/>
      </w:r>
      <w:r>
        <w:br w:type="textWrapping"/>
      </w:r>
      <w:r>
        <w:t xml:space="preserve">Giữa ngực lại bắt đầu một vòng đau nhức khác, nụ cười bên môi Thẩm Nhạn còn chưa tan đi, thân thể đã lần nữa run lên. Nghiêm Mạc chống đầu gối, vươn tay ôm chặt lưng lãng tử:</w:t>
      </w:r>
      <w:r>
        <w:br w:type="textWrapping"/>
      </w:r>
      <w:r>
        <w:br w:type="textWrapping"/>
      </w:r>
      <w:r>
        <w:t xml:space="preserve">– Ngày hôm qua ta bắt được một con tuyết tằm, vừa lúc mang huynh xem… </w:t>
      </w:r>
      <w:r>
        <w:br w:type="textWrapping"/>
      </w:r>
      <w:r>
        <w:br w:type="textWrapping"/>
      </w:r>
      <w:r>
        <w:t xml:space="preserve">Cánh tay kiên cố ổn định thân hình Thẩm Nhạn đang run, cũng bảo vệ chặt chẽ hắn bên mình.</w:t>
      </w:r>
      <w:r>
        <w:br w:type="textWrapping"/>
      </w:r>
      <w:r>
        <w:br w:type="textWrapping"/>
      </w:r>
    </w:p>
    <w:p>
      <w:pPr>
        <w:pStyle w:val="Heading2"/>
      </w:pPr>
      <w:bookmarkStart w:id="91" w:name="chương-25"/>
      <w:bookmarkEnd w:id="91"/>
      <w:r>
        <w:t xml:space="preserve">25. Chương 2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Yêu Thư sinh đang rất tức giận.</w:t>
      </w:r>
    </w:p>
    <w:p>
      <w:pPr>
        <w:pStyle w:val="BodyText"/>
      </w:pPr>
      <w:r>
        <w:t xml:space="preserve">Mất hơn nửa ngày, nhân mã bọn họ mới vòng qua vách núi, xâm nhập cái hạp cốc hoang tàn vắng vẻ, vốn hắn nghĩ đây chỉ là vì để lâu chủ an tâm, nhiệm vụ đơn giản nhặt một cái xác. Ai ngờ lật tung cả cái khe lên, tìm thấy vết máu chưa khô, nhánh cây gãy, cốt liên còn sót lại, thậm chí còn có dấu vết một đống lửa nhỏ nhưng không có thi thể bọn chúng.</w:t>
      </w:r>
    </w:p>
    <w:p>
      <w:pPr>
        <w:pStyle w:val="BodyText"/>
      </w:pPr>
      <w:r>
        <w:t xml:space="preserve">Đoạn nhai này chừng trăm trượng, bọn chúng lại bị thương rơi vực, sao có thể chỉ mất một ngày liền bình an ra khỏi cốc được?!</w:t>
      </w:r>
    </w:p>
    <w:p>
      <w:pPr>
        <w:pStyle w:val="BodyText"/>
      </w:pPr>
      <w:r>
        <w:t xml:space="preserve">Đối mặt quẫn cảnh như thế, Yêu Thư sinh quả thực không biết nên làm thế nào mới tốt. Đã thế hắn còn tự cho là thông minh gửi thư xin chỉ thị của lâu chủ, làm chậm mất nửa ngày.</w:t>
      </w:r>
    </w:p>
    <w:p>
      <w:pPr>
        <w:pStyle w:val="BodyText"/>
      </w:pPr>
      <w:r>
        <w:t xml:space="preserve">Nếu lần này thật sự tìm không thấy bọn chúng, sợ là xách đầu tới gặp cũng không thể giải quyết vấn đề. Nay chính là giây phút quan trọng Tô phủ chuẩn bị đại sự, hắn còn đang mong có thể dựa vào tiểu tử áo đen thêm chút công, cho mình thêm chút lợi thế. Giờ thì đừng nói lợi thế, không bồi đến táng gia bại sản chính là trong rủi có cái may.</w:t>
      </w:r>
    </w:p>
    <w:p>
      <w:pPr>
        <w:pStyle w:val="BodyText"/>
      </w:pPr>
      <w:r>
        <w:t xml:space="preserve">Nay bọn chúng rõ ràng đã ra khỏi hạp cốc, đường mòn ở Thái Hành Sơn nhiều thế nào, ai có thể đoán được bọn chúng chọn con đường nào.</w:t>
      </w:r>
    </w:p>
    <w:p>
      <w:pPr>
        <w:pStyle w:val="BodyText"/>
      </w:pPr>
      <w:r>
        <w:t xml:space="preserve">Dù không đoán được, Yêu Thư Sinh vẫn không chịu buông tay. Dù sao nơi bọn chúng muốn đi đã bị dò tìm, chính là Quỷ Y Tôn Bình Thanh ở tại Ẩn cốc.</w:t>
      </w:r>
    </w:p>
    <w:p>
      <w:pPr>
        <w:pStyle w:val="BodyText"/>
      </w:pPr>
      <w:r>
        <w:t xml:space="preserve">Nói đến Ẩn cốc, trong giang hồ có thể không người không biết không người không hiểu. Tôn Bình Thanh kẻ này tính cách cổ quái. Chỉ bệnh nặng, gấp, hiểm nghèo, không phải người sắp chết thì không để ý tới, nhưng y thuật hắn cao tuyệt, có khởi tử hồi sinh chi diệu, người giang hồ vốn là hiếu thắng đấu dũng, gặp bệnh nặng, bệnh lạ cũng là thường xuyên cho nên Quỷ Y liền thành cọng rơm cứu mạng cuối cùng của rất nhiều người, Ẩn cốc y trai này cũng là nơi khiến người ta xua như xua vịt.</w:t>
      </w:r>
    </w:p>
    <w:p>
      <w:pPr>
        <w:pStyle w:val="BodyText"/>
      </w:pPr>
      <w:r>
        <w:t xml:space="preserve">Thế nhưng có thể thật sự tìm được đường nhập cốc, lại chỉ ít ỏi vài người. Bởi vì Ẩn cốc ở trong sương mù.</w:t>
      </w:r>
    </w:p>
    <w:p>
      <w:pPr>
        <w:pStyle w:val="BodyText"/>
      </w:pPr>
      <w:r>
        <w:t xml:space="preserve">Cạnh Long Đàm giản, dưới Vân Đài sơn. Nghe vào tai cũng không khó tìm, thế nhưng bất cứ người nào khi đến nơi này đều sẽ phát hiện, sơn cốc này kỳ thật bao phủ trong sương mù dày đặc. Hồ Long Đàm quanh năm vấn vít hơi nước, dưới chân Vân Đài sơn lại có nhiều hoa cỏ hiếm quý, dẫn đến sương mù và khí độc thường niên tràn ngập hạp cốc.</w:t>
      </w:r>
    </w:p>
    <w:p>
      <w:pPr>
        <w:pStyle w:val="BodyText"/>
      </w:pPr>
      <w:r>
        <w:t xml:space="preserve">Đừng nói là một y trai nho nhỏ, dù là Kim Loan bảo điện* cũng không dễ gì tìm được. Cho nên Quỷ Y khó tìm, có tư cách đến tìm lão xem bệnh càng ít ỏi không có mấy.</w:t>
      </w:r>
    </w:p>
    <w:p>
      <w:pPr>
        <w:pStyle w:val="BodyText"/>
      </w:pPr>
      <w:r>
        <w:t xml:space="preserve">*nơi vua và quan lên triều.</w:t>
      </w:r>
    </w:p>
    <w:p>
      <w:pPr>
        <w:pStyle w:val="BodyText"/>
      </w:pPr>
      <w:r>
        <w:t xml:space="preserve">Nhưng mà nơi ẩn nấp bí mật này, đặt ở trong mắt Trích Tinh lâu lại không là gì. Cửa vào Ẩn cốc nhập đã sớm bị Thiên Cơ bộ dò rõ, tuy bởi vì khí độc không thể xâm nhập, thế nhưng thủ một con đường hẹp quanh co, chặn hai kẻ bị trọng thương thì chẳng khó gì.</w:t>
      </w:r>
    </w:p>
    <w:p>
      <w:pPr>
        <w:pStyle w:val="BodyText"/>
      </w:pPr>
      <w:r>
        <w:t xml:space="preserve">Trong lòng có kế hoạch, Yêu Thư sinh không chia binh đi tìm tung tích hai người nữa, mà là bố trí nhân mã thủ kín cửa vào Ẩn cốc.</w:t>
      </w:r>
    </w:p>
    <w:p>
      <w:pPr>
        <w:pStyle w:val="BodyText"/>
      </w:pPr>
      <w:r>
        <w:t xml:space="preserve">Bên này Trích Tinh lâu động tác liên tục, bên kia hai người trong đào vong thì bước lên lộ trình. Trải qua Thẩm Nhạn xác nhận, con tằm nho nhỏ đó quả thật có thể ngăn chặn Mẫu cổ trong cơ thể hắn, Nghiêm Mạc liền cẩn thận làm ra cái cũi đá, còn bảo lãng tử nhỏ chút máu vào dụ tằm vào lồng.</w:t>
      </w:r>
    </w:p>
    <w:p>
      <w:pPr>
        <w:pStyle w:val="BodyText"/>
      </w:pPr>
      <w:r>
        <w:t xml:space="preserve">Tìm không thấy tung tích cổ, lại ăn được chút độc huyết thơm ngon, Dương Ngọc tằm không giãy giụa nữa, thích ứng trong mọi tình cảnh ngủ một giấc.</w:t>
      </w:r>
    </w:p>
    <w:p>
      <w:pPr>
        <w:pStyle w:val="BodyText"/>
      </w:pPr>
      <w:r>
        <w:t xml:space="preserve">Có tằm con phối hợp, cổ trùng trong cơ thể Thẩm Nhạn thật như chết vậy, không hề dám tác loạn nữa. Vì thế Nghiêm Mạc còn xâu một cái dây xanh ở trên cũi để lãng tử đeo cổ.</w:t>
      </w:r>
    </w:p>
    <w:p>
      <w:pPr>
        <w:pStyle w:val="BodyText"/>
      </w:pPr>
      <w:r>
        <w:t xml:space="preserve">Có sự chuẩn bị này, lộ trình tiếp theo đương nhiên thuận lợi rất nhiều. Đi một chút lại dừng mất một ngày, Long Đàm hồ mới ẩn ẩn xuất hiện ở trước mặt hai người. Nhưng đồng thời xuất hiện, còn có một ít sát thủ áo đen thân hình quỷ bí.</w:t>
      </w:r>
    </w:p>
    <w:p>
      <w:pPr>
        <w:pStyle w:val="BodyText"/>
      </w:pPr>
      <w:r>
        <w:t xml:space="preserve">Như là bản tính thúc giục, Nghiêm Mạc không hề đi thẳng tới cửa Ẩn cốc mà là vòng vèo quan sát tình huống xung quanh. Vừa tra xét, lấy cảnh giác của y, đương nhiên dễ dàng nhận ra bất thường. Ngoài cốc có người trông coi.</w:t>
      </w:r>
    </w:p>
    <w:p>
      <w:pPr>
        <w:pStyle w:val="BodyText"/>
      </w:pPr>
      <w:r>
        <w:t xml:space="preserve">Biết được tin tức này, ngay cả Thẩm Nhạn cũng lấy làm kinh hãi. Biết rõ cửa vào Ẩn cốc, cả giang hồ chẳng có bao nhiêu, trong người chuẩn bị giải dược chống khí độc, có thể tùy thời ra vào, càng có thể đếm trên đầu ngón tay. Nếu không phải trước kia hắn giúp Tôn Bình Thanh thu phục Tôn phu nhân, sợ là ngay cả hắn cũng bị Quỷ Y cự ngoài cửa.</w:t>
      </w:r>
    </w:p>
    <w:p>
      <w:pPr>
        <w:pStyle w:val="BodyText"/>
      </w:pPr>
      <w:r>
        <w:t xml:space="preserve">Giờ tốt rồi, đường sống duy nhất cũng bị chó dữ chặn, sao không làm người ta sinh chán ghét cho được. Tựa lên vách đá suy nghĩ một lúc lâu, Thẩm Nhạn rốt cuộc thở dài:</w:t>
      </w:r>
    </w:p>
    <w:p>
      <w:pPr>
        <w:pStyle w:val="BodyText"/>
      </w:pPr>
      <w:r>
        <w:t xml:space="preserve">– Kỳ thật muốn vào Ẩn cốc, còn một con đường khác.</w:t>
      </w:r>
    </w:p>
    <w:p>
      <w:pPr>
        <w:pStyle w:val="BodyText"/>
      </w:pPr>
      <w:r>
        <w:t xml:space="preserve">Con đường này, trên giang hồ người biết lại càng ít hơn, chính là Tôn phu nhân năm đó khi dỗi với trượng phu lộ miệng. Ở bờ Tây Long Đàm hồ, có một dòng nước bí ẩn thông suốt sơn cốc, có thể men theo con đường này lặn đến Dưỡng Tâm trì bên cạnh Y trai. Nếu đi đường thủy, bọn họ né tránh truy tung liền mười phần chắc chín.</w:t>
      </w:r>
    </w:p>
    <w:p>
      <w:pPr>
        <w:pStyle w:val="BodyText"/>
      </w:pPr>
      <w:r>
        <w:t xml:space="preserve">Thế nhưng vấn đề là, Thẩm Nhạn không biết bơi.</w:t>
      </w:r>
    </w:p>
    <w:p>
      <w:pPr>
        <w:pStyle w:val="BodyText"/>
      </w:pPr>
      <w:r>
        <w:t xml:space="preserve">Không biết bơi, lại trọng thương trong người, ngay cả nội lực cũng không còn lại bao nhiêu, muốn lặn gần như là người si nói mộng, dù kỹ thuật dưới nước của Nghiêm Mạc tốt mấy sợ cũng khó thành công.</w:t>
      </w:r>
    </w:p>
    <w:p>
      <w:pPr>
        <w:pStyle w:val="BodyText"/>
      </w:pPr>
      <w:r>
        <w:t xml:space="preserve">Nhưng cẩn thận nghe Thẩm Nhạn nói xong, Nghiêm Mạc chỉ gật gật đầu:</w:t>
      </w:r>
    </w:p>
    <w:p>
      <w:pPr>
        <w:pStyle w:val="BodyText"/>
      </w:pPr>
      <w:r>
        <w:t xml:space="preserve">– Huynh tạm thời ở đây, ta xuống hồ tìm thử.</w:t>
      </w:r>
    </w:p>
    <w:p>
      <w:pPr>
        <w:pStyle w:val="BodyText"/>
      </w:pPr>
      <w:r>
        <w:t xml:space="preserve">Bởi vì xung quanh không an toàn, Thẩm Nhạn được để lại trong một sơn động bí mật. Dây leo che phủ cửa động, ánh nắng và gió nhẹ cũng bị chắn ngoài động, thêm tồn tại con Dương Ngọc tằm dị chủng này, ngay cả tiếng côn trùng kêu vang chim hót đều biệt tăm.</w:t>
      </w:r>
    </w:p>
    <w:p>
      <w:pPr>
        <w:pStyle w:val="BodyText"/>
      </w:pPr>
      <w:r>
        <w:t xml:space="preserve">Im lặng tựa lên vách đá, Thẩm Nhạn giống như rơi vào một giấc ngủ ngắn khác, thần chí hắn vẫn thanh tỉnh, tinh thần lại bay đến xa xa, ở trong mệt nhọc Di Thiên đại võng lâu lắm, cho dù vẫn vui cười như thường, nhưng không thể che giấu mỏi mệt trong người.</w:t>
      </w:r>
    </w:p>
    <w:p>
      <w:pPr>
        <w:pStyle w:val="BodyText"/>
      </w:pPr>
      <w:r>
        <w:t xml:space="preserve">Những kẻ đó sao có thể tìm được Ẩn cốc?</w:t>
      </w:r>
    </w:p>
    <w:p>
      <w:pPr>
        <w:pStyle w:val="BodyText"/>
      </w:pPr>
      <w:r>
        <w:t xml:space="preserve">Trừ giết hắn, giết Nghiêm Mạc ra, bọn họ còn muốn làm gì?</w:t>
      </w:r>
    </w:p>
    <w:p>
      <w:pPr>
        <w:pStyle w:val="BodyText"/>
      </w:pPr>
      <w:r>
        <w:t xml:space="preserve">Còn chuyện Thiên Môn sơn mất trộm, cái chết của Khổ Viên và Trí Tín, huyết án Chúc phủ, bức thư để lại trong giường Lý gia trang… Từng mê cục xen lẫn vao nhau, dường như chỉ cần bắt được một đầu sợi liền có thể nhổ tận gốc. Nhưng đầu sợi này quá nhỏ bé, không chút lưu ý liền nhân khe hở chạy mất, nếu hắn cứ thế chết ở đây, tất cả sẽ đều…</w:t>
      </w:r>
    </w:p>
    <w:p>
      <w:pPr>
        <w:pStyle w:val="BodyText"/>
      </w:pPr>
      <w:r>
        <w:t xml:space="preserve">Trong lòng hơi căng thẳng, lãng tử lại cười lên, bình thản không dấu vết mỉm cười. Hắn khép lại hai mắt. Chẳng lẽ bị người chăm sóc lâu quá, hắn đã trở nên yếu đuối đi sao?</w:t>
      </w:r>
    </w:p>
    <w:p>
      <w:pPr>
        <w:pStyle w:val="BodyText"/>
      </w:pPr>
      <w:r>
        <w:t xml:space="preserve">Nếu còn một cơ hội, vậy thì nắm thật chặt, đừng để nó chạy thoát mới được.</w:t>
      </w:r>
    </w:p>
    <w:p>
      <w:pPr>
        <w:pStyle w:val="BodyText"/>
      </w:pPr>
      <w:r>
        <w:t xml:space="preserve">Không biết bao lâu, dây leo ngoài cửa động đột nhiên phát ra động tĩnh rất nhỏ, Thẩm Nhạn mở hai mắt.</w:t>
      </w:r>
    </w:p>
    <w:p>
      <w:pPr>
        <w:pStyle w:val="BodyText"/>
      </w:pPr>
      <w:r>
        <w:t xml:space="preserve">Chỉ thấy một bóng đen đi đến, quần áo rách nát thấm nước, thoạt nhìn có chút nhăn, trong tóc đen ẩn ẩn có nước nhỏ giọt, bạch diện như ngọc như bị hồ nước ngâm lâu quá, ngay cả màu môi đều có chút tái xanh.</w:t>
      </w:r>
    </w:p>
    <w:p>
      <w:pPr>
        <w:pStyle w:val="BodyText"/>
      </w:pPr>
      <w:r>
        <w:t xml:space="preserve">Lãng tử khóe mắt cùng môi đều cong lên, thậm chí không cần mở miệng, hắn cũng biết kết quả.</w:t>
      </w:r>
    </w:p>
    <w:p>
      <w:pPr>
        <w:pStyle w:val="BodyText"/>
      </w:pPr>
      <w:r>
        <w:t xml:space="preserve">Không ngoài dự đoán, Nghiêm Mạc tùy tay ném một bó vật rồi khoanh chân ngồi ở trong sơn động:</w:t>
      </w:r>
    </w:p>
    <w:p>
      <w:pPr>
        <w:pStyle w:val="BodyText"/>
      </w:pPr>
      <w:r>
        <w:t xml:space="preserve">– Đại khái phải khoảng một nén nhang, hồ nước không quá sâu, chuẩn bị vài thứ là tốt rồi, nhưng đường tiến vào sơn cốc có chút phức tạp. Đợi xuống nước mọi thứ chi bằng nghe ta chỉ huy, nhất thiết không thể luống cuống tay chân.</w:t>
      </w:r>
    </w:p>
    <w:p>
      <w:pPr>
        <w:pStyle w:val="BodyText"/>
      </w:pPr>
      <w:r>
        <w:t xml:space="preserve">Nghiêm Mạc đã sóng vai cùng Thẩm Nhạn đi qua rất nhiều hiểm trở, y biết rõ nam tử trước mặt này tính tình hào hiệp, kiên nghị quả cảm, sẽ không dễ dàng bị ngoại vật thay đổi.</w:t>
      </w:r>
    </w:p>
    <w:p>
      <w:pPr>
        <w:pStyle w:val="BodyText"/>
      </w:pPr>
      <w:r>
        <w:t xml:space="preserve">Nhưng mà lời cần nói vẫn phải nói, thế giới dưới nước khác xa so lục địa hiểm ác, y từng thấy không ít giang hồ hào khách có uy tín danh dự, vào trong nước liền rối loạn vị trí. Cuối cùng chết chẳng rõ vì sao. Đối với người không biết bơi mà nói, vượt qua sợ hãi này, gian nan còn hơn bản thân vào nước.</w:t>
      </w:r>
    </w:p>
    <w:p>
      <w:pPr>
        <w:pStyle w:val="BodyText"/>
      </w:pPr>
      <w:r>
        <w:t xml:space="preserve">Thẩm Nhạn đương nhiên có thể nghe ra thân thiết và trịnh trọng trong lời Nghiêm Mạc, ý cười trong mắt càng đậm chút, nhẹ gật đầu:</w:t>
      </w:r>
    </w:p>
    <w:p>
      <w:pPr>
        <w:pStyle w:val="BodyText"/>
      </w:pPr>
      <w:r>
        <w:t xml:space="preserve">– Đều nghe huynh an bài.</w:t>
      </w:r>
    </w:p>
    <w:p>
      <w:pPr>
        <w:pStyle w:val="BodyText"/>
      </w:pPr>
      <w:r>
        <w:t xml:space="preserve">Có câu hứa hẹn này, Nghiêm Mạc không nói thừa nữa, nhắm mắt vận công. Ban ngày hai người xuống nước quá dễ thấy, đương nhiên phải đợi đêm đã khuya rồi mới tính toán.</w:t>
      </w:r>
    </w:p>
    <w:p>
      <w:pPr>
        <w:pStyle w:val="BodyText"/>
      </w:pPr>
      <w:r>
        <w:t xml:space="preserve">Ông trăng lại trèo lên trên đỉnh, tối nay ánh trăng mờ ảo, tầng mây thật dày chẳng những che khuất vầng trăng sáng tỏ còn đem ánh sao cả trời giấu đi hơn nửa.</w:t>
      </w:r>
    </w:p>
    <w:p>
      <w:pPr>
        <w:pStyle w:val="BodyText"/>
      </w:pPr>
      <w:r>
        <w:t xml:space="preserve">Trong ban đêm lờ mờ không ánh sáng này, mọi thứ trong hạp cốc dường như cũng trở nên mơ hồ, hơi nước càng dày đậm, khiến khe núi này có vẻ yên tĩnh mà nguy hiểm.</w:t>
      </w:r>
    </w:p>
    <w:p>
      <w:pPr>
        <w:pStyle w:val="BodyText"/>
      </w:pPr>
      <w:r>
        <w:t xml:space="preserve">Tuy đêm đã trôi hơn nửa, Thiên Xu sát thủ canh giữ ở cửa Ẩn cốc vẫn không dám thả lỏng một chút, bọn họ đều biết đây là cơ hội cuối cùng lập công chuộc tội. Nếu để Thẩm Nhạn nhập cốc, sợ là sẽ không bao giờ có chỗ cho bọn họ đứng trong Trích Tinh lâu.</w:t>
      </w:r>
    </w:p>
    <w:p>
      <w:pPr>
        <w:pStyle w:val="BodyText"/>
      </w:pPr>
      <w:r>
        <w:t xml:space="preserve">Nhưng mà có ngưng thần tĩnh khí thế nào, đường mòn im lặng này vẫn trống trải như trước, trạm gác ngầm tung vào sơn cốc cũng không có động tác gì.</w:t>
      </w:r>
    </w:p>
    <w:p>
      <w:pPr>
        <w:pStyle w:val="BodyText"/>
      </w:pPr>
      <w:r>
        <w:t xml:space="preserve">Cách đó không xa trong hồ lại truyền đến tiếng cá nhảy khỏi mặt nước, có một sát thủ vô thức quay đầu nhìn thoáng qua, nhưng mà trừ sương mù nồng đậm, hắn ta không thể thấy được bất cứ thứ gì. Kẻ áo đen nhanh chóng quay lại chú ý, không để ý tới hồ nước yên tĩnh không gợn sóng nữa.</w:t>
      </w:r>
    </w:p>
    <w:p>
      <w:pPr>
        <w:pStyle w:val="BodyText"/>
      </w:pPr>
      <w:r>
        <w:t xml:space="preserve">Hồ nước còn lạnh lẽo hơn tưởng tượng, mềm nhẹ lại đậm sệt. Thẩm Nhạn cảm giác mình như là con phi trùng sa vào nhựa cây, bị một lớp chất lỏng ngăn cách ngoài nhân thế.</w:t>
      </w:r>
    </w:p>
    <w:p>
      <w:pPr>
        <w:pStyle w:val="BodyText"/>
      </w:pPr>
      <w:r>
        <w:t xml:space="preserve">Một cánh tay ôm chặt trước ngực, như là ràng buộc duy nhất nối tiếp hắn và thế gian này, tiếng tim đập mỏng manh từ lòng bàn tay ấm áp truyền đến, cũng khiến tim hắn đập nhanh vài phần.</w:t>
      </w:r>
    </w:p>
    <w:p>
      <w:pPr>
        <w:pStyle w:val="BodyText"/>
      </w:pPr>
      <w:r>
        <w:t xml:space="preserve">Một dây khô nhỏ nhét vào trong miệng, Thẩm Nhạn lấy răng nhẹ nhàng cắn dây, đây là Nghiêm Mạc tìm được từ khe núi, cứng mà rỗng, khi lặn xuống nước có thể dùng nó để thở.</w:t>
      </w:r>
    </w:p>
    <w:p>
      <w:pPr>
        <w:pStyle w:val="BodyText"/>
      </w:pPr>
      <w:r>
        <w:t xml:space="preserve">Chính mình bị thương thật sự quá nặng, ở dưới nước không thể thêm hơi, mà bơi tới dòng chảy lại thật cần chút thời gian, cho nên Nghiêm Mạc chọn phương pháp như vậy để bọn họ tận khả năng bớt sức tiếp cận dòng chảy.</w:t>
      </w:r>
    </w:p>
    <w:p>
      <w:pPr>
        <w:pStyle w:val="BodyText"/>
      </w:pPr>
      <w:r>
        <w:t xml:space="preserve">Đây chính là chuyện Thẩm Nhạn chưa bao giờ thử qua. Ngậm cọng dây khô, hắn hiếu kì chớp chớp mắt nhìn. Lúc này thân hình hai người đã hoàn toàn vào trong nước, lạnh lẽo hồ nước che mí mắt nhưng che không được tầm mắt hắn.</w:t>
      </w:r>
    </w:p>
    <w:p>
      <w:pPr>
        <w:pStyle w:val="BodyText"/>
      </w:pPr>
      <w:r>
        <w:t xml:space="preserve">Từ đáy nước nhìn lên, hắn cảm giác mình tựa hồ đi vào một thế giới hoàn toàn xa lạ, dãy núi láng máng đang gợn sóng, trăng sao đều biến thành quang ảnh mơ hồ, thấy không rõ hình dáng.</w:t>
      </w:r>
    </w:p>
    <w:p>
      <w:pPr>
        <w:pStyle w:val="BodyText"/>
      </w:pPr>
      <w:r>
        <w:t xml:space="preserve">Trong tai như là nhét thứ gì, thính lực cũng giảm đi, có một ít tiếng hắn chưa bao giờ nhận ra, rất nhỏ bọt nước đang từ trong mũi sủi ra, như là một viên trân châu tròn trĩnh, nhẹ nhàng bơi lên mặt nước.</w:t>
      </w:r>
    </w:p>
    <w:p>
      <w:pPr>
        <w:pStyle w:val="BodyText"/>
      </w:pPr>
      <w:r>
        <w:t xml:space="preserve">Trong thế giới kỳ dị, thân thể hắn gần như là không nhúc nhích, tựa như bơi ở mặt nước, như phù trùng nho nhỏ không điểm tựa. Nhưng dòng nước nhanh chóng rút đi, người bên cạnh tựa như một chú cá vào nước, lặng yên không một tiếng động rẽ sóng, mang theo hắn bơi tới phía trước.</w:t>
      </w:r>
    </w:p>
    <w:p>
      <w:pPr>
        <w:pStyle w:val="BodyText"/>
      </w:pPr>
      <w:r>
        <w:t xml:space="preserve">Thẩm Nhạn chưa bao giờ trải qua lữ hành kỳ lạ như thế, hắn vốn nên có chút bối rối, ít nhất cũng đạp nước hai phát, nhưng bàn tay đặt ở ngực hắn lại rất kiên định hữu lực, khiến con tim đập kinh hãi dần bình tĩnh, cũng khiến hắn an tâm mặc nước chảy bèo trôi, theo dẫn dắt của người nọ bơi đi.</w:t>
      </w:r>
    </w:p>
    <w:p>
      <w:pPr>
        <w:pStyle w:val="BodyText"/>
      </w:pPr>
      <w:r>
        <w:t xml:space="preserve">Dòng nước yên tĩnh từ bên tai xẹt qua, có một chớp mắt, Thẩm Nhạn cảm giác mình dường như có chút lý giải nam nhân bên cạnh này.</w:t>
      </w:r>
    </w:p>
    <w:p>
      <w:pPr>
        <w:pStyle w:val="BodyText"/>
      </w:pPr>
      <w:r>
        <w:t xml:space="preserve">Nếu thế giới này thật sự không phải thế giới y biết, vậy có phải y cũng giống con trùng bị nhốt trong hổ phách, giãy dụa không ngừng, không cam tâm trầm luân như vậy, muốn tìm một đường ra khác không…</w:t>
      </w:r>
    </w:p>
    <w:p>
      <w:pPr>
        <w:pStyle w:val="BodyText"/>
      </w:pPr>
      <w:r>
        <w:t xml:space="preserve">Ngực đột nhiên bị siết, chú ý của Thẩm Nhạn bị gọi trở về.</w:t>
      </w:r>
    </w:p>
    <w:p>
      <w:pPr>
        <w:pStyle w:val="BodyText"/>
      </w:pPr>
      <w:r>
        <w:t xml:space="preserve">Người bên cạnh nhẹ nhàng nâng tay chỉ về phía trước, lúc này hắn mới nhìn rõ phía dưới có một cửa động mơ hồ, mạch nước ngầm đậm màu từ đó trào ra, như là mãnh thú sống trong đó phun ra nuốt vào sóng ngầm.</w:t>
      </w:r>
    </w:p>
    <w:p>
      <w:pPr>
        <w:pStyle w:val="BodyText"/>
      </w:pPr>
      <w:r>
        <w:t xml:space="preserve">Không cho hắn quá nhiều thời gian chuẩn bị, Nghiêm Mạc thò tay ôm chặt người hắn, chân đạp, hai người như mũi tên bắn vào trong.</w:t>
      </w:r>
    </w:p>
    <w:p>
      <w:pPr>
        <w:pStyle w:val="BodyText"/>
      </w:pPr>
      <w:r>
        <w:t xml:space="preserve">So với chính mình đơn độc lẻn vào, mang một người tốc độ đương nhiên chậm hơn rất nhiều, nhưng Nghiêm Mạc không hề dừng lại nửa phần, hai chân bắt đầu mãnh lực đạp nước, bơi vào sâu trong hang động.</w:t>
      </w:r>
    </w:p>
    <w:p>
      <w:pPr>
        <w:pStyle w:val="BodyText"/>
      </w:pPr>
      <w:r>
        <w:t xml:space="preserve">Đường này thật sự quá mức hẹp, thân hình hai người dán vô cùng chặt chẽ, cũi đá đeo ở cổ Thẩm Nhạn bắt đầu nóng lên, tựa hồ tằm con bên trong tỉnh lại, đang theo gợn sóng va lồng giam nó.</w:t>
      </w:r>
    </w:p>
    <w:p>
      <w:pPr>
        <w:pStyle w:val="BodyText"/>
      </w:pPr>
      <w:r>
        <w:t xml:space="preserve">Trong nước không ánh sáng không bóng, tất cả đều trở nên tối tăm. Nghiêm Mạc có thể cảm giác được người trong lòng càng lúc càng tim đập nhanh, thế nhưng người nọ vẫn không hề giãy dụa, chỉ mở to mắt, im lặng nhìn chăm chú vào cảnh trước mặt, đôi mắt tản ra ánh sáng ngời, tựa hồ tất cả ánh sáng đáy nước đều chiếu vào con ngươi hắn.</w:t>
      </w:r>
    </w:p>
    <w:p>
      <w:pPr>
        <w:pStyle w:val="BodyText"/>
      </w:pPr>
      <w:r>
        <w:t xml:space="preserve">Đối với một người không biết bơi mà nói, biểu hiện của Thẩm Nhạn quá bình tĩnh, tựa như thờ ơ lạnh nhạt sinh tử của mình.</w:t>
      </w:r>
    </w:p>
    <w:p>
      <w:pPr>
        <w:pStyle w:val="BodyText"/>
      </w:pPr>
      <w:r>
        <w:t xml:space="preserve">Nhưng tương phản với bình tĩnh của hắn. Tim, mạch, tất cả mọi thứ của hắn đều đang kêu gọi sinh cơ, chẳng sợ trúng độc sắp chết, chẳng sợ thân hãm tuyệt cảnh, thể xác gầy yếu này cũng không thể vây khốn linh hồn quật cường trong cơ thể hắn.</w:t>
      </w:r>
    </w:p>
    <w:p>
      <w:pPr>
        <w:pStyle w:val="BodyText"/>
      </w:pPr>
      <w:r>
        <w:t xml:space="preserve">Người này, như khiến y thấy được hình ảnh của chính mình. Nghiêm Mạc siết cánh tay càng chặt hơn. Sinh mạng trong lòng này, dù là Quỷ sai đến, cũng đừng nghĩ cướp từ trong tay “Diêm Ma”.</w:t>
      </w:r>
    </w:p>
    <w:p>
      <w:pPr>
        <w:pStyle w:val="BodyText"/>
      </w:pPr>
      <w:r>
        <w:t xml:space="preserve">Con đường kinh người, sẽ khiến bất cứ kẻ tâm trí hơi yếu nào đánh mất dũng khí đi tới, nhưng Nghiêm Mạc không phải kẻ như vậy. Thẩm Nhạn trong lòng y cũng không phải.</w:t>
      </w:r>
    </w:p>
    <w:p>
      <w:pPr>
        <w:pStyle w:val="BodyText"/>
      </w:pPr>
      <w:r>
        <w:t xml:space="preserve">Trong sự lặng im gần như tĩnh mịch, bọn họ nhanh chóng xuyên qua con đường, xuyên qua đáy hồ, trong một mảnh mông lung ánh trăng, lại trồi lên mặt nước.</w:t>
      </w:r>
    </w:p>
    <w:p>
      <w:pPr>
        <w:pStyle w:val="BodyText"/>
      </w:pPr>
      <w:r>
        <w:t xml:space="preserve">Chỉ nghe ào một tiếng, Nghiêm Mạc nâng đầu Thẩm Nhạn khỏi mặt nước, ngay đó, cánh tay vẫn khoát lên vai y vô lực rủ xuống.</w:t>
      </w:r>
    </w:p>
    <w:p>
      <w:pPr>
        <w:pStyle w:val="BodyText"/>
      </w:pPr>
      <w:r>
        <w:t xml:space="preserve">Con đường nước đối với lãng tử trọng thương mà nói, vẫn là quá mức dài lâu, lúc này hai mắt hắn đã đóng chặt, miệng mũi như là không có hô hấp. Nghiêm Mạc từng gặp rất nhiều người chết đuối, thế nhưng đến chết cũng không kêu cứu giãy dụa, đây là người duy nhất.</w:t>
      </w:r>
    </w:p>
    <w:p>
      <w:pPr>
        <w:pStyle w:val="BodyText"/>
      </w:pPr>
      <w:r>
        <w:t xml:space="preserve">Đến nỗi không kịp đưa người lên bờ, Nghiêm Mạc mở đôi môi có chút tím xanh của đối phương, hít sâu một hơi, độ qua, đồng thời dùng tay phải đặt lên ngực đối phương, chân khí dọc theo tâm mạch đổ vào cùng một ngụm dương khí đồng thời rót vào cơ thể Thẩm Nhạn.</w:t>
      </w:r>
    </w:p>
    <w:p>
      <w:pPr>
        <w:pStyle w:val="BodyText"/>
      </w:pPr>
      <w:r>
        <w:t xml:space="preserve">Người lãng tử chợt lộ chút run rẩy không dễ nhận thấy, đầu ngón tay co duỗi hai phát, phát ra một tiếng thở rất nhẹ. Rất nhẹ, đối với hai người chẳng khác nào âm thanh của tự nhiên.</w:t>
      </w:r>
    </w:p>
    <w:p>
      <w:pPr>
        <w:pStyle w:val="BodyText"/>
      </w:pPr>
      <w:r>
        <w:t xml:space="preserve">Nhưng còn chưa chờ hắn thật sự tỉnh lại, trong thảo xá bên bờ đột nhiên truyền đến tràng chó sủa, một nam nhân trung niên quần áo không ngay ngắn từ trong phòng vọt ra.</w:t>
      </w:r>
    </w:p>
    <w:p>
      <w:pPr>
        <w:pStyle w:val="BodyText"/>
      </w:pPr>
      <w:r>
        <w:t xml:space="preserve">– Ai ở đó! Ngươi vào đây bằng cách nào?!</w:t>
      </w:r>
    </w:p>
    <w:p>
      <w:pPr>
        <w:pStyle w:val="BodyText"/>
      </w:pPr>
      <w:r>
        <w:t xml:space="preserve">Kẻ rống giận tiếng nói không êm tai gì, một đầu tóc râm rối bù càng chói mắt muốn mạng, như là bị tiếng ồn bừng tỉnh, thân hình trong lòng Nghiêm Mạc lại nhẹ nhàng run một chút, giọng hơi mang khàn khàn vang lên.</w:t>
      </w:r>
    </w:p>
    <w:p>
      <w:pPr>
        <w:pStyle w:val="Compact"/>
      </w:pPr>
      <w:r>
        <w:t xml:space="preserve">– Lão tôn, có hứng thú xem cổ độc không?</w:t>
      </w:r>
    </w:p>
    <w:p>
      <w:pPr>
        <w:pStyle w:val="Compact"/>
      </w:pPr>
      <w:r>
        <w:drawing>
          <wp:inline>
            <wp:extent cx="5334000" cy="4000500"/>
            <wp:effectExtent b="0" l="0" r="0" t="0"/>
            <wp:docPr descr="" title="" id="1" name="Picture"/>
            <a:graphic>
              <a:graphicData uri="http://schemas.openxmlformats.org/drawingml/2006/picture">
                <pic:pic>
                  <pic:nvPicPr>
                    <pic:cNvPr descr="http://sstruyen.com/images/data/15402/chuong-25-1514884372.7973.jpg" id="0"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5" w:name="chương-26"/>
      <w:bookmarkEnd w:id="95"/>
      <w:r>
        <w:t xml:space="preserve">26. Chương 26</w:t>
      </w:r>
    </w:p>
    <w:p>
      <w:pPr>
        <w:pStyle w:val="Compact"/>
      </w:pPr>
      <w:r>
        <w:br w:type="textWrapping"/>
      </w:r>
      <w:r>
        <w:br w:type="textWrapping"/>
      </w:r>
      <w:r>
        <w:t xml:space="preserve">Trên đời này dám gọi Quỷ Y Tôn Bình Thanh là “Lão tôn”, bẻ gãy ngón tay cũng không tới năm tên. Tôn Bình Thanh hơi sửng sốt, xoa con mắt nhập nhèm ngái ngủ của mình.</w:t>
      </w:r>
      <w:r>
        <w:br w:type="textWrapping"/>
      </w:r>
      <w:r>
        <w:br w:type="textWrapping"/>
      </w:r>
      <w:r>
        <w:t xml:space="preserve">– Thẩm Nhạn? Tiểu tử ngươi đi đường nước?!</w:t>
      </w:r>
      <w:r>
        <w:br w:type="textWrapping"/>
      </w:r>
      <w:r>
        <w:br w:type="textWrapping"/>
      </w:r>
      <w:r>
        <w:t xml:space="preserve">Mãi đến lúc này, lão mới nhìn rõ hai bóng người trong hồ. Còn tinh thần sáng láng lão đương nhiên không biết, thế nhưng ngó tên sắp tắt thở kia, không phải lãng tử Thẩm Nhạn thì là ai!</w:t>
      </w:r>
      <w:r>
        <w:br w:type="textWrapping"/>
      </w:r>
      <w:r>
        <w:br w:type="textWrapping"/>
      </w:r>
      <w:r>
        <w:t xml:space="preserve">Nhưng mà chút nghi hoặc ấy không có dừng lại lâu lắm. Tôn Bình Thanh nháy mắt liền bắt được trọng điểm, Thẩm Nhạn bị trúng cổ độc?!</w:t>
      </w:r>
      <w:r>
        <w:br w:type="textWrapping"/>
      </w:r>
      <w:r>
        <w:br w:type="textWrapping"/>
      </w:r>
      <w:r>
        <w:t xml:space="preserve">Cái này Quỷ Y lập tức thấy hứng thú, chân trần xoạch xoạch chạy tới bên hồ:</w:t>
      </w:r>
      <w:r>
        <w:br w:type="textWrapping"/>
      </w:r>
      <w:r>
        <w:br w:type="textWrapping"/>
      </w:r>
      <w:r>
        <w:t xml:space="preserve">– Ai hạ độc ngươi? Sao ngươi còn chưa chết? Mau tới mau tới để ta xem xem!</w:t>
      </w:r>
      <w:r>
        <w:br w:type="textWrapping"/>
      </w:r>
      <w:r>
        <w:br w:type="textWrapping"/>
      </w:r>
      <w:r>
        <w:t xml:space="preserve">Lúc này Nghiêm Mạc đang ôm Thẩm Nhạn bơi tới bên bờ, nhưng còn chưa cập bờ, Tôn Bình Thanh đã nhảy xuống, đứng ở chỗ cạn nắm cổ tay Thẩm Nhạn.</w:t>
      </w:r>
      <w:r>
        <w:br w:type="textWrapping"/>
      </w:r>
      <w:r>
        <w:br w:type="textWrapping"/>
      </w:r>
      <w:r>
        <w:t xml:space="preserve">Đôi lông mày màu xám to đậm lập tức dựng thẳng trời:</w:t>
      </w:r>
      <w:r>
        <w:br w:type="textWrapping"/>
      </w:r>
      <w:r>
        <w:br w:type="textWrapping"/>
      </w:r>
      <w:r>
        <w:t xml:space="preserve">– Hai cổ? Một chết một sống? Khoan đã, là Tử Mẫu cổ! Miêu Cương Âm Phệ Tử Mẫu cổ? Sao ngươi còn có thể sống được!</w:t>
      </w:r>
      <w:r>
        <w:br w:type="textWrapping"/>
      </w:r>
      <w:r>
        <w:br w:type="textWrapping"/>
      </w:r>
      <w:r>
        <w:t xml:space="preserve">Đang kích động nói, lão đột nhiên chun mũi hít hít mạnh hai cái:</w:t>
      </w:r>
      <w:r>
        <w:br w:type="textWrapping"/>
      </w:r>
      <w:r>
        <w:br w:type="textWrapping"/>
      </w:r>
      <w:r>
        <w:t xml:space="preserve">– Hửm, đây là mùi gì, sao lạ vậy… </w:t>
      </w:r>
      <w:r>
        <w:br w:type="textWrapping"/>
      </w:r>
      <w:r>
        <w:br w:type="textWrapping"/>
      </w:r>
      <w:r>
        <w:t xml:space="preserve">Quay tròn con mắt đảo qua hai người, Quỷ Y đột nhiên ra tay như điện, nắm cũi đá trước ngực Thẩm Nhạn.</w:t>
      </w:r>
      <w:r>
        <w:br w:type="textWrapping"/>
      </w:r>
      <w:r>
        <w:br w:type="textWrapping"/>
      </w:r>
      <w:r>
        <w:t xml:space="preserve">Bởi vì phải vào nước, trước đó Nghiêm Mạc dùng bùn bịt kín miệng cũi, nhưng thời gian ngâm hồ quá lâu, Dương Ngọc tằm lại quá nóng nảy bất an, mới khiến chỗ bịt miệng hơi hở nên mùi Dương tằm đương nhiên liền nhẹ nhàng bay ra. Người khác có thể không ngửi được nhưng không thể giấu được y trung thánh thủ này.</w:t>
      </w:r>
      <w:r>
        <w:br w:type="textWrapping"/>
      </w:r>
      <w:r>
        <w:br w:type="textWrapping"/>
      </w:r>
      <w:r>
        <w:t xml:space="preserve">Tuy Tôn Bình Thanh tóm mau, Nghiêm Mạc phản ứng lại chẳng chậm, cản lại động tác muốn tháo lồng của Quỷ Y:</w:t>
      </w:r>
      <w:r>
        <w:br w:type="textWrapping"/>
      </w:r>
      <w:r>
        <w:br w:type="textWrapping"/>
      </w:r>
      <w:r>
        <w:t xml:space="preserve">– Tôn đại phu, quái trùng nhốt trong lồng đá rất hung dữ, còn có liên quan rất lớn đến cổ độc trong cơ thể Thẩm huynh, thỉnh cẩn thận.</w:t>
      </w:r>
      <w:r>
        <w:br w:type="textWrapping"/>
      </w:r>
      <w:r>
        <w:br w:type="textWrapping"/>
      </w:r>
      <w:r>
        <w:t xml:space="preserve">Bị Nghiêm Mạc ngăn đón sửng sốt, Tôn Bình Thanh lúc này mới hồi phục tinh thần lại. Tuy lão có chút điên cuồng, đối với y đạo cũng quả thật có vài phần chân ý, không thể nào không bận tâm thương hoạn tính mạng, càng miễn bàn là chí giao hảo hữu Thẩm Nhạn.</w:t>
      </w:r>
      <w:r>
        <w:br w:type="textWrapping"/>
      </w:r>
      <w:r>
        <w:br w:type="textWrapping"/>
      </w:r>
      <w:r>
        <w:t xml:space="preserve">Thanh thanh cổ họng, lão quơ cũi đá vào tay áo, hô với Nghiêm Mạc:</w:t>
      </w:r>
      <w:r>
        <w:br w:type="textWrapping"/>
      </w:r>
      <w:r>
        <w:br w:type="textWrapping"/>
      </w:r>
      <w:r>
        <w:t xml:space="preserve">– Còn thất thần cái gì, theo ta vào y phòng!</w:t>
      </w:r>
      <w:r>
        <w:br w:type="textWrapping"/>
      </w:r>
      <w:r>
        <w:br w:type="textWrapping"/>
      </w:r>
      <w:r>
        <w:t xml:space="preserve">Nghiêm túc nói xong, người này cũng không chú ý hình tượng của mình nữa, một mạch chạy tới một căn nhà tranh bên bờ. Thẩm Nhạn bất đắc dĩ cười cười:</w:t>
      </w:r>
      <w:r>
        <w:br w:type="textWrapping"/>
      </w:r>
      <w:r>
        <w:br w:type="textWrapping"/>
      </w:r>
      <w:r>
        <w:t xml:space="preserve">– Còn phải phiền toái Nghiêm huynh rồi.</w:t>
      </w:r>
      <w:r>
        <w:br w:type="textWrapping"/>
      </w:r>
      <w:r>
        <w:br w:type="textWrapping"/>
      </w:r>
      <w:r>
        <w:t xml:space="preserve">Lúc này lãng tử ngay cả sức xuống đất đều không có, chỉ có thể lẳng lặng nằm trong lòng Nghiêm Mạc, đối phương cũng không chút nào để ý, ôm ngang hắn liền đi lên bờ.</w:t>
      </w:r>
      <w:r>
        <w:br w:type="textWrapping"/>
      </w:r>
      <w:r>
        <w:br w:type="textWrapping"/>
      </w:r>
      <w:r>
        <w:t xml:space="preserve">Trong Y phòng, tuyết trắng án sụp đã trải sẵn, Tôn Bình Thanh không bảo Nghiêm Mạc mang người lên, nhất định muốn lấy hết y phục ẩm ướt Thẩm Nhạn mới ném lên sạp.</w:t>
      </w:r>
      <w:r>
        <w:br w:type="textWrapping"/>
      </w:r>
      <w:r>
        <w:br w:type="textWrapping"/>
      </w:r>
      <w:r>
        <w:t xml:space="preserve">Lúc này đang là ngày xuân, ban đêm trong sơn cốc cũng có hơi lạnh, nay không có chân khí hộ thể, cởi bỏ y phục ẩm ướt sau, Thẩm Nhạn liền nhịn không được lạnh run. Nghiêm Mạc nhíu nhíu mày, định nói gì, trước người liền bay tới một viên dược hoàn.</w:t>
      </w:r>
      <w:r>
        <w:br w:type="textWrapping"/>
      </w:r>
      <w:r>
        <w:br w:type="textWrapping"/>
      </w:r>
      <w:r>
        <w:t xml:space="preserve">– Tự ăn đi, đừng quấy rối ta.</w:t>
      </w:r>
      <w:r>
        <w:br w:type="textWrapping"/>
      </w:r>
      <w:r>
        <w:br w:type="textWrapping"/>
      </w:r>
      <w:r>
        <w:t xml:space="preserve">Không kiên nhẫn phất phất tay, Tôn Bình Thanh như là đuổi ruồi bọ nói với Nghiêm Mạc, một tay còn nắm chặt cổ tay lãng tử.</w:t>
      </w:r>
      <w:r>
        <w:br w:type="textWrapping"/>
      </w:r>
      <w:r>
        <w:br w:type="textWrapping"/>
      </w:r>
      <w:r>
        <w:t xml:space="preserve">Thẩm Nhạn bất đắc dĩ cười:</w:t>
      </w:r>
      <w:r>
        <w:br w:type="textWrapping"/>
      </w:r>
      <w:r>
        <w:br w:type="textWrapping"/>
      </w:r>
      <w:r>
        <w:t xml:space="preserve">– Nghiêm huynh, không cần lo lắng. Trên đời này nếu còn người có thể cứu ta, cũng chỉ có Quỷ Y.</w:t>
      </w:r>
      <w:r>
        <w:br w:type="textWrapping"/>
      </w:r>
      <w:r>
        <w:br w:type="textWrapping"/>
      </w:r>
      <w:r>
        <w:t xml:space="preserve">– Ở đây làm gì có chỗ cho ngươi nói chuyện, câm miệng cho ta!</w:t>
      </w:r>
      <w:r>
        <w:br w:type="textWrapping"/>
      </w:r>
      <w:r>
        <w:br w:type="textWrapping"/>
      </w:r>
      <w:r>
        <w:t xml:space="preserve">Tôn Bình Thanh không chút khách khí đánh gãy Thẩm Nhạn thổi phồng.</w:t>
      </w:r>
      <w:r>
        <w:br w:type="textWrapping"/>
      </w:r>
      <w:r>
        <w:br w:type="textWrapping"/>
      </w:r>
      <w:r>
        <w:t xml:space="preserve">Thẩm Nhạn mày sắc thoáng nhướn:</w:t>
      </w:r>
      <w:r>
        <w:br w:type="textWrapping"/>
      </w:r>
      <w:r>
        <w:br w:type="textWrapping"/>
      </w:r>
      <w:r>
        <w:t xml:space="preserve">– Lão tôn, Tôn phu nhân không ở trong cốc à?</w:t>
      </w:r>
      <w:r>
        <w:br w:type="textWrapping"/>
      </w:r>
      <w:r>
        <w:br w:type="textWrapping"/>
      </w:r>
      <w:r>
        <w:t xml:space="preserve">Cái này là chọc đến chỗ đau của Tôn Bình Thanh, không khỏi mặt mo đỏ lên. Lão và thê tử Bạc Ngọc nương coi như là lão phu thiếu thê*, bình thường không biết cãi bao nhiêu trận, nhưng lão lại không dỗ người ta, hở một cái liền tức giận đến Ngọc nương rời nhà vân du.</w:t>
      </w:r>
      <w:r>
        <w:br w:type="textWrapping"/>
      </w:r>
      <w:r>
        <w:br w:type="textWrapping"/>
      </w:r>
      <w:r>
        <w:rPr>
          <w:i/>
        </w:rPr>
        <w:t xml:space="preserve">*chồng già vợ trẻ.</w:t>
      </w:r>
      <w:r>
        <w:br w:type="textWrapping"/>
      </w:r>
      <w:r>
        <w:br w:type="textWrapping"/>
      </w:r>
      <w:r>
        <w:t xml:space="preserve">Ngay cả bằng hữu bên cạnh không thể ít người giúp lão chăm sóc Ngọc nương một hai, có khi còn phải làm phiền bọn họ khuyên bảo, mới có thể tìm người về. Chuyện này lãng tử giúp đỡ lão không chỉ một lần, nay hỏi một câu Tôn phu nhân, đương nhiên chẹn họng lão Tôn không ra lời.</w:t>
      </w:r>
      <w:r>
        <w:br w:type="textWrapping"/>
      </w:r>
      <w:r>
        <w:br w:type="textWrapping"/>
      </w:r>
      <w:r>
        <w:t xml:space="preserve">Nhưng nói không nên lời, cũng không quan trọng. Tôn Bình Thanh hừ hừ cười, thò tay từ trong tóc rút ra một cây ngân châm, soạt một cái liền cắm vào á huyệt giữa hầu Thẩm Nhạn, nhìn vẻ mặt có chút buồn cười của đối phương, lão cười đắc ý:</w:t>
      </w:r>
      <w:r>
        <w:br w:type="textWrapping"/>
      </w:r>
      <w:r>
        <w:br w:type="textWrapping"/>
      </w:r>
      <w:r>
        <w:t xml:space="preserve">– Ta là thớt, ngươi là cá, còn dám ở đây nhảy nhót! Bảo ngươi ngậm miệng thì ngoan ngoãn câm miệng cho ta… </w:t>
      </w:r>
      <w:r>
        <w:br w:type="textWrapping"/>
      </w:r>
      <w:r>
        <w:br w:type="textWrapping"/>
      </w:r>
      <w:r>
        <w:t xml:space="preserve">Nhìn hai người này, Nghiêm Mạc sửng sốt một lát, đột nhiên cười, cầm dược hoàn liền tới cạnh tường. Nay y đã nỏ mạnh hết đà, không bằng sớm uống thuốc nghỉ ngơi hồi sức.</w:t>
      </w:r>
      <w:r>
        <w:br w:type="textWrapping"/>
      </w:r>
      <w:r>
        <w:br w:type="textWrapping"/>
      </w:r>
      <w:r>
        <w:t xml:space="preserve">Ở trên bãi đất trống góc tường ngồi xuống, nuốt dược hoàn vào miệng, Nghiêm Mạc khoanh chân nhắm lại hai mắt.</w:t>
      </w:r>
      <w:r>
        <w:br w:type="textWrapping"/>
      </w:r>
      <w:r>
        <w:br w:type="textWrapping"/>
      </w:r>
      <w:r>
        <w:t xml:space="preserve">Khi lần nữa tỉnh lại thì Nghiêm Mạc đã không phải bộ dáng đả tọa chữa thương, mà là có chút hoảng hốt từ mặt đất đứng lên.</w:t>
      </w:r>
      <w:r>
        <w:br w:type="textWrapping"/>
      </w:r>
      <w:r>
        <w:br w:type="textWrapping"/>
      </w:r>
      <w:r>
        <w:t xml:space="preserve">Hóa ra thuốc y uống vào không chỉ có tác dụng chữa thương, còn có thể an thần trợ miên, vừa ăn nào còn có cơ hội vận công, liền mê man đi. Nhưng cái này, cũng thật làm y thả lỏng tâm thần, không ngủ không nghỉ chạy mấy ngày nay, so với vận công, nghỉ ngơi sợ còn quan trọng hơn.</w:t>
      </w:r>
      <w:r>
        <w:br w:type="textWrapping"/>
      </w:r>
      <w:r>
        <w:br w:type="textWrapping"/>
      </w:r>
      <w:r>
        <w:t xml:space="preserve">Lúc này Tôn Bình Thanh đang làm gì đó bên giường, Thẩm Nhạn thì ngoan ngoãn nằm ở trên sạp đắp một tấm thảm mỏng. Trước ngực cắm một loạt ngân châm, giống như đóa hoa mai nở rộ trang điểm ở ngực vậy.</w:t>
      </w:r>
      <w:r>
        <w:br w:type="textWrapping"/>
      </w:r>
      <w:r>
        <w:br w:type="textWrapping"/>
      </w:r>
      <w:r>
        <w:t xml:space="preserve">Nghiêm Mạc xoa xoa mắt đi đến. Nhưng còn chưa hỏi, Tôn Bình Thanh thò tay tóm liền cầm mạch môn y, ấn một lát, hà một tiếng:</w:t>
      </w:r>
      <w:r>
        <w:br w:type="textWrapping"/>
      </w:r>
      <w:r>
        <w:br w:type="textWrapping"/>
      </w:r>
      <w:r>
        <w:t xml:space="preserve">– Không việc gì, chính là chuyện phòng the quá nhiều có chút hư, chốc nữa bốc cho ngươi hai thang bồi bổ.</w:t>
      </w:r>
      <w:r>
        <w:br w:type="textWrapping"/>
      </w:r>
      <w:r>
        <w:br w:type="textWrapping"/>
      </w:r>
      <w:r>
        <w:t xml:space="preserve">Nghiêm Mạc ngẩn ra, chống lại ánh mắt mỉm cười của Thẩm Nhạn, trong con ngươi đen bóng có trêu đùa cũng có an tâm, thoạt nhìn khiến người thoải mái vô cùng, bởi vậy Nghiêm Mạc cũng cười, thuận miệng hỏi:</w:t>
      </w:r>
      <w:r>
        <w:br w:type="textWrapping"/>
      </w:r>
      <w:r>
        <w:br w:type="textWrapping"/>
      </w:r>
      <w:r>
        <w:t xml:space="preserve">– Thẩm huynh tình huống thế nào rồi?</w:t>
      </w:r>
      <w:r>
        <w:br w:type="textWrapping"/>
      </w:r>
      <w:r>
        <w:br w:type="textWrapping"/>
      </w:r>
      <w:r>
        <w:t xml:space="preserve">– Sợ là c*t ch* vận rồi, như vậy còn chưa chết, ngay cả ta cũng lần đầu tiên nhìn thấy.</w:t>
      </w:r>
      <w:r>
        <w:br w:type="textWrapping"/>
      </w:r>
      <w:r>
        <w:br w:type="textWrapping"/>
      </w:r>
      <w:r>
        <w:t xml:space="preserve">Tôn Bình Thanh hưng phấn chà chà tay, chỉ lên bàn.</w:t>
      </w:r>
      <w:r>
        <w:br w:type="textWrapping"/>
      </w:r>
      <w:r>
        <w:br w:type="textWrapping"/>
      </w:r>
      <w:r>
        <w:t xml:space="preserve">– Các ngươi là từ đâu nhặt được Dương Ngọc tằm, nếu không phải nhóc con này vừa hóa tằm nên quá yếu, không thì một cánh liền đập chết các ngươi. Nhưng vận khí thật tốt, ha ha ha, dị bảo thế này cũng có thể gặp được, sau khi chữa khỏi tiểu tử này, liền lấy nó làm chẩn kim đi!</w:t>
      </w:r>
      <w:r>
        <w:br w:type="textWrapping"/>
      </w:r>
      <w:r>
        <w:br w:type="textWrapping"/>
      </w:r>
      <w:r>
        <w:t xml:space="preserve">Nói bừa bãi, hoàn toàn không có trọng điểm, Nghiêm Mạc nhíu mày nhìn nhìn con sâu đã bị thả vào trong bình lưu ly, hỏi ngược lại:</w:t>
      </w:r>
      <w:r>
        <w:br w:type="textWrapping"/>
      </w:r>
      <w:r>
        <w:br w:type="textWrapping"/>
      </w:r>
      <w:r>
        <w:t xml:space="preserve">– Dùng nó có thể cứu tính mạng Thẩm huynh?</w:t>
      </w:r>
      <w:r>
        <w:br w:type="textWrapping"/>
      </w:r>
      <w:r>
        <w:br w:type="textWrapping"/>
      </w:r>
      <w:r>
        <w:t xml:space="preserve">– Có chút khó.</w:t>
      </w:r>
      <w:r>
        <w:br w:type="textWrapping"/>
      </w:r>
      <w:r>
        <w:br w:type="textWrapping"/>
      </w:r>
      <w:r>
        <w:t xml:space="preserve">Tôn Bình Thanh nhe răng.</w:t>
      </w:r>
      <w:r>
        <w:br w:type="textWrapping"/>
      </w:r>
      <w:r>
        <w:br w:type="textWrapping"/>
      </w:r>
      <w:r>
        <w:t xml:space="preserve">– Nếu Tử cổ chưa chết, ta còn có thể nghĩ ra vài cách, nhưng giờ ngay cả Mẫu cổ cũng nhét vào cơ thể hắn, còn một chết một tàn, biến thành độc tính phức tạp vô cùng, không dễ giải. Ừm, giờ chờ ta đi nghiên cứu con tằm này trước, xem có thể nghĩ ra cách gì không.</w:t>
      </w:r>
      <w:r>
        <w:br w:type="textWrapping"/>
      </w:r>
      <w:r>
        <w:br w:type="textWrapping"/>
      </w:r>
      <w:r>
        <w:t xml:space="preserve">Nói xong Quỷ Y cười hà hà với lãng tử:</w:t>
      </w:r>
      <w:r>
        <w:br w:type="textWrapping"/>
      </w:r>
      <w:r>
        <w:br w:type="textWrapping"/>
      </w:r>
      <w:r>
        <w:t xml:space="preserve">– Tiểu tử, tằm con này ta cứ cầm trước đi, Mẫu cổ có thể sẽ tỉnh lại một lát, không cần sợ, để nó thoải mái một lát chúng ta mới dễ đúng bệnh hốt thuốc.</w:t>
      </w:r>
      <w:r>
        <w:br w:type="textWrapping"/>
      </w:r>
      <w:r>
        <w:br w:type="textWrapping"/>
      </w:r>
      <w:r>
        <w:t xml:space="preserve">Mẫu cổ tỉnh lại, đối với Thẩm Nhạn đương nhiên không thế nào dễ chịu, lại cứ lúc này giữa hầu hắn còn cắm ngân châm, dù muốn phản đối cũng nói không ra lời, chỉ có thể nhìn theo Tôn Bình Thanh ôm Dương Ngọc tằm như ôm bảo bối vui tươi hớn hở đi ra cửa.</w:t>
      </w:r>
      <w:r>
        <w:br w:type="textWrapping"/>
      </w:r>
      <w:r>
        <w:br w:type="textWrapping"/>
      </w:r>
      <w:r>
        <w:t xml:space="preserve">Đợi Quỷ Y ra cửa rồi, Nghiêm Mạc quay đầu nhìn về phía Thẩm Nhạn:</w:t>
      </w:r>
      <w:r>
        <w:br w:type="textWrapping"/>
      </w:r>
      <w:r>
        <w:br w:type="textWrapping"/>
      </w:r>
      <w:r>
        <w:t xml:space="preserve">– Muốn nhổ căn châm này không?</w:t>
      </w:r>
      <w:r>
        <w:br w:type="textWrapping"/>
      </w:r>
      <w:r>
        <w:br w:type="textWrapping"/>
      </w:r>
      <w:r>
        <w:t xml:space="preserve">Y chỉ chỉ ngân châm cần cổ Thẩm Nhạn, lãng tử lập tức cười chớp mắt. Nghiêm Mạc cũng không chần chờ, nâng tay liền giải á huyệt bị phong.</w:t>
      </w:r>
      <w:r>
        <w:br w:type="textWrapping"/>
      </w:r>
      <w:r>
        <w:br w:type="textWrapping"/>
      </w:r>
      <w:r>
        <w:t xml:space="preserve">– Để Nghiêm huynh chê cười.</w:t>
      </w:r>
      <w:r>
        <w:br w:type="textWrapping"/>
      </w:r>
      <w:r>
        <w:br w:type="textWrapping"/>
      </w:r>
      <w:r>
        <w:t xml:space="preserve">Thật vất vả nói được, Thẩm Nhạn mỉm cười với Nghiêm Mạc.</w:t>
      </w:r>
      <w:r>
        <w:br w:type="textWrapping"/>
      </w:r>
      <w:r>
        <w:br w:type="textWrapping"/>
      </w:r>
      <w:r>
        <w:t xml:space="preserve">– Lão Tôn tính tình có chút cổ quái, nhưng là y si, gặp phải kì sự như vậy, lão không nỡ bỏ.</w:t>
      </w:r>
      <w:r>
        <w:br w:type="textWrapping"/>
      </w:r>
      <w:r>
        <w:br w:type="textWrapping"/>
      </w:r>
      <w:r>
        <w:t xml:space="preserve">Cả người kịch độc, thân trúng hai cổ, ở trong miệng lãng tử lại giống như bệnh án hoàn toàn không liên quan đến hắn vậy, ngữ điệu mang đầy trêu đùa. Nghiêm Mạc không khỏi nhíu mày:</w:t>
      </w:r>
      <w:r>
        <w:br w:type="textWrapping"/>
      </w:r>
      <w:r>
        <w:br w:type="textWrapping"/>
      </w:r>
      <w:r>
        <w:t xml:space="preserve">– Trước trị bệnh của huynh đi. Đúng rồi, những người bên ngoài thì sao? Muốn xử lý một chút không?</w:t>
      </w:r>
      <w:r>
        <w:br w:type="textWrapping"/>
      </w:r>
      <w:r>
        <w:br w:type="textWrapping"/>
      </w:r>
      <w:r>
        <w:t xml:space="preserve">Thẩm Nhạn con ngươi hơi tối sầm lại, cũng lộ chút cười khổ:</w:t>
      </w:r>
      <w:r>
        <w:br w:type="textWrapping"/>
      </w:r>
      <w:r>
        <w:br w:type="textWrapping"/>
      </w:r>
      <w:r>
        <w:t xml:space="preserve">– Nhóm người này còn phải bàn bạc kỹ hơn, không biết Nghiêm huynh là như thế nào quen bọn họ?</w:t>
      </w:r>
      <w:r>
        <w:br w:type="textWrapping"/>
      </w:r>
      <w:r>
        <w:br w:type="textWrapping"/>
      </w:r>
      <w:r>
        <w:t xml:space="preserve">Lời này kỳ thật sớm nên hỏi, thế nhưng lúc ấy hai người người đang ở hiểm cảnh, còn không biết có thể sống hay không. Thẩm Nhạn lại thật sự không thể đưa phiền toái lên người Nghiêm Mạc, cho nên chưa từng hỏi.</w:t>
      </w:r>
      <w:r>
        <w:br w:type="textWrapping"/>
      </w:r>
      <w:r>
        <w:br w:type="textWrapping"/>
      </w:r>
      <w:r>
        <w:t xml:space="preserve">Đối với Thẩm Nhạn, Nghiêm Mạc đương nhiên cũng không có gì mà giấu diếm, nói thẳng ra:</w:t>
      </w:r>
      <w:r>
        <w:br w:type="textWrapping"/>
      </w:r>
      <w:r>
        <w:br w:type="textWrapping"/>
      </w:r>
      <w:r>
        <w:t xml:space="preserve">– Bởi vì Diêu Lãng. Ngày đó ta ở Đạp Tuyết sơn trang tỉnh lại, vừa vặn đụng tới Đinh phủ đuổi giết, trong đó có tiểu tử tên là Nhiễm Phong, chính là người Trích Tinh lâu.</w:t>
      </w:r>
      <w:r>
        <w:br w:type="textWrapping"/>
      </w:r>
      <w:r>
        <w:br w:type="textWrapping"/>
      </w:r>
      <w:r>
        <w:t xml:space="preserve">– Nhiễm Phong?</w:t>
      </w:r>
      <w:r>
        <w:br w:type="textWrapping"/>
      </w:r>
      <w:r>
        <w:br w:type="textWrapping"/>
      </w:r>
      <w:r>
        <w:t xml:space="preserve">Nghe được danh tự này, ngay cả Thẩm Nhạn cũng cả kinh. Nhiễm Phong ở trong giang hồ danh tiếng thật không tệ, sao có thể là tay sai môn hạ Trích Tinh lâu, không khỏi truy hỏi một câu.</w:t>
      </w:r>
      <w:r>
        <w:br w:type="textWrapping"/>
      </w:r>
      <w:r>
        <w:br w:type="textWrapping"/>
      </w:r>
      <w:r>
        <w:t xml:space="preserve">– Việc này huynh xác định chứ?</w:t>
      </w:r>
      <w:r>
        <w:br w:type="textWrapping"/>
      </w:r>
      <w:r>
        <w:br w:type="textWrapping"/>
      </w:r>
      <w:r>
        <w:t xml:space="preserve">– Đương nhiên, ta đã thẩm vấn tên đó, không giả.</w:t>
      </w:r>
      <w:r>
        <w:br w:type="textWrapping"/>
      </w:r>
      <w:r>
        <w:br w:type="textWrapping"/>
      </w:r>
      <w:r>
        <w:t xml:space="preserve">Một chữ ‘Thẩm’ mang nồng đậm máu tanh, Nghiêm Mạc đáp bình thường, không cho hoài nghi.</w:t>
      </w:r>
      <w:r>
        <w:br w:type="textWrapping"/>
      </w:r>
      <w:r>
        <w:br w:type="textWrapping"/>
      </w:r>
      <w:r>
        <w:t xml:space="preserve">– Sau đó còn có vài lần ám sát, thậm chí dùng một lần Phích Lịch đạn, bị ta tránh được. Nhưng Nhiễm Phong muốn đối phó kỳ thật không phải ta hay là Diêu Lãng, mà chính là Đạp Tuyết sơn trang.</w:t>
      </w:r>
      <w:r>
        <w:br w:type="textWrapping"/>
      </w:r>
      <w:r>
        <w:br w:type="textWrapping"/>
      </w:r>
      <w:r>
        <w:t xml:space="preserve">Lúc ấy còn cảm giác lời nói lộn xộn vô cùng, sau này cẩn thận suy nghĩ lại cũng có vài phần mạch lạc. Trích Tinh lâu ý đồ quá nhiều, tuyệt sẽ không chỉ vì một hái hoa tặc làm to chuyện. Bởi vậy Nghiêm Mạc suy đoán mục tiêu bọn họ nhất định có liên quan tới Đạp Tuyết sơn trang nên tha mạng Đinh Bân, để gã trở về truyền lời.</w:t>
      </w:r>
      <w:r>
        <w:br w:type="textWrapping"/>
      </w:r>
      <w:r>
        <w:br w:type="textWrapping"/>
      </w:r>
      <w:r>
        <w:t xml:space="preserve">Nghe được Đạp Tuyết sơn trang, Thẩm Nhạn đột nhiên nhíu mày, con ngươi chợt lóe hiểu ra:</w:t>
      </w:r>
      <w:r>
        <w:br w:type="textWrapping"/>
      </w:r>
      <w:r>
        <w:br w:type="textWrapping"/>
      </w:r>
      <w:r>
        <w:t xml:space="preserve">– Nói như thế, ngược lại là có thể giải thích rõ… Việc này cũng thật có chút phức tạp, không biết Nghiêm huynh có từng nghe nói một bảo bối gọi là ‘Cửu Long hoàn’?</w:t>
      </w:r>
      <w:r>
        <w:br w:type="textWrapping"/>
      </w:r>
      <w:r>
        <w:br w:type="textWrapping"/>
      </w:r>
    </w:p>
    <w:p>
      <w:pPr>
        <w:pStyle w:val="Heading2"/>
      </w:pPr>
      <w:bookmarkStart w:id="96" w:name="chương-27"/>
      <w:bookmarkEnd w:id="96"/>
      <w:r>
        <w:t xml:space="preserve">27. Chương 27</w:t>
      </w:r>
    </w:p>
    <w:p>
      <w:pPr>
        <w:pStyle w:val="Compact"/>
      </w:pPr>
      <w:r>
        <w:br w:type="textWrapping"/>
      </w:r>
      <w:r>
        <w:br w:type="textWrapping"/>
      </w:r>
      <w:r>
        <w:t xml:space="preserve">Đi đến đây còn chưa đầy một tháng, lại luôn ở trên đường bôn ba, Nghiêm Mạc đương nhiên sẽ không lưu tâm loại dật văn* này.</w:t>
      </w:r>
      <w:r>
        <w:br w:type="textWrapping"/>
      </w:r>
      <w:r>
        <w:br w:type="textWrapping"/>
      </w:r>
      <w:r>
        <w:rPr>
          <w:i/>
        </w:rPr>
        <w:t xml:space="preserve">*truyền thuyết, thuật lại, kể lại.</w:t>
      </w:r>
      <w:r>
        <w:br w:type="textWrapping"/>
      </w:r>
      <w:r>
        <w:br w:type="textWrapping"/>
      </w:r>
      <w:r>
        <w:t xml:space="preserve">Như là hiểu rõ điểm ấy, Thẩm Nhạn không tạm dừng mà nói tiếp.</w:t>
      </w:r>
      <w:r>
        <w:br w:type="textWrapping"/>
      </w:r>
      <w:r>
        <w:br w:type="textWrapping"/>
      </w:r>
      <w:r>
        <w:t xml:space="preserve">– Tương truyền Khải Tông hoàng đế tiền triều lưu lại bửu bối, chính là chín mảnh Ngũ Trảo Thiên Long do Bích Ngọc điêu khắc mà thành. Từ lớn đến nhỏ chia làm ba tầng trong ngoài, mỗi tầng tam long đầu đuôi nối liền, họp nhau thành khối ngọc bội tròn trĩnh, nhân xưng Cửu Long hoàn. Đương nhiên, nếu chỉ là một vật tinh công điêu khắc thì không có chỗ gì đáng nói. Nhưng có đồn đãi nói bửu bối này là bảo tàng dư đồ Khải Tông để lại, Cửu Long hợp nhất là có thể từ đó hiện ra phương hướng Tàng Bảo quật Hoa triều. Bởi vì đế vị không ổn, Khải Tông liền đem Cửu Long phân cho mấy vị cận thần thân tín, đợi quốc triều sụp đổ, liền để bọn họ hộ ấu chủ trốn thoát rồi tìm cơ hội lấy ra bảo tàng đoạt lại giang sơn.</w:t>
      </w:r>
      <w:r>
        <w:br w:type="textWrapping"/>
      </w:r>
      <w:r>
        <w:br w:type="textWrapping"/>
      </w:r>
      <w:r>
        <w:t xml:space="preserve">Nhìn Nghiêm Mạc hơi nhíu lại mày, Thẩm Nhạn mỉm cười:</w:t>
      </w:r>
      <w:r>
        <w:br w:type="textWrapping"/>
      </w:r>
      <w:r>
        <w:br w:type="textWrapping"/>
      </w:r>
      <w:r>
        <w:t xml:space="preserve">– Đương nhiên, tin đồn chỉ là tin đồn, ngày đó Đông Phương thị lập quốc, dòng tộc Khải Tông liền bị tàn sát hầu như không còn. Thần tử tiền triều thì tử tử hàng hàng, hơn trăm năm qua đi, không một người nói muốn giương cờ tạo phản. Cái gì giang sơn trọng bảo, triều đình phản phục, sợ là còn không thú vị bằng chuyện hậu cung tranh sủng, chuyện này cũng liền dần dần không ai biết nữa.</w:t>
      </w:r>
      <w:r>
        <w:br w:type="textWrapping"/>
      </w:r>
      <w:r>
        <w:br w:type="textWrapping"/>
      </w:r>
      <w:r>
        <w:t xml:space="preserve">Thẩm Nhạn nói thoải mái, Nghiêm Mạc lại đột nhiên hỏi:</w:t>
      </w:r>
      <w:r>
        <w:br w:type="textWrapping"/>
      </w:r>
      <w:r>
        <w:br w:type="textWrapping"/>
      </w:r>
      <w:r>
        <w:t xml:space="preserve">– Nếu hơn trăm năm không ai hỏi thăm thì huynh từ đâu biết được chuyện này?</w:t>
      </w:r>
      <w:r>
        <w:br w:type="textWrapping"/>
      </w:r>
      <w:r>
        <w:br w:type="textWrapping"/>
      </w:r>
      <w:r>
        <w:t xml:space="preserve">Lãng tử liền bật cười:</w:t>
      </w:r>
      <w:r>
        <w:br w:type="textWrapping"/>
      </w:r>
      <w:r>
        <w:br w:type="textWrapping"/>
      </w:r>
      <w:r>
        <w:t xml:space="preserve">– Hỏi rất hay. Vốn ta cũng không biết được chuyện này, thế nhưng ba năm trước, trong giang hồ đột nhiên có tin đồn, nhắc lại chuyện xưa Cửu Long hoàn, còn có người nói giấu trong bảo khố chẳng những có bảo tàng, còn có võ lâm bí tịch tiền triều lưu lại… Bất luận là bảo tàng hay là bí tịch, đều khiến người ta động tâm. Thế nhưng còn chưa đợi ai tra xét, tin này đột nhiên lại bị áp đi, rốt cuộc không ai tra xét.</w:t>
      </w:r>
      <w:r>
        <w:br w:type="textWrapping"/>
      </w:r>
      <w:r>
        <w:br w:type="textWrapping"/>
      </w:r>
      <w:r>
        <w:t xml:space="preserve">Nghiêm Mạc trầm ngâm một lát, hỏi ra hai câu:</w:t>
      </w:r>
      <w:r>
        <w:br w:type="textWrapping"/>
      </w:r>
      <w:r>
        <w:br w:type="textWrapping"/>
      </w:r>
      <w:r>
        <w:t xml:space="preserve">– Ai truyền? Ai áp?</w:t>
      </w:r>
      <w:r>
        <w:br w:type="textWrapping"/>
      </w:r>
      <w:r>
        <w:br w:type="textWrapping"/>
      </w:r>
      <w:r>
        <w:t xml:space="preserve">Dật văn hơn trăm năm chưa từng đề cập, là ai lần nữa tạo sóng?</w:t>
      </w:r>
      <w:r>
        <w:br w:type="textWrapping"/>
      </w:r>
      <w:r>
        <w:br w:type="textWrapping"/>
      </w:r>
      <w:r>
        <w:t xml:space="preserve">Tin tức rung động lòng người như thế, là ai một tay áp chế?</w:t>
      </w:r>
      <w:r>
        <w:br w:type="textWrapping"/>
      </w:r>
      <w:r>
        <w:br w:type="textWrapping"/>
      </w:r>
      <w:r>
        <w:t xml:space="preserve">Hai người này chỉ sợ mới là quan trọng nhất. Nghiêm Mạc hỏi chính là mấu chốt trong mấu chốt, tiếu ý trong mắt Thẩm Nhạn không khỏi lại đậm vài phần, có thể gặp được bằng hữu hợp phách như vậy, cũng là chuyện may mắn khó được.</w:t>
      </w:r>
      <w:r>
        <w:br w:type="textWrapping"/>
      </w:r>
      <w:r>
        <w:br w:type="textWrapping"/>
      </w:r>
      <w:r>
        <w:t xml:space="preserve">Nhưng hắn vẫn lắc lắc đầu:</w:t>
      </w:r>
      <w:r>
        <w:br w:type="textWrapping"/>
      </w:r>
      <w:r>
        <w:br w:type="textWrapping"/>
      </w:r>
      <w:r>
        <w:t xml:space="preserve">– Tra không ra, bất luận là kẻ đồn đãi hay là kẻ áp chế, đều không có bất cứ tung tích lưu lại. Nhưng sau đó, trong giang hồ lục tục xảy ra vài chuyện. Đầu tiên là Đại thiếu gia Lý gia trang Lý Túc Minh ngoài ý muốn chết thảm, sau có Đại tiêu đầu Uy Viễn tiêu cục Chúc Bưu cả nhà bị sát hại, giang hồ liền dần dần hiện ra loạn tượng. Trước đó không lâu ta điều tra một vụ án, vừa vặn tra được một ít manh mối về cái chết của Lý Đại, ai ngờ Lý lão gia tử đột nhiên chết bất đắc kỳ tử, còn ở trên giường bệnh của mình lưu lại ba chữ ‘Cửu Long hoàn’, rời khỏi Lý phủ, ta liền bị Nhiêm bà theo dõi… </w:t>
      </w:r>
      <w:r>
        <w:br w:type="textWrapping"/>
      </w:r>
      <w:r>
        <w:br w:type="textWrapping"/>
      </w:r>
      <w:r>
        <w:t xml:space="preserve">– Không phải Nhiêm bà, là Trích Tinh lâu.</w:t>
      </w:r>
      <w:r>
        <w:br w:type="textWrapping"/>
      </w:r>
      <w:r>
        <w:br w:type="textWrapping"/>
      </w:r>
      <w:r>
        <w:t xml:space="preserve">Nghiêm Mạc nhẹ giọng sửa đúng.</w:t>
      </w:r>
      <w:r>
        <w:br w:type="textWrapping"/>
      </w:r>
      <w:r>
        <w:br w:type="textWrapping"/>
      </w:r>
      <w:r>
        <w:t xml:space="preserve">– Đến đuổi giết ta cũng là người của Trích Tinh lâu. Lý gia trang, Uy Viễn tiêu cục và Đạp Tuyết sơn trang có liên quan gì đến ‘Cửu Long hoàn’?</w:t>
      </w:r>
      <w:r>
        <w:br w:type="textWrapping"/>
      </w:r>
      <w:r>
        <w:br w:type="textWrapping"/>
      </w:r>
      <w:r>
        <w:t xml:space="preserve">– Lý gia trang chính là hậu duệ Thượng tướng quân Lý Viễn Sơn tiền triều, mà thê tử Nhu Nhàn của Đinh Trang chủ Đạp Tuyết sơn trang, chính là đích tôn Nhất Môn Tam Công* Nhu thị. Còn có vụ án một bằng hữu của ta bị liên lụy đến vụ mất trộm Thất Cầm Kiếm quyết ở Bạch Loan phong. Bạch Loan phong cũng có chút liên quan với quốc sư tiền triều Viễn Du Tử, vì thế còn kết thù hận với Võ Đang. Nếu tin đồn Cửu Long hoàn là thật, như vậy những vụ án này, chỉ sợ đều có liên quan tới nó.</w:t>
      </w:r>
      <w:r>
        <w:br w:type="textWrapping"/>
      </w:r>
      <w:r>
        <w:br w:type="textWrapping"/>
      </w:r>
      <w:r>
        <w:rPr>
          <w:i/>
        </w:rPr>
        <w:t xml:space="preserve">*Nhất môn tam công, phụ tử đồng tể – cả nhà ba đời, cha con là quan có địa vị cao quyền quý.</w:t>
      </w:r>
      <w:r>
        <w:br w:type="textWrapping"/>
      </w:r>
      <w:r>
        <w:br w:type="textWrapping"/>
      </w:r>
      <w:r>
        <w:t xml:space="preserve">Nghe Thẩm Nhạn một hơi nói hết như vậy, Nghiêm Mạc vẫn không lập tức trả lời, mà là nhíu chặt mày, việc này dù y nghe được, cũng không thể tưởng tượng được. Lúc một Vương Triều hủy diệt, dù không được nhân tâm, cũng phải có ít trung thần lương tướng sót lại, nếu thật sự là muốn uỷ thác, cần gì phải đem trọng bảo phân thành nhiều như vậy?</w:t>
      </w:r>
      <w:r>
        <w:br w:type="textWrapping"/>
      </w:r>
      <w:r>
        <w:br w:type="textWrapping"/>
      </w:r>
      <w:r>
        <w:t xml:space="preserve">Phải biết nhân tâm hiểm ác, ai có thể cam đoan tất cả những người này đều có thể nhất tâm hướng chủ, đồng lòng hợp lực. Vạn nhất trong chín người có một phản đồ, thậm chí chỉ một người chết, kế hoạch này liền sẽ hóa thành bọt nước, thật sự là xuẩn vô cùng.</w:t>
      </w:r>
      <w:r>
        <w:br w:type="textWrapping"/>
      </w:r>
      <w:r>
        <w:br w:type="textWrapping"/>
      </w:r>
      <w:r>
        <w:t xml:space="preserve">Nhưng nếu thật sự không có Cửu Long hoàn, vì sao lại có người nhắc lại việc này, vì sao gây nhiều thị phi giang hồ như vậy.</w:t>
      </w:r>
      <w:r>
        <w:br w:type="textWrapping"/>
      </w:r>
      <w:r>
        <w:br w:type="textWrapping"/>
      </w:r>
      <w:r>
        <w:t xml:space="preserve">Lúc y tỉnh lại, cái xác này đúng là bị Đạp Tuyết sơn trang đuổi giết, tên Nhiễm Phong cũng đích xác là người trong Trích Tinh lâu, còn có hiểm tử hoàn sinh Thẩm Nhạn, bởi vì chạm đến manh mối liền bị bức đến tuyệt lộ.</w:t>
      </w:r>
      <w:r>
        <w:br w:type="textWrapping"/>
      </w:r>
      <w:r>
        <w:br w:type="textWrapping"/>
      </w:r>
      <w:r>
        <w:t xml:space="preserve">Nếu thực sự có một đám người gây sóng gió, bọn họ là vì cái gì?</w:t>
      </w:r>
      <w:r>
        <w:br w:type="textWrapping"/>
      </w:r>
      <w:r>
        <w:br w:type="textWrapping"/>
      </w:r>
      <w:r>
        <w:t xml:space="preserve">Chỉ vì truyền thuyết Cửu Long hoàn không biết thật giả này?</w:t>
      </w:r>
      <w:r>
        <w:br w:type="textWrapping"/>
      </w:r>
      <w:r>
        <w:br w:type="textWrapping"/>
      </w:r>
      <w:r>
        <w:t xml:space="preserve">Suy nghĩ một lát, Nghiêm Mạc rốt cuộc mở miệng:</w:t>
      </w:r>
      <w:r>
        <w:br w:type="textWrapping"/>
      </w:r>
      <w:r>
        <w:br w:type="textWrapping"/>
      </w:r>
      <w:r>
        <w:t xml:space="preserve">– Lý gia trang thật sự có Cửu Long hoàn sao?</w:t>
      </w:r>
      <w:r>
        <w:br w:type="textWrapping"/>
      </w:r>
      <w:r>
        <w:br w:type="textWrapping"/>
      </w:r>
      <w:r>
        <w:t xml:space="preserve">Lúc này Dương Ngọc tằm đã bị Quỷ Y cầm khỏi phòng, không có tằm con áp chế, Mẫu cổ giả chết lại sống lại. Nhưng lần này trước ngực Thẩm Nhạn bị châm không ít ngân châm, tâm mạch đều bị ngân châm bảo vệ, huyết độc cũng bị hạn chế, Mẫu cổ vừa hiện thân liền phát hiện mình hành động không tiện, lập tức nóng nảy ngọ ngoạy.</w:t>
      </w:r>
      <w:r>
        <w:br w:type="textWrapping"/>
      </w:r>
      <w:r>
        <w:br w:type="textWrapping"/>
      </w:r>
      <w:r>
        <w:t xml:space="preserve">Mẫu cổ không chỗ để trốn, lãng tử đương nhiên cũng không dễ chịu. Không an phận nằm ở tâm mạch, con cổ này quả thực như muốn xuyên qua lồng ngực, nhúc nhích không ngừng, so với Tử cổ lúc trước tác loạn còn đau đớn khó nhịn hơn.</w:t>
      </w:r>
      <w:r>
        <w:br w:type="textWrapping"/>
      </w:r>
      <w:r>
        <w:br w:type="textWrapping"/>
      </w:r>
      <w:r>
        <w:t xml:space="preserve">Trán bắt đầu rịn mồ hôi lạnh, Thẩm Nhạn nhắm chặt mắt:</w:t>
      </w:r>
      <w:r>
        <w:br w:type="textWrapping"/>
      </w:r>
      <w:r>
        <w:br w:type="textWrapping"/>
      </w:r>
      <w:r>
        <w:t xml:space="preserve">– Ta xem là có, nhưng hiện nay sớm không ai biết. Cửu Long hoàn mở ra cũng chỉ là một ngọc sức hình rồng, nếu mất truyền thừa, bị bỏ vào đáy kho cũng không gì lạ. Năm đó khi ta quen biết Lý Đại, hắn không hề một lần đề cập tới trong nhà còn có giấu vật này. Lý lão gia tử cũng là sắp chết lưu lại Cửu Long hoàn ba chữ. Nhưng cô con dâu của Lý gia, khi lão gia tử mất thì không đi cử tang, ngược lại muốn sắp xếp vật cũ tiền triều trong kho. Còn võ công trong người quỷ dị vô cùng. Lý gia lão Nhị Lý Trình Minh chính là tay ăn chơi không hề tài học, nếu có người chú ý Lý phủ, đương nhiên phải trừ bỏ Lý Đại, xuống tay từ Lý Nhị mới dễ đổi thân phận điều tra hư thực Lý phủ… </w:t>
      </w:r>
      <w:r>
        <w:br w:type="textWrapping"/>
      </w:r>
      <w:r>
        <w:br w:type="textWrapping"/>
      </w:r>
      <w:r>
        <w:t xml:space="preserve">Một bàn tay đặt lên vai, ngăn chặn đầu vai Thẩm Nhạn hơi run rẩy.</w:t>
      </w:r>
      <w:r>
        <w:br w:type="textWrapping"/>
      </w:r>
      <w:r>
        <w:br w:type="textWrapping"/>
      </w:r>
      <w:r>
        <w:t xml:space="preserve">– Việc này trước không vội, ta đi tìm Tôn đại phu trở về. –  Nghiêm Mạc lên tiếng ngắt lời hắn.</w:t>
      </w:r>
      <w:r>
        <w:br w:type="textWrapping"/>
      </w:r>
      <w:r>
        <w:br w:type="textWrapping"/>
      </w:r>
      <w:r>
        <w:t xml:space="preserve">Không biết từ khi nào, cả người Thẩm Nhạn đã thấm nước, giống như vừa vớt ra từ trong hồ vậy, trước ngực trần trồi lên một vệt hồng, vừa vặn nhốt trong mai hoa châm, tựa như đóa hoa hé nở nhụy hoa đỏ tươi.</w:t>
      </w:r>
      <w:r>
        <w:br w:type="textWrapping"/>
      </w:r>
      <w:r>
        <w:br w:type="textWrapping"/>
      </w:r>
      <w:r>
        <w:t xml:space="preserve">Cổ trùng lại bắt đầu phát tác, khiến giọng lãng tử vốn vững vàng có chút run rẩy không dễ nhận ra.</w:t>
      </w:r>
      <w:r>
        <w:br w:type="textWrapping"/>
      </w:r>
      <w:r>
        <w:br w:type="textWrapping"/>
      </w:r>
      <w:r>
        <w:t xml:space="preserve">Những thị phi sinh ra xung quanh Cửu Long hoàn, liên quan trực tiếp đến tính mạng Nghiêm Mạc, cũng là nguyên nhân trực tiếp nhất y đi đến thế gian này. Nhưng lúc này y không nóng lòng kết quả, kéo tơ lột kén còn có cơ hội, nhưng tính mạng Thẩm Nhạn thì chỉ có một. Y còn có thể đợi.</w:t>
      </w:r>
      <w:r>
        <w:br w:type="textWrapping"/>
      </w:r>
      <w:r>
        <w:br w:type="textWrapping"/>
      </w:r>
      <w:r>
        <w:t xml:space="preserve">Nhấn đầu vai Thẩm Nhạn một cái, Nghiêm Mạc không nói nhiều, cất bước đạp ra cửa phòng. Thẩm Nhạn nhẹ nhàng hít vào một hơi, tay đặt lên bụng nhắm lại hai mắt. Đau đớn cũng theo đó dịu đi, khiến khóe môi hắn lộ ra chút cười nhẹ.</w:t>
      </w:r>
      <w:r>
        <w:br w:type="textWrapping"/>
      </w:r>
      <w:r>
        <w:br w:type="textWrapping"/>
      </w:r>
      <w:r>
        <w:t xml:space="preserve">Duyệt Lai khách điếm trong giang hồ tiếng tăm lừng lẫy, làm người ta nói chuyện say sưa là cách kinh doanh độc đáo của nó.</w:t>
      </w:r>
      <w:r>
        <w:br w:type="textWrapping"/>
      </w:r>
      <w:r>
        <w:br w:type="textWrapping"/>
      </w:r>
      <w:r>
        <w:t xml:space="preserve">Phàm là “Khách quý” trong khách điếm, liền có thể hưởng thụ đãi ngộ quy ra tiền, chính là dựa vào một tấm thẻ bài vàng chứng minh thân phận tự kim phi kim này – có thể thông dụng ở bất cứ nhà Duyệt Lai khách điếm nào, cho dù đến một Duyệt Lai khách điếm khác ngoài ngàn dặm, chỉ cần sổ sách có tiền, trong tay có thẻ, không cần hiện ngân liền có thể hưởng thụ tất cả phục vụ.</w:t>
      </w:r>
      <w:r>
        <w:br w:type="textWrapping"/>
      </w:r>
      <w:r>
        <w:br w:type="textWrapping"/>
      </w:r>
      <w:r>
        <w:t xml:space="preserve">Đối với người giang hồ thường xuyên mang số tiền lớn mà nói, hình thức độc đáo sáng tạo này đương nhiên khiến người ta kinh diễm.</w:t>
      </w:r>
      <w:r>
        <w:br w:type="textWrapping"/>
      </w:r>
      <w:r>
        <w:br w:type="textWrapping"/>
      </w:r>
      <w:r>
        <w:t xml:space="preserve">Lại không cần nói những kẻ biết rộng được hoan nghênh nhất trong đại sảnh, các loại kỳ văn tin đồn thú vị giang hồ cái gì cần cũng có, cái miệng khéo nói quả thực có thể tán gẫu ba hoa thiên địa, nếu ngươi trùng hợp biết chuyện hắn ta không biết, nói ra làm mọi người cười, biết đâu còn được chủ quán dâng rượu thơm đồ ăn ngon, sao có thể không làm mấy giang hồ khách mê rượu ngồi lê đôi mách vui đến quên cả trời đất cho được.</w:t>
      </w:r>
      <w:r>
        <w:br w:type="textWrapping"/>
      </w:r>
      <w:r>
        <w:br w:type="textWrapping"/>
      </w:r>
      <w:r>
        <w:t xml:space="preserve">Nhưng mà khách điếm huyên náo, cũng không phải không có chỗ yên tĩnh. Đi qua tiền thính đến hậu viện, trong vài toà Nhã Viên tọa lạc ở hẻm nhỏ, đình viện thâm thâm, yên tĩnh nghi nhân, một cái cây một ngọn cỏ đều sắp xếp đan xen hữu trí, thoạt nhìn vô cùng hoa quý u tĩnh*.</w:t>
      </w:r>
      <w:r>
        <w:br w:type="textWrapping"/>
      </w:r>
      <w:r>
        <w:br w:type="textWrapping"/>
      </w:r>
      <w:r>
        <w:rPr>
          <w:i/>
        </w:rPr>
        <w:t xml:space="preserve">*đẹp mà yên tĩnh.</w:t>
      </w:r>
      <w:r>
        <w:br w:type="textWrapping"/>
      </w:r>
      <w:r>
        <w:br w:type="textWrapping"/>
      </w:r>
      <w:r>
        <w:t xml:space="preserve">Ở trong vườn chữ Thiên, có rất nhiều khách quý đến từ cao môn vọng tộc, võ lâm thế gia. Duy độc viện chữ Thiên số một, không đãi khách lạ.</w:t>
      </w:r>
      <w:r>
        <w:br w:type="textWrapping"/>
      </w:r>
      <w:r>
        <w:br w:type="textWrapping"/>
      </w:r>
      <w:r>
        <w:t xml:space="preserve">Nhưng gần đây, trong Thiên Nhất các Tấn Dương thành, lại không chỉ có một người.</w:t>
      </w:r>
      <w:r>
        <w:br w:type="textWrapping"/>
      </w:r>
      <w:r>
        <w:br w:type="textWrapping"/>
      </w:r>
      <w:r>
        <w:t xml:space="preserve">Một vị mỹ nhân dáng người nở nang, khí chất trác giai bước sen nhẹ chuyển đi đến:</w:t>
      </w:r>
      <w:r>
        <w:br w:type="textWrapping"/>
      </w:r>
      <w:r>
        <w:br w:type="textWrapping"/>
      </w:r>
      <w:r>
        <w:t xml:space="preserve">– Lâu chủ, Tô thiếu gia lại phát bái thiếp đến đây, muốn gặp người.</w:t>
      </w:r>
      <w:r>
        <w:br w:type="textWrapping"/>
      </w:r>
      <w:r>
        <w:br w:type="textWrapping"/>
      </w:r>
      <w:r>
        <w:t xml:space="preserve">Thanh niên đang nhàn nhàn đánh cờ với người ngẩng đầu lên, so sánh với những tài tuấn có tiếng trong giang hồ, dung mạo người này không tính xuất chúng, đưa mắt nhìn gần như muốn lẫn vào mọi người, thế nhưng tướng mạo bình bình, khí thế hắn ta lại không chút kém cỏi, như là tất cả mọi người trong viện chỉ hắn độc tôn, người nọ vê một quả tròn đen, gõ gõ bàn cờ, cười nói:</w:t>
      </w:r>
      <w:r>
        <w:br w:type="textWrapping"/>
      </w:r>
      <w:r>
        <w:br w:type="textWrapping"/>
      </w:r>
      <w:r>
        <w:t xml:space="preserve">– Tô Tuân nóng vội như thế? Lão gia tử nhà gã còn chưa chết đâu.</w:t>
      </w:r>
      <w:r>
        <w:br w:type="textWrapping"/>
      </w:r>
      <w:r>
        <w:br w:type="textWrapping"/>
      </w:r>
      <w:r>
        <w:t xml:space="preserve">Một phụ nhân xinh đẹp khác nghiêng mình dựa vào án thư liền nở nụ cười, dịu dàng nói:</w:t>
      </w:r>
      <w:r>
        <w:br w:type="textWrapping"/>
      </w:r>
      <w:r>
        <w:br w:type="textWrapping"/>
      </w:r>
      <w:r>
        <w:t xml:space="preserve">– ‘Ngụy thiếu hiệp’ đã sắp cưới em gái gã, Tô đại sao có thể không vội. Lâu chủ cũng thật là, lên kế hoạch lâu như thế, bây giờ còn tới tìm nô chơi cái gì cờ năm quân… </w:t>
      </w:r>
      <w:r>
        <w:br w:type="textWrapping"/>
      </w:r>
      <w:r>
        <w:br w:type="textWrapping"/>
      </w:r>
      <w:r>
        <w:t xml:space="preserve">Nói, diệu mục phụ nhân kia quét về phía mỹ nhân đứng hầu ở một bên, rất là có thâm ý trừng mắt một cái, như là nhận thấy được tầm mắt này, mỹ nhân kia lập tức rũ thấp thiền thủ, không dám lên tiếng.</w:t>
      </w:r>
      <w:r>
        <w:br w:type="textWrapping"/>
      </w:r>
      <w:r>
        <w:br w:type="textWrapping"/>
      </w:r>
      <w:r>
        <w:t xml:space="preserve">Thanh niên nở nụ cười:</w:t>
      </w:r>
      <w:r>
        <w:br w:type="textWrapping"/>
      </w:r>
      <w:r>
        <w:br w:type="textWrapping"/>
      </w:r>
      <w:r>
        <w:t xml:space="preserve">– Lục La, nàng dấm chua càng lúc càng lớn.</w:t>
      </w:r>
      <w:r>
        <w:br w:type="textWrapping"/>
      </w:r>
      <w:r>
        <w:br w:type="textWrapping"/>
      </w:r>
      <w:r>
        <w:t xml:space="preserve">Bị một câu chọc trúng tâm tư, phụ nhân xinh đẹp nọ lại không kinh hãi, ngược lại nhu nhược liếc nhìn:</w:t>
      </w:r>
      <w:r>
        <w:br w:type="textWrapping"/>
      </w:r>
      <w:r>
        <w:br w:type="textWrapping"/>
      </w:r>
      <w:r>
        <w:t xml:space="preserve">– Đại kế của tôn chủ nô không dám xen vào, nhưng trong lòng vẫn có bất bình. Dù sao Tô ấu nương kia sẽ gả cho lâu chủ, còn không cho nô nô bây giờ ăn chút dấm chua sao.</w:t>
      </w:r>
      <w:r>
        <w:br w:type="textWrapping"/>
      </w:r>
      <w:r>
        <w:br w:type="textWrapping"/>
      </w:r>
      <w:r>
        <w:t xml:space="preserve">Nhất giới yêu nữ, ăn dấm chua lên cũng là phong tình vạn chủng, thanh niên nọ không đâm chọc, ngược lại cười ha ha:</w:t>
      </w:r>
      <w:r>
        <w:br w:type="textWrapping"/>
      </w:r>
      <w:r>
        <w:br w:type="textWrapping"/>
      </w:r>
      <w:r>
        <w:t xml:space="preserve">– Chua quá mức, cẩn thận răng nàng.</w:t>
      </w:r>
      <w:r>
        <w:br w:type="textWrapping"/>
      </w:r>
      <w:r>
        <w:br w:type="textWrapping"/>
      </w:r>
      <w:r>
        <w:t xml:space="preserve">Nói rồi hắn thò tay sờ mặt phụ nhân, mang mấy phần ngả ngớn trêu đùa.</w:t>
      </w:r>
      <w:r>
        <w:br w:type="textWrapping"/>
      </w:r>
      <w:r>
        <w:br w:type="textWrapping"/>
      </w:r>
      <w:r>
        <w:t xml:space="preserve">Lục La trong lòng lại là vui vẻ, tuy không biết lâu chủ vì sao thích mặt nạ da người bình phàm đến không có gì đặc sắc này, thế nhưng mang mặt nạ, tâm tình của lâu chủ sẽ tốt hơn nhiều, lúc này làm nũng, có thể nói làm chơi ăn thật.</w:t>
      </w:r>
      <w:r>
        <w:br w:type="textWrapping"/>
      </w:r>
      <w:r>
        <w:br w:type="textWrapping"/>
      </w:r>
      <w:r>
        <w:t xml:space="preserve">Đùa giỡn mỹ nhân xong, thanh niên nọ quay đầu dặn dò:</w:t>
      </w:r>
      <w:r>
        <w:br w:type="textWrapping"/>
      </w:r>
      <w:r>
        <w:br w:type="textWrapping"/>
      </w:r>
      <w:r>
        <w:t xml:space="preserve">– Nếu đã hẹn thì định ngày mai đi, đi trước ổn định tâm thần tiểu tử này. Tình huống bên Khai Dương thế nào rồi?</w:t>
      </w:r>
      <w:r>
        <w:br w:type="textWrapping"/>
      </w:r>
      <w:r>
        <w:br w:type="textWrapping"/>
      </w:r>
      <w:r>
        <w:t xml:space="preserve">Trích Tinh lâu có bảy bộ, mỗi bộ đều tự có nhiệm vụ, duy độc “Khai Dương” không phải một bộ, mà là một người, chính là tâm phúc lâu chủ, am hiểu nhất dịch dung, cải trang, cũng được lâu chủ xưng đùa là “Ảnh vệ”.</w:t>
      </w:r>
      <w:r>
        <w:br w:type="textWrapping"/>
      </w:r>
      <w:r>
        <w:br w:type="textWrapping"/>
      </w:r>
      <w:r>
        <w:t xml:space="preserve">Nay lâu chủ thân ở Tấn Dương, Khai Dương đương nhiên phải chờ ở chỗ sáng, làm một cái bóng xứng với chức.</w:t>
      </w:r>
      <w:r>
        <w:br w:type="textWrapping"/>
      </w:r>
      <w:r>
        <w:br w:type="textWrapping"/>
      </w:r>
      <w:r>
        <w:t xml:space="preserve">Mỹ nhân hơi khom người, kính cẩn đáp:</w:t>
      </w:r>
      <w:r>
        <w:br w:type="textWrapping"/>
      </w:r>
      <w:r>
        <w:br w:type="textWrapping"/>
      </w:r>
      <w:r>
        <w:t xml:space="preserve">– Thời hạn vụ án Thất Cầm quyết cũng sắp đến, Khai Dương lên đường đi Bạch Loan phong thay chủ nhân tham dự trước.</w:t>
      </w:r>
      <w:r>
        <w:br w:type="textWrapping"/>
      </w:r>
      <w:r>
        <w:br w:type="textWrapping"/>
      </w:r>
      <w:r>
        <w:t xml:space="preserve">Trong trường hợp này, không thể thiếu thân phận còn phải lộ mặt ở bên ngoài của hắn, thanh niên gật gật đầu:</w:t>
      </w:r>
      <w:r>
        <w:br w:type="textWrapping"/>
      </w:r>
      <w:r>
        <w:br w:type="textWrapping"/>
      </w:r>
      <w:r>
        <w:t xml:space="preserve">– Bên Yêu Thư sinh thì sao, tìm được Thẩm Nhạn chưa?</w:t>
      </w:r>
      <w:r>
        <w:br w:type="textWrapping"/>
      </w:r>
      <w:r>
        <w:br w:type="textWrapping"/>
      </w:r>
      <w:r>
        <w:t xml:space="preserve">Lần này mỹ nhân đầu cúi càng thấp, nhỏ giọng đáp:</w:t>
      </w:r>
      <w:r>
        <w:br w:type="textWrapping"/>
      </w:r>
      <w:r>
        <w:br w:type="textWrapping"/>
      </w:r>
      <w:r>
        <w:t xml:space="preserve">– Chưa tìm được tung tích của hai người.</w:t>
      </w:r>
      <w:r>
        <w:br w:type="textWrapping"/>
      </w:r>
      <w:r>
        <w:br w:type="textWrapping"/>
      </w:r>
      <w:r>
        <w:t xml:space="preserve">– Chậc. Ta đã nói, gặp phải chuyện này, luôn xảy ra chút sự cố.</w:t>
      </w:r>
      <w:r>
        <w:br w:type="textWrapping"/>
      </w:r>
      <w:r>
        <w:br w:type="textWrapping"/>
      </w:r>
      <w:r>
        <w:t xml:space="preserve">Thanh niên sắc mặt cũng không khó coi, chỉ là hơi khó chịu.</w:t>
      </w:r>
      <w:r>
        <w:br w:type="textWrapping"/>
      </w:r>
      <w:r>
        <w:br w:type="textWrapping"/>
      </w:r>
      <w:r>
        <w:t xml:space="preserve">– Ba ngày cũng không tìm được, sợ là người ta đã vào cốc, cũng không biết bao lâu có thể đầy máu… Khụ, bảo Yêu Thư sinh chú ý một chút trong cốc, đừng bị người bao sủi cảo. Kéo một ngày thì một ngày, đợi đến đại thế bên này đã định rồi nói sau. Còn tử tấn bên Trí Tín, quăng cho Thiếu Lâm đi, để thêm chút phiền toái lên đầu lão.</w:t>
      </w:r>
      <w:r>
        <w:br w:type="textWrapping"/>
      </w:r>
      <w:r>
        <w:br w:type="textWrapping"/>
      </w:r>
      <w:r>
        <w:t xml:space="preserve">Làm lão không chết, cũng phải làm phiền chết lão mới được.</w:t>
      </w:r>
      <w:r>
        <w:br w:type="textWrapping"/>
      </w:r>
      <w:r>
        <w:br w:type="textWrapping"/>
      </w:r>
      <w:r>
        <w:t xml:space="preserve">Lòng oán thầm một câu, thanh niên bĩu môi. Tin tức không chính xác chính là đáng ghét, hắn biết cái gì, Thẩm Nhạn khẳng định không biết, nhưng nếu trong nội dung không viết, vậy những gì Thẩm Nhạn biết được, hắn cũng không nhất định có thể biết rõ.</w:t>
      </w:r>
      <w:r>
        <w:br w:type="textWrapping"/>
      </w:r>
      <w:r>
        <w:br w:type="textWrapping"/>
      </w:r>
      <w:r>
        <w:t xml:space="preserve">Thế giới quan vừa xây xong, mấy thứ kỳ kỳ quái quái sẽ ùn ùn xuất hiện, thí dụ như lúc trước tìm được Nhiêm bà, trong nội dung đâu xuất hiện, thế nhưng lỡ may là phần tiếp theo người ta đặt ra thì sao?</w:t>
      </w:r>
      <w:r>
        <w:br w:type="textWrapping"/>
      </w:r>
      <w:r>
        <w:br w:type="textWrapping"/>
      </w:r>
      <w:r>
        <w:t xml:space="preserve">Giờ nhảy ra kết quả này, cũng không ngạc nhiên.</w:t>
      </w:r>
      <w:r>
        <w:br w:type="textWrapping"/>
      </w:r>
      <w:r>
        <w:br w:type="textWrapping"/>
      </w:r>
      <w:r>
        <w:t xml:space="preserve">Nhưng là vẫn hơi khó chịu.</w:t>
      </w:r>
      <w:r>
        <w:br w:type="textWrapping"/>
      </w:r>
      <w:r>
        <w:br w:type="textWrapping"/>
      </w:r>
      <w:r>
        <w:t xml:space="preserve">Tùy tay ném con cờ đen vào sọt, thanh niên đứng lên, cười dắt tay ngọc thon nhỏ phụ nhân bên cạnh:</w:t>
      </w:r>
      <w:r>
        <w:br w:type="textWrapping"/>
      </w:r>
      <w:r>
        <w:br w:type="textWrapping"/>
      </w:r>
      <w:r>
        <w:t xml:space="preserve">– Đánh cờ nếu nhàm chán thì đàm cái khác đi.</w:t>
      </w:r>
      <w:r>
        <w:br w:type="textWrapping"/>
      </w:r>
      <w:r>
        <w:br w:type="textWrapping"/>
      </w:r>
      <w:r>
        <w:t xml:space="preserve">Phụ nhân kia đỏ mặt lên, nghiễm tụ nhẹ nhàng che lại đôi gò má:</w:t>
      </w:r>
      <w:r>
        <w:br w:type="textWrapping"/>
      </w:r>
      <w:r>
        <w:br w:type="textWrapping"/>
      </w:r>
      <w:r>
        <w:t xml:space="preserve">– Ban ngày tuyên dâm, lâu chủ thật không đứng đắn.</w:t>
      </w:r>
      <w:r>
        <w:br w:type="textWrapping"/>
      </w:r>
      <w:r>
        <w:br w:type="textWrapping"/>
      </w:r>
      <w:r>
        <w:t xml:space="preserve">– Không đứng đắn là tiểu yêu tinh nàng đi, chúng ta không thể đánh đàn chơi sao?</w:t>
      </w:r>
      <w:r>
        <w:br w:type="textWrapping"/>
      </w:r>
      <w:r>
        <w:br w:type="textWrapping"/>
      </w:r>
      <w:r>
        <w:t xml:space="preserve">Cười to hai tiếng, thanh niên ôm mỹ nhân vào trong phòng.</w:t>
      </w:r>
      <w:r>
        <w:br w:type="textWrapping"/>
      </w:r>
      <w:r>
        <w:br w:type="textWrapping"/>
      </w:r>
    </w:p>
    <w:p>
      <w:pPr>
        <w:pStyle w:val="Heading2"/>
      </w:pPr>
      <w:bookmarkStart w:id="97" w:name="chương-28"/>
      <w:bookmarkEnd w:id="97"/>
      <w:r>
        <w:t xml:space="preserve">28. Chương 28</w:t>
      </w:r>
    </w:p>
    <w:p>
      <w:pPr>
        <w:pStyle w:val="Compact"/>
      </w:pPr>
      <w:r>
        <w:br w:type="textWrapping"/>
      </w:r>
      <w:r>
        <w:br w:type="textWrapping"/>
      </w:r>
      <w:r>
        <w:t xml:space="preserve">Thật vất vả bị Nghiêm Mạc “thỉnh” trở lại, sắc mặt Tôn Bình Thanh lại không tốt tí nào, vừa vào phòng liền lớn tiếng quát trước.</w:t>
      </w:r>
      <w:r>
        <w:br w:type="textWrapping"/>
      </w:r>
      <w:r>
        <w:br w:type="textWrapping"/>
      </w:r>
      <w:r>
        <w:t xml:space="preserve">Thẩm Nhạn lập tức mỉm cười:</w:t>
      </w:r>
      <w:r>
        <w:br w:type="textWrapping"/>
      </w:r>
      <w:r>
        <w:br w:type="textWrapping"/>
      </w:r>
      <w:r>
        <w:t xml:space="preserve">– Lão tôn, đang muốn nói cho lão, ngoài cốc…</w:t>
      </w:r>
      <w:r>
        <w:br w:type="textWrapping"/>
      </w:r>
      <w:r>
        <w:br w:type="textWrapping"/>
      </w:r>
      <w:r>
        <w:t xml:space="preserve">Hắn chưa thể nói xong câu, Tôn Bình Thanh đã duỗi tay đưa bình nhỏ huơ dưới mũi hắn, lãng tử lập tức chun mũi, như muốn hắt xì, nhưng mà hắt xì không ra, hắn chỉ là khụt khịt mũi, giây lát liền thiếp đi.</w:t>
      </w:r>
      <w:r>
        <w:br w:type="textWrapping"/>
      </w:r>
      <w:r>
        <w:br w:type="textWrapping"/>
      </w:r>
      <w:r>
        <w:t xml:space="preserve">– Người khác bệnh sắp chết còn biết ngoan ngoãn dưỡng mệnh, tiểu tử ngươi thì lại nói nhiều!</w:t>
      </w:r>
      <w:r>
        <w:br w:type="textWrapping"/>
      </w:r>
      <w:r>
        <w:br w:type="textWrapping"/>
      </w:r>
      <w:r>
        <w:t xml:space="preserve">Nói rồi Quỷ Y còn trừng mắt nhìn Nghiêm Mạc bên cạnh.</w:t>
      </w:r>
      <w:r>
        <w:br w:type="textWrapping"/>
      </w:r>
      <w:r>
        <w:br w:type="textWrapping"/>
      </w:r>
      <w:r>
        <w:t xml:space="preserve">– Có chuyện gì thì sau này trò chuyện! Cho dù ổn định nội thương, độc huyết trong cơ thể hắn vẫn thương tổn không nhỏ, cố bản bồi nguyên còn không kịp, còn rảnh rỗi tán gẫu với ngươi!</w:t>
      </w:r>
      <w:r>
        <w:br w:type="textWrapping"/>
      </w:r>
      <w:r>
        <w:br w:type="textWrapping"/>
      </w:r>
      <w:r>
        <w:t xml:space="preserve">Miệng vừa lải nhải, Quỷ Y vừa cẩn thận quan sát Mẫu cổ trước ngực Thẩm Nhạn. Dưới ngân châm vây khốn, Mẫu cổ hóa thành hồng ngân có vẻ rất bắt mắt, thỉnh thoảng còn nhảy một phát, khiến thân thể Thẩm Nhạn mất đi tri giác cũng hơi run rẩy.</w:t>
      </w:r>
      <w:r>
        <w:br w:type="textWrapping"/>
      </w:r>
      <w:r>
        <w:br w:type="textWrapping"/>
      </w:r>
      <w:r>
        <w:t xml:space="preserve">– Chậc chậc, không hổ là Âm Phệ cổ!</w:t>
      </w:r>
      <w:r>
        <w:br w:type="textWrapping"/>
      </w:r>
      <w:r>
        <w:br w:type="textWrapping"/>
      </w:r>
      <w:r>
        <w:t xml:space="preserve">Nhìn cảnh dọa người này, Tôn Bình Thanh chẳng những không chút sợ hãi, ngược lại hưng phấn nhặt lên ngân châm, châm bên cạnh mẫu cổ. Bị dược tính trong châm kích thích, Mẫu cổ lúc này nhảy dựng, như muốn xé toang da thịt trước ngực lãng tử.</w:t>
      </w:r>
      <w:r>
        <w:br w:type="textWrapping"/>
      </w:r>
      <w:r>
        <w:br w:type="textWrapping"/>
      </w:r>
      <w:r>
        <w:t xml:space="preserve">Nghiêm Mạc đứng một bên nhìn nhíu mày, thế nhưng không ngăn trở, chỉ xem Quỷ Y điều tức tiểu trùng như trêu đùa mẫu cổ, thật lâu sau mới thấp giọng hỏi:</w:t>
      </w:r>
      <w:r>
        <w:br w:type="textWrapping"/>
      </w:r>
      <w:r>
        <w:br w:type="textWrapping"/>
      </w:r>
      <w:r>
        <w:t xml:space="preserve">– Dùng Dương Ngọc tằm làm thuốc, có thể loại trừ cổ độc không?</w:t>
      </w:r>
      <w:r>
        <w:br w:type="textWrapping"/>
      </w:r>
      <w:r>
        <w:br w:type="textWrapping"/>
      </w:r>
      <w:r>
        <w:t xml:space="preserve">– Làm thuốc? Ai nói với ngươi bảo bối đó có thể làm thuốc.</w:t>
      </w:r>
      <w:r>
        <w:br w:type="textWrapping"/>
      </w:r>
      <w:r>
        <w:br w:type="textWrapping"/>
      </w:r>
      <w:r>
        <w:t xml:space="preserve">Tôn Bình Thanh kinh ngạc xoay qua, trừng mắt nhìn Nghiêm Mạc.</w:t>
      </w:r>
      <w:r>
        <w:br w:type="textWrapping"/>
      </w:r>
      <w:r>
        <w:br w:type="textWrapping"/>
      </w:r>
      <w:r>
        <w:t xml:space="preserve">– Quả thực là phung phí của trời! Thiên tài địa bảo như Dương Ngọc tằm, có thể lấy chút máu trị độc cho ngươi đã không tệ rồi, còn muốn đem nó làm thuốc! Lấy độc trị độc là chuyện đơn giản như vậy sao? Đừng nói Tử Mẫu cổ và Dương Ngọc tằm độc tính không hợp, vạn nhất con này mạnh chút con kia yếu chút, đừng nói công phạt, hoàn toàn chính là lão thọ tinh thắt cổ, ngại sống quá lâu!</w:t>
      </w:r>
      <w:r>
        <w:br w:type="textWrapping"/>
      </w:r>
      <w:r>
        <w:br w:type="textWrapping"/>
      </w:r>
      <w:r>
        <w:t xml:space="preserve">Không chút khách khí mắng một trận, Tôn Bình Thanh đảo mắt:</w:t>
      </w:r>
      <w:r>
        <w:br w:type="textWrapping"/>
      </w:r>
      <w:r>
        <w:br w:type="textWrapping"/>
      </w:r>
      <w:r>
        <w:t xml:space="preserve">– Đúng rồi, tiểu tử này sao thành thế này? Ngươi thấy Tử Mẫu cổ phát tác ra sao? Nói ta nghe một chút!</w:t>
      </w:r>
      <w:r>
        <w:br w:type="textWrapping"/>
      </w:r>
      <w:r>
        <w:br w:type="textWrapping"/>
      </w:r>
      <w:r>
        <w:t xml:space="preserve">Từ sau khi thành niên, đã không ai dám nói chuyện với Nghiêm Mạc như vậy, thế nhưng gặp phải thái độ vô lễ này của Quỷ Y, lạ là y không sinh lửa giận lệ khí, bình tĩnh đáp:</w:t>
      </w:r>
      <w:r>
        <w:br w:type="textWrapping"/>
      </w:r>
      <w:r>
        <w:br w:type="textWrapping"/>
      </w:r>
      <w:r>
        <w:t xml:space="preserve">– Thẩm huynh bị Nhiêm Bà ám toán, Tử cổ nhập thể, sau này bị tập kích sinh biến, Nhiêm bà dùng khí huyết kích phát Mẫu cổ, làm Tử cổ bên trong phát cuồng. Vì giúp ta thoát vây, hắn giết bà tử kia, ai cũng không ngờ Mẫu cổ nhân cơ hội vào trong cơ thể… Tử cổ mỗi ngày giờ Tý dọc theo Nhâm mạch đi tới đi lui hai vòng, mẫu cổ không động tĩnh gì, thế nhưng làm cho người thể hư choáng mê, dường như còn có chút hiệu quả trấn đau.</w:t>
      </w:r>
      <w:r>
        <w:br w:type="textWrapping"/>
      </w:r>
      <w:r>
        <w:br w:type="textWrapping"/>
      </w:r>
      <w:r>
        <w:t xml:space="preserve">– Vì giúp ngươi, hắn tự tay giết Nhiêm bà?</w:t>
      </w:r>
      <w:r>
        <w:br w:type="textWrapping"/>
      </w:r>
      <w:r>
        <w:br w:type="textWrapping"/>
      </w:r>
      <w:r>
        <w:t xml:space="preserve">Cái mày chổi màu xám trắng của Tôn Bình Thanh lập tức nhướn lên cao, tức giận đến nở nụ cười.</w:t>
      </w:r>
      <w:r>
        <w:br w:type="textWrapping"/>
      </w:r>
      <w:r>
        <w:br w:type="textWrapping"/>
      </w:r>
      <w:r>
        <w:t xml:space="preserve">– Thật đúng là giống chuyện hắn sẽ làm, cho nên Tử cổ mới ngỏm trong cơ thể hắn, Mẫu cổ cũng vui vẻ ở trong độc huyết dung thân? Tiểu tử không biết tốt xấu này!</w:t>
      </w:r>
      <w:r>
        <w:br w:type="textWrapping"/>
      </w:r>
      <w:r>
        <w:br w:type="textWrapping"/>
      </w:r>
      <w:r>
        <w:t xml:space="preserve">Thò tay sờ soạng trên người một vòng, lão móc ra một lọ đan dược từ trong ngực đưa cho Nghiêm Mạc:</w:t>
      </w:r>
      <w:r>
        <w:br w:type="textWrapping"/>
      </w:r>
      <w:r>
        <w:br w:type="textWrapping"/>
      </w:r>
      <w:r>
        <w:t xml:space="preserve">– Được rồi, ngươi ở trong này canh, cứ hai canh giờ đút một viên cho hắn. Ta lại đi xem tằm con, nghĩ cách thỏa đáng… À, đúng rồi, vừa rồi tiểu tử này nói ngoài cốc có gì tới?</w:t>
      </w:r>
      <w:r>
        <w:br w:type="textWrapping"/>
      </w:r>
      <w:r>
        <w:br w:type="textWrapping"/>
      </w:r>
      <w:r>
        <w:t xml:space="preserve">– Ngoài cốc có người canh cửa, cho nên chúng ta mới vào từ đường sông, kính xin Tôn đại phu cẩn thận mới tốt.</w:t>
      </w:r>
      <w:r>
        <w:br w:type="textWrapping"/>
      </w:r>
      <w:r>
        <w:br w:type="textWrapping"/>
      </w:r>
      <w:r>
        <w:t xml:space="preserve">Nghiêm Mạc thu cái chai, gật đầu trí tạ.</w:t>
      </w:r>
      <w:r>
        <w:br w:type="textWrapping"/>
      </w:r>
      <w:r>
        <w:br w:type="textWrapping"/>
      </w:r>
      <w:r>
        <w:t xml:space="preserve">– Có kẻ dám canh cửa nhà ta?! Chán sống hết sao!</w:t>
      </w:r>
      <w:r>
        <w:br w:type="textWrapping"/>
      </w:r>
      <w:r>
        <w:br w:type="textWrapping"/>
      </w:r>
      <w:r>
        <w:t xml:space="preserve">Tôn Bình Thanh trước giờ chưa từng xuất cốc, đương nhiên không biết chuyện ngoài cốc bị người chặn, thế nhưng cũng không gây trở ngại lão nghe xong giậm chân, oán hận mắng to một tiếng sau, người này giống như một cơn gió xoáy như bay chạy ra ngoài, không biết đi dằn vặt cái gì rồi.</w:t>
      </w:r>
      <w:r>
        <w:br w:type="textWrapping"/>
      </w:r>
      <w:r>
        <w:br w:type="textWrapping"/>
      </w:r>
      <w:r>
        <w:t xml:space="preserve">Nghiêm Mạc thu tầm mắt, nhìn về phía nam nhân nằm ở trên giường. Mẫu cổ xao động không biết khi nào đã lần nữa im lặng, ngân châm tạo thành mai hoa hiển nhiên thêm mấy cánh, vết đỏ ngược lại nhạt đi rất nhiều.</w:t>
      </w:r>
      <w:r>
        <w:br w:type="textWrapping"/>
      </w:r>
      <w:r>
        <w:br w:type="textWrapping"/>
      </w:r>
      <w:r>
        <w:t xml:space="preserve">Vết thương trước ngực vốn bị Yêu Thư sinh rạch đã được một sợi chỉ mảnh may lại, đường may có thể còn tốt hơn nữ hồng, chỉ để lại dấu vết mờ nhạt.</w:t>
      </w:r>
      <w:r>
        <w:br w:type="textWrapping"/>
      </w:r>
      <w:r>
        <w:br w:type="textWrapping"/>
      </w:r>
      <w:r>
        <w:t xml:space="preserve">Nghiêm Mạc biết đây là phương pháp ruột dê điếu tuyến, chính sau lưng y cũng được may ba đường mảnh nhỏ liền kín, còn bôi thuốc, nhẹ nhàng khoan khoái cực kỳ. Bất luận vị Quỷ Y này nói chuyện như thế nào, quả thật là bằng hữu có thể tin.</w:t>
      </w:r>
      <w:r>
        <w:br w:type="textWrapping"/>
      </w:r>
      <w:r>
        <w:br w:type="textWrapping"/>
      </w:r>
      <w:r>
        <w:t xml:space="preserve">Nhìn nhìn dung mạo người ngủ bên cạnh, y vén ống tay áo, ngồi xuống dưới đất cạnh sạp, bắt đầu vận công chữa thương. Nếu trước mắt không thể truy tra, khôi phục công lực trước là quan trọng.</w:t>
      </w:r>
      <w:r>
        <w:br w:type="textWrapping"/>
      </w:r>
      <w:r>
        <w:br w:type="textWrapping"/>
      </w:r>
      <w:r>
        <w:t xml:space="preserve">Cứ như vậy tỉnh tỉnh ngủ ngủ, chữa thương vận công, hai ngày rất nhanh trôi qua. Tôn Bình Thanh lại tới y phòng vài lần, Thẩm Nhạn cũng thanh tỉnh mấy lần.</w:t>
      </w:r>
      <w:r>
        <w:br w:type="textWrapping"/>
      </w:r>
      <w:r>
        <w:br w:type="textWrapping"/>
      </w:r>
      <w:r>
        <w:t xml:space="preserve">Tuy cổ trùng trong cơ thể vẫn chưa trừ bỏ, khí sắc lại rõ ràng tốt hơn nhiều, nhưng Quỷ Y vẫn không cho lãng tử mở miệng, mỗi ngày tỉnh lại đều làm hắn nghẹn quá chừng. Mãi đến chạng vạng ngày thứ ba, chén lưu ly đựng Dương Ngọc tằm rốt cuộc được Quỷ Y cầm về.</w:t>
      </w:r>
      <w:r>
        <w:br w:type="textWrapping"/>
      </w:r>
      <w:r>
        <w:br w:type="textWrapping"/>
      </w:r>
      <w:r>
        <w:t xml:space="preserve">Vài ngày trôi qua, con tằm mập mạp tựa hồ lại lớn một vòng, ôm một hạt giống không biết là gì cuộn tròn, như là thiếp đi.</w:t>
      </w:r>
      <w:r>
        <w:br w:type="textWrapping"/>
      </w:r>
      <w:r>
        <w:br w:type="textWrapping"/>
      </w:r>
      <w:r>
        <w:t xml:space="preserve">Nếu Dương tằm không tỉnh, Mẫu cổ đương nhiên sẽ không giả chết tác loạn. Trải qua mấy ngày Quỷ Y điều trị, cổ vật này tựa hồ cũng càng ngày héo rũ, nếu không phải vì khắc chế huyết độc trong cơ thể Thẩm Nhạn thì nó đã sớm bị diệt trừ rồi.</w:t>
      </w:r>
      <w:r>
        <w:br w:type="textWrapping"/>
      </w:r>
      <w:r>
        <w:br w:type="textWrapping"/>
      </w:r>
      <w:r>
        <w:t xml:space="preserve">So với bộ dáng cực nhọc cả ngày cả đêm chật vật mấy hôm trước, hôm nay Tôn Bình Thanh thoạt nhìn rất tinh thần, đặt xuống chén lưu ly, lão xoay người cười hì hì:</w:t>
      </w:r>
      <w:r>
        <w:br w:type="textWrapping"/>
      </w:r>
      <w:r>
        <w:br w:type="textWrapping"/>
      </w:r>
      <w:r>
        <w:t xml:space="preserve">– Quả thực không làm khó được lão phu!</w:t>
      </w:r>
      <w:r>
        <w:br w:type="textWrapping"/>
      </w:r>
      <w:r>
        <w:br w:type="textWrapping"/>
      </w:r>
      <w:r>
        <w:t xml:space="preserve">Vươn tay vê chùm râu ngắn hơn tấc dưới cằm, Quỷ Y hai mắt tỏa sáng, trên xuống quan sát Thẩm Nhạn một vòng:</w:t>
      </w:r>
      <w:r>
        <w:br w:type="textWrapping"/>
      </w:r>
      <w:r>
        <w:br w:type="textWrapping"/>
      </w:r>
      <w:r>
        <w:t xml:space="preserve">– Nay chi kế vẫn là phải ngăn hành động Mẫu cổ trước, sau đó khai thông độc trong huyết rồi bài ra ngoài cơ thể, đem Tử cổ đã chết cùng dư độc thanh lý sạch sẽ, sau đó dùng huyết Dương Ngọc tằm làm thuốc dẫn, diệt Mẫu cổ. Như vậy di chứng Tử Mẫu cổ mang lại liền có thể hoàn toàn gột rửa sạch sẽ. Tiểu Nhạn nhi, biện pháp này thế nào?</w:t>
      </w:r>
      <w:r>
        <w:br w:type="textWrapping"/>
      </w:r>
      <w:r>
        <w:br w:type="textWrapping"/>
      </w:r>
      <w:r>
        <w:t xml:space="preserve">Ngân châm giữa yết hầu rốt cuộc nhổ ra, Thẩm Nhạn cười cực kỳ vui vẻ:</w:t>
      </w:r>
      <w:r>
        <w:br w:type="textWrapping"/>
      </w:r>
      <w:r>
        <w:br w:type="textWrapping"/>
      </w:r>
      <w:r>
        <w:t xml:space="preserve">– Không hổ là Quỷ Y bản lĩnh, nghe vào tai rất đơn giản nha.</w:t>
      </w:r>
      <w:r>
        <w:br w:type="textWrapping"/>
      </w:r>
      <w:r>
        <w:br w:type="textWrapping"/>
      </w:r>
      <w:r>
        <w:t xml:space="preserve">– Đơn giản là rất đơn giản, chỉ là còn thuốc dẫn.</w:t>
      </w:r>
      <w:r>
        <w:br w:type="textWrapping"/>
      </w:r>
      <w:r>
        <w:br w:type="textWrapping"/>
      </w:r>
      <w:r>
        <w:t xml:space="preserve">Trong mắt Tôn Bình Thanh lộ chút chế nhạo.</w:t>
      </w:r>
      <w:r>
        <w:br w:type="textWrapping"/>
      </w:r>
      <w:r>
        <w:br w:type="textWrapping"/>
      </w:r>
      <w:r>
        <w:t xml:space="preserve">– Con Tử cổ đó gần như hủy Nhâm mạch của ngươi, lại chết ở yếu huyệt đáy chậu*, cứng rắn sợ là sẽ thương võ công căn cơ, cho nên cách tốt nhất chính là tìm vài nữ tử, giao hợp song tu với các nàng, dẫn huyết độc đi. Cũng không cần lo lắng hại tính mạng các nàng, huyết độc dẫn ra chỉ cần dùng chút dược là có thể thanh trừ, sẽ không rắc rồi gì đâu.</w:t>
      </w:r>
      <w:r>
        <w:br w:type="textWrapping"/>
      </w:r>
      <w:r>
        <w:br w:type="textWrapping"/>
      </w:r>
      <w:r>
        <w:rPr>
          <w:i/>
        </w:rPr>
        <w:t xml:space="preserve">*vùng giữa hậu môn và bộ phận sinh dục.</w:t>
      </w:r>
      <w:r>
        <w:br w:type="textWrapping"/>
      </w:r>
      <w:r>
        <w:br w:type="textWrapping"/>
      </w:r>
      <w:r>
        <w:t xml:space="preserve">Lời này vừa nói ra, nụ cười trên mặt Thẩm Nhạn lập tức nhạt đi, một lúc lâu sau mới nhẹ nhàng lắc đầu:</w:t>
      </w:r>
      <w:r>
        <w:br w:type="textWrapping"/>
      </w:r>
      <w:r>
        <w:br w:type="textWrapping"/>
      </w:r>
      <w:r>
        <w:t xml:space="preserve">– Không ổn.</w:t>
      </w:r>
      <w:r>
        <w:br w:type="textWrapping"/>
      </w:r>
      <w:r>
        <w:br w:type="textWrapping"/>
      </w:r>
      <w:r>
        <w:t xml:space="preserve">– Có gì không ổn. – Tôn Bình Thanh không khỏi nhíu mày.</w:t>
      </w:r>
      <w:r>
        <w:br w:type="textWrapping"/>
      </w:r>
      <w:r>
        <w:br w:type="textWrapping"/>
      </w:r>
      <w:r>
        <w:t xml:space="preserve">– Hồng nhan tri kỷ của ngươi khắp thiên hạ, chịu đến trị độc phỏng chừng không chỉ ba năm người đi? Đây là chữa bệnh cũng không phải cái khác, ngươi sợ cái gì!</w:t>
      </w:r>
      <w:r>
        <w:br w:type="textWrapping"/>
      </w:r>
      <w:r>
        <w:br w:type="textWrapping"/>
      </w:r>
      <w:r>
        <w:t xml:space="preserve">Thần sắc Thẩm Nhạn lại không thay đổi, vẫn lắc lắc đầu. Hắn bị huyết độc ăn mòn nặng nhất, hiển nhiên biết độc này nhập thể dày vò thế nào, cho dù có cô nương chịu làm lô đỉnh, phong lưu lãng tử như hắn sẽ không chịu để người ta chịu tội.</w:t>
      </w:r>
      <w:r>
        <w:br w:type="textWrapping"/>
      </w:r>
      <w:r>
        <w:br w:type="textWrapping"/>
      </w:r>
      <w:r>
        <w:t xml:space="preserve">Nhìn thấy bộ dạng này của lãng tử, Tôn Bình Thanh tức giận đến râu sắp nổ lên:</w:t>
      </w:r>
      <w:r>
        <w:br w:type="textWrapping"/>
      </w:r>
      <w:r>
        <w:br w:type="textWrapping"/>
      </w:r>
      <w:r>
        <w:t xml:space="preserve">– Thuốc hay thế ngươi còn không dùng! Muốn chết hay công lực biến mất hết sao?! Giờ ngân châm đan dược cũng chỉ giữ được một chút hơi, nếu Mẫu cổ chết, Đại La Kim Tiên cũng liền không gọi ngươi về được! Tức chết ta!</w:t>
      </w:r>
      <w:r>
        <w:br w:type="textWrapping"/>
      </w:r>
      <w:r>
        <w:br w:type="textWrapping"/>
      </w:r>
      <w:r>
        <w:t xml:space="preserve">Bên này Quỷ Y chửi ầm lên, bên kia Thẩm Nhạn lại như trước thần sắc thản nhiên:</w:t>
      </w:r>
      <w:r>
        <w:br w:type="textWrapping"/>
      </w:r>
      <w:r>
        <w:br w:type="textWrapping"/>
      </w:r>
      <w:r>
        <w:t xml:space="preserve">– Mất võ công còn có thể luyện lại, không sao.</w:t>
      </w:r>
      <w:r>
        <w:br w:type="textWrapping"/>
      </w:r>
      <w:r>
        <w:br w:type="textWrapping"/>
      </w:r>
      <w:r>
        <w:t xml:space="preserve">– Không sao cái rắm! Nhâm mạch nhà ngươi bị phá hủy còn có thể luyện lại? Đáy chậu có lỗ hổng, chẳng lẽ ngươi hành công liền không đi Hội Âm… </w:t>
      </w:r>
      <w:r>
        <w:br w:type="textWrapping"/>
      </w:r>
      <w:r>
        <w:br w:type="textWrapping"/>
      </w:r>
      <w:r>
        <w:t xml:space="preserve">Tôn Bình Thanh còn định nói gì đó, Nghiêm Mạc đứng cạnh đột nhiên ngắt lời:</w:t>
      </w:r>
      <w:r>
        <w:br w:type="textWrapping"/>
      </w:r>
      <w:r>
        <w:br w:type="textWrapping"/>
      </w:r>
      <w:r>
        <w:t xml:space="preserve">– Chỉ cần hóa giải huyết độc trong cơ thể hắn? Công pháp ta tập ngược lại có thể hóa độc tự dùng, không bằng ta dùng nội lực vận công liệu độc cho Thẩm huynh.</w:t>
      </w:r>
      <w:r>
        <w:br w:type="textWrapping"/>
      </w:r>
      <w:r>
        <w:br w:type="textWrapping"/>
      </w:r>
      <w:r>
        <w:t xml:space="preserve">Lời này vừa nói ra, hai người bên cạnh đều sửng sốt, Tôn Bình Thanh phản ứng cực nhanh, vươn tay nắm mạch môn Nghiêm Mạc:</w:t>
      </w:r>
      <w:r>
        <w:br w:type="textWrapping"/>
      </w:r>
      <w:r>
        <w:br w:type="textWrapping"/>
      </w:r>
      <w:r>
        <w:t xml:space="preserve">– Ngươi hành công cho ta xem xem!</w:t>
      </w:r>
      <w:r>
        <w:br w:type="textWrapping"/>
      </w:r>
      <w:r>
        <w:br w:type="textWrapping"/>
      </w:r>
      <w:r>
        <w:t xml:space="preserve">Mạch môn chính là một trong yếu huyệt của người luyện võ, bị người nắm mạch môn, lại có mấy người chịu thoải mái hành công trên tay người khác, nhưng Nghiêm Mạc không hề nói nhiều, sai khiến chân khí trong cơ thể làm một Đại Chu thiên*.</w:t>
      </w:r>
      <w:r>
        <w:br w:type="textWrapping"/>
      </w:r>
      <w:r>
        <w:br w:type="textWrapping"/>
      </w:r>
      <w:r>
        <w:rPr>
          <w:i/>
        </w:rPr>
        <w:t xml:space="preserve">*chạy tuần hoàn một vòng cả người.</w:t>
      </w:r>
      <w:r>
        <w:br w:type="textWrapping"/>
      </w:r>
      <w:r>
        <w:br w:type="textWrapping"/>
      </w:r>
      <w:r>
        <w:t xml:space="preserve">Nắm cổ tay Nghiêm Mạc, sắc mặt Tôn Bình Thanh lại ngày càng cổ quái, vừa nói nhỏ vừa sờ vừa than thở:</w:t>
      </w:r>
      <w:r>
        <w:br w:type="textWrapping"/>
      </w:r>
      <w:r>
        <w:br w:type="textWrapping"/>
      </w:r>
      <w:r>
        <w:t xml:space="preserve">– Quái nhỉ, trong cơ thể ngươi rõ ràng không có chút dấu hiệu độc vật, sao có thể luyện thành công pháp tà môn nặng như vậy? Chẳng lẽ ngươi từng nội lực mất hết… Không đúng không đúng, nếu là nội lực mất, ngươi làm sao tích góp ra chân khí bây giờ được… </w:t>
      </w:r>
      <w:r>
        <w:br w:type="textWrapping"/>
      </w:r>
      <w:r>
        <w:br w:type="textWrapping"/>
      </w:r>
      <w:r>
        <w:t xml:space="preserve">Cằn nhằn lải nhải sau một lúc lâu, Tôn Bình Thanh đột nhiên nhếch miệng cười:</w:t>
      </w:r>
      <w:r>
        <w:br w:type="textWrapping"/>
      </w:r>
      <w:r>
        <w:br w:type="textWrapping"/>
      </w:r>
      <w:r>
        <w:t xml:space="preserve">– Quản nó làm sao ra, vậy cũng tốt! Không, phải nói là càng tốt! Nếu ngươi song tu với Thẩm Nhạn, nhất định có thể làm chơi ăn thật!</w:t>
      </w:r>
      <w:r>
        <w:br w:type="textWrapping"/>
      </w:r>
      <w:r>
        <w:br w:type="textWrapping"/>
      </w:r>
      <w:r>
        <w:t xml:space="preserve">Lời này quả thực như sấm sét giữa trời quang, khiến Thẩm Nhạn Nghiêm Mạc hai người đồng thời biến sắc. Thẩm Nhạn mày sắc nhướn cao, cười khổ nói:</w:t>
      </w:r>
      <w:r>
        <w:br w:type="textWrapping"/>
      </w:r>
      <w:r>
        <w:br w:type="textWrapping"/>
      </w:r>
      <w:r>
        <w:t xml:space="preserve">– Lão tôn đừng nói đùa, chuyện này… </w:t>
      </w:r>
      <w:r>
        <w:br w:type="textWrapping"/>
      </w:r>
      <w:r>
        <w:br w:type="textWrapping"/>
      </w:r>
      <w:r>
        <w:t xml:space="preserve">– Chuyện này sao ta có thể nói đùa!</w:t>
      </w:r>
      <w:r>
        <w:br w:type="textWrapping"/>
      </w:r>
      <w:r>
        <w:br w:type="textWrapping"/>
      </w:r>
      <w:r>
        <w:t xml:space="preserve">Tôn Bình Thanh ngắt lời hắn, chắc như đinh đóng cột nói.</w:t>
      </w:r>
      <w:r>
        <w:br w:type="textWrapping"/>
      </w:r>
      <w:r>
        <w:br w:type="textWrapping"/>
      </w:r>
      <w:r>
        <w:t xml:space="preserve">– Nếu ta không nhầm, công pháp của Nghiêm tiểu tử này là chuyển ngoại độc làm nội lực đi? Hẳn là từ nhỏ ăn độc trùng lớn lên, lúc công pháp đại thành là bách độc bất xâm, thần quỷ lui tránh mới đúng.</w:t>
      </w:r>
      <w:r>
        <w:br w:type="textWrapping"/>
      </w:r>
      <w:r>
        <w:br w:type="textWrapping"/>
      </w:r>
      <w:r>
        <w:t xml:space="preserve">Lời này một chút cũng không sai, thế nhưng trong ánh mắt Nghiêm Mạc lại lộ ra cổ lành lạnh lãnh ý, bộ dáng tuyệt không như muốn gật đầu. Quỷ Y bĩu môi, khinh thường nói:</w:t>
      </w:r>
      <w:r>
        <w:br w:type="textWrapping"/>
      </w:r>
      <w:r>
        <w:br w:type="textWrapping"/>
      </w:r>
      <w:r>
        <w:t xml:space="preserve">– Thế nhưng bây giờ thể lực ngươi ngay cả mang chút độc cũng không có, còn dùng thứ công pháp này sớm muộn gì cũng tẩu hỏa nhập ma, ngươi thiếu độc dùng, mà Thẩm Nhạn vừa vặn muốn thanh trừ huyết độc trong cơ thể, không phải là vừa khéo sao!</w:t>
      </w:r>
      <w:r>
        <w:br w:type="textWrapping"/>
      </w:r>
      <w:r>
        <w:br w:type="textWrapping"/>
      </w:r>
      <w:r>
        <w:t xml:space="preserve">– Chúng ta có thể dùng chân khí truyền công.</w:t>
      </w:r>
      <w:r>
        <w:br w:type="textWrapping"/>
      </w:r>
      <w:r>
        <w:br w:type="textWrapping"/>
      </w:r>
      <w:r>
        <w:t xml:space="preserve">Thẩm Nhạn có thể nhìn ra vẻ mặt Nghiêm Mạc không đúng, vội vàng ngắt lời nói.</w:t>
      </w:r>
      <w:r>
        <w:br w:type="textWrapping"/>
      </w:r>
      <w:r>
        <w:br w:type="textWrapping"/>
      </w:r>
      <w:r>
        <w:t xml:space="preserve">– Ta tin Nghiêm huynh sẽ không tổn thương kinh mạch ta… </w:t>
      </w:r>
      <w:r>
        <w:br w:type="textWrapping"/>
      </w:r>
      <w:r>
        <w:br w:type="textWrapping"/>
      </w:r>
      <w:r>
        <w:t xml:space="preserve">– Ngươi tin có rắm gì.</w:t>
      </w:r>
      <w:r>
        <w:br w:type="textWrapping"/>
      </w:r>
      <w:r>
        <w:br w:type="textWrapping"/>
      </w:r>
      <w:r>
        <w:t xml:space="preserve">Tôn Bình Thanh không chút khách khí mắng nói.</w:t>
      </w:r>
      <w:r>
        <w:br w:type="textWrapping"/>
      </w:r>
      <w:r>
        <w:br w:type="textWrapping"/>
      </w:r>
      <w:r>
        <w:t xml:space="preserve">– Nếu không phải ngươi lỗ mãng làm việc, để Tử cổ chết ở yếu huyệt Hội Âm thì cần gì phiền toái như thế. Huyệt vị đó nắm không được chạm không được, chỉ có thể dựa vào lúc song tu thúc dục dương tinh, mang xác cổ ra, nếu là đổi nữ tử khác, sợ còn phải cẩn thận xác cổ nhập thể, đổi thành y song tu với ngươi, ngươi chỉ cần bắn dương tinh ra không phải được rồi. Đơn giản an toàn, không thể tốt hơn!</w:t>
      </w:r>
      <w:r>
        <w:br w:type="textWrapping"/>
      </w:r>
      <w:r>
        <w:br w:type="textWrapping"/>
      </w:r>
      <w:r>
        <w:t xml:space="preserve">Chỉ nháy mắt, Thẩm Nhạn liền hiểu rõ ý của Quỷ Y, vốn là sắc mặt trắng bệch liền lại trắng mấy phần. Tôn Bình Thanh không chịu bỏ qua cơ hội tốt này, tiếp tục khuyên nhủ:</w:t>
      </w:r>
      <w:r>
        <w:br w:type="textWrapping"/>
      </w:r>
      <w:r>
        <w:br w:type="textWrapping"/>
      </w:r>
      <w:r>
        <w:t xml:space="preserve">– Càng đừng nói nếu hai ngươi song tu, còn có thể đi Đốc mạch yếu huyệt, dùng chân khí theo Nhâm mạch nhập thể, theo Đốc Mạch trở lại, nhiều lần lặp lại chẳng những có thể bài độc khỏi cơ thể, còn có thể chữa trị chư huyệt Nhâm mạch vỡ nát, chẳng phải là tuyệt vời sao! Nghiêm tiểu tử, ngươi còn cắt chút huyết ra, để ta đút Dương tằm hai ba ngày, như vậy tằm huyết từ trong cơ thể nó có thể huyết mạch tương thông với ngươi, càng có lợi… </w:t>
      </w:r>
      <w:r>
        <w:br w:type="textWrapping"/>
      </w:r>
      <w:r>
        <w:br w:type="textWrapping"/>
      </w:r>
      <w:r>
        <w:t xml:space="preserve">– Dương Ngọc tằm từng nếm máu của ta.</w:t>
      </w:r>
      <w:r>
        <w:br w:type="textWrapping"/>
      </w:r>
      <w:r>
        <w:br w:type="textWrapping"/>
      </w:r>
      <w:r>
        <w:t xml:space="preserve">Nghiêm Mạc cắt đứt lải nhải Quỷ Y, lạnh lùng nói.</w:t>
      </w:r>
      <w:r>
        <w:br w:type="textWrapping"/>
      </w:r>
      <w:r>
        <w:br w:type="textWrapping"/>
      </w:r>
      <w:r>
        <w:t xml:space="preserve">– Lúc trước khi bắt nó ta phun ra búng máu, ở trên người nó.</w:t>
      </w:r>
      <w:r>
        <w:br w:type="textWrapping"/>
      </w:r>
      <w:r>
        <w:br w:type="textWrapping"/>
      </w:r>
      <w:r>
        <w:t xml:space="preserve">Tôn Bình Thanh lập tức vỗ đùi:</w:t>
      </w:r>
      <w:r>
        <w:br w:type="textWrapping"/>
      </w:r>
      <w:r>
        <w:br w:type="textWrapping"/>
      </w:r>
      <w:r>
        <w:t xml:space="preserve">– Há, khéo đến thế này, không phải thiên ý thì là gì! Ngươi cũng đừng ngượng ngùng, chỉ là chữa thương, do do dự dự thì có mấy ý tứ. Nếu sợ lên không được, ta ở đây có dược… </w:t>
      </w:r>
      <w:r>
        <w:br w:type="textWrapping"/>
      </w:r>
      <w:r>
        <w:br w:type="textWrapping"/>
      </w:r>
      <w:r>
        <w:t xml:space="preserve">– Lão Tôn!</w:t>
      </w:r>
      <w:r>
        <w:br w:type="textWrapping"/>
      </w:r>
      <w:r>
        <w:br w:type="textWrapping"/>
      </w:r>
      <w:r>
        <w:t xml:space="preserve">Giọng Thẩm Nhạn lạnh xuống, mang theo âm sắc khó thể nói.</w:t>
      </w:r>
      <w:r>
        <w:br w:type="textWrapping"/>
      </w:r>
      <w:r>
        <w:br w:type="textWrapping"/>
      </w:r>
      <w:r>
        <w:t xml:space="preserve">Nghiêm Mạc nhìn thoáng qua người nằm trên sạp, đột nhiên hỏi:</w:t>
      </w:r>
      <w:r>
        <w:br w:type="textWrapping"/>
      </w:r>
      <w:r>
        <w:br w:type="textWrapping"/>
      </w:r>
      <w:r>
        <w:t xml:space="preserve">– Như vậy, thật có thể làm ta khôi phục nội lực nguyên bản?</w:t>
      </w:r>
      <w:r>
        <w:br w:type="textWrapping"/>
      </w:r>
      <w:r>
        <w:br w:type="textWrapping"/>
      </w:r>
      <w:r>
        <w:t xml:space="preserve">Tôn Bình Thanh bình tĩnh gật gật đầu:</w:t>
      </w:r>
      <w:r>
        <w:br w:type="textWrapping"/>
      </w:r>
      <w:r>
        <w:br w:type="textWrapping"/>
      </w:r>
      <w:r>
        <w:t xml:space="preserve">– Ta nghĩ ngươi cũng biết công pháp và nội lực không hợp sẽ mang đến bao nhiêu đại ẩn ưu. Gần đây có cảm giác chân khí trong cơ thể hỗn loạn, có ý nghĩ giết chóc trong đầu áp chế không được không? Đó chỉ là bắt đầu, nếu là mặc kệ tiếp, sớm muộn gì cũng tẩu hỏa nhập ma, tâm thần tẫn tang. Song tu đối với ngươi có ích, cũng không thua gì chữa thương cho Thẩm Nhạn.</w:t>
      </w:r>
      <w:r>
        <w:br w:type="textWrapping"/>
      </w:r>
      <w:r>
        <w:br w:type="textWrapping"/>
      </w:r>
      <w:r>
        <w:t xml:space="preserve">Thời gian hai người đồng hành không ngắn, Thẩm Nhạn sao lại không biết Nghiêm Mạc thường xuyên tự dưng sinh ra lệ khí bạo ngược, nhưng không bao giờ nghĩ tới, đó bởi vì xác và nội lực không hợp tạo thành. Cũng không ai rõ hơn y vấn đề này vì sao lại sinh ra.</w:t>
      </w:r>
      <w:r>
        <w:br w:type="textWrapping"/>
      </w:r>
      <w:r>
        <w:br w:type="textWrapping"/>
      </w:r>
      <w:r>
        <w:t xml:space="preserve">Nghe Quỷ Y nói xong, Nghiêm Mạc bình tĩnh gật gật đầu, lại đem ánh mắt nhìn về phía nam nhân nằm ở trên giường. Lúc này trên mặt Thẩm Nhạn đã không một chút máu, giống như mang một lớp mặt nạ, hoàn toàn tìm không ra chút cảm xúc.</w:t>
      </w:r>
      <w:r>
        <w:br w:type="textWrapping"/>
      </w:r>
      <w:r>
        <w:br w:type="textWrapping"/>
      </w:r>
      <w:r>
        <w:t xml:space="preserve">Nhưng mà không cho hắn càng nhiều thời gian do dự, khóe môi Nghiêm Mạc lộ ra cười nhạt, thản nhiên mở miệng:</w:t>
      </w:r>
      <w:r>
        <w:br w:type="textWrapping"/>
      </w:r>
      <w:r>
        <w:br w:type="textWrapping"/>
      </w:r>
      <w:r>
        <w:t xml:space="preserve">– Không biết Thẩm huynh có nguyện trợ ta khôi phục công lực?</w:t>
      </w:r>
      <w:r>
        <w:br w:type="textWrapping"/>
      </w:r>
      <w:r>
        <w:br w:type="textWrapping"/>
      </w:r>
      <w:r>
        <w:t xml:space="preserve">Y nói không phải là “Chữa thương”, mà là “Khôi phục công lực”.</w:t>
      </w:r>
      <w:r>
        <w:br w:type="textWrapping"/>
      </w:r>
      <w:r>
        <w:br w:type="textWrapping"/>
      </w:r>
      <w:r>
        <w:t xml:space="preserve">Giãy dụa trong mắt Thẩm Nhạn cũng dần dần rút đi, hơi gật đầu:</w:t>
      </w:r>
      <w:r>
        <w:br w:type="textWrapping"/>
      </w:r>
      <w:r>
        <w:br w:type="textWrapping"/>
      </w:r>
      <w:r>
        <w:t xml:space="preserve">– Đương nhiên tận lực.</w:t>
      </w:r>
      <w:r>
        <w:br w:type="textWrapping"/>
      </w:r>
      <w:r>
        <w:br w:type="textWrapping"/>
      </w:r>
      <w:r>
        <w:t xml:space="preserve">Nói dứt khoát lưu loát, thế nhưng trong mắt mang cười của lãng tử rốt cuộc tìm không thấy một chút ý cười.</w:t>
      </w:r>
      <w:r>
        <w:br w:type="textWrapping"/>
      </w:r>
      <w:r>
        <w:br w:type="textWrapping"/>
      </w:r>
    </w:p>
    <w:p>
      <w:pPr>
        <w:pStyle w:val="Heading2"/>
      </w:pPr>
      <w:bookmarkStart w:id="98" w:name="chương-29"/>
      <w:bookmarkEnd w:id="98"/>
      <w:r>
        <w:t xml:space="preserve">29. Chương 29</w:t>
      </w:r>
    </w:p>
    <w:p>
      <w:pPr>
        <w:pStyle w:val="Compact"/>
      </w:pPr>
      <w:r>
        <w:br w:type="textWrapping"/>
      </w:r>
      <w:r>
        <w:br w:type="textWrapping"/>
      </w:r>
      <w:r>
        <w:t xml:space="preserve">Ngày đó ban đêm. Giờ Tý.</w:t>
      </w:r>
      <w:r>
        <w:br w:type="textWrapping"/>
      </w:r>
      <w:r>
        <w:br w:type="textWrapping"/>
      </w:r>
      <w:r>
        <w:t xml:space="preserve">Trong y phòng đã đốt lên hương, khói xanh lượn lờ bay ra từ lư hương vương vấn trong phòng. Mùi hương không thoải mái gì, ngược lại mang chút mỏi mệt làm người ta chẳng mấy vui, như là đổ thẳng dược liệu vào lô đốt cháy vậy.</w:t>
      </w:r>
      <w:r>
        <w:br w:type="textWrapping"/>
      </w:r>
      <w:r>
        <w:br w:type="textWrapping"/>
      </w:r>
      <w:r>
        <w:t xml:space="preserve">Tựa hồ bị mùi hương khó ngửi đó tập kích quấy rối, Dương Ngọc tằm vốn còn ngủ lúc này đã tỉnh lại, đang ở trong chén thủy tinh bò đến bò đi. Cái đầu béo tròn thỉnh thoảng xô ngã chén trong suốt, thoạt nhìn như là tức giận.</w:t>
      </w:r>
      <w:r>
        <w:br w:type="textWrapping"/>
      </w:r>
      <w:r>
        <w:br w:type="textWrapping"/>
      </w:r>
      <w:r>
        <w:t xml:space="preserve">Đấy cũng không lạ, trước đó Tôn Bình Thanh thừa dịp nó ngủ thì lấy chút nhựa trùng màu trắng đậm sệt như sữa, nay con tằm tỉnh lại liền phát hiện bị thương, sao nó không đột nhiên giận dữ cho được.</w:t>
      </w:r>
      <w:r>
        <w:br w:type="textWrapping"/>
      </w:r>
      <w:r>
        <w:br w:type="textWrapping"/>
      </w:r>
      <w:r>
        <w:t xml:space="preserve">Có Dương Ngọc tằm tức giận, Mẫu cổ cũng bắt đầu bò. Lúc này ngân châm trước ngực Thẩm Nhạn đã rút đi hơn phân nửa, chỉ hai châm hộ ở ngực. Không còn bị khống chế, Mẫu cổ đương nhiên sẽ không chịu nằm yên, chỉ là quá mức suy yếu lại e sợ Dương tằm, bò cũng không nhanh lắm.</w:t>
      </w:r>
      <w:r>
        <w:br w:type="textWrapping"/>
      </w:r>
      <w:r>
        <w:br w:type="textWrapping"/>
      </w:r>
      <w:r>
        <w:t xml:space="preserve">Không để ý tới tằm – cổ nóng nảy, Tôn Bình Thanh cẩn thận kiểm tra trên dưới quanh thân Thẩm Nhạn một lần rồi thì thầm với hắn hai câu, xác định không có lầm rồi mới đem một viên dược hoàn, hai căn ngân châm giao cho Nghiêm Mạc đứng ở bên cạnh.</w:t>
      </w:r>
      <w:r>
        <w:br w:type="textWrapping"/>
      </w:r>
      <w:r>
        <w:br w:type="textWrapping"/>
      </w:r>
      <w:r>
        <w:t xml:space="preserve">– Ngàn vạn nhớ rõ, trước hết nghịch hành Nhâm mạch, giúp hắn bài ra cổ thi mới có thể từ Đốc mạch vào Nhâm mạch, vận chuyển Đại Chu thiên trị độc. Viên Hòa Hợp đan này ngươi ăn vào trước, bên trong có máu Dương Ngọc tằm, có thể điều hòa tinh huyết trong cơ thể ngươi. Lúc giao hợp hạn chế hành động của Âm Phệ cổ, hai ngân châm này thì sau khi loại bỏ xác cổ thì bịt kín tinh khiếu Thẩm Nhạn. Hắn bị thương quá nặng, không nên xuất tinh quá nhiều. Bây giờ sợ là cũng không khóa được tinh quan, phải cần ngoại vật khống chế mới được. Lần này nếu như thuận lợi, nhiều nhất ba ngày là có thể trừ sạch dư độc trong cơ thể, đến lúc đó Mẫu cổ nếu không muốn chết, chỉ có thể tìm ký thân khác cho nó, lửa ở trong Hủ Âm hương có thể dụ nó vào, như vậy liền vĩnh tuyệt hậu hoạn.</w:t>
      </w:r>
      <w:r>
        <w:br w:type="textWrapping"/>
      </w:r>
      <w:r>
        <w:br w:type="textWrapping"/>
      </w:r>
      <w:r>
        <w:t xml:space="preserve">Lần này Tôn Bình Thanh ngược lại nói có chút trịnh trọng, chung quy sự tình liên quan đến sinh tử hảo hữu, không thể đùa được.</w:t>
      </w:r>
      <w:r>
        <w:br w:type="textWrapping"/>
      </w:r>
      <w:r>
        <w:br w:type="textWrapping"/>
      </w:r>
      <w:r>
        <w:t xml:space="preserve">Nghiêm Mạc cúi đầu nhìn viên thuốc trắng trong tay, thần sắc không đổi, gật gật đầu. Thấy đối phương nghe cũng coi như cẩn thận, trong lòng Quỷ Y liền buông lỏng, cười chỉ chỉ bát đĩa thức ăn nước uống đặt trên bàn:</w:t>
      </w:r>
      <w:r>
        <w:br w:type="textWrapping"/>
      </w:r>
      <w:r>
        <w:br w:type="textWrapping"/>
      </w:r>
      <w:r>
        <w:t xml:space="preserve">– Những thứ đó cho các ngươi lấy dùng. Lần này song tu ý tại liệu độc, không cần nóng lòng nhất thời, phải đánh vững đánh chắc, săn sóc kinh mạch lẫn nhau. Đúng rồi, cần chút dược tráng dương không?</w:t>
      </w:r>
      <w:r>
        <w:br w:type="textWrapping"/>
      </w:r>
      <w:r>
        <w:br w:type="textWrapping"/>
      </w:r>
      <w:r>
        <w:t xml:space="preserve">– Không cần.</w:t>
      </w:r>
      <w:r>
        <w:br w:type="textWrapping"/>
      </w:r>
      <w:r>
        <w:br w:type="textWrapping"/>
      </w:r>
      <w:r>
        <w:t xml:space="preserve">Nghiêm Mạc không phản ứng Tôn Bình Thanh trêu chọc, liền nuốt Hợp Hòa đan vào miệng, theo đan hoàn vào bụng, một dòng nước ấm tràn đầy quanh thân, dưới bụng nháy mắt liền có phản ứng, y lạnh lùng nhìn Quỷ Y.</w:t>
      </w:r>
      <w:r>
        <w:br w:type="textWrapping"/>
      </w:r>
      <w:r>
        <w:br w:type="textWrapping"/>
      </w:r>
      <w:r>
        <w:t xml:space="preserve">Tôn Bình Thanh hì hì cười hai tiếng:</w:t>
      </w:r>
      <w:r>
        <w:br w:type="textWrapping"/>
      </w:r>
      <w:r>
        <w:br w:type="textWrapping"/>
      </w:r>
      <w:r>
        <w:t xml:space="preserve">– Lần đầu tiên, phải có chút chuẩn bị chứ.</w:t>
      </w:r>
      <w:r>
        <w:br w:type="textWrapping"/>
      </w:r>
      <w:r>
        <w:br w:type="textWrapping"/>
      </w:r>
      <w:r>
        <w:t xml:space="preserve">Nói rồi lão sờ tay áo, lại cầm ra một cái hộp sứ thanh hoa cành đan nhau nhét vào trong tay Nghiêm Mạc:</w:t>
      </w:r>
      <w:r>
        <w:br w:type="textWrapping"/>
      </w:r>
      <w:r>
        <w:br w:type="textWrapping"/>
      </w:r>
      <w:r>
        <w:t xml:space="preserve">– Mỡ để trơn, chỉ làm một hộp này, ngươi dùng tiết kiệm chút.</w:t>
      </w:r>
      <w:r>
        <w:br w:type="textWrapping"/>
      </w:r>
      <w:r>
        <w:br w:type="textWrapping"/>
      </w:r>
      <w:r>
        <w:t xml:space="preserve">Nói xong lão vỗ vỗ vai Nghiêm Mạc, đi thẳng ra cửa.</w:t>
      </w:r>
      <w:r>
        <w:br w:type="textWrapping"/>
      </w:r>
      <w:r>
        <w:br w:type="textWrapping"/>
      </w:r>
      <w:r>
        <w:t xml:space="preserve">Mãi đến bóng dáng Quỷ Y biến mất ngoài cửa, Nghiêm Mạc mới chậm rãi quay đầu lại nhìn về phía nam nhân nằm trên giường. Vừa vặn Thẩm Nhạn lúc này cũng ngẩng đầu lên, tầm mắt hai người giao nhau.</w:t>
      </w:r>
      <w:r>
        <w:br w:type="textWrapping"/>
      </w:r>
      <w:r>
        <w:br w:type="textWrapping"/>
      </w:r>
      <w:r>
        <w:t xml:space="preserve">Tuy rằng chỉ quen biết ngắn ngủi nửa tháng, nhưng trận sinh tử đào vong mấy ngày trước lại thật sự sinh ra ăn ý giữa bọn họ. Nhưng đã từng ý hợp tâm đầu, nay lại thành trầm mặc phức tạp khó khăn, mặc cho ai cũng không nghĩ tới, bọn họ sẽ có một ngày “Thẳng thắn nhìn nhau” như vậy.</w:t>
      </w:r>
      <w:r>
        <w:br w:type="textWrapping"/>
      </w:r>
      <w:r>
        <w:br w:type="textWrapping"/>
      </w:r>
      <w:r>
        <w:t xml:space="preserve">Đánh vỡ trầm mặc trước, vẫn là Thẩm Nhạn. Đôi mắt mang cười của hắn rốt cuộc lại cười lên, lúc này nét mỉm cười tuy chẳng phải sâu, nhưng cũng thật sự mang chút ý cười:</w:t>
      </w:r>
      <w:r>
        <w:br w:type="textWrapping"/>
      </w:r>
      <w:r>
        <w:br w:type="textWrapping"/>
      </w:r>
      <w:r>
        <w:t xml:space="preserve">– Về Cửu Long hoàn, trước kia ta còn quên điểm mấu chốt… </w:t>
      </w:r>
      <w:r>
        <w:br w:type="textWrapping"/>
      </w:r>
      <w:r>
        <w:br w:type="textWrapping"/>
      </w:r>
      <w:r>
        <w:t xml:space="preserve">Lần trước hai người thảo luận không lâu liền bị cổ độc phát tác đánh gãy, đã nhiều ngày vì chữa thương và ôn dưỡng thể lực, Thẩm Nhạn còn bị Tôn Bình Thanh khóa á huyệt, có miệng cũng khó nói, chuyện Cửu Long hoàn đành gác lại.</w:t>
      </w:r>
      <w:r>
        <w:br w:type="textWrapping"/>
      </w:r>
      <w:r>
        <w:br w:type="textWrapping"/>
      </w:r>
      <w:r>
        <w:t xml:space="preserve">Việc này liên quan đến sinh tử hai người, bất cứ manh mối nào cũng không thể bỏ qua, có mấu chốt gì, cũng nên nói cùng Nghiêm Mạc. Chỉ là, không nên là lúc này.</w:t>
      </w:r>
      <w:r>
        <w:br w:type="textWrapping"/>
      </w:r>
      <w:r>
        <w:br w:type="textWrapping"/>
      </w:r>
      <w:r>
        <w:t xml:space="preserve">Nhưng Nghiêm Mạc không ngắt lời hắn, tùy tay đặt ngân châm ở trên bàn, lạnh lùng hỏi:</w:t>
      </w:r>
      <w:r>
        <w:br w:type="textWrapping"/>
      </w:r>
      <w:r>
        <w:br w:type="textWrapping"/>
      </w:r>
      <w:r>
        <w:t xml:space="preserve">– Về cái gì?</w:t>
      </w:r>
      <w:r>
        <w:br w:type="textWrapping"/>
      </w:r>
      <w:r>
        <w:br w:type="textWrapping"/>
      </w:r>
      <w:r>
        <w:t xml:space="preserve">– Về những người đuổi giết huynh…</w:t>
      </w:r>
      <w:r>
        <w:br w:type="textWrapping"/>
      </w:r>
      <w:r>
        <w:br w:type="textWrapping"/>
      </w:r>
      <w:r>
        <w:t xml:space="preserve">Thẩm Nhạn bỗng ngừng, con ngươi trong mắt co rụt lại, chỉ thấy nam nhân đứng trước mặt hắn đã cởi đi áo ngoài, tùy tay đem hắc bào khoát lên ghế bên cạnh.</w:t>
      </w:r>
      <w:r>
        <w:br w:type="textWrapping"/>
      </w:r>
      <w:r>
        <w:br w:type="textWrapping"/>
      </w:r>
      <w:r>
        <w:t xml:space="preserve">Cổ họng như là bị cái gì chẹn, Thẩm Nhạn hít vào một hơi mới tiếp tục nói:</w:t>
      </w:r>
      <w:r>
        <w:br w:type="textWrapping"/>
      </w:r>
      <w:r>
        <w:br w:type="textWrapping"/>
      </w:r>
      <w:r>
        <w:t xml:space="preserve">– Trong ba kẻ đuổi giết huynh ngày ấy, có hai chính là Tà Cốt Hạc Ông và Liêu Nhân Hùng đỉnh đỉnh đại danh trong chốn giang hồ, nhưng trước kia bọn họ đã sớm truyền ra tử tấn, chính là bị công tử đệ nhất giang hồ giết… </w:t>
      </w:r>
      <w:r>
        <w:br w:type="textWrapping"/>
      </w:r>
      <w:r>
        <w:br w:type="textWrapping"/>
      </w:r>
      <w:r>
        <w:t xml:space="preserve">– Ngụy Lăng Vân?</w:t>
      </w:r>
      <w:r>
        <w:br w:type="textWrapping"/>
      </w:r>
      <w:r>
        <w:br w:type="textWrapping"/>
      </w:r>
      <w:r>
        <w:t xml:space="preserve">Giọng Nghiêm Mạc bình bình, động tác trên tay cũng không hề run rẩy. Trung y tuyết trắng từ đầu ngón tay y trượt xuống, rơi xuống bên chân.</w:t>
      </w:r>
      <w:r>
        <w:br w:type="textWrapping"/>
      </w:r>
      <w:r>
        <w:br w:type="textWrapping"/>
      </w:r>
      <w:r>
        <w:t xml:space="preserve">– Nghiêm huynh cũng biết Lăng Vân công tử?</w:t>
      </w:r>
      <w:r>
        <w:br w:type="textWrapping"/>
      </w:r>
      <w:r>
        <w:br w:type="textWrapping"/>
      </w:r>
      <w:r>
        <w:t xml:space="preserve">Mắt nhìn nam nhân từng bước đến gần sạp, giọng Thẩm Nhạn có chút căng, rốt cuộc nghe không ra cảm xúc gì.</w:t>
      </w:r>
      <w:r>
        <w:br w:type="textWrapping"/>
      </w:r>
      <w:r>
        <w:br w:type="textWrapping"/>
      </w:r>
      <w:r>
        <w:t xml:space="preserve">– Không những biết, ta còn từng gặp hắn ta.</w:t>
      </w:r>
      <w:r>
        <w:br w:type="textWrapping"/>
      </w:r>
      <w:r>
        <w:br w:type="textWrapping"/>
      </w:r>
      <w:r>
        <w:t xml:space="preserve">Trần truồng sải bước đến giường, Nghiêm Mạc quỳ bên cạnh Thẩm Nhạn, vươn tay xốc lên thảm mỏng che người hắn.</w:t>
      </w:r>
      <w:r>
        <w:br w:type="textWrapping"/>
      </w:r>
      <w:r>
        <w:br w:type="textWrapping"/>
      </w:r>
      <w:r>
        <w:t xml:space="preserve">Đã nhiều ngày vì bôi thuốc, cũng vì kiểm tra thương thế, Thẩm Nhạn vẫn luôn là trần truồng nằm ở trên giường. Nơi này không có người ngoài, nên hắn chưa bao giờ thấy xấu hổ. Thế nhưng nay chỉ là mất cái thảm mỏng, da thịt liền không khỏi run lên. Hầu kết lên xuống, hắn nuốt miếng nước bọt vào bụng, hơi hơi dời tầm mắt:</w:t>
      </w:r>
      <w:r>
        <w:br w:type="textWrapping"/>
      </w:r>
      <w:r>
        <w:br w:type="textWrapping"/>
      </w:r>
      <w:r>
        <w:t xml:space="preserve">– Khéo như vậy? Chẳng lẽ ngày đó cho huynh Truy Hồn tán, chính là Lăng Vân công tử này?</w:t>
      </w:r>
      <w:r>
        <w:br w:type="textWrapping"/>
      </w:r>
      <w:r>
        <w:br w:type="textWrapping"/>
      </w:r>
      <w:r>
        <w:t xml:space="preserve">– Không sai.</w:t>
      </w:r>
      <w:r>
        <w:br w:type="textWrapping"/>
      </w:r>
      <w:r>
        <w:br w:type="textWrapping"/>
      </w:r>
      <w:r>
        <w:t xml:space="preserve">Nghiêm Mạc xoa thân hình băng lãnh đối phương, thản nhiên đáp.</w:t>
      </w:r>
      <w:r>
        <w:br w:type="textWrapping"/>
      </w:r>
      <w:r>
        <w:br w:type="textWrapping"/>
      </w:r>
      <w:r>
        <w:t xml:space="preserve">– Là Ngụy Lăng Vân đặc biệt dẫn ta vào Bảo Tân lâu, vừa kê đơn vừa hạ độc, còn phái người truy tung. Lại nói, ta ngược lại cảm giác hắn ta làm việc hơi quỷ dị, bất luận là Kim Minh trì hay Bảo Tân lâu, kỳ thật đều là điển cố ở thế giới ta mới có, hắn chẳng những biết, còn đoán ra ta có thể biết được. Chỉ sợ kẻ này, cũng không phải người ở đây.</w:t>
      </w:r>
      <w:r>
        <w:br w:type="textWrapping"/>
      </w:r>
      <w:r>
        <w:br w:type="textWrapping"/>
      </w:r>
      <w:r>
        <w:t xml:space="preserve">Ý nghĩa không phải người ở đây, Thẩm Nhạn đương nhiên có thể hiểu, nhưng hắn không lập tức nói. Bàn tay ấm áp kéo ra đầu gối hắn, đầu ngón tay mang theo vết chai nhẹ nhàng trượt xuống, ở Hội Âm* xoa bóp một lát rồi vào thẳng Cốc Đạo*. Mùi mỡ nhàn nhạt tỏa ra quanh hai người.</w:t>
      </w:r>
      <w:r>
        <w:br w:type="textWrapping"/>
      </w:r>
      <w:r>
        <w:br w:type="textWrapping"/>
      </w:r>
      <w:r>
        <w:rPr>
          <w:i/>
        </w:rPr>
        <w:t xml:space="preserve">*vùng giữa hậu môn và bộ phận sinh dục. Biết sờ ở đâu rồi chứ:)))))</w:t>
      </w:r>
      <w:r>
        <w:br w:type="textWrapping"/>
      </w:r>
      <w:r>
        <w:br w:type="textWrapping"/>
      </w:r>
      <w:r>
        <w:rPr>
          <w:i/>
        </w:rPr>
        <w:t xml:space="preserve">*hậu môn.</w:t>
      </w:r>
      <w:r>
        <w:br w:type="textWrapping"/>
      </w:r>
      <w:r>
        <w:br w:type="textWrapping"/>
      </w:r>
      <w:r>
        <w:t xml:space="preserve">Ngày đó Âm Phệ cổ nhập thể cũng không khiến Thẩm Nhạn nhíu mày một chút. Nhưng nay trong thần sắc hắn lại có mấy phần cảm xúc khó thể nói. Nhẹ nhàng thở ra một hơi, hắn thấp giọng nói:</w:t>
      </w:r>
      <w:r>
        <w:br w:type="textWrapping"/>
      </w:r>
      <w:r>
        <w:br w:type="textWrapping"/>
      </w:r>
      <w:r>
        <w:t xml:space="preserve">– Thật sự làm người ta đoán không ra. Ngày đó ta chỉ là có chút hoài nghi kẻ này miệng lòng không đồng nhất, là ngụy quân tử mười phần, không ngờ… </w:t>
      </w:r>
      <w:r>
        <w:br w:type="textWrapping"/>
      </w:r>
      <w:r>
        <w:br w:type="textWrapping"/>
      </w:r>
      <w:r>
        <w:t xml:space="preserve">Thẩm Nhạn dừng một lát, ngón tay ra vào phía sau bỏ thêm hai, mở rộng ổn định thân thể có vẻ cứng ngắc của hắn, nhìn thần sắc Nghiêm Mạc một chút không đổi, mi mắt hắn hơi hơi nhắm lại, nói tiếp:</w:t>
      </w:r>
      <w:r>
        <w:br w:type="textWrapping"/>
      </w:r>
      <w:r>
        <w:br w:type="textWrapping"/>
      </w:r>
      <w:r>
        <w:t xml:space="preserve">– …Hắn ta còn có thân phận thế này. Như vậy hắn và Trích Tinh lâu, sợ liên quan không phải là ít.</w:t>
      </w:r>
      <w:r>
        <w:br w:type="textWrapping"/>
      </w:r>
      <w:r>
        <w:br w:type="textWrapping"/>
      </w:r>
      <w:r>
        <w:t xml:space="preserve">– Bất luận là Nhiễm Phong hay là Ngụy Lăng Vân, đều có quan hệ không rõ với Trích Tinh lâu. ‘Chính đạo’ ở đây, không biết có bao nhiêu cọc ngầm tồn tại.</w:t>
      </w:r>
      <w:r>
        <w:br w:type="textWrapping"/>
      </w:r>
      <w:r>
        <w:br w:type="textWrapping"/>
      </w:r>
      <w:r>
        <w:t xml:space="preserve">Khóe môi Nghiêm Mạc lộ ra cười lạnh, rút ra ngón tay, hai tay nâng đầu gối Thẩm Nhạn, đem dương phong* cứng lên đẩy vào.</w:t>
      </w:r>
      <w:r>
        <w:br w:type="textWrapping"/>
      </w:r>
      <w:r>
        <w:br w:type="textWrapping"/>
      </w:r>
      <w:r>
        <w:rPr>
          <w:i/>
        </w:rPr>
        <w:t xml:space="preserve">*d**ng vật.</w:t>
      </w:r>
      <w:r>
        <w:br w:type="textWrapping"/>
      </w:r>
      <w:r>
        <w:br w:type="textWrapping"/>
      </w:r>
      <w:r>
        <w:t xml:space="preserve">Động tác y kỳ thật không nhanh, lại vô cùng kiên định, không cho cự tuyệt. Thẩm Nhạn chỉ cảm thấy trong đầu có cái gì đang ong ong, eo lưng không khỏi banh chặt, đùi màu mật ong hiện mấy đường vân cơ nhục rõ ràng, giống như thạch điêu cứng đờ. Nghiêm Mạc ngừng lại, nhẹ nhàng hít vào một hơi, hơi nhíu mày:</w:t>
      </w:r>
      <w:r>
        <w:br w:type="textWrapping"/>
      </w:r>
      <w:r>
        <w:br w:type="textWrapping"/>
      </w:r>
      <w:r>
        <w:t xml:space="preserve">– Thả lỏng.</w:t>
      </w:r>
      <w:r>
        <w:br w:type="textWrapping"/>
      </w:r>
      <w:r>
        <w:br w:type="textWrapping"/>
      </w:r>
      <w:r>
        <w:t xml:space="preserve">Giọng nói không tính nhu hòa, thậm chí mang theo chút mệnh lệnh. Thẩm Nhạn cúi đầu thở hổn hển hai tiếng, miễn cưỡng thả lưng xuống, rơi vào chiếc giường mềm mại. Khóe môi lại không thể tự kiềm nổi lên cười khổ.</w:t>
      </w:r>
      <w:r>
        <w:br w:type="textWrapping"/>
      </w:r>
      <w:r>
        <w:br w:type="textWrapping"/>
      </w:r>
      <w:r>
        <w:t xml:space="preserve">Hắn cười nói:</w:t>
      </w:r>
      <w:r>
        <w:br w:type="textWrapping"/>
      </w:r>
      <w:r>
        <w:br w:type="textWrapping"/>
      </w:r>
      <w:r>
        <w:t xml:space="preserve">– Xin lỗi.</w:t>
      </w:r>
      <w:r>
        <w:br w:type="textWrapping"/>
      </w:r>
      <w:r>
        <w:br w:type="textWrapping"/>
      </w:r>
      <w:r>
        <w:t xml:space="preserve">Tiếng tạ lỗi này cỡ nào chân thành, giữa ánh mắt Nghiêm Mạc hiện chút buồn rầu khó thể nhận ra, vươn tay xoa vật vẫn luôn uể oải giữa hông đối phương.</w:t>
      </w:r>
      <w:r>
        <w:br w:type="textWrapping"/>
      </w:r>
      <w:r>
        <w:br w:type="textWrapping"/>
      </w:r>
      <w:r>
        <w:t xml:space="preserve">Cùng thân thể băng lãnh Thẩm Nhạn xấp xỉ, chim nhỏ giờ cũng lạnh như băng, giống như vật chết không có sức sống. Nghiêm Mạc mím môi, từ gốc vỗ về chơi đùa lên trên.</w:t>
      </w:r>
      <w:r>
        <w:br w:type="textWrapping"/>
      </w:r>
      <w:r>
        <w:br w:type="textWrapping"/>
      </w:r>
      <w:r>
        <w:t xml:space="preserve">Đều là nam nhân, đương nhiên biết làm thế nào mới có thể khiến người ta sảng khoái, nguyên chủ cái xác Nghiêm Mạc lại là kẻ thường niên tập tiêu, đầu ngón tay hình thành vết chai mỏng, ở dưới hông mẫn cảm xoa nắn một trận, không bao lâu đã làm dương phong hơi hơi dậy.</w:t>
      </w:r>
      <w:r>
        <w:br w:type="textWrapping"/>
      </w:r>
      <w:r>
        <w:br w:type="textWrapping"/>
      </w:r>
      <w:r>
        <w:t xml:space="preserve">Trong lúc đó, y không hề nhúc nhích, Thẩm Nhạn cũng không hề kháng cự, hai người tựa như giằng co, dính sát vào nhau.</w:t>
      </w:r>
      <w:r>
        <w:br w:type="textWrapping"/>
      </w:r>
      <w:r>
        <w:br w:type="textWrapping"/>
      </w:r>
      <w:r>
        <w:t xml:space="preserve">Trong phòng bỗng yên lặng chỉ có thể nghe được tiếng trái tim đập lên, đôi mắt Nghiêm Mạc đang khóa chặt hai mắt người dưới thân. Nay trong đôi mắt này không còn tràn đầy quang hoa, thần thái ảm đạm, thậm chí ngay cả ý cười cũng ngưng tụ không nổi, thế nhưng khóe môi lãng tử vẫn mang chút tươi cười, như là tự giễu, như thật chẳng biết làm thế nào.</w:t>
      </w:r>
      <w:r>
        <w:br w:type="textWrapping"/>
      </w:r>
      <w:r>
        <w:br w:type="textWrapping"/>
      </w:r>
      <w:r>
        <w:t xml:space="preserve">Nghiêm Mạc nhắm chặt mắt, lại nâng lên đầu gối đối phương:</w:t>
      </w:r>
      <w:r>
        <w:br w:type="textWrapping"/>
      </w:r>
      <w:r>
        <w:br w:type="textWrapping"/>
      </w:r>
      <w:r>
        <w:t xml:space="preserve">– Đừng thất thần.</w:t>
      </w:r>
      <w:r>
        <w:br w:type="textWrapping"/>
      </w:r>
      <w:r>
        <w:br w:type="textWrapping"/>
      </w:r>
      <w:r>
        <w:t xml:space="preserve">Dù sao cũng là trị độc, đương nhiên không nửa phần thất thần, bàn tay Thẩm Nhạn nhẹ nhàng siết chặt sàng đan tuyết trắng dưới tay, nhắm lại hai mắt.</w:t>
      </w:r>
      <w:r>
        <w:br w:type="textWrapping"/>
      </w:r>
      <w:r>
        <w:br w:type="textWrapping"/>
      </w:r>
      <w:r>
        <w:t xml:space="preserve">Mất đi thị lực, cảm giác trong người lại mạnh mẽ vài phần, đó kỳ thật cũng không đau đớn gì, chỉ giống như lột hết tất cả phòng hộ trên người, để thứ cực nóng không thuộc về chính mình xâm nhập, chân khí theo đâm rút cũng chậm chậm xông vào cơ thể, từng chút từng chút, phô thiên cái địa nuốt chửng hắn. Thẩm Nhạn không kháng cự, mà là thuận theo thả lỏng người mình.</w:t>
      </w:r>
      <w:r>
        <w:br w:type="textWrapping"/>
      </w:r>
      <w:r>
        <w:br w:type="textWrapping"/>
      </w:r>
      <w:r>
        <w:t xml:space="preserve">Theo chân lực hai người vận chuyển, Thẩm Nhạn liền thấy đau đớn phát ra từ Hội Âm, Tử cổ đã chết quá lâu, khiến những huyệt vị ngưng trệ không chịu nổi. Chân khí giống như sóng cuộn, kéo xác trùng cũng khiến đau đớn lan tràn theo. Eo bụng hắn không tự chủ được lại hơi hơi run rẩy, thế nhưng mặc cho run rẩy thế nào, hắn cũng không phản kháng nửa phần.</w:t>
      </w:r>
      <w:r>
        <w:br w:type="textWrapping"/>
      </w:r>
      <w:r>
        <w:br w:type="textWrapping"/>
      </w:r>
      <w:r>
        <w:t xml:space="preserve">Động tác Nghiêm Mạc thực ổn, ổn đến như là không mang cảm tình. Đương nhiên y có thể nhận ra thân thể dưới người mình run rẩy, chân khí nghịch lưu luôn là việc làm người ta không vui vẻ, khỏi nói trong huyết mạch còn mang theo dị vật.</w:t>
      </w:r>
      <w:r>
        <w:br w:type="textWrapping"/>
      </w:r>
      <w:r>
        <w:br w:type="textWrapping"/>
      </w:r>
      <w:r>
        <w:t xml:space="preserve">Nhưng y không thể ngừng, chẳng những không ngừng, còn phải lúc nào cũng lưu ý, lấy ngón tay ấn xoa nắn Hội Âm, dưới bụng đối phương, nếu chỉ dương tinh mới mang ra xác cổ, hiển nhiên phải làm dương phong bảo trì độ cứng.</w:t>
      </w:r>
      <w:r>
        <w:br w:type="textWrapping"/>
      </w:r>
      <w:r>
        <w:br w:type="textWrapping"/>
      </w:r>
      <w:r>
        <w:t xml:space="preserve">Trận giao hợp này nói không rõ là đau đớn hay là vui thích, trên trán Nghiêm Mạc chậm rãi lấm tấm mồ hôi, mà thân hình Thẩm Nhạn thì sớm đã bị mồ hôi lạnh thẩm thấu, nhưng bọn họ ai cũng không dừng lại.</w:t>
      </w:r>
      <w:r>
        <w:br w:type="textWrapping"/>
      </w:r>
      <w:r>
        <w:br w:type="textWrapping"/>
      </w:r>
      <w:r>
        <w:t xml:space="preserve">Vật cố chấp bị thưởng thức kia bắt đầu chậm rãi phun ra một ít dịch xanh, mu bàn tay Thẩm Nhạn nổi vài đường gân xanh, khớp hàm bắt đầu nghiến, như rốt cuộc cắn không được hàm răng.</w:t>
      </w:r>
      <w:r>
        <w:br w:type="textWrapping"/>
      </w:r>
      <w:r>
        <w:br w:type="textWrapping"/>
      </w:r>
      <w:r>
        <w:t xml:space="preserve">Miệng huyệt bị siết chặt cũng chẳng dễ chịu gì, Nghiêm Mạc cúi đầu thở hổn hển, đem dương phong rút ra hơn phân nửa, hơi vờ tạm dừng sau đó xông vào.</w:t>
      </w:r>
      <w:r>
        <w:br w:type="textWrapping"/>
      </w:r>
      <w:r>
        <w:br w:type="textWrapping"/>
      </w:r>
      <w:r>
        <w:t xml:space="preserve">Nhưng lần này không biết là chạm phải nơi nào, thân thể Thẩm Nhạn cứng đờ, bật rên. Giọng đó, hình như không đau đớn lắm.</w:t>
      </w:r>
      <w:r>
        <w:br w:type="textWrapping"/>
      </w:r>
      <w:r>
        <w:br w:type="textWrapping"/>
      </w:r>
      <w:r>
        <w:t xml:space="preserve">Lập tức như bắt được thứ gì, Nghiêm Mạc bắt đầu mãnh lực phạt đánh chỗ đó, Thẩm Nhạn phát ra một tiếng thở dốc dài lâu, hơi hơi mở mắt, trong ánh mắt không có một chút nhanh nhạy, chỉ có thất thần và nhẫn nại. Chân hắn đang run rẩy, như là không tự chủ được lùi về sau né tránh. Làm sao cho hắn trốn, Nghiêm Mạc vươn tay nắm mắt cá chân hắn, tay còn lại thì đặt ở bụng cứng ngắc của hắn, giống như đóng người lên dương phong.</w:t>
      </w:r>
      <w:r>
        <w:br w:type="textWrapping"/>
      </w:r>
      <w:r>
        <w:br w:type="textWrapping"/>
      </w:r>
      <w:r>
        <w:t xml:space="preserve">Theo vài lần ra vào, lãng tử rốt cuộc cầm không được, bụng hít một cái, phun ra dương tinh. Loang lổ trọc dịch rắc ở giữa ngực bụng, trong đó còn lẫn giọt nước nhỏ màu đen.</w:t>
      </w:r>
      <w:r>
        <w:br w:type="textWrapping"/>
      </w:r>
      <w:r>
        <w:br w:type="textWrapping"/>
      </w:r>
      <w:r>
        <w:t xml:space="preserve">Nhẹ nhàng thở hổn hển, Nghiêm Mạc vươn người, từ cạnh bàn lấy ngân châm:</w:t>
      </w:r>
      <w:r>
        <w:br w:type="textWrapping"/>
      </w:r>
      <w:r>
        <w:br w:type="textWrapping"/>
      </w:r>
      <w:r>
        <w:t xml:space="preserve">– Cổ thi đã dẫn ra, tiếp theo liền bắt đầu song tu đi.</w:t>
      </w:r>
      <w:r>
        <w:br w:type="textWrapping"/>
      </w:r>
      <w:r>
        <w:br w:type="textWrapping"/>
      </w:r>
      <w:r>
        <w:t xml:space="preserve">Hắn nói chuyện không vang dội, cũng không có một chút cảm xúc. Thẩm Nhạn qua một lúc lâu sau mới phản ứng lại, rũ mi mắt nhìn về phía hai ngân châm mảnh dài, hắn gật gật đầu, mặc tóc đen rối tung che khuất mi mắt.</w:t>
      </w:r>
      <w:r>
        <w:br w:type="textWrapping"/>
      </w:r>
      <w:r>
        <w:br w:type="textWrapping"/>
      </w:r>
      <w:r>
        <w:t xml:space="preserve">Đầu ngón tay Nghiêm Mạc run lên, ngân châm vững vàng châm vào cơ thể.</w:t>
      </w:r>
      <w:r>
        <w:br w:type="textWrapping"/>
      </w:r>
      <w:r>
        <w:br w:type="textWrapping"/>
      </w:r>
    </w:p>
    <w:p>
      <w:pPr>
        <w:pStyle w:val="Heading2"/>
      </w:pPr>
      <w:bookmarkStart w:id="99" w:name="chương-30"/>
      <w:bookmarkEnd w:id="99"/>
      <w:r>
        <w:t xml:space="preserve">30. Chương 30</w:t>
      </w:r>
    </w:p>
    <w:p>
      <w:pPr>
        <w:pStyle w:val="Compact"/>
      </w:pPr>
      <w:r>
        <w:br w:type="textWrapping"/>
      </w:r>
      <w:r>
        <w:br w:type="textWrapping"/>
      </w:r>
      <w:r>
        <w:t xml:space="preserve">Ánh nến đã tắt lại lần nữa được thắp lên, không biết đã đổi mấy lần.</w:t>
      </w:r>
      <w:r>
        <w:br w:type="textWrapping"/>
      </w:r>
      <w:r>
        <w:br w:type="textWrapping"/>
      </w:r>
      <w:r>
        <w:t xml:space="preserve">Trong lư hương tròn trĩnh khói xanh lượn lờ, mùi thuốc đắng dường như càng nồng hơn, Thẩm Nhạn chỉ cảm thấy cả người đều bị ngâm vào trong nước, chân khí tiến vào Đốc mạch giống như ấm triều, gột rửa dư độc băng hàn ngưng trệ trong cơ thể.</w:t>
      </w:r>
      <w:r>
        <w:br w:type="textWrapping"/>
      </w:r>
      <w:r>
        <w:br w:type="textWrapping"/>
      </w:r>
      <w:r>
        <w:t xml:space="preserve">Trải qua mấy ngày dẫn luyện, độc tố đã càng ít, ít đến ngũ cảm đã có thể cảm nhận được tất cả.</w:t>
      </w:r>
      <w:r>
        <w:br w:type="textWrapping"/>
      </w:r>
      <w:r>
        <w:br w:type="textWrapping"/>
      </w:r>
      <w:r>
        <w:t xml:space="preserve">Cổ họng đột nhiên đau đớn, Thẩm Nhạn gập lưng, phát ra hai tiếng thở dốc ngắn ngủi. Bàn tay vẫn vòng trước ngực hắn đi lên cổ họng, nắm huyệt vị cần cổ. Hơi thở ấm áp phả trên lưng.</w:t>
      </w:r>
      <w:r>
        <w:br w:type="textWrapping"/>
      </w:r>
      <w:r>
        <w:br w:type="textWrapping"/>
      </w:r>
      <w:r>
        <w:t xml:space="preserve">– Há miệng.</w:t>
      </w:r>
      <w:r>
        <w:br w:type="textWrapping"/>
      </w:r>
      <w:r>
        <w:br w:type="textWrapping"/>
      </w:r>
      <w:r>
        <w:t xml:space="preserve">Kỳ thật không cần nhắc, Thẩm Nhạn cũng đã mở miệng ra. Hắn không thể không mở, dư độc trong cơ thể trừ sạch, Mẫu cổ đã từ Nhâm mạch bò đến Liêm Tuyền huyệt, tựa hồ muốn phá tan hầu cốt bay ra.</w:t>
      </w:r>
      <w:r>
        <w:br w:type="textWrapping"/>
      </w:r>
      <w:r>
        <w:br w:type="textWrapping"/>
      </w:r>
      <w:r>
        <w:t xml:space="preserve">Nhưng mà ngón tay trắng nõn thon dài bóp chặt huyệt đạo cần cổ khiến cổ trùng chỉ đành mấp máy ngược dòng. Cánh ve như mũi đao xẹt qua khoang họng giống như lửa kịch độc thiêu đốt, cả người Thẩm Nhạn một trận run rẩy, rốt cuộc ho ra.</w:t>
      </w:r>
      <w:r>
        <w:br w:type="textWrapping"/>
      </w:r>
      <w:r>
        <w:br w:type="textWrapping"/>
      </w:r>
      <w:r>
        <w:t xml:space="preserve">Theo tiếng ho mãnh liệt, một con ve bụng lớn bay ra.</w:t>
      </w:r>
      <w:r>
        <w:br w:type="textWrapping"/>
      </w:r>
      <w:r>
        <w:br w:type="textWrapping"/>
      </w:r>
      <w:r>
        <w:t xml:space="preserve">Cổ trùng hiện thân, Dương Ngọc tằm trong chén Lưu Ly an tĩnh hồi lâu hưng phấn lên, nháy mắt như muốn phá tan nhà giam.</w:t>
      </w:r>
      <w:r>
        <w:br w:type="textWrapping"/>
      </w:r>
      <w:r>
        <w:br w:type="textWrapping"/>
      </w:r>
      <w:r>
        <w:t xml:space="preserve">Âm Phệ cổ nào dám dừng lại, giống như một vệt sáng rơi thẳng vào lư hương cháy bên cạnh, chỉ nghe bụp bụp tiếng vang nhỏ, mùi tanh ngọt và cháy khét hòa nhau át mùi thuốc, tràn ngập khắp phòng.</w:t>
      </w:r>
      <w:r>
        <w:br w:type="textWrapping"/>
      </w:r>
      <w:r>
        <w:br w:type="textWrapping"/>
      </w:r>
      <w:r>
        <w:t xml:space="preserve">Sức lực cả người Thẩm Nhạn như bị rút sạch, định ngả xuống sạp thì bàn tay ở cổ lại đến trước ngực, đè hắn sau thân thể lửa nóng, phạt thát không có dừng lại, tứ chi bách hài dần dần sinh ra Chân Nguyên hô ứng, cùng chân khí ấm áp đan xen, giống như nước hòa vào lửa. Một ngọn hỏa diễm dấy lên trong bụng, Thẩm Nhạn cắn chặt răng, đem tiếng thở gấp nghiền chết trong cổ họng.</w:t>
      </w:r>
      <w:r>
        <w:br w:type="textWrapping"/>
      </w:r>
      <w:r>
        <w:br w:type="textWrapping"/>
      </w:r>
      <w:r>
        <w:t xml:space="preserve">Không biết qua bao lâu, khí thế giao hòa thong thả giãn ra, tự trở về cơ thể bản thân. Cánh tay ôm hắn buông lỏng, Thẩm Nhạn ngã ở trên tháp, lưng hư nhuyễn vô lực, tứ chi nặng tựa nghìn quân. Hắn như tượng đất bị mưa tan ra, không còn sức lực đứng dậy. Từ cổ họng đến khoang bụng một vùng nóng bỏng, giống như dư độc đốt hỏng phế phủ.</w:t>
      </w:r>
      <w:r>
        <w:br w:type="textWrapping"/>
      </w:r>
      <w:r>
        <w:br w:type="textWrapping"/>
      </w:r>
      <w:r>
        <w:t xml:space="preserve">Chỉ là thấp giọng thở hổn hển mấy hơi, một bàn tay liền đỡ sau đầu, nâng hắn lên. Bát sứ lạnh lẽo đến bên miệng như nắng hạn gặp mưa rào, Thẩm Nhạn hớp lớn uống, chịu đựng nước suối bình định khô cằn đau đớn trong hầu, cũng đem tà hỏa ẩn trong bụng áp xuống. Đợi một chén nước lớn uống sạch, hắn mí mắt run run, chậm rãi mở hai mắt.</w:t>
      </w:r>
      <w:r>
        <w:br w:type="textWrapping"/>
      </w:r>
      <w:r>
        <w:br w:type="textWrapping"/>
      </w:r>
      <w:r>
        <w:t xml:space="preserve">Ánh mắt không dừng ở trước người, Thẩm Nhạn nhìn về phía án thư cách đó không xa, chỉ thấy một làn khói đỏ chưa tiêu tán từ lô bay ra, tằm con trong chén Lưu Ly còn đang xoay tới xoay lui, một bộ hận không thể nhào qua giành ăn. Khóe môi lộ ra ý cười, lãng tử chuyển mắt đối diện nam nhân nâng hắn.</w:t>
      </w:r>
      <w:r>
        <w:br w:type="textWrapping"/>
      </w:r>
      <w:r>
        <w:br w:type="textWrapping"/>
      </w:r>
      <w:r>
        <w:t xml:space="preserve">Bắt đầu từ bên bờ Hoàng Hà, mấy trăm dặm đường bôn ba. Vô số gian nan hiểm trở, bao nhiêu lần trọng thương bị ngất, mỗi khi hắn thanh tỉnh thì ánh vào mi mắt chính là gương mặt tuấn mĩ vô hạ này.</w:t>
      </w:r>
      <w:r>
        <w:br w:type="textWrapping"/>
      </w:r>
      <w:r>
        <w:br w:type="textWrapping"/>
      </w:r>
      <w:r>
        <w:t xml:space="preserve">Theo đạo lý, khuôn mặt này hắn phải sớm quen thuộc đến không thể quen hơn. Nhưng trong mắt Thẩm Nhạn lại mang một tia giãy dụa không dễ nhận ra, nhưng chỉ trong chớp mắt, thần sắc đó liền biến mất không thấy, hắn cười hỏi:</w:t>
      </w:r>
      <w:r>
        <w:br w:type="textWrapping"/>
      </w:r>
      <w:r>
        <w:br w:type="textWrapping"/>
      </w:r>
      <w:r>
        <w:t xml:space="preserve">– Không biết nội lực Nghiêm huynh khôi phục mấy thành?</w:t>
      </w:r>
      <w:r>
        <w:br w:type="textWrapping"/>
      </w:r>
      <w:r>
        <w:br w:type="textWrapping"/>
      </w:r>
      <w:r>
        <w:t xml:space="preserve">Dư độc đã dẫn hết ra khỏi cơ thể, ngay cả Mẫu cổ cũng bị đốt thành tro bụi, nay song tu đã không có ý nghĩa gì với hai người cho nên Thẩm Nhạn mỉm cười hỏi ra những lời này.</w:t>
      </w:r>
      <w:r>
        <w:br w:type="textWrapping"/>
      </w:r>
      <w:r>
        <w:br w:type="textWrapping"/>
      </w:r>
      <w:r>
        <w:t xml:space="preserve">Nghiêm Mạc buông lỏng tay, đỡ người thả về sạp:</w:t>
      </w:r>
      <w:r>
        <w:br w:type="textWrapping"/>
      </w:r>
      <w:r>
        <w:br w:type="textWrapping"/>
      </w:r>
      <w:r>
        <w:t xml:space="preserve">– Đủ rồi.</w:t>
      </w:r>
      <w:r>
        <w:br w:type="textWrapping"/>
      </w:r>
      <w:r>
        <w:br w:type="textWrapping"/>
      </w:r>
      <w:r>
        <w:t xml:space="preserve">– Vậy là tốt rồi. Đa tạ Nghiêm huynh giúp ta trị độc.</w:t>
      </w:r>
      <w:r>
        <w:br w:type="textWrapping"/>
      </w:r>
      <w:r>
        <w:br w:type="textWrapping"/>
      </w:r>
      <w:r>
        <w:t xml:space="preserve">Trong giọng Thẩm Nhạn mang theo mười phần chân thành, giọng hắn tuy khàn khàn, thế nhưng đã không còn thiếu thốn trung khí như mấy ngày trước.</w:t>
      </w:r>
      <w:r>
        <w:br w:type="textWrapping"/>
      </w:r>
      <w:r>
        <w:br w:type="textWrapping"/>
      </w:r>
      <w:r>
        <w:t xml:space="preserve">Loại trừ dư độc trong cơ thể, giết Tử Mẫu nhị cổ, lại tu bổ Nhâm mạch chư huyệt. Nay khí mạch hắn đã lần nữa sinh ra Chân Nguyên, chỉ cần vận công điều dưỡng một thời gian, hiển nhiên có thể khôi phục như ban đầu.</w:t>
      </w:r>
      <w:r>
        <w:br w:type="textWrapping"/>
      </w:r>
      <w:r>
        <w:br w:type="textWrapping"/>
      </w:r>
      <w:r>
        <w:t xml:space="preserve">Ân cứu mạng, công trừ độc, thật có thể đại quá thiên đi. Đừng nói là câu cảm ơn, dù bây giờ Nghiêm Mạc muốn lấy mạng hắn, phỏng chừng Thẩm Nhạn chỉ sẽ hỏi một câu “Chém nơi nào”. Tuyệt đối sẽ không do dự nửa phần. Cho nên nụ cười này vô cùng ôn hòa chân thành.</w:t>
      </w:r>
      <w:r>
        <w:br w:type="textWrapping"/>
      </w:r>
      <w:r>
        <w:br w:type="textWrapping"/>
      </w:r>
      <w:r>
        <w:t xml:space="preserve">Đối mặt Thẩm Nhạn mỉm cười, buồn bã giữa mắt Nghiêm Mạc ngược lại càng đậm chút, nhàn nhạt đáp:</w:t>
      </w:r>
      <w:r>
        <w:br w:type="textWrapping"/>
      </w:r>
      <w:r>
        <w:br w:type="textWrapping"/>
      </w:r>
      <w:r>
        <w:t xml:space="preserve">– Hỗ huệ mà thôi.</w:t>
      </w:r>
      <w:r>
        <w:br w:type="textWrapping"/>
      </w:r>
      <w:r>
        <w:br w:type="textWrapping"/>
      </w:r>
      <w:r>
        <w:t xml:space="preserve">Nói xong câu đó, y đứng dậy rời giường, đi đến ghế đặt quần áo. Vì tránh gió, trong y phòng không mở cửa sổ, trăng sao ẩn mà không thấy, chỉ có ánh nến mờ trên bàn bay nhảy. Trong quang ảnh ái muội không rõ này, Thẩm Nhạn thần sắc phức tạp nhìn về phía lưng bóng người nọ.</w:t>
      </w:r>
      <w:r>
        <w:br w:type="textWrapping"/>
      </w:r>
      <w:r>
        <w:br w:type="textWrapping"/>
      </w:r>
      <w:r>
        <w:t xml:space="preserve">Nghiêm Mạc – hay là nói Diêu Lãng – dáng người khá xuất chúng. Thân thể thon dài, vai rộng eo hẹp, thậm chí ngay cả da thịt đều săn chắc vừa đúng.</w:t>
      </w:r>
      <w:r>
        <w:br w:type="textWrapping"/>
      </w:r>
      <w:r>
        <w:br w:type="textWrapping"/>
      </w:r>
      <w:r>
        <w:t xml:space="preserve">Bởi vì bị thương, lưng y còn có ba vết thương dữ tợn. Nhưng những vết sẹo lại không hủy đi thân thể mỹ cảm, ngược lại thêm vài phần sắc bén khiến y thoạt nhìn giống như mãnh thú vừa mới cướp thức ăn xong, làm người ta không cách nào chuyển mắt được.</w:t>
      </w:r>
      <w:r>
        <w:br w:type="textWrapping"/>
      </w:r>
      <w:r>
        <w:br w:type="textWrapping"/>
      </w:r>
      <w:r>
        <w:t xml:space="preserve">Dáng người như vậy, sợ là sẽ khiến đa số nữ nhân thần hồn điên đảo. Nhưng Thẩm Nhạn không phải nữ nhân, cũng chưa từng thưởng thức hình dáng thân hình của bất cứ nam tử nào.</w:t>
      </w:r>
      <w:r>
        <w:br w:type="textWrapping"/>
      </w:r>
      <w:r>
        <w:br w:type="textWrapping"/>
      </w:r>
      <w:r>
        <w:t xml:space="preserve">Hắn yêu là ôn hương nhuyễn ngọc, là hồng nhan mỹ nhân. Từ sau khi nếm thử giường chỉ chi hoan, hắn chưa bao giờ nghĩ tới mình sẽ có thân thể tiếp xúc gì vượt quá tình nghĩa với nam nhân. Nhưng lần này, hắn bị một nam nhân, một hảo hữu có thể xem là sinh tử chí giao, đặt dưới thân.</w:t>
      </w:r>
      <w:r>
        <w:br w:type="textWrapping"/>
      </w:r>
      <w:r>
        <w:br w:type="textWrapping"/>
      </w:r>
      <w:r>
        <w:t xml:space="preserve">Cùng một nam tử song tu, còn bị xem như lô đỉnh. Dù là lãng tử như Thẩm Nhạn, cũng chưa bao giờ nghĩ đến.</w:t>
      </w:r>
      <w:r>
        <w:br w:type="textWrapping"/>
      </w:r>
      <w:r>
        <w:br w:type="textWrapping"/>
      </w:r>
      <w:r>
        <w:t xml:space="preserve">Nhưng chuyện cứ vậy mà xảy ra, gạt cũng không gạt đi được. So với xấu hổ cùng khó chịu, nay tâm tư hắn càng thêm phức tạp. Không ai rõ hơn hắn, Nghiêm Mạc không hảo nam phong.</w:t>
      </w:r>
      <w:r>
        <w:br w:type="textWrapping"/>
      </w:r>
      <w:r>
        <w:br w:type="textWrapping"/>
      </w:r>
      <w:r>
        <w:t xml:space="preserve">Người nọ lãnh đạm, lạnh nhạt, cùng với khắc chế khó thể tưởng tượng, tuyệt không thể giả vờ. Ai có thể nghĩ đến, trong mấy ngày này, y không hề một lần xuất tinh.</w:t>
      </w:r>
      <w:r>
        <w:br w:type="textWrapping"/>
      </w:r>
      <w:r>
        <w:br w:type="textWrapping"/>
      </w:r>
      <w:r>
        <w:t xml:space="preserve">Kỳ thật người luyện võ nào không hiểu được, song tu bổn ý là giao mà không tiết, cố thủ tinh quan, để chân khí vận hành hai người mạch lạc, kéo Chu Thiên vận chuyển. Chỉ có tâm thần tướng khiên, khí ý tương liên, mới là chân ý pháp môn song tu hợp nhất.</w:t>
      </w:r>
      <w:r>
        <w:br w:type="textWrapping"/>
      </w:r>
      <w:r>
        <w:br w:type="textWrapping"/>
      </w:r>
      <w:r>
        <w:t xml:space="preserve">Nhưng Nghiêm Mạc lại chưa từng hạ châm ở tinh khiếu. Thân là nam nhi, Thẩm Nhạn đương nhiên hiểu được chỉ giữ cố nguyên bao nhiêu gian nan, có bao nhiêu dâm nam đem Âm Dương thải bổ treo bên miệng, lấy danh nghĩa song tu đại sự làm trò dâm loạn.</w:t>
      </w:r>
      <w:r>
        <w:br w:type="textWrapping"/>
      </w:r>
      <w:r>
        <w:br w:type="textWrapping"/>
      </w:r>
      <w:r>
        <w:t xml:space="preserve">Nghiêm Mạc không như thế, từ đầu đến cuối y chưa từng đem cái này thành một trận giao hoan. Nó chỉ là…Song tu.</w:t>
      </w:r>
      <w:r>
        <w:br w:type="textWrapping"/>
      </w:r>
      <w:r>
        <w:br w:type="textWrapping"/>
      </w:r>
      <w:r>
        <w:t xml:space="preserve">Bình tĩnh nhìn bóng người đưa lưng về mình, giãy dụa trong mắt Thẩm Nhạn càng đậm chút, lần này song tu là vì khôi phục nội lực Nghiêm Mạc sao?</w:t>
      </w:r>
      <w:r>
        <w:br w:type="textWrapping"/>
      </w:r>
      <w:r>
        <w:br w:type="textWrapping"/>
      </w:r>
      <w:r>
        <w:t xml:space="preserve">Có lẽ thế, nhưng cũng không phải nguyên nhân chính. Người nọ nhận cái này, lý do duy nhất chỉ là vì cứu mạng hắn. Đã không đếm được bao nhiêu lần, xá sinh vong tử, chỉ vì cứu tính mạng hắn.</w:t>
      </w:r>
      <w:r>
        <w:br w:type="textWrapping"/>
      </w:r>
      <w:r>
        <w:br w:type="textWrapping"/>
      </w:r>
      <w:r>
        <w:t xml:space="preserve">Mà hắn thì làm những gì?</w:t>
      </w:r>
      <w:r>
        <w:br w:type="textWrapping"/>
      </w:r>
      <w:r>
        <w:br w:type="textWrapping"/>
      </w:r>
      <w:r>
        <w:t xml:space="preserve">Thẩm Nhạn mỏi mệt nhắm lại hai mắt, hắn lần đầu biết, khi chữ “Tạ” không đủ nặng thì chữ “Thẹn” và “Hối” ngược lại sẽ áp đảo toàn bộ. Hắn nợ Nghiêm Mạc rất nhiều. Sớm liền không gì báo đáp, nhưng lại đem tình nghị hai người hủy vào trận song tu khiến người ta chán ghét.</w:t>
      </w:r>
      <w:r>
        <w:br w:type="textWrapping"/>
      </w:r>
      <w:r>
        <w:br w:type="textWrapping"/>
      </w:r>
      <w:r>
        <w:t xml:space="preserve">Cánh cửa vang lên tiếng mở rất nhỏ, như là người nọ mặc xong quần áo, không quay đầu lại đi ra cửa.</w:t>
      </w:r>
      <w:r>
        <w:br w:type="textWrapping"/>
      </w:r>
      <w:r>
        <w:br w:type="textWrapping"/>
      </w:r>
      <w:r>
        <w:t xml:space="preserve">Thẩm Nhạn nở nụ cười khổ, cũng không mở mắt, chỉ là dùng đầu ngón tay nắm ngân châm châm tinh khiếu nhẹ nhàng kéo ra, hai ngân châm trồi ra ngoài cơ thể.</w:t>
      </w:r>
      <w:r>
        <w:br w:type="textWrapping"/>
      </w:r>
      <w:r>
        <w:br w:type="textWrapping"/>
      </w:r>
      <w:r>
        <w:t xml:space="preserve">Tuy vẫn chưa lên, trong đồ vật hơi mềm của hắn vẫn là lấm tấm vẩy ra chút dương tinh, tư vị này không giống như là thư giải, ngược lại có chút đau đớn. Thò tay kiếm thảm mỏng bên cạnh, lãng tử im lặng đem tất cả dấu vết vẩn đục lau sạch sẽ.</w:t>
      </w:r>
      <w:r>
        <w:br w:type="textWrapping"/>
      </w:r>
      <w:r>
        <w:br w:type="textWrapping"/>
      </w:r>
      <w:r>
        <w:t xml:space="preserve">Đạp ra cửa phòng, gió đêm lạnh lẽo phất qua gò má, cũng thổi tan âm xui quẩn quanh thân, ở trong y phòng lâu quá, ngay cả Nghiêm Mạc đều không rõ mình thân ở nơi nào. Ngày đêm điên đảo, khí huyết giao hòa, trong song tu không ngừng nghỉ, tựa hồ thế gian này chỉ có hai người y và Thẩm Nhạn. Nay chợt vừa phân ly, quanh thân ngược lại sinh vài phần trống trải yên lặng.</w:t>
      </w:r>
      <w:r>
        <w:br w:type="textWrapping"/>
      </w:r>
      <w:r>
        <w:br w:type="textWrapping"/>
      </w:r>
      <w:r>
        <w:t xml:space="preserve">Đứng ở ngoài cửa, Nghiêm Mạc không lập tức cất bước, mà là khiến chân khí trong cơ thể vận chuyển một vòng. Có huyết độc trong cơ thể Thẩm Nhạn, nội lực pháp môn y rốt cuộc tìm được đất dụng võ, nay hành công lên, tự nhiên dễ như trở bàn tay, thoải mái vô cùng.</w:t>
      </w:r>
      <w:r>
        <w:br w:type="textWrapping"/>
      </w:r>
      <w:r>
        <w:br w:type="textWrapping"/>
      </w:r>
      <w:r>
        <w:t xml:space="preserve">Pháp môn và Chân Nguyên hợp nhau, khôi phục nội lực chỉ là vấn đề thời gian. Xem như giải quyết vấn đề quan trọng y khi đến thế giới này. Nhưng mà trước kia đã mất nay lại có được, lại không thể làm Nghiêm Mạc cảm thấy thoải mái chút nào.</w:t>
      </w:r>
      <w:r>
        <w:br w:type="textWrapping"/>
      </w:r>
      <w:r>
        <w:br w:type="textWrapping"/>
      </w:r>
      <w:r>
        <w:t xml:space="preserve">Ánh mắt y nhẹ nhàng chuyển vào phòng, chỉ thấy Thẩm Nhạn đã cầm lấy thảm mỏng, che lên người.</w:t>
      </w:r>
      <w:r>
        <w:br w:type="textWrapping"/>
      </w:r>
      <w:r>
        <w:br w:type="textWrapping"/>
      </w:r>
      <w:r>
        <w:t xml:space="preserve">Thân thể mang theo vết thương loang lổ, lại bị nắm ra sưng bầm xanh tím, bị che nghiêm kín, như là muốn ngăn cản tầm mắt từ người khác. Nghiêm Mạc hơi mím môi, bước nhanh đi phòng thuốc Quỷ Y.</w:t>
      </w:r>
      <w:r>
        <w:br w:type="textWrapping"/>
      </w:r>
      <w:r>
        <w:br w:type="textWrapping"/>
      </w:r>
      <w:r>
        <w:t xml:space="preserve">– Ủa? Nhanh thế đã ra à!</w:t>
      </w:r>
      <w:r>
        <w:br w:type="textWrapping"/>
      </w:r>
      <w:r>
        <w:br w:type="textWrapping"/>
      </w:r>
      <w:r>
        <w:t xml:space="preserve">Nhìn thấy Nghiêm Mạc, Tôn Bình Thanh kinh ngạc đứng dậy.</w:t>
      </w:r>
      <w:r>
        <w:br w:type="textWrapping"/>
      </w:r>
      <w:r>
        <w:br w:type="textWrapping"/>
      </w:r>
      <w:r>
        <w:t xml:space="preserve">– Mẫu cổ trừ?</w:t>
      </w:r>
      <w:r>
        <w:br w:type="textWrapping"/>
      </w:r>
      <w:r>
        <w:br w:type="textWrapping"/>
      </w:r>
      <w:r>
        <w:t xml:space="preserve">– Chết ở trong lô. – Nghiêm Mạc đáp ngắn gọn, nhìn không ra cảm xúc phập phồng.</w:t>
      </w:r>
      <w:r>
        <w:br w:type="textWrapping"/>
      </w:r>
      <w:r>
        <w:br w:type="textWrapping"/>
      </w:r>
      <w:r>
        <w:t xml:space="preserve">Quỷ Y cũng không để ý, vui tươi hớn hở vén ống tay áo, chộp lấy một bao dược liệu liền phóng tới y phòng. Nhìn bóng dáng đối phương như bay, Nghiêm Mạc dừng chân một chút mới cất bước đi theo.</w:t>
      </w:r>
      <w:r>
        <w:br w:type="textWrapping"/>
      </w:r>
      <w:r>
        <w:br w:type="textWrapping"/>
      </w:r>
      <w:r>
        <w:t xml:space="preserve">Xông vào trong phòng, Tôn Bình Thanh không đi tra xét tình huống Thẩm Nhạn trước, mà là bổ nhào vào lư hương bên cạnh, chóp mũi thoáng chun, trên mặt liền lộ ra vui mừng.</w:t>
      </w:r>
      <w:r>
        <w:br w:type="textWrapping"/>
      </w:r>
      <w:r>
        <w:br w:type="textWrapping"/>
      </w:r>
      <w:r>
        <w:t xml:space="preserve">Từ tay áo móc ra cái kẹp, lão gắp ra thứ như là cháy sém trong lô, thật cẩn thận lấy chén Lưu Ly mở ra nắp hộp ném vào. Bên trong Dương Ngọc tằm không chút do dự, thân hình béo múp duỗi ra rụt lại, liền ôm chặt lấy khối than, suýt lăn trong chén.</w:t>
      </w:r>
      <w:r>
        <w:br w:type="textWrapping"/>
      </w:r>
      <w:r>
        <w:br w:type="textWrapping"/>
      </w:r>
      <w:r>
        <w:t xml:space="preserve">Quỷ Y mày to run đến mức giống như rét, vỗ tay cười to:</w:t>
      </w:r>
      <w:r>
        <w:br w:type="textWrapping"/>
      </w:r>
      <w:r>
        <w:br w:type="textWrapping"/>
      </w:r>
      <w:r>
        <w:t xml:space="preserve">– Tốt lắm! Tốt lắm! Không bao lâu là có thể sinh ra tằm mới rồi!</w:t>
      </w:r>
      <w:r>
        <w:br w:type="textWrapping"/>
      </w:r>
      <w:r>
        <w:br w:type="textWrapping"/>
      </w:r>
      <w:r>
        <w:t xml:space="preserve">Nhìn bảo bối trong lòng lão, Tôn Bình Thanh mới quay đầu nhìn về phía hảo hữu nhà mình, mặt cười cổ quái đặt lên cổ tay Thẩm Nhạn:</w:t>
      </w:r>
      <w:r>
        <w:br w:type="textWrapping"/>
      </w:r>
      <w:r>
        <w:br w:type="textWrapping"/>
      </w:r>
      <w:r>
        <w:t xml:space="preserve">– Biết chỗ tốt rồi đi? Ngươi xem, chân khí liền thông suốt lại.</w:t>
      </w:r>
      <w:r>
        <w:br w:type="textWrapping"/>
      </w:r>
      <w:r>
        <w:br w:type="textWrapping"/>
      </w:r>
      <w:r>
        <w:t xml:space="preserve">Thẩm Nhạn cười đến bình thản:</w:t>
      </w:r>
      <w:r>
        <w:br w:type="textWrapping"/>
      </w:r>
      <w:r>
        <w:br w:type="textWrapping"/>
      </w:r>
      <w:r>
        <w:t xml:space="preserve">– May mắn tránh được Quỷ Môn quan, đương nhiên vui vẻ.</w:t>
      </w:r>
      <w:r>
        <w:br w:type="textWrapping"/>
      </w:r>
      <w:r>
        <w:br w:type="textWrapping"/>
      </w:r>
      <w:r>
        <w:t xml:space="preserve">Ánh mắt hắn trong veo, giọng nói ổn định, giống như trải qua chỉ là một trận tôi luyện, bằng phẳng ngay thẳng, không tồn bất cứ ỷ niệm.</w:t>
      </w:r>
      <w:r>
        <w:br w:type="textWrapping"/>
      </w:r>
      <w:r>
        <w:br w:type="textWrapping"/>
      </w:r>
      <w:r>
        <w:t xml:space="preserve">Tôn Bình Thanh kinh ngạc nhíu nhíu mày, quay đầu nhìn về phía Nghiêm Mạc đứng ở sau. Đối mặt ánh mắt hiếu kì của lão, biểu tình trên mặt Nghiêm Mạc cũng không một chút thay đổi, không chớp mắt nhìn lại.</w:t>
      </w:r>
      <w:r>
        <w:br w:type="textWrapping"/>
      </w:r>
      <w:r>
        <w:br w:type="textWrapping"/>
      </w:r>
      <w:r>
        <w:t xml:space="preserve">Nhìn hai người không chút nào ngượng ngùng, Tôn Bình Thanh sắc mặt ỉu xìu, cũng mất hưng trí đi trêu chọc, nhàm chán chép miệng. Từ trong bao dược vật bắt đầu bôi thuốc một lần nữa cho Thẩm Nhạn.</w:t>
      </w:r>
      <w:r>
        <w:br w:type="textWrapping"/>
      </w:r>
      <w:r>
        <w:br w:type="textWrapping"/>
      </w:r>
      <w:r>
        <w:t xml:space="preserve">Mấy ngày qua, mồ hôi sớm đã xông đi thuốc vốn ở trên vết thương, vết thương trước ngực còn dễ nói, lỗ máu trên vai phải tiếp tục thoa thuốc tĩnh dưỡng, Tôn Bình Thanh vừa chữa thương vừa lải nhải, như là đang hỏi Thẩm Nhạn tình huống như thế nào.</w:t>
      </w:r>
      <w:r>
        <w:br w:type="textWrapping"/>
      </w:r>
      <w:r>
        <w:br w:type="textWrapping"/>
      </w:r>
      <w:r>
        <w:t xml:space="preserve">Nghiêm Mạc chỉ nhìn hai người liền quay đầu rời khỏi y phòng, đi ra gian ngoài.</w:t>
      </w:r>
      <w:r>
        <w:br w:type="textWrapping"/>
      </w:r>
      <w:r>
        <w:br w:type="textWrapping"/>
      </w:r>
    </w:p>
    <w:p>
      <w:pPr>
        <w:pStyle w:val="Heading2"/>
      </w:pPr>
      <w:bookmarkStart w:id="100" w:name="chương-31"/>
      <w:bookmarkEnd w:id="100"/>
      <w:r>
        <w:t xml:space="preserve">31. Chương 31</w:t>
      </w:r>
    </w:p>
    <w:p>
      <w:pPr>
        <w:pStyle w:val="Compact"/>
      </w:pPr>
      <w:r>
        <w:br w:type="textWrapping"/>
      </w:r>
      <w:r>
        <w:br w:type="textWrapping"/>
      </w:r>
      <w:r>
        <w:t xml:space="preserve">Ngoài cửa, bóng đêm tối tăm. </w:t>
      </w:r>
      <w:r>
        <w:br w:type="textWrapping"/>
      </w:r>
      <w:r>
        <w:br w:type="textWrapping"/>
      </w:r>
      <w:r>
        <w:t xml:space="preserve">Có lẽ đang giờ Dần, trăng non tuy đã lặn cuối trời nhưng lại chậm chạp không chịu rơi xuống, yếu ớt tỏa ra vầng sáng le lói.</w:t>
      </w:r>
      <w:r>
        <w:br w:type="textWrapping"/>
      </w:r>
      <w:r>
        <w:br w:type="textWrapping"/>
      </w:r>
      <w:r>
        <w:t xml:space="preserve">Dãy núi trông như màn đêm, trùng trùng điệp điệp, đem bốn bề giấu kỹ càng. Xòe tay không thể thấy rõ năm ngón tay, chỉ có trong hồ bích sâu thẳm phương xa chiếu ra làn bóng trăng.</w:t>
      </w:r>
      <w:r>
        <w:br w:type="textWrapping"/>
      </w:r>
      <w:r>
        <w:br w:type="textWrapping"/>
      </w:r>
      <w:r>
        <w:t xml:space="preserve">Nhìn hồ nước mênh mông xa kia, Nghiêm Mạc vô thức nhíu mày nhớ tới quãng ngày trước.</w:t>
      </w:r>
      <w:r>
        <w:br w:type="textWrapping"/>
      </w:r>
      <w:r>
        <w:br w:type="textWrapping"/>
      </w:r>
      <w:r>
        <w:t xml:space="preserve">Khi đó người y ôm trong lòng đã lạnh lẽo, cánh tay buông thõng. Ngay cả hơi thở, mạch đập đều yếu không thể nghe thấy, yếu ớt phảng phất chỉ buông tay liền sẽ rơi vào tay Diêm Quân.</w:t>
      </w:r>
      <w:r>
        <w:br w:type="textWrapping"/>
      </w:r>
      <w:r>
        <w:br w:type="textWrapping"/>
      </w:r>
      <w:r>
        <w:t xml:space="preserve">Cả đời Nghiêm Mạc không phải chưa từng trọng thương như vậy, nhưng có thể khiến y vươn viện thủ lại thật ít ỏi chẳng bao nhiêu.</w:t>
      </w:r>
      <w:r>
        <w:br w:type="textWrapping"/>
      </w:r>
      <w:r>
        <w:br w:type="textWrapping"/>
      </w:r>
      <w:r>
        <w:t xml:space="preserve">Trong loạn thế, mạng người giống như rơm rác, người người đều phải biết quý trọng, sợ là ngay cả bản thân cũng phải bồi mạng vào cho nên y thà xung trận giết địch chứ không vì tính mệnh một người hao phí khí lực. Chỉ vì – không đáng giá.</w:t>
      </w:r>
      <w:r>
        <w:br w:type="textWrapping"/>
      </w:r>
      <w:r>
        <w:br w:type="textWrapping"/>
      </w:r>
      <w:r>
        <w:t xml:space="preserve">Nhưng mà, hắn gặp Thẩm Nhạn.</w:t>
      </w:r>
      <w:r>
        <w:br w:type="textWrapping"/>
      </w:r>
      <w:r>
        <w:br w:type="textWrapping"/>
      </w:r>
      <w:r>
        <w:t xml:space="preserve">Trong thế giới cổ quái này, kẻ duy nhất khiến y tâm sinh hảo cảm. Một bằng hữu.</w:t>
      </w:r>
      <w:r>
        <w:br w:type="textWrapping"/>
      </w:r>
      <w:r>
        <w:br w:type="textWrapping"/>
      </w:r>
      <w:r>
        <w:t xml:space="preserve">Vì bằng hữu mới quen biết này, y đưa hắn bách lý, vì hắn nhảy vực, thậm chí không tiếc nội lực, ba lần bốn lượt giữ lại một cơ hội sống sót.</w:t>
      </w:r>
      <w:r>
        <w:br w:type="textWrapping"/>
      </w:r>
      <w:r>
        <w:br w:type="textWrapping"/>
      </w:r>
      <w:r>
        <w:t xml:space="preserve">Nếu là trước kia, nếu có kẻ dám nói y sẽ tận tâm tận lực như thế với người ngoài sư tôn, sợ là ngay cả mấy kẻ địch kia đều phải bật cười nhạo. Ô Y Diêm ma, chẳng lẽ biến thành Bồ Tát cứu khổ cứu nạn ư?</w:t>
      </w:r>
      <w:r>
        <w:br w:type="textWrapping"/>
      </w:r>
      <w:r>
        <w:br w:type="textWrapping"/>
      </w:r>
      <w:r>
        <w:t xml:space="preserve">Nhưng làm thì làm rồi, Nghiêm Mạc cũng không để ý gì.</w:t>
      </w:r>
      <w:r>
        <w:br w:type="textWrapping"/>
      </w:r>
      <w:r>
        <w:br w:type="textWrapping"/>
      </w:r>
      <w:r>
        <w:t xml:space="preserve">Người ở đời, có thể được mấy bằng hữu? Càng đừng nói tri kỷ hợp tâm đầu.</w:t>
      </w:r>
      <w:r>
        <w:br w:type="textWrapping"/>
      </w:r>
      <w:r>
        <w:br w:type="textWrapping"/>
      </w:r>
      <w:r>
        <w:t xml:space="preserve">Chỉ tiếc nhân duyên tế hội, lại làm bọn họ không thể không đến một trận song tu.</w:t>
      </w:r>
      <w:r>
        <w:br w:type="textWrapping"/>
      </w:r>
      <w:r>
        <w:br w:type="textWrapping"/>
      </w:r>
      <w:r>
        <w:t xml:space="preserve">Bình tĩnh mà xem xét, nếu song tu có thể trợ y khôi phục công lực, như vậy bất luận là làm với ai, Nghiêm Mạc cũng không cự tuyệt.</w:t>
      </w:r>
      <w:r>
        <w:br w:type="textWrapping"/>
      </w:r>
      <w:r>
        <w:br w:type="textWrapping"/>
      </w:r>
      <w:r>
        <w:t xml:space="preserve">Y không phải mấy chính đạo hiệp khách ra vẻ đạo mạo, sẽ không đem một hồi cá nước thân mật xem như gánh vác canh cánh trong lòng. Nhưng người có thể giúp y khôi phục công lực lại không nguyện song tu với y.</w:t>
      </w:r>
      <w:r>
        <w:br w:type="textWrapping"/>
      </w:r>
      <w:r>
        <w:br w:type="textWrapping"/>
      </w:r>
      <w:r>
        <w:t xml:space="preserve">Sống trong loạn thế, Nghiêm Mạc thích làm nhất chính là thừa dịp người thương đoạt mạng. Chiến trận giống như cạm bẫy, quang minh chính đại, danh chính ngôn thuận hay không đều không quan trọng, kết quả mới là quan trọng.</w:t>
      </w:r>
      <w:r>
        <w:br w:type="textWrapping"/>
      </w:r>
      <w:r>
        <w:br w:type="textWrapping"/>
      </w:r>
      <w:r>
        <w:t xml:space="preserve">Thế nhưng đối với bằng hữu chân chính, y chưa bao giờ lợi dụng khi người ta gặp khó khăn, mặc dù khinh thường, cũng không thể.</w:t>
      </w:r>
      <w:r>
        <w:br w:type="textWrapping"/>
      </w:r>
      <w:r>
        <w:br w:type="textWrapping"/>
      </w:r>
      <w:r>
        <w:t xml:space="preserve">Nhìn hồ nước phương xa, khóe môi Nghiêm Mạc cong lên cười lạnh. Lần này là y phá quy củ bản thân, chỉ vì Thẩm Nhạn không muốn.</w:t>
      </w:r>
      <w:r>
        <w:br w:type="textWrapping"/>
      </w:r>
      <w:r>
        <w:br w:type="textWrapping"/>
      </w:r>
      <w:r>
        <w:t xml:space="preserve">Vừa không nguyện đem độc vào cơ thể vào người khác, cũng không nguyện kéo mình vào quan hệ phức tạp như thế. Dưới mặt nạ bình tĩnh, người nọ giãy dụa và kháng cự rất rõ ràng.</w:t>
      </w:r>
      <w:r>
        <w:br w:type="textWrapping"/>
      </w:r>
      <w:r>
        <w:br w:type="textWrapping"/>
      </w:r>
      <w:r>
        <w:t xml:space="preserve">Tuy ở chung chưa bao lâu, nhưng Nghiêm Mạc biết rõ, muốn thay đổi tính nết Thẩm Nhạn, sợ là khó vô cùng. Người này nhìn như hiền hoà lỗ mãng, trong khung lại quật cường vô cùng. Nếu hắn không muốn thì không ai có thể buộc hắn đi vào khuôn khổ.</w:t>
      </w:r>
      <w:r>
        <w:br w:type="textWrapping"/>
      </w:r>
      <w:r>
        <w:br w:type="textWrapping"/>
      </w:r>
      <w:r>
        <w:t xml:space="preserve">Cho nên Nghiêm Mạc không cho hắn cơ hội lựa chọn, khi câu “Trợ ta khôi phục công lực” ra khỏi miệng, Thẩm Nhạn liền không có đường cự tuyệt.</w:t>
      </w:r>
      <w:r>
        <w:br w:type="textWrapping"/>
      </w:r>
      <w:r>
        <w:br w:type="textWrapping"/>
      </w:r>
      <w:r>
        <w:t xml:space="preserve">Chẳng sợ tổn hại tôn nghiêm tính mạng của mình, cũng không nguyện thẹn với bằng hữu. Đây mới là bản tính lãng tử.</w:t>
      </w:r>
      <w:r>
        <w:br w:type="textWrapping"/>
      </w:r>
      <w:r>
        <w:br w:type="textWrapping"/>
      </w:r>
      <w:r>
        <w:t xml:space="preserve">Cưỡng bức một người không muốn song tu, là thật sự lợi dụng lúc người ta gặp khó khăn.</w:t>
      </w:r>
      <w:r>
        <w:br w:type="textWrapping"/>
      </w:r>
      <w:r>
        <w:br w:type="textWrapping"/>
      </w:r>
      <w:r>
        <w:t xml:space="preserve">Nghiêm Mạc không muốn cẩn thận phân biệt, đó rốt cuộc là vì mau chóng khôi phục công lực cầm lại thứ thuộc về mình hay là muốn giúp lãng tử trị độc, mau chóng cứu mạng sống mình vẫn hộ trong tay…</w:t>
      </w:r>
      <w:r>
        <w:br w:type="textWrapping"/>
      </w:r>
      <w:r>
        <w:br w:type="textWrapping"/>
      </w:r>
      <w:r>
        <w:t xml:space="preserve">Nhưng bất luận căn nguyên vì sao, từ đầu đến cuối Thẩm Nhạn đều không cam nguyện, đối với hắn mà nói, tất cả những thứ này không phải hỗ huệ cùng có lợi, mà là bất đắc dĩ.</w:t>
      </w:r>
      <w:r>
        <w:br w:type="textWrapping"/>
      </w:r>
      <w:r>
        <w:br w:type="textWrapping"/>
      </w:r>
      <w:r>
        <w:t xml:space="preserve">Cho nên trận song tu này, cũng liền thành việc làm người xấu hổ. Đây vốn không là việc kỳ lạ gì, nếu đổi là y, bị nam nhân cường sợ cũng chẳng vui vẻ gì mấy.</w:t>
      </w:r>
      <w:r>
        <w:br w:type="textWrapping"/>
      </w:r>
      <w:r>
        <w:br w:type="textWrapping"/>
      </w:r>
      <w:r>
        <w:t xml:space="preserve">Nên Nghiêm Mạc cũng không buộc hắn, cũng không hao tâm tư thủ đoạn gì, mà là quy củ song tu mà thôi. Nhưng ai lường trước được, Thẩm Nhạn lại sẽ thuận theo đến vậy…</w:t>
      </w:r>
      <w:r>
        <w:br w:type="textWrapping"/>
      </w:r>
      <w:r>
        <w:br w:type="textWrapping"/>
      </w:r>
      <w:r>
        <w:t xml:space="preserve">Ngón tay nhẹ nhàng chạm, xúc cảm đó dường như lại trở về lòng bàn tay.</w:t>
      </w:r>
      <w:r>
        <w:br w:type="textWrapping"/>
      </w:r>
      <w:r>
        <w:br w:type="textWrapping"/>
      </w:r>
      <w:r>
        <w:t xml:space="preserve">Nghiêm Mạc rũ mắt, siết tay. Mấy ngày đêm, phạt thát trầm luân không đếm được, song tu xét đến cùng không phải đơn thuần vận công mà là đồng thể giao hợp, là chuyện vui trong phòng.</w:t>
      </w:r>
      <w:r>
        <w:br w:type="textWrapping"/>
      </w:r>
      <w:r>
        <w:br w:type="textWrapping"/>
      </w:r>
      <w:r>
        <w:t xml:space="preserve">Dù tâm thần cầm giữ có tốt mấy, y cũng không phải cỏ cây đá tảng, sao không cảm nhận được biến hóa người dưới thân mình. Tựa một khối nham thạch lạnh băng đang chậm rãi hòa tan trong tay mình vậy, trở thành vật có thể cầm nắn.</w:t>
      </w:r>
      <w:r>
        <w:br w:type="textWrapping"/>
      </w:r>
      <w:r>
        <w:br w:type="textWrapping"/>
      </w:r>
      <w:r>
        <w:t xml:space="preserve">Thẩm Nhạn là nam nhân, Nghiêm Mạc lại chẳng thích nam nhân.</w:t>
      </w:r>
      <w:r>
        <w:br w:type="textWrapping"/>
      </w:r>
      <w:r>
        <w:br w:type="textWrapping"/>
      </w:r>
      <w:r>
        <w:t xml:space="preserve">Thế nhưng nhìn người nam nhân còn cứng cỏi quả cảm hơn cả đại đa số nam nhi thế gian này ở dưới thân mình kiềm nén thở dốc, mở rộng thân thể, bất ngờ làm người ý động. Nhưng ở sau lưng, vẫn là che dấu bất đắc dĩ và không cam tâm, ngay cả nụ cười trên mặt lãng tử cũng thay đổi.</w:t>
      </w:r>
      <w:r>
        <w:br w:type="textWrapping"/>
      </w:r>
      <w:r>
        <w:br w:type="textWrapping"/>
      </w:r>
      <w:r>
        <w:t xml:space="preserve">Buồn rầu lại phủ lên mắt, Nghiêm Mạc lạnh lùng cất bước đi tới bên hồ.</w:t>
      </w:r>
      <w:r>
        <w:br w:type="textWrapping"/>
      </w:r>
      <w:r>
        <w:br w:type="textWrapping"/>
      </w:r>
      <w:r>
        <w:t xml:space="preserve">Một trận song tu, đổi về võ công của y và tính mạng người nọ, lại hủy thẳng thắn thành khẩn giữa hai người. Nhìn thấy nụ cười Thẩm Nhạn biến vị, trong lòng y liền có một luồng lửa giận cầm không được trào ra.</w:t>
      </w:r>
      <w:r>
        <w:br w:type="textWrapping"/>
      </w:r>
      <w:r>
        <w:br w:type="textWrapping"/>
      </w:r>
      <w:r>
        <w:t xml:space="preserve">Nhưng đã làm rồi, hối hận cũng chẳng ý nghĩa gì. Nếu Thẩm Nhạn không muốn, y cũng không có hứng thú xích mích chuyện này. Bất luận là Trích Tinh lâu hay là Cửu Long hoàn, đều quan trọng hơn việc này nhiều.</w:t>
      </w:r>
      <w:r>
        <w:br w:type="textWrapping"/>
      </w:r>
      <w:r>
        <w:br w:type="textWrapping"/>
      </w:r>
      <w:r>
        <w:t xml:space="preserve">Lững thững đi đến bên hồ tìm chỗ bằng phẳng ngồi xuống, Nghiêm Mạc nhắm lại mắt đem đèn đuốc bên trong y phòng cùng thì thầm bỏ khỏi đầu óc, nín thở vận công.</w:t>
      </w:r>
      <w:r>
        <w:br w:type="textWrapping"/>
      </w:r>
      <w:r>
        <w:br w:type="textWrapping"/>
      </w:r>
      <w:r>
        <w:t xml:space="preserve">Chỉ là y không hề phát giác, buồn rầu giữa mày y, thủy chung chưa từng tán ra…</w:t>
      </w:r>
      <w:r>
        <w:br w:type="textWrapping"/>
      </w:r>
      <w:r>
        <w:br w:type="textWrapping"/>
      </w:r>
      <w:r>
        <w:t xml:space="preserve">Lại một đêm trôi qua, trong lòng Yêu Thư sinh đã là một mảnh tro tàn.</w:t>
      </w:r>
      <w:r>
        <w:br w:type="textWrapping"/>
      </w:r>
      <w:r>
        <w:br w:type="textWrapping"/>
      </w:r>
      <w:r>
        <w:t xml:space="preserve">Tròn bảy ngày đêm, hắn ở trong sơn mạch lâu như thế, nhưng vẫn không tìm thấy bóng dáng Thẩm Nhạn và kẻ áo đen. Nếu nói bọn họ chết ở nơi nào đó trong núi, đã nhiều ngày nay hắn phái nhân mã cũng không tìm được xác hai người, ngược lại phát hiện mấy tàn tích nhóm lửa được che giấu cẩn thận.</w:t>
      </w:r>
      <w:r>
        <w:br w:type="textWrapping"/>
      </w:r>
      <w:r>
        <w:br w:type="textWrapping"/>
      </w:r>
      <w:r>
        <w:t xml:space="preserve">Nhìn những dấu vết này, Yêu Thư sinh càng cảm thấy mặt nóng cháy, hai kẻ hắn đuổi theo vẫn chưa chết, còn tiêu sái ở trong sơn cốc ăn ăn uống uống, đi dạo mấy ngày.</w:t>
      </w:r>
      <w:r>
        <w:br w:type="textWrapping"/>
      </w:r>
      <w:r>
        <w:br w:type="textWrapping"/>
      </w:r>
      <w:r>
        <w:t xml:space="preserve">Thật không hiểu phế vật Nhiêm bà kia đến cùng hạ cổ gì cho Thẩm Nhạn, chẳng lẽ rơi xuống vực một cái, ngược lại làm hắn ta tránh được sát cổ hẳn phải chết sao?</w:t>
      </w:r>
      <w:r>
        <w:br w:type="textWrapping"/>
      </w:r>
      <w:r>
        <w:br w:type="textWrapping"/>
      </w:r>
      <w:r>
        <w:t xml:space="preserve">Càng chết người là từ sau khi lâu chủ trở lại đưa tin, sự tình liền càng trôi theo hướng không xong. Chướng khí tản ra từ Ẩn cốc đột nhiên nồng thêm mấy phần, bao toàn bộ cửa vào.</w:t>
      </w:r>
      <w:r>
        <w:br w:type="textWrapping"/>
      </w:r>
      <w:r>
        <w:br w:type="textWrapping"/>
      </w:r>
      <w:r>
        <w:t xml:space="preserve">Nhất thời thủ hạ hắn mang đến chưa gì đã bị chướng khí xâm thể, mất cả non nửa.</w:t>
      </w:r>
      <w:r>
        <w:br w:type="textWrapping"/>
      </w:r>
      <w:r>
        <w:br w:type="textWrapping"/>
      </w:r>
      <w:r>
        <w:t xml:space="preserve">Đã không tìm thấy người, còn lặp đi lặp lại nhiều lần tổn binh hao tướng, chuyện tới nay, nếu không mang đầu hai người trở về báo cáo kết quả, hắn làm thế nào cũng không thể giải quyết đem một chuyện nắm chắc hoàn thành ra thế này. Cho dù hắn giết hai người kia, về sau chưa chắc có thể trở về trung tâm Trích Tinh lâu, những năm vất vả này, đảo mắt liền hóa thành mây khói tan tành.</w:t>
      </w:r>
      <w:r>
        <w:br w:type="textWrapping"/>
      </w:r>
      <w:r>
        <w:br w:type="textWrapping"/>
      </w:r>
      <w:r>
        <w:t xml:space="preserve">Nhưng mà lo âu phẫn nộ thế nào, nay Yêu Thư sinh cũng không dám rời đi Ẩn cốc.</w:t>
      </w:r>
      <w:r>
        <w:br w:type="textWrapping"/>
      </w:r>
      <w:r>
        <w:br w:type="textWrapping"/>
      </w:r>
      <w:r>
        <w:t xml:space="preserve">So với trở về bị phạt, hắn càng nguyện ý liều mạng một đường sống đoái công chuộc tội. Mặc kệ hai người này là thật vào cốc, hay là tiếp tục ở ngoài cốc dạo chơi, đều không thể thả bọn chúng rời đi.</w:t>
      </w:r>
      <w:r>
        <w:br w:type="textWrapping"/>
      </w:r>
      <w:r>
        <w:br w:type="textWrapping"/>
      </w:r>
      <w:r>
        <w:t xml:space="preserve">Tâm tư rối bời, Yêu Thư sinh lại từ trong tay áo móc ra còi câm, cúi đầu thổi lên, đây là ám tiếu liên hệ trong lâu đưa, thổi lên có thể phát ra tiếng như gió, dùng liên hệ thủ hạ không thể tốt hơn.</w:t>
      </w:r>
      <w:r>
        <w:br w:type="textWrapping"/>
      </w:r>
      <w:r>
        <w:br w:type="textWrapping"/>
      </w:r>
      <w:r>
        <w:t xml:space="preserve">Nhưng mà ba lần còi thổi xong lại không một chút âm thanh.</w:t>
      </w:r>
      <w:r>
        <w:br w:type="textWrapping"/>
      </w:r>
      <w:r>
        <w:br w:type="textWrapping"/>
      </w:r>
      <w:r>
        <w:t xml:space="preserve">Yêu Thư sinh tạch một tiếng từ mặt đất chạy đi, sao có thể, phụ cận ít nhất có ba tốp tiếu tuần. Dù mất một nửa, cũng không thể ba người đồng loạt mất tiếng!</w:t>
      </w:r>
      <w:r>
        <w:br w:type="textWrapping"/>
      </w:r>
      <w:r>
        <w:br w:type="textWrapping"/>
      </w:r>
      <w:r>
        <w:t xml:space="preserve">Nhưng còn chưa chờ hắn động thân tiến vào xem xét tình huống, trong sương mù Ẩn cốc mỏng manh, xuất hiện một bóng người.</w:t>
      </w:r>
      <w:r>
        <w:br w:type="textWrapping"/>
      </w:r>
      <w:r>
        <w:br w:type="textWrapping"/>
      </w:r>
      <w:r>
        <w:t xml:space="preserve">Đó là nam nhân mặc áo xám, khuôn mặt tuấn tú, dáng người trọc, rõ ràng thân ở trong vụ chướng có thể đoạt mạng người, lại như là sân vắng mà lững thững, nhìn không ra một chút hơi người.</w:t>
      </w:r>
      <w:r>
        <w:br w:type="textWrapping"/>
      </w:r>
      <w:r>
        <w:br w:type="textWrapping"/>
      </w:r>
      <w:r>
        <w:t xml:space="preserve">Thanh trường kiếm trong tay y theo thân hình y hơi hơi đung đưa, một giọt máu từ mũi kiếm nhỏ xuống đất.</w:t>
      </w:r>
      <w:r>
        <w:br w:type="textWrapping"/>
      </w:r>
      <w:r>
        <w:br w:type="textWrapping"/>
      </w:r>
      <w:r>
        <w:t xml:space="preserve">Yêu Thư sinh soạt giơ lên chiết phiến. Kẻ này, hắn nhận ra – không phải là nam tử lâu chủ chỉ tên muốn bắt sao!</w:t>
      </w:r>
      <w:r>
        <w:br w:type="textWrapping"/>
      </w:r>
      <w:r>
        <w:br w:type="textWrapping"/>
      </w:r>
      <w:r>
        <w:t xml:space="preserve">Ai nghĩ kẻ rõ ràng nên bị chặn ngoài cốc lại ung dung từ trong cốc đi ra, trong tay mang huyết, cầm trường kiếm Thiên Xu phân phối, tên này… Tên này chẳng lẽ đã biến thành ma núi quỷ quái rồi sao?!</w:t>
      </w:r>
      <w:r>
        <w:br w:type="textWrapping"/>
      </w:r>
      <w:r>
        <w:br w:type="textWrapping"/>
      </w:r>
      <w:r>
        <w:t xml:space="preserve">Không đợi hắn nghĩ, cái bóng đó đột nhiên đung đưa một chút, tựa hồ hóa thành một làn khói xanh.</w:t>
      </w:r>
      <w:r>
        <w:br w:type="textWrapping"/>
      </w:r>
      <w:r>
        <w:br w:type="textWrapping"/>
      </w:r>
      <w:r>
        <w:t xml:space="preserve">Yêu Thư sinh nhìn chăm chú, ở đó nào còn có bóng người, kinh hoảng khiến lông tơ mình mẩy hắn dựng hết lên, Đào Hoa phiến soạt mở ra hộ trước ngực, nhưng mà động tác hắn tuy mau, lại xa xa không bằng bóng người giống như kinh hồng.</w:t>
      </w:r>
      <w:r>
        <w:br w:type="textWrapping"/>
      </w:r>
      <w:r>
        <w:br w:type="textWrapping"/>
      </w:r>
      <w:r>
        <w:t xml:space="preserve">Yêu Thư sinh chỉ cảm thấy trên vai chợt lạnh, trường kiếm đã đâm vào ngực phải hắn, xuyên thủng.</w:t>
      </w:r>
      <w:r>
        <w:br w:type="textWrapping"/>
      </w:r>
      <w:r>
        <w:br w:type="textWrapping"/>
      </w:r>
      <w:r>
        <w:t xml:space="preserve">Bọn họ cách xa đâu chỉ mười trượng!!</w:t>
      </w:r>
      <w:r>
        <w:br w:type="textWrapping"/>
      </w:r>
      <w:r>
        <w:br w:type="textWrapping"/>
      </w:r>
      <w:r>
        <w:t xml:space="preserve">Yêu Thư sinh kêu thảm thiết một tiếng, tay phải trở nắm muốn tóm trường kiếm cắm vào ngực, nhưng hắn không tiếc dùng thân đổi binh khí người nọ, nam nhân lại không thèm liều mạng với hắn, ngược lại ngón tay buông lỏng, lật cổ tay liền đoạt được Đào Hoa thiết phiến Thư sinh cầm trong tay.</w:t>
      </w:r>
      <w:r>
        <w:br w:type="textWrapping"/>
      </w:r>
      <w:r>
        <w:br w:type="textWrapping"/>
      </w:r>
      <w:r>
        <w:t xml:space="preserve">Đè ngực phải chật vật lui hai bước, trên khuôn mặt xấu xí Yêu Thư sinh toàn vẻ kinh sợ. Vài ngày trước giao đấu với kẻ này, y có võ công mạnh như vậy sao?!  </w:t>
      </w:r>
      <w:r>
        <w:br w:type="textWrapping"/>
      </w:r>
      <w:r>
        <w:br w:type="textWrapping"/>
      </w:r>
      <w:r>
        <w:t xml:space="preserve">Nam nhân đối diện lại ung dung mở quạt ra, lật qua lật lại. Chỉ thấy một mặt quạt là ngàn dặm đào hoa, mặt khác lại là mỹ nhân mắt sáng như mở như nhắm, như có thể hoặc nhân tâm thần. Trên mặt nam tử như ngọc lộ ra vẻ tươi cười, lãnh liệt, nụ cười không mang chút ý cười.</w:t>
      </w:r>
      <w:r>
        <w:br w:type="textWrapping"/>
      </w:r>
      <w:r>
        <w:br w:type="textWrapping"/>
      </w:r>
      <w:r>
        <w:t xml:space="preserve">– Nhiều ngày như vậy, Trích Tinh lâu còn chưa buông tay?</w:t>
      </w:r>
      <w:r>
        <w:br w:type="textWrapping"/>
      </w:r>
      <w:r>
        <w:br w:type="textWrapping"/>
      </w:r>
      <w:r>
        <w:t xml:space="preserve">Mất bản mạng vũ khí, lại bị địch nhân đả thương nặng, cái này ngay cả Yêu Thư sinh cũng biết, hôm nay sợ là dữ nhiều lành ít.</w:t>
      </w:r>
      <w:r>
        <w:br w:type="textWrapping"/>
      </w:r>
      <w:r>
        <w:br w:type="textWrapping"/>
      </w:r>
      <w:r>
        <w:t xml:space="preserve">Nhưng trên khuôn mặt xấu xí lại không chẳng hề lộ nhát gan, ngược lại càng dữ tợn lên.</w:t>
      </w:r>
      <w:r>
        <w:br w:type="textWrapping"/>
      </w:r>
      <w:r>
        <w:br w:type="textWrapping"/>
      </w:r>
      <w:r>
        <w:t xml:space="preserve">Hắn cầm ách tiếu trong tay lại nhét vào miệng, lớn tiếng thổi lên, chỉ cần có thể bám trụ nhất thời nửa khắc, hiển nhiên sẽ có người đến trợ chiến.</w:t>
      </w:r>
      <w:r>
        <w:br w:type="textWrapping"/>
      </w:r>
      <w:r>
        <w:br w:type="textWrapping"/>
      </w:r>
      <w:r>
        <w:t xml:space="preserve">Nhìn bộ dáng đối phương liều chết giãy dụa, nam nhân cười cười, tụ dài vung lên, mấy vật rơi xuống bên chân Yêu Thư sinh, mỗi cái đều khéo léo tinh xảo, nhưng mỗi ách tiếu lại dính vết máu. Đối mặt thần sắc tuyệt vọng của Yêu Thư Sinh, y thản nhiên nói:</w:t>
      </w:r>
      <w:r>
        <w:br w:type="textWrapping"/>
      </w:r>
      <w:r>
        <w:br w:type="textWrapping"/>
      </w:r>
      <w:r>
        <w:t xml:space="preserve">– Ta muốn hỏi vài chuyện, nếu ngươi chịu đáp, còn có thể lưu toàn thây.</w:t>
      </w:r>
      <w:r>
        <w:br w:type="textWrapping"/>
      </w:r>
      <w:r>
        <w:br w:type="textWrapping"/>
      </w:r>
      <w:r>
        <w:t xml:space="preserve">Minh bạch thủ hạ mai phục bên người đều đã bị trừ bỏ, Yêu Thư Sinh không nói gì thêm, ngược lại cắn khớp hàm trở tay rút ra trường kiếm cắm trong ngực, máu tươi phụt một tiếng bắn ra, nhiễm ướt nửa bộ lam sam.</w:t>
      </w:r>
      <w:r>
        <w:br w:type="textWrapping"/>
      </w:r>
      <w:r>
        <w:br w:type="textWrapping"/>
      </w:r>
      <w:r>
        <w:t xml:space="preserve">Tư thái liều chết tướng bác này không đả động được người nọ, ngược lại khiến y lộ ra cười lạnh:</w:t>
      </w:r>
      <w:r>
        <w:br w:type="textWrapping"/>
      </w:r>
      <w:r>
        <w:br w:type="textWrapping"/>
      </w:r>
      <w:r>
        <w:t xml:space="preserve">– Lại một Nhiễm Phong sao?</w:t>
      </w:r>
      <w:r>
        <w:br w:type="textWrapping"/>
      </w:r>
      <w:r>
        <w:br w:type="textWrapping"/>
      </w:r>
      <w:r>
        <w:t xml:space="preserve">Lời còn chưa dứt, Yêu Thư sinh liền nhào lên, đối phương lại chỉ là đạp mũi chân, dáng người như long, xông lên.</w:t>
      </w:r>
      <w:r>
        <w:br w:type="textWrapping"/>
      </w:r>
      <w:r>
        <w:br w:type="textWrapping"/>
      </w:r>
      <w:r>
        <w:t xml:space="preserve">Ngàn dặm đào hoa ở trước mặt bừng nở.</w:t>
      </w:r>
      <w:r>
        <w:br w:type="textWrapping"/>
      </w:r>
      <w:r>
        <w:br w:type="textWrapping"/>
      </w:r>
      <w:r>
        <w:t xml:space="preserve">Yêu Thư sinh chỉ cảm thấy thấy hoa mắt, đầu gối đau xót thì đã ngã bệt xuống đất. Cây quạt đập nát xương cổ tay, mũi chân, nghiền nát đầu gối, đau nhức ùn ùn bao lấy hắn.</w:t>
      </w:r>
      <w:r>
        <w:br w:type="textWrapping"/>
      </w:r>
      <w:r>
        <w:br w:type="textWrapping"/>
      </w:r>
      <w:r>
        <w:t xml:space="preserve">Kẻ trước mặt lại không để ý tới, mà là cúi lưng, dùng đầu ngón tay như bạch ngọc nhặt lên thanh kiếm, mũi kiếm chuyển, dừng ở bên miệng giống như miệng sói của Yêu Thư sinh.</w:t>
      </w:r>
      <w:r>
        <w:br w:type="textWrapping"/>
      </w:r>
      <w:r>
        <w:br w:type="textWrapping"/>
      </w:r>
      <w:r>
        <w:t xml:space="preserve">– Nhân Hùng ở đâu?</w:t>
      </w:r>
      <w:r>
        <w:br w:type="textWrapping"/>
      </w:r>
      <w:r>
        <w:br w:type="textWrapping"/>
      </w:r>
      <w:r>
        <w:t xml:space="preserve">Yêu Thư sinh chửi ầm lên, nhưng còn chưa mắng xong một câu, trường kiếm đã cắt rách hai gò má hắn, từ bên môi vẽ ra một miệng máu thật dài.</w:t>
      </w:r>
      <w:r>
        <w:br w:type="textWrapping"/>
      </w:r>
      <w:r>
        <w:br w:type="textWrapping"/>
      </w:r>
      <w:r>
        <w:t xml:space="preserve">Đau đến quát to một tiếng, thanh kiếm này lại không hề dừng lại, tới ở trên hốc mắt hắn, giọt máu đậm sệt từ mũi kiếm nhỏ xuống, nhỏ ở trong mắt hắn run run không thôi.</w:t>
      </w:r>
      <w:r>
        <w:br w:type="textWrapping"/>
      </w:r>
      <w:r>
        <w:br w:type="textWrapping"/>
      </w:r>
      <w:r>
        <w:t xml:space="preserve">– Bị đưa trở về chữa thương sao?</w:t>
      </w:r>
      <w:r>
        <w:br w:type="textWrapping"/>
      </w:r>
      <w:r>
        <w:br w:type="textWrapping"/>
      </w:r>
      <w:r>
        <w:t xml:space="preserve">– Ta không… </w:t>
      </w:r>
      <w:r>
        <w:br w:type="textWrapping"/>
      </w:r>
      <w:r>
        <w:br w:type="textWrapping"/>
      </w:r>
      <w:r>
        <w:t xml:space="preserve">Mũi kiếm đi vào, một con ngươi bị moi ra hốc mắt. Yêu Thư Sinh lại khàn giọng gào khóc, nước mắt lẫn máu phun ra ngoài.</w:t>
      </w:r>
      <w:r>
        <w:br w:type="textWrapping"/>
      </w:r>
      <w:r>
        <w:br w:type="textWrapping"/>
      </w:r>
      <w:r>
        <w:t xml:space="preserve">– Trích Tinh lâu có cứ điểm gần đây không?</w:t>
      </w:r>
      <w:r>
        <w:br w:type="textWrapping"/>
      </w:r>
      <w:r>
        <w:br w:type="textWrapping"/>
      </w:r>
      <w:r>
        <w:t xml:space="preserve">– Ngươi đừng hòng… </w:t>
      </w:r>
      <w:r>
        <w:br w:type="textWrapping"/>
      </w:r>
      <w:r>
        <w:br w:type="textWrapping"/>
      </w:r>
      <w:r>
        <w:t xml:space="preserve">Lưỡi kiếm nâng lên, lại hạ xuống. Kêu thảm thiết không thôi.</w:t>
      </w:r>
      <w:r>
        <w:br w:type="textWrapping"/>
      </w:r>
      <w:r>
        <w:br w:type="textWrapping"/>
      </w:r>
      <w:r>
        <w:t xml:space="preserve">Theo từng câu hỏi, cảnh này ngược lại không giống tra tấn, mà như là lăng trì. Nhưng kẻ cầm trường kiếm trong tay chưa từng run, một kiếm vững vàng lại tiếp một kiếm, thu hoạch vấn đề của mình.</w:t>
      </w:r>
      <w:r>
        <w:br w:type="textWrapping"/>
      </w:r>
      <w:r>
        <w:br w:type="textWrapping"/>
      </w:r>
      <w:r>
        <w:t xml:space="preserve">Chung quy không phải mấy nhân vật tranh tranh thiết cốt danh môn chính phái, Yêu Thư sinh cuối cùng chỉ chịu ba mươi kiếm, máu theo thân hình hắn lăn xuống, nhuộm bùn đất.</w:t>
      </w:r>
      <w:r>
        <w:br w:type="textWrapping"/>
      </w:r>
      <w:r>
        <w:br w:type="textWrapping"/>
      </w:r>
      <w:r>
        <w:t xml:space="preserve">Hai mắt đã mù, trừ cả người đau nhức rốt cuộc không thấy thứ gì khác, đôi môi hắn run cầm cập, khiến càng nhiều máu tràn ra dọc theo bên tai.</w:t>
      </w:r>
      <w:r>
        <w:br w:type="textWrapping"/>
      </w:r>
      <w:r>
        <w:br w:type="textWrapping"/>
      </w:r>
      <w:r>
        <w:t xml:space="preserve">– Ngụy Lăng Vân? Không, ta không biết, cầu ngươi, ta thật không biết Lăng Vân công tử có quan hệ gì với lâu, lâu chủ họ Trương, hắn ta họ Trương! Mau giết ta, mau… </w:t>
      </w:r>
      <w:r>
        <w:br w:type="textWrapping"/>
      </w:r>
      <w:r>
        <w:br w:type="textWrapping"/>
      </w:r>
      <w:r>
        <w:t xml:space="preserve">Mũi kiếm đâm vào cổ họng, thân hình kia chỉ phát ra hai tiếng khinh ôi, cổ thoáng giật, liền không nhúc nhích nữa. Mắt nhìn vũng máu dưới chân, thân hình Nghiêm Mạc chợt lóe, đi vào khe núi.</w:t>
      </w:r>
      <w:r>
        <w:br w:type="textWrapping"/>
      </w:r>
      <w:r>
        <w:br w:type="textWrapping"/>
      </w:r>
      <w:r>
        <w:t xml:space="preserve">Thẩm Nhạn khom lưng đi vào sơn động, nơi này dây leo vẫn xum xuê đem ánh sáng mặt trời rực rỡ cùng gió núi ngăn ngoài động. Lần trước khi đến nơi này hắn còn không thể nhúc nhích, hỗn loạn không biết ngủ bao lâu, chỉ nhớ rõ sau lưng đá tảng không phẳng lắm, cộm làm hắn eo lưng đau nhức.</w:t>
      </w:r>
      <w:r>
        <w:br w:type="textWrapping"/>
      </w:r>
      <w:r>
        <w:br w:type="textWrapping"/>
      </w:r>
      <w:r>
        <w:t xml:space="preserve">Mà nay, hắn đã khôi phục một nửa nội lực, loại trừ cổ độc, lại ở dưới tay Quỷ Y điều dưỡng hai ngày.</w:t>
      </w:r>
      <w:r>
        <w:br w:type="textWrapping"/>
      </w:r>
      <w:r>
        <w:br w:type="textWrapping"/>
      </w:r>
      <w:r>
        <w:t xml:space="preserve">Mặc dù cách lúc toàn thịnh còn xa, nhưng cũng không hề tay trói gà không chặt. Mà người bên cạnh hắn…</w:t>
      </w:r>
      <w:r>
        <w:br w:type="textWrapping"/>
      </w:r>
      <w:r>
        <w:br w:type="textWrapping"/>
      </w:r>
      <w:r>
        <w:t xml:space="preserve">Khẽ cau mày, Thẩm Nhạn cúi lưng, lật một tảng đá cạnh động. Phía dưới nằm một cái bọc nhỏ, một tờ huyết thư.</w:t>
      </w:r>
      <w:r>
        <w:br w:type="textWrapping"/>
      </w:r>
      <w:r>
        <w:br w:type="textWrapping"/>
      </w:r>
      <w:r>
        <w:t xml:space="preserve">Lúc trước vì nhập cốc, những thứ này đều không thể mang theo. Nghiêm Mạc liền giấu những thứ này ở đây. Khi đó hắn vẫn sinh tử chưa biết, nhưng người nọ vẫn không muốn vứt bỏ huyết thư có thể chứng minh hắn trong sạch.</w:t>
      </w:r>
      <w:r>
        <w:br w:type="textWrapping"/>
      </w:r>
      <w:r>
        <w:br w:type="textWrapping"/>
      </w:r>
      <w:r>
        <w:t xml:space="preserve">Một tràng bước chân ở ngoài sơn động vang lên, Thẩm Nhạn chậm rãi giãn ra đôi mày nhíu lại, khom lưng nhặt lên những thứ kia. Theo một tiếng vang nhỏ, dây leo ngoài động bị vén lên.</w:t>
      </w:r>
      <w:r>
        <w:br w:type="textWrapping"/>
      </w:r>
      <w:r>
        <w:br w:type="textWrapping"/>
      </w:r>
      <w:r>
        <w:t xml:space="preserve">– Lấy được?</w:t>
      </w:r>
      <w:r>
        <w:br w:type="textWrapping"/>
      </w:r>
      <w:r>
        <w:br w:type="textWrapping"/>
      </w:r>
      <w:r>
        <w:t xml:space="preserve">Cùng với gió núi ùa vào, là mùi máu tươi nồng nặc.</w:t>
      </w:r>
      <w:r>
        <w:br w:type="textWrapping"/>
      </w:r>
      <w:r>
        <w:br w:type="textWrapping"/>
      </w:r>
      <w:r>
        <w:t xml:space="preserve">Thẩm Nhạn ngẩng đầu nhìn nam nhân đang đi vào sơn động. Khác với trước kia, y mặc bộ áo xám mới tinh, tóc cũng không ẩm ướt, cứ như vậy nhẹ nhàng thoải mái đứng ở ngoài động. Trên người một chút vết máu cũng không dính, trong mắt như lưỡi dao sắc bén không hề có lệ khí, chỉ là lạnh nhạt nhìn sang, như là chờ đợi hắn trả lời.</w:t>
      </w:r>
      <w:r>
        <w:br w:type="textWrapping"/>
      </w:r>
      <w:r>
        <w:br w:type="textWrapping"/>
      </w:r>
      <w:r>
        <w:t xml:space="preserve">Thẩm Nhạn nhẹ nhàng cong khóe môi:</w:t>
      </w:r>
      <w:r>
        <w:br w:type="textWrapping"/>
      </w:r>
      <w:r>
        <w:br w:type="textWrapping"/>
      </w:r>
      <w:r>
        <w:t xml:space="preserve">– Lấy được. Bên huynh thì sao?</w:t>
      </w:r>
      <w:r>
        <w:br w:type="textWrapping"/>
      </w:r>
      <w:r>
        <w:br w:type="textWrapping"/>
      </w:r>
      <w:r>
        <w:t xml:space="preserve">– Chỉ tìm được mười lăm người. Hạc Ông và Nhân Hùng đều không tung tích. Ta còn hỏi ra vài thứ, nghe nói cứ điểm gần Trích Tinh lâu nhất ở ngay sơn ngoại, muốn đi xem thử không?</w:t>
      </w:r>
      <w:r>
        <w:br w:type="textWrapping"/>
      </w:r>
      <w:r>
        <w:br w:type="textWrapping"/>
      </w:r>
      <w:r>
        <w:t xml:space="preserve">– Thời gian sợ là không đủ, ta còn muốn chạy tới Bạch Loan phong một chuyến, tẩy sạch tội danh Cam Tam.</w:t>
      </w:r>
      <w:r>
        <w:br w:type="textWrapping"/>
      </w:r>
      <w:r>
        <w:br w:type="textWrapping"/>
      </w:r>
      <w:r>
        <w:t xml:space="preserve">– Nghe nói Ngụy Lăng Vân sẽ đi.</w:t>
      </w:r>
      <w:r>
        <w:br w:type="textWrapping"/>
      </w:r>
      <w:r>
        <w:br w:type="textWrapping"/>
      </w:r>
      <w:r>
        <w:t xml:space="preserve">– Không sai, hắn ta là người bảo lãnh, chẳng những sẽ đi, còn cược nhỏ với ta.</w:t>
      </w:r>
      <w:r>
        <w:br w:type="textWrapping"/>
      </w:r>
      <w:r>
        <w:br w:type="textWrapping"/>
      </w:r>
      <w:r>
        <w:t xml:space="preserve">Nghiêm Mạc không trả lời, chỉ bước nghiêng người tránh ra. Thẩm Nhạn dưới chân hơi dừng, cất bước đi qua y.</w:t>
      </w:r>
      <w:r>
        <w:br w:type="textWrapping"/>
      </w:r>
      <w:r>
        <w:br w:type="textWrapping"/>
      </w:r>
      <w:r>
        <w:t xml:space="preserve">Gió núi gào thét thổi tan máu tanh, cũng thổi tan tầng mây che trên trời. Ánh mặt trời rực rỡ, hai người đạp ánh dương đi sơn ngoại, một trước một sau, chính giữa cách nhau mười bước.</w:t>
      </w:r>
      <w:r>
        <w:br w:type="textWrapping"/>
      </w:r>
      <w:r>
        <w:br w:type="textWrapping"/>
      </w:r>
    </w:p>
    <w:p>
      <w:pPr>
        <w:pStyle w:val="Heading2"/>
      </w:pPr>
      <w:bookmarkStart w:id="101" w:name="chương-32"/>
      <w:bookmarkEnd w:id="101"/>
      <w:r>
        <w:t xml:space="preserve">32. Chương 32</w:t>
      </w:r>
    </w:p>
    <w:p>
      <w:pPr>
        <w:pStyle w:val="Compact"/>
      </w:pPr>
      <w:r>
        <w:br w:type="textWrapping"/>
      </w:r>
      <w:r>
        <w:br w:type="textWrapping"/>
      </w:r>
      <w:r>
        <w:t xml:space="preserve">Ngọn Bạch Loan ở Thái Sơn cảnh nội cách Vân Đài sơn mấy trăm dặm đường.</w:t>
      </w:r>
      <w:r>
        <w:br w:type="textWrapping"/>
      </w:r>
      <w:r>
        <w:br w:type="textWrapping"/>
      </w:r>
      <w:r>
        <w:t xml:space="preserve">Hai người ra khỏi vùng núi, một đường hướng đông. Trừ độc chữa thương, lại tu dưỡng mấy ngày cho đến nay, công lực Thẩm Nhạn đã có phần khôi phục nên tốc độ đi đường cũng không chậm lắm.</w:t>
      </w:r>
      <w:r>
        <w:br w:type="textWrapping"/>
      </w:r>
      <w:r>
        <w:br w:type="textWrapping"/>
      </w:r>
      <w:r>
        <w:t xml:space="preserve">Nhưng tuy đi nhanh, ông trời lại không dễ chịu. Còn chưa tới nửa ngày liền gặp phải cơn mưa to tầm tã. Trên người không mang đồ che mưa, vết thương còn chưa khép lại, hai người đành dừng chân tìm ngôi miếu rách nát tránh mưa.</w:t>
      </w:r>
      <w:r>
        <w:br w:type="textWrapping"/>
      </w:r>
      <w:r>
        <w:br w:type="textWrapping"/>
      </w:r>
      <w:r>
        <w:t xml:space="preserve">Dù sao cũng là miếu hoang rừng núi, ngôi miếu này không biết đã bỏ hoang bao lâu, ván cửa xiêu vẹo nằm dưới đất. Trên điện thờ đã không còn tượng thần, bàn thờ lật đổ, lư hương, bát đĩa để cúng bái ngổn ngang khắp nơi.</w:t>
      </w:r>
      <w:r>
        <w:br w:type="textWrapping"/>
      </w:r>
      <w:r>
        <w:br w:type="textWrapping"/>
      </w:r>
      <w:r>
        <w:t xml:space="preserve">Mưa trút xuống làm ướt sũng mặt đất, làm bùn và tro bụi hòa vào nhau, khiến cả gian đại điện đều bùn lầy không thể tả.</w:t>
      </w:r>
      <w:r>
        <w:br w:type="textWrapping"/>
      </w:r>
      <w:r>
        <w:br w:type="textWrapping"/>
      </w:r>
      <w:r>
        <w:t xml:space="preserve">Bởi vì mái ngói trên chính điện bị hư hỏng nặng nên hoàn toàn không thể tránh được mưa dột, hai người đành ở dưới hiên tìm chỗ đụt mưa, lặng yên đợi cơn mưa to này qua.</w:t>
      </w:r>
      <w:r>
        <w:br w:type="textWrapping"/>
      </w:r>
      <w:r>
        <w:br w:type="textWrapping"/>
      </w:r>
      <w:r>
        <w:t xml:space="preserve">Từ trong miếu đổ nát nhìn ra ngoài, cả đất trời dường như đều bị mưa bao phủ. Hạt mưa mảnh mảnh dài dài kết cấu trời đất đem cảnh sắc khác thế gian che sau màn mưa. Dãy núi mênh mang phương xa nay cũng trở nên mờ ảo, mắt nhìn thấy được hình như chỉ có ngôi miếu rách nát này là chân thật.</w:t>
      </w:r>
      <w:r>
        <w:br w:type="textWrapping"/>
      </w:r>
      <w:r>
        <w:br w:type="textWrapping"/>
      </w:r>
      <w:r>
        <w:t xml:space="preserve">Có lẽ là trúng mưa bị chút lạnh, Thẩm Nhạn ho nhẹ một tiếng, mở miệng nói:</w:t>
      </w:r>
      <w:r>
        <w:br w:type="textWrapping"/>
      </w:r>
      <w:r>
        <w:br w:type="textWrapping"/>
      </w:r>
      <w:r>
        <w:t xml:space="preserve">– Bây giờ đang lũ mùa xuân, mực nước Hoàng Hà vốn đã không thấp, mưa một chút thế này sợ là sẽ lụt lại. Không bằng giờ dọc theo bờ sông đi trước, đợi đến nơi nước cạn lại đi qua sông.</w:t>
      </w:r>
      <w:r>
        <w:br w:type="textWrapping"/>
      </w:r>
      <w:r>
        <w:br w:type="textWrapping"/>
      </w:r>
      <w:r>
        <w:t xml:space="preserve">Tới Bạch Loan quả thật phải qua một lần Hoàng Hà, lời này cũng có lý. Nhưng mà từ lúc bắt đầu khởi hành đến giờ, hai người đều không trò chuyện gì nghiêm túc. Lúc này mở miệng, khó tránh khỏi có chút ý tìm đề tài.</w:t>
      </w:r>
      <w:r>
        <w:br w:type="textWrapping"/>
      </w:r>
      <w:r>
        <w:br w:type="textWrapping"/>
      </w:r>
      <w:r>
        <w:t xml:space="preserve">Nghiêm Mạc nhìn hắn một cái, gật đầu. Thẩm Nhạn như không nhận thấy tình huống xấu hổ, cười tiếp tục nói:</w:t>
      </w:r>
      <w:r>
        <w:br w:type="textWrapping"/>
      </w:r>
      <w:r>
        <w:br w:type="textWrapping"/>
      </w:r>
      <w:r>
        <w:t xml:space="preserve">– Đi thêm nửa canh giờ có thể sẽ đến Quỳnh thành. Ta mượn chút lộ phí từ lão Tôn, chúng ta mua hai con ngựa trong chợ, bớt chút sức lực.</w:t>
      </w:r>
      <w:r>
        <w:br w:type="textWrapping"/>
      </w:r>
      <w:r>
        <w:br w:type="textWrapping"/>
      </w:r>
      <w:r>
        <w:t xml:space="preserve">– Không vào thành vẫn tốt hơn. – Nghiêm Mạc ngắt lời hắn.</w:t>
      </w:r>
      <w:r>
        <w:br w:type="textWrapping"/>
      </w:r>
      <w:r>
        <w:br w:type="textWrapping"/>
      </w:r>
      <w:r>
        <w:t xml:space="preserve">– Cứ điểm Trích Tinh lâu phần lớn ở trong thành, đi khó tránh khỏi bị chúng nhắm vào.</w:t>
      </w:r>
      <w:r>
        <w:br w:type="textWrapping"/>
      </w:r>
      <w:r>
        <w:br w:type="textWrapping"/>
      </w:r>
      <w:r>
        <w:t xml:space="preserve">Thẩm Nhạn nhướng mày.</w:t>
      </w:r>
      <w:r>
        <w:br w:type="textWrapping"/>
      </w:r>
      <w:r>
        <w:br w:type="textWrapping"/>
      </w:r>
      <w:r>
        <w:t xml:space="preserve">– Là tin tức huynh dò la ra sao?</w:t>
      </w:r>
      <w:r>
        <w:br w:type="textWrapping"/>
      </w:r>
      <w:r>
        <w:br w:type="textWrapping"/>
      </w:r>
      <w:r>
        <w:t xml:space="preserve">– Một ít là suy đoán.</w:t>
      </w:r>
      <w:r>
        <w:br w:type="textWrapping"/>
      </w:r>
      <w:r>
        <w:br w:type="textWrapping"/>
      </w:r>
      <w:r>
        <w:t xml:space="preserve">Nghiêm Mạc đáp dứt khoát.</w:t>
      </w:r>
      <w:r>
        <w:br w:type="textWrapping"/>
      </w:r>
      <w:r>
        <w:br w:type="textWrapping"/>
      </w:r>
      <w:r>
        <w:t xml:space="preserve">– Lúc trước khi ta bị Trích Tinh lâu đuổi theo chính là như thế. Ở dã ngoại bất luận đi bao lâu cũng không gặp phải sát thủ, thế nhưng chỉ cần vào thành – nhất là đại thành, nhất cử nhất động liền bị đối phương nắm giữ.</w:t>
      </w:r>
      <w:r>
        <w:br w:type="textWrapping"/>
      </w:r>
      <w:r>
        <w:br w:type="textWrapping"/>
      </w:r>
      <w:r>
        <w:t xml:space="preserve">Tin tức này vượt ngoài dự liệu của Thẩm Nhạn. Hai năm nay tuy không đối đầu trực tiếp với Trích Tinh lâu, thế nhưng cẩn thận nghĩ lại, gặp phải một ít chuyện không thoát khỏi có liên quan tới đối phương. Hắn từng hiếu kì đối phương làm thế nào nắm được hành tung của hắn, nay nghĩ đến, nếu mỗi lần vào thành liền bị nhìn chằm chằm, chỉ sợ thật đúng là tốn không bao nhiêu sức lực.</w:t>
      </w:r>
      <w:r>
        <w:br w:type="textWrapping"/>
      </w:r>
      <w:r>
        <w:br w:type="textWrapping"/>
      </w:r>
      <w:r>
        <w:t xml:space="preserve">Nghiêm Mạc lại giải thích rõ hơn chút:</w:t>
      </w:r>
      <w:r>
        <w:br w:type="textWrapping"/>
      </w:r>
      <w:r>
        <w:br w:type="textWrapping"/>
      </w:r>
      <w:r>
        <w:t xml:space="preserve">– Phàm là tổ chức thì khó tránh được giới hạn quy mô. Tổ chức hơn ngàn người cũng không dễ. Đừng nói ăn thông hai phái hắc bạch như Trích Tinh lâu. Dù tay có dài mấy thì vẫn không thoát khỏi một giới hạn nào đó, chỉ sợ có chút tương tự với Cái Bang.</w:t>
      </w:r>
      <w:r>
        <w:br w:type="textWrapping"/>
      </w:r>
      <w:r>
        <w:br w:type="textWrapping"/>
      </w:r>
      <w:r>
        <w:t xml:space="preserve">– Cái Bang? -Thẩm Nhạn hiếu kì hỏi. – Môn tông đều là khất cái?</w:t>
      </w:r>
      <w:r>
        <w:br w:type="textWrapping"/>
      </w:r>
      <w:r>
        <w:br w:type="textWrapping"/>
      </w:r>
      <w:r>
        <w:t xml:space="preserve">Thế giới này tựa hồ không có sự tồn tại Cái Bang, Nghiêm Mạc gật gật đầu:</w:t>
      </w:r>
      <w:r>
        <w:br w:type="textWrapping"/>
      </w:r>
      <w:r>
        <w:br w:type="textWrapping"/>
      </w:r>
      <w:r>
        <w:t xml:space="preserve">– Bên ta mấy năm liên tục chiến loạn. Không ít giang hồ nhân sĩ, cô nhi, con rơi đều vào Cái Bang. Bọn họ ngày thường thoạt nhìn chỉ là ăn mày bình thường, vừa đến chiến thời liền có thể thành quân, khiến người ta khó lòng phòng bị. Hơn nữa Cái Bang xâm nhập phố phường, con đường tin tức có một không hai thiên hạ, những môn tông khác đều không bằng.</w:t>
      </w:r>
      <w:r>
        <w:br w:type="textWrapping"/>
      </w:r>
      <w:r>
        <w:br w:type="textWrapping"/>
      </w:r>
      <w:r>
        <w:t xml:space="preserve">Thẩm Nhạn như có đăm chiêu gật gật đầu:</w:t>
      </w:r>
      <w:r>
        <w:br w:type="textWrapping"/>
      </w:r>
      <w:r>
        <w:br w:type="textWrapping"/>
      </w:r>
      <w:r>
        <w:t xml:space="preserve">– Chỉ con đường tin tức, Trích Tinh lâu đã làm người ta nhìn không thấu rồi, tựa như bí ẩn Ẩn cốc vậy, bọn họ cũng có thể thám thính được. Nay nghĩ đến, không ít chỗ đều lộ sự kỳ quái… </w:t>
      </w:r>
      <w:r>
        <w:br w:type="textWrapping"/>
      </w:r>
      <w:r>
        <w:br w:type="textWrapping"/>
      </w:r>
      <w:r>
        <w:t xml:space="preserve">– Trừ Trích Tinh lâu và vài toà tửu lâu danh nghĩa Ngụy Lăng Vân, mấy năm nay trong chốn giang hồ có chuyện gì mới không?</w:t>
      </w:r>
      <w:r>
        <w:br w:type="textWrapping"/>
      </w:r>
      <w:r>
        <w:br w:type="textWrapping"/>
      </w:r>
      <w:r>
        <w:t xml:space="preserve">Nghiêm Mạc ngược lại hỏi.</w:t>
      </w:r>
      <w:r>
        <w:br w:type="textWrapping"/>
      </w:r>
      <w:r>
        <w:br w:type="textWrapping"/>
      </w:r>
      <w:r>
        <w:t xml:space="preserve">– Ngụy Lăng Vân hẳn cũng không phải người nơi đây. Nhân vật như hắn ta, chỉ sợ sẽ không cứng nhắc dựa theo tập quán nơi đây làm việc, nếu không thể thích ứng thế đạo cổ quái này, thì khiến nó thích ứng mình là được. Xem ba tòa danh lâu danh nghĩa hắn, hoạt động của hắn sẽ không giới hạn ở đây.</w:t>
      </w:r>
      <w:r>
        <w:br w:type="textWrapping"/>
      </w:r>
      <w:r>
        <w:br w:type="textWrapping"/>
      </w:r>
      <w:r>
        <w:t xml:space="preserve">Nghe thế, đôi mắt Thẩm Nhạn đột nhiên sáng lên:</w:t>
      </w:r>
      <w:r>
        <w:br w:type="textWrapping"/>
      </w:r>
      <w:r>
        <w:br w:type="textWrapping"/>
      </w:r>
      <w:r>
        <w:t xml:space="preserve">– Duyệt Lai khách điếm! Đúng vậy, Duyệt Lai khách điếm chỉ ra đời ba năm, cách thức kinh doanh trước đây chưa từng thấy, còn rải rác khắp các đại thành trì. Nếu dùng nó để thăm dò tin tức, sợ là thuận buồm xuôi gió. Nếu vậy chắc có chút quan hệ với Trích Tinh lâu rồi.</w:t>
      </w:r>
      <w:r>
        <w:br w:type="textWrapping"/>
      </w:r>
      <w:r>
        <w:br w:type="textWrapping"/>
      </w:r>
      <w:r>
        <w:t xml:space="preserve">Trong lòng hơi suy tư, hắn không khỏi nói thầm một tiếng không xong. Cam Tam Lang tên này không kiên nhẫn phiền phức nhất, đi ra ngoài cũng không chọn khách điếm, từ khi có Duyệt Lai khách điếm, hắn liền nhiều lần ở đó, ngay cả mình cũng từng ở không ít lần.</w:t>
      </w:r>
      <w:r>
        <w:br w:type="textWrapping"/>
      </w:r>
      <w:r>
        <w:br w:type="textWrapping"/>
      </w:r>
      <w:r>
        <w:t xml:space="preserve">Nếu Duyệt Lai khách điếm vốn thuộc Trích Tinh lâu, như vậy toàn bộ giang hồ, có bao nhiêu bí mật đều rơi vào lòng nó.</w:t>
      </w:r>
      <w:r>
        <w:br w:type="textWrapping"/>
      </w:r>
      <w:r>
        <w:br w:type="textWrapping"/>
      </w:r>
      <w:r>
        <w:t xml:space="preserve">Nhưng mà còn tệ hơn Thẩm Nhạn nghĩ, Nghiêm Mạc tiếp tục nói:</w:t>
      </w:r>
      <w:r>
        <w:br w:type="textWrapping"/>
      </w:r>
      <w:r>
        <w:br w:type="textWrapping"/>
      </w:r>
      <w:r>
        <w:t xml:space="preserve">– Lần này thẩm tra không chỉ thế, Trích Tinh lâu tổng cộng chia làm bảy bộ, lấy Bắc Đẩu Thất Tinh đặt tên. Ngọc Hành bộ Yêu Thư sinh ở chính là nơi dị nhân đặc thù giang hồ thành lập, chuyên thu lưu những yêu ma bị chính đạo không dung. Nhiêm Bà đuổi giết huynh thì đến từ Thiên Quyền bộ, giỏi về độc dược cổ vật. Còn có bộ hạ bình thường ở Thiên Xu bộ. Thiên Tuyền bộ chế tạo hỏa khí Phích Lịch đạn. Thiên Cơ bộ dò la tin tức. Chỉ có Khai Dương, Dao Quang thần bí nhất. Ngay cả Yêu Thư sinh cũng không biết nơi này…  Mặc kệ chủ nhân Trích Tinh lâu là ai, có thể đẩy gia nghiệp đến thế này, thủ đoạn của hắn không thể khinh thường được.</w:t>
      </w:r>
      <w:r>
        <w:br w:type="textWrapping"/>
      </w:r>
      <w:r>
        <w:br w:type="textWrapping"/>
      </w:r>
      <w:r>
        <w:t xml:space="preserve">– Nói vậy, vận khí của ta thật đúng là không tệ.</w:t>
      </w:r>
      <w:r>
        <w:br w:type="textWrapping"/>
      </w:r>
      <w:r>
        <w:br w:type="textWrapping"/>
      </w:r>
      <w:r>
        <w:t xml:space="preserve">Thẩm Nhạn cười khổ. Nếu Trích Tinh lâu thực sự có quy mô thực lực như thế, mình có thể sống đến giờ, thật đúng là vận may sai khiến.</w:t>
      </w:r>
      <w:r>
        <w:br w:type="textWrapping"/>
      </w:r>
      <w:r>
        <w:br w:type="textWrapping"/>
      </w:r>
      <w:r>
        <w:t xml:space="preserve">Nhưng lời vừa ra khỏi miệng, hắn trong lòng nhảy dựng, nhìn trộm người đối diện một cái. Nếu luận vận khí, đời này chuyện may mắn lớn nhất của hắn có lẽ chính là gặp được Nghiêm Mạc. Thế nhưng lời này, giờ đây nói đã không còn thích hợp.</w:t>
      </w:r>
      <w:r>
        <w:br w:type="textWrapping"/>
      </w:r>
      <w:r>
        <w:br w:type="textWrapping"/>
      </w:r>
      <w:r>
        <w:t xml:space="preserve">Nghiêm Mạc giống như không nghe được câu đó, chỉ chắp tay sau lưng đứng cạnh cột hành lang. Bộ áo xám y mặc trên người là mượn Tôn Bình Thanh, màu sắc khó coi không nói, dài ngắn còn có chút không hợp, mặc vào người y lại không nhìn ra cái gì khác thường, ngược lại gương mặt như ngọc lại càng thêm vài phần xuất trần.</w:t>
      </w:r>
      <w:r>
        <w:br w:type="textWrapping"/>
      </w:r>
      <w:r>
        <w:br w:type="textWrapping"/>
      </w:r>
      <w:r>
        <w:t xml:space="preserve">Nghe y chậm rãi nói Trích Tinh lâu đủ loại, khiến Thẩm Nhạn không khỏi hiếu kì, nam nhân này ở thế giới trước kia là người thế nào, có thể một trận chiến tiêu diệt hơn hai ngàn kẻ địch, trong tay y phải chăng cũng từng có một phần gia nghiệp không kém mấy đại môn tông…</w:t>
      </w:r>
      <w:r>
        <w:br w:type="textWrapping"/>
      </w:r>
      <w:r>
        <w:br w:type="textWrapping"/>
      </w:r>
      <w:r>
        <w:t xml:space="preserve">Tâm tư chỉ vừa bay, Nghiêm Mạc cũng đã tựa vào, tìm một chỗ dưới hiên ngồi xuống:</w:t>
      </w:r>
      <w:r>
        <w:br w:type="textWrapping"/>
      </w:r>
      <w:r>
        <w:br w:type="textWrapping"/>
      </w:r>
      <w:r>
        <w:t xml:space="preserve">– Huynh vận công đi, hết mưa chúng ta lại lên đường.</w:t>
      </w:r>
      <w:r>
        <w:br w:type="textWrapping"/>
      </w:r>
      <w:r>
        <w:br w:type="textWrapping"/>
      </w:r>
      <w:r>
        <w:t xml:space="preserve">Nội lực vừa khôi phục một chút, nay Thẩm Nhạn quả thật cần lúc nào cũng vận công chữa thương nhưng nhìn bóng lưng thẳng tắp của đối phương, trong mắt Thẩm Nhạn vẫn là buồn bã, cũng không nói nhiều, khoanh chân ngồi xuống.</w:t>
      </w:r>
      <w:r>
        <w:br w:type="textWrapping"/>
      </w:r>
      <w:r>
        <w:br w:type="textWrapping"/>
      </w:r>
      <w:r>
        <w:t xml:space="preserve">Mưa vẫn to không ngừng rơi, như là muốn chôn vùi mảnh trời đất mênh mang này.</w:t>
      </w:r>
      <w:r>
        <w:br w:type="textWrapping"/>
      </w:r>
      <w:r>
        <w:br w:type="textWrapping"/>
      </w:r>
      <w:r>
        <w:t xml:space="preserve">Nghe tiếng mưa rơi ngoài cửa sổ, Tô Tuân có chút thất thần.</w:t>
      </w:r>
      <w:r>
        <w:br w:type="textWrapping"/>
      </w:r>
      <w:r>
        <w:br w:type="textWrapping"/>
      </w:r>
      <w:r>
        <w:t xml:space="preserve">Tô phủ thọ đản đã sắp đến, gã lại ngầm có quan hệ với bọn yêu nghiệt Trích Tinh lâu. Nếu để các chính đạo nhân sĩ khác biết được, sợ là sẽ bại liệt thanh danh hơn trăm năm Tô phủ.</w:t>
      </w:r>
      <w:r>
        <w:br w:type="textWrapping"/>
      </w:r>
      <w:r>
        <w:br w:type="textWrapping"/>
      </w:r>
      <w:r>
        <w:t xml:space="preserve">Nhưng nếu không tranh một phen, chẳng lẽ gã cứ nhìn một lớn hai nhỏ trong nhà đem thứ mình nên nhận được hủy hoại chỉ trong chốc lát sao?</w:t>
      </w:r>
      <w:r>
        <w:br w:type="textWrapping"/>
      </w:r>
      <w:r>
        <w:br w:type="textWrapping"/>
      </w:r>
      <w:r>
        <w:t xml:space="preserve">– Tô công tử đã hạ quyết tâm?</w:t>
      </w:r>
      <w:r>
        <w:br w:type="textWrapping"/>
      </w:r>
      <w:r>
        <w:br w:type="textWrapping"/>
      </w:r>
      <w:r>
        <w:t xml:space="preserve">Một giọng nói đột nhiên truyền đến bên tai, Tô Tuân giật mình, hồi thần lại.</w:t>
      </w:r>
      <w:r>
        <w:br w:type="textWrapping"/>
      </w:r>
      <w:r>
        <w:br w:type="textWrapping"/>
      </w:r>
      <w:r>
        <w:t xml:space="preserve">Chỉ thấy nam nhân ngồi trước mặt đang mỉm cười quan sát gã, như là đang chờ đợi câu trả lời chắc chắn.</w:t>
      </w:r>
      <w:r>
        <w:br w:type="textWrapping"/>
      </w:r>
      <w:r>
        <w:br w:type="textWrapping"/>
      </w:r>
      <w:r>
        <w:t xml:space="preserve">Tô Tuân cắn răng, không do dự móc ra tờ giấy trong ngực, đập xuống bàn:</w:t>
      </w:r>
      <w:r>
        <w:br w:type="textWrapping"/>
      </w:r>
      <w:r>
        <w:br w:type="textWrapping"/>
      </w:r>
      <w:r>
        <w:t xml:space="preserve">– Nếu chuyện thành, ta cầm bốn phần tiền lãi giao cho quý lâu. Đây là tiền đặt cọc, mời Trương công tử xem qua.</w:t>
      </w:r>
      <w:r>
        <w:br w:type="textWrapping"/>
      </w:r>
      <w:r>
        <w:br w:type="textWrapping"/>
      </w:r>
      <w:r>
        <w:t xml:space="preserve">Nghe thế, vị Trương công tử nở nụ cười, thị nữ đứng cạnh hắn ta lập tức tiến lên trước, tất cung tất kính cầm lấy ngân khế đưa đến trước mặt hắn. Ánh mắt lướt qua giấy, Trương công tử liền vừa lòng gật đầu:</w:t>
      </w:r>
      <w:r>
        <w:br w:type="textWrapping"/>
      </w:r>
      <w:r>
        <w:br w:type="textWrapping"/>
      </w:r>
      <w:r>
        <w:t xml:space="preserve">– Tô công tử chịu tin chúng tôi, chúng tôi đương nhiên sẽ xử lý chuyện này thỏa đáng. Thỉnh Tô công tử mấy ngày sau bình tĩnh chớ nóng, chớ đả thảo kinh xà.</w:t>
      </w:r>
      <w:r>
        <w:br w:type="textWrapping"/>
      </w:r>
      <w:r>
        <w:br w:type="textWrapping"/>
      </w:r>
      <w:r>
        <w:t xml:space="preserve">Có câu cam đoan này, Tô Tuân cũng biết tảng đá lớn trong lòng đã rơi xuống. Vị Trương công tử trước mặt này tuy mặt mũi xấu xí, thế nhưng võ công cao đến cả mình cũng nhìn không thấu, chứ đừng nói địa vị cao trong Trích Tinh lâu. Có những lời này của hắn, nào còn sợ đại sự bất thành.</w:t>
      </w:r>
      <w:r>
        <w:br w:type="textWrapping"/>
      </w:r>
      <w:r>
        <w:br w:type="textWrapping"/>
      </w:r>
      <w:r>
        <w:t xml:space="preserve">Nhưng dù chuyện thành, mình cũng trở thành kẻ bất trung bất hiếu đi…</w:t>
      </w:r>
      <w:r>
        <w:br w:type="textWrapping"/>
      </w:r>
      <w:r>
        <w:br w:type="textWrapping"/>
      </w:r>
      <w:r>
        <w:t xml:space="preserve">Như là xem thấu tâm tư Tô Tuân, Trương công tử nọ không lập tức tiễn khách mà dịu dàng an ủi nói:</w:t>
      </w:r>
      <w:r>
        <w:br w:type="textWrapping"/>
      </w:r>
      <w:r>
        <w:br w:type="textWrapping"/>
      </w:r>
      <w:r>
        <w:t xml:space="preserve">– Kẻ làm việc lớn không câu nệ tiểu tiết, Tô công tử cũng là một lòng vì Tô phủ. Trăm năm sau, tất có người nhớ rõ công lao của công tử.</w:t>
      </w:r>
      <w:r>
        <w:br w:type="textWrapping"/>
      </w:r>
      <w:r>
        <w:br w:type="textWrapping"/>
      </w:r>
      <w:r>
        <w:t xml:space="preserve">Lời này kỳ thật chẳng có gì đặc biệt, thế nhưng đối với Tô Tuân mà nói lại rất quan trọng. Như là nhận được cái gì an ủi, gã hít một hơi thật sâu:</w:t>
      </w:r>
      <w:r>
        <w:br w:type="textWrapping"/>
      </w:r>
      <w:r>
        <w:br w:type="textWrapping"/>
      </w:r>
      <w:r>
        <w:t xml:space="preserve">– Trương công tử nói đúng vô cùng, kẻ làm việc lớn, không câu nệ tiểu tiết… </w:t>
      </w:r>
      <w:r>
        <w:br w:type="textWrapping"/>
      </w:r>
      <w:r>
        <w:br w:type="textWrapping"/>
      </w:r>
      <w:r>
        <w:t xml:space="preserve">Nhẹ nhàng lặp lại lời này, gã đứng dậy chắp tay với hai người trong phòng xoay người liền ra khỏi phòng.</w:t>
      </w:r>
      <w:r>
        <w:br w:type="textWrapping"/>
      </w:r>
      <w:r>
        <w:br w:type="textWrapping"/>
      </w:r>
      <w:r>
        <w:t xml:space="preserve">Cho nên nói, tăng độ thân mật chính là khiến người ta sung sướng như vậy. Trương Tùng mỉm cười, đóng bảng nhân vật trong đầu.</w:t>
      </w:r>
      <w:r>
        <w:br w:type="textWrapping"/>
      </w:r>
      <w:r>
        <w:br w:type="textWrapping"/>
      </w:r>
      <w:r>
        <w:t xml:space="preserve">Kỳ thật Tô phủ không nhất thiết cần hắn đến mới được, thế nhưng thật vất vả bố trí xong xuôi cục diện, an bài cạm bẫy hoàn mỹ giết chết đại nhân vật phản diện trong nguyên tác, không đến tự thể nghiệm một chút thật sự không thể nào chịu nổi. Khỏi nói còn có thể trông thấy tên Tô Tuân nhị hóa* bi tình nhất này.</w:t>
      </w:r>
      <w:r>
        <w:br w:type="textWrapping"/>
      </w:r>
      <w:r>
        <w:br w:type="textWrapping"/>
      </w:r>
      <w:r>
        <w:rPr>
          <w:i/>
        </w:rPr>
        <w:t xml:space="preserve">*ngốc, khờ.</w:t>
      </w:r>
      <w:r>
        <w:br w:type="textWrapping"/>
      </w:r>
      <w:r>
        <w:br w:type="textWrapping"/>
      </w:r>
      <w:r>
        <w:t xml:space="preserve">Nói tới nội dung nguyên tác, Tô đại này quả thực chính là bia đỡ đạn trong bia đỡ đạn. Cha là Boss ẩn lớn, mẹ kế có huyết thống hoàng thất tiền triều, vai diễn liên quan khỏi phải nói có bao nhiêu phong phú, ngay cả Nhị đệ, Tam muội như bình hoa còn có tần suất diễn hơn cả hắn.</w:t>
      </w:r>
      <w:r>
        <w:br w:type="textWrapping"/>
      </w:r>
      <w:r>
        <w:br w:type="textWrapping"/>
      </w:r>
      <w:r>
        <w:t xml:space="preserve">Trừ ở phần cuối bị Thẩm Nhạn xúi giục một chút, tên này quả thực từ đầu vô hình đến đuôi, ngay cả cơ hội lộ mặt cũng chẳng bao nhiêu, cuối cùng còn chết đến siêu oan ức, nhất định là đời trước nợ tiền tác giả đi? Nay lôi gã ra làm quân cờ dùng, cũng là mình phát thiện tâm.</w:t>
      </w:r>
      <w:r>
        <w:br w:type="textWrapping"/>
      </w:r>
      <w:r>
        <w:br w:type="textWrapping"/>
      </w:r>
      <w:r>
        <w:t xml:space="preserve">Nhưng mà đúng là chỉ số thông minh không cao thật. Loại thiết trí tầm thường đến không thể tầm thường hơn này…  </w:t>
      </w:r>
      <w:r>
        <w:br w:type="textWrapping"/>
      </w:r>
      <w:r>
        <w:br w:type="textWrapping"/>
      </w:r>
      <w:r>
        <w:t xml:space="preserve">Trương Tùng lắc lắc đầu, mặc kệ nó, vẫn là thuận tay ôm Tô tiểu muội và Diệp Phỉ Phỉ nổi danh mỹ nhân trước hãy nói sau.</w:t>
      </w:r>
      <w:r>
        <w:br w:type="textWrapping"/>
      </w:r>
      <w:r>
        <w:br w:type="textWrapping"/>
      </w:r>
      <w:r>
        <w:t xml:space="preserve">Lại nhàm chán ngáp một cái, Trương Tùng xoay đầu:</w:t>
      </w:r>
      <w:r>
        <w:br w:type="textWrapping"/>
      </w:r>
      <w:r>
        <w:br w:type="textWrapping"/>
      </w:r>
      <w:r>
        <w:t xml:space="preserve">– Ẩn cốc bên kia rốt cuộc làm tới đâu rồi? Yêu Thư sinh đi nghỉ phép rồi à?</w:t>
      </w:r>
      <w:r>
        <w:br w:type="textWrapping"/>
      </w:r>
      <w:r>
        <w:br w:type="textWrapping"/>
      </w:r>
      <w:r>
        <w:t xml:space="preserve">– Lâu chủ.</w:t>
      </w:r>
      <w:r>
        <w:br w:type="textWrapping"/>
      </w:r>
      <w:r>
        <w:br w:type="textWrapping"/>
      </w:r>
      <w:r>
        <w:t xml:space="preserve">Nha hoàn nhẹ nhàng cúi người, có chút kinh hãi nói. – Hôm qua bên kia không hề truyền lại tin tức, nô tỳ cảm giác…</w:t>
      </w:r>
      <w:r>
        <w:br w:type="textWrapping"/>
      </w:r>
      <w:r>
        <w:br w:type="textWrapping"/>
      </w:r>
      <w:r>
        <w:t xml:space="preserve">– Không tin tức? – Trương Tùng thoáng nhướng mày. – Chẳng lẽ bị giết sạch? Phái người đi thăm dò, lập tức trả lời cho ta!</w:t>
      </w:r>
      <w:r>
        <w:br w:type="textWrapping"/>
      </w:r>
      <w:r>
        <w:br w:type="textWrapping"/>
      </w:r>
      <w:r>
        <w:t xml:space="preserve">Phát giác giọng lâu chủ không tốt, nha hoàn không dám dừng lại bước vội ra ngoài. Nhìn bóng dáng thướt tha đối phương, Trương Tùng có chút phiền lòng nhíu mày, rõ ràng đã không cần tên tiểu tử Thẩm Nhạn làm manh mối, sao trái lại càng làm không xong nhỉ. Đám phế vật này, một bọn đều không làm người bớt lo.</w:t>
      </w:r>
      <w:r>
        <w:br w:type="textWrapping"/>
      </w:r>
      <w:r>
        <w:br w:type="textWrapping"/>
      </w:r>
      <w:r>
        <w:t xml:space="preserve">Nâng cằm lại suy tư chốc lát, hắn cười lạnh một tiếng, lấy cây quạt từ trên bàn, chỉnh sửa dung nhan, lại biến thành một Trích Tinh lâu chủ thần bí khó lường ung dung ra cửa.</w:t>
      </w:r>
      <w:r>
        <w:br w:type="textWrapping"/>
      </w:r>
      <w:r>
        <w:br w:type="textWrapping"/>
      </w:r>
    </w:p>
    <w:p>
      <w:pPr>
        <w:pStyle w:val="Heading2"/>
      </w:pPr>
      <w:bookmarkStart w:id="102" w:name="chương-33"/>
      <w:bookmarkEnd w:id="102"/>
      <w:r>
        <w:t xml:space="preserve">33. Chương 33</w:t>
      </w:r>
    </w:p>
    <w:p>
      <w:pPr>
        <w:pStyle w:val="Compact"/>
      </w:pPr>
      <w:r>
        <w:br w:type="textWrapping"/>
      </w:r>
      <w:r>
        <w:br w:type="textWrapping"/>
      </w:r>
      <w:r>
        <w:t xml:space="preserve">Mưa vẫn rơi hai, ba canh giờ. Đợi đến khi trời tối mới thật sự dừng lại, hai người đã sớm nghỉ ngơi chỉnh đốn xong xuôi, mưa tạnh liền tiếp tục lên đường.</w:t>
      </w:r>
      <w:r>
        <w:br w:type="textWrapping"/>
      </w:r>
      <w:r>
        <w:br w:type="textWrapping"/>
      </w:r>
      <w:r>
        <w:t xml:space="preserve">Bởi vì Trích Tinh lâu đuổi giết, Thẩm Nhạn đã trì hoãn không ít thời gian. Nay cách lời hẹn một tháng ở núi Bạch Loan chỉ còn vài ngày, làm hắn không thể không nóng lòng.</w:t>
      </w:r>
      <w:r>
        <w:br w:type="textWrapping"/>
      </w:r>
      <w:r>
        <w:br w:type="textWrapping"/>
      </w:r>
      <w:r>
        <w:t xml:space="preserve">Ngày đó Cam Tam Lang độc thân lên núi Bạch Loan gây họa lớn như vậy, nếu không phải hắn và Lăng Vân công tử đánh cược, sợ là sẽ lập tức đao kiếm chạm nhau.</w:t>
      </w:r>
      <w:r>
        <w:br w:type="textWrapping"/>
      </w:r>
      <w:r>
        <w:br w:type="textWrapping"/>
      </w:r>
      <w:r>
        <w:t xml:space="preserve">Nhưng nay nghĩ lại, chỉ sợ lúc ấy Ngụy Lăng Vân đã biết mình không thể đến nơi hẹn mới có thể làm ra vẻ quang minh chính đại như vậy.</w:t>
      </w:r>
      <w:r>
        <w:br w:type="textWrapping"/>
      </w:r>
      <w:r>
        <w:br w:type="textWrapping"/>
      </w:r>
      <w:r>
        <w:t xml:space="preserve">Có một vòng lại một vòng cạm bẫy này, không khó nhìn ra Trích Tinh lâu đang muốn đưa Cam Tam Lang vào chỗ chết.</w:t>
      </w:r>
      <w:r>
        <w:br w:type="textWrapping"/>
      </w:r>
      <w:r>
        <w:br w:type="textWrapping"/>
      </w:r>
      <w:r>
        <w:t xml:space="preserve">Làm bằng hữu tốt nhất của Cam Tam, sao Thẩm Nhạn chịu nghỉ ngơi một nửa khắc?</w:t>
      </w:r>
      <w:r>
        <w:br w:type="textWrapping"/>
      </w:r>
      <w:r>
        <w:br w:type="textWrapping"/>
      </w:r>
      <w:r>
        <w:t xml:space="preserve">Bởi vậy hai người một buổi không ngủ, không quản ngày đêm chạy hơn trăm dặm. Mãi đến gần chính Ngọ, Nghiêm Mạc dẫn đầu dừng chân trước.</w:t>
      </w:r>
      <w:r>
        <w:br w:type="textWrapping"/>
      </w:r>
      <w:r>
        <w:br w:type="textWrapping"/>
      </w:r>
      <w:r>
        <w:t xml:space="preserve">– Nghiêm huynh?</w:t>
      </w:r>
      <w:r>
        <w:br w:type="textWrapping"/>
      </w:r>
      <w:r>
        <w:br w:type="textWrapping"/>
      </w:r>
      <w:r>
        <w:t xml:space="preserve">Thẩm Nhạn có chuyện trong lòng, nhưng cũng nhìn động tác người bên cạnh. Nghiêm Mạc dừng chân lại, hắn cũng lập tức ngừng theo quay đầu hỏi.</w:t>
      </w:r>
      <w:r>
        <w:br w:type="textWrapping"/>
      </w:r>
      <w:r>
        <w:br w:type="textWrapping"/>
      </w:r>
      <w:r>
        <w:t xml:space="preserve">– Đi mệt mỏi, tìm một chỗ qua sông đi.</w:t>
      </w:r>
      <w:r>
        <w:br w:type="textWrapping"/>
      </w:r>
      <w:r>
        <w:br w:type="textWrapping"/>
      </w:r>
      <w:r>
        <w:t xml:space="preserve">Giọng Nghiêm Mạc lạnh lùng, có chút không cho cự tuyệt.</w:t>
      </w:r>
      <w:r>
        <w:br w:type="textWrapping"/>
      </w:r>
      <w:r>
        <w:br w:type="textWrapping"/>
      </w:r>
      <w:r>
        <w:t xml:space="preserve">Thẩm Nhạn không khỏi sửng sốt, thế nhưng mắt nhìn bờ sông ngay cách đó không xa, nở nụ cười:</w:t>
      </w:r>
      <w:r>
        <w:br w:type="textWrapping"/>
      </w:r>
      <w:r>
        <w:br w:type="textWrapping"/>
      </w:r>
      <w:r>
        <w:t xml:space="preserve">– Đúng vậy, sông nơi này tương đối nhỏ, là chỗ tốt qua sông.</w:t>
      </w:r>
      <w:r>
        <w:br w:type="textWrapping"/>
      </w:r>
      <w:r>
        <w:br w:type="textWrapping"/>
      </w:r>
      <w:r>
        <w:t xml:space="preserve">Khúc sông này kỳ thật không dễ đoán định, thế nhưng nội lực Thẩm Nhạn có bao nhiêu cũng không khó xem ra. Sau khi trừ độc ở chỗ Quỷ Y hai ngày, dù là người bằng sắt cũng không thể khôi phục như ban đầu, nên đừng nói là kẻ bị trọng thương vừa tìm được đường sống trong chỗ chết như hắn.</w:t>
      </w:r>
      <w:r>
        <w:br w:type="textWrapping"/>
      </w:r>
      <w:r>
        <w:br w:type="textWrapping"/>
      </w:r>
      <w:r>
        <w:t xml:space="preserve">Băng băng chạy trăm dặm, đừng nói khí sắc trên mặt, Chân Nguyên trong cơ thể, ngay cả quần áo trên người hắn còn nhếch nhác hơn Nghiêm Mạc mấy phần.</w:t>
      </w:r>
      <w:r>
        <w:br w:type="textWrapping"/>
      </w:r>
      <w:r>
        <w:br w:type="textWrapping"/>
      </w:r>
      <w:r>
        <w:t xml:space="preserve">Vì tránh truy tung của Trích Tinh lâu, hai người không chọn quan đạo thẳng tắp rộng rãi mà là dọc theo đường nhỏ được tạo thành từ đất do mưa xói mòn nên khó tránh khỏi có chút bùn lầy. Khinh công Nghiêm Mạc hiển nhiên có thể tránh mấy bùn vũng nước, đổi là Thẩm Nhạn, lại không có dư lực đó. Bạch sam trên người sớm đã loang lổ vô cùng, vạt áo và hôi sam chẳng chênh lệch bao nhiêu.</w:t>
      </w:r>
      <w:r>
        <w:br w:type="textWrapping"/>
      </w:r>
      <w:r>
        <w:br w:type="textWrapping"/>
      </w:r>
      <w:r>
        <w:t xml:space="preserve">Nhưng dù chật vật như thế, Thẩm Nhạn lại không hề muốn trì hoãn. Nhưng nếu đem đường đổi thành qua sông, vừa không chậm trễ hành trình, có thể dư ít nhất một canh giờ nghỉ ngơi, đối với hắn mà nói đương nhiên không thể tốt hơn.</w:t>
      </w:r>
      <w:r>
        <w:br w:type="textWrapping"/>
      </w:r>
      <w:r>
        <w:br w:type="textWrapping"/>
      </w:r>
      <w:r>
        <w:t xml:space="preserve">Nhưng Thẩm Nhạn lại như không nhận thấy được ý của đối phương, cười đạm nhạt, ngón tay chỉ xa xa:</w:t>
      </w:r>
      <w:r>
        <w:br w:type="textWrapping"/>
      </w:r>
      <w:r>
        <w:br w:type="textWrapping"/>
      </w:r>
      <w:r>
        <w:t xml:space="preserve">– Phía trước hình như có làng chài, không bằng xem thử có người đưa đò không.</w:t>
      </w:r>
      <w:r>
        <w:br w:type="textWrapping"/>
      </w:r>
      <w:r>
        <w:br w:type="textWrapping"/>
      </w:r>
      <w:r>
        <w:t xml:space="preserve">Nghiêm Mạc nhìn hắn một cái, không trả lời mà lập tức đi qua.</w:t>
      </w:r>
      <w:r>
        <w:br w:type="textWrapping"/>
      </w:r>
      <w:r>
        <w:br w:type="textWrapping"/>
      </w:r>
      <w:r>
        <w:t xml:space="preserve">Làng chài ở ngoài ba dặm, là thôn nhỏ không lớn, dựa vào sông mà sống. Đời đời đều là đánh cá và săn bắt mà sống. Thôn dân quanh năm ở trên sông bắt cá, quen thuộc Hoàng Hà vô cùng, nay đúng lúc mưa to lụt lội, nước sông chảy xiết, Thẩm Nhạn ở trong thôn tìm một vòng, lại chẳng một ai chịu đưa bọn họ sang sông.</w:t>
      </w:r>
      <w:r>
        <w:br w:type="textWrapping"/>
      </w:r>
      <w:r>
        <w:br w:type="textWrapping"/>
      </w:r>
      <w:r>
        <w:t xml:space="preserve">Cuối cùng vẫn là Nghiêm Mạc cầm ra bạc, mua một chiếc thuyền đánh cá rách nát, hai người mới có thể đi.</w:t>
      </w:r>
      <w:r>
        <w:br w:type="textWrapping"/>
      </w:r>
      <w:r>
        <w:br w:type="textWrapping"/>
      </w:r>
      <w:r>
        <w:t xml:space="preserve">Có thuyền, Thẩm Nhạn cũng không chối từ, nhẹ nhàng nhảy lên chiếc thuyền ba lá ngồi xuống ở đầu thuyền. Nghiêm Mạc ở phía sau thì chống trúc cao, đẩy thuyền ra gần giữa sông.</w:t>
      </w:r>
      <w:r>
        <w:br w:type="textWrapping"/>
      </w:r>
      <w:r>
        <w:br w:type="textWrapping"/>
      </w:r>
      <w:r>
        <w:t xml:space="preserve">Cách lần qua sông trước chỉ một tuần trăng, thế nhưng những gì nhìn thấy đều như thay đổi.</w:t>
      </w:r>
      <w:r>
        <w:br w:type="textWrapping"/>
      </w:r>
      <w:r>
        <w:br w:type="textWrapping"/>
      </w:r>
      <w:r>
        <w:t xml:space="preserve">Ban ngày Hoàng Hà không hề dịu dàng như ban đêm. Vừa qua cơn mưa to nên nước sông dâng lên còn chưa rút, sóng lớn cuồn cuộn như con rồng giận dữ rít gào, cọ rửa đất đôi bờ. Thỉnh thoảng còn có thể nhìn thấy trong nước cuốn theo một ít cành cây, ván gỗ, như là lũ lụt quét trôi nông trại thôn trang nào đó.</w:t>
      </w:r>
      <w:r>
        <w:br w:type="textWrapping"/>
      </w:r>
      <w:r>
        <w:br w:type="textWrapping"/>
      </w:r>
      <w:r>
        <w:t xml:space="preserve">Trong dòng nước xiết, bọn họ ngồi chiếc thuyền con có vẻ nhỏ bé, sóng biển cọ rửa ván thuyền, phát ra tiếng rì rào gào thét như là giây lát sẽ bị ngọn sóng nuốt chửng.</w:t>
      </w:r>
      <w:r>
        <w:br w:type="textWrapping"/>
      </w:r>
      <w:r>
        <w:br w:type="textWrapping"/>
      </w:r>
      <w:r>
        <w:t xml:space="preserve">Lốc xoáy lớn lớn nhỏ nhỏ không mai phục ở dưới đáy mà trồi lên mặt nước, tranh giành va chạm nhau, đầu sóng bắn tung tóe cao hơn thước, như là mạch nước ngầm ở dưới cũng không chịu cô đơn, chờ vồ lấy vật chết vật sống trôi qua mặt sông, ăn chúng nó vào bụng.</w:t>
      </w:r>
      <w:r>
        <w:br w:type="textWrapping"/>
      </w:r>
      <w:r>
        <w:br w:type="textWrapping"/>
      </w:r>
      <w:r>
        <w:t xml:space="preserve">Sóng dữ hiểm trở như thế, đặt ở trước mắt ngư dân nhiều năm, cũng là tránh không kịp. Nhưng thần sắc trên mặt Nghiêm Mạc lại chẳng hề thay đổi, tay áo quấn chặt vào cổ tay, vạt áo vén lên buộc ở eo, sào tre thật dài trong tay y chống đẩy không ngừng, trong lúc chèo đã mang con thuyền ra khỏi hiểm địa, hai mái chèo càng linh hoạt không giống vật chết, vững vàng bổ ra ngọn sóng, mang bọn họ thần tốc tiến lên.</w:t>
      </w:r>
      <w:r>
        <w:br w:type="textWrapping"/>
      </w:r>
      <w:r>
        <w:br w:type="textWrapping"/>
      </w:r>
      <w:r>
        <w:t xml:space="preserve">Bản lĩnh chèo thuyền như vậy, đặt ở bất cứ một con sông nào cũng giỏi rồi, thế nhưng đối với lụt Hoàng Hà mà nói, dường như vẫn chưa đủ.</w:t>
      </w:r>
      <w:r>
        <w:br w:type="textWrapping"/>
      </w:r>
      <w:r>
        <w:br w:type="textWrapping"/>
      </w:r>
      <w:r>
        <w:t xml:space="preserve">Còn chưa tới được lòng sông, liền thấy thượng nguồn một cái cây đại thụ hai người ôm trôi tới.</w:t>
      </w:r>
      <w:r>
        <w:br w:type="textWrapping"/>
      </w:r>
      <w:r>
        <w:br w:type="textWrapping"/>
      </w:r>
      <w:r>
        <w:t xml:space="preserve">Có lẽ là cái cây bị sấm chẻ gãy thân, từ xa nhìn lại chỉ thấy cái cây này một nửa cháy khét một nửa xanh đen, ngay cả lá đã bị rụng hơn nửa, giống như một lăn cây đầy nhánh cây, theo ngọn sóng bổ trời úp đất trôi đến.</w:t>
      </w:r>
      <w:r>
        <w:br w:type="textWrapping"/>
      </w:r>
      <w:r>
        <w:br w:type="textWrapping"/>
      </w:r>
      <w:r>
        <w:t xml:space="preserve">Cổ thụ trôi ngang, so với thuyền nhỏ hai người ngồi phải trên mấy thước, nay thuyền đến giữa dòng, sao có thể né tránh. Nghiêm Mạc nhướng mày, khẽ quát một tiếng:</w:t>
      </w:r>
      <w:r>
        <w:br w:type="textWrapping"/>
      </w:r>
      <w:r>
        <w:br w:type="textWrapping"/>
      </w:r>
      <w:r>
        <w:t xml:space="preserve">– Nắm chặt!</w:t>
      </w:r>
      <w:r>
        <w:br w:type="textWrapping"/>
      </w:r>
      <w:r>
        <w:br w:type="textWrapping"/>
      </w:r>
      <w:r>
        <w:t xml:space="preserve">Theo tiếng, y mở hai chân, kìm hai bên khoang thuyền. Sào tre trong tay nhanh như điện, chính xác và chuẩn chống lên thân đại thụ còn lành lặn. Hai bên giằng sức, sào tre bỗng bị ép thành hình cung, nhưng thuyền nhỏ vốn là không chỗ dựa, sao có thể địch nổi gỗ lớn, sức đẩy chỉ một cái chớp mắt, liền hóa thành lực đẩy hung mãnh, cả thuyền giống như bị cự lực đánh trúng, bay vút lên cao.</w:t>
      </w:r>
      <w:r>
        <w:br w:type="textWrapping"/>
      </w:r>
      <w:r>
        <w:br w:type="textWrapping"/>
      </w:r>
      <w:r>
        <w:t xml:space="preserve">Trên đầu là diễm dương thanh không* sau mưa, dưới chân là sóng thét gào ầm ầm cuồn cuộn. Giờ khắc này, hai người ngồi trên thuyền tựa như nổi giữa không trung, chỉ có một chiếc thuyền lá là liên kết chặt chẽ giữa bọn họ.</w:t>
      </w:r>
      <w:r>
        <w:br w:type="textWrapping"/>
      </w:r>
      <w:r>
        <w:br w:type="textWrapping"/>
      </w:r>
      <w:r>
        <w:rPr>
          <w:i/>
        </w:rPr>
        <w:t xml:space="preserve">*cảnh đẹp.</w:t>
      </w:r>
      <w:r>
        <w:br w:type="textWrapping"/>
      </w:r>
      <w:r>
        <w:br w:type="textWrapping"/>
      </w:r>
      <w:r>
        <w:t xml:space="preserve">Thẩm Nhạn ngồi ở đầu thuyền, một tay nắm chặt mép thuyền, sắc mặt giống như uống say vậy, nổi lên tầng đỏ ửng nhạt.</w:t>
      </w:r>
      <w:r>
        <w:br w:type="textWrapping"/>
      </w:r>
      <w:r>
        <w:br w:type="textWrapping"/>
      </w:r>
      <w:r>
        <w:t xml:space="preserve">Kỳ cảnh như thế, hành động vĩ đại như thế, hắn nên rút ra Vô Ảnh, múa kiếm mà ca, giống như bất cứ sinh tử chí giao vậy, đối mặt với trời xanh Hoàng Hà này, thỏa thích vui cười. Nhưng hắn cười không nổi, đôi mắt tựa như điểm sơn khóa chặt vào thân ảnh mạnh mẽ trước mặt.</w:t>
      </w:r>
      <w:r>
        <w:br w:type="textWrapping"/>
      </w:r>
      <w:r>
        <w:br w:type="textWrapping"/>
      </w:r>
      <w:r>
        <w:t xml:space="preserve">Thuyền đến giữa dòng thì lực đã kiệt, nhưng lốc xoáy cái cây mang theo còn chưa tan. Nếu lúc này rơi xuống, chỉ có thể rơi vào kết cục thuyền lật người vong.</w:t>
      </w:r>
      <w:r>
        <w:br w:type="textWrapping"/>
      </w:r>
      <w:r>
        <w:br w:type="textWrapping"/>
      </w:r>
      <w:r>
        <w:t xml:space="preserve">Thân hình Nghiêm Mạc đã căng thành một cường cung, trên mặt lại không lộ nửa thần sắc kích động. Lúc thuyền bay tới đỉnh, đang muốn hạ xuống, sào tre trong tay y nhanh như chớp giật đánh đại thụ.</w:t>
      </w:r>
      <w:r>
        <w:br w:type="textWrapping"/>
      </w:r>
      <w:r>
        <w:br w:type="textWrapping"/>
      </w:r>
      <w:r>
        <w:t xml:space="preserve">Đại thụ giống như bị búa tạ bổ trúng, bỗng xoay nửa vòng, từ ngang thành dọc, xoay một vòng giữa lòng sông. Theo nửa vòng xoay này, vòng xoáy nổi lên cũng bị thân cây đánh tan, thuyền nhỏ ầm ầm rơi xuống mặt nước cách đấy không xa.</w:t>
      </w:r>
      <w:r>
        <w:br w:type="textWrapping"/>
      </w:r>
      <w:r>
        <w:br w:type="textWrapping"/>
      </w:r>
      <w:r>
        <w:t xml:space="preserve">Bọt sóng bắn tung tóe cao nửa thước, dưới ánh nắng chiếu xuống giống như bảo thạch bảy sắc, lóng lánh trong suốt, sau đó lại theo gió sông ào ào tản ra. Có một giọt nước không biết vì sao chạy sai chỗ, vừa vặn rơi vào mi tâm Nghiêm Mạc, theo làn da trắng nõn của y trượt xuống. Dường như cảm thấy có nước, y vươn tay lau đi giọt nước này.</w:t>
      </w:r>
      <w:r>
        <w:br w:type="textWrapping"/>
      </w:r>
      <w:r>
        <w:br w:type="textWrapping"/>
      </w:r>
      <w:r>
        <w:t xml:space="preserve">Chỉ một động tác hờ hững, Thẩm Nhạn lại đột nhiên nhớ tới cái đêm trăng trải rộng sương mù, nhớ tới bàn tay đặt lên đầu thuyền. Khi đó hắn thân trúng cổ độc, ngũ cảm đều mất, sớm ngửi không ra mùi hoa, thấy không rõ ánh trăng, nhưng người nọ lại ở rất gần hắn, gần đến như có thể chạm được nhiệt độ cơ thể y phát ra, nghe được nhịp tim trầm ổn, nước Hoàng Hà đục ngầu thấm vào người y, tựa hồ cũng biến thành băng lạnh thiên lộ, theo thân thể trắng nõn vô hạ ấy từng chút lăn xuống.</w:t>
      </w:r>
      <w:r>
        <w:br w:type="textWrapping"/>
      </w:r>
      <w:r>
        <w:br w:type="textWrapping"/>
      </w:r>
      <w:r>
        <w:t xml:space="preserve">Một màn ấy mĩ, mĩ đến đủ để khắc trong đầu óc hắn, thật lâu không tan đi. Nếu ngày đó cứ thế chết đi, lãng tử nghĩ chắc mình sẽ không bao nhiêu uể oải. Đáng tiếc, không như mong muốn…</w:t>
      </w:r>
      <w:r>
        <w:br w:type="textWrapping"/>
      </w:r>
      <w:r>
        <w:br w:type="textWrapping"/>
      </w:r>
      <w:r>
        <w:t xml:space="preserve">Thân hình nhoáng lên một cái, thuyền con lại đi ổn, điểm ửng đỏ trên mặt Thẩm Nhạn cũng như bị gió lớn thổi tan, không lưu một chút dấu vết.</w:t>
      </w:r>
      <w:r>
        <w:br w:type="textWrapping"/>
      </w:r>
      <w:r>
        <w:br w:type="textWrapping"/>
      </w:r>
      <w:r>
        <w:t xml:space="preserve">Vượt qua cửa ải hung hiểm khó khăn, tầm mắt Nghiêm Mạc không khỏi đảo qua khoang thuyền, nhìn về phía Thẩm Nhạn ngồi ở đối diện thì thấy người đối diện diện sắc có chút trắng bệch, môi mím thật chặt, ngón tay đang siết chặt mép thuyền, như là đang chống đỡ gì đó.</w:t>
      </w:r>
      <w:r>
        <w:br w:type="textWrapping"/>
      </w:r>
      <w:r>
        <w:br w:type="textWrapping"/>
      </w:r>
      <w:r>
        <w:t xml:space="preserve">Nghiêm Mạc không khỏi hơi hơi nhíu mày, y biết rõ hơn bất cứ ai Thẩm Nhạn không biết bơi. Nhưng y cũng biết, người nọ tuyệt sẽ không sợ một con sông dữ. Dù cho đối mặt độc cổ phệ tâm, nam nhân này chưa bao giờ lộ chút sợ hãi, ngược lại trong đêm trăng khi cổ phát tác ầm ĩ cười to, trong tiếng cười có kiệt ngạo và hào hiệp giấu không được lau không đi.</w:t>
      </w:r>
      <w:r>
        <w:br w:type="textWrapping"/>
      </w:r>
      <w:r>
        <w:br w:type="textWrapping"/>
      </w:r>
      <w:r>
        <w:t xml:space="preserve">Ngay cả chết còn không sợ, hắn đang sợ cái gì?</w:t>
      </w:r>
      <w:r>
        <w:br w:type="textWrapping"/>
      </w:r>
      <w:r>
        <w:br w:type="textWrapping"/>
      </w:r>
      <w:r>
        <w:t xml:space="preserve">Nghiêm Mạc hơi hơi siết tay, niết sào tre phát ra tiếng “crắc” nhỏ. Tuy kiều diễm treo cao, nhưng y vẫn nhớ tới quãng thời gian bị khói thuốc bao phủ, mấy ngày mấy đêm quá mức dài lâu, quá mức rõ ràng.</w:t>
      </w:r>
      <w:r>
        <w:br w:type="textWrapping"/>
      </w:r>
      <w:r>
        <w:br w:type="textWrapping"/>
      </w:r>
      <w:r>
        <w:t xml:space="preserve">Y nhớ tới thân thể cứng ngắc lạnh lẽo ấy là như thế nào ở dưới thân mình chậm rãi mềm mại nóng lên, nhưng trên mặt đối phương lại thủy chung không mang chút cảm xúc. Chỉ hơi nhíu mày, môi mím chặt, dù có bị lâu dài phạt thát, ngay cả tứ chi đều bắt đầu run rẩy, hắn cũng thủy chung cắn chặt răng không muốn mở mắt, cũng không nguyện phát ra nửa tiếng thở nhẹ.</w:t>
      </w:r>
      <w:r>
        <w:br w:type="textWrapping"/>
      </w:r>
      <w:r>
        <w:br w:type="textWrapping"/>
      </w:r>
      <w:r>
        <w:t xml:space="preserve">Sau đó sao?</w:t>
      </w:r>
      <w:r>
        <w:br w:type="textWrapping"/>
      </w:r>
      <w:r>
        <w:br w:type="textWrapping"/>
      </w:r>
      <w:r>
        <w:t xml:space="preserve">Phải chăng ở trước mặt mình, hắn sẽ không bao giờ ầm ĩ cười to, sẽ không khoái ý tiêu dao, chỉ là mang theo tấm mặt nạ mỉm cười, nhưng khi mình không chú ý, lại lặng yên không một tiếng động trắng mặt, cứng người…</w:t>
      </w:r>
      <w:r>
        <w:br w:type="textWrapping"/>
      </w:r>
      <w:r>
        <w:br w:type="textWrapping"/>
      </w:r>
      <w:r>
        <w:t xml:space="preserve">Khuôn mặt Nghiêm Mạc chợt lóe tia lệ khí, dời tầm mắt. Sóng dữ dội vẫn chảy xuôi dưới chân bọn họ, chỉ vừa phân thần, thuyền liền trôi đi mấy trượng.</w:t>
      </w:r>
      <w:r>
        <w:br w:type="textWrapping"/>
      </w:r>
      <w:r>
        <w:br w:type="textWrapping"/>
      </w:r>
      <w:r>
        <w:t xml:space="preserve">Chung quy còn đang trong hiểm cảnh, Nghiêm Mạc cũng không chần chờ, nhặt lên song mái chèo vững vàng chèo thuyền đi. Thẩm Nhạn không hề mở miệng, chỉ lẳng lặng ngồi ở trên thuyền, bắt đầu khoanh chân vận công khôi phục nội lực.</w:t>
      </w:r>
      <w:r>
        <w:br w:type="textWrapping"/>
      </w:r>
      <w:r>
        <w:br w:type="textWrapping"/>
      </w:r>
      <w:r>
        <w:t xml:space="preserve">Đảo mắt một canh giờ trôi qua, đem sào tre cắm xuống bờ, Nghiêm Mạc nhẹ nhàng nhảy xuống con thuyền ba lá.</w:t>
      </w:r>
      <w:r>
        <w:br w:type="textWrapping"/>
      </w:r>
      <w:r>
        <w:br w:type="textWrapping"/>
      </w:r>
      <w:r>
        <w:t xml:space="preserve">Chèo thuyền trong dòng lũ giống như một trận ác chiến, quần áo sau lưng y đã ướt hơn phân nửa, dù gió sông gào thét mấy cũng không cách nào đánh tan luồng khô nóng ấy, nhưng y không nói gì, chỉ đứng ở bên bờ xoay đầu nhìn về phía Thẩm Nhạn.</w:t>
      </w:r>
      <w:r>
        <w:br w:type="textWrapping"/>
      </w:r>
      <w:r>
        <w:br w:type="textWrapping"/>
      </w:r>
      <w:r>
        <w:t xml:space="preserve">Đối đôi mắt băng hàn của người nọ, khóe môi Thẩm Nhạn thoáng lộ chua xót, nở nụ cười:</w:t>
      </w:r>
      <w:r>
        <w:br w:type="textWrapping"/>
      </w:r>
      <w:r>
        <w:br w:type="textWrapping"/>
      </w:r>
      <w:r>
        <w:t xml:space="preserve">– Đa tạ Nghiêm huynh, chúng ta lên đường thôi.</w:t>
      </w:r>
      <w:r>
        <w:br w:type="textWrapping"/>
      </w:r>
      <w:r>
        <w:br w:type="textWrapping"/>
      </w:r>
      <w:r>
        <w:t xml:space="preserve">Không cần phải nhiều lời nữa, hai người một trước một sau, lại bước lên hành trình lên núi Bạch Loan.</w:t>
      </w:r>
      <w:r>
        <w:br w:type="textWrapping"/>
      </w:r>
      <w:r>
        <w:br w:type="textWrapping"/>
      </w:r>
    </w:p>
    <w:p>
      <w:pPr>
        <w:pStyle w:val="Heading2"/>
      </w:pPr>
      <w:bookmarkStart w:id="103" w:name="chương-34"/>
      <w:bookmarkEnd w:id="103"/>
      <w:r>
        <w:t xml:space="preserve">34. Chương 34</w:t>
      </w:r>
    </w:p>
    <w:p>
      <w:pPr>
        <w:pStyle w:val="Compact"/>
      </w:pPr>
      <w:r>
        <w:br w:type="textWrapping"/>
      </w:r>
      <w:r>
        <w:br w:type="textWrapping"/>
      </w:r>
      <w:r>
        <w:t xml:space="preserve">Dưới chân Đông Nhạc Thái Sơn có một tòa đại thành danh gọi Đại Huyện.</w:t>
      </w:r>
      <w:r>
        <w:br w:type="textWrapping"/>
      </w:r>
      <w:r>
        <w:br w:type="textWrapping"/>
      </w:r>
      <w:r>
        <w:t xml:space="preserve">Bắt đầu từ tổ đế, mỗi khi Thiên Tử đến tế thiên đều sẽ giá lâm bản huyện bằng loan giá, hoặc rầm rộ đàn tràng. Có thể nói náo nhiệt vô cùng.</w:t>
      </w:r>
      <w:r>
        <w:br w:type="textWrapping"/>
      </w:r>
      <w:r>
        <w:br w:type="textWrapping"/>
      </w:r>
      <w:r>
        <w:t xml:space="preserve">Nhưng việc Phong Thiện* không phải vị đế vương nào cũng có hứng thú, cho nên Đại Huyện tuy rằng lịch sử lâu năm, quy mô cũng coi như rộng lớn nhưng lại không hưng vượng bằng các phủ huyện khác. Đến triều Đại Sở, bởi vì quốc quân mộ Phật, Đông Nhạc đế quân càng thêm không có hương khói. Hơn trăm năm qua đi, bốn phía Thái Sơn trừ Đại Huyện này thì tìm không ra nơi nào khác chịu cho người ở.</w:t>
      </w:r>
      <w:r>
        <w:br w:type="textWrapping"/>
      </w:r>
      <w:r>
        <w:br w:type="textWrapping"/>
      </w:r>
      <w:r>
        <w:rPr>
          <w:i/>
        </w:rPr>
        <w:t xml:space="preserve">*chỉ vua chúa lên núi Thái Sơn cúng tế trời đất.</w:t>
      </w:r>
      <w:r>
        <w:br w:type="textWrapping"/>
      </w:r>
      <w:r>
        <w:br w:type="textWrapping"/>
      </w:r>
      <w:r>
        <w:t xml:space="preserve">Nhưng lạc đà gầy cũng lớn hơn ngựa, dù sao cũng là đạo thống* truyền thừa ngàn năm, gần Đại Huyện này còn có một ngọn núi Bạch Loan, làm cái thành trì nho nhỏ này mang đến chút hơi người.</w:t>
      </w:r>
      <w:r>
        <w:br w:type="textWrapping"/>
      </w:r>
      <w:r>
        <w:br w:type="textWrapping"/>
      </w:r>
      <w:r>
        <w:rPr>
          <w:i/>
        </w:rPr>
        <w:t xml:space="preserve">*chính thống đạo Nho, đạo chính thống.</w:t>
      </w:r>
      <w:r>
        <w:br w:type="textWrapping"/>
      </w:r>
      <w:r>
        <w:br w:type="textWrapping"/>
      </w:r>
      <w:r>
        <w:t xml:space="preserve">Nói về lai lịch núi Bạch Loan kỳ thật cũng có chút phức tạp.</w:t>
      </w:r>
      <w:r>
        <w:br w:type="textWrapping"/>
      </w:r>
      <w:r>
        <w:br w:type="textWrapping"/>
      </w:r>
      <w:r>
        <w:t xml:space="preserve">Chưởng môn đầu tiên nhậm chức nó – tức Viễn Du Tử – chính là đệ tử nhập thất chính tông Đông Nhạc phái Thái Sơn, nhưng Đông Nhạc phái là quốc giáo tiền triều, trong cuộc chiến thay vua đổi chúa náo đến tông môn bị hủy. Vì giữ gìn một tia hương khói bổn phái, Viễn Du Tử lập môn phái khác, lên núi Bạch Loan khai tông lập phái. Cho nên môn đồ núi Bạch Loan vẫn tự thuộc Đông Nhạc, người trong giang hồ lại không lấy Đông Nhạc phái gọi nó.</w:t>
      </w:r>
      <w:r>
        <w:br w:type="textWrapping"/>
      </w:r>
      <w:r>
        <w:br w:type="textWrapping"/>
      </w:r>
      <w:r>
        <w:t xml:space="preserve">Tuy núi Bạch Loan không gọi Đông Nhạc phái, gốc gác lại đến từ đại tông ngàn năm này. Cho nên bất luận là đệ tử, bí tịch hay là tông môn bảo vật đều đủ để xưng là một trong bát đại môn tông. Trong giang hồ cũng coi như tiếng tăm lừng lẫy. Nhưng tông môn người bên ngoài chỉ có thể ở xa xem này lại gặp đại án vào một tháng trước.</w:t>
      </w:r>
      <w:r>
        <w:br w:type="textWrapping"/>
      </w:r>
      <w:r>
        <w:br w:type="textWrapping"/>
      </w:r>
      <w:r>
        <w:t xml:space="preserve">Người trong giang hồ nói Tiếu Vô Thường Cam Tam Lang mò lên núi Bạch Loan, một kiếm giết ái đồ Khê Tùng Tử Thiên Môn đạo nhân rồi phóng hỏa thiêu đại điện Đông Nhạc Đế quân bọn họ cung phụng, trộm đi Thất Cầm kiếm quyết trong điện.</w:t>
      </w:r>
      <w:r>
        <w:br w:type="textWrapping"/>
      </w:r>
      <w:r>
        <w:br w:type="textWrapping"/>
      </w:r>
      <w:r>
        <w:t xml:space="preserve">Mỗi chuyện đều kinh thế hãi tục, đương nhiên làm thế gian ồ lên, chưởng môn Thiên Môn đạo nhân núi Bạch Loan lòng tức giận, thầm nghĩ giết Cam Tam Lang cho hả, lại bị nhiều chuyện Thẩm Nhạn ngăn lại.</w:t>
      </w:r>
      <w:r>
        <w:br w:type="textWrapping"/>
      </w:r>
      <w:r>
        <w:br w:type="textWrapping"/>
      </w:r>
      <w:r>
        <w:t xml:space="preserve">Lãng tử Thẩm Nhạn này là hảo hữu Cam Tam Lang, đương nhiên không chịu thừa nhận mọi tội lỗi, khăng khăng trong chuyện này rất kỳ lạ, cũng chỉ ra mấy sơ hở.</w:t>
      </w:r>
      <w:r>
        <w:br w:type="textWrapping"/>
      </w:r>
      <w:r>
        <w:br w:type="textWrapping"/>
      </w:r>
      <w:r>
        <w:t xml:space="preserve">Nói bậy nói bạ hồi lâu, mới làm Lăng Vân công tử từ trong đám người đứng ra bảo đảm, cho hắn thời gian một tháng tra án. Có điều cược là, nếu trong một tháng không tìm được manh mối thì hắn phải để lại hai ngón tay, hơn nữa trọn đời không được đạp lên núi Bạch Loan nửa bước.</w:t>
      </w:r>
      <w:r>
        <w:br w:type="textWrapping"/>
      </w:r>
      <w:r>
        <w:br w:type="textWrapping"/>
      </w:r>
      <w:r>
        <w:t xml:space="preserve">Nghe được đánh cuợc này, không biết có bao nhiêu người giang hồ khen ngợi Lăng Vân công tử làm người độ lượng, xử sự công bằng. Nhưng, có người không cảm thấy vậy.</w:t>
      </w:r>
      <w:r>
        <w:br w:type="textWrapping"/>
      </w:r>
      <w:r>
        <w:br w:type="textWrapping"/>
      </w:r>
      <w:r>
        <w:t xml:space="preserve">Ngồi ở trong khách phòng, Cam Tam Lang trút cạn rượu lạnh trong chén.</w:t>
      </w:r>
      <w:r>
        <w:br w:type="textWrapping"/>
      </w:r>
      <w:r>
        <w:br w:type="textWrapping"/>
      </w:r>
      <w:r>
        <w:t xml:space="preserve">Đây đã là chén thứ ba trong hôm nay, mỗi sáng, hắn đều tự rót cho mình ba chén, từng chén uống cạn. Kỳ thật Cam Tam không phải kẻ thích rượu. Uống ba chén rượu lạnh này, chỉ là vì tế một cố nhân.</w:t>
      </w:r>
      <w:r>
        <w:br w:type="textWrapping"/>
      </w:r>
      <w:r>
        <w:br w:type="textWrapping"/>
      </w:r>
      <w:r>
        <w:t xml:space="preserve">Cố nhân này, tên là Nguyễn Vân Nương.</w:t>
      </w:r>
      <w:r>
        <w:br w:type="textWrapping"/>
      </w:r>
      <w:r>
        <w:br w:type="textWrapping"/>
      </w:r>
      <w:r>
        <w:t xml:space="preserve">Con gái đồng lứa nhỏ nhất của Nguyễn thị. Nguyễn gia tiểu muội hồn nhiên xinh đẹp, dễ thẹn thùng, cũng là nữ tử Cam Tam luyến mộ sâu vô cùng.</w:t>
      </w:r>
      <w:r>
        <w:br w:type="textWrapping"/>
      </w:r>
      <w:r>
        <w:br w:type="textWrapping"/>
      </w:r>
      <w:r>
        <w:t xml:space="preserve">Nhưng vị giai nhân này, không may mắn như những nhân vật chính trong chuyện. Vào tuổi tươi đẹp nhất của nàng, lại bị kẻ xấu dâm nhục, đoạt đi tính mạng.</w:t>
      </w:r>
      <w:r>
        <w:br w:type="textWrapping"/>
      </w:r>
      <w:r>
        <w:br w:type="textWrapping"/>
      </w:r>
      <w:r>
        <w:t xml:space="preserve">Bắt đầu từ ngày ấy, Cam Tam liền bỏ rượu, thề trừ phi đã báo đại thù thay Vân Nương, bằng không kiếp này không uống rượu.</w:t>
      </w:r>
      <w:r>
        <w:br w:type="textWrapping"/>
      </w:r>
      <w:r>
        <w:br w:type="textWrapping"/>
      </w:r>
      <w:r>
        <w:t xml:space="preserve">Cũng từ ngày ấy, thiếu niên hiệp khách ngông cuồng tùy ý tính tình đại biến, biến thành quái nhân giang hồ bạo ngược khó dò.</w:t>
      </w:r>
      <w:r>
        <w:br w:type="textWrapping"/>
      </w:r>
      <w:r>
        <w:br w:type="textWrapping"/>
      </w:r>
      <w:r>
        <w:t xml:space="preserve">Tiếu Vô Thường không thích cười, hắn cười chỉ là thế đạo Vô Thường này, là chó rơm muôn dân này.</w:t>
      </w:r>
      <w:r>
        <w:br w:type="textWrapping"/>
      </w:r>
      <w:r>
        <w:br w:type="textWrapping"/>
      </w:r>
      <w:r>
        <w:t xml:space="preserve">Nhưng nay, Tiếu Vô Thường đang uống rượu, tế điện cố nhân rượu lạnh. Cam Tam Lang đã thay Nguyễn Vân Nương báo đại thù.</w:t>
      </w:r>
      <w:r>
        <w:br w:type="textWrapping"/>
      </w:r>
      <w:r>
        <w:br w:type="textWrapping"/>
      </w:r>
      <w:r>
        <w:t xml:space="preserve">Ai có thể nghĩ đến, cầm thú sát hại thiếu nữ vô tội năm đó lại là ái đồ Thiên Môn đạo nhân đỉnh đỉnh hữu danh trong chốn giang hồ?</w:t>
      </w:r>
      <w:r>
        <w:br w:type="textWrapping"/>
      </w:r>
      <w:r>
        <w:br w:type="textWrapping"/>
      </w:r>
      <w:r>
        <w:t xml:space="preserve">Một tháng trước, Cam Tam Lang nhận được tin tức hảo hữu Thẩm Nhạn truyền đến, chỉ thẳng Khê Tùng Tử chính là hung thủ sát hại Vân Nương.</w:t>
      </w:r>
      <w:r>
        <w:br w:type="textWrapping"/>
      </w:r>
      <w:r>
        <w:br w:type="textWrapping"/>
      </w:r>
      <w:r>
        <w:t xml:space="preserve">Cam Tam Lang đương nhiên tín nhiệm Thẩm Nhạn, cho nên hắn một khắc không dừng, xông thẳng lên núi Bạch Loan, chắn trước mặt Khê Tùng Tử.</w:t>
      </w:r>
      <w:r>
        <w:br w:type="textWrapping"/>
      </w:r>
      <w:r>
        <w:br w:type="textWrapping"/>
      </w:r>
      <w:r>
        <w:t xml:space="preserve">Hắn không có thất vọng. Khê Tùng Tử đích xác là kẻ đó, cho nên hắn cắt cái đầu trên cổ kẻ này, vì Vân Nương yêu dấu của hắn báo thù.</w:t>
      </w:r>
      <w:r>
        <w:br w:type="textWrapping"/>
      </w:r>
      <w:r>
        <w:br w:type="textWrapping"/>
      </w:r>
      <w:r>
        <w:t xml:space="preserve">Nhưng sau khi giết người, Bạch Loan phong đột nhiên lửa cháy ngút trời, Thất Cầm kiếm quyết đặt ở đại điện cung phụng đã biến mất không thấy.</w:t>
      </w:r>
      <w:r>
        <w:br w:type="textWrapping"/>
      </w:r>
      <w:r>
        <w:br w:type="textWrapping"/>
      </w:r>
      <w:r>
        <w:t xml:space="preserve">Trên tay Cam Tam Lang còn nhuộm máu tươi hiển nhiên thành nghi phạm lớn nhất. Thiên Môn đạo nhân đang ở hơn ngàn dặm tróc nã dâm tặc Diêu Lãng theo tin chạy về, đuổi theo Cam Tam Lang, muốn hắn trả sách bồi mạng.</w:t>
      </w:r>
      <w:r>
        <w:br w:type="textWrapping"/>
      </w:r>
      <w:r>
        <w:br w:type="textWrapping"/>
      </w:r>
      <w:r>
        <w:t xml:space="preserve">Người là bị giết, Cam Tam Lang cũng không phủ nhận, thế nhưng phóng hỏa và trộm thư tuyệt không phải hắn làm. Nhưng tất cả lại khéo vô cùng, làm người ta biện không thể giải.</w:t>
      </w:r>
      <w:r>
        <w:br w:type="textWrapping"/>
      </w:r>
      <w:r>
        <w:br w:type="textWrapping"/>
      </w:r>
      <w:r>
        <w:t xml:space="preserve">Nhưng những cái đó không đáng sợ. Đáng sợ nhất là, Thẩm Nhạn đến đây, nói cho hắn biết mình chưa bao giờ báo tin gì cho hắn, cũng không biết sát hại Vân Nương chính là Khê Tùng Tử cao đồ núi Bạch Loan.</w:t>
      </w:r>
      <w:r>
        <w:br w:type="textWrapping"/>
      </w:r>
      <w:r>
        <w:br w:type="textWrapping"/>
      </w:r>
      <w:r>
        <w:t xml:space="preserve">Đến lúc này, Cam Tam Lang mới phát hiện mình đã rơi vào một cái bẫy. Có người giả Thẩm Nhạn lừa hắn lên núi Bạch Loan rồi thừa dịp mình giết Khê Tùng Tử phóng hỏa đốt sơn, âm thầm trộm sách rồi giá họa tất cả cho mình.</w:t>
      </w:r>
      <w:r>
        <w:br w:type="textWrapping"/>
      </w:r>
      <w:r>
        <w:br w:type="textWrapping"/>
      </w:r>
      <w:r>
        <w:t xml:space="preserve">Nhưng vấn đề là, sát hại Vân Nương thật đúng là cặn bã Khê Tùng Tử này, sao hắn có thể nghĩ đến, kẻ giả là Thẩm Nhạn để hại hắn sẽ cho hắn một đáp án tha thiết ước mơ như thế chứ.</w:t>
      </w:r>
      <w:r>
        <w:br w:type="textWrapping"/>
      </w:r>
      <w:r>
        <w:br w:type="textWrapping"/>
      </w:r>
      <w:r>
        <w:t xml:space="preserve">Bởi vậy, bây giờ hắn uống rượu lạnh, hờ hững ngồi ngay ngắn trong thành Đại Huyện.</w:t>
      </w:r>
      <w:r>
        <w:br w:type="textWrapping"/>
      </w:r>
      <w:r>
        <w:br w:type="textWrapping"/>
      </w:r>
      <w:r>
        <w:t xml:space="preserve">Vì giải quyết vấn đề hắn đối mặt, Thẩm Nhạn vẫn là ra mặt, lấy ngón tay và danh dự bảo đảm, chỉ vì cứu hắn một mạng.</w:t>
      </w:r>
      <w:r>
        <w:br w:type="textWrapping"/>
      </w:r>
      <w:r>
        <w:br w:type="textWrapping"/>
      </w:r>
      <w:r>
        <w:t xml:space="preserve">Hắn tin Thẩm Nhạn, như trước vững tin. Cho nên một tháng này, hắn không rời khỏi Đại Huyện một bước, cứ ngồi ở khách điếm yên lặng chờ, mỗi ngày ba chén rượu lạnh, tế Vân Nương mà hắn yêu, cũng đợi hảo hữu trở về, vì hắn tẩy trừ tội danh.</w:t>
      </w:r>
      <w:r>
        <w:br w:type="textWrapping"/>
      </w:r>
      <w:r>
        <w:br w:type="textWrapping"/>
      </w:r>
      <w:r>
        <w:t xml:space="preserve">Mãi đến hôm nay.</w:t>
      </w:r>
      <w:r>
        <w:br w:type="textWrapping"/>
      </w:r>
      <w:r>
        <w:br w:type="textWrapping"/>
      </w:r>
      <w:r>
        <w:t xml:space="preserve">– Cam Tam Lang.</w:t>
      </w:r>
      <w:r>
        <w:br w:type="textWrapping"/>
      </w:r>
      <w:r>
        <w:br w:type="textWrapping"/>
      </w:r>
      <w:r>
        <w:t xml:space="preserve">Một vị nam tử thân đạo bào đi vào cửa, hắn là sư đệ Khê Tùng Tử  – Khê Sơn Tử, cũng là cao đồ núi Bạch Loan, bây giờ mắt người này ngậm cảnh giác, lạnh lùng nói với Cam Tam:</w:t>
      </w:r>
      <w:r>
        <w:br w:type="textWrapping"/>
      </w:r>
      <w:r>
        <w:br w:type="textWrapping"/>
      </w:r>
      <w:r>
        <w:t xml:space="preserve">– Thời gian đã đến, chưởng môn bọn ta cho mời, theo ta đi thôi.</w:t>
      </w:r>
      <w:r>
        <w:br w:type="textWrapping"/>
      </w:r>
      <w:r>
        <w:br w:type="textWrapping"/>
      </w:r>
      <w:r>
        <w:t xml:space="preserve">Một tháng đã đến, là ngày đến ước định. Cam Tam Lang không nói nhiều, chỉ lẳng lặng buông xuống chén rượu, cầm lấy bảo kiếm trên bàn.</w:t>
      </w:r>
      <w:r>
        <w:br w:type="textWrapping"/>
      </w:r>
      <w:r>
        <w:br w:type="textWrapping"/>
      </w:r>
      <w:r>
        <w:t xml:space="preserve">Nhìn thấy động tác hắn, Khê Sơn Tử tức khắc nở nụ cười:</w:t>
      </w:r>
      <w:r>
        <w:br w:type="textWrapping"/>
      </w:r>
      <w:r>
        <w:br w:type="textWrapping"/>
      </w:r>
      <w:r>
        <w:t xml:space="preserve">– Sao, Tiếu Vô Thường lần này cũng muốn giết ra ngoài sao? Bạch Loan phong ta không phải là những tà ma ngoại đạo kia, muốn tới cửa bắt nạt, ngươi tìm lầm địa phương! Còn có… </w:t>
      </w:r>
      <w:r>
        <w:br w:type="textWrapping"/>
      </w:r>
      <w:r>
        <w:br w:type="textWrapping"/>
      </w:r>
      <w:r>
        <w:t xml:space="preserve">Hắn còn chưa dứt lời, Cam Tam Lang đã đứng lên:</w:t>
      </w:r>
      <w:r>
        <w:br w:type="textWrapping"/>
      </w:r>
      <w:r>
        <w:br w:type="textWrapping"/>
      </w:r>
      <w:r>
        <w:t xml:space="preserve">– Chó sủa ồn ào, dẫn đường.</w:t>
      </w:r>
      <w:r>
        <w:br w:type="textWrapping"/>
      </w:r>
      <w:r>
        <w:br w:type="textWrapping"/>
      </w:r>
      <w:r>
        <w:t xml:space="preserve">Một câu nghẹn Khê Sơn Tử thiếu chút nữa không thở ra được, nhưng hắn tự biết võ công kém xa sư huynh, đương nhiên sẽ không ngốc đến khiêu chiến ma đầu này, oán hận cắn chặt răng, hắn lớn tiếng mắng:</w:t>
      </w:r>
      <w:r>
        <w:br w:type="textWrapping"/>
      </w:r>
      <w:r>
        <w:br w:type="textWrapping"/>
      </w:r>
      <w:r>
        <w:t xml:space="preserve">– Không hổ là rắn chuột một ổ, Thẩm Nhạn kia nay cũng lộ chân diện mục, chẳng những hại mạng Khổ Viên Đại Sư, còn tàn sát cao đồ Kim Đao môn và Trí Tín Đại Sư đuổi theo hắn. Giờ không biết đã chạy trốn nơi nào, ngươi còn tưởng chờ hắn trở về?! Đáng giận chưởng môn cho Lăng Vân công tử vài phần mặt mũi, sớm biết một tháng trước liền nên giải quyết yêu tà ngươi!</w:t>
      </w:r>
      <w:r>
        <w:br w:type="textWrapping"/>
      </w:r>
      <w:r>
        <w:br w:type="textWrapping"/>
      </w:r>
      <w:r>
        <w:t xml:space="preserve">Dứt lời hắn cũng không dám dừng lại, xoay người ra ngoài cửa. Nhìn bóng dáng đạo nhân, Cam Tam Lang nắm chặt bảo kiếm trong tay, hắn chưa bao giờ hối hận giết Khê Tùng Tử, nhưng không nghĩ tới hại bằng hữu cùng nhau chịu khổ.</w:t>
      </w:r>
      <w:r>
        <w:br w:type="textWrapping"/>
      </w:r>
      <w:r>
        <w:br w:type="textWrapping"/>
      </w:r>
      <w:r>
        <w:t xml:space="preserve">Nay trong chốn giang hồ đồn đãi dồn dập, hắn cũng không chịu tín một câu. Thẩm Nhạn là chí giao hảo hữu của hắn, tuyệt sẽ không bỏ hắn mà đi.</w:t>
      </w:r>
      <w:r>
        <w:br w:type="textWrapping"/>
      </w:r>
      <w:r>
        <w:br w:type="textWrapping"/>
      </w:r>
      <w:r>
        <w:t xml:space="preserve">Nay ước hẹn đã đến, Thẩm Nhạn lại không hiện thân, khả năng duy nhất chính là gặp phiền toái nào đó không giải quyết được.</w:t>
      </w:r>
      <w:r>
        <w:br w:type="textWrapping"/>
      </w:r>
      <w:r>
        <w:br w:type="textWrapping"/>
      </w:r>
      <w:r>
        <w:t xml:space="preserve">Chỉ hận Ngụy Lăng Vân nhiều chuyện kia.</w:t>
      </w:r>
      <w:r>
        <w:br w:type="textWrapping"/>
      </w:r>
      <w:r>
        <w:br w:type="textWrapping"/>
      </w:r>
      <w:r>
        <w:t xml:space="preserve">Cam Tam Lang lạnh lùng cười, nay trên núi Bạch Loan đã hội tụ quá nhiều người không liên quan, dù hắn có dùng hết tính mạng cũng chưa chắc thoát vây được.</w:t>
      </w:r>
      <w:r>
        <w:br w:type="textWrapping"/>
      </w:r>
      <w:r>
        <w:br w:type="textWrapping"/>
      </w:r>
      <w:r>
        <w:t xml:space="preserve">Nhưng giờ phút này hắn vẫn không buông tay. Giờ Thẩm Nhạn chưa đến, hắn tin tưởng vững chắc hắn nhất định sẽ tới. Hắn muốn biết hơn bất kỳ ai khác, hãm hại hắn đến cùng là nhân vật nào.</w:t>
      </w:r>
      <w:r>
        <w:br w:type="textWrapping"/>
      </w:r>
      <w:r>
        <w:br w:type="textWrapping"/>
      </w:r>
      <w:r>
        <w:t xml:space="preserve">Chỉ chờ Thẩm Nhạn đến.</w:t>
      </w:r>
      <w:r>
        <w:br w:type="textWrapping"/>
      </w:r>
      <w:r>
        <w:br w:type="textWrapping"/>
      </w:r>
      <w:r>
        <w:t xml:space="preserve">Cất bước, Cam Tam Lang đi theo sau đạo nhân kia lên núi Bạch Loan.</w:t>
      </w:r>
      <w:r>
        <w:br w:type="textWrapping"/>
      </w:r>
      <w:r>
        <w:br w:type="textWrapping"/>
      </w:r>
    </w:p>
    <w:p>
      <w:pPr>
        <w:pStyle w:val="Heading2"/>
      </w:pPr>
      <w:bookmarkStart w:id="104" w:name="chương-35"/>
      <w:bookmarkEnd w:id="104"/>
      <w:r>
        <w:t xml:space="preserve">35. Chương 35</w:t>
      </w:r>
    </w:p>
    <w:p>
      <w:pPr>
        <w:pStyle w:val="Compact"/>
      </w:pPr>
      <w:r>
        <w:br w:type="textWrapping"/>
      </w:r>
      <w:r>
        <w:br w:type="textWrapping"/>
      </w:r>
      <w:r>
        <w:t xml:space="preserve">Núi Bạch Loan. Nghênh Tiên đài.</w:t>
      </w:r>
      <w:r>
        <w:br w:type="textWrapping"/>
      </w:r>
      <w:r>
        <w:br w:type="textWrapping"/>
      </w:r>
      <w:r>
        <w:t xml:space="preserve">Không phải ngọn núi chính trong dãy Thái Sơn nên Bạch Loan không nguy nga hùng kì bằng núi Ngọc Hoàng. Nhưng tòa nghi đài chủ trì đại điển Bạch Loan này tuyệt đối không phải sơn dã cảnh sắc tầm thường.</w:t>
      </w:r>
      <w:r>
        <w:br w:type="textWrapping"/>
      </w:r>
      <w:r>
        <w:br w:type="textWrapping"/>
      </w:r>
      <w:r>
        <w:t xml:space="preserve">Trải qua mấy đời đệ tử tỉ mỉ tạo hình, bọn họ đã xây một tòa đài lơ lửng phạm vi vài mẫu ở sườn núi phía đông hướng về phía mặt trời, lúc này mặt trời lên, vầng trời đỏ rực ôm lấy tấc đất tấc đai, gió núi gào thét, cờ quạt phất phới, ánh toàn bộ thạch đài như phiêu diêu muốn bay. Sơn tùng xanh tươi bao quanh càng làm nó thêm mấy phần lung linh tao nhã.</w:t>
      </w:r>
      <w:r>
        <w:br w:type="textWrapping"/>
      </w:r>
      <w:r>
        <w:br w:type="textWrapping"/>
      </w:r>
      <w:r>
        <w:t xml:space="preserve">Trở thành thượng khách của tòa “Tiên đài” này, giang hồ hào kiệt có mặt tựa hồ cũng được nhiễm mấy phần tiên khí hẳn lên.</w:t>
      </w:r>
      <w:r>
        <w:br w:type="textWrapping"/>
      </w:r>
      <w:r>
        <w:br w:type="textWrapping"/>
      </w:r>
      <w:r>
        <w:t xml:space="preserve">Chưởng môn núi Bạch Loan ngồi ở thủ tọa đứng dậy, hơi vén tay áo đạo bào rộng, chắp tay thở dài với mọi người đang ngồi.</w:t>
      </w:r>
      <w:r>
        <w:br w:type="textWrapping"/>
      </w:r>
      <w:r>
        <w:br w:type="textWrapping"/>
      </w:r>
      <w:r>
        <w:t xml:space="preserve">– Hôm nay là ngày ta và tặc tử Cam Tam Lang thực hiện giao ước. Khi trước tà ma này lên núi Bạch Loan ta, giết ái đồ Khê Tùng Tử ta, còn phóng hỏa đốt tượng thần Đông Nhạc Đế quân lấy cắp kiếm quyết bảo điển tiền bối lưu lại. Mỗi chuyện có thể nói tội không thể tha! Hôm nay mời chư vị đồng đạo đến xem lễ, kính xin chư vị giúp đỡ làm người chứng kiến.</w:t>
      </w:r>
      <w:r>
        <w:br w:type="textWrapping"/>
      </w:r>
      <w:r>
        <w:br w:type="textWrapping"/>
      </w:r>
      <w:r>
        <w:t xml:space="preserve">Thiên Môn đạo nhân vốn là tiếng tăm vang dội, nay lại dùng nội lực truyền âm, chớ nói trên Nghênh Tiên đài, dù là đạo quan* dưới đài, bên trong phòng xá cũng có thể nghe rõ ràng thấu đáo, quả thực là khí độ Tông Sư đường đường. Mọi người giữa sân sôi nổi gật đầu chắp tay, lấy đó tôn trọng.</w:t>
      </w:r>
      <w:r>
        <w:br w:type="textWrapping"/>
      </w:r>
      <w:r>
        <w:br w:type="textWrapping"/>
      </w:r>
      <w:r>
        <w:rPr>
          <w:i/>
        </w:rPr>
        <w:t xml:space="preserve">*điện thờ của đạo sĩ.</w:t>
      </w:r>
      <w:r>
        <w:br w:type="textWrapping"/>
      </w:r>
      <w:r>
        <w:br w:type="textWrapping"/>
      </w:r>
      <w:r>
        <w:t xml:space="preserve">Nhưng mà có người lại không để ý phong thái của ông ta, chỉ nghe một giọng trong trẻo từ nơi không xa dưới bậc truyền đến:</w:t>
      </w:r>
      <w:r>
        <w:br w:type="textWrapping"/>
      </w:r>
      <w:r>
        <w:br w:type="textWrapping"/>
      </w:r>
      <w:r>
        <w:t xml:space="preserve">– Núi Bạch Loan che giấu chuyện xấu, nhận một kẻ gian vô sỉ xem như đệ tử nhập thất cũng thôi, còn muốn ăn không nói có hại người khác, các ngươi là xấu hổ cũng không biết xấu hổ.</w:t>
      </w:r>
      <w:r>
        <w:br w:type="textWrapping"/>
      </w:r>
      <w:r>
        <w:br w:type="textWrapping"/>
      </w:r>
      <w:r>
        <w:t xml:space="preserve">Nghe thế, Thiên Môn đạo nhân lập tức dựng bạch mi, ánh mắt như điện, nhìn thẳng xuống dưới thì thấy Cam Tam Lang hai tay chắp sau lưng, đang từng bước một đi lên bậc thang, mà nữ tử váy đỏ đứng cạnh hắn thì mặt mày phẫn nộ, căm tức nhìn mọi người đang ngồi.</w:t>
      </w:r>
      <w:r>
        <w:br w:type="textWrapping"/>
      </w:r>
      <w:r>
        <w:br w:type="textWrapping"/>
      </w:r>
      <w:r>
        <w:t xml:space="preserve">Nữ tử nói chuyện tên là Tiền Thiên Thiên, chính là bạn thân chốn khuê phòng của Nguyễn Vân Nương.</w:t>
      </w:r>
      <w:r>
        <w:br w:type="textWrapping"/>
      </w:r>
      <w:r>
        <w:br w:type="textWrapping"/>
      </w:r>
      <w:r>
        <w:t xml:space="preserve">Cái chết của Vân Nương, nàng vẫn chưa buông tay tìm kiếm cừu nhân, cũng có vài phần giao tình với Cam Tam Lang nên lần này nghe tin chạy tới chính là muốn rửa oan khuất cho hảo hữu, tốt nhất là đem sư phụ Khê Tùng Tử nhục nhã một trận, cho nên nàng nói chuyện khẩu khí mạnh mẽ, không thấy một chút nhún nhường.</w:t>
      </w:r>
      <w:r>
        <w:br w:type="textWrapping"/>
      </w:r>
      <w:r>
        <w:br w:type="textWrapping"/>
      </w:r>
      <w:r>
        <w:t xml:space="preserve">Nhìn thấy người nói chuyện chính là miệng lưỡi bén nhọn Tiền Thiên Thiên, Thiên Môn đạo nhân liền thu mắt lại, làm ra bộ dáng khinh thường đối đàm, quay đầu nhìn về phía Tuệ Trần thiền sư bên cạnh:</w:t>
      </w:r>
      <w:r>
        <w:br w:type="textWrapping"/>
      </w:r>
      <w:r>
        <w:br w:type="textWrapping"/>
      </w:r>
      <w:r>
        <w:t xml:space="preserve">– Đại Sư, hiện tại tặc tử đã đến Nghênh Tiên đài, có thể thỉnh ngài làm chứng chăng?</w:t>
      </w:r>
      <w:r>
        <w:br w:type="textWrapping"/>
      </w:r>
      <w:r>
        <w:br w:type="textWrapping"/>
      </w:r>
      <w:r>
        <w:t xml:space="preserve">Giữa hai người là vì luận võ, không phải dốc lực lượng môn tông trừ ma vệ đạo là bởi vì Cam Tam Lang xưa nay điên thì điên, làm việc lại được xem là quang minh lỗi lạc, gây không quá nhiều chuyện xấu.</w:t>
      </w:r>
      <w:r>
        <w:br w:type="textWrapping"/>
      </w:r>
      <w:r>
        <w:br w:type="textWrapping"/>
      </w:r>
      <w:r>
        <w:t xml:space="preserve">Thêm lần này vụ án thật phức tạp, đối phương còn có lời chứng cớ, Bạch Loan phong nói thế nào cũng là danh môn đại phái, không thể làm ra chuyện tự dưng đả thương người cho nên Thiên Môn đạo nhân không thể không lui lại, cùng Cam Tam Lang ước đấu tỷ thí. Võ công lão vốn đã bước vào tuyệt đỉnh, đối phó một võ lâm hậu bối đương nhiên dễ như trở bàn tay.</w:t>
      </w:r>
      <w:r>
        <w:br w:type="textWrapping"/>
      </w:r>
      <w:r>
        <w:br w:type="textWrapping"/>
      </w:r>
      <w:r>
        <w:t xml:space="preserve">Nhưng Tuệ Trần lại nhẹ nhàng lắc lắc đầu:</w:t>
      </w:r>
      <w:r>
        <w:br w:type="textWrapping"/>
      </w:r>
      <w:r>
        <w:br w:type="textWrapping"/>
      </w:r>
      <w:r>
        <w:t xml:space="preserve">– Thẩm thí chủ chưa trình diện, như thế qua loa sợ là không ổn.</w:t>
      </w:r>
      <w:r>
        <w:br w:type="textWrapping"/>
      </w:r>
      <w:r>
        <w:br w:type="textWrapping"/>
      </w:r>
      <w:r>
        <w:t xml:space="preserve">Thiên Môn đạo nhân sắc mặt tức khắc đen lại, thầm nghĩ trong lòng hòa thượng cổ hủ.</w:t>
      </w:r>
      <w:r>
        <w:br w:type="textWrapping"/>
      </w:r>
      <w:r>
        <w:br w:type="textWrapping"/>
      </w:r>
      <w:r>
        <w:t xml:space="preserve">Thẩm thí chủ trong lời Tuệ Trần đại hòa thượng, chính là tên lãng tử Thẩm Nhạn thích chõ mũi vào chuyện người khác.</w:t>
      </w:r>
      <w:r>
        <w:br w:type="textWrapping"/>
      </w:r>
      <w:r>
        <w:br w:type="textWrapping"/>
      </w:r>
      <w:r>
        <w:t xml:space="preserve">Lúc trước khi nhân mã Bạch Loan phong bao vây Cam Tam Lang, chính là hắn ta xảo ngôn tranh luận kịch liệt, làm cho bọn họ không thể thẳng tay diệt trừ tặc tử, còn bị bức đồng ý ước hẹn một tháng. Nay một tháng đã qua, chẳng lẽ vì chờ hắn ta, còn phải muốn kéo dài thêm thời gian à?</w:t>
      </w:r>
      <w:r>
        <w:br w:type="textWrapping"/>
      </w:r>
      <w:r>
        <w:br w:type="textWrapping"/>
      </w:r>
      <w:r>
        <w:t xml:space="preserve">Thiên Môn đạo nhân không đáp lời, một vị bạch y thiếu hiệp bên cạnh lại cười nói:</w:t>
      </w:r>
      <w:r>
        <w:br w:type="textWrapping"/>
      </w:r>
      <w:r>
        <w:br w:type="textWrapping"/>
      </w:r>
      <w:r>
        <w:t xml:space="preserve">– Đại sư nói rất đúng, Thẩm Nhạn kẻ này xảo trá nhất, nếu không đợi hắn lên núi trước rồi so đấu, sợ là đã bị bắt thóp, lấy đó làm cớ. Thiên Môn đạo trưởng không bằng lại kiên nhẫn đợi hai canh giờ, đợi qua buổi trưa lại so đấu cũng chẳng muộn.</w:t>
      </w:r>
      <w:r>
        <w:br w:type="textWrapping"/>
      </w:r>
      <w:r>
        <w:br w:type="textWrapping"/>
      </w:r>
      <w:r>
        <w:t xml:space="preserve">Lời nói cực kỳ quang minh lỗi lạc, nam tử này bạch y như tuyết, dáng người nhược tùng, âm thanh nói chuyện không lớn, ngữ khí cũng hết sức thong thả lại làm tòa Nghênh Tiên đài đều có thể nghe rõ ràng, hiển nhiên nội lực không kém. Trên đài lập tức rối loạn xì xầm, một giọng to trong đám người đáp:</w:t>
      </w:r>
      <w:r>
        <w:br w:type="textWrapping"/>
      </w:r>
      <w:r>
        <w:br w:type="textWrapping"/>
      </w:r>
      <w:r>
        <w:t xml:space="preserve">– Lăng Vân Công Tử cao nghĩa, mới bằng lòng đánh đố với tên tiểu nhân như Thẩm Nhạn. Nhưng gần đây trên giang hồ ai mà không biết, tặc tử Thẩm Nhạn giết Khổ Viên Đại Sư, lại sát hại đuổi theo Trí Tín thiền sư cùng hai vị thiếu hiệp Kim Đao môn Vương Lăng, Vương Hiền, loại lòng muông dạ thú như thế, chẳng lẽ còn có thể thực hiện lời hứa sao? Nếu hắn đến núi Bạch Loan, Tuệ Trần Đại Sư sợ là người thứ nhất không tha cho hắn ta!</w:t>
      </w:r>
      <w:r>
        <w:br w:type="textWrapping"/>
      </w:r>
      <w:r>
        <w:br w:type="textWrapping"/>
      </w:r>
      <w:r>
        <w:t xml:space="preserve">Lời nói tức khắc đưa tới một mảnh trầm trồ khen ngợi, Ngụy Lăng Vân lắc đầu cười, nhìn về phía Thiếu Lâm tăng nhân ngồi ngay ngắn bên cạnh, Tuệ Trần lại khép tay niệm Phật:</w:t>
      </w:r>
      <w:r>
        <w:br w:type="textWrapping"/>
      </w:r>
      <w:r>
        <w:br w:type="textWrapping"/>
      </w:r>
      <w:r>
        <w:t xml:space="preserve">– A Di Đà Phật. Đó chỉ là giang hồ đồn đãi, nay chúng ta chưa hề tìm được pháp thuế* Trí Tín sư điệt, sao có thể khẳng định đệ ấy là bị Thẩm thí chủ làm hại? Gặp Thẩm thí chủ, bần tăng giáp mặt hỏi cho ra nhẽ mới ra quyết định được.</w:t>
      </w:r>
      <w:r>
        <w:br w:type="textWrapping"/>
      </w:r>
      <w:r>
        <w:br w:type="textWrapping"/>
      </w:r>
      <w:r>
        <w:rPr>
          <w:i/>
        </w:rPr>
        <w:t xml:space="preserve">*xác.</w:t>
      </w:r>
      <w:r>
        <w:br w:type="textWrapping"/>
      </w:r>
      <w:r>
        <w:br w:type="textWrapping"/>
      </w:r>
      <w:r>
        <w:t xml:space="preserve">Vị Tuệ Trần Đại Sư này chính là sư đệ Thiếu Lâm Phương Trượng, cũng là một trong Tam Tuệ Thiếu Lâm. Trọng lượng lời nói đương nhiên không thể khinh thường. Cho nên lời vừa ra khỏi miệng, trên đài không khỏi một mảnh ồ lên, ai cũng cho rằng việc này đã thành định luận, ai ngờ Thiếu Lâm lại không để trong lòng.</w:t>
      </w:r>
      <w:r>
        <w:br w:type="textWrapping"/>
      </w:r>
      <w:r>
        <w:br w:type="textWrapping"/>
      </w:r>
      <w:r>
        <w:t xml:space="preserve">Cam Tam Lang thì cứ như không nghe thấy, quay đầu nhìn trong đám người, hai mắt lạnh lẽo nhìn thẳng kẻ vừa rồi kêu gọi:</w:t>
      </w:r>
      <w:r>
        <w:br w:type="textWrapping"/>
      </w:r>
      <w:r>
        <w:br w:type="textWrapping"/>
      </w:r>
      <w:r>
        <w:t xml:space="preserve">– Thanh Hà sơn? Nếu có cơ hội, Cam mỗ đăng môn quấy rầy.</w:t>
      </w:r>
      <w:r>
        <w:br w:type="textWrapping"/>
      </w:r>
      <w:r>
        <w:br w:type="textWrapping"/>
      </w:r>
      <w:r>
        <w:t xml:space="preserve">Khi mọi người nhục mạ Cam Tam, hắn không nói nửa câu vô nghĩa, hán tử đó chỉ nói Thẩm Nhạn một câu, liền đổi lấy hai chữ “Quấy rầy” lộ sát khí. Nam tử mặc phục sức Thanh Hà sơn bỗng giật mình. Cam Tam Lang tuy rằng hỉ nộ vô thường, thế nhưng luôn luôn nói là làm, là kẻ cực kỳ khó chơi, bị hắn nhìn chằm chằm như thế sao còn có đường sống.</w:t>
      </w:r>
      <w:r>
        <w:br w:type="textWrapping"/>
      </w:r>
      <w:r>
        <w:br w:type="textWrapping"/>
      </w:r>
      <w:r>
        <w:t xml:space="preserve">Nhưng nghĩ lại, người nọ nhớ lại, lần này Tiếu Vô Thường sợ là không có “Cơ hội” Giết người đoạt mệnh đi?</w:t>
      </w:r>
      <w:r>
        <w:br w:type="textWrapping"/>
      </w:r>
      <w:r>
        <w:br w:type="textWrapping"/>
      </w:r>
      <w:r>
        <w:t xml:space="preserve">Vừa nghĩ đến đó, hắn liền vênh lên, mặt không đổi sắc trừng lại, bày ra một bộ chẳng thèm sợ, rất là chọc người cười nhạo.</w:t>
      </w:r>
      <w:r>
        <w:br w:type="textWrapping"/>
      </w:r>
      <w:r>
        <w:br w:type="textWrapping"/>
      </w:r>
      <w:r>
        <w:t xml:space="preserve">Nhưng mọi người ở đây nào có phản ứng với tiểu bối vô danh như hắn, chỉ thấy Ngụy Lăng Vân hơi hơi gật đầu, như là tán đồng lời Tuệ Trần Đại Sư, Tiền Thiên Thiên đứng ở bên cạnh lại nhịn không được chửi ầm lên:</w:t>
      </w:r>
      <w:r>
        <w:br w:type="textWrapping"/>
      </w:r>
      <w:r>
        <w:br w:type="textWrapping"/>
      </w:r>
      <w:r>
        <w:t xml:space="preserve">– Một hòa thượng sống chết chưa biết, các ngươi liền bắt đầu tìm tội danh, bắt người vấn tội. Nguyễn muội nhà ta chết thảm mấy năm, trừ Cam Tam ra, lại chẳng một ai chịu ra mặt tìm kiếm hung thủ! Ha ha, hay cho một chính đạo danh môn, hay cho một lãng lãng càn khôn!</w:t>
      </w:r>
      <w:r>
        <w:br w:type="textWrapping"/>
      </w:r>
      <w:r>
        <w:br w:type="textWrapping"/>
      </w:r>
      <w:r>
        <w:t xml:space="preserve">Một câu này, gần như đem tất cả người ở đây mắng vào hết, Thiên Môn đạo trưởng nhíu mày, nghiêm nghị nói:</w:t>
      </w:r>
      <w:r>
        <w:br w:type="textWrapping"/>
      </w:r>
      <w:r>
        <w:br w:type="textWrapping"/>
      </w:r>
      <w:r>
        <w:t xml:space="preserve">– Bần đạo tự hỏi trảm yêu trừ ma, bình sinh chưa từng làm chuyện đuối lý nào. Chỉ là vụ án năm đó của Nguyễn cô nương quá mức tư mật, nếu Nguyễn gia thỉnh cầu, chúng ta đương nhiên nhấc tay tương trợ, nhưng… </w:t>
      </w:r>
      <w:r>
        <w:br w:type="textWrapping"/>
      </w:r>
      <w:r>
        <w:br w:type="textWrapping"/>
      </w:r>
      <w:r>
        <w:t xml:space="preserve">Lão nói chưa xong, ý tứ lại rất rõ. Cái chết của Nguyễn Vân Nương chẳng gì sáng rọi, xem như là việc tư Nguyễn gia. Nếu là người nhà gióng trống khua chiêng đi thăm dò, chuyện gì cũng dễ nói, thế nhưng Nguyễn gia rõ ràng không muốn nói thêm việc này, những người ngoài như bọn họ sao có thể tùy tiện nhúng tay được.</w:t>
      </w:r>
      <w:r>
        <w:br w:type="textWrapping"/>
      </w:r>
      <w:r>
        <w:br w:type="textWrapping"/>
      </w:r>
      <w:r>
        <w:t xml:space="preserve">Nghe thế, Tiền Thiên Thiên tức giận đến mắt đều đỏ:</w:t>
      </w:r>
      <w:r>
        <w:br w:type="textWrapping"/>
      </w:r>
      <w:r>
        <w:br w:type="textWrapping"/>
      </w:r>
      <w:r>
        <w:t xml:space="preserve">– Giỏi cho ngươi Thiên Môn lão tặc, nghiệt đồ nhà lão làm ra chuyện bê bối cầm thú không bằng, táng tận thiên lương như vậy, ngươi chẳng những không nhận, ngược lại đem nguyên do đẩy lên đầu Vân Nương muội tử. Chẳng lẽ đồ đệ nhà ngươi bỏ mình liền muốn chiêu cáo võ lâm, muội muội nhà ta không giữ quy tắc nên bị nhục chết sao?!</w:t>
      </w:r>
      <w:r>
        <w:br w:type="textWrapping"/>
      </w:r>
      <w:r>
        <w:br w:type="textWrapping"/>
      </w:r>
      <w:r>
        <w:t xml:space="preserve">Tiếng rống giận này âm lượng to lớn, chấn đến mức lòng người run run, tựa hồ dưới mặt trời chiếu rọi xuống đều sinh một phần ớn lạnh. Có ít người nội tâm ngay thẳng, nhìn về phía Thiên Môn đạo trưởng ánh mắt liền có chút không đúng. Nhưng Ngụy Lăng Vân ngồi bên cạnh lại khe khẽ thở dài:</w:t>
      </w:r>
      <w:r>
        <w:br w:type="textWrapping"/>
      </w:r>
      <w:r>
        <w:br w:type="textWrapping"/>
      </w:r>
      <w:r>
        <w:t xml:space="preserve">– Tiền cô nương, chúng ta đương nhiên hiểu nỗi đau khổ của nàng. Nhưng việc này quả thật không thích hợp nói trước công chúng, khó tránh khỏi bẩn danh tiết đã chết của Nguyễn cô nương.</w:t>
      </w:r>
      <w:r>
        <w:br w:type="textWrapping"/>
      </w:r>
      <w:r>
        <w:br w:type="textWrapping"/>
      </w:r>
      <w:r>
        <w:t xml:space="preserve">Lời này nói tao nhã, đại đa số người trên đài lại không tự chủ trong lòng yên lặng gật đầu. Đúng vậy, nếu là nhà ai ra tai vạ như vậy, sợ cũng không muốn ở trước công chúng đòi thị phi đúng sai. Giang hồ nhi nữ tuy không nặng hai chữ danh tiết lắm, lại cũng không phải xem nhẹ. Người nhà người ta còn không nói chuyện, chẳng lẽ những người ngoài như bọn họ còn muốn lấy việc này xem như chuyện trà dư tửu hậu sao?</w:t>
      </w:r>
      <w:r>
        <w:br w:type="textWrapping"/>
      </w:r>
      <w:r>
        <w:br w:type="textWrapping"/>
      </w:r>
      <w:r>
        <w:t xml:space="preserve">Nhìn mọi người vẻ mặt lòng có ưu tư, Tiền Thiên Thiên tức đến suýt nổi điên, Cam Tam Lang trong mắt cũng dấy lên tức giận, chỉ hận không rút ra kiếm giết hết những kẻ ra vẻ đạo mạo trên đời, nhưng một giọng nói lại ngăn hai người trước.</w:t>
      </w:r>
      <w:r>
        <w:br w:type="textWrapping"/>
      </w:r>
      <w:r>
        <w:br w:type="textWrapping"/>
      </w:r>
      <w:r>
        <w:t xml:space="preserve">– Nếu danh tiết có thể lớn hơn cả sinh tử, trên đời này sợ là chẳng có công bằng thiên lý đáng nói. Ngụy công tử, công tử lời này sợ là sai lắm… </w:t>
      </w:r>
      <w:r>
        <w:br w:type="textWrapping"/>
      </w:r>
      <w:r>
        <w:br w:type="textWrapping"/>
      </w:r>
      <w:r>
        <w:t xml:space="preserve">Âm thanh từ xa lại gần, vượt qua dãy núi bậc thang, truyền thẳng đến Nghênh Tiên đài. </w:t>
      </w:r>
      <w:r>
        <w:br w:type="textWrapping"/>
      </w:r>
      <w:r>
        <w:br w:type="textWrapping"/>
      </w:r>
      <w:r>
        <w:t xml:space="preserve">Trong giọng nói tuy không giấu khàn khàn mỏi mệt, thế nhưng lời nói lại có quả quyết bình tĩnh can đảm chống trời sập. Cam Tam Lang đột nhiên xoay người, nhìn xuống dưới bậc thì thấy hai bóng người đạp lên bậc cuối cùng, đứng ở trước mặt mọi người.</w:t>
      </w:r>
      <w:r>
        <w:br w:type="textWrapping"/>
      </w:r>
      <w:r>
        <w:br w:type="textWrapping"/>
      </w:r>
      <w:r>
        <w:t xml:space="preserve">Tuy rằng quần áo dơ bẩn, hình dáng chật vật thế nhưng người dẫn đầu vẫn mang mỉm cười bình tĩnh thong dong. Dường như hắn không phải trèo non lội suối chạy đến nơi hẹn, mà là tham gia yến hội thì trễ một bước, thản nhiên bình tĩnh tột đỉnh.</w:t>
      </w:r>
      <w:r>
        <w:br w:type="textWrapping"/>
      </w:r>
      <w:r>
        <w:br w:type="textWrapping"/>
      </w:r>
      <w:r>
        <w:t xml:space="preserve">Sắc mặt trắng bệch cùng bạch y sắp biến thành hôi sam cũng chẳng thể giấu đi tiêu sái khí phách trong thần thái hắn.</w:t>
      </w:r>
      <w:r>
        <w:br w:type="textWrapping"/>
      </w:r>
      <w:r>
        <w:br w:type="textWrapping"/>
      </w:r>
      <w:r>
        <w:t xml:space="preserve">Đến muộn còn có thể thong thả thản nhiên như thế, tìm khắp giang hồ sợ chẳng tìm ra được kẻ thứ hai.</w:t>
      </w:r>
      <w:r>
        <w:br w:type="textWrapping"/>
      </w:r>
      <w:r>
        <w:br w:type="textWrapping"/>
      </w:r>
      <w:r>
        <w:t xml:space="preserve">Cam Tam Lang không khỏi cong khóe miệng:</w:t>
      </w:r>
      <w:r>
        <w:br w:type="textWrapping"/>
      </w:r>
      <w:r>
        <w:br w:type="textWrapping"/>
      </w:r>
      <w:r>
        <w:t xml:space="preserve">– Huynh đến rồi.</w:t>
      </w:r>
      <w:r>
        <w:br w:type="textWrapping"/>
      </w:r>
      <w:r>
        <w:br w:type="textWrapping"/>
      </w:r>
      <w:r>
        <w:t xml:space="preserve">Thẩm Nhạn cười gật đầu:</w:t>
      </w:r>
      <w:r>
        <w:br w:type="textWrapping"/>
      </w:r>
      <w:r>
        <w:br w:type="textWrapping"/>
      </w:r>
      <w:r>
        <w:t xml:space="preserve">– Xin lỗi, chậm chút.</w:t>
      </w:r>
      <w:r>
        <w:br w:type="textWrapping"/>
      </w:r>
      <w:r>
        <w:br w:type="textWrapping"/>
      </w:r>
      <w:r>
        <w:t xml:space="preserve">Hai người không nói nửa câu vô nghĩa, chỉ là nhìn nhau cười, dường như tất cả đều ở trong sự im lặng.</w:t>
      </w:r>
      <w:r>
        <w:br w:type="textWrapping"/>
      </w:r>
      <w:r>
        <w:br w:type="textWrapping"/>
      </w:r>
      <w:r>
        <w:t xml:space="preserve">Thiên Môn đạo nhân đứng đối diện chỉ là sửng sốt, lập tức đem đôi mắt sắc bén đặt vào bóng người đứng sau Thẩm Nhạn. Trên mặt giận dữ nổi lên, lớn tiếng quát:</w:t>
      </w:r>
      <w:r>
        <w:br w:type="textWrapping"/>
      </w:r>
      <w:r>
        <w:br w:type="textWrapping"/>
      </w:r>
      <w:r>
        <w:t xml:space="preserve">– Thẩm Nhạn, cùng ngươi phía sau, đó là tên dâm tặc Diêu Lãng! Lão phu tìm thật khổ, không ngờ bại hoại ngươi dám đưa lên cửa… </w:t>
      </w:r>
      <w:r>
        <w:br w:type="textWrapping"/>
      </w:r>
      <w:r>
        <w:br w:type="textWrapping"/>
      </w:r>
      <w:r>
        <w:t xml:space="preserve">Ai ngờ lão còn chưa dứt lời, hai thanh âm liền đồng thời vang lên, đánh gãy lão quát mắng.</w:t>
      </w:r>
      <w:r>
        <w:br w:type="textWrapping"/>
      </w:r>
      <w:r>
        <w:br w:type="textWrapping"/>
      </w:r>
      <w:r>
        <w:t xml:space="preserve">– Y không phải.</w:t>
      </w:r>
      <w:r>
        <w:br w:type="textWrapping"/>
      </w:r>
      <w:r>
        <w:br w:type="textWrapping"/>
      </w:r>
      <w:r>
        <w:t xml:space="preserve">– Ta không phải.</w:t>
      </w:r>
      <w:r>
        <w:br w:type="textWrapping"/>
      </w:r>
      <w:r>
        <w:br w:type="textWrapping"/>
      </w:r>
      <w:r>
        <w:t xml:space="preserve">Hai giọng nói không chút do dự, vị trẻ tuổi bị gọi “Diêu Lãng” nhẹ nhàng lướt nhìn Thẩm Nhạn đứng bên cạnh, liền đem ánh mắt chuyển về phía bạch y nam tử an nhiên ngồi ở vị tí đầu. Khóe môi thành mỉm cười.</w:t>
      </w:r>
      <w:r>
        <w:br w:type="textWrapping"/>
      </w:r>
      <w:r>
        <w:br w:type="textWrapping"/>
      </w:r>
      <w:r>
        <w:t xml:space="preserve">– Nếu không tin, ngài có thể hỏi Ngụy Lăng Vân kia.</w:t>
      </w:r>
      <w:r>
        <w:br w:type="textWrapping"/>
      </w:r>
      <w:r>
        <w:br w:type="textWrapping"/>
      </w:r>
    </w:p>
    <w:p>
      <w:pPr>
        <w:pStyle w:val="Heading2"/>
      </w:pPr>
      <w:bookmarkStart w:id="105" w:name="chương-36"/>
      <w:bookmarkEnd w:id="105"/>
      <w:r>
        <w:t xml:space="preserve">36. Chương 36</w:t>
      </w:r>
    </w:p>
    <w:p>
      <w:pPr>
        <w:pStyle w:val="Compact"/>
      </w:pPr>
      <w:r>
        <w:br w:type="textWrapping"/>
      </w:r>
      <w:r>
        <w:br w:type="textWrapping"/>
      </w:r>
      <w:r>
        <w:t xml:space="preserve">Từ khi hai người bước lên thạch đài, ánh mắt mọi người đều đổ dồn về phía bọn họ.</w:t>
      </w:r>
      <w:r>
        <w:br w:type="textWrapping"/>
      </w:r>
      <w:r>
        <w:br w:type="textWrapping"/>
      </w:r>
      <w:r>
        <w:t xml:space="preserve">Thẩm Nhạn đương nhiên người người đều biết, thế nhưng vị tuấn mỹ lạnh lùng trẻ tuổi theo sau hắn thì không phải ai cũng gặp rồi. Ánh mắt tập trung vào người này hiển nhiên là rất nhiều.</w:t>
      </w:r>
      <w:r>
        <w:br w:type="textWrapping"/>
      </w:r>
      <w:r>
        <w:br w:type="textWrapping"/>
      </w:r>
      <w:r>
        <w:t xml:space="preserve">Nhưng giang hồ rộng lớn, biết Diêu Lãng chung quy không phải số ít, dần dần có người thấy không đúng, đợi Thiên Môn đạo nhân mở miệng, những người đó cũng không khỏi có cảm giác bừng tỉnh đại ngộ. Đúng vậy, trừ Ngọc Diện Lang quân Diêu Lãng ra thì có ai được thế này chứ?!</w:t>
      </w:r>
      <w:r>
        <w:br w:type="textWrapping"/>
      </w:r>
      <w:r>
        <w:br w:type="textWrapping"/>
      </w:r>
      <w:r>
        <w:t xml:space="preserve">Nhưng câu kế tiếp, lại một lần nữa khiến người ta không rõ ràng lắm.</w:t>
      </w:r>
      <w:r>
        <w:br w:type="textWrapping"/>
      </w:r>
      <w:r>
        <w:br w:type="textWrapping"/>
      </w:r>
      <w:r>
        <w:t xml:space="preserve">Thẩm Nhạn và người kia lại đồng loạt phủ nhận y chính là Diêu Lãng, còn đem vấn đề vứt cho Lăng Vân công tử ngồi ngay ngắn phía trên. Cái này dù là Thiên Môn đạo nhân trong lòng chắc chắn cũng không khỏi nhíu mày nhìn về phía Lăng Vân công tử ngồi bên cạnh.</w:t>
      </w:r>
      <w:r>
        <w:br w:type="textWrapping"/>
      </w:r>
      <w:r>
        <w:br w:type="textWrapping"/>
      </w:r>
      <w:r>
        <w:t xml:space="preserve">Bị mọi người nhìn như vậy, Lăng Vân công tử lại chẳng buồn bực, trên mặt vẫn mang theo nụ cười như thường, thong dong đáp:</w:t>
      </w:r>
      <w:r>
        <w:br w:type="textWrapping"/>
      </w:r>
      <w:r>
        <w:br w:type="textWrapping"/>
      </w:r>
      <w:r>
        <w:t xml:space="preserve">– Trước kia đúng là ta ở Bảo Tân lâu có thỉnh vị bằng hữu này, nhưng lúc ấy y vẫn chưa báo tính danh.</w:t>
      </w:r>
      <w:r>
        <w:br w:type="textWrapping"/>
      </w:r>
      <w:r>
        <w:br w:type="textWrapping"/>
      </w:r>
      <w:r>
        <w:t xml:space="preserve">Ngụy Lăng Vân không nói “Y không phải Diêu Lãng”, ngược lại nói “Người này chưa báo tính danh”, khéo léo trong đó hiển nhiên không cần nói cũng biết. Phía dưới lập tức liền có người nghe ra manh mối, vị Thanh Hà phái đệ tử vừa bị Cam Tam Lang cảnh cáo bỗng cất tiếng cười to.</w:t>
      </w:r>
      <w:r>
        <w:br w:type="textWrapping"/>
      </w:r>
      <w:r>
        <w:br w:type="textWrapping"/>
      </w:r>
      <w:r>
        <w:t xml:space="preserve">– Giỏi Thẩm Nhạn, kết giao loại bại hoại như Cam Tam Lang thì thôi, lại còn quen biết một dâm tặc. Ta xem đồn đãi cũng chẳng gì sai, cái gọi là tri nhân tri diện bất tri tâm, Khổ Viên… </w:t>
      </w:r>
      <w:r>
        <w:br w:type="textWrapping"/>
      </w:r>
      <w:r>
        <w:br w:type="textWrapping"/>
      </w:r>
      <w:r>
        <w:t xml:space="preserve">Gã còn chưa nói xong, một đường kiếm đột ngột từ dưới lên.</w:t>
      </w:r>
      <w:r>
        <w:br w:type="textWrapping"/>
      </w:r>
      <w:r>
        <w:br w:type="textWrapping"/>
      </w:r>
      <w:r>
        <w:t xml:space="preserve">Cam Tam Lang động kiếm, kiếm tự hồng nhạn, đánh thẳng phía đối phương.</w:t>
      </w:r>
      <w:r>
        <w:br w:type="textWrapping"/>
      </w:r>
      <w:r>
        <w:br w:type="textWrapping"/>
      </w:r>
      <w:r>
        <w:t xml:space="preserve">Lần này làm kinh hoảng mọi người đang ngồi, ai có thể nghĩ ngay tại Nghênh Tiên đài, ở trước mắt bao người, Tiếu Vô Thường này liền dám vung kiếm đả thương người!</w:t>
      </w:r>
      <w:r>
        <w:br w:type="textWrapping"/>
      </w:r>
      <w:r>
        <w:br w:type="textWrapping"/>
      </w:r>
      <w:r>
        <w:t xml:space="preserve">Thiên Môn đạo nhân quát lạnh một tiếng, thả người bay tới hai người.</w:t>
      </w:r>
      <w:r>
        <w:br w:type="textWrapping"/>
      </w:r>
      <w:r>
        <w:br w:type="textWrapping"/>
      </w:r>
      <w:r>
        <w:t xml:space="preserve">Tốt xấu cũng là võ công Đông Nhạc phái lưu truyền lại, đạo sĩ này đối nhân xử thế tạm không đề cập tới, võ công thì lại rất tốt.</w:t>
      </w:r>
      <w:r>
        <w:br w:type="textWrapping"/>
      </w:r>
      <w:r>
        <w:br w:type="textWrapping"/>
      </w:r>
      <w:r>
        <w:t xml:space="preserve">Muốn ngăn thêm một Cam Tam vẫn là dư dật. Ai ngờ lão chưa tới gần, ngân kiếm sáng như tuyết bỗng chuyển tới trước mắt. Kiếm này tới cực kỳ xảo quyệt, nếu không né liền sẽ đâm vào mũi kiếm.</w:t>
      </w:r>
      <w:r>
        <w:br w:type="textWrapping"/>
      </w:r>
      <w:r>
        <w:br w:type="textWrapping"/>
      </w:r>
      <w:r>
        <w:t xml:space="preserve">Cái này có thể nói nhanh đến cừ khôi, sức mạnh vận đến cực hạn, mặc cho ai cũng không nghĩ đến thiên hạ lại có người nhanh đến vậy!</w:t>
      </w:r>
      <w:r>
        <w:br w:type="textWrapping"/>
      </w:r>
      <w:r>
        <w:br w:type="textWrapping"/>
      </w:r>
      <w:r>
        <w:t xml:space="preserve">Thiên Môn sợ hãi cả kinh, biến chiêu cũng rất nhanh, hai ngón vươn ra định kẹp mũi kiếm, nào biết còn chưa chạm tới mũi kiếm thì kiếm rụt lại, tựa như Linh Xà thè lưỡi, tước hai ngón lão.</w:t>
      </w:r>
      <w:r>
        <w:br w:type="textWrapping"/>
      </w:r>
      <w:r>
        <w:br w:type="textWrapping"/>
      </w:r>
      <w:r>
        <w:t xml:space="preserve">Thân người sao có thể ngăn cản mũi kiếm sắc nhọn, Thiên Môn đạo nhân bất đắc dĩ lại biến chiêu.</w:t>
      </w:r>
      <w:r>
        <w:br w:type="textWrapping"/>
      </w:r>
      <w:r>
        <w:br w:type="textWrapping"/>
      </w:r>
      <w:r>
        <w:t xml:space="preserve">Ngay lúc đó, lão liền cùng vị nam tử rất giống Diêu Lãng đối hơn bảy, tám chiêu.</w:t>
      </w:r>
      <w:r>
        <w:br w:type="textWrapping"/>
      </w:r>
      <w:r>
        <w:br w:type="textWrapping"/>
      </w:r>
      <w:r>
        <w:t xml:space="preserve">Lúc này một tiếng hét thảm từ bên cạnh truyền đến, Thiên Môn thầm nghĩ không tốt, ở địa bàn mình làm hại mạng người núi Thanh Hà, truyền ra sợ cũng không dễ ăn nói, nhưng mà đối phương thế công hung ác, đâu dung cho lão một tích tắc thoát thân.</w:t>
      </w:r>
      <w:r>
        <w:br w:type="textWrapping"/>
      </w:r>
      <w:r>
        <w:br w:type="textWrapping"/>
      </w:r>
      <w:r>
        <w:t xml:space="preserve">Đúng lúc đó thì nghe thấy bên cạnh truyền đến tiếng cười khẽ không lớn không nhỏ, lãng tử thản nhiên nói:</w:t>
      </w:r>
      <w:r>
        <w:br w:type="textWrapping"/>
      </w:r>
      <w:r>
        <w:br w:type="textWrapping"/>
      </w:r>
      <w:r>
        <w:t xml:space="preserve">– Thiên Môn đạo trưởng, lần này chắc đạo trưởng đã có thể nhìn ra Nghiêm huynh không phải Diêu Lãng rồi chứ?</w:t>
      </w:r>
      <w:r>
        <w:br w:type="textWrapping"/>
      </w:r>
      <w:r>
        <w:br w:type="textWrapping"/>
      </w:r>
      <w:r>
        <w:t xml:space="preserve">Theo lời này, thân hình cầm kiếm đột nhiên nhoáng lên một cái, không biết tại sao lại đứng ở sau lưng Thẩm Nhạn, động tác trên tay Thiên Môn còn chưa thu về, cứ thế bị bỏ ở giữa sân một mình, khỏi nói có bao nhiêu bối rối. Nộ khí xông thẳng thiên linh, Thiên Môn quát lớn:</w:t>
      </w:r>
      <w:r>
        <w:br w:type="textWrapping"/>
      </w:r>
      <w:r>
        <w:br w:type="textWrapping"/>
      </w:r>
      <w:r>
        <w:t xml:space="preserve">– Thẩm Nhạn! Cam Tam Lang! Ở Bạch Loan phong ta các ngươi còn muốn đả thương mạng người, không sợ làm chúng nộ sao?!</w:t>
      </w:r>
      <w:r>
        <w:br w:type="textWrapping"/>
      </w:r>
      <w:r>
        <w:br w:type="textWrapping"/>
      </w:r>
      <w:r>
        <w:t xml:space="preserve">Thẩm Nhạn thoáng nhướn mày:</w:t>
      </w:r>
      <w:r>
        <w:br w:type="textWrapping"/>
      </w:r>
      <w:r>
        <w:br w:type="textWrapping"/>
      </w:r>
      <w:r>
        <w:t xml:space="preserve">– Đả thương mạng người? Nơi này đâu có ai mất mạng?</w:t>
      </w:r>
      <w:r>
        <w:br w:type="textWrapping"/>
      </w:r>
      <w:r>
        <w:br w:type="textWrapping"/>
      </w:r>
      <w:r>
        <w:t xml:space="preserve">Cái gì?</w:t>
      </w:r>
      <w:r>
        <w:br w:type="textWrapping"/>
      </w:r>
      <w:r>
        <w:br w:type="textWrapping"/>
      </w:r>
      <w:r>
        <w:t xml:space="preserve">Thiên Môn đột nhiên quay đầu, nhìn về phía đệ tử Thanh Hà phong kia, chỉ thấy thất thước hán tử lúc này đã ngã dưới đất, một vết máu thật dài trên cổ nhưng chẳng chảy ra bao nhiêu máu. Ngược lại trong quần bẩn một mảng lớn, như là bị dọa phân tiểu đều ra, quả thực thảm hại chẳng ra làm sao.</w:t>
      </w:r>
      <w:r>
        <w:br w:type="textWrapping"/>
      </w:r>
      <w:r>
        <w:br w:type="textWrapping"/>
      </w:r>
      <w:r>
        <w:t xml:space="preserve">Cam Tam không có giết kẻ này !</w:t>
      </w:r>
      <w:r>
        <w:br w:type="textWrapping"/>
      </w:r>
      <w:r>
        <w:br w:type="textWrapping"/>
      </w:r>
      <w:r>
        <w:t xml:space="preserve">Nhưng ngẫm lại, kẻ này nhục nhã Thẩm Nhạn, dùng cách nhục nhã trở lại, sợ là hợp lý vô cùng. Đáng cười mình phản ứng quá khích lại thành trò cười trong mắt người khác.</w:t>
      </w:r>
      <w:r>
        <w:br w:type="textWrapping"/>
      </w:r>
      <w:r>
        <w:br w:type="textWrapping"/>
      </w:r>
      <w:r>
        <w:t xml:space="preserve">Suy nghĩ cẩn thận lại, Thiên Môn đạo nhân quả thực lửa giận càng tợn. Nhưng mà cái này chưa tính xong, Tiền Thiên Thiên đã hai tay chống nạnh, lớn tiếng trách mắng:</w:t>
      </w:r>
      <w:r>
        <w:br w:type="textWrapping"/>
      </w:r>
      <w:r>
        <w:br w:type="textWrapping"/>
      </w:r>
      <w:r>
        <w:t xml:space="preserve">– Sao nào, lão gia hỏa khi dễ vãn bối còn chưa đủ, đám đồ tử đồ tôn các ngươi còn muốn chen chúc mà lên, là muốn lột mặt nạ, lộ ra cái mặt sẵn có sao!</w:t>
      </w:r>
      <w:r>
        <w:br w:type="textWrapping"/>
      </w:r>
      <w:r>
        <w:br w:type="textWrapping"/>
      </w:r>
      <w:r>
        <w:t xml:space="preserve">Hóa ra vừa rồi Thiên Môn đạo nhân động thủ, tất cả đệ tử đứng cạnh lão đương nhiên không dám chậm trễ, chẳng qua động tác quá chậm, mãi đến lúc này mới đem người bao vây. Ai ngờ Cam Tam không đả thương bất cứ mạng người nào, ngược lại như nói chuyện đùa, biến thành bọn họ đại kinh tiểu quái*, thành thế vây công. Nếu trong trận không có những người khác thì thôi, lại cứ vì chứng minh mình công bằng, bọn họ còn mời người ngoài dự lễ, thế là liền thành trò cười lớn.</w:t>
      </w:r>
      <w:r>
        <w:br w:type="textWrapping"/>
      </w:r>
      <w:r>
        <w:br w:type="textWrapping"/>
      </w:r>
      <w:r>
        <w:rPr>
          <w:i/>
        </w:rPr>
        <w:t xml:space="preserve">*làm quá lên.</w:t>
      </w:r>
      <w:r>
        <w:br w:type="textWrapping"/>
      </w:r>
      <w:r>
        <w:br w:type="textWrapping"/>
      </w:r>
      <w:r>
        <w:t xml:space="preserve">Có điều chê cười là chê cười, trên đài dám cười cũng không mấy người. Trái lại, Tuệ Trần Đại Sư đứng lên, hai tay tạo thành chữ thập:</w:t>
      </w:r>
      <w:r>
        <w:br w:type="textWrapping"/>
      </w:r>
      <w:r>
        <w:br w:type="textWrapping"/>
      </w:r>
      <w:r>
        <w:t xml:space="preserve">– Chưởng môn quan tâm sẽ loạn, nhưng hiện tại không phải lúc xung đột nhau, mọi người không ngại ngồi xuống nói chuyện.</w:t>
      </w:r>
      <w:r>
        <w:br w:type="textWrapping"/>
      </w:r>
      <w:r>
        <w:br w:type="textWrapping"/>
      </w:r>
      <w:r>
        <w:t xml:space="preserve">Bậc thang này đưa chính là đúng lúc, Thiên Môn đạo nhân chung quy thân là chưởng môn một phái, không phải kẻ ngu dốt, lập tức vung tay áo lớn tiếng nói:</w:t>
      </w:r>
      <w:r>
        <w:br w:type="textWrapping"/>
      </w:r>
      <w:r>
        <w:br w:type="textWrapping"/>
      </w:r>
      <w:r>
        <w:t xml:space="preserve">– Ta xem hai người họ chỉ là muốn kéo dài thời gian. Thế thì Thẩm Nhạn, ngươi có tìm được cái gọi là chứng cứ không!</w:t>
      </w:r>
      <w:r>
        <w:br w:type="textWrapping"/>
      </w:r>
      <w:r>
        <w:br w:type="textWrapping"/>
      </w:r>
      <w:r>
        <w:t xml:space="preserve">Câu hỏi này có thể nói sắc bén, nhưng Thẩm Nhạn lại không phản ứng Thiên Môn ngược lại quay đầu thi lễ với Tuệ Trần Đại Sư:</w:t>
      </w:r>
      <w:r>
        <w:br w:type="textWrapping"/>
      </w:r>
      <w:r>
        <w:br w:type="textWrapping"/>
      </w:r>
      <w:r>
        <w:t xml:space="preserve">– Để Đại Sư biết được, ta vốn muốn đích thân lên Thiếu Lâm, mang cho Tuệ Tâm Phương Trượng một tin tức: Trí Tín thiền sư bất hạnh bỏ mình, tất cả đều vì ta.</w:t>
      </w:r>
      <w:r>
        <w:br w:type="textWrapping"/>
      </w:r>
      <w:r>
        <w:br w:type="textWrapping"/>
      </w:r>
      <w:r>
        <w:t xml:space="preserve">Câu này vừa ra, cả trường kinh hãi. Vừa rồi Tuệ Trần còn thay Thẩm Nhạn nói chuyện, không nghĩ tới đảo mắt Thẩm Nhạn liền tự mình nhận tội, làm người ta kinh ngạc vạn phần. Khê Sơn Tử đứng bên cạnh nhịn không được kêu lên:</w:t>
      </w:r>
      <w:r>
        <w:br w:type="textWrapping"/>
      </w:r>
      <w:r>
        <w:br w:type="textWrapping"/>
      </w:r>
      <w:r>
        <w:t xml:space="preserve">– Quả thật là ngươi…</w:t>
      </w:r>
      <w:r>
        <w:br w:type="textWrapping"/>
      </w:r>
      <w:r>
        <w:br w:type="textWrapping"/>
      </w:r>
      <w:r>
        <w:t xml:space="preserve">Nhưng hắn còn chưa dứt lời, liền bị sư phụ trừng mắt. Mèo già hóa cáo, Thiên Môn sao không đoán ra Thẩm Nhạn tất có câu sau?</w:t>
      </w:r>
      <w:r>
        <w:br w:type="textWrapping"/>
      </w:r>
      <w:r>
        <w:br w:type="textWrapping"/>
      </w:r>
      <w:r>
        <w:t xml:space="preserve">Quả nhiên, nói xong câu đó, lãng tử thò tay tìm trong ngực, cầm ra một bọc nhỏ, tiến lên vài bước, hai tay trình cho Tuệ Trần.</w:t>
      </w:r>
      <w:r>
        <w:br w:type="textWrapping"/>
      </w:r>
      <w:r>
        <w:br w:type="textWrapping"/>
      </w:r>
      <w:r>
        <w:t xml:space="preserve">Tuệ Trần hòa thượng nay đã gần sáu mươi, lông mi râu đều đã hoa bạch, gặp chuyện lại chẳng hề hồ đồ.</w:t>
      </w:r>
      <w:r>
        <w:br w:type="textWrapping"/>
      </w:r>
      <w:r>
        <w:br w:type="textWrapping"/>
      </w:r>
      <w:r>
        <w:t xml:space="preserve">Lấy lại bình tĩnh, lão tiếp nhận vật Thẩm Nhạn đưa lên, mày hơi nhíu, đưa tay cầm một mảnh vải cũ nát đặt phía trên, nhìn chăm chú vào. Không bao lâu, Tuệ Trần thở dài một hơi, lại vỗ tay:</w:t>
      </w:r>
      <w:r>
        <w:br w:type="textWrapping"/>
      </w:r>
      <w:r>
        <w:br w:type="textWrapping"/>
      </w:r>
      <w:r>
        <w:t xml:space="preserve">– Đa tạ Thẩm thí chủ đưa trả di thư Trí Tín, từ trong xem, chẳng những cái chết của đệ ấy, ngay cả cái chết của Khổ Viên cũng vô can Thẩm thí chủ.</w:t>
      </w:r>
      <w:r>
        <w:br w:type="textWrapping"/>
      </w:r>
      <w:r>
        <w:br w:type="textWrapping"/>
      </w:r>
      <w:r>
        <w:t xml:space="preserve">Lời vừa ra khỏi miệng, tất cả mọi người đều biến sắc.</w:t>
      </w:r>
      <w:r>
        <w:br w:type="textWrapping"/>
      </w:r>
      <w:r>
        <w:br w:type="textWrapping"/>
      </w:r>
      <w:r>
        <w:t xml:space="preserve">Tuệ Trần lấy được rốt cuộc là thứ gì?</w:t>
      </w:r>
      <w:r>
        <w:br w:type="textWrapping"/>
      </w:r>
      <w:r>
        <w:br w:type="textWrapping"/>
      </w:r>
      <w:r>
        <w:t xml:space="preserve">Sao ông ta lại nói như vậy?</w:t>
      </w:r>
      <w:r>
        <w:br w:type="textWrapping"/>
      </w:r>
      <w:r>
        <w:br w:type="textWrapping"/>
      </w:r>
      <w:r>
        <w:t xml:space="preserve">Lão luyện thành thục còn có thể nhẫn nhịn không hỏi, thế nhưng vãn bối tuổi trẻ lại không băn khoăn như vậy, Tống Văn Long đứng phía sau Lăng Vân công tử không nhịn được mở miệng:</w:t>
      </w:r>
      <w:r>
        <w:br w:type="textWrapping"/>
      </w:r>
      <w:r>
        <w:br w:type="textWrapping"/>
      </w:r>
      <w:r>
        <w:t xml:space="preserve">– Không biết ý Đại Sư là gì? Thẩm Nhạn không phải đã thừa nhận Trí Tín là hắn ta làm hại rồi sao?</w:t>
      </w:r>
      <w:r>
        <w:br w:type="textWrapping"/>
      </w:r>
      <w:r>
        <w:br w:type="textWrapping"/>
      </w:r>
      <w:r>
        <w:t xml:space="preserve">– Vô tình hại đệ ấy, bởi vì hắn mà chết. Thẩm thí chủ có tâm tự trách, Thiếu Lâm ta không phải môn tông hồ đồ phân không rõ thị phi. Trí Tín là bị kẻ xấu lập mưu làm hại, đơn giản là có người muốn hủy thanh danh Thẩm thí chủ, khiến Thẩm thí chủ lưng đeo tội danh hại người. Nhận được quả này, lại không phải vì đó, nếu muốn trách, đương nhiên phải trách kẻ lập mưu mới đúng.</w:t>
      </w:r>
      <w:r>
        <w:br w:type="textWrapping"/>
      </w:r>
      <w:r>
        <w:br w:type="textWrapping"/>
      </w:r>
      <w:r>
        <w:t xml:space="preserve">Lão hòa thượng nói chuyện thường thích tìm chút thiên cơ, cho nên rối rắm. Nhưng ý tứ lại rất rõ, sát hại Trí Tín không phải Thẩm Nhạn, ông ta chỉ là bị cuốn vào âm mưu nhằm vào Thẩm Nhạn. Như vậy, là ai muốn âm mưu hãm hại vị lãng tử giang hồ này chứ?</w:t>
      </w:r>
      <w:r>
        <w:br w:type="textWrapping"/>
      </w:r>
      <w:r>
        <w:br w:type="textWrapping"/>
      </w:r>
      <w:r>
        <w:t xml:space="preserve">Phút chốc, đa số trong lòng mọi người đều sinh nghi vấn này, Nghiêm Mạc đứng ở bên cạnh lạnh lùng mở miệng:</w:t>
      </w:r>
      <w:r>
        <w:br w:type="textWrapping"/>
      </w:r>
      <w:r>
        <w:br w:type="textWrapping"/>
      </w:r>
      <w:r>
        <w:t xml:space="preserve">– Lúc Trí Tín bị phục kích, ta vừa vặn gặp phải, mấy kẻ xấu đó đến từ Trích Tinh lâu.</w:t>
      </w:r>
      <w:r>
        <w:br w:type="textWrapping"/>
      </w:r>
      <w:r>
        <w:br w:type="textWrapping"/>
      </w:r>
      <w:r>
        <w:t xml:space="preserve">Trích Tinh Lâu ba chữ, hiển nhiên giống như kinh thiên phích lịch, chấn đến mức lòng người rối loạn.</w:t>
      </w:r>
      <w:r>
        <w:br w:type="textWrapping"/>
      </w:r>
      <w:r>
        <w:br w:type="textWrapping"/>
      </w:r>
      <w:r>
        <w:t xml:space="preserve">Mấy năm nay Trích Tinh lâu thế đại, cũng không phải không người lưu ý, nhiều người chính đạo nóng lòng, sợ Trích Tinh lâu này sẽ trở thành Huyết Y môn thứ hai, một ngày nào đó tai họa giang hồ.</w:t>
      </w:r>
      <w:r>
        <w:br w:type="textWrapping"/>
      </w:r>
      <w:r>
        <w:br w:type="textWrapping"/>
      </w:r>
      <w:r>
        <w:t xml:space="preserve">Nhưng mà vô cớ xuất binh, bọn họ lại không có lý do thích đáng để đi tiêu diệt môn tông ẩn mà không phát này. Giờ nghe được tin này, những người có tâm ai mà không lòng sinh cảnh giác.</w:t>
      </w:r>
      <w:r>
        <w:br w:type="textWrapping"/>
      </w:r>
      <w:r>
        <w:br w:type="textWrapping"/>
      </w:r>
      <w:r>
        <w:t xml:space="preserve">Nhưng những người khác cảnh giác, Thiên Môn đạo nhân lại không chịu qua chuyện, chỉ thấy lão lạnh lùng mở miệng:</w:t>
      </w:r>
      <w:r>
        <w:br w:type="textWrapping"/>
      </w:r>
      <w:r>
        <w:br w:type="textWrapping"/>
      </w:r>
      <w:r>
        <w:t xml:space="preserve">– Thứ bần đạo nói thẳng, lần này gặp nhau ở núi Bạch Loan, cũng không phải vì tra cái chết của Trí Tín Đại Sư, mà là vì mấy chuyện đại sự Bạch Loan phong ta. Nếu muốn dùng chuyện này lấy cớ qua chuyện cứu mạng Cam Tam Lang, sợ là không qua được ải của ta.</w:t>
      </w:r>
      <w:r>
        <w:br w:type="textWrapping"/>
      </w:r>
      <w:r>
        <w:br w:type="textWrapping"/>
      </w:r>
      <w:r>
        <w:t xml:space="preserve">Đối mặt Thiên Môn trừng mắt lạnh lẽo, Thẩm Nhạn thản nhiên cười một tiếng.</w:t>
      </w:r>
      <w:r>
        <w:br w:type="textWrapping"/>
      </w:r>
      <w:r>
        <w:br w:type="textWrapping"/>
      </w:r>
      <w:r>
        <w:t xml:space="preserve">– Chưởng môn làm sao biết Trích Tinh lâu chẳng liên quan tới quý phái?</w:t>
      </w:r>
      <w:r>
        <w:br w:type="textWrapping"/>
      </w:r>
      <w:r>
        <w:br w:type="textWrapping"/>
      </w:r>
      <w:r>
        <w:t xml:space="preserve">Nói rồi hắn móc một vật từ trong lòng ra. Đó là một vật đen thùi tròn vo, ném tới phía Thiên Môn đạo nhân, lão đạo cuốn tay áo, tiếp nó ở trong tay. Cẩn thận vê hai phát, không khỏi nhíu mày:</w:t>
      </w:r>
      <w:r>
        <w:br w:type="textWrapping"/>
      </w:r>
      <w:r>
        <w:br w:type="textWrapping"/>
      </w:r>
      <w:r>
        <w:t xml:space="preserve">– Một hòn đá?</w:t>
      </w:r>
      <w:r>
        <w:br w:type="textWrapping"/>
      </w:r>
      <w:r>
        <w:br w:type="textWrapping"/>
      </w:r>
      <w:r>
        <w:t xml:space="preserve">– Chính là đá. – Thẩm Nhạn mỉm cười.</w:t>
      </w:r>
      <w:r>
        <w:br w:type="textWrapping"/>
      </w:r>
      <w:r>
        <w:br w:type="textWrapping"/>
      </w:r>
      <w:r>
        <w:t xml:space="preserve">– Không biết Thiên Môn đạo trưởng có thể trả đá lại cho tại hạ không?</w:t>
      </w:r>
      <w:r>
        <w:br w:type="textWrapping"/>
      </w:r>
      <w:r>
        <w:br w:type="textWrapping"/>
      </w:r>
      <w:r>
        <w:t xml:space="preserve">Thật sự không rõ đối phương đang làm trò gì, Thiên Môn do dự một chút, vẫn là trả viên đá lại. Dù muốn phá chiêu, cũng phải thấy chiêu mới được.</w:t>
      </w:r>
      <w:r>
        <w:br w:type="textWrapping"/>
      </w:r>
      <w:r>
        <w:br w:type="textWrapping"/>
      </w:r>
      <w:r>
        <w:t xml:space="preserve">Nhưng Thẩm Nhạn không nhận lại hòn đá, mà là từ trong lòng móc ra một hỏa chiết, nhẹ nhàng quẹt lên hòn đá. Dưới hàng trăm cặp mắt đổ dồn, trên hòn đá lại phát ra lửa.</w:t>
      </w:r>
      <w:r>
        <w:br w:type="textWrapping"/>
      </w:r>
      <w:r>
        <w:br w:type="textWrapping"/>
      </w:r>
      <w:r>
        <w:t xml:space="preserve">Dù có là con nít ba tuổi cũng biết, đá không thể cháy. Nhưng vì sao Thẩm Nhạn lại làm trò xiếc giang hồ này?</w:t>
      </w:r>
      <w:r>
        <w:br w:type="textWrapping"/>
      </w:r>
      <w:r>
        <w:br w:type="textWrapping"/>
      </w:r>
      <w:r>
        <w:t xml:space="preserve">Thiên Môn mày đã nhíu làm một nắm, vừa định quát lớn thì Thẩm Nhạn đã mở miệng:</w:t>
      </w:r>
      <w:r>
        <w:br w:type="textWrapping"/>
      </w:r>
      <w:r>
        <w:br w:type="textWrapping"/>
      </w:r>
      <w:r>
        <w:t xml:space="preserve">– Như các vị chứng kiến, viên đá này có thể cháy, không phải bởi vì nó thiên phú dị bẩm, chỉ bởi vì trên đá được tưới một lớp dầu dễ cháy.</w:t>
      </w:r>
      <w:r>
        <w:br w:type="textWrapping"/>
      </w:r>
      <w:r>
        <w:br w:type="textWrapping"/>
      </w:r>
      <w:r>
        <w:t xml:space="preserve">– Phóng hỏa? – Tuệ Trần hơi nhíu bạch mi, bật thốt ra.</w:t>
      </w:r>
      <w:r>
        <w:br w:type="textWrapping"/>
      </w:r>
      <w:r>
        <w:br w:type="textWrapping"/>
      </w:r>
      <w:r>
        <w:t xml:space="preserve">– Đại Sư nói không sai, dầu mỡ chính là dùng để phóng hỏa. Vấn đề là, tảng đá này đến từ phương nào.</w:t>
      </w:r>
      <w:r>
        <w:br w:type="textWrapping"/>
      </w:r>
      <w:r>
        <w:br w:type="textWrapping"/>
      </w:r>
      <w:r>
        <w:t xml:space="preserve">Ánh mắt Thẩm Nhạn nhìn về phía Thiên Môn đạo nhân.</w:t>
      </w:r>
      <w:r>
        <w:br w:type="textWrapping"/>
      </w:r>
      <w:r>
        <w:br w:type="textWrapping"/>
      </w:r>
      <w:r>
        <w:t xml:space="preserve">Chỉ do dự một lát, Thiên Môn rốt cuộc mở miệng:</w:t>
      </w:r>
      <w:r>
        <w:br w:type="textWrapping"/>
      </w:r>
      <w:r>
        <w:br w:type="textWrapping"/>
      </w:r>
      <w:r>
        <w:t xml:space="preserve">– Ngày đó sau khi chính điện nổi lửa, chúng ta thu dọn hài cốt, đúng là tìm thấy một ít chứng cứ dầu mỡ loang lổ, nhưng chỉ dựa vào cái này, sao có thể chứng minh kẻ đổ dầu không phải Cam Tam Lang?</w:t>
      </w:r>
      <w:r>
        <w:br w:type="textWrapping"/>
      </w:r>
      <w:r>
        <w:br w:type="textWrapping"/>
      </w:r>
      <w:r>
        <w:t xml:space="preserve">– Bởi vì hòn đá này, đến từ Chúc phủ, là Uy Viễn Chúc phủ hai năm trước bị diệt môn.</w:t>
      </w:r>
      <w:r>
        <w:br w:type="textWrapping"/>
      </w:r>
      <w:r>
        <w:br w:type="textWrapping"/>
      </w:r>
      <w:r>
        <w:t xml:space="preserve">Lửa đã cháy đến lòng đá nóng bỏng, Thẩm Nhạn nhẹ nhàng ném hòn đá xuống đất, hòn đá lăn hai vòng trên thạch đài. Lửa cháy còn chưa tắt, ánh lửa dưới ánh nắng chiếu xuống dập dờn, hiện mấy phần âm trầm lạnh lẽo, tựa như oan hồn cả nhà Chúc phủ đang kêu thảm thiết không thôi.</w:t>
      </w:r>
      <w:r>
        <w:br w:type="textWrapping"/>
      </w:r>
      <w:r>
        <w:br w:type="textWrapping"/>
      </w:r>
      <w:r>
        <w:t xml:space="preserve">Trên thạch đài, không một người nói chuyện.</w:t>
      </w:r>
      <w:r>
        <w:br w:type="textWrapping"/>
      </w:r>
      <w:r>
        <w:br w:type="textWrapping"/>
      </w:r>
      <w:r>
        <w:t xml:space="preserve">Bọn họ có thể tin Cam Tam Lang phóng hỏa đốt Bạch Loan phong, thế nhưng lại không ai chịu tin, Cam Tam sẽ phạm mấy chục mạng người huyết án. Bởi vì hắn ta là Tiếu Vô Thường Cam Tam Lang.</w:t>
      </w:r>
      <w:r>
        <w:br w:type="textWrapping"/>
      </w:r>
      <w:r>
        <w:br w:type="textWrapping"/>
      </w:r>
      <w:r>
        <w:t xml:space="preserve">Tuy là điên cuồng tùy ý, nhưng không hề lạm sát kẻ vô tội.</w:t>
      </w:r>
      <w:r>
        <w:br w:type="textWrapping"/>
      </w:r>
      <w:r>
        <w:br w:type="textWrapping"/>
      </w:r>
      <w:r>
        <w:t xml:space="preserve">Thiên Môn há miệng, có chút nói không ra lời, dù là lão cũng không nghĩ tới, trận cháy trên núi mình, lại có liên quan đến án treo vài năm trước.</w:t>
      </w:r>
      <w:r>
        <w:br w:type="textWrapping"/>
      </w:r>
      <w:r>
        <w:br w:type="textWrapping"/>
      </w:r>
      <w:r>
        <w:t xml:space="preserve">Nhưng không ai càng rõ hơn lão, trận lửa trên núi mình có bao nhiêu đáng sợ. Nước dập không tắt, đá cây đều cháy, nếu nói không có chất dẫn cháy nào đó, sợ là ngay cả lão cũng không tin.</w:t>
      </w:r>
      <w:r>
        <w:br w:type="textWrapping"/>
      </w:r>
      <w:r>
        <w:br w:type="textWrapping"/>
      </w:r>
      <w:r>
        <w:t xml:space="preserve">Nhưng thần khí dẫn cháy như vậy, là ai cũng có thể tìm thấy sao?</w:t>
      </w:r>
      <w:r>
        <w:br w:type="textWrapping"/>
      </w:r>
      <w:r>
        <w:br w:type="textWrapping"/>
      </w:r>
      <w:r>
        <w:t xml:space="preserve">Lúc này Khê Sơn Tử đứng ở bên cạnh môi run run lên, vẫn cứng chống nói một câu:</w:t>
      </w:r>
      <w:r>
        <w:br w:type="textWrapping"/>
      </w:r>
      <w:r>
        <w:br w:type="textWrapping"/>
      </w:r>
      <w:r>
        <w:t xml:space="preserve">– Dù lửa không phải Cam Tam Lang đốt, trong người hắn ta dính Truy Phong hoàn giấu trong Thất Cầm kiếm quyết, linh khuyển nhà ta vừa hỏi biết ngay, sao trốn thoát truy tung được.</w:t>
      </w:r>
      <w:r>
        <w:br w:type="textWrapping"/>
      </w:r>
      <w:r>
        <w:br w:type="textWrapping"/>
      </w:r>
      <w:r>
        <w:t xml:space="preserve">– Truy Phong hoàn?</w:t>
      </w:r>
      <w:r>
        <w:br w:type="textWrapping"/>
      </w:r>
      <w:r>
        <w:br w:type="textWrapping"/>
      </w:r>
      <w:r>
        <w:t xml:space="preserve">Thẩm Nhạn như cười lại như không hỏi lại một câu.</w:t>
      </w:r>
      <w:r>
        <w:br w:type="textWrapping"/>
      </w:r>
      <w:r>
        <w:br w:type="textWrapping"/>
      </w:r>
      <w:r>
        <w:t xml:space="preserve">– Ngươi có biết bên trong phối liệu là gì?</w:t>
      </w:r>
      <w:r>
        <w:br w:type="textWrapping"/>
      </w:r>
      <w:r>
        <w:br w:type="textWrapping"/>
      </w:r>
      <w:r>
        <w:t xml:space="preserve">Khê Sơn Tử lập tức bị nghẹn, dù hắn biết, cũng không thể ở trước công chúng nói ra tuyệt môn phối phương nhà mình. Nhưng hắn không nói, Thẩm Nhạn lại cười bắn ra ngón tay, chỉ thấy một viên dược hoàn bay đến dưới chân người nọ, phụt một tiếng nổ nứt ra.</w:t>
      </w:r>
      <w:r>
        <w:br w:type="textWrapping"/>
      </w:r>
      <w:r>
        <w:br w:type="textWrapping"/>
      </w:r>
      <w:r>
        <w:t xml:space="preserve">Khê Sơn Tử sợ hãi cả kinh, đang định mắng lên thì Thẩm Nhạn đã cười khoát tay:</w:t>
      </w:r>
      <w:r>
        <w:br w:type="textWrapping"/>
      </w:r>
      <w:r>
        <w:br w:type="textWrapping"/>
      </w:r>
      <w:r>
        <w:t xml:space="preserve">– Đi tìm linh khuyển nhà ngươi đến, bảo nó ngửi thử là ai trộm kiếm quyết.</w:t>
      </w:r>
      <w:r>
        <w:br w:type="textWrapping"/>
      </w:r>
      <w:r>
        <w:br w:type="textWrapping"/>
      </w:r>
      <w:r>
        <w:t xml:space="preserve">Nói đến mức này, mọi người nào còn không biết ý Thẩm Nhạn.</w:t>
      </w:r>
      <w:r>
        <w:br w:type="textWrapping"/>
      </w:r>
      <w:r>
        <w:br w:type="textWrapping"/>
      </w:r>
      <w:r>
        <w:t xml:space="preserve">Bạch Loan phong không phải lấy đan dược trứ danh, cho dù có độc môn phối phương, nhưng ai có thể cam đoan không bị người nhìn thấu hàng nhái chứ?</w:t>
      </w:r>
      <w:r>
        <w:br w:type="textWrapping"/>
      </w:r>
      <w:r>
        <w:br w:type="textWrapping"/>
      </w:r>
      <w:r>
        <w:t xml:space="preserve">Lửa nếu không phải Cam Tam Lang đốt, sách chỉ sợ cũng không phải người này trộm.</w:t>
      </w:r>
      <w:r>
        <w:br w:type="textWrapping"/>
      </w:r>
      <w:r>
        <w:br w:type="textWrapping"/>
      </w:r>
      <w:r>
        <w:t xml:space="preserve">Nhưng ai mà đoán được mọi chuyện lại khéo như thế, bị người đuổi theo vào lúc Cam Tam Lang lên Bạch Loan phong, dùng cách mưu hại độc lạt như vậy?</w:t>
      </w:r>
      <w:r>
        <w:br w:type="textWrapping"/>
      </w:r>
      <w:r>
        <w:br w:type="textWrapping"/>
      </w:r>
      <w:r>
        <w:t xml:space="preserve">Thiên Môn đạo nhân quả thật không ngờ tới, Thẩm Nhạn này lại thật có thể tìm ra chứng cớ như thế, nhưng lão chẳng cam tâm, môi nhẹ nhàng thoáng mím, lạnh giọng nói:</w:t>
      </w:r>
      <w:r>
        <w:br w:type="textWrapping"/>
      </w:r>
      <w:r>
        <w:br w:type="textWrapping"/>
      </w:r>
      <w:r>
        <w:t xml:space="preserve">– Vậy đồ nhi Khê Tùng Tử của ta thì sao?</w:t>
      </w:r>
      <w:r>
        <w:br w:type="textWrapping"/>
      </w:r>
      <w:r>
        <w:br w:type="textWrapping"/>
      </w:r>
      <w:r>
        <w:t xml:space="preserve">– Khê Tùng Tử hại Vân Nương, chết không hết tội.</w:t>
      </w:r>
      <w:r>
        <w:br w:type="textWrapping"/>
      </w:r>
      <w:r>
        <w:br w:type="textWrapping"/>
      </w:r>
      <w:r>
        <w:t xml:space="preserve">Lần này trả lời là Cam Tam Lang, giọng hắn lạnh lẽo, bên trong hàm tức giận và sát ý rõ ràng.</w:t>
      </w:r>
      <w:r>
        <w:br w:type="textWrapping"/>
      </w:r>
      <w:r>
        <w:br w:type="textWrapping"/>
      </w:r>
      <w:r>
        <w:t xml:space="preserve">– Ngươi…</w:t>
      </w:r>
      <w:r>
        <w:br w:type="textWrapping"/>
      </w:r>
      <w:r>
        <w:br w:type="textWrapping"/>
      </w:r>
      <w:r>
        <w:t xml:space="preserve">Nghe được Cam Tam Lang mở miệng, Thiên Môn đạo nhân nhịn không được lại muốn tức giận, Thẩm Nhạn lại giơ tay, ngừng lão nói chuyện.</w:t>
      </w:r>
      <w:r>
        <w:br w:type="textWrapping"/>
      </w:r>
      <w:r>
        <w:br w:type="textWrapping"/>
      </w:r>
      <w:r>
        <w:t xml:space="preserve">– Đạo trưởng không cần tức giận, ông có biết những năm gần đây Khê Tùng Tử tổng cộng xuống núi thăm người thân mấy lần?</w:t>
      </w:r>
      <w:r>
        <w:br w:type="textWrapping"/>
      </w:r>
      <w:r>
        <w:br w:type="textWrapping"/>
      </w:r>
      <w:r>
        <w:t xml:space="preserve">Thẩm Nhạn hỏi rất nhẹ nhàng, lại khiến Thiên Môn đạo nhân sửng sốt.</w:t>
      </w:r>
      <w:r>
        <w:br w:type="textWrapping"/>
      </w:r>
      <w:r>
        <w:br w:type="textWrapping"/>
      </w:r>
      <w:r>
        <w:t xml:space="preserve">Phải biết Bạch Loan phong không xem như chính kinh đạo phái, đồ đệ phía dưới cũng không phải đều là kẻ xuất thế, ái đồ khê Tùng Tử của lão cũng không ngoại lệ.</w:t>
      </w:r>
      <w:r>
        <w:br w:type="textWrapping"/>
      </w:r>
      <w:r>
        <w:br w:type="textWrapping"/>
      </w:r>
      <w:r>
        <w:t xml:space="preserve">Tháng ba hàng năm xử lý xong đại điển tông môn, nó liền xin xuống núi thăm cha mẹ để bảo toàn hương khói. Chính vì tấm lòng thuần hiếu ấy mới làm Thiên Môn đặc biệt coi trọng đồ đệ này.</w:t>
      </w:r>
      <w:r>
        <w:br w:type="textWrapping"/>
      </w:r>
      <w:r>
        <w:br w:type="textWrapping"/>
      </w:r>
      <w:r>
        <w:t xml:space="preserve">Nhưng mà điểm ấy thì có liên quan gì tới án này?</w:t>
      </w:r>
      <w:r>
        <w:br w:type="textWrapping"/>
      </w:r>
      <w:r>
        <w:br w:type="textWrapping"/>
      </w:r>
      <w:r>
        <w:t xml:space="preserve">Đối ánh mắt nghi hoặc của Thiên Môn, khuôn mặt Thẩm Nhạn hiển vẻ khác lạ:</w:t>
      </w:r>
      <w:r>
        <w:br w:type="textWrapping"/>
      </w:r>
      <w:r>
        <w:br w:type="textWrapping"/>
      </w:r>
      <w:r>
        <w:t xml:space="preserve">– Gã tổng cộng xuống núi bảy lần. Bắt đầu từ lúc tròn mười tám tuổi, chưa bao giờ gián đoạn. Nhưng mà tri nhân tri diện bất tri tâm, Khê Tùng Tử này xuống núi quả thật là vì cha mẹ, cũng quả thật có liên quan tới ‘Hương khói’. Mỗi lần xuống núi, gã đều cường bắt một vị nữ tử, ép nàng giao hợp mang thai, lưu lại hương khói huyết mạch của mình. Nhưng mấy lần trước, gã ta gặp được đều là nữ tử dân gian tay trói gà không chặt. Mà lần đó, gã gặp phải người mang võ công, không muốn khoanh tay chịu trói – Nguyễn cô nương.</w:t>
      </w:r>
      <w:r>
        <w:br w:type="textWrapping"/>
      </w:r>
      <w:r>
        <w:br w:type="textWrapping"/>
      </w:r>
      <w:r>
        <w:t xml:space="preserve">Hai chữ “Không muốn”, nói ra đặc biệt nặng. Thiên Môn môi khẽ run, hồi lâu nói không ra lời. Lão có thể nhìn ra Thẩm Nhạn thần sắc nặng nề nghiêm túc, cũng có thể đoán được người này nhất định tìm được manh mối, mới có thể bình tĩnh nói ra trước mặt mọi người như thế.</w:t>
      </w:r>
      <w:r>
        <w:br w:type="textWrapping"/>
      </w:r>
      <w:r>
        <w:br w:type="textWrapping"/>
      </w:r>
      <w:r>
        <w:t xml:space="preserve">Nhưng hắn không thể tin được, ái đồ mình coi như con, lại là một thằng mặt người dạ thú như thế. Bạch Loan phong cũng đâu cấm đệ tử đón dâu, sao nó lại, sao lại…</w:t>
      </w:r>
      <w:r>
        <w:br w:type="textWrapping"/>
      </w:r>
      <w:r>
        <w:br w:type="textWrapping"/>
      </w:r>
      <w:r>
        <w:t xml:space="preserve">Trong lồng ngực buồn bực cuồn cuộn, Thiên Môn thiếu chút nữa phun ra búng máu. Lúc này ở phía sau lại truyền đến một tiếng thở dài, thì thấy Lăng Vân công tử cũng đứng lên khỏi ghế:</w:t>
      </w:r>
      <w:r>
        <w:br w:type="textWrapping"/>
      </w:r>
      <w:r>
        <w:br w:type="textWrapping"/>
      </w:r>
      <w:r>
        <w:t xml:space="preserve">– Thẩm công tử nói rất đạo lý rõ ràng, nghe vào tai cũng không phải không có đạo lý. Nếu thật sự là vậy, sao không theo nhị vị đích thân lên Bạch Loan phong, tìm Thiên Môn đạo trưởng nói công lý? Đạo trưởng tung hoành giang hồ hơn mười năm, bình sinh không biết làm bao nhiêu chuyện hành hiệp trượng nghĩa, chẳng lẽ thấy chứng cứ rõ ràng, sẽ không buông tay thanh lý môn hộ sao? Nay tốt rồi, chẳng những không có nhân chứng, còn gây ra nhiều chuyện thế này, thật sự là… </w:t>
      </w:r>
      <w:r>
        <w:br w:type="textWrapping"/>
      </w:r>
      <w:r>
        <w:br w:type="textWrapping"/>
      </w:r>
      <w:r>
        <w:t xml:space="preserve">Nhìn một vở tuồng lớn như vậy, đáy lòng ai mà chẳng nghĩ thế?</w:t>
      </w:r>
      <w:r>
        <w:br w:type="textWrapping"/>
      </w:r>
      <w:r>
        <w:br w:type="textWrapping"/>
      </w:r>
      <w:r>
        <w:t xml:space="preserve">Lăng Vân công tử vừa vặn nói suy nghĩ trong lòng mọi người, nếu không phải Cam Tam Lang tùy tiện làm việc, sao sẽ gây ra trận kinh thiên đại án thế này. Nói đến cùng, vẫn là Tiếu Vô Thường quá lỗ mãng…</w:t>
      </w:r>
      <w:r>
        <w:br w:type="textWrapping"/>
      </w:r>
      <w:r>
        <w:br w:type="textWrapping"/>
      </w:r>
      <w:r>
        <w:t xml:space="preserve">Trên thạch đài, bỗng rơi vào yên tĩnh, khi mọi người đều suy nghĩ thì có một kẻ phá vỡ yên tĩnh, xông thẳng tới Lăng Vân công tử.</w:t>
      </w:r>
      <w:r>
        <w:br w:type="textWrapping"/>
      </w:r>
      <w:r>
        <w:br w:type="textWrapping"/>
      </w:r>
      <w:r>
        <w:t xml:space="preserve">Kẻ đó – chính là Nghiêm Mạc.</w:t>
      </w:r>
      <w:r>
        <w:br w:type="textWrapping"/>
      </w:r>
      <w:r>
        <w:br w:type="textWrapping"/>
      </w:r>
    </w:p>
    <w:p>
      <w:pPr>
        <w:pStyle w:val="Heading2"/>
      </w:pPr>
      <w:bookmarkStart w:id="106" w:name="chương-37"/>
      <w:bookmarkEnd w:id="106"/>
      <w:r>
        <w:t xml:space="preserve">37. Chương 37</w:t>
      </w:r>
    </w:p>
    <w:p>
      <w:pPr>
        <w:pStyle w:val="Compact"/>
      </w:pPr>
      <w:r>
        <w:br w:type="textWrapping"/>
      </w:r>
      <w:r>
        <w:br w:type="textWrapping"/>
      </w:r>
      <w:r>
        <w:t xml:space="preserve">Trên Nghênh Tiên đài mọi người đều yên lặng, duy chỉ thân hình Nghiêm Mạc động, tức khắc dẫn tới không ít ánh mắt.</w:t>
      </w:r>
      <w:r>
        <w:br w:type="textWrapping"/>
      </w:r>
      <w:r>
        <w:br w:type="textWrapping"/>
      </w:r>
      <w:r>
        <w:t xml:space="preserve">Vừa rồi còn có người xem y như Diêu Lãng, nhưng khi đối đầu với Thiên Môn đạo trưởng mấy chiêu lại hoàn toàn bỏ ý nghĩ này. Dù cho dâm tặc kia mấy chục năm, sợ cũng chẳng luyện ra được võ công như thế, diện mạo một người có thể giống nhau, võ công lại nhất định sẽ không giống nhau. Cho nên người này tuyệt không thể là tên Ngọc Diện thư sinh kia.</w:t>
      </w:r>
      <w:r>
        <w:br w:type="textWrapping"/>
      </w:r>
      <w:r>
        <w:br w:type="textWrapping"/>
      </w:r>
      <w:r>
        <w:t xml:space="preserve">Nếu không phải Diêu Lãng, tầm mắt đặt vào người y đương nhiên ít rất nhiều.</w:t>
      </w:r>
      <w:r>
        <w:br w:type="textWrapping"/>
      </w:r>
      <w:r>
        <w:br w:type="textWrapping"/>
      </w:r>
      <w:r>
        <w:t xml:space="preserve">Hôm nay ở vụ án này, chỉ là tin tức kinh thế hãi tục quá nhiều, từng việc từng chuyện đập tới, mặc cho ai cũng phải cẩn thận suy nghĩ chút thời gian, có ai mà để ý kẻ xa lạ rốt cuộc họ gì tên gì chứ?</w:t>
      </w:r>
      <w:r>
        <w:br w:type="textWrapping"/>
      </w:r>
      <w:r>
        <w:br w:type="textWrapping"/>
      </w:r>
      <w:r>
        <w:t xml:space="preserve">Nhưng Nghiêm Mạc vừa động, lại thật khiến người khác hiếu kỳ. Không vì gì khác, chỉ vì y đi thẳng tới trước mặt Lăng Vân công tử.</w:t>
      </w:r>
      <w:r>
        <w:br w:type="textWrapping"/>
      </w:r>
      <w:r>
        <w:br w:type="textWrapping"/>
      </w:r>
      <w:r>
        <w:t xml:space="preserve">Ngụy Lăng Vân đương nhiên cũng thấy Nghiêm Mạc, vẻ mặt không khỏi nghiêm nghị vài phần, hơi chắp tay:</w:t>
      </w:r>
      <w:r>
        <w:br w:type="textWrapping"/>
      </w:r>
      <w:r>
        <w:br w:type="textWrapping"/>
      </w:r>
      <w:r>
        <w:t xml:space="preserve">– Không biết vị Nghiêm công tử này có gì chỉ bảo?</w:t>
      </w:r>
      <w:r>
        <w:br w:type="textWrapping"/>
      </w:r>
      <w:r>
        <w:br w:type="textWrapping"/>
      </w:r>
      <w:r>
        <w:t xml:space="preserve">Thẩm Nhạn gọi y là “Nghiêm huynh”, ở đây không ít người chẳng lưu ý. Ngụy Lăng Vân lại không thể nào không để bụng.</w:t>
      </w:r>
      <w:r>
        <w:br w:type="textWrapping"/>
      </w:r>
      <w:r>
        <w:br w:type="textWrapping"/>
      </w:r>
      <w:r>
        <w:t xml:space="preserve">Nay nhìn thấy người này mặt không chút thay đổi đi tới, không khỏi hỏi y.</w:t>
      </w:r>
      <w:r>
        <w:br w:type="textWrapping"/>
      </w:r>
      <w:r>
        <w:br w:type="textWrapping"/>
      </w:r>
      <w:r>
        <w:t xml:space="preserve">Nhưng Nghiêm Mạc không lập tức nói chuyện, mà là quan sát Ngụy Lăng Vân trên dưới, đột nhiên cười nói:</w:t>
      </w:r>
      <w:r>
        <w:br w:type="textWrapping"/>
      </w:r>
      <w:r>
        <w:br w:type="textWrapping"/>
      </w:r>
      <w:r>
        <w:t xml:space="preserve">– Lần trước Khai Phong thành từ biệt, còn phải cám ơn Lăng Vân công tử thịnh tình khoản đãi.</w:t>
      </w:r>
      <w:r>
        <w:br w:type="textWrapping"/>
      </w:r>
      <w:r>
        <w:br w:type="textWrapping"/>
      </w:r>
      <w:r>
        <w:t xml:space="preserve">Nhìn thấy nụ cười trên mặt Nghiêm Mạc, Ngụy Lăng Vân mày tựa hồ hơi hơi nhíu, trên mặt lại mỉm cười:</w:t>
      </w:r>
      <w:r>
        <w:br w:type="textWrapping"/>
      </w:r>
      <w:r>
        <w:br w:type="textWrapping"/>
      </w:r>
      <w:r>
        <w:t xml:space="preserve">– Đâu nào, Nghiêm huynh hà tất… </w:t>
      </w:r>
      <w:r>
        <w:br w:type="textWrapping"/>
      </w:r>
      <w:r>
        <w:br w:type="textWrapping"/>
      </w:r>
      <w:r>
        <w:t xml:space="preserve">Hắn còn chưa nói xong, bởi vì vị thanh niên tuấn tú bạch diện áo xám, đã rút ra trường kiếm trong tay:</w:t>
      </w:r>
      <w:r>
        <w:br w:type="textWrapping"/>
      </w:r>
      <w:r>
        <w:br w:type="textWrapping"/>
      </w:r>
      <w:r>
        <w:t xml:space="preserve">– Có điều, ngươi là ai?</w:t>
      </w:r>
      <w:r>
        <w:br w:type="textWrapping"/>
      </w:r>
      <w:r>
        <w:br w:type="textWrapping"/>
      </w:r>
      <w:r>
        <w:t xml:space="preserve">Cùng với này thanh thét hỏi, kiếm quang đâm thẳng ra.</w:t>
      </w:r>
      <w:r>
        <w:br w:type="textWrapping"/>
      </w:r>
      <w:r>
        <w:br w:type="textWrapping"/>
      </w:r>
      <w:r>
        <w:t xml:space="preserve">Hỏi đột ngột bao nhiêu, trường kiếm trong tay Nghiêm Mạc càng sáng lạn bấy nhiêu, giống như chớp bổ Lăng Vân công tử đang ngồi thượng thủ.</w:t>
      </w:r>
      <w:r>
        <w:br w:type="textWrapping"/>
      </w:r>
      <w:r>
        <w:br w:type="textWrapping"/>
      </w:r>
      <w:r>
        <w:t xml:space="preserve">Lần này làm tất cả trên đài kinh ngạc xôn xao, không ít người sắc mặt đại biến, Thiên Môn đạo nhân dưới chân khẽ động, tựa như muốn tiến lên hỗ trợ. Nhưng một giọng nói cản mọi người lại. Thẩm Nhạn tiến lên trước một bước, cao giọng nói.</w:t>
      </w:r>
      <w:r>
        <w:br w:type="textWrapping"/>
      </w:r>
      <w:r>
        <w:br w:type="textWrapping"/>
      </w:r>
      <w:r>
        <w:t xml:space="preserve">– Vì sao Cam Tam lại thầm lên núi Bạch Loan? Bởi vì có người giả mạo bút tích của ta, báo cho hắn hung thủ đang ở trên núi. Vì sao Khổ Viên Đại Sư chết không rõ ràng, bởi vì Kim Đao Vương nhìn thấy ta hành hung* chạy trốn, lưu lại nhân chứng. Nhưng ta không nói cho Cam Tam tin tức gì, cũng chưa từng gặp Khổ Viên, thế gian này chẳng lẽ có mấy ‘Thẩm Nhạn’ hay sao? Nếu Thẩm Nhạn không chỉ một, như vậy Lăng Vân công tử, không hẳn cũng chỉ một.</w:t>
      </w:r>
      <w:r>
        <w:br w:type="textWrapping"/>
      </w:r>
      <w:r>
        <w:br w:type="textWrapping"/>
      </w:r>
      <w:r>
        <w:rPr>
          <w:i/>
        </w:rPr>
        <w:t xml:space="preserve">*chỉ động tác đánh, giết người.</w:t>
      </w:r>
      <w:r>
        <w:br w:type="textWrapping"/>
      </w:r>
      <w:r>
        <w:br w:type="textWrapping"/>
      </w:r>
      <w:r>
        <w:t xml:space="preserve">Lời này nói vừa nhanh lại thận trọng, chấn động đài đá. Vừa rồi mọi người tay còn rút kiếm không khỏi ngừng lại.</w:t>
      </w:r>
      <w:r>
        <w:br w:type="textWrapping"/>
      </w:r>
      <w:r>
        <w:br w:type="textWrapping"/>
      </w:r>
      <w:r>
        <w:t xml:space="preserve">Tuệ Trần Đại Sư đã vung ống tay áo, ngăn trước mặt Thiên Môn đạo nhân, nhẹ nhàng lắc đầu. Thiên Môn nhất thời lưỡng lự, mọi chuyện xảy ra hôm nay thật quá quỷ dị, buộc lão không thể không chần chừ.</w:t>
      </w:r>
      <w:r>
        <w:br w:type="textWrapping"/>
      </w:r>
      <w:r>
        <w:br w:type="textWrapping"/>
      </w:r>
      <w:r>
        <w:t xml:space="preserve">Mọi người do dự, Nghiêm Mạc thì không. Thân pháp y vốn là quỷ dị, giờ vung trường kiếm tới, càng làm người kinh hãi.</w:t>
      </w:r>
      <w:r>
        <w:br w:type="textWrapping"/>
      </w:r>
      <w:r>
        <w:br w:type="textWrapping"/>
      </w:r>
      <w:r>
        <w:t xml:space="preserve">Ngụy Lăng Vân kia dường như rất kinh hãi, lập tức rút ra trường kiếm nghênh chiến. Kiếm pháp hắn tên là “Đoạt Phong”, trong chốn giang hồ người từng thấy hắn dùng kiếm không phải ít, biết rõ kiếm pháp này phong thái tuyệt đẹp, thế nhưng chiêu chiêu sắc bén, là loại khoái kiếm đánh phủ đầu. Giờ khi sử dụng thì dường như đã thay hình đổi dạng.</w:t>
      </w:r>
      <w:r>
        <w:br w:type="textWrapping"/>
      </w:r>
      <w:r>
        <w:br w:type="textWrapping"/>
      </w:r>
      <w:r>
        <w:t xml:space="preserve">Thiên Môn đạo nhân không khỏi nhíu mày, nói khẽ với Tuệ Trần nói:</w:t>
      </w:r>
      <w:r>
        <w:br w:type="textWrapping"/>
      </w:r>
      <w:r>
        <w:br w:type="textWrapping"/>
      </w:r>
      <w:r>
        <w:t xml:space="preserve">– Đại Sư, xem kiếm pháp này… </w:t>
      </w:r>
      <w:r>
        <w:br w:type="textWrapping"/>
      </w:r>
      <w:r>
        <w:br w:type="textWrapping"/>
      </w:r>
      <w:r>
        <w:t xml:space="preserve">Tuệ Trần là nhãn lực thế nào, chỉ nói hai chữ:</w:t>
      </w:r>
      <w:r>
        <w:br w:type="textWrapping"/>
      </w:r>
      <w:r>
        <w:br w:type="textWrapping"/>
      </w:r>
      <w:r>
        <w:t xml:space="preserve">– Không giống.</w:t>
      </w:r>
      <w:r>
        <w:br w:type="textWrapping"/>
      </w:r>
      <w:r>
        <w:br w:type="textWrapping"/>
      </w:r>
      <w:r>
        <w:t xml:space="preserve">Lời còn chưa dứt, cục diện trên đài bỗng đổi, chỉ thấy tay phải Nghiêm Mạc ra kiếm, đâm thẳng cổ họng “Ngụy Lăng Vân”, thân hình người kia đột nhiên xoay lại, vài chớp đen từ trong tay áo hắn tung ra.</w:t>
      </w:r>
      <w:r>
        <w:br w:type="textWrapping"/>
      </w:r>
      <w:r>
        <w:br w:type="textWrapping"/>
      </w:r>
      <w:r>
        <w:t xml:space="preserve">Những chớp đen đó lại không phải hướng hết về Nghiêm Mạc, ngược lại hơn phân nửa đều rơi xuống đài đá ở phía sau, Tuệ Trần sắc mặt đại biến, gấp giọng quát:</w:t>
      </w:r>
      <w:r>
        <w:br w:type="textWrapping"/>
      </w:r>
      <w:r>
        <w:br w:type="textWrapping"/>
      </w:r>
      <w:r>
        <w:t xml:space="preserve">– Chấn Thiên Lôi!</w:t>
      </w:r>
      <w:r>
        <w:br w:type="textWrapping"/>
      </w:r>
      <w:r>
        <w:br w:type="textWrapping"/>
      </w:r>
      <w:r>
        <w:t xml:space="preserve">Không sai, tản ra mấy vệt đen, chính là ám khí giết người hung danh hiển hách trong chốn võ lâm.</w:t>
      </w:r>
      <w:r>
        <w:br w:type="textWrapping"/>
      </w:r>
      <w:r>
        <w:br w:type="textWrapping"/>
      </w:r>
      <w:r>
        <w:t xml:space="preserve">Nhưng Tuệ Trần võ công có cao, thân pháp có nhanh đi chăng nữa, cũng chỉ cản lại được hai quả, chỉ nghe ầm ầm tiếng nổ vang lớn, mấy viên thuốc nổ đồng thời nổ tung, đá vụn tung tóe, khói đặc mù mịt, Nghênh Tiên đài bỗng thành biển lửa Tu La.</w:t>
      </w:r>
      <w:r>
        <w:br w:type="textWrapping"/>
      </w:r>
      <w:r>
        <w:br w:type="textWrapping"/>
      </w:r>
      <w:r>
        <w:t xml:space="preserve">Cái này còn chưa hết, tiếng nổ điếc tai chưa tan đi, mọi người chỉ cảm thấy dưới chân rung chuyển, mặt Thiên Môn đạo nhân vụt trở nên trắng bệch, thất thanh kêu lên:</w:t>
      </w:r>
      <w:r>
        <w:br w:type="textWrapping"/>
      </w:r>
      <w:r>
        <w:br w:type="textWrapping"/>
      </w:r>
      <w:r>
        <w:t xml:space="preserve">– Cẩn thận đài đá!</w:t>
      </w:r>
      <w:r>
        <w:br w:type="textWrapping"/>
      </w:r>
      <w:r>
        <w:br w:type="textWrapping"/>
      </w:r>
      <w:r>
        <w:t xml:space="preserve">Nghênh Tiên đài xây dựng trên vách núi, vì để lộ xuất trần khí độ, vốn liền nửa treo ở không trung. Lúc này bị Chấn Thiên Lôi nổ giống như là muốn sụp đổ vậy.</w:t>
      </w:r>
      <w:r>
        <w:br w:type="textWrapping"/>
      </w:r>
      <w:r>
        <w:br w:type="textWrapping"/>
      </w:r>
      <w:r>
        <w:t xml:space="preserve">Lúc này Thiên Môn đạo nhân không thèm quan tâm an nguy bản thân, một thân thanh bào hóa thành bóng đen, phóng tới hướng đài đá sụp đổ. Chỗ đó còn có mấy đệ tử Bạch Loan phong bị thụ thương, lão đạo bao che khuyết điểm, sao chịu nhìn bọn họ rơi xuống sườn núi?</w:t>
      </w:r>
      <w:r>
        <w:br w:type="textWrapping"/>
      </w:r>
      <w:r>
        <w:br w:type="textWrapping"/>
      </w:r>
      <w:r>
        <w:t xml:space="preserve">Lão đạo dũng cảm quên mình, hòa thượng cũng không dừng lại.</w:t>
      </w:r>
      <w:r>
        <w:br w:type="textWrapping"/>
      </w:r>
      <w:r>
        <w:br w:type="textWrapping"/>
      </w:r>
      <w:r>
        <w:t xml:space="preserve">Thiên Môn, Tuệ Trần hai vị điên đỉnh Tông Sư đều lấy ra tu vi suốt đời, trong phút chỉ mành treo chuông vớt lại mấy người, nhưng mà đá tảng đổ sụp đâu phải sức người có thể cản, chỉ nghe hai tiếng nổ vang ầm ầm, hơn phân nửa đài đá rốt cuộc nổ tung rơi xuống vách núi.</w:t>
      </w:r>
      <w:r>
        <w:br w:type="textWrapping"/>
      </w:r>
      <w:r>
        <w:br w:type="textWrapping"/>
      </w:r>
      <w:r>
        <w:t xml:space="preserve">Thế núi Bạch Loan kỳ thật không tính hiểm trở, dù không đi sơn đạo, cũng chưa chắc sẽ mất mạng, thế nhưng cùng đá tảng rớt xuống sườn núi, sợ là chỉ có con đường chết.</w:t>
      </w:r>
      <w:r>
        <w:br w:type="textWrapping"/>
      </w:r>
      <w:r>
        <w:br w:type="textWrapping"/>
      </w:r>
      <w:r>
        <w:t xml:space="preserve">Nhìn đài đá bị hủy hơn phân nửa, ở đây người nào còn có sắc mặt tốt.</w:t>
      </w:r>
      <w:r>
        <w:br w:type="textWrapping"/>
      </w:r>
      <w:r>
        <w:br w:type="textWrapping"/>
      </w:r>
      <w:r>
        <w:t xml:space="preserve">– Nghiêm huynh!</w:t>
      </w:r>
      <w:r>
        <w:br w:type="textWrapping"/>
      </w:r>
      <w:r>
        <w:br w:type="textWrapping"/>
      </w:r>
      <w:r>
        <w:t xml:space="preserve">Màn khói vừa tán đi, Thẩm Nhạn liền xông lên trước.</w:t>
      </w:r>
      <w:r>
        <w:br w:type="textWrapping"/>
      </w:r>
      <w:r>
        <w:br w:type="textWrapping"/>
      </w:r>
      <w:r>
        <w:t xml:space="preserve">Võ công hắn hiện giờ vẫn chưa khôi phục, vừa rồi bị Cam Tam hộ chặt ở sau người, nhưng an nguy chính mình sao so được tính mạng Nghiêm Mạc. Vừa đứng vững chân, hắn liền như bay vọt lên.</w:t>
      </w:r>
      <w:r>
        <w:br w:type="textWrapping"/>
      </w:r>
      <w:r>
        <w:br w:type="textWrapping"/>
      </w:r>
      <w:r>
        <w:t xml:space="preserve">Lần này bạo tạc Nghiêm Mạc cũng coi như đứng mũi chịu sào, nhưng mà trong lòng phòng bị, võ công lại khôi phục hơn phân nửa nên y không bị vụ nổ ảnh hưởng đến, ngược lại ngăn được một viên Phích Lịch đạn.</w:t>
      </w:r>
      <w:r>
        <w:br w:type="textWrapping"/>
      </w:r>
      <w:r>
        <w:br w:type="textWrapping"/>
      </w:r>
      <w:r>
        <w:t xml:space="preserve">Có thể đánh trúng hay không tạm thời không đề cập tới, lại thật sự giúp không ít người phía sau đại ân.</w:t>
      </w:r>
      <w:r>
        <w:br w:type="textWrapping"/>
      </w:r>
      <w:r>
        <w:br w:type="textWrapping"/>
      </w:r>
      <w:r>
        <w:t xml:space="preserve">Nay nhìn thấy Thẩm Nhạn chạy như bay đến, rét lạnh trên mặt y lại tự tan rã vài phần, từ trên mũi kiếm tháo xuống một vật đưa cho Thẩm Nhạn.</w:t>
      </w:r>
      <w:r>
        <w:br w:type="textWrapping"/>
      </w:r>
      <w:r>
        <w:br w:type="textWrapping"/>
      </w:r>
      <w:r>
        <w:t xml:space="preserve">– Lấy được từ da mặt hắn.</w:t>
      </w:r>
      <w:r>
        <w:br w:type="textWrapping"/>
      </w:r>
      <w:r>
        <w:br w:type="textWrapping"/>
      </w:r>
      <w:r>
        <w:t xml:space="preserve">Không nghĩ nhiều, Thẩm Nhạn vươn tay nhận, đầu ngón tay sượt qua lòng bàn tay đối phương. Vừa bị cả kinh, đầu ngón tay hắn còn lạnh lẽo, lòng bàn tay đối phương lại nóng bỏng cháy người, cứ như ngày ấy… Thẩm Nhạn lòng rung động, lập tức tập trung chú ý cúi đầu, khiến ánh mắt chăm chú vào thứ vừa nhận.</w:t>
      </w:r>
      <w:r>
        <w:br w:type="textWrapping"/>
      </w:r>
      <w:r>
        <w:br w:type="textWrapping"/>
      </w:r>
      <w:r>
        <w:t xml:space="preserve">Đó là một mảnh mặt nạ không biết thứ gì chế thành, mềm nhẹ trơn trợt, giống như da người thật. E là vừa rồi tên đó chính là dựa vào cái này ngụy trang thành Ngụy Lăng Vân.</w:t>
      </w:r>
      <w:r>
        <w:br w:type="textWrapping"/>
      </w:r>
      <w:r>
        <w:br w:type="textWrapping"/>
      </w:r>
      <w:r>
        <w:t xml:space="preserve">Nhìn Thẩm Nhạn cúi đầu trầm tư, Nghiêm Mạc thuận miệng hỏi:</w:t>
      </w:r>
      <w:r>
        <w:br w:type="textWrapping"/>
      </w:r>
      <w:r>
        <w:br w:type="textWrapping"/>
      </w:r>
      <w:r>
        <w:t xml:space="preserve">– Sao huynh nhìn ra Ngụy Lăng Vân đó không đúng?</w:t>
      </w:r>
      <w:r>
        <w:br w:type="textWrapping"/>
      </w:r>
      <w:r>
        <w:br w:type="textWrapping"/>
      </w:r>
      <w:r>
        <w:t xml:space="preserve">Thẩm Nhạn hơi hơi sửng sốt, chợt nở nụ cười:</w:t>
      </w:r>
      <w:r>
        <w:br w:type="textWrapping"/>
      </w:r>
      <w:r>
        <w:br w:type="textWrapping"/>
      </w:r>
      <w:r>
        <w:t xml:space="preserve">– Ta không nhận ra, nhưng tin huynh có thể phân biệt.</w:t>
      </w:r>
      <w:r>
        <w:br w:type="textWrapping"/>
      </w:r>
      <w:r>
        <w:br w:type="textWrapping"/>
      </w:r>
      <w:r>
        <w:t xml:space="preserve">Lời này vô cùng thẳng thắn vô tư, trong mắt Nghiêm Mạc tựa hồ cũng chợt lóe ý cười:</w:t>
      </w:r>
      <w:r>
        <w:br w:type="textWrapping"/>
      </w:r>
      <w:r>
        <w:br w:type="textWrapping"/>
      </w:r>
      <w:r>
        <w:t xml:space="preserve">– May mắn không nhận sai.</w:t>
      </w:r>
      <w:r>
        <w:br w:type="textWrapping"/>
      </w:r>
      <w:r>
        <w:br w:type="textWrapping"/>
      </w:r>
      <w:r>
        <w:t xml:space="preserve">Nhận sai thì thế nào, bất quá là dốc sức cùng huynh gánh mà thôi.</w:t>
      </w:r>
      <w:r>
        <w:br w:type="textWrapping"/>
      </w:r>
      <w:r>
        <w:br w:type="textWrapping"/>
      </w:r>
      <w:r>
        <w:t xml:space="preserve">Nhưng Thẩm Nhạn không nói ra mà là xoay người nhìn về phía nhị vị Thiên Môn, Tuệ Trần mặt đầy tro bụi.</w:t>
      </w:r>
      <w:r>
        <w:br w:type="textWrapping"/>
      </w:r>
      <w:r>
        <w:br w:type="textWrapping"/>
      </w:r>
      <w:r>
        <w:t xml:space="preserve">– A Di Đà Phật, lần này nhờ có hai vị thí chủ ra tay, mới có thể khiến chúng ta biết rõ bộ mặt tặc tử đó.</w:t>
      </w:r>
      <w:r>
        <w:br w:type="textWrapping"/>
      </w:r>
      <w:r>
        <w:br w:type="textWrapping"/>
      </w:r>
      <w:r>
        <w:t xml:space="preserve">Nhìn thấy hai người, Tuệ Trần Đại Sư hai tay chắp trước ngực, chân thành tạ nói.</w:t>
      </w:r>
      <w:r>
        <w:br w:type="textWrapping"/>
      </w:r>
      <w:r>
        <w:br w:type="textWrapping"/>
      </w:r>
      <w:r>
        <w:t xml:space="preserve">Vừa rồi vì cứu mấy tính mạng, lão hòa thượng suýt nữa cũng ngã xuống sườn núi, trên đùi vẽ một đường vết thương thật dài, tăng y màu xám đã nhiễm vết máu loang lổ, thế nhưng trên mặt ông lại mười phần vui mừng.</w:t>
      </w:r>
      <w:r>
        <w:br w:type="textWrapping"/>
      </w:r>
      <w:r>
        <w:br w:type="textWrapping"/>
      </w:r>
      <w:r>
        <w:t xml:space="preserve">Thẩm Nhạn lắc lắc đầu:</w:t>
      </w:r>
      <w:r>
        <w:br w:type="textWrapping"/>
      </w:r>
      <w:r>
        <w:br w:type="textWrapping"/>
      </w:r>
      <w:r>
        <w:t xml:space="preserve">– Chỉ là nhân duyên tế hội*, Đại Sư không cần để ở trong lòng, chỉ tiếc chưa toàn công*.</w:t>
      </w:r>
      <w:r>
        <w:br w:type="textWrapping"/>
      </w:r>
      <w:r>
        <w:br w:type="textWrapping"/>
      </w:r>
      <w:r>
        <w:rPr>
          <w:i/>
        </w:rPr>
        <w:t xml:space="preserve">*ngẫu nhiên, tình cờ.</w:t>
      </w:r>
      <w:r>
        <w:br w:type="textWrapping"/>
      </w:r>
      <w:r>
        <w:br w:type="textWrapping"/>
      </w:r>
      <w:r>
        <w:rPr>
          <w:i/>
        </w:rPr>
        <w:t xml:space="preserve">*ý chưa làm được gì.</w:t>
      </w:r>
      <w:r>
        <w:br w:type="textWrapping"/>
      </w:r>
      <w:r>
        <w:br w:type="textWrapping"/>
      </w:r>
      <w:r>
        <w:t xml:space="preserve">Nói rồi hắn đưa mặt nạ da người trong tay qua, Tuệ Trần sờ trong tay, thở dài một tiếng:</w:t>
      </w:r>
      <w:r>
        <w:br w:type="textWrapping"/>
      </w:r>
      <w:r>
        <w:br w:type="textWrapping"/>
      </w:r>
      <w:r>
        <w:t xml:space="preserve">– Ải nạn gần như thế cũng không phân ra thật giả. Lão nạp còn như thế, chớ nói Kim Đao môn chủ chỉ thấy một bóng dáng.</w:t>
      </w:r>
      <w:r>
        <w:br w:type="textWrapping"/>
      </w:r>
      <w:r>
        <w:br w:type="textWrapping"/>
      </w:r>
      <w:r>
        <w:t xml:space="preserve">Nói chính là vụ án Khổ Viên Đại Sư. Kim Đao môn chủ tận mắt nhìn thấy Thẩm Nhạn giết hòa thượng, mới bảo Trí Tín tìm lãng tử quy án, sau này bỏ mình trên đường. Nay xem ra, tận mắt nhìn thấy cũng không tất là thật.</w:t>
      </w:r>
      <w:r>
        <w:br w:type="textWrapping"/>
      </w:r>
      <w:r>
        <w:br w:type="textWrapping"/>
      </w:r>
      <w:r>
        <w:t xml:space="preserve">– Lần này Trích Tinh lâu mưu đồ rất lớn, còn phải tìm một cơ hội cùng Đại Sư, Thiên Môn đạo trưởng cùng tham nghị.</w:t>
      </w:r>
      <w:r>
        <w:br w:type="textWrapping"/>
      </w:r>
      <w:r>
        <w:br w:type="textWrapping"/>
      </w:r>
      <w:r>
        <w:t xml:space="preserve">Thẩm Nhạn cũng không sợ bị oan uổng, so với danh dự của mình, hiển nhiên đối với âm mưu nhằm vào võ lâm chư phái càng khiến lòng người sợ hãi.</w:t>
      </w:r>
      <w:r>
        <w:br w:type="textWrapping"/>
      </w:r>
      <w:r>
        <w:br w:type="textWrapping"/>
      </w:r>
      <w:r>
        <w:t xml:space="preserve">– Lão nạp cũng có ý này, chỉ tiếc để tặc tử kia chạy mất, bằng không có thể hỏi ra vài chuyện.</w:t>
      </w:r>
      <w:r>
        <w:br w:type="textWrapping"/>
      </w:r>
      <w:r>
        <w:br w:type="textWrapping"/>
      </w:r>
      <w:r>
        <w:t xml:space="preserve">Vừa rồi vừa cứu người lại chạy tránh, nào còn để ý bắt kẻ ngụy trang, nay sợ là hắn ta đã trốn xuống núi, muốn đi bắt cũng khó. Lúc này Thiên Môn đạo trưởng đang chỉnh áo mũ của mình, mặt đầy xấu hổ tiến lên:</w:t>
      </w:r>
      <w:r>
        <w:br w:type="textWrapping"/>
      </w:r>
      <w:r>
        <w:br w:type="textWrapping"/>
      </w:r>
      <w:r>
        <w:t xml:space="preserve">– Không ngờ bị người ngồi xuống cạm bẫy như thế, bần đạo thật sự là thẹn với các vị… </w:t>
      </w:r>
      <w:r>
        <w:br w:type="textWrapping"/>
      </w:r>
      <w:r>
        <w:br w:type="textWrapping"/>
      </w:r>
      <w:r>
        <w:t xml:space="preserve">Hít vào một hơi thật sâu, lão khom người làm cái lạy dài với đám người Thẩm Nhạn:</w:t>
      </w:r>
      <w:r>
        <w:br w:type="textWrapping"/>
      </w:r>
      <w:r>
        <w:br w:type="textWrapping"/>
      </w:r>
      <w:r>
        <w:t xml:space="preserve">– Kính xin các vị theo ta xuống núi, đợi trở lại trong điện bỉ phái lại hãy thương nghị.</w:t>
      </w:r>
      <w:r>
        <w:br w:type="textWrapping"/>
      </w:r>
      <w:r>
        <w:br w:type="textWrapping"/>
      </w:r>
      <w:r>
        <w:t xml:space="preserve">Một âm mưu kinh thiên như vậy, có thể nào không khiến lòng người thấp thỏm.</w:t>
      </w:r>
      <w:r>
        <w:br w:type="textWrapping"/>
      </w:r>
      <w:r>
        <w:br w:type="textWrapping"/>
      </w:r>
      <w:r>
        <w:t xml:space="preserve">Thiên Môn làm người tuy bướng bỉnh bao che khuyết điểm, thế nhưng không phải hạng người gian ngoan ngu xuẩn. Việc này nay đã không phải chuyện chỉ riêng nhà Bạch Loan phong, đương nhiên phải cùng võ lâm đồng đạo, cùng qua ải nạn.</w:t>
      </w:r>
      <w:r>
        <w:br w:type="textWrapping"/>
      </w:r>
      <w:r>
        <w:br w:type="textWrapping"/>
      </w:r>
      <w:r>
        <w:t xml:space="preserve">Thẩm Nhạn quay đầu nhìn Cam Tam Lang đứng ở bên cạnh, chỉ thấy người nọ nhẹ nhàng lắc đầu với hắn, lãng tử tức thời lộ ra tươi cười:</w:t>
      </w:r>
      <w:r>
        <w:br w:type="textWrapping"/>
      </w:r>
      <w:r>
        <w:br w:type="textWrapping"/>
      </w:r>
      <w:r>
        <w:t xml:space="preserve">– Đạo trưởng nghiêm trọng rồi, chỉ cần Bạch Loan phong có tâm, chúng ta đương nhiên phải tận lực mới phải.</w:t>
      </w:r>
      <w:r>
        <w:br w:type="textWrapping"/>
      </w:r>
      <w:r>
        <w:br w:type="textWrapping"/>
      </w:r>
      <w:r>
        <w:t xml:space="preserve">Động tác nhỏ này đương nhiên không thoát khỏi ánh mắt Thiên Môn, đáy lòng nhẹ nhàng thở dài, lão cũng rõ ràng phải cho Cam Tam Lang một câu trả lời:</w:t>
      </w:r>
      <w:r>
        <w:br w:type="textWrapping"/>
      </w:r>
      <w:r>
        <w:br w:type="textWrapping"/>
      </w:r>
      <w:r>
        <w:t xml:space="preserve">– Về phần tội tên nghiệt đồ của ta phạm phải, ngày khác ta chắc chắn thông cáo võ lâm, an ủi linh hồn trên trời của Nguyễn cô nương.</w:t>
      </w:r>
      <w:r>
        <w:br w:type="textWrapping"/>
      </w:r>
      <w:r>
        <w:br w:type="textWrapping"/>
      </w:r>
      <w:r>
        <w:t xml:space="preserve">Thiên Môn đạo nhân không phải người nói chuyện không giữ lời, ánh mắt Cam Tam Lang không khỏi lóe chút ánh sáng nhu hòa, không hề nhìn về phía mọi người, mà là cúi đầu vỗ vỗ bả vai nữ tử hồng y bên cạnh. Tiền Thiên Thiên lúc này đã mắt đẹp rưng rưng, còn nở mỉm cười nho nhỏ.</w:t>
      </w:r>
      <w:r>
        <w:br w:type="textWrapping"/>
      </w:r>
      <w:r>
        <w:br w:type="textWrapping"/>
      </w:r>
      <w:r>
        <w:t xml:space="preserve">Lúc này trên đài đá đã yên tĩnh, Thiên Môn đạo nhân hắng giọng, nói với mọi người:</w:t>
      </w:r>
      <w:r>
        <w:br w:type="textWrapping"/>
      </w:r>
      <w:r>
        <w:br w:type="textWrapping"/>
      </w:r>
      <w:r>
        <w:t xml:space="preserve">– Nơi này còn có khả năng lần thứ hai sụp đổ, không bằng chư vị theo ta xuống núi, đợi cho bỉ phái nghỉ ngơi một lát hãy thương thảo.</w:t>
      </w:r>
      <w:r>
        <w:br w:type="textWrapping"/>
      </w:r>
      <w:r>
        <w:br w:type="textWrapping"/>
      </w:r>
      <w:r>
        <w:t xml:space="preserve">Đã trải qua trận thử thách sinh tử như vậy, nào còn có ai nói không được, mọi người cũng đều bị ảnh hưởng, cùng nhau theo đệ tử Bạch Loan phong xuống chân núi.</w:t>
      </w:r>
      <w:r>
        <w:br w:type="textWrapping"/>
      </w:r>
      <w:r>
        <w:br w:type="textWrapping"/>
      </w:r>
      <w:r>
        <w:t xml:space="preserve">Nhưng còn chưa xuống núi thì thấy phía dưới một đám người vội vã chạy tới, từ xa nhìn lại, cầm đầu chính là một vị hiệp khách trẻ tuổi tuyết y ngân kiếm. Nhìn thấy bóng đám người, người nọ không khỏi trên mặt vui vẻ, lớn tiếng hỏi:</w:t>
      </w:r>
      <w:r>
        <w:br w:type="textWrapping"/>
      </w:r>
      <w:r>
        <w:br w:type="textWrapping"/>
      </w:r>
      <w:r>
        <w:t xml:space="preserve">– Đằng trước đó là mọi người Bạch Loan phong? Ta ở dưới chân núi nghe được tiếng nổ lớn, đã xảy ra chuyện gì?</w:t>
      </w:r>
      <w:r>
        <w:br w:type="textWrapping"/>
      </w:r>
      <w:r>
        <w:br w:type="textWrapping"/>
      </w:r>
      <w:r>
        <w:t xml:space="preserve">Theo âm thanh trong trẻo này, nam tử áo trắng này giống như một áng mây theo gió, cực kỳ phóng khoáng bay lên bậc thềm, đứng ở trước mặt mọi người.</w:t>
      </w:r>
      <w:r>
        <w:br w:type="textWrapping"/>
      </w:r>
      <w:r>
        <w:br w:type="textWrapping"/>
      </w:r>
      <w:r>
        <w:t xml:space="preserve">Nhưng khi nhìn thấy người này, mọi người ở đây không khỏi thần sắc quái dị, Tống thiếu hiệp vừa rồi còn đứng ở sau Ngụy Lăng Vân giả há miệng thở dốc, lắp ba lắp bắp hỏi ra một câu.</w:t>
      </w:r>
      <w:r>
        <w:br w:type="textWrapping"/>
      </w:r>
      <w:r>
        <w:br w:type="textWrapping"/>
      </w:r>
      <w:r>
        <w:t xml:space="preserve">– Ngươi là… Ngụy Lăng Vân ư?</w:t>
      </w:r>
      <w:r>
        <w:br w:type="textWrapping"/>
      </w:r>
      <w:r>
        <w:br w:type="textWrapping"/>
      </w:r>
    </w:p>
    <w:p>
      <w:pPr>
        <w:pStyle w:val="Heading2"/>
      </w:pPr>
      <w:bookmarkStart w:id="107" w:name="chương-38"/>
      <w:bookmarkEnd w:id="107"/>
      <w:r>
        <w:t xml:space="preserve">38. Chương 38</w:t>
      </w:r>
    </w:p>
    <w:p>
      <w:pPr>
        <w:pStyle w:val="Compact"/>
      </w:pPr>
      <w:r>
        <w:br w:type="textWrapping"/>
      </w:r>
      <w:r>
        <w:br w:type="textWrapping"/>
      </w:r>
      <w:r>
        <w:t xml:space="preserve">Câu hỏi có vẻ vượt ngoài dự liệu của người đến. Chỉ thấy hắn hơi nhíu mày:</w:t>
      </w:r>
      <w:r>
        <w:br w:type="textWrapping"/>
      </w:r>
      <w:r>
        <w:br w:type="textWrapping"/>
      </w:r>
      <w:r>
        <w:t xml:space="preserve">– Sao Tống huynh lại hỏi thế, đã xảy ra chuyện gì?</w:t>
      </w:r>
      <w:r>
        <w:br w:type="textWrapping"/>
      </w:r>
      <w:r>
        <w:br w:type="textWrapping"/>
      </w:r>
      <w:r>
        <w:t xml:space="preserve">– Ta muốn hỏi một chút, Lăng Vân công tử vì sao lại đến muộn vậy.</w:t>
      </w:r>
      <w:r>
        <w:br w:type="textWrapping"/>
      </w:r>
      <w:r>
        <w:br w:type="textWrapping"/>
      </w:r>
      <w:r>
        <w:t xml:space="preserve">Người khác sẽ sửng sốt hoặc nghi hoặc, nhưng Tiền Thiên Thiên cô nương nhanh mồm nhanh miệng này sẽ không khách khí, mở miệng chất vấn.</w:t>
      </w:r>
      <w:r>
        <w:br w:type="textWrapping"/>
      </w:r>
      <w:r>
        <w:br w:type="textWrapping"/>
      </w:r>
      <w:r>
        <w:t xml:space="preserve">Lúc này mới phát giác mọi người trước mặt thần sắc bất thường, Ngụy Lăng Vân này thoạt nhìn dù có chút sửng sốt nhưng vẫn duy trì phong độ tuyệt hảo như trước, chậm rãi đáp:</w:t>
      </w:r>
      <w:r>
        <w:br w:type="textWrapping"/>
      </w:r>
      <w:r>
        <w:br w:type="textWrapping"/>
      </w:r>
      <w:r>
        <w:t xml:space="preserve">– Trên đường gặp phải ám sát, vừa vặn Trì cô nương cũng bị tập kích, đánh lui địch nhân chậm trễ chút thời gian.</w:t>
      </w:r>
      <w:r>
        <w:br w:type="textWrapping"/>
      </w:r>
      <w:r>
        <w:br w:type="textWrapping"/>
      </w:r>
      <w:r>
        <w:t xml:space="preserve">Âm thanh hắn vững vàng, giọng nói thản nhiên, nghe không ra một chút khác thường.</w:t>
      </w:r>
      <w:r>
        <w:br w:type="textWrapping"/>
      </w:r>
      <w:r>
        <w:br w:type="textWrapping"/>
      </w:r>
      <w:r>
        <w:t xml:space="preserve">Lúc này những người phía sau cũng đi tới. Đi trước nhất là một người mặc trang phục màu đen, eo mang trường kiếm bảy thước, nữ tử trẻ tuổi có vẻ anh khí, chính là Trì Phượng Kiều – Trì cô nương tiếng tăm phỉ nhiên* trong chốn giang hồ.</w:t>
      </w:r>
      <w:r>
        <w:br w:type="textWrapping"/>
      </w:r>
      <w:r>
        <w:br w:type="textWrapping"/>
      </w:r>
      <w:r>
        <w:rPr>
          <w:i/>
        </w:rPr>
        <w:t xml:space="preserve">*tốt, nổi.</w:t>
      </w:r>
      <w:r>
        <w:br w:type="textWrapping"/>
      </w:r>
      <w:r>
        <w:br w:type="textWrapping"/>
      </w:r>
      <w:r>
        <w:t xml:space="preserve">Theo lý thuyết vị Trì cô nương này xuất từ danh môn, võ công cao cường, vốn nên là nữ hiệp võ lâm được người theo đuổi tán tụng, nhưng lại bị Trì gia dưỡng ra vài phần si khí, đối với tập võ quá mức để bụng.</w:t>
      </w:r>
      <w:r>
        <w:br w:type="textWrapping"/>
      </w:r>
      <w:r>
        <w:br w:type="textWrapping"/>
      </w:r>
      <w:r>
        <w:t xml:space="preserve">Cho nên bình thường sẽ không trang điểm lại không chú tâm đi học phong thái nữ nhi gia, ngược lại có mấy phần cố chấp lại không hiểu việc đời của võ si. Tính tình như thế đặt ở thiếu hiệp có thể không là gì, thế nhưng là một vị hiệp nữ thì không khỏi có chút khó nhìn.</w:t>
      </w:r>
      <w:r>
        <w:br w:type="textWrapping"/>
      </w:r>
      <w:r>
        <w:br w:type="textWrapping"/>
      </w:r>
      <w:r>
        <w:t xml:space="preserve">Nhưng nay Trì cô nương tướng mạo cũng có chút chật vật, vạt áo, cổ tay áo đều có xây xát, trên mặt lại hiện tầng đỏ ửng nhàn nhạt, nghe được lời Ngụy Lăng Vân, có chút không được tự nhiên tiếp lời nói:</w:t>
      </w:r>
      <w:r>
        <w:br w:type="textWrapping"/>
      </w:r>
      <w:r>
        <w:br w:type="textWrapping"/>
      </w:r>
      <w:r>
        <w:t xml:space="preserve">– Đi đến nửa đường thì gặp phải bảy, tám kẻ xấu áo đen. Nếu không phải Lăng Vân công tử giúp đỡ, sợ là có chút phiền phức.</w:t>
      </w:r>
      <w:r>
        <w:br w:type="textWrapping"/>
      </w:r>
      <w:r>
        <w:br w:type="textWrapping"/>
      </w:r>
      <w:r>
        <w:t xml:space="preserve">Không phải gặp được nguy hiểm – mà là có chút “Phiền phức”. Dù đến là mười mấy sát thủ, Phượng Kiều cô nương tuyệt sẽ không để trong lòng, nhưng lại gặp phải Lăng Vân công tử nàng tâm nghi, vì bày ra dáng vẻ “Được cứu”, nàng liền vụng trộm kéo dài thời gian, ai nghĩ Bạch Loan phong sẽ xảy ra tai họa như vậy, có thể nào không làm nàng mặt mang vẻ xấu hổ.</w:t>
      </w:r>
      <w:r>
        <w:br w:type="textWrapping"/>
      </w:r>
      <w:r>
        <w:br w:type="textWrapping"/>
      </w:r>
      <w:r>
        <w:t xml:space="preserve">Nhưng mà chút tâm tư nữ nhi nho nhỏ ấy, đám giang hồ mãng hán tuyệt đối sẽ không biết được. Tuệ Trần Đại Sư nhíu nhíu mày, mở miệng trước:</w:t>
      </w:r>
      <w:r>
        <w:br w:type="textWrapping"/>
      </w:r>
      <w:r>
        <w:br w:type="textWrapping"/>
      </w:r>
      <w:r>
        <w:t xml:space="preserve">– Nói vậy, Trì cô nương thủy chung đều ở cùng Lăng Vân công tử?</w:t>
      </w:r>
      <w:r>
        <w:br w:type="textWrapping"/>
      </w:r>
      <w:r>
        <w:br w:type="textWrapping"/>
      </w:r>
      <w:r>
        <w:t xml:space="preserve">– Khụ, chỉ là trên đường gặp được… </w:t>
      </w:r>
      <w:r>
        <w:br w:type="textWrapping"/>
      </w:r>
      <w:r>
        <w:br w:type="textWrapping"/>
      </w:r>
      <w:r>
        <w:t xml:space="preserve">Trì cô nương trên mặt xấu hổ càng lựng, sắp thành thẹn.</w:t>
      </w:r>
      <w:r>
        <w:br w:type="textWrapping"/>
      </w:r>
      <w:r>
        <w:br w:type="textWrapping"/>
      </w:r>
      <w:r>
        <w:t xml:space="preserve">Tiền Thiên Thiên thật sự có chút nhìn không được, giữ chặt ống tay áo Trì Phượng Kiều, kéo nàng sang một bên:</w:t>
      </w:r>
      <w:r>
        <w:br w:type="textWrapping"/>
      </w:r>
      <w:r>
        <w:br w:type="textWrapping"/>
      </w:r>
      <w:r>
        <w:t xml:space="preserve">– Còn cái gì cùng nhau đi, Ngụy công tử không phải sắp cưới thiên kim Tô phủ – Tô Ỷ Lâu Tô cô nương danh khắp thiên hạ, ngươi còn đi với hắn ta làm gì!</w:t>
      </w:r>
      <w:r>
        <w:br w:type="textWrapping"/>
      </w:r>
      <w:r>
        <w:br w:type="textWrapping"/>
      </w:r>
      <w:r>
        <w:t xml:space="preserve">– Thiên Thiên!</w:t>
      </w:r>
      <w:r>
        <w:br w:type="textWrapping"/>
      </w:r>
      <w:r>
        <w:br w:type="textWrapping"/>
      </w:r>
      <w:r>
        <w:t xml:space="preserve">Chuyện này sao Trì Phượng Kiều không biết chứ, chẳng qua khó kìm lòng nổi mà thôi, cảm giác bị người bóc trần ngay mặt chẳng dễ chịu chút nào.</w:t>
      </w:r>
      <w:r>
        <w:br w:type="textWrapping"/>
      </w:r>
      <w:r>
        <w:br w:type="textWrapping"/>
      </w:r>
      <w:r>
        <w:t xml:space="preserve">Tiền Thiên Thiên chẳng để ý tới nàng oán trách, trừng Ngụy Lăng Vân:</w:t>
      </w:r>
      <w:r>
        <w:br w:type="textWrapping"/>
      </w:r>
      <w:r>
        <w:br w:type="textWrapping"/>
      </w:r>
      <w:r>
        <w:t xml:space="preserve">– Nếu gặp địch nhân, sao các ngươi không bắt mấy tên?</w:t>
      </w:r>
      <w:r>
        <w:br w:type="textWrapping"/>
      </w:r>
      <w:r>
        <w:br w:type="textWrapping"/>
      </w:r>
      <w:r>
        <w:t xml:space="preserve">– Sát thủ ngậm độc trong miệng, tất cả đều tự sát. Chính là phát hiện không đúng, chúng ta mới tìm thêm mấy người, nghĩ lên núi báo cho mọi người biết.</w:t>
      </w:r>
      <w:r>
        <w:br w:type="textWrapping"/>
      </w:r>
      <w:r>
        <w:br w:type="textWrapping"/>
      </w:r>
      <w:r>
        <w:t xml:space="preserve">Ngụy Lăng Vân lúc này cũng nhìn về phía Thiên Môn đạo nhân đứng ở bên cạnh.</w:t>
      </w:r>
      <w:r>
        <w:br w:type="textWrapping"/>
      </w:r>
      <w:r>
        <w:br w:type="textWrapping"/>
      </w:r>
      <w:r>
        <w:t xml:space="preserve">– Không biết trên núi xảy ra chuyện gì, sao ồn ào hỗn loạn như thế?</w:t>
      </w:r>
      <w:r>
        <w:br w:type="textWrapping"/>
      </w:r>
      <w:r>
        <w:br w:type="textWrapping"/>
      </w:r>
      <w:r>
        <w:t xml:space="preserve">Vẫn quan sát Ngụy Lăng Vân “mới” này, mãi đến giờ phút này Thiên Môn đạo trưởng mới không thể không thừa nhận, người này quần áo tư thái đều giống như trước kia, hơn nữa quần áo trên người sạch sẽ chỉnh tề, trên mặt cũng không có bất cứ dấu vết ngụy trang. Hoàn toàn không thể là tặc tử vừa mới đứng ở trên đài.</w:t>
      </w:r>
      <w:r>
        <w:br w:type="textWrapping"/>
      </w:r>
      <w:r>
        <w:br w:type="textWrapping"/>
      </w:r>
      <w:r>
        <w:t xml:space="preserve">Khẽ thở dài một cái, lão cũng không giấu diếm nữa, mở miệng đáp:</w:t>
      </w:r>
      <w:r>
        <w:br w:type="textWrapping"/>
      </w:r>
      <w:r>
        <w:br w:type="textWrapping"/>
      </w:r>
      <w:r>
        <w:t xml:space="preserve">– Vừa rồi có một tặc nhân giả thành công tử, ném mấy viên Chấn Thiên Lôi ở trên đài, may mắn có Tuệ Trần Đại Sư và Nghiêm công tử ở đây, chúng ta mới không tổn thất quá nhiều.</w:t>
      </w:r>
      <w:r>
        <w:br w:type="textWrapping"/>
      </w:r>
      <w:r>
        <w:br w:type="textWrapping"/>
      </w:r>
      <w:r>
        <w:t xml:space="preserve">– Giả thành ta? Dùng Chấn Thiên Lôi!</w:t>
      </w:r>
      <w:r>
        <w:br w:type="textWrapping"/>
      </w:r>
      <w:r>
        <w:br w:type="textWrapping"/>
      </w:r>
      <w:r>
        <w:t xml:space="preserve">Dù là nhân vật như Lăng Vân công tử, cũng không khỏi biến sắc, lập tức truy hỏi.</w:t>
      </w:r>
      <w:r>
        <w:br w:type="textWrapping"/>
      </w:r>
      <w:r>
        <w:br w:type="textWrapping"/>
      </w:r>
      <w:r>
        <w:t xml:space="preserve">– Bắt được hung thủ chứ? Thương vong thế nào?</w:t>
      </w:r>
      <w:r>
        <w:br w:type="textWrapping"/>
      </w:r>
      <w:r>
        <w:br w:type="textWrapping"/>
      </w:r>
      <w:r>
        <w:t xml:space="preserve">Tuệ Trần Đại Sư lắc lắc đầu:</w:t>
      </w:r>
      <w:r>
        <w:br w:type="textWrapping"/>
      </w:r>
      <w:r>
        <w:br w:type="textWrapping"/>
      </w:r>
      <w:r>
        <w:t xml:space="preserve">– Hung thủ quả thực là độc ác, ném một loạt sáu viên Chấn Thiên Lôi. Bọn ta không làm phòng hộ, bị tổn hại vài người. Tặc nhân đó liền thừa loạn trốn mất.</w:t>
      </w:r>
      <w:r>
        <w:br w:type="textWrapping"/>
      </w:r>
      <w:r>
        <w:br w:type="textWrapping"/>
      </w:r>
      <w:r>
        <w:t xml:space="preserve">Lăng Vân công tử khẽ nhíu mày, suy nghĩ một lát liền mở miệng:</w:t>
      </w:r>
      <w:r>
        <w:br w:type="textWrapping"/>
      </w:r>
      <w:r>
        <w:br w:type="textWrapping"/>
      </w:r>
      <w:r>
        <w:t xml:space="preserve">– Nghe nói Chấn Thiên Lôi chính là độc môn ám khí của Trích Tinh lâu, dù nhà hắn ta có bán cũng sợ không thể một hơi bán nhiều như thế. Chẳng lẽ lần này đánh lén, có chút liên quan với Trích Tinh lâu? Hơn nữa, tặc nhân kia vì sao phải giả làm ta? Ngăn được ta nhất thời, cũng không thể ngăn được một đời. Nếu ta đúng lúc chạy tới, chẳng phải là liền vạch trần hắn ta là giả…</w:t>
      </w:r>
      <w:r>
        <w:br w:type="textWrapping"/>
      </w:r>
      <w:r>
        <w:br w:type="textWrapping"/>
      </w:r>
      <w:r>
        <w:t xml:space="preserve">Thiên Môn và Tuệ Trần liếc nhau, đồng thời ở trong lòng gật gật đầu.</w:t>
      </w:r>
      <w:r>
        <w:br w:type="textWrapping"/>
      </w:r>
      <w:r>
        <w:br w:type="textWrapping"/>
      </w:r>
      <w:r>
        <w:t xml:space="preserve">Kỳ thật chuyện “Giả thành Ngụy Lăng Vân” lần này rất kỳ lạ.</w:t>
      </w:r>
      <w:r>
        <w:br w:type="textWrapping"/>
      </w:r>
      <w:r>
        <w:br w:type="textWrapping"/>
      </w:r>
      <w:r>
        <w:t xml:space="preserve">Nếu chỉ là mưu đồ gây rối, ý đồ mưu hại mọi người trên Nghênh Tiên đài thì ra vẻ một giang hồ khách phổ thông e còn dễ hơn bội phần. Nhưng tặc tử đó giả vờ như Ngụy Lăng Vân, còn giả đến làm đại đa số người đều không nhìn ra sơ hở, cái này khó tránh khỏi có cảm giác vẽ rắn thêm chân, cũng khiến người hoài nghi Ngụy Lăng Vân thật liệu có tham dự vào chăng.</w:t>
      </w:r>
      <w:r>
        <w:br w:type="textWrapping"/>
      </w:r>
      <w:r>
        <w:br w:type="textWrapping"/>
      </w:r>
      <w:r>
        <w:t xml:space="preserve">Nhưng Lăng Vân công tử đi lên liền chỉ ra hai điểm này, có thể nói đâu ra đó. Có thể nói ra lời như vậy, khả năng hắn là kẻ tình nghi trong âm mưu này cũng liền ít hơn nhiều. Chỉ là… Tên đó vì sao lại phải giả thành Ngụy Lăng Vân?</w:t>
      </w:r>
      <w:r>
        <w:br w:type="textWrapping"/>
      </w:r>
      <w:r>
        <w:br w:type="textWrapping"/>
      </w:r>
      <w:r>
        <w:t xml:space="preserve">Lúc này, bên cạnh đột nhiên truyền đến tiếng cười khẽ, mọi người chuyển tầm mắt, liền nhìn thấy Thẩm Nhạn đang lắc đầu cười. Ngụy Lăng Vân khẽ nhíu mày, mở miệng hỏi:</w:t>
      </w:r>
      <w:r>
        <w:br w:type="textWrapping"/>
      </w:r>
      <w:r>
        <w:br w:type="textWrapping"/>
      </w:r>
      <w:r>
        <w:t xml:space="preserve">– Thẩm công tử có cao kiến gì chăng?</w:t>
      </w:r>
      <w:r>
        <w:br w:type="textWrapping"/>
      </w:r>
      <w:r>
        <w:br w:type="textWrapping"/>
      </w:r>
      <w:r>
        <w:t xml:space="preserve">– Cao kiến thì không nói, nhưng cảm giác tại hạ và Ngụy công tử có chút đồng bệnh tương liên.</w:t>
      </w:r>
      <w:r>
        <w:br w:type="textWrapping"/>
      </w:r>
      <w:r>
        <w:br w:type="textWrapping"/>
      </w:r>
      <w:r>
        <w:t xml:space="preserve">Thẩm Nhạn cười ngẩng đầu lên, một đôi mắt sáng sủa nhìn thẳng về phía bạch y công tử đứng trước mặt.</w:t>
      </w:r>
      <w:r>
        <w:br w:type="textWrapping"/>
      </w:r>
      <w:r>
        <w:br w:type="textWrapping"/>
      </w:r>
      <w:r>
        <w:t xml:space="preserve">– Khổ Viên Đại Sư cùng thế vô tranh, vì sao có người muốn giả thành ta đi giết đại sư? Cừu nhân Cam Tam tìm mấy năm, vì sao có người muốn bày cục dẫn hắn lên núi Bạch Loan? Chỉ sợ làm loạn là giả, hãm hại là thật đi.</w:t>
      </w:r>
      <w:r>
        <w:br w:type="textWrapping"/>
      </w:r>
      <w:r>
        <w:br w:type="textWrapping"/>
      </w:r>
      <w:r>
        <w:t xml:space="preserve">Nhìn ánh mắt như có suy nghĩ của Thẩm Nhạn, Ngụy Lăng Vân lại nhíu mày, quay đầu nhìn về phía Tuệ Trần Đại Sư:</w:t>
      </w:r>
      <w:r>
        <w:br w:type="textWrapping"/>
      </w:r>
      <w:r>
        <w:br w:type="textWrapping"/>
      </w:r>
      <w:r>
        <w:t xml:space="preserve">– Vụ án Khổ Viên Đại Sư đã có kết quả? Còn Bạch Loan phong… </w:t>
      </w:r>
      <w:r>
        <w:br w:type="textWrapping"/>
      </w:r>
      <w:r>
        <w:br w:type="textWrapping"/>
      </w:r>
      <w:r>
        <w:t xml:space="preserve">– A Di Đà Phật. Khổ Viên và sư điệt Trí Tín ta đều là bị kẻ xấu làm hại, bần tăng đã chính mắt thấy được huyết thư Trí Tín lưu lại. Về phần Bạch Loan phong…</w:t>
      </w:r>
      <w:r>
        <w:br w:type="textWrapping"/>
      </w:r>
      <w:r>
        <w:br w:type="textWrapping"/>
      </w:r>
      <w:r>
        <w:t xml:space="preserve">Tuệ Trần Đại Sư nhìn về phía Thiên Môn đạo nhân đứng bên cạnh.</w:t>
      </w:r>
      <w:r>
        <w:br w:type="textWrapping"/>
      </w:r>
      <w:r>
        <w:br w:type="textWrapping"/>
      </w:r>
      <w:r>
        <w:t xml:space="preserve">Lão đạo sắc mặt khẽ biến, thở dài:</w:t>
      </w:r>
      <w:r>
        <w:br w:type="textWrapping"/>
      </w:r>
      <w:r>
        <w:br w:type="textWrapping"/>
      </w:r>
      <w:r>
        <w:t xml:space="preserve">– Nghiệt đồ Khê Tùng Tử đáng giết. Về phần ở đại điện phóng hỏa, đánh cắp bí kíp, đều không phải là Cam Tam Lang làm.</w:t>
      </w:r>
      <w:r>
        <w:br w:type="textWrapping"/>
      </w:r>
      <w:r>
        <w:br w:type="textWrapping"/>
      </w:r>
      <w:r>
        <w:t xml:space="preserve">Này một tăng một đạo thân phận thực không nhỏ, có hai người bảo đảm, nơi nào còn có chỗ đáng giá hoài nghi, Ngụy Lăng Vân cũng khe khẽ thở dài:</w:t>
      </w:r>
      <w:r>
        <w:br w:type="textWrapping"/>
      </w:r>
      <w:r>
        <w:br w:type="textWrapping"/>
      </w:r>
      <w:r>
        <w:t xml:space="preserve">– Hóa ra là vậy, vậy xem ra kẻ xấu tâm tư khó lường, chẳng những muốn làm hại chư vị trên Nghênh Tiên đài, còn muốn đem tội đẩy lên đầu ta, may mắn các vị đúng lúc phát hiện… </w:t>
      </w:r>
      <w:r>
        <w:br w:type="textWrapping"/>
      </w:r>
      <w:r>
        <w:br w:type="textWrapping"/>
      </w:r>
      <w:r>
        <w:t xml:space="preserve">Thiên Môn đạo nhân mặt ửng hồng, lắc lắc đầu:</w:t>
      </w:r>
      <w:r>
        <w:br w:type="textWrapping"/>
      </w:r>
      <w:r>
        <w:br w:type="textWrapping"/>
      </w:r>
      <w:r>
        <w:t xml:space="preserve">– Không phải chúng ta, là hai vị Thẩm công tử và Nghiêm công tử. Nếu không phải Nghiêm công tử ngăn tặc tử kia mấy chiêu, sợ là đã sinh đại họa.</w:t>
      </w:r>
      <w:r>
        <w:br w:type="textWrapping"/>
      </w:r>
      <w:r>
        <w:br w:type="textWrapping"/>
      </w:r>
      <w:r>
        <w:t xml:space="preserve">– Ồ?</w:t>
      </w:r>
      <w:r>
        <w:br w:type="textWrapping"/>
      </w:r>
      <w:r>
        <w:br w:type="textWrapping"/>
      </w:r>
      <w:r>
        <w:t xml:space="preserve">Ngụy Lăng Vân kinh ngạc quay đầu, nhìn về phía Nghiêm Mạc.</w:t>
      </w:r>
      <w:r>
        <w:br w:type="textWrapping"/>
      </w:r>
      <w:r>
        <w:br w:type="textWrapping"/>
      </w:r>
      <w:r>
        <w:t xml:space="preserve">– Không ngờ lúc trước Bảo Tân lâu chỉ gặp mặt một lần, Nghiêm huynh liền có thể nhìn ra sơ hở tặc tử, không biết là dùng cách nào… </w:t>
      </w:r>
      <w:r>
        <w:br w:type="textWrapping"/>
      </w:r>
      <w:r>
        <w:br w:type="textWrapping"/>
      </w:r>
      <w:r>
        <w:t xml:space="preserve">Vị Lăng Vân công tử này biểu tình có ba phần kinh ngạc ba phần hiếu kì, dường như rất muốn biết đáp án, nhưng Nghiêm Mạc chỉ hơi cong khóe môi:</w:t>
      </w:r>
      <w:r>
        <w:br w:type="textWrapping"/>
      </w:r>
      <w:r>
        <w:br w:type="textWrapping"/>
      </w:r>
      <w:r>
        <w:t xml:space="preserve">– Đúng dịp mà thôi.</w:t>
      </w:r>
      <w:r>
        <w:br w:type="textWrapping"/>
      </w:r>
      <w:r>
        <w:br w:type="textWrapping"/>
      </w:r>
      <w:r>
        <w:t xml:space="preserve">Dáng vẻ cự tuyệt người ngàn dặm này, người nào sáng suốt ở đây chẳng lẽ không nhìn ra?</w:t>
      </w:r>
      <w:r>
        <w:br w:type="textWrapping"/>
      </w:r>
      <w:r>
        <w:br w:type="textWrapping"/>
      </w:r>
      <w:r>
        <w:t xml:space="preserve">Nhưng dù sao Nghiêm Mạc đã có công lớn với mọi người nên chẳng ai ép hỏi y nguyên nhân. Sau khi Thiên Môn đạo trưởng lại hàn huyên vài câu với Ngụy Lăng Vân, mọi người liền không trì hoãn nữa, cùng nhau đi xuống núi.</w:t>
      </w:r>
      <w:r>
        <w:br w:type="textWrapping"/>
      </w:r>
      <w:r>
        <w:br w:type="textWrapping"/>
      </w:r>
      <w:r>
        <w:t xml:space="preserve">Bởi vì đại điện Bạch Loan phong bị cháy, gần như thiêu sạch mấy toà miếu thờ sườn núi. Hiện nay nơi môn tông dừng chân là Đại Huyện ở dưới núi. Bạch Loan phong mấy đời kinh doanh, ở dưới chân núi cũng có địa bàn không nhỏ. Đợi cho hạ sơn xử lý thương hoạn lớn nhỏ, mấy vị chủ sự mới ngồi cùng nhau thương thảo đối sách.</w:t>
      </w:r>
      <w:r>
        <w:br w:type="textWrapping"/>
      </w:r>
      <w:r>
        <w:br w:type="textWrapping"/>
      </w:r>
      <w:r>
        <w:t xml:space="preserve">Thiên Môn đạo trưởng có thể nói là người tích cực nhất, bất luận là bí kíp bị trộm, hay là đại điện bị đốt, đối với Bạch Loan phong mà nói đều là đại án tất yếu mau chóng xử lý. Tuệ Trần đối với cái chết của Trí Tín cũng rất là lo âu, một lòng muốn trở lại Thiếu Lâm báo tin cho Phương Trượng sư huynh.</w:t>
      </w:r>
      <w:r>
        <w:br w:type="textWrapping"/>
      </w:r>
      <w:r>
        <w:br w:type="textWrapping"/>
      </w:r>
      <w:r>
        <w:t xml:space="preserve">Bị người thế thân, Ngụy Lăng Vân biểu hiện đương nhiên cũng rất để bụng, còn đưa ra không ít đề nghị nhằm vào Trích Tinh lâu.</w:t>
      </w:r>
      <w:r>
        <w:br w:type="textWrapping"/>
      </w:r>
      <w:r>
        <w:br w:type="textWrapping"/>
      </w:r>
      <w:r>
        <w:t xml:space="preserve">Chỉ có Thẩm Nhạn và Nghiêm Mạc, chỉ đáp không hỏi, gần như im lặng không lên tiếng.</w:t>
      </w:r>
      <w:r>
        <w:br w:type="textWrapping"/>
      </w:r>
      <w:r>
        <w:br w:type="textWrapping"/>
      </w:r>
      <w:r>
        <w:t xml:space="preserve">Nói đến sau này, Thiên Môn đạo nhân tựa hồ cũng có chút buồn bực:</w:t>
      </w:r>
      <w:r>
        <w:br w:type="textWrapping"/>
      </w:r>
      <w:r>
        <w:br w:type="textWrapping"/>
      </w:r>
      <w:r>
        <w:t xml:space="preserve">– Thẩm công tử, nếu công tử đã đi dò xét Chúc phủ cựu trạch, chẳng lẽ trừ những viên đá có thể cháy ra, không tìm thấy thứ hữu dụng gì khác sao? Trích Tinh lâu quật khởi cũng chỉ chừng hai ba năm, bọn họ vì sao lại xuống tay Uy Viễn tiêu cục?</w:t>
      </w:r>
      <w:r>
        <w:br w:type="textWrapping"/>
      </w:r>
      <w:r>
        <w:br w:type="textWrapping"/>
      </w:r>
      <w:r>
        <w:t xml:space="preserve">– Có ai nói, xuống tay Uy Viễn tiêu cục chính là Trích Tinh lâu?</w:t>
      </w:r>
      <w:r>
        <w:br w:type="textWrapping"/>
      </w:r>
      <w:r>
        <w:br w:type="textWrapping"/>
      </w:r>
      <w:r>
        <w:t xml:space="preserve">Thẩm Nhạn mỉm cười, hỏi ngược lại.</w:t>
      </w:r>
      <w:r>
        <w:br w:type="textWrapping"/>
      </w:r>
      <w:r>
        <w:br w:type="textWrapping"/>
      </w:r>
      <w:r>
        <w:t xml:space="preserve">Câu hỏi này lại khiến Thiên Môn đạo nhân có chút chẳng hiểu ra sao. Vừa rồi nói không phải đều là Trích Tinh lâu làm. Nếu Chúc phủ huyết án không liên quan tới bọn họ, vậy phóng hỏa ở Bạch Loan phong là kẻ nào?</w:t>
      </w:r>
      <w:r>
        <w:br w:type="textWrapping"/>
      </w:r>
      <w:r>
        <w:br w:type="textWrapping"/>
      </w:r>
      <w:r>
        <w:t xml:space="preserve">Trích Tinh lâu vì sao phái tới nhân mã, muốn chờ ở Nghênh Tiên đài giết bọn họ.</w:t>
      </w:r>
      <w:r>
        <w:br w:type="textWrapping"/>
      </w:r>
      <w:r>
        <w:br w:type="textWrapping"/>
      </w:r>
      <w:r>
        <w:t xml:space="preserve">Đối mặt mọi ngườ hoang mang ở đây, Thẩm Nhạn chậm rãi thu cười, trầm giọng nói:</w:t>
      </w:r>
      <w:r>
        <w:br w:type="textWrapping"/>
      </w:r>
      <w:r>
        <w:br w:type="textWrapping"/>
      </w:r>
      <w:r>
        <w:t xml:space="preserve">– Khi phát hiện những hòn đá ở Chúc phủ này, thì nó chỉ xuất hiện ở xung quanh mật thất tàng ám tiêu Uy Viễn tiêu cục. Nếu người phóng hỏa biết mật thất ở đâu thì cần gì phải chỉ tưới dầu ở đó?</w:t>
      </w:r>
      <w:r>
        <w:br w:type="textWrapping"/>
      </w:r>
      <w:r>
        <w:br w:type="textWrapping"/>
      </w:r>
      <w:r>
        <w:t xml:space="preserve">– Dấu vết tích?</w:t>
      </w:r>
      <w:r>
        <w:br w:type="textWrapping"/>
      </w:r>
      <w:r>
        <w:br w:type="textWrapping"/>
      </w:r>
      <w:r>
        <w:t xml:space="preserve">Tuệ Trần nhíu nhíu mày, nghĩ không ra ý Thẩm Nhạn.</w:t>
      </w:r>
      <w:r>
        <w:br w:type="textWrapping"/>
      </w:r>
      <w:r>
        <w:br w:type="textWrapping"/>
      </w:r>
      <w:r>
        <w:t xml:space="preserve">Thẩm Nhạn dứt khoát lắc đầu:</w:t>
      </w:r>
      <w:r>
        <w:br w:type="textWrapping"/>
      </w:r>
      <w:r>
        <w:br w:type="textWrapping"/>
      </w:r>
      <w:r>
        <w:t xml:space="preserve">– Ta xem không phải. Có khả năng là, kẻ đồ diệt Chúc phủ và kẻ đổ dầu xung quanh mật thất – không phải cùng một người.</w:t>
      </w:r>
      <w:r>
        <w:br w:type="textWrapping"/>
      </w:r>
      <w:r>
        <w:br w:type="textWrapping"/>
      </w:r>
      <w:r>
        <w:t xml:space="preserve">Vừa nói ra, cả phòng cả kinh. Nhưng Thẩm Nhạn không nói nữa, ngược lại nhìn thẳng về phía Lăng Vân công tử ngồi đối diện. Đối phương mâu quang hơi chợt lóe, liền nói tiếp:</w:t>
      </w:r>
      <w:r>
        <w:br w:type="textWrapping"/>
      </w:r>
      <w:r>
        <w:br w:type="textWrapping"/>
      </w:r>
      <w:r>
        <w:t xml:space="preserve">– Thẩm công tử nói cũng có lý. Nếu kẻ hành hung biết chỗ mật thất, chỉ cần giết người liền có thể lấy được bảo vật, nhiều nhất phóng một trận hỏa, cần gì phải lửa cháy đổ thêm dầu? Thế nhưng nếu có người biết chỗ mật thất trước, sao không trộm đoạt đi, còn muốn rắc dầu chứ… </w:t>
      </w:r>
      <w:r>
        <w:br w:type="textWrapping"/>
      </w:r>
      <w:r>
        <w:br w:type="textWrapping"/>
      </w:r>
      <w:r>
        <w:t xml:space="preserve">– Đoán không ra.</w:t>
      </w:r>
      <w:r>
        <w:br w:type="textWrapping"/>
      </w:r>
      <w:r>
        <w:br w:type="textWrapping"/>
      </w:r>
      <w:r>
        <w:t xml:space="preserve">Thẩm Nhạn cười khẽ một chút.</w:t>
      </w:r>
      <w:r>
        <w:br w:type="textWrapping"/>
      </w:r>
      <w:r>
        <w:br w:type="textWrapping"/>
      </w:r>
      <w:r>
        <w:t xml:space="preserve">– Nay giang hồ quỷ quyệt, có người thích vẽ rắn thêm chân, nói không chừng người chết còn có thể sống lại, có ai mà đoán được nguyên nhân bí ẩn này.</w:t>
      </w:r>
      <w:r>
        <w:br w:type="textWrapping"/>
      </w:r>
      <w:r>
        <w:br w:type="textWrapping"/>
      </w:r>
      <w:r>
        <w:t xml:space="preserve">Câu “Người chết còn có thể sống lại” này, nói rất ẩn ý. Ngụy Lăng Vân không khỏi mỉm cười, chống lại ánh mắt Thẩm Nhạn.</w:t>
      </w:r>
      <w:r>
        <w:br w:type="textWrapping"/>
      </w:r>
      <w:r>
        <w:br w:type="textWrapping"/>
      </w:r>
      <w:r>
        <w:t xml:space="preserve">Hai người đều mặc một bạch y, cũng dáng người cao ngất, khuôn mặt anh tuấn, chỉ là Lăng Vân công tử thân bạch y có thể nói không nhiễm một hạt bụi, từ đầu tới đuôi đều lộ ra một sự xuất trần. Mà Thẩm Nhạn thì một thân bụi trần, vạt áo đều bẩn, gần như nhìn không ra mặc trên người là bạch. Chỉ có cặp mắt linh động rạng rỡ sinh huy, lộ ra thần thái hơn xa người khác.</w:t>
      </w:r>
      <w:r>
        <w:br w:type="textWrapping"/>
      </w:r>
      <w:r>
        <w:br w:type="textWrapping"/>
      </w:r>
      <w:r>
        <w:t xml:space="preserve">Ánh mắt vừa chạm, hai người liền tách ra.</w:t>
      </w:r>
      <w:r>
        <w:br w:type="textWrapping"/>
      </w:r>
      <w:r>
        <w:br w:type="textWrapping"/>
      </w:r>
      <w:r>
        <w:t xml:space="preserve">Lại tiếp tục tham thảo đề tài một chốc, vẫn không có ai đưa ra được chủ kiến tin cậy. Cuối cùng vẫn là Ngụy Lăng Vân mở miệng:</w:t>
      </w:r>
      <w:r>
        <w:br w:type="textWrapping"/>
      </w:r>
      <w:r>
        <w:br w:type="textWrapping"/>
      </w:r>
      <w:r>
        <w:t xml:space="preserve">– Tô phủ gần đây chuẩn bị chúc thọ cho Tô lão gia tử, sao không nhân cơ hội này. Triệu tập các lộ võ lâm đồng đạo mở một đại hội, cùng chung thảo phạt Trích Tinh lâu?</w:t>
      </w:r>
      <w:r>
        <w:br w:type="textWrapping"/>
      </w:r>
      <w:r>
        <w:br w:type="textWrapping"/>
      </w:r>
      <w:r>
        <w:t xml:space="preserve">Tô lão gia tử là chân chính võ lâm danh túc, bối phận tuyệt không thấp hơn Thiếu Lâm Phương Trượng. Lão gia tử tổ chức đại thọ, danh môn đại phái đi đến ăn mừng liền nhiều không đếm xuể. Nếu nhân dịp này mở một đại hội võ lâm cũng là đúng mực, hẳn là khả thi.</w:t>
      </w:r>
      <w:r>
        <w:br w:type="textWrapping"/>
      </w:r>
      <w:r>
        <w:br w:type="textWrapping"/>
      </w:r>
      <w:r>
        <w:t xml:space="preserve">Thiên Môn đạo nhân lúc này gật đầu:</w:t>
      </w:r>
      <w:r>
        <w:br w:type="textWrapping"/>
      </w:r>
      <w:r>
        <w:br w:type="textWrapping"/>
      </w:r>
      <w:r>
        <w:t xml:space="preserve">– Như thế rất tốt, không bằng Đại Sư cũng báo cho Tuệ Tâm Phương Trượng một tiếng, mời phương trượng cùng tới.</w:t>
      </w:r>
      <w:r>
        <w:br w:type="textWrapping"/>
      </w:r>
      <w:r>
        <w:br w:type="textWrapping"/>
      </w:r>
      <w:r>
        <w:t xml:space="preserve">– A Di Đà Phật, bần tăng đương nhiên sẽ bẩm báo chưởng môn sư huynh.</w:t>
      </w:r>
      <w:r>
        <w:br w:type="textWrapping"/>
      </w:r>
      <w:r>
        <w:br w:type="textWrapping"/>
      </w:r>
      <w:r>
        <w:t xml:space="preserve">Tuệ Trần cũng không chối từ, chấp nhận.</w:t>
      </w:r>
      <w:r>
        <w:br w:type="textWrapping"/>
      </w:r>
      <w:r>
        <w:br w:type="textWrapping"/>
      </w:r>
      <w:r>
        <w:t xml:space="preserve">Nhìn thấy mấy vị cao nhân đã ra quyết định, Thẩm Nhạn mỉm cười, đứng lên:</w:t>
      </w:r>
      <w:r>
        <w:br w:type="textWrapping"/>
      </w:r>
      <w:r>
        <w:br w:type="textWrapping"/>
      </w:r>
      <w:r>
        <w:t xml:space="preserve">– Nếu mọi người đều có an bài, vậy bỉ nhân trước hết cáo lui. Đợi Tô phủ đại thọ, tất nhiên tới cửa chúc thọ nhạc phụ Lăng Vân công tử.</w:t>
      </w:r>
      <w:r>
        <w:br w:type="textWrapping"/>
      </w:r>
      <w:r>
        <w:br w:type="textWrapping"/>
      </w:r>
      <w:r>
        <w:t xml:space="preserve">Thẩm Nhạn không nói thương lượng “Đại sự”, mà là nói “Chúc thọ”, Ngụy Lăng Vân không khỏi khẽ nhíu mày, thế nhưng rất nhanh lại cười lên:</w:t>
      </w:r>
      <w:r>
        <w:br w:type="textWrapping"/>
      </w:r>
      <w:r>
        <w:br w:type="textWrapping"/>
      </w:r>
      <w:r>
        <w:t xml:space="preserve">– Ngô tất nhiên đón chào.</w:t>
      </w:r>
      <w:r>
        <w:br w:type="textWrapping"/>
      </w:r>
      <w:r>
        <w:br w:type="textWrapping"/>
      </w:r>
      <w:r>
        <w:t xml:space="preserve">Nhẹ nhàng liếc vị Lăng Vân công tử độc nhất vô nhị, Thẩm Nhạn không hề lưu lại, kéo Nghiêm Mạc liền ra ngoài. Nhìn bóng dáng hai người, Ngụy Lăng Vân cười khẽ một tiếng, chắp tay với Thiên Môn đạo nhân, Tuệ Trần Đại Sư:</w:t>
      </w:r>
      <w:r>
        <w:br w:type="textWrapping"/>
      </w:r>
      <w:r>
        <w:br w:type="textWrapping"/>
      </w:r>
      <w:r>
        <w:t xml:space="preserve">– Vậy tại hạ cũng không làm phiền, đợi Tô lão gia tử thọ đản, lại gặp ở Tô phủ.</w:t>
      </w:r>
      <w:r>
        <w:br w:type="textWrapping"/>
      </w:r>
      <w:r>
        <w:br w:type="textWrapping"/>
      </w:r>
      <w:r>
        <w:t xml:space="preserve">Nói xong lời này, Lăng Vân công tử ung dung ra khỏi phòng, đi về phía khách điếm mình trọ.</w:t>
      </w:r>
      <w:r>
        <w:br w:type="textWrapping"/>
      </w:r>
      <w:r>
        <w:br w:type="textWrapping"/>
      </w:r>
      <w:r>
        <w:t xml:space="preserve">Hắn và giang hồ nhân sĩ khác không ở cùng chỗ, mà là chọn một nhà Duyệt Lai khách điếm duy nhất Đại Huyện, Duyệt Lai khách điếm nơi này tuy nhỏ, nhưng cũng có Thiên Tử hào phòng. Bận cả ngày, Lăng Vân công tử dường như chẳng muốn nán lại ở bên ngoài, về thẳng gian tiểu viện.</w:t>
      </w:r>
      <w:r>
        <w:br w:type="textWrapping"/>
      </w:r>
      <w:r>
        <w:br w:type="textWrapping"/>
      </w:r>
      <w:r>
        <w:t xml:space="preserve">Lúc này sắc trời đã dần tối, trong phòng không thắp đèn đóm, giấy song dày che lại tất cả ngọn đèn ngoài phòng. Ngụy Lăng Vân cũng không để ý, đóng lại cửa phòng liền đi tới bàn.</w:t>
      </w:r>
      <w:r>
        <w:br w:type="textWrapping"/>
      </w:r>
      <w:r>
        <w:br w:type="textWrapping"/>
      </w:r>
      <w:r>
        <w:t xml:space="preserve">Nhưng còn chưa chờ hắn châm ngọn đèn đặt ở trên bàn, bóng tối trong phòng góc đột nhiên truyền đến giọng nói, giọng nói ấy trầm thấp không gợn sóng, như không hề có tình cảm, chỉ có mùi máu nhàn nhạt quẩn quanh trong phòng.</w:t>
      </w:r>
      <w:r>
        <w:br w:type="textWrapping"/>
      </w:r>
      <w:r>
        <w:br w:type="textWrapping"/>
      </w:r>
      <w:r>
        <w:t xml:space="preserve">–  Chủ nhân, thứ thuộc hạ vô năng, không thể diệt trừ hai phiền toái kia.</w:t>
      </w:r>
      <w:r>
        <w:br w:type="textWrapping"/>
      </w:r>
      <w:r>
        <w:br w:type="textWrapping"/>
      </w:r>
    </w:p>
    <w:p>
      <w:pPr>
        <w:pStyle w:val="Heading2"/>
      </w:pPr>
      <w:bookmarkStart w:id="108" w:name="chương-39"/>
      <w:bookmarkEnd w:id="108"/>
      <w:r>
        <w:t xml:space="preserve">39. Chương 39</w:t>
      </w:r>
    </w:p>
    <w:p>
      <w:pPr>
        <w:pStyle w:val="Compact"/>
      </w:pPr>
      <w:r>
        <w:br w:type="textWrapping"/>
      </w:r>
      <w:r>
        <w:br w:type="textWrapping"/>
      </w:r>
      <w:r>
        <w:t xml:space="preserve">Đổi lại kẻ khác đột nhiên phát hiện trong phòng mình có người, e là sợ đến bay hồn vía. Nhưng Ngụy Lăng Vân không dừng lại, cầm hỏa chiết thắp đèn rồi lấy kéo trên bàn cắt một mẩu bấc đèn, thắp lên đèn rồi mới chậm rãi xoay người lại.</w:t>
      </w:r>
      <w:r>
        <w:br w:type="textWrapping"/>
      </w:r>
      <w:r>
        <w:br w:type="textWrapping"/>
      </w:r>
      <w:r>
        <w:t xml:space="preserve">Bởi vì diện tích khách điếm nhỏ nên gian phòng chữ Thiên này không được lớn lắm. Thắp đèn lên, cả gian phòng đều sáng bừng, không còn một chút bóng tối.</w:t>
      </w:r>
      <w:r>
        <w:br w:type="textWrapping"/>
      </w:r>
      <w:r>
        <w:br w:type="textWrapping"/>
      </w:r>
      <w:r>
        <w:t xml:space="preserve">Bên cạnh giường gỗ khắc hoa, một cái bóng đang quỳ, đầu gục xuống, không nhúc nhích quỳ dưới đất. Mặc bộ quần áo màu xám nâu tối, cả người thoạt nhìn như một bộ phận của cái bóng bên giường chứ không phải là một người sống.</w:t>
      </w:r>
      <w:r>
        <w:br w:type="textWrapping"/>
      </w:r>
      <w:r>
        <w:br w:type="textWrapping"/>
      </w:r>
      <w:r>
        <w:t xml:space="preserve">Ngụy Lăng Vân đi tới ghế bên cạnh bàn ngồi xuống, châm cho mình chén nước trà, ẩm nửa chén mới chậm rì rì hỏi:</w:t>
      </w:r>
      <w:r>
        <w:br w:type="textWrapping"/>
      </w:r>
      <w:r>
        <w:br w:type="textWrapping"/>
      </w:r>
      <w:r>
        <w:t xml:space="preserve">– Ngươi bị người nhìn ra thế nào?</w:t>
      </w:r>
      <w:r>
        <w:br w:type="textWrapping"/>
      </w:r>
      <w:r>
        <w:br w:type="textWrapping"/>
      </w:r>
      <w:r>
        <w:t xml:space="preserve">– Thuộc hạ không biết. – Cái bóng trầm giọng đáp.</w:t>
      </w:r>
      <w:r>
        <w:br w:type="textWrapping"/>
      </w:r>
      <w:r>
        <w:br w:type="textWrapping"/>
      </w:r>
      <w:r>
        <w:t xml:space="preserve">– Y chỉ hỏi một câu, ‘Lần trước ở Khai Phong thành từ biệt, còn phải cám ơn Lăng Vân công tử thịnh tình khoản đãi.’</w:t>
      </w:r>
      <w:r>
        <w:br w:type="textWrapping"/>
      </w:r>
      <w:r>
        <w:br w:type="textWrapping"/>
      </w:r>
      <w:r>
        <w:t xml:space="preserve">Khi thuật lại thì giọng đột nhiên trở nên giống y Nghiêm Mạc. Chẳng những âm lượng lớn nhỏ, ngay cả ngữ khí đều như đúc. Ngụy Lăng Vân vừa nghe, bỗng bật cười:</w:t>
      </w:r>
      <w:r>
        <w:br w:type="textWrapping"/>
      </w:r>
      <w:r>
        <w:br w:type="textWrapping"/>
      </w:r>
      <w:r>
        <w:t xml:space="preserve">– Khai Phong thành? Y nói Khai Phong thành? Ngươi chắc chắn không đáp được đi.</w:t>
      </w:r>
      <w:r>
        <w:br w:type="textWrapping"/>
      </w:r>
      <w:r>
        <w:br w:type="textWrapping"/>
      </w:r>
      <w:r>
        <w:t xml:space="preserve">– Thuộc hạ vô năng. – Cái bóng lại cúi thấp đầu.</w:t>
      </w:r>
      <w:r>
        <w:br w:type="textWrapping"/>
      </w:r>
      <w:r>
        <w:br w:type="textWrapping"/>
      </w:r>
      <w:r>
        <w:t xml:space="preserve">– Được rồi, cái này cũng không trách được ngươi.</w:t>
      </w:r>
      <w:r>
        <w:br w:type="textWrapping"/>
      </w:r>
      <w:r>
        <w:br w:type="textWrapping"/>
      </w:r>
      <w:r>
        <w:t xml:space="preserve">Ngụy Lăng Vân hào phóng phất phất tay.</w:t>
      </w:r>
      <w:r>
        <w:br w:type="textWrapping"/>
      </w:r>
      <w:r>
        <w:br w:type="textWrapping"/>
      </w:r>
      <w:r>
        <w:t xml:space="preserve">– Ai có thể nghĩ y dám lộ thân phận vào lúc đó chứ. Nhưng nói đến cũng quái, nếu thật sự không có hứng thú với võ hiệp, sao y có thể đến thế giới này thuận lợi học hết võ công, có vẻ vũ lực còn không thấp. Lấy Kim Dung thử y thì chẳng phản ứng, chắc không thể nào chỉ đọc Cổ Long hay Lương Vũ Sinh đi? Hay là… Y không phải người hiện đại, vốn đã có võ công trong người rồi? Vậy sao lại tốn công tới Khai Phong và Bảo Tân lâu, còn ở cùng tên lãng tử Thẩm Nhạn kia… </w:t>
      </w:r>
      <w:r>
        <w:br w:type="textWrapping"/>
      </w:r>
      <w:r>
        <w:br w:type="textWrapping"/>
      </w:r>
      <w:r>
        <w:t xml:space="preserve">Đầu ngón tay nhẹ nhàng gõ hai tiếng mặt bàn, Ngụy Lăng Vân lắc đầu, không nói nhảm nữa. Một lần nữa dời tầm mắt về phía nam nhân quỳ bên chân:</w:t>
      </w:r>
      <w:r>
        <w:br w:type="textWrapping"/>
      </w:r>
      <w:r>
        <w:br w:type="textWrapping"/>
      </w:r>
      <w:r>
        <w:t xml:space="preserve">– Thôi được, thành thế này rồi có bổ cứu cũng chẳng ích gì. Dù sao kéo mọi người đến Tô phủ, có thể khởi động màn cuối cùng là được. Tiếp tục phái người theo dõi hai tên kia, tìm cơ hội trừ bỏ được càng tốt. Còn bên Tô phủ, bên tên Tô Tuân đã an bài tốt rồi, gần đây ta muốn tự mình ở bên cạnh nhìn, ngươi đi Tô phủ xem xét đi.</w:t>
      </w:r>
      <w:r>
        <w:br w:type="textWrapping"/>
      </w:r>
      <w:r>
        <w:br w:type="textWrapping"/>
      </w:r>
      <w:r>
        <w:t xml:space="preserve">Dặn dò rất đơn giản, dựa theo trước kia, cái bóng hẳn là lập tức lĩnh mệnh đi xuống, nhưng lần này gã lại không nhúc nhích, như trước quỳ tại chỗ. Qua một lúc lâu sau mới nói:</w:t>
      </w:r>
      <w:r>
        <w:br w:type="textWrapping"/>
      </w:r>
      <w:r>
        <w:br w:type="textWrapping"/>
      </w:r>
      <w:r>
        <w:t xml:space="preserve">– Chủ nhân, Trích Tinh lâu… </w:t>
      </w:r>
      <w:r>
        <w:br w:type="textWrapping"/>
      </w:r>
      <w:r>
        <w:br w:type="textWrapping"/>
      </w:r>
      <w:r>
        <w:t xml:space="preserve">Giọng gã không lớn lắm, nhưng trong mắt Ngụy Lăng Vân thì giống như nhìn thấy vấn đề nghiêm trọng gì đó, nhíu mày, đứng dậy.</w:t>
      </w:r>
      <w:r>
        <w:br w:type="textWrapping"/>
      </w:r>
      <w:r>
        <w:br w:type="textWrapping"/>
      </w:r>
      <w:r>
        <w:t xml:space="preserve">– Khai Dương.</w:t>
      </w:r>
      <w:r>
        <w:br w:type="textWrapping"/>
      </w:r>
      <w:r>
        <w:br w:type="textWrapping"/>
      </w:r>
      <w:r>
        <w:t xml:space="preserve">Hắn đi tới cạnh cái bóng, dịu dàng nói.</w:t>
      </w:r>
      <w:r>
        <w:br w:type="textWrapping"/>
      </w:r>
      <w:r>
        <w:br w:type="textWrapping"/>
      </w:r>
      <w:r>
        <w:t xml:space="preserve">– Ta biết hai năm nay ngươi tốn không ít công sức vào Trích Tinh lâu. Nhưng làm việc có bỏ mới có nhận, Trích Tinh lâu vốn chính là ngụy trang chúng ta đặt ở bên ngoài, có thể tận dụng tác dụng lớn nhất chính là số mệnh của nó. Hơn nữa dù mất Trích Tinh lâu, căn cơ của chúng ta sẽ không dao động, đặc biệt sau khi lấy được Cửu Long hoàn bất luận là bảo tàng hay bí kíp, đều có lợi rất lớn đối với cơ nghiệp của ta, vạn vạn không thể bởi chút việc nhỏ ấy dao động tâm trí.</w:t>
      </w:r>
      <w:r>
        <w:br w:type="textWrapping"/>
      </w:r>
      <w:r>
        <w:br w:type="textWrapping"/>
      </w:r>
      <w:r>
        <w:t xml:space="preserve">Giọng hắn vô cùng chân thành tha thiết, không giống thái độ thường ngày đối với cấp dưới, ngược lại thành thật với nhau, như là đôi bằng hữu nói chuyện thẳng thắn. Cái bóng thẳng lưng, chậm rãi ngẩng đầu lên:</w:t>
      </w:r>
      <w:r>
        <w:br w:type="textWrapping"/>
      </w:r>
      <w:r>
        <w:br w:type="textWrapping"/>
      </w:r>
      <w:r>
        <w:t xml:space="preserve">– Chủ nhân cứu mạng thuộc hạ, mệnh của thuộc hạ chính là chủ nhân ban tặng, núi đao biển lửa, tuyệt không hối tiếc.</w:t>
      </w:r>
      <w:r>
        <w:br w:type="textWrapping"/>
      </w:r>
      <w:r>
        <w:br w:type="textWrapping"/>
      </w:r>
      <w:r>
        <w:t xml:space="preserve">Giọng gã không lớn lắm, cũng không quá nhiều tình tự, thế nhưng căng thẳng trong mắt Ngụy Lăng Vân lập tức lơi lỏng đi, lộ ra một nụ cười nhàn nhạt:</w:t>
      </w:r>
      <w:r>
        <w:br w:type="textWrapping"/>
      </w:r>
      <w:r>
        <w:br w:type="textWrapping"/>
      </w:r>
      <w:r>
        <w:t xml:space="preserve">– Ta muốn là người sống, núi đao biển lửa linh tinh, vẫn là bỏ trước đi.</w:t>
      </w:r>
      <w:r>
        <w:br w:type="textWrapping"/>
      </w:r>
      <w:r>
        <w:br w:type="textWrapping"/>
      </w:r>
      <w:r>
        <w:t xml:space="preserve">Nói rồi hắn vươn tay vỗ nhè nhẹ bả vai đối phương:</w:t>
      </w:r>
      <w:r>
        <w:br w:type="textWrapping"/>
      </w:r>
      <w:r>
        <w:br w:type="textWrapping"/>
      </w:r>
      <w:r>
        <w:t xml:space="preserve">– Nhanh đi chữa trị thương trên người ngươi, uy lực Chấn Thiên Lôi không kém, chớ để bị nhiễm vết thương. Đợi thương lành rồi hãy đi Bắc, Tô phủ bên kia căn cơ không tồi, không cần quá nhanh.</w:t>
      </w:r>
      <w:r>
        <w:br w:type="textWrapping"/>
      </w:r>
      <w:r>
        <w:br w:type="textWrapping"/>
      </w:r>
      <w:r>
        <w:t xml:space="preserve">Cái bóng thoáng rụt vai lại, một lần nữa cúi đầu quỳ dưới đất:</w:t>
      </w:r>
      <w:r>
        <w:br w:type="textWrapping"/>
      </w:r>
      <w:r>
        <w:br w:type="textWrapping"/>
      </w:r>
      <w:r>
        <w:t xml:space="preserve">– Đa tạ chủ nhân săn sóc, thuộc hạ cáo lui.</w:t>
      </w:r>
      <w:r>
        <w:br w:type="textWrapping"/>
      </w:r>
      <w:r>
        <w:br w:type="textWrapping"/>
      </w:r>
      <w:r>
        <w:t xml:space="preserve">Nói xong câu này, gã như một bóng ma mờ nhạt bị rọi nắng, biến mất trong phòng.</w:t>
      </w:r>
      <w:r>
        <w:br w:type="textWrapping"/>
      </w:r>
      <w:r>
        <w:br w:type="textWrapping"/>
      </w:r>
      <w:r>
        <w:t xml:space="preserve">Xác định người này là thật ly khai, Ngụy Lăng Vân mới cúi đầu thở ra một hơi, vừa rồi là lần đầu tiên hắn nhìn thấy độ thân mật của tên này ào ào rớt xuống, thật chẳng nghĩ tới, con trung khuyển mặt không chút thay đổi này lại để tâm tới Trích Tinh lâu đến vậy.</w:t>
      </w:r>
      <w:r>
        <w:br w:type="textWrapping"/>
      </w:r>
      <w:r>
        <w:br w:type="textWrapping"/>
      </w:r>
      <w:r>
        <w:t xml:space="preserve">May mắn mình dùng chính sách dụ dỗ đem độ thân mật tăng đến đầy bình, vạn nhất tâm phúc này xảy ra vấn đề gì, hắn thật sự là muốn khóc cũng không khóc được.</w:t>
      </w:r>
      <w:r>
        <w:br w:type="textWrapping"/>
      </w:r>
      <w:r>
        <w:br w:type="textWrapping"/>
      </w:r>
      <w:r>
        <w:t xml:space="preserve">Năm đó khi xem “Lục Tiểu Phụng”, đọc đoạn Thượng Quan Kim Hồng cùng Kinh Vô Mệnh, chỉ cảm thấy không tăng đầy bình yoooo được, giờ đổi thành hắn, nhận một trung khuyển vì hắn liều chết thật chẳng phải dễ dàng. Nếu không có chuyện gì, vẫn nên giữ ổn độ thân mật mới tốt.</w:t>
      </w:r>
      <w:r>
        <w:br w:type="textWrapping"/>
      </w:r>
      <w:r>
        <w:br w:type="textWrapping"/>
      </w:r>
      <w:r>
        <w:t xml:space="preserve">Hoạt động chút vai lưng, hắn không mang cái phong độ thiếu hiệp ra nữa, lắc lư đi tới cạnh bàn rót cho mình một ly trà, ngụm có ngụm không uống vào.</w:t>
      </w:r>
      <w:r>
        <w:br w:type="textWrapping"/>
      </w:r>
      <w:r>
        <w:br w:type="textWrapping"/>
      </w:r>
      <w:r>
        <w:t xml:space="preserve">Kỳ thật an bài lần này là ngoài kế hoạch. Hai ngày trước biết được phục binh quanh Ẩn cốc chết sạch hắn mới nhận ra không đúng, vội vàng chạy tới núi Bạch Loan. Nhưng Tấn Dương thành thật sự cách Đại Huyện quá xa xôi, chạy chết mấy con ngựa lúc nửa đêm qua mới đến.</w:t>
      </w:r>
      <w:r>
        <w:br w:type="textWrapping"/>
      </w:r>
      <w:r>
        <w:br w:type="textWrapping"/>
      </w:r>
      <w:r>
        <w:t xml:space="preserve">Nhưng đến thì sao?</w:t>
      </w:r>
      <w:r>
        <w:br w:type="textWrapping"/>
      </w:r>
      <w:r>
        <w:br w:type="textWrapping"/>
      </w:r>
      <w:r>
        <w:t xml:space="preserve">Thẩm Nhạn hai tên kia hoàn toàn không vào một tòa thành, Thiên Xu và Thiên Cơ chẳng phát hiện được bóng dáng bọn chúng. Ngay cả mấy trạm gác ngầm canh giữ bên cạnh Cam Tam Lang cũng không phát hiện gì khác lạ, mọi thứ bức hắn đến tình cảnh tiến thối lưỡng nan.</w:t>
      </w:r>
      <w:r>
        <w:br w:type="textWrapping"/>
      </w:r>
      <w:r>
        <w:br w:type="textWrapping"/>
      </w:r>
      <w:r>
        <w:t xml:space="preserve">Nếu thoải mái thả hai người lên núi Bạch Loan, đứng song song với mình, như vậy mất hết mặt mũi, xui tận mạng – còn ảnh hưởng đến đại kế Tô phủ của mình.</w:t>
      </w:r>
      <w:r>
        <w:br w:type="textWrapping"/>
      </w:r>
      <w:r>
        <w:br w:type="textWrapping"/>
      </w:r>
      <w:r>
        <w:t xml:space="preserve">Cho nên hắn cắn răng, cuối cùng bảo cái bóng lên núi diễn một trận Song Hoàng*.</w:t>
      </w:r>
      <w:r>
        <w:br w:type="textWrapping"/>
      </w:r>
      <w:r>
        <w:br w:type="textWrapping"/>
      </w:r>
      <w:r>
        <w:rPr>
          <w:i/>
        </w:rPr>
        <w:t xml:space="preserve">*điều khiển từ xa, nhiếp chính sau rèm.</w:t>
      </w:r>
      <w:r>
        <w:br w:type="textWrapping"/>
      </w:r>
      <w:r>
        <w:br w:type="textWrapping"/>
      </w:r>
      <w:r>
        <w:t xml:space="preserve">Vừa có thể cho cái bóng thừa loạn giết hai người, còn có thể sắp xếp ra thời gian chênh lệch, tẩy thoát tội danh trên người, đặt mình thành “Người bị hại” bị người mạo danh thế thân. Dù sao hiện giờ “Bị giả danh” không chỉ mình hắn, người khác thấy cảnh ngộ của Thẩm Nhạn, cũng nên tin hắn bảy phân.</w:t>
      </w:r>
      <w:r>
        <w:br w:type="textWrapping"/>
      </w:r>
      <w:r>
        <w:br w:type="textWrapping"/>
      </w:r>
      <w:r>
        <w:t xml:space="preserve">Có tiền đề này, tháo đại kỳ Bạch Loan phong, Thiếu Lâm tự rồi thoải mái dẫn người tới Tô phủ, kế hoạch của mình liền thiên y vô phùng*.</w:t>
      </w:r>
      <w:r>
        <w:br w:type="textWrapping"/>
      </w:r>
      <w:r>
        <w:br w:type="textWrapping"/>
      </w:r>
      <w:r>
        <w:rPr>
          <w:i/>
        </w:rPr>
        <w:t xml:space="preserve">*cờ biểu trưng môn phái.</w:t>
      </w:r>
      <w:r>
        <w:br w:type="textWrapping"/>
      </w:r>
      <w:r>
        <w:br w:type="textWrapping"/>
      </w:r>
      <w:r>
        <w:rPr>
          <w:i/>
        </w:rPr>
        <w:t xml:space="preserve">*kín không kẽ hở.</w:t>
      </w:r>
      <w:r>
        <w:br w:type="textWrapping"/>
      </w:r>
      <w:r>
        <w:br w:type="textWrapping"/>
      </w:r>
      <w:r>
        <w:t xml:space="preserve">Giờ tuy không thể giết hai tên phiền toái kia, nhưng mục tiêu lớn vẫn toàn vẹn trở lại, cũng không uổng hắn phí tâm làm lụng vất vả một hồi. Nhưng thái độ Thẩm Nhạn thật sự kỳ quái, chẳng những không có ý vạch trần hắn tại chỗ, còn giúp hắn làm tròn vai “Bị giả danh”.</w:t>
      </w:r>
      <w:r>
        <w:br w:type="textWrapping"/>
      </w:r>
      <w:r>
        <w:br w:type="textWrapping"/>
      </w:r>
      <w:r>
        <w:t xml:space="preserve">Bọn họ rõ ràng đều bị Hạc Ông và Liêu Nhân Hùng đuổi giết, đương nhiên phải hoài nghi “Lăng Vân công tử”, nhưng lại không lộ chút ẩn ý trước mặt Tuệ Trần và Thiên Môn.</w:t>
      </w:r>
      <w:r>
        <w:br w:type="textWrapping"/>
      </w:r>
      <w:r>
        <w:br w:type="textWrapping"/>
      </w:r>
      <w:r>
        <w:t xml:space="preserve">Còn có huyết án Chúc phủ, không ngờ tiểu tử đó có thể đoán được là hai nhóm người gây ra, nhưng tại sao lại đổ dầu lên, sợ là bọn họ chết cũng chẳng đoán được. Nhưng không biết bí mật Cửu Long hoàn rốt cuộc có bị lộ chưa…</w:t>
      </w:r>
      <w:r>
        <w:br w:type="textWrapping"/>
      </w:r>
      <w:r>
        <w:br w:type="textWrapping"/>
      </w:r>
      <w:r>
        <w:t xml:space="preserve">Thật sự là, haizz, đảo loạn nội dung, làm mình cũng có chút bị động. Nói đến cùng vẫn là trách tên tác giả ngu ngốc, học ai không học lại học Cổ Long cự cự chơi trò giải đố, khó trách bị ăn hành, làm hại mình ở đây vắt hết óc giở hết mưu.</w:t>
      </w:r>
      <w:r>
        <w:br w:type="textWrapping"/>
      </w:r>
      <w:r>
        <w:br w:type="textWrapping"/>
      </w:r>
      <w:r>
        <w:t xml:space="preserve">Nhưng bọn Thẩm Nhạn đến cùng chỉ là du hiệp đơn thương độc mã, sao bằng mình đầu lĩnh xã hội đen được.</w:t>
      </w:r>
      <w:r>
        <w:br w:type="textWrapping"/>
      </w:r>
      <w:r>
        <w:br w:type="textWrapping"/>
      </w:r>
      <w:r>
        <w:t xml:space="preserve">Khóe môi lộ mỉm cười đắc ý, Ngụy Lăng Vân ngáp một cái, buông chén trà đi tới giường.</w:t>
      </w:r>
      <w:r>
        <w:br w:type="textWrapping"/>
      </w:r>
      <w:r>
        <w:br w:type="textWrapping"/>
      </w:r>
      <w:r>
        <w:t xml:space="preserve">Đến nơi này hơn bốn năm, hắn không mấy lần ngủ một mình, nhưng chạy hai ngày đường, bên cạnh lại chẳng có hồng nhan tri kỷ gì, đỡ mệt.</w:t>
      </w:r>
      <w:r>
        <w:br w:type="textWrapping"/>
      </w:r>
      <w:r>
        <w:br w:type="textWrapping"/>
      </w:r>
      <w:r>
        <w:t xml:space="preserve">À đúng rồi, còn có Trì Phượng Kiều…</w:t>
      </w:r>
      <w:r>
        <w:br w:type="textWrapping"/>
      </w:r>
      <w:r>
        <w:br w:type="textWrapping"/>
      </w:r>
      <w:r>
        <w:t xml:space="preserve">Lăng Vân công tử cười lộ sự trào phúng, đối với loại nữ hán tử khẩu vị nặng như Trì cô nương, hắn thật sự là không có hứng thú thử gì, dù là les cũng nên đi tán tiểu mỹ nhân như Diệp Phỉ Phỉ mới đúng.</w:t>
      </w:r>
      <w:r>
        <w:br w:type="textWrapping"/>
      </w:r>
      <w:r>
        <w:br w:type="textWrapping"/>
      </w:r>
      <w:r>
        <w:t xml:space="preserve">Mang theo tiếu ý ngả ngớn, hắn lăn một vòng trên giường, hạnh phúc khép lại mắt.</w:t>
      </w:r>
      <w:r>
        <w:br w:type="textWrapping"/>
      </w:r>
      <w:r>
        <w:br w:type="textWrapping"/>
      </w:r>
      <w:r>
        <w:t xml:space="preserve">Thẩm Nhạn và Nghiêm Mạc ra khỏi chính đường Bạch Loan phong liền đi thẳng tới khách điếm Cam Tam ngủ lại.</w:t>
      </w:r>
      <w:r>
        <w:br w:type="textWrapping"/>
      </w:r>
      <w:r>
        <w:br w:type="textWrapping"/>
      </w:r>
      <w:r>
        <w:t xml:space="preserve">Lần này Cam Tam Lang vẫn đặt một phòng bình thường ở Duyệt Lai khách điếm, ngay lầu hai đầu Đông, rất dễ tìm. Hai người không tốn thời gian nào liền cùng vào phòng.</w:t>
      </w:r>
      <w:r>
        <w:br w:type="textWrapping"/>
      </w:r>
      <w:r>
        <w:br w:type="textWrapping"/>
      </w:r>
      <w:r>
        <w:t xml:space="preserve">– Tiền Thiên Thiên đâu?</w:t>
      </w:r>
      <w:r>
        <w:br w:type="textWrapping"/>
      </w:r>
      <w:r>
        <w:br w:type="textWrapping"/>
      </w:r>
      <w:r>
        <w:t xml:space="preserve">Vào cửa sau, Thẩm Nhạn trước tiên hỏi.</w:t>
      </w:r>
      <w:r>
        <w:br w:type="textWrapping"/>
      </w:r>
      <w:r>
        <w:br w:type="textWrapping"/>
      </w:r>
      <w:r>
        <w:t xml:space="preserve">– Đi với Trì cô nương nói chuyện phiếm rồi.</w:t>
      </w:r>
      <w:r>
        <w:br w:type="textWrapping"/>
      </w:r>
      <w:r>
        <w:br w:type="textWrapping"/>
      </w:r>
      <w:r>
        <w:t xml:space="preserve">Cam Tam thoạt nhìn có chút buồn chán, nước trà đã uống cạn mấy bình, vụ án Bạch Loan phong lần này có chút liên quan tới hắn, lại cần phải chờ Thiên Môn lão đạo cho Nguyễn cô nương một cái công lý nên hắn mới kiên nhẫn chờ ở đây.</w:t>
      </w:r>
      <w:r>
        <w:br w:type="textWrapping"/>
      </w:r>
      <w:r>
        <w:br w:type="textWrapping"/>
      </w:r>
      <w:r>
        <w:t xml:space="preserve">Thẩm Nhạn liền bật cười:</w:t>
      </w:r>
      <w:r>
        <w:br w:type="textWrapping"/>
      </w:r>
      <w:r>
        <w:br w:type="textWrapping"/>
      </w:r>
      <w:r>
        <w:t xml:space="preserve">– Vừa lúc lắm. Lần này giúp Cam Tam huynh tẩy thoát tội danh, nói như thế nào cũng phải mời ta uống một chén mới được.</w:t>
      </w:r>
      <w:r>
        <w:br w:type="textWrapping"/>
      </w:r>
      <w:r>
        <w:br w:type="textWrapping"/>
      </w:r>
      <w:r>
        <w:t xml:space="preserve">Cam Tam nhíu nhíu mày, đây không nên là lời Thẩm Nhạn sẽ nói. Tuy đã báo đại thù cho Nguyễn cô nương, thế nhưng giờ chưa mãn ba năm, hắn không có hứng thú uống rượu mua vui với người khác. Thế nhưng Thẩm Nhạn như chẳng để ý cái này, nắm tay áo Cam Tam kéo hắn khỏi ghế.</w:t>
      </w:r>
      <w:r>
        <w:br w:type="textWrapping"/>
      </w:r>
      <w:r>
        <w:br w:type="textWrapping"/>
      </w:r>
      <w:r>
        <w:t xml:space="preserve">– Còn thất thần cái gì? Ta biết Tiêu thành có nhà Tần lâu, bên trong Tần đại gia quen biết ta, vừa lúc đi vào đó uống rượu nghỉ ngơi cũng giới thiệu với huynh một chút Nghiêm huynh.</w:t>
      </w:r>
      <w:r>
        <w:br w:type="textWrapping"/>
      </w:r>
      <w:r>
        <w:br w:type="textWrapping"/>
      </w:r>
      <w:r>
        <w:t xml:space="preserve">– Tiêu thành những ngoài ba mươi dặm.</w:t>
      </w:r>
      <w:r>
        <w:br w:type="textWrapping"/>
      </w:r>
      <w:r>
        <w:br w:type="textWrapping"/>
      </w:r>
      <w:r>
        <w:t xml:space="preserve">Cam Tam mày nhăn càng chặt, như là thấy cái gì quái dị nhìn chằm chằm Thẩm Nhạn một lát. Tên này tuy thích rượu ngon mỹ nhân, thế nhưng sẽ không vì mê rượu nhỡ chính sự, càng miễn bàn hắn hiện tại bộ dáng chật vật, dù chuyện Bạch Loan phong đã giải quyết, cũng nên nghỉ ngơi trước rồi thay quần áo chứ?</w:t>
      </w:r>
      <w:r>
        <w:br w:type="textWrapping"/>
      </w:r>
      <w:r>
        <w:br w:type="textWrapping"/>
      </w:r>
      <w:r>
        <w:t xml:space="preserve">– Chỉ ba mươi dặm mà thôi, dù sao cũng dễ chịu hơn ở khách điếm nhiều.</w:t>
      </w:r>
      <w:r>
        <w:br w:type="textWrapping"/>
      </w:r>
      <w:r>
        <w:br w:type="textWrapping"/>
      </w:r>
      <w:r>
        <w:t xml:space="preserve">Không giải thích nữa, Thẩm Nhạn kéo Cam Tam ra ngoài.</w:t>
      </w:r>
      <w:r>
        <w:br w:type="textWrapping"/>
      </w:r>
      <w:r>
        <w:br w:type="textWrapping"/>
      </w:r>
      <w:r>
        <w:t xml:space="preserve">Tuy Cam Tam Lang tính cách khá lỗ mãng, lại không có tính kiên nhẫn gì thế nhưng cũng không phải là kẻ vụng về. Nhìn Nghiêm Mạc đứng ở một bên không có phản ứng gì, chân hắn dừng một chút, cuối cùng theo hai người cùng nhau ra cửa.</w:t>
      </w:r>
      <w:r>
        <w:br w:type="textWrapping"/>
      </w:r>
      <w:r>
        <w:br w:type="textWrapping"/>
      </w:r>
      <w:r>
        <w:t xml:space="preserve">Đợi đến bóng dáng ba người hoàn toàn biến mất ở cuối đường, trong mật thất dưới lầu, một người dời lỗ tai khỏi ống nghe bằng đồng sai hỏa kế:</w:t>
      </w:r>
      <w:r>
        <w:br w:type="textWrapping"/>
      </w:r>
      <w:r>
        <w:br w:type="textWrapping"/>
      </w:r>
      <w:r>
        <w:t xml:space="preserve">– Bọn họ muốn đi Tiêu thành, xem xem có người không, ở bên đó làm chút an bài.</w:t>
      </w:r>
      <w:r>
        <w:br w:type="textWrapping"/>
      </w:r>
      <w:r>
        <w:br w:type="textWrapping"/>
      </w:r>
      <w:r>
        <w:t xml:space="preserve">Tiêu thành không có Duyệt Lai khách điếm, trong Tần lâu cũng không dễ xếp tai mắt vào, thật đúng là không phải điểm mù bình thường.</w:t>
      </w:r>
      <w:r>
        <w:br w:type="textWrapping"/>
      </w:r>
      <w:r>
        <w:br w:type="textWrapping"/>
      </w:r>
      <w:r>
        <w:t xml:space="preserve">Tiểu nhị ngầm hiểu, vội vàng gật đầu ra ngoài cửa.</w:t>
      </w:r>
      <w:r>
        <w:br w:type="textWrapping"/>
      </w:r>
      <w:r>
        <w:br w:type="textWrapping"/>
      </w:r>
    </w:p>
    <w:p>
      <w:pPr>
        <w:pStyle w:val="Heading2"/>
      </w:pPr>
      <w:bookmarkStart w:id="109" w:name="chương-40"/>
      <w:bookmarkEnd w:id="109"/>
      <w:r>
        <w:t xml:space="preserve">40. Chương 40</w:t>
      </w:r>
    </w:p>
    <w:p>
      <w:pPr>
        <w:pStyle w:val="Compact"/>
      </w:pPr>
      <w:r>
        <w:br w:type="textWrapping"/>
      </w:r>
      <w:r>
        <w:br w:type="textWrapping"/>
      </w:r>
      <w:r>
        <w:t xml:space="preserve">Ba mươi dặm đường, đối với ba người quả thật chẳng là gì, càng đừng nói Thẩm Nhạn còn ung dung mua con ngựa, lấy ngựa thay đi bộ. Bởi thế khi bọn họ đến Tiêu thành thì sắc trời vừa quá Ngọ, thời điểm này tầm hoa vấn liễu thấy thế nào đều có chút sớm.</w:t>
      </w:r>
      <w:r>
        <w:br w:type="textWrapping"/>
      </w:r>
      <w:r>
        <w:br w:type="textWrapping"/>
      </w:r>
      <w:r>
        <w:t xml:space="preserve">Thẩm Nhạn chẳng để ý cái này, lập tức đi vào sảnh đường nghênh khách Tần lâu, mỉm cười với phụ nhân chào đón:</w:t>
      </w:r>
      <w:r>
        <w:br w:type="textWrapping"/>
      </w:r>
      <w:r>
        <w:br w:type="textWrapping"/>
      </w:r>
      <w:r>
        <w:t xml:space="preserve">– Liễu ma ma, bây giờ Tần lâu đã mở chưa?</w:t>
      </w:r>
      <w:r>
        <w:br w:type="textWrapping"/>
      </w:r>
      <w:r>
        <w:br w:type="textWrapping"/>
      </w:r>
      <w:r>
        <w:t xml:space="preserve">Phụ nhân này thoạt nhìn tuy phong vận còn tồn nhưng không còn trẻ tuổi nữa. Có vẻ như vừa bị người gọi khỏi giường, thần sắc còn toát nồng đậm chán chường, thế nhưng nhìn thấy bóng dáng Thẩm Nhạn, mắt bà sáng lên, oán trách nói:</w:t>
      </w:r>
      <w:r>
        <w:br w:type="textWrapping"/>
      </w:r>
      <w:r>
        <w:br w:type="textWrapping"/>
      </w:r>
      <w:r>
        <w:t xml:space="preserve">– Ta còn nghĩ là ai lỗ mãng như vậy, giữa trưa nắng liền chạy tới tìm hoan mua vui, nguyên lai là lãng tử ngươi! Hừ, Khanh nhi nhà ta vừa mới ngủ, đừng mong nàng giờ thức dậy… Còn quần áo ngươi là sao thế này, vừa chạy nạn trở về sao?</w:t>
      </w:r>
      <w:r>
        <w:br w:type="textWrapping"/>
      </w:r>
      <w:r>
        <w:br w:type="textWrapping"/>
      </w:r>
      <w:r>
        <w:t xml:space="preserve">Đối ánh mắt soi mói của Liễu ma ma, Thẩm Nhạn cười chẳng chút thay đổi.</w:t>
      </w:r>
      <w:r>
        <w:br w:type="textWrapping"/>
      </w:r>
      <w:r>
        <w:br w:type="textWrapping"/>
      </w:r>
      <w:r>
        <w:t xml:space="preserve">– Đây không phải một đường bôn ba mệt quá nên tìm chỗ nghỉ chân sao. Nào dám làm phiền Tần đại gia ra nghênh đón. Không biết trong viện Thính Vũ hiên có còn chỗ trống không, nếu không làm cho bọn ta một bàn tiệc rượu, lấp đầy bụng trước mới được.</w:t>
      </w:r>
      <w:r>
        <w:br w:type="textWrapping"/>
      </w:r>
      <w:r>
        <w:br w:type="textWrapping"/>
      </w:r>
      <w:r>
        <w:t xml:space="preserve">Thính Vũ hiên xây trong thiên viện Tần lâu, tọa lạc tại trong hồ ngắm cảnh, là một tòa đình các sáu góc tứ phía không che, chỉ có thể dựa vào một con đường mòn thông đến giữa hồ, luận đình đài tình thơ ý hoạ số một Tần lâu thì đấy là tòa đình được yêu thích nhất.</w:t>
      </w:r>
      <w:r>
        <w:br w:type="textWrapping"/>
      </w:r>
      <w:r>
        <w:br w:type="textWrapping"/>
      </w:r>
      <w:r>
        <w:t xml:space="preserve">Nhưng đình các này không phải nơi Thẩm Nhạn xưa nay lọt mắt xanh, nếu thực sự có nơi nào khiến người ta ý động, sợ chỉ có bí ẩn và an toàn của nó làm người ta khen ngợi.</w:t>
      </w:r>
      <w:r>
        <w:br w:type="textWrapping"/>
      </w:r>
      <w:r>
        <w:br w:type="textWrapping"/>
      </w:r>
      <w:r>
        <w:t xml:space="preserve">Nghe Thẩm Nhạn nói vậy, ánh mắt Liễu ma ma lộ chút thất vọng, sao bà không biết lãng tử này chỉ là muốn tìm nơi yên lặng nói chuyện, mà không phải nhớ mong Tần Khanh Tần đại gia nhà bà.</w:t>
      </w:r>
      <w:r>
        <w:br w:type="textWrapping"/>
      </w:r>
      <w:r>
        <w:br w:type="textWrapping"/>
      </w:r>
      <w:r>
        <w:t xml:space="preserve">Nhưng mà người già thành tinh, Liễu ma ma chẳng những không chọc thủng điểm ấy, trên mặt ngược lại rất nhanh đầy tươi cười, cũng không ngại người Thẩm Nhạn dơ bẩn, kéo tay hắn nói:</w:t>
      </w:r>
      <w:r>
        <w:br w:type="textWrapping"/>
      </w:r>
      <w:r>
        <w:br w:type="textWrapping"/>
      </w:r>
      <w:r>
        <w:t xml:space="preserve">– Cơm canh là có, nhưng các cô nương còn phải chạng vạng mới dậy được, nên đừng có chê Tần lâu chúng ta đãi khách không chu toàn đấy!</w:t>
      </w:r>
      <w:r>
        <w:br w:type="textWrapping"/>
      </w:r>
      <w:r>
        <w:br w:type="textWrapping"/>
      </w:r>
      <w:r>
        <w:t xml:space="preserve">– Có ma ma như vậy, Tần lâu làm sao bạc đãi bọn ta được.</w:t>
      </w:r>
      <w:r>
        <w:br w:type="textWrapping"/>
      </w:r>
      <w:r>
        <w:br w:type="textWrapping"/>
      </w:r>
      <w:r>
        <w:t xml:space="preserve">Thẩm Nhạn cười khoác lên Liễu ma ma cùng nhau vào trong viện.</w:t>
      </w:r>
      <w:r>
        <w:br w:type="textWrapping"/>
      </w:r>
      <w:r>
        <w:br w:type="textWrapping"/>
      </w:r>
      <w:r>
        <w:t xml:space="preserve">Nhìn thấy cảnh này, Nghiêm Mạc theo sau nhíu mày, Cam Tam Lang ngược lại là quá quen, cũng không nói nhiều, hơi gật đầu với người bên cạnh liền cùng vào.</w:t>
      </w:r>
      <w:r>
        <w:br w:type="textWrapping"/>
      </w:r>
      <w:r>
        <w:br w:type="textWrapping"/>
      </w:r>
      <w:r>
        <w:t xml:space="preserve">Nay đang là lúc xuân về hoa nở, liễu thắm đào hồng, tòa Thính Vũ hiên này đương nhiên cũng là một mảnh cảnh xuân kiều diễm.</w:t>
      </w:r>
      <w:r>
        <w:br w:type="textWrapping"/>
      </w:r>
      <w:r>
        <w:br w:type="textWrapping"/>
      </w:r>
      <w:r>
        <w:t xml:space="preserve">Chỉ thấy trong hồ nở đầy sen biếc, từng lá sen theo gió đong đưa, cả vườn hoa thơm mát người mát dạ, chính giữa đình đặt một bàn món ngon mỹ vị, quanh mình không nhìn thấy một bóng nữ kĩ tiểu tư hầu hạ, ngược lại từ góc đình thả xuống mấy màn lụa mỏng, ẩn ẩn che lại cảnh sắc trong đình.</w:t>
      </w:r>
      <w:r>
        <w:br w:type="textWrapping"/>
      </w:r>
      <w:r>
        <w:br w:type="textWrapping"/>
      </w:r>
      <w:r>
        <w:t xml:space="preserve">Đối mặt một bàn thịnh yến, Cam Tam Lang cũng không khách khí, ngồi thẳng xuống bàn mở miệng hỏi:</w:t>
      </w:r>
      <w:r>
        <w:br w:type="textWrapping"/>
      </w:r>
      <w:r>
        <w:br w:type="textWrapping"/>
      </w:r>
      <w:r>
        <w:t xml:space="preserve">– Vì sao lại tốn công chạy xa đến đây, có chuyện gì không thể nói ở Đại Huyện sao?</w:t>
      </w:r>
      <w:r>
        <w:br w:type="textWrapping"/>
      </w:r>
      <w:r>
        <w:br w:type="textWrapping"/>
      </w:r>
      <w:r>
        <w:t xml:space="preserve">– Không thể.</w:t>
      </w:r>
      <w:r>
        <w:br w:type="textWrapping"/>
      </w:r>
      <w:r>
        <w:br w:type="textWrapping"/>
      </w:r>
      <w:r>
        <w:t xml:space="preserve">Thẩm Nhạn cười cười.  </w:t>
      </w:r>
      <w:r>
        <w:br w:type="textWrapping"/>
      </w:r>
      <w:r>
        <w:br w:type="textWrapping"/>
      </w:r>
      <w:r>
        <w:t xml:space="preserve">– Đến Tiêu thành, chỉ vì nơi này chưa từng xây Duyệt Lai khách điếm.</w:t>
      </w:r>
      <w:r>
        <w:br w:type="textWrapping"/>
      </w:r>
      <w:r>
        <w:br w:type="textWrapping"/>
      </w:r>
      <w:r>
        <w:t xml:space="preserve">Tay cầm chiếc đũa bị dừng, Cam Tam Lang kinh ngạc ngẩng đầu:</w:t>
      </w:r>
      <w:r>
        <w:br w:type="textWrapping"/>
      </w:r>
      <w:r>
        <w:br w:type="textWrapping"/>
      </w:r>
      <w:r>
        <w:t xml:space="preserve">– Cái này có liên quan gì tới Duyệt Lai khách điếm ? Đó không phải một khách điếm bình thường sao?</w:t>
      </w:r>
      <w:r>
        <w:br w:type="textWrapping"/>
      </w:r>
      <w:r>
        <w:br w:type="textWrapping"/>
      </w:r>
      <w:r>
        <w:t xml:space="preserve">Thẩm Nhạn và Nghiêm Mạc đưa mắt nhìn nhau, lắc đầu:</w:t>
      </w:r>
      <w:r>
        <w:br w:type="textWrapping"/>
      </w:r>
      <w:r>
        <w:br w:type="textWrapping"/>
      </w:r>
      <w:r>
        <w:t xml:space="preserve">– Là khách điếm không giả, thế nhưng tuyệt không bình thường. Thử nghĩ Tiêu thành cùng Đại Huyện, cái nào phồn hoa hơn? Vì sao Tiêu thành không có Duyệt Lai khách điếm, Đại Huyện ngược lại có một cái chứ?</w:t>
      </w:r>
      <w:r>
        <w:br w:type="textWrapping"/>
      </w:r>
      <w:r>
        <w:br w:type="textWrapping"/>
      </w:r>
      <w:r>
        <w:t xml:space="preserve">Lúc này Cam Tam rốt cuộc không lòng dạ ăn cơm, ném chiếc đũa lên bàn:</w:t>
      </w:r>
      <w:r>
        <w:br w:type="textWrapping"/>
      </w:r>
      <w:r>
        <w:br w:type="textWrapping"/>
      </w:r>
      <w:r>
        <w:t xml:space="preserve">– Bởi vì Bạch Loan phong?</w:t>
      </w:r>
      <w:r>
        <w:br w:type="textWrapping"/>
      </w:r>
      <w:r>
        <w:br w:type="textWrapping"/>
      </w:r>
      <w:r>
        <w:t xml:space="preserve">– Chính là Bạch Loan phong.</w:t>
      </w:r>
      <w:r>
        <w:br w:type="textWrapping"/>
      </w:r>
      <w:r>
        <w:br w:type="textWrapping"/>
      </w:r>
      <w:r>
        <w:t xml:space="preserve">Thẩm Nhạn cười cười, cầm bầu rượu trên bàn tự mình rót ly rượu.  </w:t>
      </w:r>
      <w:r>
        <w:br w:type="textWrapping"/>
      </w:r>
      <w:r>
        <w:br w:type="textWrapping"/>
      </w:r>
      <w:r>
        <w:t xml:space="preserve">– Lúc trước khi Nghiêm huynh nhắc tới nó, ta còn chưa nghĩ tới, nhưng nay ngẫm lại Duyệt Lai khách điếm này không ngay chính như thế. Chỉ cần có đại môn đại tông, phụ cận châu huyện tất có bóng dáng khách điếm này, tương phản đại thành như Tiêu thành, tuy rằng thương gia, sĩ thân không ít lại không hẳn có bóng dáng nó. Toan tính của bọn họ, chỉ sợ không phải tiền hóa, mà là tin tức bí ẩn từ võ lâm.</w:t>
      </w:r>
      <w:r>
        <w:br w:type="textWrapping"/>
      </w:r>
      <w:r>
        <w:br w:type="textWrapping"/>
      </w:r>
      <w:r>
        <w:t xml:space="preserve">Chỉ trích này phải nói là rất nặng, đổi thành võ lâm nhân sĩ khác e đều phải hoài nghi hai câu, Cam Tam Lang lại không có bất cứ hoài nghi, ngược lại trầm giọng hỏi:</w:t>
      </w:r>
      <w:r>
        <w:br w:type="textWrapping"/>
      </w:r>
      <w:r>
        <w:br w:type="textWrapping"/>
      </w:r>
      <w:r>
        <w:t xml:space="preserve">– Ta có nghe người khác nói, Duyệt Lai khách điếm cũng cung cấp củi gạo rau xanh cho Bạch Loan phong, nếu vận chút dầu hỏa tới, cũng là chuyện đơn giản vô cùng. Khách điếm này có quan hệ gì với Trích Tinh lâu?</w:t>
      </w:r>
      <w:r>
        <w:br w:type="textWrapping"/>
      </w:r>
      <w:r>
        <w:br w:type="textWrapping"/>
      </w:r>
      <w:r>
        <w:t xml:space="preserve">– Phỏng chừng là có, thế nhưng rất khó tìm ra chứng cứ.</w:t>
      </w:r>
      <w:r>
        <w:br w:type="textWrapping"/>
      </w:r>
      <w:r>
        <w:br w:type="textWrapping"/>
      </w:r>
      <w:r>
        <w:t xml:space="preserve">Thẩm Nhạn đem rượu trong ly một hơi cạn sạch, lại chậm rãi châm cho mình một ly.  </w:t>
      </w:r>
      <w:r>
        <w:br w:type="textWrapping"/>
      </w:r>
      <w:r>
        <w:br w:type="textWrapping"/>
      </w:r>
      <w:r>
        <w:t xml:space="preserve">– Phía trước ta đi chỗ Phỉ Phỉ thì gặp phải truy tung. Vẫn là nàng giúp ta ngăn lại thám mã địch nhân mới có thể để ta thuận lợi lẻn vào Chúc phủ tìm được chứng cớ dầu hỏa còn sót lại. Chưa hết, sau đó ở Lý gia trang, đang trên đường tìm Tôn Bình Thanh ta đều gặp phải phục kích của Trích Tinh lâu, nếu không phải gặp gỡ Nghiêm huynh, sợ là thi cốt đều đã lạnh.</w:t>
      </w:r>
      <w:r>
        <w:br w:type="textWrapping"/>
      </w:r>
      <w:r>
        <w:br w:type="textWrapping"/>
      </w:r>
      <w:r>
        <w:t xml:space="preserve">Tuy nói đơn giản nhưng hung hiểm trong đó lại không thể một lời nói rõ, Cam Tam Lang chỉ cảm thấy một luồng nộ khí dâng lên, rét lạnh trong mắt đại thịnh:</w:t>
      </w:r>
      <w:r>
        <w:br w:type="textWrapping"/>
      </w:r>
      <w:r>
        <w:br w:type="textWrapping"/>
      </w:r>
      <w:r>
        <w:t xml:space="preserve">– Bọn họ vốn không để ý huynh có thể tìm được chứng cớ hay không, chỉ là muốn trừ bỏ phiền phức là huynh ?</w:t>
      </w:r>
      <w:r>
        <w:br w:type="textWrapping"/>
      </w:r>
      <w:r>
        <w:br w:type="textWrapping"/>
      </w:r>
      <w:r>
        <w:t xml:space="preserve">Cam Tam Lang cũng không ngốc, sao còn không rõ dụng ý mưu kế này.</w:t>
      </w:r>
      <w:r>
        <w:br w:type="textWrapping"/>
      </w:r>
      <w:r>
        <w:br w:type="textWrapping"/>
      </w:r>
      <w:r>
        <w:t xml:space="preserve">Nếu Thẩm Nhạn vì hắn tẩy thoát oan khuất thân tử trên đường, như vậy ngày đó sẽ không có người tới hẹn giúp hắn thoát khốn.</w:t>
      </w:r>
      <w:r>
        <w:br w:type="textWrapping"/>
      </w:r>
      <w:r>
        <w:br w:type="textWrapping"/>
      </w:r>
      <w:r>
        <w:t xml:space="preserve">Có qua đời ngoài ý muốn của hai vị hòa thượng Khổ Viên cùng Trí Tín, mọi người sẽ cho rằng Thẩm Nhạn là bỏ bằng hữu chạy tội, mà mình trừ nhận lấy cái chết, sợ cũng chẳng tìm thấy đường ra thứ hai.</w:t>
      </w:r>
      <w:r>
        <w:br w:type="textWrapping"/>
      </w:r>
      <w:r>
        <w:br w:type="textWrapping"/>
      </w:r>
      <w:r>
        <w:t xml:space="preserve">Một trận đánh cược chẳng những hủy thanh danh hai người, càng muốn tính mạng hai người bọn họ, quả thực là nham hiểm độc ác.</w:t>
      </w:r>
      <w:r>
        <w:br w:type="textWrapping"/>
      </w:r>
      <w:r>
        <w:br w:type="textWrapping"/>
      </w:r>
      <w:r>
        <w:t xml:space="preserve">– Không phải bọn họ, là vị Lăng Vân công tử kia.</w:t>
      </w:r>
      <w:r>
        <w:br w:type="textWrapping"/>
      </w:r>
      <w:r>
        <w:br w:type="textWrapping"/>
      </w:r>
      <w:r>
        <w:t xml:space="preserve">Thẩm Nhạn lắc lắc đầu, lại đem ly thứ hai uống vào, tựa hồ khát vô cùng, hắn uống rượu cực nhanh, trên mặt đã hiện chút ửng đỏ.</w:t>
      </w:r>
      <w:r>
        <w:br w:type="textWrapping"/>
      </w:r>
      <w:r>
        <w:br w:type="textWrapping"/>
      </w:r>
      <w:r>
        <w:t xml:space="preserve">– Bất luận là đánh cược hay là Bạch Loan phong bị tập kích, đều không thoát liên quan tới hắn ta, quan trọng hơn là, trên đường chúng ta tránh né Trích Tinh lâu truy tung, gặp Tà Cốt Hạc Ông và Nhân Hùng Liêu gia.</w:t>
      </w:r>
      <w:r>
        <w:br w:type="textWrapping"/>
      </w:r>
      <w:r>
        <w:br w:type="textWrapping"/>
      </w:r>
      <w:r>
        <w:t xml:space="preserve">– Hạc Ông và Liêu Nhân Hùng? Bọn chúng không phải đã chết rồi sao!</w:t>
      </w:r>
      <w:r>
        <w:br w:type="textWrapping"/>
      </w:r>
      <w:r>
        <w:br w:type="textWrapping"/>
      </w:r>
      <w:r>
        <w:t xml:space="preserve">Cam Tam giây lát liền hiểu ra.  </w:t>
      </w:r>
      <w:r>
        <w:br w:type="textWrapping"/>
      </w:r>
      <w:r>
        <w:br w:type="textWrapping"/>
      </w:r>
      <w:r>
        <w:t xml:space="preserve">– Không đúng, tru giết bọn chúng chính là Ngụy Lăng Vân, nếu hắn dùng chút mưu mẹo giữ lại mạng hai người cho thế lực mình, sợ thật đúng là không ai có thể nhìn ra huyền cơ. Hai người không lấy được chứng cứ hai tà ma này chưa chết sao?</w:t>
      </w:r>
      <w:r>
        <w:br w:type="textWrapping"/>
      </w:r>
      <w:r>
        <w:br w:type="textWrapping"/>
      </w:r>
      <w:r>
        <w:t xml:space="preserve">– Lúc ấy mệnh treo lơ lửng, nào còn để ý cái này.</w:t>
      </w:r>
      <w:r>
        <w:br w:type="textWrapping"/>
      </w:r>
      <w:r>
        <w:br w:type="textWrapping"/>
      </w:r>
      <w:r>
        <w:t xml:space="preserve">Thẩm Nhạn cười khổ.  </w:t>
      </w:r>
      <w:r>
        <w:br w:type="textWrapping"/>
      </w:r>
      <w:r>
        <w:br w:type="textWrapping"/>
      </w:r>
      <w:r>
        <w:t xml:space="preserve">– Càng đừng nói trận Bạch Loan phong kia, ai có thể đoán được hắn lại nghĩ ra cách thế thân, chẳng những ngăn khả năng chúng ta nói ra thực tình, còn làm Thiên Môn đạo nhân và Tuệ Trần Đại Sư đứng ở bên hắn ta. Nếu so tiếng tăm giang hồ, vị Lăng Vân công tử này còn hơn xa ba người chúng ta.</w:t>
      </w:r>
      <w:r>
        <w:br w:type="textWrapping"/>
      </w:r>
      <w:r>
        <w:br w:type="textWrapping"/>
      </w:r>
      <w:r>
        <w:t xml:space="preserve">Đây mới là khốn cảnh lớn nhất bọn họ đối mặt. Nếu không có chứng cứ chắc chắn, làm sao vạch tội danh Ngụy Lăng Vân được?</w:t>
      </w:r>
      <w:r>
        <w:br w:type="textWrapping"/>
      </w:r>
      <w:r>
        <w:br w:type="textWrapping"/>
      </w:r>
      <w:r>
        <w:t xml:space="preserve">Chớ nói thế nhân sẽ không dễ dàng tin tưởng, là bọn họ chưa từng tự mình trải qua, cũng không thể tin một vị thiếu hiệp tuổi trẻ như vậy lại có dính líu gì lớn tới vụ án này.</w:t>
      </w:r>
      <w:r>
        <w:br w:type="textWrapping"/>
      </w:r>
      <w:r>
        <w:br w:type="textWrapping"/>
      </w:r>
      <w:r>
        <w:t xml:space="preserve">Nhưng sự thật đặt ngay trước mắt, bọn họ vẫn bất lực. Ngụy Lăng Vân này tựa như có thể đoán được hành động bọn họ, mỗi một chiêu một thức đều có thể đi trước bọn họ.</w:t>
      </w:r>
      <w:r>
        <w:br w:type="textWrapping"/>
      </w:r>
      <w:r>
        <w:br w:type="textWrapping"/>
      </w:r>
      <w:r>
        <w:t xml:space="preserve">Lần này vụ án Bạch Loan phong, vốn có thể là cơ hội tuyệt hảo lật bàn, nhưng lại bị mấy viên Chấn Thiên Lôi nổ liểng xiểng, bất luận Ngụy Lăng Vân muốn mọi người đi Tô phủ làm cái gì, hắn ta đã đạt thành mục tiêu rồi.</w:t>
      </w:r>
      <w:r>
        <w:br w:type="textWrapping"/>
      </w:r>
      <w:r>
        <w:br w:type="textWrapping"/>
      </w:r>
      <w:r>
        <w:t xml:space="preserve">Càng làm cho người ta kinh hãi là, hắn ta không để ý sinh tử của Trích Tinh lâu, nếu chính hắn giơ lên đại kỳ tiêu diệt Trích Tinh lâu, còn ai có thể hoài nghi hắn ta chính là chủ nhân phía sau màn?</w:t>
      </w:r>
      <w:r>
        <w:br w:type="textWrapping"/>
      </w:r>
      <w:r>
        <w:br w:type="textWrapping"/>
      </w:r>
      <w:r>
        <w:t xml:space="preserve">Cho nên trước mặt Thiên Môn đạo nhân, Thẩm Nhạn không có đề cập chuyện Cửu Long hoàn. Nếu việc đã đến nước này, hắn cần gì phải đem con bài chưa lật cuối cùng bại lộ trước mắt họ Ngụy?</w:t>
      </w:r>
      <w:r>
        <w:br w:type="textWrapping"/>
      </w:r>
      <w:r>
        <w:br w:type="textWrapping"/>
      </w:r>
      <w:r>
        <w:t xml:space="preserve">Kỳ thật hắn không phải kẻ dễ nổi giận gì. Thế nhưng trong một tháng, Khổ Viên và Lý lão gia tử thân tử, Diệp Phỉ Phỉ bị người giám thị, Cam Tam Lang rơi vào cạm bẫy, ngay cả mình cũng suýt nữa bị hại chết đến không rõ. Cho dù có mười phần nghị lực dũng khí, cũng khó tránh khỏi cảm thấy mỏi mệt uể oải, vô kế khả thi.</w:t>
      </w:r>
      <w:r>
        <w:br w:type="textWrapping"/>
      </w:r>
      <w:r>
        <w:br w:type="textWrapping"/>
      </w:r>
      <w:r>
        <w:t xml:space="preserve">Nhẹ nhàng lắc lắc bầu rượu trong tay, Thẩm Nhạn cầm lên muốn châm tiếp một ly, một bàn tay che đằng trước, đặt lại bầu rượu. Nghiêm Mạc không để hắn tiếp tục rót rượu, ngược lại lấy chén rượu đặt sang một bên:</w:t>
      </w:r>
      <w:r>
        <w:br w:type="textWrapping"/>
      </w:r>
      <w:r>
        <w:br w:type="textWrapping"/>
      </w:r>
      <w:r>
        <w:t xml:space="preserve">– Đường không phải đều bị bọn họ chặn kín. Nếu ta đoán không sai, Cửu Long hoàn trong Đạp Tuyết sơn trang, bọn họ vẫn chưa nắm trong tay.</w:t>
      </w:r>
      <w:r>
        <w:br w:type="textWrapping"/>
      </w:r>
      <w:r>
        <w:br w:type="textWrapping"/>
      </w:r>
      <w:r>
        <w:t xml:space="preserve">Tự dưng đi đến thế giới này, lại tiến vào thể xác Diêu Lãng, đổi là người bình thường phải hoang mang vô thố mấy ngày. Nhưng Nghiêm Mạc không buông xuôi, ngược lại giết ngay mấy người Đạp Tuyết sơn trang, cũng tra tấn Nhiễm Phong lúc đó có ác ý với mình.</w:t>
      </w:r>
      <w:r>
        <w:br w:type="textWrapping"/>
      </w:r>
      <w:r>
        <w:br w:type="textWrapping"/>
      </w:r>
      <w:r>
        <w:t xml:space="preserve">Sau đó một đường bị người truy tung, y không gặp chiêu sách chiêu, mà là tự tay thả Đinh Bân, để gã mang tin tức về Đạp Tuyết sơn trang. Hai chiêu này dù Ngụy Lăng Vân mánh khoé thông thiên, chỉ sợ cũng không ngờ tới.</w:t>
      </w:r>
      <w:r>
        <w:br w:type="textWrapping"/>
      </w:r>
      <w:r>
        <w:br w:type="textWrapping"/>
      </w:r>
      <w:r>
        <w:t xml:space="preserve">Cho nên thanh âm Nghiêm Mạc không lớn, trong giọng nói lại có mấy phần bình tĩnh:</w:t>
      </w:r>
      <w:r>
        <w:br w:type="textWrapping"/>
      </w:r>
      <w:r>
        <w:br w:type="textWrapping"/>
      </w:r>
      <w:r>
        <w:t xml:space="preserve">– Nhiễm Phong đã chết, Diêu Lãng mất tích, bất luận Trích Tinh lâu bố trí gì ở Đạp Tuyết sơn trang, chỉ sợ đều không kịp thực thi. Trước kia ta thả người Đạp Tuyết sơn trang chạy, chính là lưu lại một ám đinh ở bên đó, nếu nơi khác đều không thể xuống tay, không ngại từ bên này thử xem.</w:t>
      </w:r>
      <w:r>
        <w:br w:type="textWrapping"/>
      </w:r>
      <w:r>
        <w:br w:type="textWrapping"/>
      </w:r>
      <w:r>
        <w:t xml:space="preserve">Thẩm Nhạn mắt sáng lên, Đạp Tuyết sơn trang hắn không phải rất quen thuộc, thế nhưng Khâu Thiếu trang chủ Tê Phượng sơn trang thì hắn có vài phần giao tình, nếu có thể nói chuyện với gã…</w:t>
      </w:r>
      <w:r>
        <w:br w:type="textWrapping"/>
      </w:r>
      <w:r>
        <w:br w:type="textWrapping"/>
      </w:r>
      <w:r>
        <w:t xml:space="preserve">Như là biết suy nghĩ trong lòng Thẩm Nhạn, Nghiêm Mạc dứt khoát lắc đầu:</w:t>
      </w:r>
      <w:r>
        <w:br w:type="textWrapping"/>
      </w:r>
      <w:r>
        <w:br w:type="textWrapping"/>
      </w:r>
      <w:r>
        <w:t xml:space="preserve">– Huynh không thể tự mình đi, do thám đi theo sau huynh quá nhiều, chỉ cần vừa động chân liền sẽ bị nhìn thấu. Nếu như có bằng hữu đáng tin cậy nào, nhờ bọn họ ra mặt càng tốt. Trích Tinh lâu tiêu hao quá nhiều khí lực vào huynh, nhiều đến không hợp với lẽ thường.</w:t>
      </w:r>
      <w:r>
        <w:br w:type="textWrapping"/>
      </w:r>
      <w:r>
        <w:br w:type="textWrapping"/>
      </w:r>
      <w:r>
        <w:t xml:space="preserve">Nói rồi y quay đầu nhìn Cam Tam Lang, mở miệng hỏi:</w:t>
      </w:r>
      <w:r>
        <w:br w:type="textWrapping"/>
      </w:r>
      <w:r>
        <w:br w:type="textWrapping"/>
      </w:r>
      <w:r>
        <w:t xml:space="preserve">– Liệu có thể nhờ huynh mang lời đến Đạp Tuyết sơn trang, không cần phải nói khác, chỉ đem chuyện ở Bạch Loan phong nói một chút với bọn họ, thuận tiện tung ra một câu ‘Cửu Long hoàn chính là vật Trích Tinh lâu mưu đồ’. Có lời này, bọn họ liền sẽ biết tăng mạnh cảnh giới ở nơi nào, cũng cho chúng ta có đường sống thi triển.</w:t>
      </w:r>
      <w:r>
        <w:br w:type="textWrapping"/>
      </w:r>
      <w:r>
        <w:br w:type="textWrapping"/>
      </w:r>
      <w:r>
        <w:t xml:space="preserve">Kỳ thật Cam Tam Lang không quen thuộc Nghiêm Mạc lắm, thế nhưng người nọ là bằng hữu Thẩm Nhạn, đã cứu mạng Thẩm Nhạn, tự nhiên cũng là bằng hữu hắn.</w:t>
      </w:r>
      <w:r>
        <w:br w:type="textWrapping"/>
      </w:r>
      <w:r>
        <w:br w:type="textWrapping"/>
      </w:r>
      <w:r>
        <w:t xml:space="preserve">Cho nên hắn chỉ là nhìn Thẩm Nhạn, thấy đối phương gật đầu, liền không lại chối từ.</w:t>
      </w:r>
      <w:r>
        <w:br w:type="textWrapping"/>
      </w:r>
      <w:r>
        <w:br w:type="textWrapping"/>
      </w:r>
      <w:r>
        <w:t xml:space="preserve">Thấy Cam Tam đáp ứng, Nghiêm Mạc tiếp tục nói:</w:t>
      </w:r>
      <w:r>
        <w:br w:type="textWrapping"/>
      </w:r>
      <w:r>
        <w:br w:type="textWrapping"/>
      </w:r>
      <w:r>
        <w:t xml:space="preserve">– Còn thân thế Ngụy Lăng Vân, sợ là phải tiếp tục tra, xem xem trừ Hạc Ông, Liêu Nhân Hùng ra, mấy chuyện ‘Hiệp nghĩa’ hắn ta làm có nơi nào còn sơ hở. Còn Tô phủ đến tột cùng có kỳ quái gì, có mấy nhà cầm bảo bối Cửu Long hoàn này. Nếu kẻ địch quá mạnh, thì phải nghĩ cách làm yếu cánh chim bọn họ rồi kéo ít đối thủ ra cho hắn ta.</w:t>
      </w:r>
      <w:r>
        <w:br w:type="textWrapping"/>
      </w:r>
      <w:r>
        <w:br w:type="textWrapping"/>
      </w:r>
      <w:r>
        <w:t xml:space="preserve">Thẩm Nhạn hơi nhíu mày:</w:t>
      </w:r>
      <w:r>
        <w:br w:type="textWrapping"/>
      </w:r>
      <w:r>
        <w:br w:type="textWrapping"/>
      </w:r>
      <w:r>
        <w:t xml:space="preserve">– Chỉ sợ không quá dễ dàng, Cửu Long hoàn chính là vật tiền triều, có thể giữ nó vốn chính là mấy danh môn đại phái, môn hộ khỏi nói sâm nghiêm thế nào. Chưa nói chúng ta còn bị người truy tung… </w:t>
      </w:r>
      <w:r>
        <w:br w:type="textWrapping"/>
      </w:r>
      <w:r>
        <w:br w:type="textWrapping"/>
      </w:r>
      <w:r>
        <w:t xml:space="preserve">– Ngay mặt tra không ra cái gì, sau lưng thì sao? Hoặc là lấy thân làm mồi, câu một con cá.</w:t>
      </w:r>
      <w:r>
        <w:br w:type="textWrapping"/>
      </w:r>
      <w:r>
        <w:br w:type="textWrapping"/>
      </w:r>
      <w:r>
        <w:t xml:space="preserve">Nghiêm Mạc lạnh lùng cười.</w:t>
      </w:r>
      <w:r>
        <w:br w:type="textWrapping"/>
      </w:r>
      <w:r>
        <w:br w:type="textWrapping"/>
      </w:r>
      <w:r>
        <w:t xml:space="preserve">– Hay là huynh cảm giác, lại đi đường cũ ban đầu liền có phần thắng? Địch đã bất nghĩa, thì không thể giảng hiệp giảng nhân với hắn.</w:t>
      </w:r>
      <w:r>
        <w:br w:type="textWrapping"/>
      </w:r>
      <w:r>
        <w:br w:type="textWrapping"/>
      </w:r>
      <w:r>
        <w:t xml:space="preserve">Thẩm Nhạn tuy là lãng tử, nhưng không phải kẻ xấu thiện dùng quỷ kế. Đặt ở ngày xưa, hắn có lẽ nên nhíu mày, ôn ngôn cự tuyệt. Thế nhưng nhìn nam nhân trước mặt, hắn lại không có dị nghị gì, chỉ nhẹ nhàng cười:</w:t>
      </w:r>
      <w:r>
        <w:br w:type="textWrapping"/>
      </w:r>
      <w:r>
        <w:br w:type="textWrapping"/>
      </w:r>
      <w:r>
        <w:t xml:space="preserve">– Nghiêm huynh nói có lý.</w:t>
      </w:r>
      <w:r>
        <w:br w:type="textWrapping"/>
      </w:r>
      <w:r>
        <w:br w:type="textWrapping"/>
      </w:r>
      <w:r>
        <w:t xml:space="preserve">Lần này đổi lại Cam Tam Lang lộ thần sắc kinh ngạc, hắn và Thẩm Nhạn giao tình không phải là cạn, đương nhiên biết tính nết hắn, nay nhanh như vậy liền ứng kế sách “Bất nhân bất nghĩa”, thật khiến người ta giật mình.</w:t>
      </w:r>
      <w:r>
        <w:br w:type="textWrapping"/>
      </w:r>
      <w:r>
        <w:br w:type="textWrapping"/>
      </w:r>
      <w:r>
        <w:t xml:space="preserve">Nhưng hắn sửng sốt còn không lâu lắm, bởi vì Nghiêm Mạc đã giơ lên chiếc đũa bắt đầu dùng cơm.</w:t>
      </w:r>
      <w:r>
        <w:br w:type="textWrapping"/>
      </w:r>
      <w:r>
        <w:br w:type="textWrapping"/>
      </w:r>
      <w:r>
        <w:t xml:space="preserve">– An bài thế nào từ từ chậm rãi thương thảo, nghỉ ngơi dưỡng sức trước hãy quyết định.</w:t>
      </w:r>
      <w:r>
        <w:br w:type="textWrapping"/>
      </w:r>
      <w:r>
        <w:br w:type="textWrapping"/>
      </w:r>
      <w:r>
        <w:t xml:space="preserve">Cam Tam quay đầu nhìn về phía Thẩm Nhạn thì thấy đối phương lộ ra mỉm cười cực kỳ nhạt, cũng cầm lên bát đũa, bắt đầu ăn cơm.</w:t>
      </w:r>
      <w:r>
        <w:br w:type="textWrapping"/>
      </w:r>
      <w:r>
        <w:br w:type="textWrapping"/>
      </w:r>
      <w:r>
        <w:t xml:space="preserve">Trong lòng thấy có chút quái, hắn sờ sờ cằm, không có hỏi ra. Cũng giơ lên chiếc đũa cùng hai người bắt đầu dùng cơm.</w:t>
      </w:r>
      <w:r>
        <w:br w:type="textWrapping"/>
      </w:r>
      <w:r>
        <w:br w:type="textWrapping"/>
      </w:r>
    </w:p>
    <w:p>
      <w:pPr>
        <w:pStyle w:val="Heading2"/>
      </w:pPr>
      <w:bookmarkStart w:id="110" w:name="chương-41"/>
      <w:bookmarkEnd w:id="110"/>
      <w:r>
        <w:t xml:space="preserve">41. Chương 41</w:t>
      </w:r>
    </w:p>
    <w:p>
      <w:pPr>
        <w:pStyle w:val="Compact"/>
      </w:pPr>
      <w:r>
        <w:br w:type="textWrapping"/>
      </w:r>
      <w:r>
        <w:br w:type="textWrapping"/>
      </w:r>
      <w:r>
        <w:t xml:space="preserve">Nói là yến hội, kỳ thật chỉ là đi lấp đầy cái bụng.</w:t>
      </w:r>
      <w:r>
        <w:br w:type="textWrapping"/>
      </w:r>
      <w:r>
        <w:br w:type="textWrapping"/>
      </w:r>
      <w:r>
        <w:t xml:space="preserve">Cơm canh xong xuôi Cam Tam Lang liền rời khỏi Tần lâu trước.</w:t>
      </w:r>
      <w:r>
        <w:br w:type="textWrapping"/>
      </w:r>
      <w:r>
        <w:br w:type="textWrapping"/>
      </w:r>
      <w:r>
        <w:t xml:space="preserve">Trích Tinh lâu dệt thành Di Thiên đại võng khiến bọn họ phải đề phòng, giờ chỉ còn nửa tháng là tới thọ yến Tô phủ, trừ dùng hết tất cả sức mạnh liều mạng ra, bọn họ hoàn toàn không có cách nào khác.</w:t>
      </w:r>
      <w:r>
        <w:br w:type="textWrapping"/>
      </w:r>
      <w:r>
        <w:br w:type="textWrapping"/>
      </w:r>
      <w:r>
        <w:t xml:space="preserve">Thẩm Nhạn và Nghiêm Mạc ngược lại không lập tức động thân, mà ở Tần lâu tìm hai phòng tốt ngủ lại.</w:t>
      </w:r>
      <w:r>
        <w:br w:type="textWrapping"/>
      </w:r>
      <w:r>
        <w:br w:type="textWrapping"/>
      </w:r>
      <w:r>
        <w:t xml:space="preserve">Một là vì Cam Tam rời đi làm một lần yểm hộ, hai là bệnh thể Thẩm Nhạn đến cực hạn, cần phải dừng lại nghỉ ngơi đôi chút.</w:t>
      </w:r>
      <w:r>
        <w:br w:type="textWrapping"/>
      </w:r>
      <w:r>
        <w:br w:type="textWrapping"/>
      </w:r>
      <w:r>
        <w:t xml:space="preserve">Dọc theo đường đi màn trời chiếu đất lại gặp phải mưa to, nên đừng nói giường, ngay cả điểm nghỉ chân sạch cũng không dễ tìm. Khi nghỉ ngơi cũng phải chia nhau vận công khôi phục nội lực.</w:t>
      </w:r>
      <w:r>
        <w:br w:type="textWrapping"/>
      </w:r>
      <w:r>
        <w:br w:type="textWrapping"/>
      </w:r>
      <w:r>
        <w:t xml:space="preserve">Mấy ngày này, Thẩm Nhạn hoàn toàn chưa từng được ngủ ngon. Nay đã tới Tần lâu, trở về với hương thơm son phấn quen thuộc, buồn ngủ giống như con mãnh thú đói khát đã lâu nhảy vồ tới nuốt trọn hắn.</w:t>
      </w:r>
      <w:r>
        <w:br w:type="textWrapping"/>
      </w:r>
      <w:r>
        <w:br w:type="textWrapping"/>
      </w:r>
      <w:r>
        <w:t xml:space="preserve">Một giấc này ngủ vô cùng thơm ngọt, giống như bị gì đó nhẹ bẫng ôm lấy, bay vào không trung, ngay cả ngón tay cũng không thể nâng lên. Trong mê man, Thẩm Nhạn chỉ cảm thấy bị mộng đẹp này cuốn theo, không biết qua bao lâu, chợt có luồng hương vừa tanh lại ngọt bay vào chóp mũi.</w:t>
      </w:r>
      <w:r>
        <w:br w:type="textWrapping"/>
      </w:r>
      <w:r>
        <w:br w:type="textWrapping"/>
      </w:r>
      <w:r>
        <w:t xml:space="preserve">Trong lúc nửa tỉnh nửa mơ, hắn cảm giác có ai đó lấy tay đè hông mình, đầu ngón tay dùng lực, như là muốn xé ra bóp nát hắn, nhập vào xương máu.</w:t>
      </w:r>
      <w:r>
        <w:br w:type="textWrapping"/>
      </w:r>
      <w:r>
        <w:br w:type="textWrapping"/>
      </w:r>
      <w:r>
        <w:t xml:space="preserve">Đó là ai?</w:t>
      </w:r>
      <w:r>
        <w:br w:type="textWrapping"/>
      </w:r>
      <w:r>
        <w:br w:type="textWrapping"/>
      </w:r>
      <w:r>
        <w:t xml:space="preserve">Muốn mở mắt ra nhìn, hắn lại thật sự không thể nhấc nổi mi mắt, bóng đêm giống như màn rũ, bao chặt cắn nuốt hắn, bên tai tựa hồ có đôi chút tiếng thở dốc rất nhỏ, không vang dội lắm, lại trầm thấp hữu lực, cùng với hơi thở ấm áp quanh quẩn không đi.</w:t>
      </w:r>
      <w:r>
        <w:br w:type="textWrapping"/>
      </w:r>
      <w:r>
        <w:br w:type="textWrapping"/>
      </w:r>
      <w:r>
        <w:t xml:space="preserve">Một luồng khô nóng từ dưới bụng dấy lên, Thẩm Nhạn cắn chặt răng.</w:t>
      </w:r>
      <w:r>
        <w:br w:type="textWrapping"/>
      </w:r>
      <w:r>
        <w:br w:type="textWrapping"/>
      </w:r>
      <w:r>
        <w:t xml:space="preserve">Không biết sao, hắn cảm giác mình nên im lặng chút mới tốt, dường như chỉ cần lên tiếng, liền sẽ dọa người đang nắm chặt mình chạy mất.</w:t>
      </w:r>
      <w:r>
        <w:br w:type="textWrapping"/>
      </w:r>
      <w:r>
        <w:br w:type="textWrapping"/>
      </w:r>
      <w:r>
        <w:t xml:space="preserve">Nhưng nhiệt độ đó không chịu cho hắn khống chế, theo đó là sức nắm làm người ta đau đớn càng cháy càng nóng, như muốn đốt sạch nghị lực còn lại của hắn. Đây nên là đau, đau đến cốt tủy hắn đều run rẩy, nhưng mơ hồ trong đó, hắn lại cảm giác rất thoải mái, thoải mái đến khiến hắn rơi vào ý loạn…</w:t>
      </w:r>
      <w:r>
        <w:br w:type="textWrapping"/>
      </w:r>
      <w:r>
        <w:br w:type="textWrapping"/>
      </w:r>
      <w:r>
        <w:t xml:space="preserve">Trầm luân dường như mãi mãi không có điểm dừng, dần dần biến thành giãy dụa và đấu sức. Trong lòng Thẩm Nhạn kháng cự càng mạnh, sức nóng dưới bụng lại càng bỏng hơn, trong hoảng hốt, trong lòng hắn sinh sợ hãi, không cam tâm, sinh ra khát vọng khiến hắn run rẩy.</w:t>
      </w:r>
      <w:r>
        <w:br w:type="textWrapping"/>
      </w:r>
      <w:r>
        <w:br w:type="textWrapping"/>
      </w:r>
      <w:r>
        <w:t xml:space="preserve">Hắn muốn vươn tay, muốn chạm người gần trong gang tấc đó, lấy tay sờ thử, trên thân người nọ liệu có rơi mồ hôi, nóng bỏng như hắn không…</w:t>
      </w:r>
      <w:r>
        <w:br w:type="textWrapping"/>
      </w:r>
      <w:r>
        <w:br w:type="textWrapping"/>
      </w:r>
      <w:r>
        <w:t xml:space="preserve">Có cái gì đó nhỏ ở giữa trán, Thẩm Nhạn đầu ngón tay hơi quẹt, muốn lau đi. Một hình ảnh như chớp phá vỡ bóng tối che trước mắt.</w:t>
      </w:r>
      <w:r>
        <w:br w:type="textWrapping"/>
      </w:r>
      <w:r>
        <w:br w:type="textWrapping"/>
      </w:r>
      <w:r>
        <w:t xml:space="preserve">Trăng sáng như gương, tiếng sóng tựa biển, người nọ đang đứng trước mặt, da thịt trắng nõn giống như men sứ, những giọt mồ hôi từ mặt y lăn xuống, nhỏ xuống đôi môi đỏ tươi như nhuộm máu đào.</w:t>
      </w:r>
      <w:r>
        <w:br w:type="textWrapping"/>
      </w:r>
      <w:r>
        <w:br w:type="textWrapping"/>
      </w:r>
      <w:r>
        <w:t xml:space="preserve">Toàn thân bỗng run lên, Thẩm Nhạn từ trong mộng bừng dậy, trung y nhăn nhúm trên người đã ướt đẫm mồ hôi, ở dưới một mảng dính ướt, như là nghẹn lâu lắm, còn có chút ẩn ẩn đau.</w:t>
      </w:r>
      <w:r>
        <w:br w:type="textWrapping"/>
      </w:r>
      <w:r>
        <w:br w:type="textWrapping"/>
      </w:r>
      <w:r>
        <w:t xml:space="preserve">Cảm xúc vừa xa lạ lại quen thuộc như thế, khiến hắn nhịn không được nhắm chặt mắt. Khi mở ra, Thẩm Nhạn phát hiện mình vẫn ở trong tòa noãn các mà không phải y phòng dược thơm nồng đậm.</w:t>
      </w:r>
      <w:r>
        <w:br w:type="textWrapping"/>
      </w:r>
      <w:r>
        <w:br w:type="textWrapping"/>
      </w:r>
      <w:r>
        <w:t xml:space="preserve">Cười khổ nhất thời trèo lên khóe miệng, hắn chậm rãi khởi động hai tay, dùng tay còn đang run nhè nhẹ xoa mặt. Nụ cười có thể che giấu, thái độ có thể giả vờ, nhưng lại không lừa được nội tâm bản thân.</w:t>
      </w:r>
      <w:r>
        <w:br w:type="textWrapping"/>
      </w:r>
      <w:r>
        <w:br w:type="textWrapping"/>
      </w:r>
      <w:r>
        <w:t xml:space="preserve">Lần đó, cuối cùng hắn cảm nhận được không chỉ là đau đớn, còn có tình triều cùng khô nóng không thể khắc chế. Ý động bất ngờ này, mới là chuyện khiến hắn không thể đối mặt nhất. Hắn vốn nên hoàn toàn bảo vệ tâm thần, để cuộc song tu này, chỉ là song tu mà thôi.</w:t>
      </w:r>
      <w:r>
        <w:br w:type="textWrapping"/>
      </w:r>
      <w:r>
        <w:br w:type="textWrapping"/>
      </w:r>
      <w:r>
        <w:t xml:space="preserve">Một hơi trọc khí từ giữa bụng thở ra, sau cùng Thẩm Nhạn ngồi dậy, đi tới cách vách.</w:t>
      </w:r>
      <w:r>
        <w:br w:type="textWrapping"/>
      </w:r>
      <w:r>
        <w:br w:type="textWrapping"/>
      </w:r>
      <w:r>
        <w:t xml:space="preserve">Trước khi ngủ hắn đã thay quần áo tắm rửa một lần, thùng nước đặt đó còn chưa chuyển ra phòng ngủ, từng ấm áp gợn sóng nay đã băng lãnh thấu xương, đối với hắn mà nói lại thích hợp vô cùng.</w:t>
      </w:r>
      <w:r>
        <w:br w:type="textWrapping"/>
      </w:r>
      <w:r>
        <w:br w:type="textWrapping"/>
      </w:r>
      <w:r>
        <w:t xml:space="preserve">Chỉ một lát, thùng nước lạnh liền khiến nhiệt độ trong cơ thể hắn hoàn toàn bình ổn lại. Thẩm Nhạn bước ra khỏi thùng tắm, muốn lấy quần áo vắt trên ghế dựa mặc vào, ai ngờ liếc mắt, đột nhiên hắn phát hiện bên hông mình có dấu mơ hồ, đó là dấu tay tròn xanh đen nhàn nhạt, như là bị người in vào da thịt bên hông.</w:t>
      </w:r>
      <w:r>
        <w:br w:type="textWrapping"/>
      </w:r>
      <w:r>
        <w:br w:type="textWrapping"/>
      </w:r>
      <w:r>
        <w:t xml:space="preserve">Đã qua mấy ngày kể từ hôm đó, dấu vết này cứ như sẽ không tiêu tán vậy, ngoan cố ở đấy. Có thể suy ra, ngày đó người nắm hắn dùng lực đạo thế nào.</w:t>
      </w:r>
      <w:r>
        <w:br w:type="textWrapping"/>
      </w:r>
      <w:r>
        <w:br w:type="textWrapping"/>
      </w:r>
      <w:r>
        <w:t xml:space="preserve">Dùng đầu ngón tay nhẹ nhàng chạm vết phai ấy, mâu quang trong mắt Thẩm Nhạn hơi hơi chớp động, quay đầu đi, tiếp tục mặc quần áo đâu vào đó.</w:t>
      </w:r>
      <w:r>
        <w:br w:type="textWrapping"/>
      </w:r>
      <w:r>
        <w:br w:type="textWrapping"/>
      </w:r>
      <w:r>
        <w:t xml:space="preserve">Kỳ thật Nghiêm Mạc chẳng thể nào ngủ được. </w:t>
      </w:r>
      <w:r>
        <w:br w:type="textWrapping"/>
      </w:r>
      <w:r>
        <w:br w:type="textWrapping"/>
      </w:r>
      <w:r>
        <w:t xml:space="preserve">Hương son phấn trong Xuân các quá nồng, giường cũng mềm không như thường, y chỉ nhắm mắt dưỡng thần một lát liền lần nữa bắt đầu đả tọa tu luyện.</w:t>
      </w:r>
      <w:r>
        <w:br w:type="textWrapping"/>
      </w:r>
      <w:r>
        <w:br w:type="textWrapping"/>
      </w:r>
      <w:r>
        <w:t xml:space="preserve">Từ khi nội lực khôi phục như thường, một khắc y cũng không dừng tu hành. Những con cổ trùng còn sót lại độc chất cũng theo kinh lạc toàn thân hòa vào xương thịt. Kiếp trước thủ hạ hơn ngàn môn chúng, vô số làm ăn sinh tử, chỉ có thân công lực này, mới là tiền vốn y an thân lập mệnh.</w:t>
      </w:r>
      <w:r>
        <w:br w:type="textWrapping"/>
      </w:r>
      <w:r>
        <w:br w:type="textWrapping"/>
      </w:r>
      <w:r>
        <w:t xml:space="preserve">Nay đến thế giới cổ quái này, tuy không có loạn thế nguy cục treo trên đầu, nhưng y vẫn không thể thả lỏng. Cẩn thận nghĩ lại, thế gian này e chỉ có ký ức, cùng thân nội lực quỷ dị này mới hoàn toàn thuộc về chính mình đi.</w:t>
      </w:r>
      <w:r>
        <w:br w:type="textWrapping"/>
      </w:r>
      <w:r>
        <w:br w:type="textWrapping"/>
      </w:r>
      <w:r>
        <w:t xml:space="preserve">Nghĩ thế, Ngụy Lăng Vân kia cũng coi như đã giúp đỡ chút ít. Nếu không phải vừa mở mắt ra liền bị người ta hãm hại đuổi giết, y sợ là phải bàng hoàng một thời gian. Giờ có mục tiêu tất yếu diệt trừ, ngược lại không khó chịu lắm.</w:t>
      </w:r>
      <w:r>
        <w:br w:type="textWrapping"/>
      </w:r>
      <w:r>
        <w:br w:type="textWrapping"/>
      </w:r>
      <w:r>
        <w:t xml:space="preserve">Nhưng lần này hành công còn chưa viên mãn. Y đột nhiên nhíu mày, thu lại khí ý, đứng dậy ra ngoài kéo ra cửa phòng đã đóng chặt.</w:t>
      </w:r>
      <w:r>
        <w:br w:type="textWrapping"/>
      </w:r>
      <w:r>
        <w:br w:type="textWrapping"/>
      </w:r>
      <w:r>
        <w:t xml:space="preserve">Là một tiểu nha hoàn mặc áo lục đứng ngoài cửa.</w:t>
      </w:r>
      <w:r>
        <w:br w:type="textWrapping"/>
      </w:r>
      <w:r>
        <w:br w:type="textWrapping"/>
      </w:r>
      <w:r>
        <w:t xml:space="preserve">Lúc này đang lộ khuôn mặt cười tươi rói:</w:t>
      </w:r>
      <w:r>
        <w:br w:type="textWrapping"/>
      </w:r>
      <w:r>
        <w:br w:type="textWrapping"/>
      </w:r>
      <w:r>
        <w:t xml:space="preserve">– Nghiêm công tử rốt cuộc tỉnh, Thẩm công tử ở Bạc Tuyết trai uống rượu bảo nô tỳ gọi người dậy ạ.</w:t>
      </w:r>
      <w:r>
        <w:br w:type="textWrapping"/>
      </w:r>
      <w:r>
        <w:br w:type="textWrapping"/>
      </w:r>
      <w:r>
        <w:t xml:space="preserve">Nghiêm Mạc không có ý khách sáo với ca kỹ này, lạnh giọng hỏi:</w:t>
      </w:r>
      <w:r>
        <w:br w:type="textWrapping"/>
      </w:r>
      <w:r>
        <w:br w:type="textWrapping"/>
      </w:r>
      <w:r>
        <w:t xml:space="preserve">– Hắn dậy lâu chưa?</w:t>
      </w:r>
      <w:r>
        <w:br w:type="textWrapping"/>
      </w:r>
      <w:r>
        <w:br w:type="textWrapping"/>
      </w:r>
      <w:r>
        <w:t xml:space="preserve">Như là có chút bị dọa đến, giọng tiểu nha hoàn bỗng nhỏ chút:</w:t>
      </w:r>
      <w:r>
        <w:br w:type="textWrapping"/>
      </w:r>
      <w:r>
        <w:br w:type="textWrapping"/>
      </w:r>
      <w:r>
        <w:t xml:space="preserve">– Hẳn là nửa canh giờ ạ.</w:t>
      </w:r>
      <w:r>
        <w:br w:type="textWrapping"/>
      </w:r>
      <w:r>
        <w:br w:type="textWrapping"/>
      </w:r>
      <w:r>
        <w:t xml:space="preserve">Nghiêm Mạc ngẩng đầu nhìn ngoài cửa sổ, lúc này trăng đã lên ngọn liễu. Xem ra Thẩm Nhạn một giấc này ngủ quả thật không ngắn. Không hề làm khó nữ tử mặt lộ kinh hãi, y hơi gật đầu:</w:t>
      </w:r>
      <w:r>
        <w:br w:type="textWrapping"/>
      </w:r>
      <w:r>
        <w:br w:type="textWrapping"/>
      </w:r>
      <w:r>
        <w:t xml:space="preserve">– Dẫn đường đi.</w:t>
      </w:r>
      <w:r>
        <w:br w:type="textWrapping"/>
      </w:r>
      <w:r>
        <w:br w:type="textWrapping"/>
      </w:r>
      <w:r>
        <w:t xml:space="preserve">Tần lâu không giống kĩ quán bình thường. Tuy gọi là “Lâu”, thế nhưng đình đài sân vườn lớn hơn nơi trăng hoa bình thường mấy phần, rất có chút khúc kính u thâm*.</w:t>
      </w:r>
      <w:r>
        <w:br w:type="textWrapping"/>
      </w:r>
      <w:r>
        <w:br w:type="textWrapping"/>
      </w:r>
      <w:r>
        <w:rPr>
          <w:i/>
        </w:rPr>
        <w:t xml:space="preserve">*đường mòn sâu thăm thẳm.</w:t>
      </w:r>
      <w:r>
        <w:br w:type="textWrapping"/>
      </w:r>
      <w:r>
        <w:br w:type="textWrapping"/>
      </w:r>
      <w:r>
        <w:t xml:space="preserve">Bạc Tuyết trai theo như lời cũng là sân ngoài trời. Trong sân trải dài đá xanh mài nước, lúc này trăng sáng vừa lúc, ánh trăng bạc sa xuống đất như rơi vào nơi sương lạnh, từ xa nhìn lại có mấy phần ý cảnh khác.</w:t>
      </w:r>
      <w:r>
        <w:br w:type="textWrapping"/>
      </w:r>
      <w:r>
        <w:br w:type="textWrapping"/>
      </w:r>
      <w:r>
        <w:t xml:space="preserve">Trên đài các trong sân, lại là một cảnh khác.</w:t>
      </w:r>
      <w:r>
        <w:br w:type="textWrapping"/>
      </w:r>
      <w:r>
        <w:br w:type="textWrapping"/>
      </w:r>
      <w:r>
        <w:t xml:space="preserve">Ánh trăng mờ không hề tịch liêu, bởi vì dưới trăng đang có một người thướt tha nhảy múa, tay áo như sóng, cổ tay trắng nõn tự ngọc, mỗi một tấc eo lưng đều lộ quyến rũ phong tình. Dưới quạt mây khép mở, lúm đồng tiền như ẩn như hiện, trong mi mục là tự thủy nhu tình* giấu không được.</w:t>
      </w:r>
      <w:r>
        <w:br w:type="textWrapping"/>
      </w:r>
      <w:r>
        <w:br w:type="textWrapping"/>
      </w:r>
      <w:r>
        <w:rPr>
          <w:i/>
        </w:rPr>
        <w:t xml:space="preserve">*Hình dung tình ý giữa nam nữ triền miên không ngừng.</w:t>
      </w:r>
      <w:r>
        <w:br w:type="textWrapping"/>
      </w:r>
      <w:r>
        <w:br w:type="textWrapping"/>
      </w:r>
      <w:r>
        <w:t xml:space="preserve">Cạnh giai nhân, một nam tử đang đánh đàn.</w:t>
      </w:r>
      <w:r>
        <w:br w:type="textWrapping"/>
      </w:r>
      <w:r>
        <w:br w:type="textWrapping"/>
      </w:r>
      <w:r>
        <w:t xml:space="preserve">Có vẻ là vừa tắm rửa xong, tóc đen còn hơi ướt nên hắn không buộc lên, chỉ tùy tiện búi sơ.</w:t>
      </w:r>
      <w:r>
        <w:br w:type="textWrapping"/>
      </w:r>
      <w:r>
        <w:br w:type="textWrapping"/>
      </w:r>
      <w:r>
        <w:t xml:space="preserve">Quần áo màu nguyệt sắc trên người hiển nhiên là vừa thay, cùng nữ tử đang múa kia như hình đối ảnh. Gió đêm lướt qua ống tay áo rộng của hắn, nhìn không thấy bảo nhận giấu trong tay áo, chỉ có thể nhìn thấy cổ tay khỏe mạnh rắn chắc của hắn nhẹ nhàng chuyển động, như nước trong mây gảy cầm huyền, cùng với các nữ kĩ diễn tấu ống tiêu linh cổ*, tạo ra nhạc khúc uyển chuyển.</w:t>
      </w:r>
      <w:r>
        <w:br w:type="textWrapping"/>
      </w:r>
      <w:r>
        <w:br w:type="textWrapping"/>
      </w:r>
      <w:r>
        <w:rPr>
          <w:i/>
        </w:rPr>
        <w:t xml:space="preserve">*chuông, trống.</w:t>
      </w:r>
      <w:r>
        <w:br w:type="textWrapping"/>
      </w:r>
      <w:r>
        <w:br w:type="textWrapping"/>
      </w:r>
      <w:r>
        <w:t xml:space="preserve">Nhìn cảnh như thế, Nghiêm Mạc hơi nhăn mày lại. Y cảm giác mình tựa như mãng hán xâm nhập bức tranh, này ánh trăng trải đất, này đôi nam nữ, cách mình sao mà xa xôi.</w:t>
      </w:r>
      <w:r>
        <w:br w:type="textWrapping"/>
      </w:r>
      <w:r>
        <w:br w:type="textWrapping"/>
      </w:r>
      <w:r>
        <w:t xml:space="preserve">Y không biết âm luật, thậm chí còn không nghe ra bọn họ tấu là cái gì, múa là điệu nào. Nhưng y chỉ nhẹ nhàng nhíu mày liền cất bước đi tới.</w:t>
      </w:r>
      <w:r>
        <w:br w:type="textWrapping"/>
      </w:r>
      <w:r>
        <w:br w:type="textWrapping"/>
      </w:r>
      <w:r>
        <w:t xml:space="preserve">Như là nghe được tiếng bước chân Nghiêm Mạc, nam tử đang đánh đàn bỗng ngẩng đầu lên, nhìn thẳng hướng đó.</w:t>
      </w:r>
      <w:r>
        <w:br w:type="textWrapping"/>
      </w:r>
      <w:r>
        <w:br w:type="textWrapping"/>
      </w:r>
      <w:r>
        <w:t xml:space="preserve">Diện mạo người này kỳ thật chẳng xuất chúng gì lắm, nhưng có sự tuấn lãng thành thục của nam tử. Trong mi mắt lộ ra khí ý tiêu sái, đôi mắt mỉm cười mang sự minh mẫn thấu hiểu, làm nét mỉm cười dường như sinh động hẳn lên.</w:t>
      </w:r>
      <w:r>
        <w:br w:type="textWrapping"/>
      </w:r>
      <w:r>
        <w:br w:type="textWrapping"/>
      </w:r>
      <w:r>
        <w:t xml:space="preserve">Thấy rõ người tới, hắn dừng cầm khúc. Đẩy cầm án, cười vẫy vẫy tay với Nghiêm Mạc:</w:t>
      </w:r>
      <w:r>
        <w:br w:type="textWrapping"/>
      </w:r>
      <w:r>
        <w:br w:type="textWrapping"/>
      </w:r>
      <w:r>
        <w:t xml:space="preserve">– Nghiêm huynh, đêm nay ẩm chính là Tùng Dao Tần lâu, rượu ngon như thế, phải nhất túy phương hưu* mới được.</w:t>
      </w:r>
      <w:r>
        <w:br w:type="textWrapping"/>
      </w:r>
      <w:r>
        <w:br w:type="textWrapping"/>
      </w:r>
      <w:r>
        <w:rPr>
          <w:i/>
        </w:rPr>
        <w:t xml:space="preserve">*uống say mới thôi.</w:t>
      </w:r>
      <w:r>
        <w:br w:type="textWrapping"/>
      </w:r>
      <w:r>
        <w:br w:type="textWrapping"/>
      </w:r>
      <w:r>
        <w:t xml:space="preserve">Nếu không phải biết rõ tình cảnh của bọn họ, e là sẽ cho người này chỉ đang tầm hoan mua vui.</w:t>
      </w:r>
      <w:r>
        <w:br w:type="textWrapping"/>
      </w:r>
      <w:r>
        <w:br w:type="textWrapping"/>
      </w:r>
      <w:r>
        <w:t xml:space="preserve">Nhưng Nghiêm Mạc biết rõ, người trước mặt không phải kẻ không biết nặng nhẹ, còn đừng nói thần sắc hắn có vẻ tái nhợt. Thế nhưng Nghiêm Mạc không cự tuyệt, chỉ y lời hắn, đi vào gian thính các.</w:t>
      </w:r>
      <w:r>
        <w:br w:type="textWrapping"/>
      </w:r>
      <w:r>
        <w:br w:type="textWrapping"/>
      </w:r>
      <w:r>
        <w:t xml:space="preserve">Nơi đây đèn đuốc hiển nhiên sáng hơn chút, tiếng vũ nhạc vẫn chưa hoàn toàn ngừng lại, nhưng mà giai nhân đang múa đã dừng vũ bước, trở lại bên người Thẩm Nhạn.</w:t>
      </w:r>
      <w:r>
        <w:br w:type="textWrapping"/>
      </w:r>
      <w:r>
        <w:br w:type="textWrapping"/>
      </w:r>
      <w:r>
        <w:t xml:space="preserve">Có vẻ vừa rồi nhảy có chút nóng, nàng kia mềm mại không xương tựa vào người Thẩm Nhạn, khuôn ngọc nõn nà dường như nhuộm tầng đỏ ửng nhàn nhạt, thẹn thùng động lòng người vô cùng.</w:t>
      </w:r>
      <w:r>
        <w:br w:type="textWrapping"/>
      </w:r>
      <w:r>
        <w:br w:type="textWrapping"/>
      </w:r>
      <w:r>
        <w:t xml:space="preserve">Thẩm Nhạn vòng cánh tay mở ra, ôm nàng vào lòng, cười nói với hai người:</w:t>
      </w:r>
      <w:r>
        <w:br w:type="textWrapping"/>
      </w:r>
      <w:r>
        <w:br w:type="textWrapping"/>
      </w:r>
      <w:r>
        <w:t xml:space="preserve">– Nghiêm huynh, vị này là Tần Khanh Tần đại gia – đứng đầu Tần lâu, cũng là hồng nhan tri kỷ của ta. Khanh Khanh, Nghiêm huynh từng có mệnh giao tình với ta, nàng không cần câu thúc.</w:t>
      </w:r>
      <w:r>
        <w:br w:type="textWrapping"/>
      </w:r>
      <w:r>
        <w:br w:type="textWrapping"/>
      </w:r>
      <w:r>
        <w:t xml:space="preserve">Bảo một hồng trần nữ tử không cần mất tự nhiên, nghe vào tai có chút buồn cười, nhưng trong mắt Tần Khanh lại dần hiện ra tiếu ý vui sướng, tao nhã vái chào thi lễ với Nghiêm Mạc, nhẹ nhàng nói:</w:t>
      </w:r>
      <w:r>
        <w:br w:type="textWrapping"/>
      </w:r>
      <w:r>
        <w:br w:type="textWrapping"/>
      </w:r>
      <w:r>
        <w:t xml:space="preserve">– Nếu không phải Nghiêm công tử đi cùng Thẩm lang, thiếp sợ là không yên được với lãng tử này, vậy nên thiếp xin kính Nghiêm công tử một ly.</w:t>
      </w:r>
      <w:r>
        <w:br w:type="textWrapping"/>
      </w:r>
      <w:r>
        <w:br w:type="textWrapping"/>
      </w:r>
      <w:r>
        <w:t xml:space="preserve">Nói rồi nàng vẫy gọi thị nữ bên cạnh, chỉ thấy có một nữ tử áo lục bưng lên chén rượu bạch ngọc, rượu ngon sắc màu vàng chanh ở trong chén sóng sánh, tựa hồ rót một chén nước vàng. Tần Khanh hai tay nhận lấy chén bạch ngọc, cung kính bưng lên, cười nhẹ với Nghiêm Mạc.</w:t>
      </w:r>
      <w:r>
        <w:br w:type="textWrapping"/>
      </w:r>
      <w:r>
        <w:br w:type="textWrapping"/>
      </w:r>
      <w:r>
        <w:t xml:space="preserve">– Nghiêm công tử, thỉnh ẩm hết chén này.</w:t>
      </w:r>
      <w:r>
        <w:br w:type="textWrapping"/>
      </w:r>
      <w:r>
        <w:br w:type="textWrapping"/>
      </w:r>
    </w:p>
    <w:p>
      <w:pPr>
        <w:pStyle w:val="Heading2"/>
      </w:pPr>
      <w:bookmarkStart w:id="111" w:name="chương-42"/>
      <w:bookmarkEnd w:id="111"/>
      <w:r>
        <w:t xml:space="preserve">42. Chương 42</w:t>
      </w:r>
    </w:p>
    <w:p>
      <w:pPr>
        <w:pStyle w:val="Compact"/>
      </w:pPr>
      <w:r>
        <w:br w:type="textWrapping"/>
      </w:r>
      <w:r>
        <w:br w:type="textWrapping"/>
      </w:r>
      <w:r>
        <w:t xml:space="preserve">Cái gọi là dưới đèn xem mỹ nhân, Tần Khanh vốn người đã như hoa sen chớm nở, kiều diễm thướt tha, dễ khiến nam nhân sinh lòng thương tiếc rồi, nay dưới ánh trăng xán xán, ánh nến đung đưa, càng làm nàng lệ sắc chiếu nhân. Song câu kính, nụ cười này lại không có một chút lỗ mãng của nữ tử kĩ gia, ngược lại đoan trang tú lệ, có sự khoan thai rộng lượng trong đấy.</w:t>
      </w:r>
      <w:r>
        <w:br w:type="textWrapping"/>
      </w:r>
      <w:r>
        <w:br w:type="textWrapping"/>
      </w:r>
      <w:r>
        <w:t xml:space="preserve">Một mỹ nhân như thế, dù là nữ tử sợ cũng phải liếc nhìn hai lần, nhưng Nghiêm Mạc không hề đặt tầm mắt lên người Tần Khanh, ngược lại nhìn Thẩm Nhạn ngồi ở bên cạnh.</w:t>
      </w:r>
      <w:r>
        <w:br w:type="textWrapping"/>
      </w:r>
      <w:r>
        <w:br w:type="textWrapping"/>
      </w:r>
      <w:r>
        <w:t xml:space="preserve">Lúc này lãng tử đang thảnh thơi tựa vào bàn con, đôi mâu mỉm cười như lơ đãng đối lại mắt y, lộ ra tiếu ý nhàn nhạt.</w:t>
      </w:r>
      <w:r>
        <w:br w:type="textWrapping"/>
      </w:r>
      <w:r>
        <w:br w:type="textWrapping"/>
      </w:r>
      <w:r>
        <w:t xml:space="preserve">Nhìn thấy nụ cười này, Nghiêm Mạc chau mày thu hồi tầm mắt, vươn tay nhận chén rượu, đem rượu sền sệt sắc vàng kim uống vào trong bụng.</w:t>
      </w:r>
      <w:r>
        <w:br w:type="textWrapping"/>
      </w:r>
      <w:r>
        <w:br w:type="textWrapping"/>
      </w:r>
      <w:r>
        <w:t xml:space="preserve">Tùng Dao này không giống những loại rượu khác, chính là do nhựa thông và hạt thông ủ thành, còn bỏ thêm không ít dược liệu, hòa vào rượu gạo cùng rượu thuốc.</w:t>
      </w:r>
      <w:r>
        <w:br w:type="textWrapping"/>
      </w:r>
      <w:r>
        <w:br w:type="textWrapping"/>
      </w:r>
      <w:r>
        <w:t xml:space="preserve">Rượu phân ngũ vị, thuần chất, hương tỏa, mật ngọt, cay xé, ngọt đắng. Nếu ủ tốt, ngũ vị sẽ phân theo thứ tự như trên, ở trong miệng quanh quẩn không dứt.</w:t>
      </w:r>
      <w:r>
        <w:br w:type="textWrapping"/>
      </w:r>
      <w:r>
        <w:br w:type="textWrapping"/>
      </w:r>
      <w:r>
        <w:t xml:space="preserve">Tùng Dao của Tần lâu này đúng là loại tốt nhất, một chén vào bụng, như phẩm trọn nhân sinh, ngay cả người không hảo rượu như Nghiêm Mạc cũng nhịn không được hơi giãn chân mày.</w:t>
      </w:r>
      <w:r>
        <w:br w:type="textWrapping"/>
      </w:r>
      <w:r>
        <w:br w:type="textWrapping"/>
      </w:r>
      <w:r>
        <w:t xml:space="preserve">Thấy Nghiêm Mạc lộ ra thần sắc khen ngợi, nụ cười trên mặt Tần Khanh không khỏi tươi hơn, lại tựa trở về bên cạnh Thẩm Nhạn.</w:t>
      </w:r>
      <w:r>
        <w:br w:type="textWrapping"/>
      </w:r>
      <w:r>
        <w:br w:type="textWrapping"/>
      </w:r>
      <w:r>
        <w:t xml:space="preserve">Mỹ nhân đầu hoài*, lãng tử đương nhiên sẽ không chống đẩy, vươn tay ôm chặt vòng eo thon như liễu tơ của nàng, hai mắt lại nhìn về phía hắc y nam tử cười nói:</w:t>
      </w:r>
      <w:r>
        <w:br w:type="textWrapping"/>
      </w:r>
      <w:r>
        <w:br w:type="textWrapping"/>
      </w:r>
      <w:r>
        <w:t xml:space="preserve">– Đáng tiếc tiểu tử Cam Tam kia không ở đây, bằng không bảo hắn múa kiếm, thế mới là sướng khoái… Không biết Nghiêm huynh có thích kiếm vũ mua vui chăng?</w:t>
      </w:r>
      <w:r>
        <w:br w:type="textWrapping"/>
      </w:r>
      <w:r>
        <w:br w:type="textWrapping"/>
      </w:r>
      <w:r>
        <w:t xml:space="preserve">– Giết người có thể, múa kiếm thì không.</w:t>
      </w:r>
      <w:r>
        <w:br w:type="textWrapping"/>
      </w:r>
      <w:r>
        <w:br w:type="textWrapping"/>
      </w:r>
      <w:r>
        <w:t xml:space="preserve">Giọng Nghiêm Mạc không có gì thay đổi, như là nói chuyện thiên kinh địa nghĩa nhất.</w:t>
      </w:r>
      <w:r>
        <w:br w:type="textWrapping"/>
      </w:r>
      <w:r>
        <w:br w:type="textWrapping"/>
      </w:r>
      <w:r>
        <w:t xml:space="preserve">Thẩm Nhạn ngược lại không chút sửng sốt, cười nâng bầu rượu lại châm cho y một ly:</w:t>
      </w:r>
      <w:r>
        <w:br w:type="textWrapping"/>
      </w:r>
      <w:r>
        <w:br w:type="textWrapping"/>
      </w:r>
      <w:r>
        <w:t xml:space="preserve">– Vậy chỉ sợ là phải uống thêm mấy chén thôi. Khi trước một vị bằng hữu của ta cũng không thích mua vui, mỗi lần đều uống đến quá chén, nhưng lại chưa bao giờ say… </w:t>
      </w:r>
      <w:r>
        <w:br w:type="textWrapping"/>
      </w:r>
      <w:r>
        <w:br w:type="textWrapping"/>
      </w:r>
      <w:r>
        <w:t xml:space="preserve">Câu hơi mang huyết tinh Nghiêm Mạc mới nói không hề làm Tần Khanh chú ý, lúc này đại mi lại hơi nhíu. Nàng biết Thẩm Nhạn không tính ngắn, đương nhiên biết vị “Bằng hữu” đó chính là Lý gia trang Đại thiếu gia Lý Túc Minh. Nhưng người này đã mất mấy năm nay, giờ nhắc tới lại chỉ khiến người thương tâm. Chỉ vừa nghĩ thôi, nàng liền cười nói với Thẩm Nhạn:</w:t>
      </w:r>
      <w:r>
        <w:br w:type="textWrapping"/>
      </w:r>
      <w:r>
        <w:br w:type="textWrapping"/>
      </w:r>
      <w:r>
        <w:t xml:space="preserve">– Nếu không ai, không bằng để thiếp múa một khúc ‘Thiên Y’, cũng tốt trợ hứng cho hai người.</w:t>
      </w:r>
      <w:r>
        <w:br w:type="textWrapping"/>
      </w:r>
      <w:r>
        <w:br w:type="textWrapping"/>
      </w:r>
      <w:r>
        <w:t xml:space="preserve">Thẩm Nhạn lại mỉm cười:</w:t>
      </w:r>
      <w:r>
        <w:br w:type="textWrapping"/>
      </w:r>
      <w:r>
        <w:br w:type="textWrapping"/>
      </w:r>
      <w:r>
        <w:t xml:space="preserve">– Làm gì phiền toái như vậy, lần này chúng ta đến, còn có chút chuyện muốn thỉnh giáo Tần đại gia đây… </w:t>
      </w:r>
      <w:r>
        <w:br w:type="textWrapping"/>
      </w:r>
      <w:r>
        <w:br w:type="textWrapping"/>
      </w:r>
      <w:r>
        <w:t xml:space="preserve">Tuy là đoán được lần này Thẩm Nhạn vội vàng đến có thể sẽ có chuyện, Tần Khanh vẫn ở trong lòng khẽ thở dài, nâng tay nhẹ nhàng vỗ tay hai cái. Theo tiếng vỗ tay, tiếng nhạc múa nhẹ nhàng lại vang lên, ngăn lại động tĩnh trong phòng ngoài các.</w:t>
      </w:r>
      <w:r>
        <w:br w:type="textWrapping"/>
      </w:r>
      <w:r>
        <w:br w:type="textWrapping"/>
      </w:r>
      <w:r>
        <w:t xml:space="preserve">Sau khi bố trí ổn thỏa, Tần Khanh mới mềm mại cười, mở miệng hỏi:</w:t>
      </w:r>
      <w:r>
        <w:br w:type="textWrapping"/>
      </w:r>
      <w:r>
        <w:br w:type="textWrapping"/>
      </w:r>
      <w:r>
        <w:t xml:space="preserve">– Là có chuyện gì có thể làm khó lãng tử chàng ?</w:t>
      </w:r>
      <w:r>
        <w:br w:type="textWrapping"/>
      </w:r>
      <w:r>
        <w:br w:type="textWrapping"/>
      </w:r>
      <w:r>
        <w:t xml:space="preserve">– Kỳ thật không phải chuyện quan trọng gì. Chỉ là trước đây không lâu ta mới nhớ tới, nàng có thể biết chút nội tình.</w:t>
      </w:r>
      <w:r>
        <w:br w:type="textWrapping"/>
      </w:r>
      <w:r>
        <w:br w:type="textWrapping"/>
      </w:r>
      <w:r>
        <w:t xml:space="preserve">Thẩm Nhạn thoáng ngồi ngay ngắn, không lại thừa nước đục thả câu nữa, tung thẳng vấn đề:</w:t>
      </w:r>
      <w:r>
        <w:br w:type="textWrapping"/>
      </w:r>
      <w:r>
        <w:br w:type="textWrapping"/>
      </w:r>
      <w:r>
        <w:t xml:space="preserve">– Vào tiền triều, Tiêu thành hình như từng xuất hiện không ít thế gia gia tộc quyền thế, khi đó Tần lâu phồn hoa hơn giờ rất nhiều. Không biết trong lâu liệu có còn lưu lại một ít dật sự thú sự trong thời Khải Đế chăng?</w:t>
      </w:r>
      <w:r>
        <w:br w:type="textWrapping"/>
      </w:r>
      <w:r>
        <w:br w:type="textWrapping"/>
      </w:r>
      <w:r>
        <w:t xml:space="preserve">Vấn đề này thật sự hỏi có chút không đầu không đuôi, thế nhưng đối với Tần Khanh mà nói, lại thật không phải việc khó gì. Tiêu thành vốn là đất thi thư nổi tiếng tiền triều, lịch đại không biết sản sinh bao nhiêu các thần hào môn.</w:t>
      </w:r>
      <w:r>
        <w:br w:type="textWrapping"/>
      </w:r>
      <w:r>
        <w:br w:type="textWrapping"/>
      </w:r>
      <w:r>
        <w:t xml:space="preserve">Chỗ trăng hoa vốn là nơi mua bán của kẻ có tiền, nay thay triều đổi đại, Tiêu thành tuy đã xuống dốc, nhưng Tần lâu nhà nàng vẫn còn một phần thể diện, đương nhiên sẽ biết không ít dật sự.</w:t>
      </w:r>
      <w:r>
        <w:br w:type="textWrapping"/>
      </w:r>
      <w:r>
        <w:br w:type="textWrapping"/>
      </w:r>
      <w:r>
        <w:t xml:space="preserve">Cho nên Tần đại gia chỉ cong mày, cười hỏi:</w:t>
      </w:r>
      <w:r>
        <w:br w:type="textWrapping"/>
      </w:r>
      <w:r>
        <w:br w:type="textWrapping"/>
      </w:r>
      <w:r>
        <w:t xml:space="preserve">– Sao lại đột nhiên quan tâm chuyện này ? Chuyện thời Khải đế cũng không ít, chàng muốn hỏi cái gì đây?</w:t>
      </w:r>
      <w:r>
        <w:br w:type="textWrapping"/>
      </w:r>
      <w:r>
        <w:br w:type="textWrapping"/>
      </w:r>
      <w:r>
        <w:t xml:space="preserve">– Lúc Khải Đế mất nước, có từng truyền ra tin gì liên quan tới phục quốc không?</w:t>
      </w:r>
      <w:r>
        <w:br w:type="textWrapping"/>
      </w:r>
      <w:r>
        <w:br w:type="textWrapping"/>
      </w:r>
      <w:r>
        <w:t xml:space="preserve">Mắt thấy Tần Khanh không có ý khước từ, mắt Thẩm Nhạn không khỏi sáng lên.</w:t>
      </w:r>
      <w:r>
        <w:br w:type="textWrapping"/>
      </w:r>
      <w:r>
        <w:br w:type="textWrapping"/>
      </w:r>
      <w:r>
        <w:t xml:space="preserve">Trước kia quả thật hắn không nghĩ hỏi thăm cái gì ở Tần lâu, tới nơi này chỉ là biết Tiêu thành không có Duyệt Lai khách điếm, Tần lâu chủ nhân cũng tuyệt không thể có quan hệ gì với Trích Tinh lâu nên mới nghĩ đem nơi này trở thành chỗ dừng chân, che giấu hành động tiếp theo của bọn họ.</w:t>
      </w:r>
      <w:r>
        <w:br w:type="textWrapping"/>
      </w:r>
      <w:r>
        <w:br w:type="textWrapping"/>
      </w:r>
      <w:r>
        <w:t xml:space="preserve">Nhưng sau khi Nghiêm Mạc nói muốn dò la Cửu Long hoàn, hắn đột nhiên liền nghĩ tới một chuyện.</w:t>
      </w:r>
      <w:r>
        <w:br w:type="textWrapping"/>
      </w:r>
      <w:r>
        <w:br w:type="textWrapping"/>
      </w:r>
      <w:r>
        <w:t xml:space="preserve">Bất luận Cửu Long hoàn dấy lên bao phong ba trong võ lâm, xét đến cùng vẫn là bảo bối xuất từ cung đình rơi vào nhà quan lại. Đã có nghe đồn nói nó có liên quan tới bảo tàng dư đồ, như vậy trong triều đình hẳn sẽ có ít tin tức đồn đãi, nếu có thể tìm được người biết rõ chuyện về tiền triều, nói không chừng có thể từ đó tìm ra chút manh mối.</w:t>
      </w:r>
      <w:r>
        <w:br w:type="textWrapping"/>
      </w:r>
      <w:r>
        <w:br w:type="textWrapping"/>
      </w:r>
      <w:r>
        <w:t xml:space="preserve">Mà Tần Khanh – chính là người này.</w:t>
      </w:r>
      <w:r>
        <w:br w:type="textWrapping"/>
      </w:r>
      <w:r>
        <w:br w:type="textWrapping"/>
      </w:r>
      <w:r>
        <w:t xml:space="preserve">Tần Lâu ba trăm năm không suy, cứ thế nở mày nở mặt truyền thừa xuống, gốc gác hiển nhiên không cạn. Làm hành thủ Tần lâu, Tần Khanh biết hẳn sẽ không ít.</w:t>
      </w:r>
      <w:r>
        <w:br w:type="textWrapping"/>
      </w:r>
      <w:r>
        <w:br w:type="textWrapping"/>
      </w:r>
      <w:r>
        <w:t xml:space="preserve">Quả không cô phụ Thẩm Nhạn chờ mong, Tần đại gia chỉ hơi suy tư một lát liền cười mở miệng:</w:t>
      </w:r>
      <w:r>
        <w:br w:type="textWrapping"/>
      </w:r>
      <w:r>
        <w:br w:type="textWrapping"/>
      </w:r>
      <w:r>
        <w:t xml:space="preserve">– Chuyện thời Khải đế có không ít, thế nhưng về mất nước, nổi nhất chắc là chuyện Quân Hoa công chúa. Tương truyền năm đó Đông Phương thị giết sạch cả nhà Khải đế, chỉ có vị Quân Hoa công chúa vừa tròn mười sáu tuổi đi ra ngoài du săn, dưới sự hộ tống của trung bộc tránh được kiếp nạn này. Vì báo thù, vị công chúa này đã mai danh ẩn tích, khổ luyện võ công cao thâm, chỉ mong ngày nào đó có thể chính tay đâm Đông Phương thị, báo thù cho cả nhà.</w:t>
      </w:r>
      <w:r>
        <w:br w:type="textWrapping"/>
      </w:r>
      <w:r>
        <w:br w:type="textWrapping"/>
      </w:r>
      <w:r>
        <w:t xml:space="preserve">– Chỉ tiếc đấy là chuyện đã trăm năm trước, người bên ngoài sợ là không còn nghe được truyền thuyết như vậy nữa. Tần lâu ghi lại chuyện này, cũng chỉ vì tin đồn vị công chúa nọ và trung bộc kết thành liền cành, một đời không bỏ không rời. Thời loạn có được nhân duyên như vậy, mới có thể khiến trong lòng nữ tử sinh ra chút chờ đợi đi.</w:t>
      </w:r>
      <w:r>
        <w:br w:type="textWrapping"/>
      </w:r>
      <w:r>
        <w:br w:type="textWrapping"/>
      </w:r>
      <w:r>
        <w:t xml:space="preserve">Tần Khanh nói thản nhiên, trong dung sắc lại có một tia buồn bã. Tần lâu cũng không giống nơi trăng hoa bình thường, chỗ đặc thù nhất là do hành thủ* nắm lâu này.</w:t>
      </w:r>
      <w:r>
        <w:br w:type="textWrapping"/>
      </w:r>
      <w:r>
        <w:br w:type="textWrapping"/>
      </w:r>
      <w:r>
        <w:rPr>
          <w:i/>
        </w:rPr>
        <w:t xml:space="preserve">*người đứng đầu, thủ lĩnh.</w:t>
      </w:r>
      <w:r>
        <w:br w:type="textWrapping"/>
      </w:r>
      <w:r>
        <w:br w:type="textWrapping"/>
      </w:r>
      <w:r>
        <w:t xml:space="preserve">Nếu là sản nghiệp của mình, đương nhiên sẽ không giống thương nhân khác bóc lột thậm tệ như vậy, cho nên Tần lâu mới có thể trải qua hai triều cũng không suy vong ngược lại càng phát triển phong cách của chính mình.</w:t>
      </w:r>
      <w:r>
        <w:br w:type="textWrapping"/>
      </w:r>
      <w:r>
        <w:br w:type="textWrapping"/>
      </w:r>
      <w:r>
        <w:t xml:space="preserve">Nhưng thân là hành thủ Tần lâu, Tần Khanh đã vì tòa lâu này hao phí không biết bao nhiêu tâm huyết, đương nhiên nàng biết một ngày kia mình cũng sẽ sinh tử tự* kế thừa Tần lâu này, tìm một vị phu quân, cùng qua cuộc đời này.</w:t>
      </w:r>
      <w:r>
        <w:br w:type="textWrapping"/>
      </w:r>
      <w:r>
        <w:br w:type="textWrapping"/>
      </w:r>
      <w:r>
        <w:rPr>
          <w:i/>
        </w:rPr>
        <w:t xml:space="preserve">*Tử tự: con nối dõi, con trai nối dõi.</w:t>
      </w:r>
      <w:r>
        <w:br w:type="textWrapping"/>
      </w:r>
      <w:r>
        <w:br w:type="textWrapping"/>
      </w:r>
      <w:r>
        <w:t xml:space="preserve">Chỉ tiếc, ngay cả vị lãng tử trước mặt này, cũng không phải người có thể dựa vào.</w:t>
      </w:r>
      <w:r>
        <w:br w:type="textWrapping"/>
      </w:r>
      <w:r>
        <w:br w:type="textWrapping"/>
      </w:r>
      <w:r>
        <w:t xml:space="preserve">Không hề nhận ra biến hóa nhỏ bé trên mặt Tần Khanh, Thẩm Nhạn lúc này đang nhíu mày, hắn muốn nghe kỳ thật là chuyện về Cửu Long hoàn, không ngờ lại lôi ra một vị công chúa tiền triều, chuyện này dù là hắn cũng chưa bao giờ nghe qua. Nhưng mà chuyện này lại khiến hắn nhớ tới vài thứ.</w:t>
      </w:r>
      <w:r>
        <w:br w:type="textWrapping"/>
      </w:r>
      <w:r>
        <w:br w:type="textWrapping"/>
      </w:r>
      <w:r>
        <w:t xml:space="preserve">Thẩm Nhạn không lập tức đáp lời thì Nghiêm Mạc đã mở miệng:</w:t>
      </w:r>
      <w:r>
        <w:br w:type="textWrapping"/>
      </w:r>
      <w:r>
        <w:br w:type="textWrapping"/>
      </w:r>
      <w:r>
        <w:t xml:space="preserve">– Trong hơn trăm năm đó, có cao thủ nào đột nhiên xuất hiện trong võ lâm? Hay có ai có liên quan tới Huyết Y môn hay là Tô gia.</w:t>
      </w:r>
      <w:r>
        <w:br w:type="textWrapping"/>
      </w:r>
      <w:r>
        <w:br w:type="textWrapping"/>
      </w:r>
      <w:r>
        <w:t xml:space="preserve">– Hoa phu nhân.</w:t>
      </w:r>
      <w:r>
        <w:br w:type="textWrapping"/>
      </w:r>
      <w:r>
        <w:br w:type="textWrapping"/>
      </w:r>
      <w:r>
        <w:t xml:space="preserve">Thẩm Nhạn lộ ra nụ cười khổ, nhìn về phía Nghiêm Mạc. Giống như đối phương, hắn nghĩ đến cũng là chuyện này.</w:t>
      </w:r>
      <w:r>
        <w:br w:type="textWrapping"/>
      </w:r>
      <w:r>
        <w:br w:type="textWrapping"/>
      </w:r>
      <w:r>
        <w:t xml:space="preserve">Chuyện kể sáu mươi năm trước, trong chốn võ lâm từng có một đôi vợ chồng ngang trời xuất thế, trong đó trượng phu võ công cao tuyệt, phu nhân người đẹp tựa tiên, hai người dắt tay dấy lên một trận sóng gió ở võ lâm, không mấy năm liền mai danh ẩn tích, ẩn lui giang hồ.</w:t>
      </w:r>
      <w:r>
        <w:br w:type="textWrapping"/>
      </w:r>
      <w:r>
        <w:br w:type="textWrapping"/>
      </w:r>
      <w:r>
        <w:t xml:space="preserve">Kỳ nhân võ lâm như vậy vốn không là gì, nhưng hai vợ chồng – trượng phu thì không báo danh húy, thê tử lại đối ngoài tự xưng Hoa phu nhân, trong hai người luôn chỉ theo nàng ta.</w:t>
      </w:r>
      <w:r>
        <w:br w:type="textWrapping"/>
      </w:r>
      <w:r>
        <w:br w:type="textWrapping"/>
      </w:r>
      <w:r>
        <w:t xml:space="preserve">Dị nhân như vậy đoạn truyền thừa cũng không hiếm, nhưng mười năm sau, lại có một vị nữ tử họ Hoa xuất thế.</w:t>
      </w:r>
      <w:r>
        <w:br w:type="textWrapping"/>
      </w:r>
      <w:r>
        <w:br w:type="textWrapping"/>
      </w:r>
      <w:r>
        <w:t xml:space="preserve">Khác xa với những môn tông khác, nhất hệ võ công này tựa hồ truyền nữ bất truyền nam, mỗi vị Hoa phu nhân ở trong giang hồ trà trộn một thời gian liền sẽ ẩn tung tích. Mấy đời sau đều là như thế, chưa bao giờ thấy nhà nàng xuất hiện nam đinh.</w:t>
      </w:r>
      <w:r>
        <w:br w:type="textWrapping"/>
      </w:r>
      <w:r>
        <w:br w:type="textWrapping"/>
      </w:r>
      <w:r>
        <w:t xml:space="preserve">Cho đến hai mươi năm trước, tân nhậm Hoa phu nhân gả vào Tô phủ, câu chuyện này mới cáo chấm dứt.</w:t>
      </w:r>
      <w:r>
        <w:br w:type="textWrapping"/>
      </w:r>
      <w:r>
        <w:br w:type="textWrapping"/>
      </w:r>
      <w:r>
        <w:t xml:space="preserve">Đây coi như là một đoạn dật văn võ lâm khá nổi tiếng, không ít người từng khen Tô gia thế đại, có thể đem nữ tử độc lập độc hành như Hoa phu nhân thu vào phủ. Nhưng nay nghĩ đến, việc này lại đầy kỳ quái.</w:t>
      </w:r>
      <w:r>
        <w:br w:type="textWrapping"/>
      </w:r>
      <w:r>
        <w:br w:type="textWrapping"/>
      </w:r>
      <w:r>
        <w:t xml:space="preserve">Tài ăn nói của Thẩm Nhạn không tệ, nay nói tới, hai người bên cạnh đều tập trung tinh thần lắng nghe. Về chuyện Hoa phu nhân vừa nói xong, Tần Khanh liền mở miệng hỏi:</w:t>
      </w:r>
      <w:r>
        <w:br w:type="textWrapping"/>
      </w:r>
      <w:r>
        <w:br w:type="textWrapping"/>
      </w:r>
      <w:r>
        <w:t xml:space="preserve">– Hoa phu nhân, tên này thật là lấy một chữ trong ‘Quân Hoa’, nhưng nếu nàng ta thật sự có huyết thống đế vương tiền triều, cần gì phải gả vào Tô phủ trở thành Tô gia phụ chứ?</w:t>
      </w:r>
      <w:r>
        <w:br w:type="textWrapping"/>
      </w:r>
      <w:r>
        <w:br w:type="textWrapping"/>
      </w:r>
      <w:r>
        <w:t xml:space="preserve">Nếu truyền thuyết đó là thật, vị Hoa phu nhân này phải nên nghĩ cách lật đổ Đại Sở, ám sát quân vương, cần gì phải ở trong giang hồ đi tới đi lui, cuối cùng còn trở thành tục thất của người khác, rơi vào thân phận nội trạch phụ?</w:t>
      </w:r>
      <w:r>
        <w:br w:type="textWrapping"/>
      </w:r>
      <w:r>
        <w:br w:type="textWrapping"/>
      </w:r>
      <w:r>
        <w:t xml:space="preserve">Nhưng Nghiêm Mạc và Thẩm Nhạn lại liếc mắt nhìn nhau, nếu là thật, cũng không hẳn khó giải thích.</w:t>
      </w:r>
      <w:r>
        <w:br w:type="textWrapping"/>
      </w:r>
      <w:r>
        <w:br w:type="textWrapping"/>
      </w:r>
      <w:r>
        <w:t xml:space="preserve">Vị Hoa phu nhân đó hành tẩu giang hồ, sợ là vì tìm kiếm tung tích Cửu Long hoàn, mà cuối cùng gả vào Tô phủ, chỉ sợ cũng có chút liên quan bảo tàng tiền triều. Mà mục tiêu của Ngụy Lăng Vân chính là Tô phủ, còn muốn cưới ấu nương Tô gia, cũng chính là con gái của vị Hoa phu nhân kia, mưu đồ là gì sợ không cần nói cũng biết.</w:t>
      </w:r>
      <w:r>
        <w:br w:type="textWrapping"/>
      </w:r>
      <w:r>
        <w:br w:type="textWrapping"/>
      </w:r>
      <w:r>
        <w:t xml:space="preserve">Vậy xem ra, Cửu Long hoàn sợ là phần lớn đều về hai bên Tô gia và Ngụy Lăng Vân. Không biết đã ngầm thi triển bao nhiêu tinh phong huyết vũ mới đổi được kết quả như thế.</w:t>
      </w:r>
      <w:r>
        <w:br w:type="textWrapping"/>
      </w:r>
      <w:r>
        <w:br w:type="textWrapping"/>
      </w:r>
      <w:r>
        <w:t xml:space="preserve">Hiện tại Lăng Vân công tử muốn đi mừng thọ Tô lão gia tử, còn muốn ở đó giơ cao nghĩa kỳ diệt Trích Tinh lâu, có thể nghĩ trong đó ẩn giấu một ván hung hiểm thế nào.</w:t>
      </w:r>
      <w:r>
        <w:br w:type="textWrapping"/>
      </w:r>
      <w:r>
        <w:br w:type="textWrapping"/>
      </w:r>
      <w:r>
        <w:t xml:space="preserve">Bọn họ từng nghĩ điều tra tung tích Cửu Long hoàn, lại không ngờ, thoáng cái đã lộ đáp án.</w:t>
      </w:r>
      <w:r>
        <w:br w:type="textWrapping"/>
      </w:r>
      <w:r>
        <w:br w:type="textWrapping"/>
      </w:r>
      <w:r>
        <w:t xml:space="preserve">Thẩm Nhạn trầm mặc một lát, đột nhiên hỏi:</w:t>
      </w:r>
      <w:r>
        <w:br w:type="textWrapping"/>
      </w:r>
      <w:r>
        <w:br w:type="textWrapping"/>
      </w:r>
      <w:r>
        <w:t xml:space="preserve">– Chuyện này, chỉ có Tần lâu biết được sao?</w:t>
      </w:r>
      <w:r>
        <w:br w:type="textWrapping"/>
      </w:r>
      <w:r>
        <w:br w:type="textWrapping"/>
      </w:r>
      <w:r>
        <w:t xml:space="preserve">Tuy không rõ ràng vì sao hai người đều biến sắc, Tần Khanh vẫn thật thà đáp:</w:t>
      </w:r>
      <w:r>
        <w:br w:type="textWrapping"/>
      </w:r>
      <w:r>
        <w:br w:type="textWrapping"/>
      </w:r>
      <w:r>
        <w:t xml:space="preserve">– Thiếp nghĩ không hẳn, chốn trăng hoa có nhiều truyền thuyết kiều diễm như vậy, dù thiếp không biết, Phỉ Phỉ bên chàng chắc cũng biết được.</w:t>
      </w:r>
      <w:r>
        <w:br w:type="textWrapping"/>
      </w:r>
      <w:r>
        <w:br w:type="textWrapping"/>
      </w:r>
      <w:r>
        <w:t xml:space="preserve">Diệp Phỉ Phỉ có thể biết!</w:t>
      </w:r>
      <w:r>
        <w:br w:type="textWrapping"/>
      </w:r>
      <w:r>
        <w:br w:type="textWrapping"/>
      </w:r>
      <w:r>
        <w:t xml:space="preserve">Thẩm Nhạn lòng không khỏi hồi hộp một chút, khó trách mỗi lần mình đi Thúy Yên lâu, đều sẽ bị người truy tung. Bên cạnh Phỉ Phỉ cũng có gian tế.</w:t>
      </w:r>
      <w:r>
        <w:br w:type="textWrapping"/>
      </w:r>
      <w:r>
        <w:br w:type="textWrapping"/>
      </w:r>
      <w:r>
        <w:t xml:space="preserve">Nếu có kẻ cố ý muốn làm hắn để lỡ tin tức này thì đó là cách đơn giản nhất. Nếu không phải bản thân Tần Khanh không muốn để ai biết nàng và mình có quen biết, lại không phải người trong võ lâm, nay Tần lâu chỉ sợ cũng là cảnh tượng khác rồi.</w:t>
      </w:r>
      <w:r>
        <w:br w:type="textWrapping"/>
      </w:r>
      <w:r>
        <w:br w:type="textWrapping"/>
      </w:r>
      <w:r>
        <w:t xml:space="preserve">Nghiêm Mạc hừ lạnh một tiếng:</w:t>
      </w:r>
      <w:r>
        <w:br w:type="textWrapping"/>
      </w:r>
      <w:r>
        <w:br w:type="textWrapping"/>
      </w:r>
      <w:r>
        <w:t xml:space="preserve">– Không nghĩ tới sẽ có người sẽ điên cuồng đến vậy. Dù có được bảo tàng, còn có thể bằng sức bản thân lật đổ triều đình sao?</w:t>
      </w:r>
      <w:r>
        <w:br w:type="textWrapping"/>
      </w:r>
      <w:r>
        <w:br w:type="textWrapping"/>
      </w:r>
      <w:r>
        <w:t xml:space="preserve">Sức mạnh đấu tranh cuối cùng của một quốc triều ngoan cường thế nào, không ai có thể biết rõ hơn Nghiêm Mạc đến từ Tống mạt. Thứ vọng tưởng bằng sức bản thân lật đổ một triều đại này, quả thực chính là kẻ gàn nằm mơ.</w:t>
      </w:r>
      <w:r>
        <w:br w:type="textWrapping"/>
      </w:r>
      <w:r>
        <w:br w:type="textWrapping"/>
      </w:r>
      <w:r>
        <w:t xml:space="preserve">Thẩm Nhạn cũng rũ mi mắt, nếu đúng là thế, hắn chỉ sợ phải đi gặp một chút Phỉ Phỉ, giúp nàng thoát khỏi khốn cảnh. Đang thầm suy tư, nam nhân bên cạnh đột nhiên đứng dậy, đi ra ngoài sảnh.</w:t>
      </w:r>
      <w:r>
        <w:br w:type="textWrapping"/>
      </w:r>
      <w:r>
        <w:br w:type="textWrapping"/>
      </w:r>
      <w:r>
        <w:t xml:space="preserve">– Nghiêm huynh?</w:t>
      </w:r>
      <w:r>
        <w:br w:type="textWrapping"/>
      </w:r>
      <w:r>
        <w:br w:type="textWrapping"/>
      </w:r>
      <w:r>
        <w:t xml:space="preserve">Thẩm Nhạn không khỏi cả kinh.</w:t>
      </w:r>
      <w:r>
        <w:br w:type="textWrapping"/>
      </w:r>
      <w:r>
        <w:br w:type="textWrapping"/>
      </w:r>
      <w:r>
        <w:t xml:space="preserve">– Câu một con cá nhỏ, ta đi chút liền về.</w:t>
      </w:r>
      <w:r>
        <w:br w:type="textWrapping"/>
      </w:r>
      <w:r>
        <w:br w:type="textWrapping"/>
      </w:r>
      <w:r>
        <w:t xml:space="preserve">Nghiêm Mạc không hề dừng lại bước chân, vài cái nhấp nhô liền biến mất trong màn đêm.</w:t>
      </w:r>
      <w:r>
        <w:br w:type="textWrapping"/>
      </w:r>
      <w:r>
        <w:br w:type="textWrapping"/>
      </w:r>
      <w:r>
        <w:t xml:space="preserve">Nhìn bóng người nọ đi xa, bên môi Tần Khanh hiện cười nhẹ, quay đầu qua:</w:t>
      </w:r>
      <w:r>
        <w:br w:type="textWrapping"/>
      </w:r>
      <w:r>
        <w:br w:type="textWrapping"/>
      </w:r>
      <w:r>
        <w:t xml:space="preserve">– Thẩm Nhạn, chàng quen vị Nghiêm công tử này bao lâu rồi?</w:t>
      </w:r>
      <w:r>
        <w:br w:type="textWrapping"/>
      </w:r>
      <w:r>
        <w:br w:type="textWrapping"/>
      </w:r>
    </w:p>
    <w:p>
      <w:pPr>
        <w:pStyle w:val="Heading2"/>
      </w:pPr>
      <w:bookmarkStart w:id="112" w:name="chương-43"/>
      <w:bookmarkEnd w:id="112"/>
      <w:r>
        <w:t xml:space="preserve">43. Chương 43</w:t>
      </w:r>
    </w:p>
    <w:p>
      <w:pPr>
        <w:pStyle w:val="Compact"/>
      </w:pPr>
      <w:r>
        <w:br w:type="textWrapping"/>
      </w:r>
      <w:r>
        <w:br w:type="textWrapping"/>
      </w:r>
      <w:r>
        <w:t xml:space="preserve">Tần Khanh không gọi thẳng tính danh Thẩm Nhạn, ở trước mặt người ngoài nàng sẽ gọi tiếng “Thẩm lang”, lén lút thì mềm mại dịu dàng gọi là “A Nhạn”, hành thủ từ Tần lâu đi ra, sao sơ sẩy những chi tiết nhỏ bé được.</w:t>
      </w:r>
      <w:r>
        <w:br w:type="textWrapping"/>
      </w:r>
      <w:r>
        <w:br w:type="textWrapping"/>
      </w:r>
      <w:r>
        <w:t xml:space="preserve">Nhưng lần này, nàng không dùng cái thứ hai, mà gọi thẳng hắn “Thẩm Nhạn”.</w:t>
      </w:r>
      <w:r>
        <w:br w:type="textWrapping"/>
      </w:r>
      <w:r>
        <w:br w:type="textWrapping"/>
      </w:r>
      <w:r>
        <w:t xml:space="preserve">Có vẻ là không nhận ra thay đổi trong giọng Tần Khanh, Thẩm Nhạn cười cười:</w:t>
      </w:r>
      <w:r>
        <w:br w:type="textWrapping"/>
      </w:r>
      <w:r>
        <w:br w:type="textWrapping"/>
      </w:r>
      <w:r>
        <w:t xml:space="preserve">– Sợ có hơn một tháng đi, thời gian tuy không lâu, nhưng thật sự đã trải qua mấy nạn sinh tử, có ơn cứu mạng với ta.</w:t>
      </w:r>
      <w:r>
        <w:br w:type="textWrapping"/>
      </w:r>
      <w:r>
        <w:br w:type="textWrapping"/>
      </w:r>
      <w:r>
        <w:t xml:space="preserve">– Ơn cứu mạng?</w:t>
      </w:r>
      <w:r>
        <w:br w:type="textWrapping"/>
      </w:r>
      <w:r>
        <w:br w:type="textWrapping"/>
      </w:r>
      <w:r>
        <w:t xml:space="preserve">Tần Khanh thoáng ngồi thẳng người, đôi minh mâu tinh tế quan sát Thẩm Nhạn một hồi, môi anh đào điểm giáng cong lên ý cười nghiền ngẫm.</w:t>
      </w:r>
      <w:r>
        <w:br w:type="textWrapping"/>
      </w:r>
      <w:r>
        <w:br w:type="textWrapping"/>
      </w:r>
      <w:r>
        <w:t xml:space="preserve">– Hóa ra có ơn cứu mạng với chàng, liền sẽ rối loạn tâm thần chàng sao.</w:t>
      </w:r>
      <w:r>
        <w:br w:type="textWrapping"/>
      </w:r>
      <w:r>
        <w:br w:type="textWrapping"/>
      </w:r>
      <w:r>
        <w:t xml:space="preserve">Câu nói không đầu không đuôi, Thẩm Nhạn không khỏi cười khổ:</w:t>
      </w:r>
      <w:r>
        <w:br w:type="textWrapping"/>
      </w:r>
      <w:r>
        <w:br w:type="textWrapping"/>
      </w:r>
      <w:r>
        <w:t xml:space="preserve">– Khanh nhi, nàng nghĩ nhiều rồi.</w:t>
      </w:r>
      <w:r>
        <w:br w:type="textWrapping"/>
      </w:r>
      <w:r>
        <w:br w:type="textWrapping"/>
      </w:r>
      <w:r>
        <w:t xml:space="preserve">– Nghĩ gì nhiều chứ?</w:t>
      </w:r>
      <w:r>
        <w:br w:type="textWrapping"/>
      </w:r>
      <w:r>
        <w:br w:type="textWrapping"/>
      </w:r>
      <w:r>
        <w:t xml:space="preserve">Tần Khanh cũng cười cười, trong mắt lại không có ý cười gì:</w:t>
      </w:r>
      <w:r>
        <w:br w:type="textWrapping"/>
      </w:r>
      <w:r>
        <w:br w:type="textWrapping"/>
      </w:r>
      <w:r>
        <w:t xml:space="preserve">– Vị Nghiêm công tử ấy thật sự là tuấn tú, mặt như quan ngọc, dáng người phong lưu. Đừng nói là mấy hầu gái bưng trà đưa nước phía dưới, ngay cả thiếp cũng phải liếc nhìn hai lần, thật không khỏi tâm sinh quý mến. Chỉ tiếc tính y quá lạnh lùng, không biết là không thích những dong chi tục phấn như chúng thiếp, hay là có sở thích khác, không gần nữ sắc nhỉ?</w:t>
      </w:r>
      <w:r>
        <w:br w:type="textWrapping"/>
      </w:r>
      <w:r>
        <w:br w:type="textWrapping"/>
      </w:r>
      <w:r>
        <w:t xml:space="preserve">Câu hỏi này còn hơn cả nói trắng ra, nhưng thứ đặt ở trong lòng khiến nàng không thể không hỏi. Có thể trở thành hồng nhan tri kỷ của Thẩm Nhạn, Tần Khanh đương nhiên biết rất rõ tính tình của lãng tử này.</w:t>
      </w:r>
      <w:r>
        <w:br w:type="textWrapping"/>
      </w:r>
      <w:r>
        <w:br w:type="textWrapping"/>
      </w:r>
      <w:r>
        <w:t xml:space="preserve">Hắn mặc dù nhìn ngả ngớn phóng đãng nhưng nội tâm lại đối xử với mọi người mười phần chân thành, thêm chút bản lĩnh linh hương tích ngọc này, mặc dù lưu luyến trong bụi hoa, cũng không làm ai phiền chán.</w:t>
      </w:r>
      <w:r>
        <w:br w:type="textWrapping"/>
      </w:r>
      <w:r>
        <w:br w:type="textWrapping"/>
      </w:r>
      <w:r>
        <w:t xml:space="preserve">Cho dù biết người này chẳng phải là phu quân, Tần Khanh vẫn mang trái tim gửi gắm cho lãng tử. Bởi vì Tần đại gia biết, bây giờ nàng không có địch thủ chân chính, cũng không ai có thể rối loạn trái tim phiêu bạt bất định của Thẩm Nhạn.</w:t>
      </w:r>
      <w:r>
        <w:br w:type="textWrapping"/>
      </w:r>
      <w:r>
        <w:br w:type="textWrapping"/>
      </w:r>
      <w:r>
        <w:t xml:space="preserve">Mà nay, nàng đã thấy một kỳ cảnh.</w:t>
      </w:r>
      <w:r>
        <w:br w:type="textWrapping"/>
      </w:r>
      <w:r>
        <w:br w:type="textWrapping"/>
      </w:r>
      <w:r>
        <w:t xml:space="preserve">Khi nam tử lạnh lùng áo đen kia đạp ánh trăng từ xa chầm chậm đi tới thì tiếng đàn Thẩm Nhạn rối loạn, chỉ là tranh tranh hai tiếng, loạn đến hắn không thể không đẩy ra cầm án, không gảy được nữa.</w:t>
      </w:r>
      <w:r>
        <w:br w:type="textWrapping"/>
      </w:r>
      <w:r>
        <w:br w:type="textWrapping"/>
      </w:r>
      <w:r>
        <w:t xml:space="preserve">Rồi còn thân mật như bình thường, có phần khắc ý vi chi*, đôi tay đặt ở bên eo nàng cũng có chút mất cường độ, khiến nàng thấy hơi đau.</w:t>
      </w:r>
      <w:r>
        <w:br w:type="textWrapping"/>
      </w:r>
      <w:r>
        <w:br w:type="textWrapping"/>
      </w:r>
      <w:r>
        <w:rPr>
          <w:i/>
        </w:rPr>
        <w:t xml:space="preserve">*cố tình làm chuyện này vì mục đích nào đó.</w:t>
      </w:r>
      <w:r>
        <w:br w:type="textWrapping"/>
      </w:r>
      <w:r>
        <w:br w:type="textWrapping"/>
      </w:r>
      <w:r>
        <w:t xml:space="preserve">Cái chết người là, đôi mắt vĩnh viễn ẩn tình mang cười, lại không chịu tập trung vào mình, cũng vô ý với chư giai lệ hoàn phì yến sấu trong viện, mà là như có như không nhìn về phía nam tử mặt vẫn như sương lạnh kia.</w:t>
      </w:r>
      <w:r>
        <w:br w:type="textWrapping"/>
      </w:r>
      <w:r>
        <w:br w:type="textWrapping"/>
      </w:r>
      <w:r>
        <w:t xml:space="preserve">Nếu Tần Khanh chưa từng thấy lúc Thẩm Nhạn và bằng hữu ở chung, nàng có thể sẽ không sinh nghi, chỉ cho là Thẩm Nhạn trong lòng có chuyện nên hơi mất hồn mất vía mà thôi.</w:t>
      </w:r>
      <w:r>
        <w:br w:type="textWrapping"/>
      </w:r>
      <w:r>
        <w:br w:type="textWrapping"/>
      </w:r>
      <w:r>
        <w:t xml:space="preserve">Nhưng nàng đã từng gặp Lý Đại, Cam Tam, từng thấy cảnh Thẩm Nhạn cùng mấy bằng hữu tận tình hoan ca. Cái gì là tiêu sái khí phách, cái gì là xấu hổ lúng túng, cái gì lại là tâm ý tương thông, tinh thần tương ứng, nàng là hành gia trong phong nguyệt này, hiển nhiên biết rõ ràng.</w:t>
      </w:r>
      <w:r>
        <w:br w:type="textWrapping"/>
      </w:r>
      <w:r>
        <w:br w:type="textWrapping"/>
      </w:r>
      <w:r>
        <w:t xml:space="preserve">Trước khi chưa thấy Nghiêm Mạc, Tần Khanh chỉ cho là Thẩm Nhạn nhớ mình, lại thật sự có chuyện nên mới đến Tần lâu. Nhưng thấy nam tử tuấn tú được gọi là “Nghiêm huynh”, nàng đột nhiên không thấy vậy nữa.</w:t>
      </w:r>
      <w:r>
        <w:br w:type="textWrapping"/>
      </w:r>
      <w:r>
        <w:br w:type="textWrapping"/>
      </w:r>
      <w:r>
        <w:t xml:space="preserve">Tuy là cổ quái đến khó mà tin nổi, nhưng vị lãng tử này, thật sự chân chính rối loạn tâm thần – chỉ vì một nam nhân.</w:t>
      </w:r>
      <w:r>
        <w:br w:type="textWrapping"/>
      </w:r>
      <w:r>
        <w:br w:type="textWrapping"/>
      </w:r>
      <w:r>
        <w:t xml:space="preserve">Thấy cảnh thế, làm sao không khiến Tần Khanh hỏi câu vừa rồi cho được!</w:t>
      </w:r>
      <w:r>
        <w:br w:type="textWrapping"/>
      </w:r>
      <w:r>
        <w:br w:type="textWrapping"/>
      </w:r>
      <w:r>
        <w:t xml:space="preserve">Đối mặt với chất vấn của Tần Khanh, trên mặt Thẩm Nhạn khó được hiện chút cổ quái, dường như lúng túng, dường như bất đắc dĩ:</w:t>
      </w:r>
      <w:r>
        <w:br w:type="textWrapping"/>
      </w:r>
      <w:r>
        <w:br w:type="textWrapping"/>
      </w:r>
      <w:r>
        <w:t xml:space="preserve">– Nghiêm huynh tính cách lãnh đạm, một lòng đều đặt vào tập võ, dù không có hứng thú gì với nữ sắc, cũng tuyệt không có hưng trí thích cái khác.</w:t>
      </w:r>
      <w:r>
        <w:br w:type="textWrapping"/>
      </w:r>
      <w:r>
        <w:br w:type="textWrapping"/>
      </w:r>
      <w:r>
        <w:t xml:space="preserve">Lời này ngược lại có vài phần chắc chắn. Tần Khanh không khỏi hơi ngạc nhiên, quan sát trên dưới hắn hai lần, đột nhiên mỉm cười:</w:t>
      </w:r>
      <w:r>
        <w:br w:type="textWrapping"/>
      </w:r>
      <w:r>
        <w:br w:type="textWrapping"/>
      </w:r>
      <w:r>
        <w:t xml:space="preserve">– Vị Nghiêm huynh kia của chàng thích cái gì, thiếp thật sự không có hứng thú hỏi, nhưng lãng tử chàng thích cái gì, thiếp lại thật hiếu kỳ đấy… </w:t>
      </w:r>
      <w:r>
        <w:br w:type="textWrapping"/>
      </w:r>
      <w:r>
        <w:br w:type="textWrapping"/>
      </w:r>
      <w:r>
        <w:t xml:space="preserve">Theo lời nói hơi mang trêu đùa này, Tần Khanh vươn tay rút ngọc thoa cắm giữa làn tóc, mái tóc đen rối xõa tung bờ vai, rơi xuống làn váy nguyệt bạch sắc của nàng. Theo động tác này, thị nữ hầu hạ xung quanh lặng lẽ thối lui ra sau một chút, ánh nến sáng trưng trên Bạc Tuyết trai đong đưa, mờ hơn phân nửa.</w:t>
      </w:r>
      <w:r>
        <w:br w:type="textWrapping"/>
      </w:r>
      <w:r>
        <w:br w:type="textWrapping"/>
      </w:r>
      <w:r>
        <w:t xml:space="preserve">Ánh trăng trên trời tuy mờ, trong Tần lâu lại đèn đuốc lấp lánh chói mắt khắp nơi, vô tận hoan ca. Nếu bị huyên náo này chiếu, dường như ngay cả mấy bóng ma cũng không chỗ che thân, có thể ở nơi như vậy tìm được chỗ ẩn nấp, cũng là một loại năng lực.</w:t>
      </w:r>
      <w:r>
        <w:br w:type="textWrapping"/>
      </w:r>
      <w:r>
        <w:br w:type="textWrapping"/>
      </w:r>
      <w:r>
        <w:t xml:space="preserve">Ánh mắt khóa chặt vào bóng người kia, Nghiêm Mạc nhẹ nhàng giẫm tường viện, bay lên một mái hiên khác.</w:t>
      </w:r>
      <w:r>
        <w:br w:type="textWrapping"/>
      </w:r>
      <w:r>
        <w:br w:type="textWrapping"/>
      </w:r>
      <w:r>
        <w:t xml:space="preserve">Trước, bị người mời đi Bạc Tuyết trai Nghiêm Mạc chỉ nghĩ Thẩm Nhạn tìm y thương lượng cách đối phó Trích Tinh lâu. Nhưng chân đi tới đó lại thấy được một màn nùng tình mật ý.</w:t>
      </w:r>
      <w:r>
        <w:br w:type="textWrapping"/>
      </w:r>
      <w:r>
        <w:br w:type="textWrapping"/>
      </w:r>
      <w:r>
        <w:t xml:space="preserve">Bên cạnh Thẩm Nhạn có người. Còn là một phong trần nữ tử dung sắc đều giai, lại ẩn tình mạch mạch. Nhìn thấy hai người tư thái ăn ý, tâm tình y bỗng nhiên không tốt lắm.</w:t>
      </w:r>
      <w:r>
        <w:br w:type="textWrapping"/>
      </w:r>
      <w:r>
        <w:br w:type="textWrapping"/>
      </w:r>
      <w:r>
        <w:t xml:space="preserve">Nếu thật sự chỉ là hỏi, sao cần bày ra cảnh như vậy, làm ra tư thái như vậy. Khi uống vào chén rượu Tùng Dao, y nhìn thấy trong con ngươi thông thấu của Thẩm Nhạn, một chút gì đó hận không thể cách y xa ngàn dặm.</w:t>
      </w:r>
      <w:r>
        <w:br w:type="textWrapping"/>
      </w:r>
      <w:r>
        <w:br w:type="textWrapping"/>
      </w:r>
      <w:r>
        <w:t xml:space="preserve">Nghiêm Mạc không phải kẻ ngốc, đương nhiên có thể nhận thấy sự né tránh sau thân mật ấy. Y cũng biết Thẩm Nhạn có biệt hiệu “Lãng tử”, chắc chắn quanh năm lưu luyến bụi hoa, không dính một phiến lá.</w:t>
      </w:r>
      <w:r>
        <w:br w:type="textWrapping"/>
      </w:r>
      <w:r>
        <w:br w:type="textWrapping"/>
      </w:r>
      <w:r>
        <w:t xml:space="preserve">Nhưng biết thì biết, thật sự nhìn thấy, trong lòng y không hiểu sao vẫn dấy một ngọn lửa giận, như là thứ thuộc về mình bị kẻ khác ham muốn nhòm ngó vậy.</w:t>
      </w:r>
      <w:r>
        <w:br w:type="textWrapping"/>
      </w:r>
      <w:r>
        <w:br w:type="textWrapping"/>
      </w:r>
      <w:r>
        <w:t xml:space="preserve">Ý nghĩ buồn cười biết bao, y là cứu mạng Thẩm Nhạn, thậm chí song tu cùng ngủ với hắn, thế nhưng hai người trừ tình nghĩa bằng hữu, sợ là không có thứ gì hơn nữa.</w:t>
      </w:r>
      <w:r>
        <w:br w:type="textWrapping"/>
      </w:r>
      <w:r>
        <w:br w:type="textWrapping"/>
      </w:r>
      <w:r>
        <w:t xml:space="preserve">Trong lòng rõ ràng, nhưng lại nhịn không được thấy không vui, Nghiêm Mạc liền không cẩn thận chăm chú như hai người kia, trừ đoạn tiền triều dật văn, y đặt chú ý vào cảnh giới trong viện nhiều hơn. Chỉ vừa xem đã thấy chút khác thường.</w:t>
      </w:r>
      <w:r>
        <w:br w:type="textWrapping"/>
      </w:r>
      <w:r>
        <w:br w:type="textWrapping"/>
      </w:r>
      <w:r>
        <w:t xml:space="preserve">Có lẽ bởi vì thân phận Tần Khanh rất đặc biệt, người hầu hạ chung quanh Bạc Tuyết trai cũng không ít, hai tổ nhạc không ngừng nghỉ thổi gảy nhạc khí, còn có nha hoàn tiểu tư treo đèn, nâng hương, bưng rượu, cầm quạt, rải rác chừng hơn mười người.</w:t>
      </w:r>
      <w:r>
        <w:br w:type="textWrapping"/>
      </w:r>
      <w:r>
        <w:br w:type="textWrapping"/>
      </w:r>
      <w:r>
        <w:t xml:space="preserve">Mỗi khi qua một thời gian, sẽ có người từ ngoài viện lặng yên đi tới đổi chút quả rau trà bánh tươi mới, im lặng đợi chủ nhân tùy thời lấy dùng.</w:t>
      </w:r>
      <w:r>
        <w:br w:type="textWrapping"/>
      </w:r>
      <w:r>
        <w:br w:type="textWrapping"/>
      </w:r>
      <w:r>
        <w:t xml:space="preserve">Cảnh tượng cùng cực xa xỉ như thế, Nghiêm Mạc không phải chưa từng thấy, thế nhưng làm đến yên tĩnh vô thanh, đâu vào đấy như thế, cho dù là đại phú nhân gia sợ là chẳng nhiều.</w:t>
      </w:r>
      <w:r>
        <w:br w:type="textWrapping"/>
      </w:r>
      <w:r>
        <w:br w:type="textWrapping"/>
      </w:r>
      <w:r>
        <w:t xml:space="preserve">Càng đáng khen là, những tôi tớ đó không có võ công gì trong người, đơn thuần là huấn luyện mà ra, giáo dưỡng mà thành.</w:t>
      </w:r>
      <w:r>
        <w:br w:type="textWrapping"/>
      </w:r>
      <w:r>
        <w:br w:type="textWrapping"/>
      </w:r>
      <w:r>
        <w:t xml:space="preserve">Cho nên ở trong đám người, đột nhiên xuất hiện một tiểu tư mang khinh công, cố ý ra vẻ tương tự người bên ngoài, hiển nhiên liền bắt mắt ngay.</w:t>
      </w:r>
      <w:r>
        <w:br w:type="textWrapping"/>
      </w:r>
      <w:r>
        <w:br w:type="textWrapping"/>
      </w:r>
      <w:r>
        <w:t xml:space="preserve">Đoạn dật văn tiền triều cũng thú vị, càng thú vị hơn là sau khi Tần Khanh và Thẩm Nhạn nói xong là động tác của tiểu tư đó. Hoàn toàn là không có ý dây dưa lỡ việc, gã xem xét chuẩn một cơ hội thay ca, bưng lên chậu đá đã đổi liền lén lút chạy ra ngoài.</w:t>
      </w:r>
      <w:r>
        <w:br w:type="textWrapping"/>
      </w:r>
      <w:r>
        <w:br w:type="textWrapping"/>
      </w:r>
      <w:r>
        <w:t xml:space="preserve">Lẻn vào Tần lâu, xem xét động tĩnh bọn họ, hỏi thăm tin tức, trừ Trích Tinh lâu sợ chẳng còn ai khác.</w:t>
      </w:r>
      <w:r>
        <w:br w:type="textWrapping"/>
      </w:r>
      <w:r>
        <w:br w:type="textWrapping"/>
      </w:r>
      <w:r>
        <w:t xml:space="preserve">Nghiêm Mạc đâu chịu bỏ qua con cá ham ăn này, liền theo sát gã ta.</w:t>
      </w:r>
      <w:r>
        <w:br w:type="textWrapping"/>
      </w:r>
      <w:r>
        <w:br w:type="textWrapping"/>
      </w:r>
      <w:r>
        <w:t xml:space="preserve">Tiểu tư này xem ra không định lập tức rời khỏi Tần lâu, ngược lại rẽ rẽ ngoặt ngoặt, rồi dừng lại ở một góc tường. Trông trái trông phải hồi lâu, sau khi xác định không ai truy tung, gã khom người gạt bụi cây che góc tường đào ra một cái hộp, lấy ra các lạp hoàn* trên người, chuẩn bị bỏ tin tức tìm hiểu được vào trong.</w:t>
      </w:r>
      <w:r>
        <w:br w:type="textWrapping"/>
      </w:r>
      <w:r>
        <w:br w:type="textWrapping"/>
      </w:r>
      <w:r>
        <w:rPr>
          <w:i/>
        </w:rPr>
        <w:t xml:space="preserve">*dùng sáp tạo thành một cái lọ hình tròn, bên trong đựng thuốc viên, ngày xưa còn sử dụng những lọ này để giấu mật thư.</w:t>
      </w:r>
      <w:r>
        <w:br w:type="textWrapping"/>
      </w:r>
      <w:r>
        <w:br w:type="textWrapping"/>
      </w:r>
      <w:r>
        <w:t xml:space="preserve">Nếu đã dò thấy hành tung của đối phương, Nghiêm Mạc nào còn trì hoãn, phi thân nhảy xuống. Lần này nhẹ như lông rơi, một chút âm thanh cũng không phát ra, vài bước đi đến sau lưng gã ta, y vươn tay điểm một cái thả người xuống mặt đất.</w:t>
      </w:r>
      <w:r>
        <w:br w:type="textWrapping"/>
      </w:r>
      <w:r>
        <w:br w:type="textWrapping"/>
      </w:r>
      <w:r>
        <w:t xml:space="preserve">Điểm người ngã rồi, lại cẩn thận mò tặc nhân một lần, lấy ra độc vật gã giấu trong ngực rồi chùi một hồi mặt đối phương. Lau đi ngụy trang trên mặt gã ta, Nghiêm Mạc mới xách áo đối phương lên trở về hướng cũ.</w:t>
      </w:r>
      <w:r>
        <w:br w:type="textWrapping"/>
      </w:r>
      <w:r>
        <w:br w:type="textWrapping"/>
      </w:r>
      <w:r>
        <w:t xml:space="preserve">Xem ra Thẩm Nhạn lần này đoán không tệ, nơi này quả thật không có người Trích Tinh lâu xếp vào, nay gấp gáp đuổi theo chỉ sợ là mật thám phái ra từ Đại Huyện mới có thể dùng thân pháp ngụy trang vụng về này, đợi chốc nữa hảo hảo thẩm vấn kẻ này, hẳn có thể tìm hiểu được vài thứ.</w:t>
      </w:r>
      <w:r>
        <w:br w:type="textWrapping"/>
      </w:r>
      <w:r>
        <w:br w:type="textWrapping"/>
      </w:r>
      <w:r>
        <w:t xml:space="preserve">Trong lòng nghĩ thế, bước chân Nghiêm Mạc lại không chút dừng lại, giây lát đã lần nữa về tới trước Bạc Tuyết trai. Nhưng chỉ vừa nhìn đài các trước mặt, mâu quang y bỗng trầm xuống. Mới một lát, đình viện này đã tắt hơn phân nửa ánh nến, chỉ có vài ngọn đèn nhỏ mờ mờ ảo ảo, tô điểm ở góc phòng.</w:t>
      </w:r>
      <w:r>
        <w:br w:type="textWrapping"/>
      </w:r>
      <w:r>
        <w:br w:type="textWrapping"/>
      </w:r>
      <w:r>
        <w:t xml:space="preserve">Xuyên qua ngọn đèn lờ mờ, hai bóng người mơ hồ chiếu lên cửa sổ giấy, dán chặt vào nhau giống như Uyên Ương giao cảnh, thân mật kiều diễm vô cùng.</w:t>
      </w:r>
      <w:r>
        <w:br w:type="textWrapping"/>
      </w:r>
      <w:r>
        <w:br w:type="textWrapping"/>
      </w:r>
      <w:r>
        <w:t xml:space="preserve">Nghiêm Mạc không khỏi hừ lạnh một tiếng, xách thám tử trong tay ném thẳng vào.</w:t>
      </w:r>
      <w:r>
        <w:br w:type="textWrapping"/>
      </w:r>
      <w:r>
        <w:br w:type="textWrapping"/>
      </w:r>
      <w:r>
        <w:t xml:space="preserve">Chỉ nghe một tiếng loảng xoảng lớn, gã đã đập vỡ song cửa, bay thẳng vào trong phòng. Như là bị nam nhân từ trên trời giáng xuống này hoảng sợ, trong thính các truyền đến mấy tiếng hét chói tai ngắn ngủi, Nghiêm Mạc không ngừng bước xông vào trong các.</w:t>
      </w:r>
      <w:r>
        <w:br w:type="textWrapping"/>
      </w:r>
      <w:r>
        <w:br w:type="textWrapping"/>
      </w:r>
      <w:r>
        <w:t xml:space="preserve">Trong phòng lúc này đã là một đống hỗn loạn, thám tử nằm dưới đất, không khéo đụng đổ án kỷ đặt rượu, rượu kim hoàng sắc chảy đầy thềm, mấy trái cây lăn tứ tung, có một trái vừa khéo dừng ngay hai người đang dán vào nhau.</w:t>
      </w:r>
      <w:r>
        <w:br w:type="textWrapping"/>
      </w:r>
      <w:r>
        <w:br w:type="textWrapping"/>
      </w:r>
      <w:r>
        <w:t xml:space="preserve">Chỉ thấy vị giai nhân tóc mây tán loạn, vai nửa trần, trên mặt mang theo chút ngạc nhiên, nam tử bên cạnh nàng ta thì phanh nửa vạt áo, trong mắt cũng chợt lóe chút sửng sốt, chút xấu hổ.</w:t>
      </w:r>
      <w:r>
        <w:br w:type="textWrapping"/>
      </w:r>
      <w:r>
        <w:br w:type="textWrapping"/>
      </w:r>
      <w:r>
        <w:t xml:space="preserve">Nhìn thấy tư thái ái muội của hai người này, là nam nhân đều biết bọn họ vừa rồi làm những gì, sắc mặt Nghiêm Mạc càng đen, trong giọng nói không mang chút độ ấm:</w:t>
      </w:r>
      <w:r>
        <w:br w:type="textWrapping"/>
      </w:r>
      <w:r>
        <w:br w:type="textWrapping"/>
      </w:r>
      <w:r>
        <w:t xml:space="preserve">– Quấy rầy chuyện tốt của hai vị, thỉnh Tần đại gia xem, kẻ này là tôi tớ trong viện ngươi hay không.</w:t>
      </w:r>
      <w:r>
        <w:br w:type="textWrapping"/>
      </w:r>
      <w:r>
        <w:br w:type="textWrapping"/>
      </w:r>
      <w:r>
        <w:t xml:space="preserve">Như là vừa mới lấy lại hồn, Tần Khanh hít vào một hơi thật sâu, một tay kéo lên quần áo tán loạn đầu vai, tao nhã đứng dậy. Vòng quanh nam nhân hôn mê kia một vòng nàng mới lắc lắc đầu:</w:t>
      </w:r>
      <w:r>
        <w:br w:type="textWrapping"/>
      </w:r>
      <w:r>
        <w:br w:type="textWrapping"/>
      </w:r>
      <w:r>
        <w:t xml:space="preserve">– Quần áo là đúng, nhưng người thì không phải. Dám hỏi Nghiêm công tử là từ đâu tìm được người này?</w:t>
      </w:r>
      <w:r>
        <w:br w:type="textWrapping"/>
      </w:r>
      <w:r>
        <w:br w:type="textWrapping"/>
      </w:r>
      <w:r>
        <w:t xml:space="preserve">– Trong đám tiểu tư bưng trà đưa nước.</w:t>
      </w:r>
      <w:r>
        <w:br w:type="textWrapping"/>
      </w:r>
      <w:r>
        <w:br w:type="textWrapping"/>
      </w:r>
      <w:r>
        <w:t xml:space="preserve">Tần Khanh cũng không để ý Nghiêm Mạc lãnh đạm, ngược lại khẽ hừ, vươn ngọc thủ vỗ hai cái, từ trong đám người lập tức xuất hiện hai vị nữ tử mặc la quần nâu, nàng thản nhiên chỉ mọi người trong đình viện, bảo hai người kia:</w:t>
      </w:r>
      <w:r>
        <w:br w:type="textWrapping"/>
      </w:r>
      <w:r>
        <w:br w:type="textWrapping"/>
      </w:r>
      <w:r>
        <w:t xml:space="preserve">– Trông giữ hết trước, đợi lát nữa tra xét.</w:t>
      </w:r>
      <w:r>
        <w:br w:type="textWrapping"/>
      </w:r>
      <w:r>
        <w:br w:type="textWrapping"/>
      </w:r>
      <w:r>
        <w:t xml:space="preserve">Hai vị tỳ nữ nọ không chút do dự, cúi đầu lĩnh mệnh.</w:t>
      </w:r>
      <w:r>
        <w:br w:type="textWrapping"/>
      </w:r>
      <w:r>
        <w:br w:type="textWrapping"/>
      </w:r>
      <w:r>
        <w:t xml:space="preserve">Nghiêm Mạc không nhìn những người này, ngược lại nhìn thẳng nam nhân vừa ngồi dậy.</w:t>
      </w:r>
      <w:r>
        <w:br w:type="textWrapping"/>
      </w:r>
      <w:r>
        <w:br w:type="textWrapping"/>
      </w:r>
      <w:r>
        <w:t xml:space="preserve">– Thẩm huynh, huynh có cao kiến gì chăng?</w:t>
      </w:r>
      <w:r>
        <w:br w:type="textWrapping"/>
      </w:r>
      <w:r>
        <w:br w:type="textWrapping"/>
      </w:r>
    </w:p>
    <w:p>
      <w:pPr>
        <w:pStyle w:val="Heading2"/>
      </w:pPr>
      <w:bookmarkStart w:id="113" w:name="chương-44"/>
      <w:bookmarkEnd w:id="113"/>
      <w:r>
        <w:t xml:space="preserve">44. Chương 44</w:t>
      </w:r>
    </w:p>
    <w:p>
      <w:pPr>
        <w:pStyle w:val="Compact"/>
      </w:pPr>
      <w:r>
        <w:br w:type="textWrapping"/>
      </w:r>
      <w:r>
        <w:br w:type="textWrapping"/>
      </w:r>
      <w:r>
        <w:t xml:space="preserve">Thẩm Nhạn quả thực xấu hổ cực kỳ, vừa rồi Nghiêm Mạc nói “Đi rồi về” đương nhiên hắn có nghe thấy, nhưng ai mà nghĩ tốc độ trở về lại nhanh thế.</w:t>
      </w:r>
      <w:r>
        <w:br w:type="textWrapping"/>
      </w:r>
      <w:r>
        <w:br w:type="textWrapping"/>
      </w:r>
      <w:r>
        <w:t xml:space="preserve">Trước khi vật sống phá cửa sổ bay vào, hắn và Tần Khanh vừa mới dây dưa xong, còn chưa phục hồi tinh thần từ câu nói cay độc của vị Khanh nhi “Thiện giải nhân ý ” nhà hắn, còn vừa khéo bị bắt gặp, khiến hắn sinh chút quẫn bách và hối hận bắt gian tại giường.</w:t>
      </w:r>
      <w:r>
        <w:br w:type="textWrapping"/>
      </w:r>
      <w:r>
        <w:br w:type="textWrapping"/>
      </w:r>
      <w:r>
        <w:t xml:space="preserve">Kỳ thật từ khi mơ giấc mộng bất kham kia, Thẩm Nhạn liền thấy mình có chút không đúng. Từ lúc thông nhân thế, hắn chưa từng thiếu nữ nhân, đương nhiên cũng chưa từng ở trong mộng mơ tí tẹo xuân sắc gì.</w:t>
      </w:r>
      <w:r>
        <w:br w:type="textWrapping"/>
      </w:r>
      <w:r>
        <w:br w:type="textWrapping"/>
      </w:r>
      <w:r>
        <w:t xml:space="preserve">Ai có thể nghĩ đến bình sinh lần đầu tiên suy tư, lại là một người nam nhân. Thay đổi bất ngờ này không khỏi khiến hắn âu lo rất nhiều, sinh chút kinh hãi.</w:t>
      </w:r>
      <w:r>
        <w:br w:type="textWrapping"/>
      </w:r>
      <w:r>
        <w:br w:type="textWrapping"/>
      </w:r>
      <w:r>
        <w:t xml:space="preserve">Nhưng mà Nghiêm Mạc đối với hắn, đã quan trọng hơn cả hắn nghĩ.</w:t>
      </w:r>
      <w:r>
        <w:br w:type="textWrapping"/>
      </w:r>
      <w:r>
        <w:br w:type="textWrapping"/>
      </w:r>
      <w:r>
        <w:t xml:space="preserve">Không chỉ là ý hợp tâm đầu, không chỉ là ân cứu mạng, hắn từ trong tâm nhãn thích vị bằng hữu thình lình xuất hiện này, nên không muốn vì chút tâm tư cẩu thả này của mình làm hỏng tình nghĩa giữa hai người.</w:t>
      </w:r>
      <w:r>
        <w:br w:type="textWrapping"/>
      </w:r>
      <w:r>
        <w:br w:type="textWrapping"/>
      </w:r>
      <w:r>
        <w:t xml:space="preserve">Vì vậy, Thẩm Nhạn lựa chọn dùng Tần Khanh kéo lại ý nghĩ trật hướng của mình.</w:t>
      </w:r>
      <w:r>
        <w:br w:type="textWrapping"/>
      </w:r>
      <w:r>
        <w:br w:type="textWrapping"/>
      </w:r>
      <w:r>
        <w:t xml:space="preserve">Tần Khanh là một mỹ nhân, một tuyệt sắc giai lệ hắn vô cùng yêu thích, cũng có chút “Giao tình”.</w:t>
      </w:r>
      <w:r>
        <w:br w:type="textWrapping"/>
      </w:r>
      <w:r>
        <w:br w:type="textWrapping"/>
      </w:r>
      <w:r>
        <w:t xml:space="preserve">Có một mỹ nhân như vậy ở bên, mấy quái lạ trong hắn đương nhiên sẽ bớt lại, hoặc là biến mất tăm. Vì thế, hắn mới bày yến Bạc Tuyết trai, cùng mỹ nhân cầm sắt hòa minh, ẩm yến mua vui.</w:t>
      </w:r>
      <w:r>
        <w:br w:type="textWrapping"/>
      </w:r>
      <w:r>
        <w:br w:type="textWrapping"/>
      </w:r>
      <w:r>
        <w:t xml:space="preserve">Nhưng tất cả những thứ này, ngay lúc Nghiêm Mạc xuất hiện đã thoáng chốc lung lay sụp đổ, vỡ nát.</w:t>
      </w:r>
      <w:r>
        <w:br w:type="textWrapping"/>
      </w:r>
      <w:r>
        <w:br w:type="textWrapping"/>
      </w:r>
      <w:r>
        <w:t xml:space="preserve">Hắn vẫn không thể dời mắt khỏi hình bóng người đó, cho dù sắc mặt đối phương âm trầm, lạnh lùng, cũng không cách nào đem tâm thần đặt về nơi đứng đắn.</w:t>
      </w:r>
      <w:r>
        <w:br w:type="textWrapping"/>
      </w:r>
      <w:r>
        <w:br w:type="textWrapping"/>
      </w:r>
      <w:r>
        <w:t xml:space="preserve">Dáng vẻ chật vật như thế, lại bị Tần Khanh bắt gọn. Càng muốn mệnh là, không có nữ nhân nào thích mình thành thế thân kẻ khác, Tần lâu Tần đại gia đương nhiên cũng không ngoại lệ.</w:t>
      </w:r>
      <w:r>
        <w:br w:type="textWrapping"/>
      </w:r>
      <w:r>
        <w:br w:type="textWrapping"/>
      </w:r>
      <w:r>
        <w:t xml:space="preserve">Không một chút do dự, Tần Khanh liền rõ ràng dứt khoát đáp lại. Trận thân thiết vừa rồi, là Thẩm Nhạn tự biết có thẹn, cũng là bị đối phương khơi dậy một ít bướng bỉnh, muốn tự mình thử xem bản thân có bình thường hay không.</w:t>
      </w:r>
      <w:r>
        <w:br w:type="textWrapping"/>
      </w:r>
      <w:r>
        <w:br w:type="textWrapping"/>
      </w:r>
      <w:r>
        <w:t xml:space="preserve">Một lần thử ngắn ngủi này lại khiến hắn rơi vào hoàn cảnh càng xấu hổ hơn.</w:t>
      </w:r>
      <w:r>
        <w:br w:type="textWrapping"/>
      </w:r>
      <w:r>
        <w:br w:type="textWrapping"/>
      </w:r>
      <w:r>
        <w:t xml:space="preserve">Gặp đại sự sống còn, không đi tóm tặc bắt hung*, ngược lại cùng nữ nhân làm chuyên vui khuê các, nếu là lãng tử hắn gặp phải e cũng ba phần bực tức chứ đừng nói người mặt lãnh tính liệt như Nghiêm Mạc. Mà câu “Chàng quả nhiên không được” vừa rồi của Tần Khanh, càng khiến hắn có chút u sầu không nói ra lời.</w:t>
      </w:r>
      <w:r>
        <w:br w:type="textWrapping"/>
      </w:r>
      <w:r>
        <w:br w:type="textWrapping"/>
      </w:r>
      <w:r>
        <w:rPr>
          <w:i/>
        </w:rPr>
        <w:t xml:space="preserve">*hung thủ.</w:t>
      </w:r>
      <w:r>
        <w:br w:type="textWrapping"/>
      </w:r>
      <w:r>
        <w:br w:type="textWrapping"/>
      </w:r>
      <w:r>
        <w:t xml:space="preserve">Nay hai người lăn một chỗ, ngay cả thể diện của hắn, cũng có chút không giữ được.</w:t>
      </w:r>
      <w:r>
        <w:br w:type="textWrapping"/>
      </w:r>
      <w:r>
        <w:br w:type="textWrapping"/>
      </w:r>
      <w:r>
        <w:t xml:space="preserve">Nhưng khi chống lại tầm mắt tựa tiếu phi tiếu của Tần Khanh, cuối cùng vẫn Thẩm Nhạn khép lại vạt áo, cười khổ ngồi dậy:</w:t>
      </w:r>
      <w:r>
        <w:br w:type="textWrapping"/>
      </w:r>
      <w:r>
        <w:br w:type="textWrapping"/>
      </w:r>
      <w:r>
        <w:t xml:space="preserve">– Nghiêm huynh vất vả. Nếu bắt được một tên, thì cứ tìm hiểu nguồn gốc, tìm thử sào huyệt bọn họ.</w:t>
      </w:r>
      <w:r>
        <w:br w:type="textWrapping"/>
      </w:r>
      <w:r>
        <w:br w:type="textWrapping"/>
      </w:r>
      <w:r>
        <w:t xml:space="preserve">– Hm ? – Nghiêm Mạc mỉm cười.  – Vậy sợ là không thể nán lại nơi này lâu. Không biết Thẩm huynh có rảnh rỗi cùng ta đi tìm người không?</w:t>
      </w:r>
      <w:r>
        <w:br w:type="textWrapping"/>
      </w:r>
      <w:r>
        <w:br w:type="textWrapping"/>
      </w:r>
      <w:r>
        <w:t xml:space="preserve">Nghe giọng nói, lãnh như sắp vỡ vụn băng, Thẩm Nhạn không khỏi thở dài trong lòng, đứng dậy:</w:t>
      </w:r>
      <w:r>
        <w:br w:type="textWrapping"/>
      </w:r>
      <w:r>
        <w:br w:type="textWrapping"/>
      </w:r>
      <w:r>
        <w:t xml:space="preserve">– Đương nhiên đều nghe Nghiêm huynh an bài.</w:t>
      </w:r>
      <w:r>
        <w:br w:type="textWrapping"/>
      </w:r>
      <w:r>
        <w:br w:type="textWrapping"/>
      </w:r>
      <w:r>
        <w:t xml:space="preserve">Ánh mắt quét hai nam nhân trước mặt mấy lần, Tần Khanh đột nhiên nở nụ cười sung sướng.</w:t>
      </w:r>
      <w:r>
        <w:br w:type="textWrapping"/>
      </w:r>
      <w:r>
        <w:br w:type="textWrapping"/>
      </w:r>
      <w:r>
        <w:t xml:space="preserve">Vòng qua tặc nhân ngã dưới đất bên chân, nàng thướt tha bước đến Thẩm Nhạn, sửa sang vạt áo trước tán loạn của đối phương, dịu dàng nói:</w:t>
      </w:r>
      <w:r>
        <w:br w:type="textWrapping"/>
      </w:r>
      <w:r>
        <w:br w:type="textWrapping"/>
      </w:r>
      <w:r>
        <w:t xml:space="preserve">– Nếu Thẩm lang còn có việc phải bận rộn, thiếp đương nhiên sẽ không quấy rầy, chỉ là vọng chàng tên phụ lòng người này chớ quên người ta, phải trở về ở lại lâu hơn nha … </w:t>
      </w:r>
      <w:r>
        <w:br w:type="textWrapping"/>
      </w:r>
      <w:r>
        <w:br w:type="textWrapping"/>
      </w:r>
      <w:r>
        <w:t xml:space="preserve">Tần đại gia mỉm cười dịu dàng tất nhiên là không thể xoi mói, Thẩm Nhạn lại suýt nữa bị nàng nghẹn chết, vừa rồi lúc cùng một chỗ còn không quên cười nhạo hắn xấu hổ, giờ ở trước mặt Nghiêm huynh, lại làm ra bộ dáng như thố ti hoa*, sợ là không hảo tâm gì.</w:t>
      </w:r>
      <w:r>
        <w:br w:type="textWrapping"/>
      </w:r>
      <w:r>
        <w:br w:type="textWrapping"/>
      </w:r>
      <w:r>
        <w:rPr>
          <w:i/>
        </w:rPr>
        <w:t xml:space="preserve">*ý nói tỏ vẻ nhu nhược, yếu đuối.</w:t>
      </w:r>
      <w:r>
        <w:br w:type="textWrapping"/>
      </w:r>
      <w:r>
        <w:br w:type="textWrapping"/>
      </w:r>
      <w:r>
        <w:t xml:space="preserve">Thôi thì nghiệt đều là mình tạo ra, hắn không thể giải thích cái gì, chỉ có thể hàm hồ gật gật đầu với Tần Khanh.</w:t>
      </w:r>
      <w:r>
        <w:br w:type="textWrapping"/>
      </w:r>
      <w:r>
        <w:br w:type="textWrapping"/>
      </w:r>
      <w:r>
        <w:t xml:space="preserve">Tần Khanh châm chọc Thẩm Nhạn sau, lại cười liếc nhìn nam tử lạnh như huyền băng bên cạnh. Lấy ánh mắt nàng, sao còn nhìn không ra đối phương đang giận gì chứ?</w:t>
      </w:r>
      <w:r>
        <w:br w:type="textWrapping"/>
      </w:r>
      <w:r>
        <w:br w:type="textWrapping"/>
      </w:r>
      <w:r>
        <w:t xml:space="preserve">Đáng cười Thẩm Nhạn này ở trong chốn son phấn ngâm nửa đời người, lại đoán không ra tâm tư một nam nhân.</w:t>
      </w:r>
      <w:r>
        <w:br w:type="textWrapping"/>
      </w:r>
      <w:r>
        <w:br w:type="textWrapping"/>
      </w:r>
      <w:r>
        <w:t xml:space="preserve">Nhưng hai người này có xích mích thế nào, Tần Khanh nàng chẳng nguyện làm người tốt gì. Cũng nên khiến lãng tử kia nếm chút đau khổ mới được.</w:t>
      </w:r>
      <w:r>
        <w:br w:type="textWrapping"/>
      </w:r>
      <w:r>
        <w:br w:type="textWrapping"/>
      </w:r>
      <w:r>
        <w:t xml:space="preserve">Có thâm ý cười cười với hai người, Tần đại gia cũng không ở lại nữa, đem mảnh bê bối này để lại cho hai người, mang theo một đám tôi tớ hầu gái, trùng trùng điệp điệp đi “thẩm vấn” phạm nhân.</w:t>
      </w:r>
      <w:r>
        <w:br w:type="textWrapping"/>
      </w:r>
      <w:r>
        <w:br w:type="textWrapping"/>
      </w:r>
      <w:r>
        <w:t xml:space="preserve">Trong phòng huyên náo bỗng tịch liêu vô thanh, không được tự nhiên quanh quẩn giữa hai người liền có vẻ rõ ràng hơn.</w:t>
      </w:r>
      <w:r>
        <w:br w:type="textWrapping"/>
      </w:r>
      <w:r>
        <w:br w:type="textWrapping"/>
      </w:r>
      <w:r>
        <w:t xml:space="preserve">Trận ồn ào này thật sự có chút hoang đường, Thẩm Nhạn đứng đó một lúc lâu mới khụ một tiếng:</w:t>
      </w:r>
      <w:r>
        <w:br w:type="textWrapping"/>
      </w:r>
      <w:r>
        <w:br w:type="textWrapping"/>
      </w:r>
      <w:r>
        <w:t xml:space="preserve">– Nghiêm huynh, trước thẩm vấn kẻ này?</w:t>
      </w:r>
      <w:r>
        <w:br w:type="textWrapping"/>
      </w:r>
      <w:r>
        <w:br w:type="textWrapping"/>
      </w:r>
      <w:r>
        <w:t xml:space="preserve">Hàn ý trong mắt Nghiêm Mạc chưa rút, lạnh lùng cười thám tử không một tri giác nằm dưới mặt đất:</w:t>
      </w:r>
      <w:r>
        <w:br w:type="textWrapping"/>
      </w:r>
      <w:r>
        <w:br w:type="textWrapping"/>
      </w:r>
      <w:r>
        <w:t xml:space="preserve">– Đương nhiên phải lấy gã ta khai đao trước, còn thỉnh Thẩm huynh thêm một tay, miễn hại tính mạng kẻ này.</w:t>
      </w:r>
      <w:r>
        <w:br w:type="textWrapping"/>
      </w:r>
      <w:r>
        <w:br w:type="textWrapping"/>
      </w:r>
      <w:r>
        <w:t xml:space="preserve">Giúp đỡ không phải vì khảo vấn, mà là sợ mình xuống tay quá nặng bị thương tính mạng thám tử, nhìn Nghiêm Mạc cả người sát ý buốt thấu xương, Thẩm Nhạn rụt rụt cổ, ngoan ngoãn đi đến.</w:t>
      </w:r>
      <w:r>
        <w:br w:type="textWrapping"/>
      </w:r>
      <w:r>
        <w:br w:type="textWrapping"/>
      </w:r>
      <w:r>
        <w:t xml:space="preserve">Kỳ thật Thẩm Nhạn chưa từng thấy Nghiêm Mạc thẩm người, bất luận là Nhiễm Phong hay là Yêu Thư sinh, đều là chuyện xong thì cầm tin tức báo cho mình biết. Mà lần này, hắn xác thực thấy được “Khảo vấn”.</w:t>
      </w:r>
      <w:r>
        <w:br w:type="textWrapping"/>
      </w:r>
      <w:r>
        <w:br w:type="textWrapping"/>
      </w:r>
      <w:r>
        <w:t xml:space="preserve">Thám tử nằm dưới đất từ chuyển tỉnh đến hôn mê, lại từ hôn mê đến chuyển tỉnh, tuần hoàn mấy vòng, cũng chỉ mất nửa khắc. Máu tươi đã chảy đầy đất, thứ đó không còn là nhân hình, cũng sớm không có thể lực hô đau, chỉ hận mình không thể có hơn cái miệng, đem những thứ người gian ác này muốn một hơi nói ra.</w:t>
      </w:r>
      <w:r>
        <w:br w:type="textWrapping"/>
      </w:r>
      <w:r>
        <w:br w:type="textWrapping"/>
      </w:r>
      <w:r>
        <w:t xml:space="preserve">Nhưng mà bức cung khiến người ta cắn chặt răng này, đối với Nghiêm Mạc mà nói hình như không lạ mấy. Y không giống bất cứ danh môn chính phái nào, sẽ vì nhân nghĩa đạo đức nương lại tay, cũng không giống những tà ma ngoại đạo kia, xem lăng ngược như niềm vui.</w:t>
      </w:r>
      <w:r>
        <w:br w:type="textWrapping"/>
      </w:r>
      <w:r>
        <w:br w:type="textWrapping"/>
      </w:r>
      <w:r>
        <w:t xml:space="preserve">Y như là một người đầu bếp, đâu vào đấy thi khổ hình, đem thần trí thân thể phạm nhân trước mặt nhất nhất lăng trì cạy ra thứ mình muốn, tựa hồ y hoàn toàn không phải kiếm khách võ công cao thâm mà là ngục tốt hung tàn trong ngục tối.</w:t>
      </w:r>
      <w:r>
        <w:br w:type="textWrapping"/>
      </w:r>
      <w:r>
        <w:br w:type="textWrapping"/>
      </w:r>
      <w:r>
        <w:t xml:space="preserve">Mãi đến lúc này, chút xấu hổ trong cơ thể Thẩm Nhạn không còn một chút. Nam nhân trước mặt hắn không hề khiêm tốn, vì giữ lại tính mạng thám tử, Thẩm Nhạn đã mấy lần mở miệng, mới không đến mức chưa hỏi ra bao nhiêu thì đã làm tặc tử này chết oan chết uổng rồi.</w:t>
      </w:r>
      <w:r>
        <w:br w:type="textWrapping"/>
      </w:r>
      <w:r>
        <w:br w:type="textWrapping"/>
      </w:r>
      <w:r>
        <w:t xml:space="preserve">Thú nhận từ trong miệng gã cũng coi như hữu dụng, lần này từ Đại Huyện phái tổng cộng năm tên mật thám, trong đó lẻn vào Tần lâu chỉ có mình gã, những người còn lại thì ở ngoài theo dõi tiếp ứng, cũng may mà Cam Tam đi sớm, mới thoát được một đường từ trong cái lưới dày này.</w:t>
      </w:r>
      <w:r>
        <w:br w:type="textWrapping"/>
      </w:r>
      <w:r>
        <w:br w:type="textWrapping"/>
      </w:r>
      <w:r>
        <w:t xml:space="preserve">Hỏi xong câu cuối cùng, mũi kiếm Nghiêm Mạc đâm, cắm thẳng vào cổ họng thám tử, trong đôi mắt gã chẳng những không có sợ hãi, ngược lại thoáng hiện một tia giải thoát. Rút ra trường kiếm, ở không trung nhẹ nhàng vung, mấy giọt máu đỏ sậm nhỏ xuống đất. Hai tầm mắt như sương giá ấy nâng lên, nhìn về phía Thẩm Nhạn.</w:t>
      </w:r>
      <w:r>
        <w:br w:type="textWrapping"/>
      </w:r>
      <w:r>
        <w:br w:type="textWrapping"/>
      </w:r>
      <w:r>
        <w:t xml:space="preserve">Chống lại ánh mắt Nghiêm Mạc, Thẩm Nhạn thở dài:</w:t>
      </w:r>
      <w:r>
        <w:br w:type="textWrapping"/>
      </w:r>
      <w:r>
        <w:br w:type="textWrapping"/>
      </w:r>
      <w:r>
        <w:t xml:space="preserve">– Nếu hỏi được hành tung bọn họ, không bằng tốc chiến tốc thắng, để tránh thêm phiền toái.</w:t>
      </w:r>
      <w:r>
        <w:br w:type="textWrapping"/>
      </w:r>
      <w:r>
        <w:br w:type="textWrapping"/>
      </w:r>
      <w:r>
        <w:t xml:space="preserve">Chính mắt thấy một trận khổ hình như vậy, biểu tình Thẩm Nhạn lại không thấy bao nhiêu cảm xúc, càng không nói cái gì chán ghét sợ hãi. Nhìn nét mặt người này vẫn giống như xưa, lệ khí trên người Nghiêm Mạc dường như cũng chợt tắt, lạnh lùng tra kiếm vào vỏ:</w:t>
      </w:r>
      <w:r>
        <w:br w:type="textWrapping"/>
      </w:r>
      <w:r>
        <w:br w:type="textWrapping"/>
      </w:r>
      <w:r>
        <w:t xml:space="preserve">– Làm phiền Thẩm huynh dẫn đường.</w:t>
      </w:r>
      <w:r>
        <w:br w:type="textWrapping"/>
      </w:r>
      <w:r>
        <w:br w:type="textWrapping"/>
      </w:r>
      <w:r>
        <w:t xml:space="preserve">Thẩm Nhạn không quen thuộc Tiêu thành, nhưng mấy cái địa điểm tiếp ứng này, hắn có biết.</w:t>
      </w:r>
      <w:r>
        <w:br w:type="textWrapping"/>
      </w:r>
      <w:r>
        <w:br w:type="textWrapping"/>
      </w:r>
      <w:r>
        <w:t xml:space="preserve">Không nói nhiều, hai người nhân ánh trăng bay nhanh ra ngoài lâu, bởi vì bốn người còn lại không ở cùng một chỗ, sau khi xác định địa điểm, bọn hắn liền chia nhau đầu bắt đầu đi tìm.</w:t>
      </w:r>
      <w:r>
        <w:br w:type="textWrapping"/>
      </w:r>
      <w:r>
        <w:br w:type="textWrapping"/>
      </w:r>
      <w:r>
        <w:t xml:space="preserve">Lúc này công lực Thẩm Nhạn chưa khôi phục như ban đầu, nhưng đối phó hai tên mật thám vẫn còn dư dả. Không có lấy thẳng tính mạng bọn họ, hắn không tiếc hao phí một ít thời gian, điểm huyệt hai người, rồi tìm công cụ dùng liên lạc trong người bọn họ, thậm chí còn có người mang theo một quả Chấn Thiên Lôi.</w:t>
      </w:r>
      <w:r>
        <w:br w:type="textWrapping"/>
      </w:r>
      <w:r>
        <w:br w:type="textWrapping"/>
      </w:r>
      <w:r>
        <w:t xml:space="preserve">Xong hết rồi, Thẩm Nhạn xách hai người liền định đi tìm Nghiêm Mạc, đối phương lại tới nhanh hơn hắn nhiều.</w:t>
      </w:r>
      <w:r>
        <w:br w:type="textWrapping"/>
      </w:r>
      <w:r>
        <w:br w:type="textWrapping"/>
      </w:r>
      <w:r>
        <w:t xml:space="preserve">Chỉ thấy dưới ánh trăng mờ, bóng đen ấy giống như mãnh thú đang tìm người mà ăn, lặng yên vô thanh thong thả đi ra con hẻm.</w:t>
      </w:r>
      <w:r>
        <w:br w:type="textWrapping"/>
      </w:r>
      <w:r>
        <w:br w:type="textWrapping"/>
      </w:r>
      <w:r>
        <w:t xml:space="preserve">Hai vật tròn trĩnh đang xách trong tay y, máu đen theo bước chân nhỏ xuống ngã tư đường, giống như lệ quỷ lấy mạng vậy, lưu lại hai vệt sấm nhân.</w:t>
      </w:r>
      <w:r>
        <w:br w:type="textWrapping"/>
      </w:r>
      <w:r>
        <w:br w:type="textWrapping"/>
      </w:r>
      <w:r>
        <w:t xml:space="preserve">Nhìn thấy cảnh tượng này, cuối cùng Thẩm Nhạn thở dài:</w:t>
      </w:r>
      <w:r>
        <w:br w:type="textWrapping"/>
      </w:r>
      <w:r>
        <w:br w:type="textWrapping"/>
      </w:r>
      <w:r>
        <w:t xml:space="preserve">– Nghiêm huynh, sao không giữ lại tánh mạng bọn họ, nói không chừng còn có thể hỏi ra gì đó… </w:t>
      </w:r>
      <w:r>
        <w:br w:type="textWrapping"/>
      </w:r>
      <w:r>
        <w:br w:type="textWrapping"/>
      </w:r>
      <w:r>
        <w:t xml:space="preserve">– Có hai đầu người, một cái tàn thi, lấy hai người huynh bắt hỏi sẽ nhanh hơn nhiều.</w:t>
      </w:r>
      <w:r>
        <w:br w:type="textWrapping"/>
      </w:r>
      <w:r>
        <w:br w:type="textWrapping"/>
      </w:r>
      <w:r>
        <w:t xml:space="preserve">Ánh trăng quá ảm đạm, hoàn toàn chiếu không rõ biểu tình trên mặt Nghiêm Mạc. Thẩm Nhạn chỉ cảm thấy quanh thân lạnh lẽo, thật lâu sau mới mở miệng hỏi:</w:t>
      </w:r>
      <w:r>
        <w:br w:type="textWrapping"/>
      </w:r>
      <w:r>
        <w:br w:type="textWrapping"/>
      </w:r>
      <w:r>
        <w:t xml:space="preserve">– Vậy hỏi ra rồi sao?</w:t>
      </w:r>
      <w:r>
        <w:br w:type="textWrapping"/>
      </w:r>
      <w:r>
        <w:br w:type="textWrapping"/>
      </w:r>
      <w:r>
        <w:t xml:space="preserve">– Mang đầu những kẻ này thành kinh quan* hoặc là dùng hộp gấm đưa tặng. Ngụy Lăng Vân đuổi theo chúng ta lâu như thế, cũng nên làm cái cảm ơn.</w:t>
      </w:r>
      <w:r>
        <w:br w:type="textWrapping"/>
      </w:r>
      <w:r>
        <w:br w:type="textWrapping"/>
      </w:r>
      <w:r>
        <w:rPr>
          <w:i/>
        </w:rPr>
        <w:t xml:space="preserve">*chất thây (trong đây là đầu) kẻ địch thành mộ.</w:t>
      </w:r>
      <w:r>
        <w:br w:type="textWrapping"/>
      </w:r>
      <w:r>
        <w:br w:type="textWrapping"/>
      </w:r>
      <w:r>
        <w:t xml:space="preserve">Nghiêm Mạc bước ra mảnh bóng tối ấy, đi tới trước mặt Thẩm Nhạn.</w:t>
      </w:r>
      <w:r>
        <w:br w:type="textWrapping"/>
      </w:r>
      <w:r>
        <w:br w:type="textWrapping"/>
      </w:r>
      <w:r>
        <w:t xml:space="preserve">Thẩm Nhạn trầm mặc một lát, cuối cùng vẫn lắc đầu:</w:t>
      </w:r>
      <w:r>
        <w:br w:type="textWrapping"/>
      </w:r>
      <w:r>
        <w:br w:type="textWrapping"/>
      </w:r>
      <w:r>
        <w:t xml:space="preserve">– Huynh không giống Ngụy Lăng Vân.</w:t>
      </w:r>
      <w:r>
        <w:br w:type="textWrapping"/>
      </w:r>
      <w:r>
        <w:br w:type="textWrapping"/>
      </w:r>
      <w:r>
        <w:t xml:space="preserve">Nếu nói Ngụy Lăng Vân giỏi âm mưu, ra tay không từ thủ đoạn, đã có chút dấu hiệu nhập ma, như vậy Nghiêm Mạc có thể nói là thủ đoạn bạo ngược, hơn một phần cay nghiệt để người vừa tức vừa sợ.</w:t>
      </w:r>
      <w:r>
        <w:br w:type="textWrapping"/>
      </w:r>
      <w:r>
        <w:br w:type="textWrapping"/>
      </w:r>
      <w:r>
        <w:t xml:space="preserve">Nhìn những việc y làm bây giờ, sao có thể nghĩ đến không lâu trước, y từng không xa ngàn dặm hộ tống mình lên đường, chỉ vì cứu tính mạng của một kẻ xa lạ?</w:t>
      </w:r>
      <w:r>
        <w:br w:type="textWrapping"/>
      </w:r>
      <w:r>
        <w:br w:type="textWrapping"/>
      </w:r>
      <w:r>
        <w:t xml:space="preserve">– Ta và hắn không giống nhau, nếu như hắn không quả quyết, giờ sợ là ngay cả thi cốt đã hủy sạch.</w:t>
      </w:r>
      <w:r>
        <w:br w:type="textWrapping"/>
      </w:r>
      <w:r>
        <w:br w:type="textWrapping"/>
      </w:r>
      <w:r>
        <w:t xml:space="preserve">Giọng Nghiêm Mạc vẫn rất lạnh, thế nhưng không giống vừa rồi, trong giọng nói không hề cảm xúc.</w:t>
      </w:r>
      <w:r>
        <w:br w:type="textWrapping"/>
      </w:r>
      <w:r>
        <w:br w:type="textWrapping"/>
      </w:r>
      <w:r>
        <w:t xml:space="preserve">Thẩm Nhạn không biết ngày xưa của Nghiêm Mạc, nhưng từ đôi câu vài lời của y, không khó nghe ra thế đạo trong đối phương là gian khổ thảm thiết ra sao, nhìn đối phương trong mắt lóe ra ánh lửa, hắn đột nhiên mở miệng hỏi:</w:t>
      </w:r>
      <w:r>
        <w:br w:type="textWrapping"/>
      </w:r>
      <w:r>
        <w:br w:type="textWrapping"/>
      </w:r>
      <w:r>
        <w:t xml:space="preserve">– Nghiêm huynh, sao huynh lại đến nơi này ?</w:t>
      </w:r>
      <w:r>
        <w:br w:type="textWrapping"/>
      </w:r>
      <w:r>
        <w:br w:type="textWrapping"/>
      </w:r>
    </w:p>
    <w:p>
      <w:pPr>
        <w:pStyle w:val="Heading2"/>
      </w:pPr>
      <w:bookmarkStart w:id="114" w:name="chương-45"/>
      <w:bookmarkEnd w:id="114"/>
      <w:r>
        <w:t xml:space="preserve">45. Chương 45</w:t>
      </w:r>
    </w:p>
    <w:p>
      <w:pPr>
        <w:pStyle w:val="Compact"/>
      </w:pPr>
      <w:r>
        <w:br w:type="textWrapping"/>
      </w:r>
      <w:r>
        <w:br w:type="textWrapping"/>
      </w:r>
      <w:r>
        <w:t xml:space="preserve">“Nơi này” mà Thẩm Nhạn nói đương nhiên không phải Tiêu thành.</w:t>
      </w:r>
      <w:r>
        <w:br w:type="textWrapping"/>
      </w:r>
      <w:r>
        <w:br w:type="textWrapping"/>
      </w:r>
      <w:r>
        <w:t xml:space="preserve">Cho đến hôm nay, hắn vẫn biết rất ít về thế giới của Nghiêm Mạc và nơi y sống, cũng không rõ vì sao y lại đến đây, chiếm xác Diêu Lãng.</w:t>
      </w:r>
      <w:r>
        <w:br w:type="textWrapping"/>
      </w:r>
      <w:r>
        <w:br w:type="textWrapping"/>
      </w:r>
      <w:r>
        <w:t xml:space="preserve">Nếu theo cách nói của Phật gia, sợ là ba ngàn thế giới, vũ trụ chẳng xa. Còn theo cách nói của Đạo gia, thì sẽ bị mang tên “Đoạt xá” – chính là dấu hiệu tà vật xung thân.</w:t>
      </w:r>
      <w:r>
        <w:br w:type="textWrapping"/>
      </w:r>
      <w:r>
        <w:br w:type="textWrapping"/>
      </w:r>
      <w:r>
        <w:t xml:space="preserve">Nhưng bất luận là Phật hay Đạo, xảy ra trên người Nghiêm Mạc đều là việc lạ thường nhân không thể làm. Rốt cuộc y đã gặp phải điều gì, mới có thể đến nơi này?</w:t>
      </w:r>
      <w:r>
        <w:br w:type="textWrapping"/>
      </w:r>
      <w:r>
        <w:br w:type="textWrapping"/>
      </w:r>
      <w:r>
        <w:t xml:space="preserve">Đối với câu hỏi trịnh trọng của Thẩm Nhạn, khóe môi Nghiêm Mạc cong lên cười lạnh, nói ra tám chữ: </w:t>
      </w:r>
      <w:r>
        <w:br w:type="textWrapping"/>
      </w:r>
      <w:r>
        <w:br w:type="textWrapping"/>
      </w:r>
      <w:r>
        <w:t xml:space="preserve">– Ác chiến thoát lực, trọng thương hôn mê.</w:t>
      </w:r>
      <w:r>
        <w:br w:type="textWrapping"/>
      </w:r>
      <w:r>
        <w:br w:type="textWrapping"/>
      </w:r>
      <w:r>
        <w:t xml:space="preserve">Sắc mặt Thẩm Nhạn càng nghiêm túc hơn. Đến nay hắn đã khá rõ võ công Nghiêm Mạc, có thể khiến y rơi vào ác chiến đến trọng thương, đó phải là một trận huyết chiến hung mãnh vô cùng. Nhưng kẻ đối chiến với y là ai?</w:t>
      </w:r>
      <w:r>
        <w:br w:type="textWrapping"/>
      </w:r>
      <w:r>
        <w:br w:type="textWrapping"/>
      </w:r>
      <w:r>
        <w:t xml:space="preserve">Bình sinh phải đối mặt với cục diện thế nào mới dưỡng thành tính cách tàn bạo sát phạt không kiềm nổi thế này?</w:t>
      </w:r>
      <w:r>
        <w:br w:type="textWrapping"/>
      </w:r>
      <w:r>
        <w:br w:type="textWrapping"/>
      </w:r>
      <w:r>
        <w:t xml:space="preserve">Nhìn cố chấp trong mắt Thẩm Nhạn, Nghiêm Mạc không che lấp nữa, nói thẳng ra:</w:t>
      </w:r>
      <w:r>
        <w:br w:type="textWrapping"/>
      </w:r>
      <w:r>
        <w:br w:type="textWrapping"/>
      </w:r>
      <w:r>
        <w:t xml:space="preserve">– Mấy tháng trước, Mông Thát điều hai trăm ngàn binh phạm Hợp Châu, sư tôn khi còn sống có chút giao tình với Tri châu Hợp Châu. Ô Y môn và Hợp Châu xưa nay lại như môi với răng, ta bèn dẫn năm trăm Ô Y kình tốt* đi viện trì. Lúc ấy cũng có không ít võ lâm môn phái dẫn binh đi đến, làm Điếu Ngư thành nho nhỏ kia chật như nêm cối.</w:t>
      </w:r>
      <w:r>
        <w:br w:type="textWrapping"/>
      </w:r>
      <w:r>
        <w:br w:type="textWrapping"/>
      </w:r>
      <w:r>
        <w:rPr>
          <w:i/>
        </w:rPr>
        <w:t xml:space="preserve">*lính mạnh khỏe.</w:t>
      </w:r>
      <w:r>
        <w:br w:type="textWrapping"/>
      </w:r>
      <w:r>
        <w:br w:type="textWrapping"/>
      </w:r>
      <w:r>
        <w:t xml:space="preserve">– Trận chiến đó, già thiên tế nhật.</w:t>
      </w:r>
      <w:r>
        <w:br w:type="textWrapping"/>
      </w:r>
      <w:r>
        <w:br w:type="textWrapping"/>
      </w:r>
      <w:r>
        <w:t xml:space="preserve">Trong giọng nói Nghiêm Mạc mang một chút uy nghiêm đáng sợ.</w:t>
      </w:r>
      <w:r>
        <w:br w:type="textWrapping"/>
      </w:r>
      <w:r>
        <w:br w:type="textWrapping"/>
      </w:r>
      <w:r>
        <w:t xml:space="preserve">– Trong thành tính cả em bé nằm nôi, cũng không đến hai mươi ngàn, trong đó có hơn nửa là dân chúng bình thường, đối mặt với kẻ địch gấp mười sao có thể thủ thắng? Nhưng dựa vào bốn ngàn lính phòng, ba ngàn hào hiệp này, bọn ta thật sự ngăn chặn gót sắt Thát Lỗ năm tháng, cuối cùng dùng kế giết chết thủ lĩnh đối phương mới làm đám quân địch kia bại binh rút đi. Nhưng Ô Y môn ta tổn binh quá nửa, khi trở về lại bất hạnh gặp phải tàn dư Thát tử, ta mang theo trăm người giết ra, tản chạy khắp nơi, không thể chống đỡ tới qua sông liền ngất đi. Lần nữa tỉnh lại, trước mắt đã không phải trời đất kia.</w:t>
      </w:r>
      <w:r>
        <w:br w:type="textWrapping"/>
      </w:r>
      <w:r>
        <w:br w:type="textWrapping"/>
      </w:r>
      <w:r>
        <w:t xml:space="preserve">Nói tới đây, Nghiêm Mạc dừng một chút, lạnh lùng bổ sung:</w:t>
      </w:r>
      <w:r>
        <w:br w:type="textWrapping"/>
      </w:r>
      <w:r>
        <w:br w:type="textWrapping"/>
      </w:r>
      <w:r>
        <w:t xml:space="preserve">– Đã nhiều ngày như vậy, thân tàn của ta, sợ đã bị sói núi chó hoang gặm sạch sẽ.</w:t>
      </w:r>
      <w:r>
        <w:br w:type="textWrapping"/>
      </w:r>
      <w:r>
        <w:br w:type="textWrapping"/>
      </w:r>
      <w:r>
        <w:t xml:space="preserve">Giọng nói Nghiêm Mạc không lên xuống bao nhiêu, nội dung cũng không có gì mới, nhưng dưới sự bình thản lại giấu một màn xiết bao oanh liệt.</w:t>
      </w:r>
      <w:r>
        <w:br w:type="textWrapping"/>
      </w:r>
      <w:r>
        <w:br w:type="textWrapping"/>
      </w:r>
      <w:r>
        <w:t xml:space="preserve">Hai trăm ngàn quân địch, không đến mười ngàn lính phòng, sao y có thể dám lấy thân phạm hiểm như thế?</w:t>
      </w:r>
      <w:r>
        <w:br w:type="textWrapping"/>
      </w:r>
      <w:r>
        <w:br w:type="textWrapping"/>
      </w:r>
      <w:r>
        <w:t xml:space="preserve">Một trận chém giết như vậy, có khác gì với chịu chết đâu?</w:t>
      </w:r>
      <w:r>
        <w:br w:type="textWrapping"/>
      </w:r>
      <w:r>
        <w:br w:type="textWrapping"/>
      </w:r>
      <w:r>
        <w:t xml:space="preserve">Qua thật lâu sau, Thẩm Nhạn rốt cuộc hỏi một câu:</w:t>
      </w:r>
      <w:r>
        <w:br w:type="textWrapping"/>
      </w:r>
      <w:r>
        <w:br w:type="textWrapping"/>
      </w:r>
      <w:r>
        <w:t xml:space="preserve">– Tại sao… </w:t>
      </w:r>
      <w:r>
        <w:br w:type="textWrapping"/>
      </w:r>
      <w:r>
        <w:br w:type="textWrapping"/>
      </w:r>
      <w:r>
        <w:t xml:space="preserve">Tại sao huynh muốn tham gia trận chiến đó?</w:t>
      </w:r>
      <w:r>
        <w:br w:type="textWrapping"/>
      </w:r>
      <w:r>
        <w:br w:type="textWrapping"/>
      </w:r>
      <w:r>
        <w:t xml:space="preserve">Tại sao nhất định muốn đánh một trận đại chiến như vậy?</w:t>
      </w:r>
      <w:r>
        <w:br w:type="textWrapping"/>
      </w:r>
      <w:r>
        <w:br w:type="textWrapping"/>
      </w:r>
      <w:r>
        <w:t xml:space="preserve">– Bởi vì toàn tộc ta đều mất dưới gót sắt Thát tử, sư tôn cứu ta ra từ cái giá nướng thịt người, truyền ta thân võ công rồi giao Ô Y môn vào tay ta. Sư tôn người một đời điên cuồng lợi hại, nhưng lại không đội trời chung với Mông Thát. Đây vừa là sư mệnh, cũng là quốc thù gia hận của nhà ta.</w:t>
      </w:r>
      <w:r>
        <w:br w:type="textWrapping"/>
      </w:r>
      <w:r>
        <w:br w:type="textWrapping"/>
      </w:r>
      <w:r>
        <w:t xml:space="preserve">Nghiêm Mạc cong khóe miệng.</w:t>
      </w:r>
      <w:r>
        <w:br w:type="textWrapping"/>
      </w:r>
      <w:r>
        <w:br w:type="textWrapping"/>
      </w:r>
      <w:r>
        <w:t xml:space="preserve">– Về phần Ô Y môn, tất cả môn chúng đều mặc* sắc, chư bộ có huyết hải thâm cừu với Mông Cổ, lột da ăn cỏ, chém đầu đốt thi nhiều không đếm xuể, ở trên đường Thát tử chiếm lĩnh Nam Kinh tự có một trận hung danh. Trên giang hồ còn cho ta biệt hiệu, danh gọi ‘Diêm Ma’.</w:t>
      </w:r>
      <w:r>
        <w:br w:type="textWrapping"/>
      </w:r>
      <w:r>
        <w:br w:type="textWrapping"/>
      </w:r>
      <w:r>
        <w:rPr>
          <w:i/>
        </w:rPr>
        <w:t xml:space="preserve">*đen.</w:t>
      </w:r>
      <w:r>
        <w:br w:type="textWrapping"/>
      </w:r>
      <w:r>
        <w:br w:type="textWrapping"/>
      </w:r>
      <w:r>
        <w:t xml:space="preserve">Gió đêm gào thét, ánh trăng u tối. Trong một ngõ hẹp, mùi máu nhàn nhạt theo gió bay tới làm hai chữ “Diêm Ma” càng thêm âm u lạnh lẽo.</w:t>
      </w:r>
      <w:r>
        <w:br w:type="textWrapping"/>
      </w:r>
      <w:r>
        <w:br w:type="textWrapping"/>
      </w:r>
      <w:r>
        <w:t xml:space="preserve">Thẩm Nhạn chỉ cảm thấy cả người giống như dầm trong kẽ băng, hắn sinh ở Đại Sở, sống trong thái bình thịnh thế, tuy từng thấy hằng hà đao quang kiếm ảnh nhưng chưa bao giờ gặp phải điểm mấu chốt gì bước không qua. Mấy chục mạng người chính là thiên đại huyết án, hai phái tranh chấp chính là hận cũ hết năm này qua năm khác, ở đâu có loạn thế chân chính đáng nói?</w:t>
      </w:r>
      <w:r>
        <w:br w:type="textWrapping"/>
      </w:r>
      <w:r>
        <w:br w:type="textWrapping"/>
      </w:r>
      <w:r>
        <w:t xml:space="preserve">Một trận chiến dịch liền có hai trăm ngàn kẻ địch?</w:t>
      </w:r>
      <w:r>
        <w:br w:type="textWrapping"/>
      </w:r>
      <w:r>
        <w:br w:type="textWrapping"/>
      </w:r>
      <w:r>
        <w:t xml:space="preserve">Tam quốc giao chiến hơn trăm năm?</w:t>
      </w:r>
      <w:r>
        <w:br w:type="textWrapping"/>
      </w:r>
      <w:r>
        <w:br w:type="textWrapping"/>
      </w:r>
      <w:r>
        <w:t xml:space="preserve">Man Tộc ăn người?</w:t>
      </w:r>
      <w:r>
        <w:br w:type="textWrapping"/>
      </w:r>
      <w:r>
        <w:br w:type="textWrapping"/>
      </w:r>
      <w:r>
        <w:t xml:space="preserve">Tất cả những chuyện này hắn chưa từng gặp, nếu Nghiêm Mạc thật sống ở thế giới đó, trải qua những chuyện như thế, thân nhập ma đạo sợ chỉ là bình thường.</w:t>
      </w:r>
      <w:r>
        <w:br w:type="textWrapping"/>
      </w:r>
      <w:r>
        <w:br w:type="textWrapping"/>
      </w:r>
      <w:r>
        <w:t xml:space="preserve">Hay là nói, y còn có thể giữ một chút thanh minh, có một phần hào khí, đã là đáng quý mười phần.</w:t>
      </w:r>
      <w:r>
        <w:br w:type="textWrapping"/>
      </w:r>
      <w:r>
        <w:br w:type="textWrapping"/>
      </w:r>
      <w:r>
        <w:t xml:space="preserve">Một mặt là sát tinh giết người không chớp mắt, tàn bạo đến bị người ta gọi là “Diêm Ma”, mặt khác là hiệp khách sẽ vì di mệnh sư tôn kiên cường chống lại hai trăm ngàn Thát Lỗ ăn người, ngàn dặm xa xôi che chở tính mạng hắn…  </w:t>
      </w:r>
      <w:r>
        <w:br w:type="textWrapping"/>
      </w:r>
      <w:r>
        <w:br w:type="textWrapping"/>
      </w:r>
      <w:r>
        <w:t xml:space="preserve">Rốt cuộc đâu mới là Nghiêm Mạc thật sự?</w:t>
      </w:r>
      <w:r>
        <w:br w:type="textWrapping"/>
      </w:r>
      <w:r>
        <w:br w:type="textWrapping"/>
      </w:r>
      <w:r>
        <w:t xml:space="preserve">Giờ khắc này, ngay cả Thẩm Nhạn cũng không rõ.</w:t>
      </w:r>
      <w:r>
        <w:br w:type="textWrapping"/>
      </w:r>
      <w:r>
        <w:br w:type="textWrapping"/>
      </w:r>
      <w:r>
        <w:t xml:space="preserve">Như là đã nhận ra hắn thất thố, Nghiêm Mạc nhấc tay ném hai cái đầu quay tròn vào trong lòng Thẩm Nhạn. Tí ta tí tách máu bẩn nhiễm bộ tân sam nguyệt bạch sắc, nháy mắt hòa tan mùi son phấn đầy người hắn.</w:t>
      </w:r>
      <w:r>
        <w:br w:type="textWrapping"/>
      </w:r>
      <w:r>
        <w:br w:type="textWrapping"/>
      </w:r>
      <w:r>
        <w:t xml:space="preserve">– Ta khác Ngụy Lăng Vân, cũng khác những chính đạo các người.</w:t>
      </w:r>
      <w:r>
        <w:br w:type="textWrapping"/>
      </w:r>
      <w:r>
        <w:br w:type="textWrapping"/>
      </w:r>
      <w:r>
        <w:t xml:space="preserve">Nghiêm Mạc cất bước, lặng yên không một tiếng động đi tới Thẩm Nhạn. Bước chân y rất chậm, chậm đến gió quanh mình tựa hồ đều đọng lại, mùi máu tươi tan không được từ trên người y bay tới, cùng mùi hai đầu người hòa vào nhau.</w:t>
      </w:r>
      <w:r>
        <w:br w:type="textWrapping"/>
      </w:r>
      <w:r>
        <w:br w:type="textWrapping"/>
      </w:r>
      <w:r>
        <w:t xml:space="preserve">– Nay Ngụy Lăng Vân thành địch thủ của ta, muốn tính mạng của ta, đương nhiên ta sẽ không để hắn dễ chịu.</w:t>
      </w:r>
      <w:r>
        <w:br w:type="textWrapping"/>
      </w:r>
      <w:r>
        <w:br w:type="textWrapping"/>
      </w:r>
      <w:r>
        <w:t xml:space="preserve">Đứng ở trước Thẩm Nhạn hai bước, Nghiêm Mạc dừng chân, lạnh lùng trên mặt thêm một chút căng thẳng gần như không thể nhận ra.</w:t>
      </w:r>
      <w:r>
        <w:br w:type="textWrapping"/>
      </w:r>
      <w:r>
        <w:br w:type="textWrapping"/>
      </w:r>
      <w:r>
        <w:t xml:space="preserve">– Huynh còn muốn tiếp tục đi cùng ta sao?</w:t>
      </w:r>
      <w:r>
        <w:br w:type="textWrapping"/>
      </w:r>
      <w:r>
        <w:br w:type="textWrapping"/>
      </w:r>
      <w:r>
        <w:t xml:space="preserve">Cùng y, dùng hết thủ đoạn người khác sẽ không làm, nhổ tận gốc Trích Tinh Lâu kia, cứu mạng hắn và mình?</w:t>
      </w:r>
      <w:r>
        <w:br w:type="textWrapping"/>
      </w:r>
      <w:r>
        <w:br w:type="textWrapping"/>
      </w:r>
      <w:r>
        <w:t xml:space="preserve">Thẩm Nhạn trầm mặc một lát, đột nhiên nở nụ cười.</w:t>
      </w:r>
      <w:r>
        <w:br w:type="textWrapping"/>
      </w:r>
      <w:r>
        <w:br w:type="textWrapping"/>
      </w:r>
      <w:r>
        <w:t xml:space="preserve">– Ác nhân tự có ác nhân diệt.</w:t>
      </w:r>
      <w:r>
        <w:br w:type="textWrapping"/>
      </w:r>
      <w:r>
        <w:br w:type="textWrapping"/>
      </w:r>
      <w:r>
        <w:t xml:space="preserve">Mấy chữ rành mạch từ hắn trong miệng tràn ra, như là chuyện thiên kinh địa nghĩa vô cùng. Một cơn gió nhẹ thổi qua, thổi tan mùi máu tanh bao quanh hai người, cũng đem căng thẳng kia tiêu trừ sạch sẽ.</w:t>
      </w:r>
      <w:r>
        <w:br w:type="textWrapping"/>
      </w:r>
      <w:r>
        <w:br w:type="textWrapping"/>
      </w:r>
      <w:r>
        <w:t xml:space="preserve">Thẩm Nhạn lắc đầu cười, đem hai cái đầu xách trong tay:</w:t>
      </w:r>
      <w:r>
        <w:br w:type="textWrapping"/>
      </w:r>
      <w:r>
        <w:br w:type="textWrapping"/>
      </w:r>
      <w:r>
        <w:t xml:space="preserve">– Ta bị Trích Tinh lâu đoán thấu đáo, giang hồ này cũng bị bọn họ coi là vật trong bàn tay, nói không chừng đổi là huynh, ngược lại sẽ tốt hơn, chỉ cần Nghiêm huynh không chê ta phiền phức… </w:t>
      </w:r>
      <w:r>
        <w:br w:type="textWrapping"/>
      </w:r>
      <w:r>
        <w:br w:type="textWrapping"/>
      </w:r>
      <w:r>
        <w:t xml:space="preserve">Lãng tử cười có chút bất đắc dĩ, vẫn là sự thoải mái lau không được trong nụ cười. Nhìn người này cười, Nghiêm Mạc cũng cười, chẳng những cười, còn nâng lên tay, ở bên má Thẩm Nhạn nhẹ nhàng lau.</w:t>
      </w:r>
      <w:r>
        <w:br w:type="textWrapping"/>
      </w:r>
      <w:r>
        <w:br w:type="textWrapping"/>
      </w:r>
      <w:r>
        <w:t xml:space="preserve">– Dính giọt máu.</w:t>
      </w:r>
      <w:r>
        <w:br w:type="textWrapping"/>
      </w:r>
      <w:r>
        <w:br w:type="textWrapping"/>
      </w:r>
      <w:r>
        <w:t xml:space="preserve">Nghiêm Mạc thu hồi ngón tay, một vệt đỏ tươi tại đầu ngón tay y. Không biết là đến từ máu tươi, hay là màu môi người khác lưu lại.</w:t>
      </w:r>
      <w:r>
        <w:br w:type="textWrapping"/>
      </w:r>
      <w:r>
        <w:br w:type="textWrapping"/>
      </w:r>
      <w:r>
        <w:t xml:space="preserve">Thẩm Nhạn hơi hơi cứng người, còn chưa kịp phản ứng, Nghiêm Mạc đã sượt qua người hắn.</w:t>
      </w:r>
      <w:r>
        <w:br w:type="textWrapping"/>
      </w:r>
      <w:r>
        <w:br w:type="textWrapping"/>
      </w:r>
      <w:r>
        <w:t xml:space="preserve">Ánh trăng lành lạnh chiếu vào y sam màu đen của y làm bóng người ấy có chút lạnh lẽo, cũng có chút mơ hồ.</w:t>
      </w:r>
      <w:r>
        <w:br w:type="textWrapping"/>
      </w:r>
      <w:r>
        <w:br w:type="textWrapping"/>
      </w:r>
      <w:r>
        <w:t xml:space="preserve">Đột nhiên Thẩm Nhạn cũng sinh chút hoảng hốt. Khuôn mặt đó kỳ thật không phải tướng mạo sẵn có của Nghiêm Mạc, khiến hắn thất thố đến tột cùng là gương mặt tuấn mỹ vô hạ đó, hay là lửa cháy và băng lạnh trong mắt người nọ?</w:t>
      </w:r>
      <w:r>
        <w:br w:type="textWrapping"/>
      </w:r>
      <w:r>
        <w:br w:type="textWrapping"/>
      </w:r>
      <w:r>
        <w:t xml:space="preserve">Trên gò má, nơi bị đầu ngón tay chạm qua dần dần dâng lên luồng nóng, dường như chạm vào không phải ngón tay lạnh giá mang vết chai mà là một hòn than lửa nóng. Thẩm Nhạn thở ra một hơi thật dài, cười khổ. Nay, hắn rốt cuộc đã nếm được mùi tình nan tự dĩ*.</w:t>
      </w:r>
      <w:r>
        <w:br w:type="textWrapping"/>
      </w:r>
      <w:r>
        <w:br w:type="textWrapping"/>
      </w:r>
      <w:r>
        <w:rPr>
          <w:i/>
        </w:rPr>
        <w:t xml:space="preserve">*yêu không kiểm soát, không khống chế được.</w:t>
      </w:r>
      <w:r>
        <w:br w:type="textWrapping"/>
      </w:r>
      <w:r>
        <w:br w:type="textWrapping"/>
      </w:r>
      <w:r>
        <w:t xml:space="preserve">Nhìn Nghiêm Mạc xách lên hai tù binh kia biến mất trong bóng đêm, hắn không dừng chân mà là theo sát bóng người kia, cùng biến mất vào màn đêm.</w:t>
      </w:r>
      <w:r>
        <w:br w:type="textWrapping"/>
      </w:r>
      <w:r>
        <w:br w:type="textWrapping"/>
      </w:r>
      <w:r>
        <w:t xml:space="preserve">Sắc mặt Ngụy Lăng Vân không dễ nhìn lắm.</w:t>
      </w:r>
      <w:r>
        <w:br w:type="textWrapping"/>
      </w:r>
      <w:r>
        <w:br w:type="textWrapping"/>
      </w:r>
      <w:r>
        <w:t xml:space="preserve">Trên thực tế, hắn đã rất lâu không trưng ra mặt hoà nhã. Trước mặt hắn bày một loạt năm cái hộp gấm, mỗi chiếc hộp đều tinh điêu tế mài, đủ đựng lễ vật tuyệt đẹp nhất.</w:t>
      </w:r>
      <w:r>
        <w:br w:type="textWrapping"/>
      </w:r>
      <w:r>
        <w:br w:type="textWrapping"/>
      </w:r>
      <w:r>
        <w:t xml:space="preserve">Nhưng mà mở ra nắp hộp, lại tản ra mùi hôi thối, thối đến làm người ta nhịn không được muốn che lại miệng mũi. Chỉ thấy năm đầu người lộ vẻ kinh hoàng, nét mặt dữ tợn, đang đặt vững vàng trong đó.</w:t>
      </w:r>
      <w:r>
        <w:br w:type="textWrapping"/>
      </w:r>
      <w:r>
        <w:br w:type="textWrapping"/>
      </w:r>
      <w:r>
        <w:t xml:space="preserve">Qua một lúc lâu sau, Ngụy Lăng Vân mới chậm rãi mở miệng:</w:t>
      </w:r>
      <w:r>
        <w:br w:type="textWrapping"/>
      </w:r>
      <w:r>
        <w:br w:type="textWrapping"/>
      </w:r>
      <w:r>
        <w:t xml:space="preserve">– Đây là bọn Thẩm Nhạn đưa tới?</w:t>
      </w:r>
      <w:r>
        <w:br w:type="textWrapping"/>
      </w:r>
      <w:r>
        <w:br w:type="textWrapping"/>
      </w:r>
      <w:r>
        <w:t xml:space="preserve">Một trung niên mặc quần áo chưởng quầy kinh sợ đáp:</w:t>
      </w:r>
      <w:r>
        <w:br w:type="textWrapping"/>
      </w:r>
      <w:r>
        <w:br w:type="textWrapping"/>
      </w:r>
      <w:r>
        <w:t xml:space="preserve">– Trên hộp viết tặng Lăng Vân công tử nên thuộc hạ không dám chậm trễ… </w:t>
      </w:r>
      <w:r>
        <w:br w:type="textWrapping"/>
      </w:r>
      <w:r>
        <w:br w:type="textWrapping"/>
      </w:r>
      <w:r>
        <w:t xml:space="preserve">Ngụy Lăng Vân hừ lạnh một tiếng:</w:t>
      </w:r>
      <w:r>
        <w:br w:type="textWrapping"/>
      </w:r>
      <w:r>
        <w:br w:type="textWrapping"/>
      </w:r>
      <w:r>
        <w:t xml:space="preserve">– Người là ngươi phái đi?</w:t>
      </w:r>
      <w:r>
        <w:br w:type="textWrapping"/>
      </w:r>
      <w:r>
        <w:br w:type="textWrapping"/>
      </w:r>
      <w:r>
        <w:t xml:space="preserve">– Thuộc hạ vô năng!</w:t>
      </w:r>
      <w:r>
        <w:br w:type="textWrapping"/>
      </w:r>
      <w:r>
        <w:br w:type="textWrapping"/>
      </w:r>
      <w:r>
        <w:t xml:space="preserve">Chưởng quầy nọ rốt cuộc không chống nổi đầu gối, rầm một tiếng quỳ xuống.</w:t>
      </w:r>
      <w:r>
        <w:br w:type="textWrapping"/>
      </w:r>
      <w:r>
        <w:br w:type="textWrapping"/>
      </w:r>
      <w:r>
        <w:t xml:space="preserve">Làm Đại tổng quản Duyệt Lai khách điếm, đương nhiên gã biết thân phận chân chính vị Lăng Vân công tử trước mắt này. Thiên Cơ bộ và chư bộ khác trong Trích Tinh lâu không giống nhau, chính là nơi tâm phúc lâu chủ ở, cũng là nơi gã quả quyết sẽ không bỏ qua, nhưng mà Thiên Cơ bộ bỏ qua, lại chưa chắc sẽ giữ gã tiếp tục làm quản sự nữa.</w:t>
      </w:r>
      <w:r>
        <w:br w:type="textWrapping"/>
      </w:r>
      <w:r>
        <w:br w:type="textWrapping"/>
      </w:r>
      <w:r>
        <w:t xml:space="preserve">Nhìn kẻ chật vật trước mặt, Ngụy Lăng Vân khe khẽ thở dài:</w:t>
      </w:r>
      <w:r>
        <w:br w:type="textWrapping"/>
      </w:r>
      <w:r>
        <w:br w:type="textWrapping"/>
      </w:r>
      <w:r>
        <w:t xml:space="preserve">– Xem ra bọn họ đã biết nguồn gốc Duyệt Lai khách điếm, các ngươi không cần tự tìm rắc rối, xa xa nhìn, đừng lại để người khác bắt được thóp.</w:t>
      </w:r>
      <w:r>
        <w:br w:type="textWrapping"/>
      </w:r>
      <w:r>
        <w:br w:type="textWrapping"/>
      </w:r>
      <w:r>
        <w:t xml:space="preserve">Phát hiện lâu chủ không có ý trừng phạt gã, chưởng quầy nọ thở phào một hơi, bận rộn không thôi muốn thu hồi mấy cái hộp gấm. Ngụy Lăng Vân lại chán ghét vung tay, bảo gã cút xuống.</w:t>
      </w:r>
      <w:r>
        <w:br w:type="textWrapping"/>
      </w:r>
      <w:r>
        <w:br w:type="textWrapping"/>
      </w:r>
      <w:r>
        <w:t xml:space="preserve">Không có Long bộ chướng mắt, Ngụy Lăng Vân không che giấu tâm tình mình nữa, đứng dậy ở trong phòng khó chịu thong thả bước đi, hiện tại biến thành cục diện này, thật sự là khiến hắn lửa giận vạn phần.</w:t>
      </w:r>
      <w:r>
        <w:br w:type="textWrapping"/>
      </w:r>
      <w:r>
        <w:br w:type="textWrapping"/>
      </w:r>
      <w:r>
        <w:t xml:space="preserve">Trước kia khi xem tiểu thuyết, truyện tranh luôn cười nhạo chiến thuật đổ dầu vào lửa của Boss phản diện, đây nào là giết người, rõ ràng là đưa quái cho nhân vật chính luyện cấp. Giờ đặt vào người mình, lại thật sự khiến người ta cười không nổi.</w:t>
      </w:r>
      <w:r>
        <w:br w:type="textWrapping"/>
      </w:r>
      <w:r>
        <w:br w:type="textWrapping"/>
      </w:r>
      <w:r>
        <w:t xml:space="preserve">Nay hắn đã thật sự lấy không ra nhân thủ. Nội dung quyển sách này đã sắp xong, giờ việc duy nhất hắn cần làm chính là xử lý tốt trận Tô phủ, chỉ cần có thể thuận lợi thu đủ Cửu Long hoàn đồng thời tăng đầy danh dự, mình liền có thể vui sướng thoải mái rời đi nơi bực mình này. Giây phút quan trọng như vậy, nào có nhân lực vật lực đi đánh mấy con ruồi kia.</w:t>
      </w:r>
      <w:r>
        <w:br w:type="textWrapping"/>
      </w:r>
      <w:r>
        <w:br w:type="textWrapping"/>
      </w:r>
      <w:r>
        <w:t xml:space="preserve">Dựa theo kinh nghiệm duyệt truyện vô số của hắn phỏng đoán, sau khi hoàn thành phó bản nhánh này, đem mọi thứ đạt được trở thành số liệu ban đầu phó bản tiếp theo của hắn.</w:t>
      </w:r>
      <w:r>
        <w:br w:type="textWrapping"/>
      </w:r>
      <w:r>
        <w:br w:type="textWrapping"/>
      </w:r>
      <w:r>
        <w:t xml:space="preserve">Có võ công, có kinh nghiệm, có danh dự, còn có một kho bảo tàng, dù có ném hắn chế độ Hard cũng không sợ, ai ngờ tính toán ngon ơ, lại bị một nam chủ gà rù không để vào mắt ba lần bốn lượt hỏng kế hoạch.</w:t>
      </w:r>
      <w:r>
        <w:br w:type="textWrapping"/>
      </w:r>
      <w:r>
        <w:br w:type="textWrapping"/>
      </w:r>
      <w:r>
        <w:t xml:space="preserve">Lúc trước khi xem “Giang hồ lãng tử: Cửu Long hoàn”, đâu có thấy Thẩm Nhạn có bao nhiêu năng lực. Ấn tượng duy nhất sợ chỉ là đâm chọc tác giả quá kém, bắt chước Cổ Long cũng không ra được khí khái như vậy, nếu không phải mình quên nội dung nhiều quá, cần lấy thứ này làm manh mối để đánh bảo bối, làm gì thành phiền phức như thế…</w:t>
      </w:r>
      <w:r>
        <w:br w:type="textWrapping"/>
      </w:r>
      <w:r>
        <w:br w:type="textWrapping"/>
      </w:r>
      <w:r>
        <w:t xml:space="preserve">Hít một hơi thật sâu, Ngụy Lăng Vân rốt cuộc dừng chân, cất giọng kêu:</w:t>
      </w:r>
      <w:r>
        <w:br w:type="textWrapping"/>
      </w:r>
      <w:r>
        <w:br w:type="textWrapping"/>
      </w:r>
      <w:r>
        <w:t xml:space="preserve">– Khai Dương!</w:t>
      </w:r>
      <w:r>
        <w:br w:type="textWrapping"/>
      </w:r>
      <w:r>
        <w:br w:type="textWrapping"/>
      </w:r>
      <w:r>
        <w:t xml:space="preserve">Theo tiếng gọi này, một bóng dáng lặng yên không một tiếng động xuất hiện ở góc phòng, Ngụy Lăng Vân chỉ mấy hộp gấm dưới đất, bảo nói:</w:t>
      </w:r>
      <w:r>
        <w:br w:type="textWrapping"/>
      </w:r>
      <w:r>
        <w:br w:type="textWrapping"/>
      </w:r>
      <w:r>
        <w:t xml:space="preserve">– Nhìn thấy những cái này không, đều là đám phế vật không cố gắng kia! Nói cho Thiên Xu không cần phí thời gian vào Thẩm Nhạn, bảo Dao Quang chuẩn bị sẵn sàng, tuyến đặt ở bên Thúy Yên các kia cần thu thì thu, Thẩm Nhạn không phải lãng tử sao? Ngã trong phấn hồng mới là nơi đúng mạng đi!</w:t>
      </w:r>
      <w:r>
        <w:br w:type="textWrapping"/>
      </w:r>
      <w:r>
        <w:br w:type="textWrapping"/>
      </w:r>
      <w:r>
        <w:t xml:space="preserve">Trong lời hắn có ý không ra trào phúng, bóng không có ý phản bác, chỉ nhẹ nhàng dập đầu liền biến mất.</w:t>
      </w:r>
      <w:r>
        <w:br w:type="textWrapping"/>
      </w:r>
      <w:r>
        <w:br w:type="textWrapping"/>
      </w:r>
      <w:r>
        <w:t xml:space="preserve">Đối phương đi quá nhanh, Ngụy Lăng Vân thoáng sửng sốt một chút mới nhớ tới không gọi gã đem hộ đầu người ra ngoài, chán ghét nhíu nhíu mày mũi, hắn sải bước ra phòng đem một phòng hôi thối vứt đằng sau.</w:t>
      </w:r>
      <w:r>
        <w:br w:type="textWrapping"/>
      </w:r>
      <w:r>
        <w:br w:type="textWrapping"/>
      </w:r>
    </w:p>
    <w:p>
      <w:pPr>
        <w:pStyle w:val="Heading2"/>
      </w:pPr>
      <w:bookmarkStart w:id="115" w:name="chương-46"/>
      <w:bookmarkEnd w:id="115"/>
      <w:r>
        <w:t xml:space="preserve">46. Chương 46</w:t>
      </w:r>
    </w:p>
    <w:p>
      <w:pPr>
        <w:pStyle w:val="Compact"/>
      </w:pPr>
      <w:r>
        <w:br w:type="textWrapping"/>
      </w:r>
      <w:r>
        <w:br w:type="textWrapping"/>
      </w:r>
      <w:r>
        <w:t xml:space="preserve">Giang hồ sở dĩ quỷ bí hung hiểm, chính bởi vì “Nhân tại giang hồ, thân bất do kỷ”*.</w:t>
      </w:r>
      <w:r>
        <w:br w:type="textWrapping"/>
      </w:r>
      <w:r>
        <w:br w:type="textWrapping"/>
      </w:r>
      <w:r>
        <w:rPr>
          <w:i/>
        </w:rPr>
        <w:t xml:space="preserve">*Người ở trong giang hồ, không thể làm theo ý muốn của mình.</w:t>
      </w:r>
      <w:r>
        <w:br w:type="textWrapping"/>
      </w:r>
      <w:r>
        <w:br w:type="textWrapping"/>
      </w:r>
      <w:r>
        <w:t xml:space="preserve">Nếu ở đâu dậy sóng, xung quanh tất sẽ gợn sóng, khiến người ta không thể không phòng. Gần đây giang hồ, đã không còn thái bình cho lắm.</w:t>
      </w:r>
      <w:r>
        <w:br w:type="textWrapping"/>
      </w:r>
      <w:r>
        <w:br w:type="textWrapping"/>
      </w:r>
      <w:r>
        <w:t xml:space="preserve">Từ sau trận núi Bạch Loan, Thiên Môn đạo nhân gửi tin Thái Sơn Thập Bát phong đem chuyện ngày đó công bố toàn dân. Đông Nhạc điện bị đốt, Nghênh Tiên đài bị tập, Bạch Loan phong thủ đồ tội ác chồng chất, bị thanh lý môn hộ.</w:t>
      </w:r>
      <w:r>
        <w:br w:type="textWrapping"/>
      </w:r>
      <w:r>
        <w:br w:type="textWrapping"/>
      </w:r>
      <w:r>
        <w:t xml:space="preserve">Chưa hết, cùng lúc đó, từ trong miệng Tuệ Trần Đại Sư Thiếu Lâm Tam Tuệ, tiết lộ tin tức Khổ Viên Đại Sư bị người ám sát, Trí Tín Đại Sư chết oan uổng, hai vị đệ tử đích truyền Lạc Dương Kim Đao môn mất tích… Mỗi một chuyện, chuyện nào không nghe rợn cả người?</w:t>
      </w:r>
      <w:r>
        <w:br w:type="textWrapping"/>
      </w:r>
      <w:r>
        <w:br w:type="textWrapping"/>
      </w:r>
      <w:r>
        <w:t xml:space="preserve">Mà tất cả, dù sáng hay tối đều chỉ về một phía – Trích Tinh lâu.</w:t>
      </w:r>
      <w:r>
        <w:br w:type="textWrapping"/>
      </w:r>
      <w:r>
        <w:br w:type="textWrapping"/>
      </w:r>
      <w:r>
        <w:t xml:space="preserve">Kỳ thật trong giang hồ, Trích Tinh lâu sớm đã tiếng tăm lừng lẫy, dựa vào “Lối buôn bán” vô khổng bất nhập*, nhân tài mới xuất hiện này mang danh tiếng đến đỉnh cao. Môn phái dựa vào mua bán tà môn mà sống chẳng phải hiếm thấy, thế nhưng nhanh chóng, thành tín đáng tin cậy như Trích Tinh lâu lại thật không nhiều.</w:t>
      </w:r>
      <w:r>
        <w:br w:type="textWrapping"/>
      </w:r>
      <w:r>
        <w:br w:type="textWrapping"/>
      </w:r>
      <w:r>
        <w:rPr>
          <w:i/>
        </w:rPr>
        <w:t xml:space="preserve">*chỗ nào cũng nhúng tay.</w:t>
      </w:r>
      <w:r>
        <w:br w:type="textWrapping"/>
      </w:r>
      <w:r>
        <w:br w:type="textWrapping"/>
      </w:r>
      <w:r>
        <w:t xml:space="preserve">Nói đến ra vẻ đạo mạo, mỗi người chỉ sợ diễn được một mặt hai mặt, nhưng chuyện dơ bẩn phía dưới thì phải cần có người đi làm. Cho nên có một Trích Tinh lâu có thể dùng, đích xác khiến một ít nhân tâm rất là khuây khoả.</w:t>
      </w:r>
      <w:r>
        <w:br w:type="textWrapping"/>
      </w:r>
      <w:r>
        <w:br w:type="textWrapping"/>
      </w:r>
      <w:r>
        <w:t xml:space="preserve">Nhưng tốt thì tốt, lại có ai dùng người Trích Tinh lâu, trong lòng không đề phòng chứ?</w:t>
      </w:r>
      <w:r>
        <w:br w:type="textWrapping"/>
      </w:r>
      <w:r>
        <w:br w:type="textWrapping"/>
      </w:r>
      <w:r>
        <w:t xml:space="preserve">Chớ nói nhận tờ đơn của cừu gia đối phó mình, chính là đem mấy việc xấu xa kia ném ra một phát, đã đủ làm bọn họ sứt đầu mẻ trán, không cách nào xử lỷ.</w:t>
      </w:r>
      <w:r>
        <w:br w:type="textWrapping"/>
      </w:r>
      <w:r>
        <w:br w:type="textWrapping"/>
      </w:r>
      <w:r>
        <w:t xml:space="preserve">Cho nên Trích Tinh lâu vừa khiến người ta không thể dứt bỏ, vừa khiến nhân tâm run sợ, nhưng không ai muốn ngay mặt là địch với nó. Tựa như một con sói dữ không bao giờ hú, sợ nó một ngày kia nhe ra răng nanh, cắn mình một miếng.</w:t>
      </w:r>
      <w:r>
        <w:br w:type="textWrapping"/>
      </w:r>
      <w:r>
        <w:br w:type="textWrapping"/>
      </w:r>
      <w:r>
        <w:t xml:space="preserve">Bởi thế Bạch Loan phong, Thiếu Lâm tự đồng thời truyền ra tin tức, giang hồ lập tức rúng động.</w:t>
      </w:r>
      <w:r>
        <w:br w:type="textWrapping"/>
      </w:r>
      <w:r>
        <w:br w:type="textWrapping"/>
      </w:r>
      <w:r>
        <w:t xml:space="preserve">Càng làm mọi người kinh ngạc là, Ngụy Lăng Vân vốn có danh xưng giang hồ đệ nhất công tử cũng đứng dậy, mời võ lâm đồng đạo đi Tô phủ, thừa dịp Tô lão gia tử thọ yến tổ chức một đại hội võ lâm diệt trừ Trích Tinh lâu.</w:t>
      </w:r>
      <w:r>
        <w:br w:type="textWrapping"/>
      </w:r>
      <w:r>
        <w:br w:type="textWrapping"/>
      </w:r>
      <w:r>
        <w:t xml:space="preserve">Lăng Vân công tử thân phận không cần nói thừa, Tô phủ thì là võ lâm thế gia nổi danh cùng Tứ đại sơn trang, còn thêm địa vị giang hồ của Bạch Loan phong và Thiếu Lâm, cuộc đại hội này sẽ thật đáng chờ mong.</w:t>
      </w:r>
      <w:r>
        <w:br w:type="textWrapping"/>
      </w:r>
      <w:r>
        <w:br w:type="textWrapping"/>
      </w:r>
      <w:r>
        <w:t xml:space="preserve">Mặc kệ bản thân nghĩ thế nào về Trích Tinh lâu, những môn tông lớn nhỏ đều có động tĩnh. Có dựa tường quan sát, có do dự không chừng, còn có không ít trong lòng có chút tâm tư bí hiểm. Nhưng còn chưa đợi bọn họ tỏ thái độ, lại một trận loạn cục đột kích.</w:t>
      </w:r>
      <w:r>
        <w:br w:type="textWrapping"/>
      </w:r>
      <w:r>
        <w:br w:type="textWrapping"/>
      </w:r>
      <w:r>
        <w:t xml:space="preserve">Trong vòng mười ngày, ba cứ điểm Trích Tinh lâu lần lượt bị người ta bóc trần. Chẳng những bắt được sát thủ, ngay cả một ít chứng từ nhiệm vụ trên thị diện, đây vượt ra mọi người dự đoán.</w:t>
      </w:r>
      <w:r>
        <w:br w:type="textWrapping"/>
      </w:r>
      <w:r>
        <w:br w:type="textWrapping"/>
      </w:r>
      <w:r>
        <w:t xml:space="preserve">Khi những tửu quán, hiệu cầm đồ, thanh lâu lộ ra bộ mặt thật sự, mọi người mới giật mình thấy bên mình hóa ra còn cất giấu độc vật như vậy. Trích Tinh lâu không phải không dễ tìm, mà là vốn làm bộ như bình thường, xen lẫn vào mọi người mà thôi.</w:t>
      </w:r>
      <w:r>
        <w:br w:type="textWrapping"/>
      </w:r>
      <w:r>
        <w:br w:type="textWrapping"/>
      </w:r>
      <w:r>
        <w:t xml:space="preserve">Mà khi những danh sách nhiệm vụ truyền ra, càng gợi lên một trận sóng khác. Có ít tông môn giận dữ mắng Trích Tinh lâu vu tội, cũng có hận cũ đã lâu liền nổi ý sống mái, còn nhiều hơn là cùng chung mối thù bao vây tiễu trừ.</w:t>
      </w:r>
      <w:r>
        <w:br w:type="textWrapping"/>
      </w:r>
      <w:r>
        <w:br w:type="textWrapping"/>
      </w:r>
      <w:r>
        <w:t xml:space="preserve">Chiều gió trong chốn giang hồ nháy mắt chuyển hướng, không ai sẽ thích độc xà núp bên người này, từng dùng Trích Tinh lâu càng sẽ không thừa nhận mình từng làm việc xấu, mặc cho ai cũng muốn mau chóng phân rõ giới hạn, thế bất lưỡng lập với Trích Tinh lâu.</w:t>
      </w:r>
      <w:r>
        <w:br w:type="textWrapping"/>
      </w:r>
      <w:r>
        <w:br w:type="textWrapping"/>
      </w:r>
      <w:r>
        <w:t xml:space="preserve">Có ba lần bốn lượt làm bộ như vậy, võ lâm đại hội bố trí ở Tô phủ liền có vẻ càng long trọng hơn.</w:t>
      </w:r>
      <w:r>
        <w:br w:type="textWrapping"/>
      </w:r>
      <w:r>
        <w:br w:type="textWrapping"/>
      </w:r>
      <w:r>
        <w:t xml:space="preserve">Nhưng mà kẻ đề xướng đại hội lần này, lại giống bị lửa cháy lông mày vậy, nóng nảy tột đỉnh.</w:t>
      </w:r>
      <w:r>
        <w:br w:type="textWrapping"/>
      </w:r>
      <w:r>
        <w:br w:type="textWrapping"/>
      </w:r>
      <w:r>
        <w:t xml:space="preserve">– Thẩm Nhạn! Lại là tên Thẩm Nhạn đó!!</w:t>
      </w:r>
      <w:r>
        <w:br w:type="textWrapping"/>
      </w:r>
      <w:r>
        <w:br w:type="textWrapping"/>
      </w:r>
      <w:r>
        <w:t xml:space="preserve">Ngụy Lăng Vân rốt cuộc giữ không được hình tượng của mình, gạt bỏ hết chén trà trên bàn.</w:t>
      </w:r>
      <w:r>
        <w:br w:type="textWrapping"/>
      </w:r>
      <w:r>
        <w:br w:type="textWrapping"/>
      </w:r>
      <w:r>
        <w:t xml:space="preserve">Mặc hắn chuẩn bị như thế nào, cũng không nghĩ đến, tên lãng tử Thẩm Nhạn không chính hình* kia sẽ xài kế nham hiểm như thế!</w:t>
      </w:r>
      <w:r>
        <w:br w:type="textWrapping"/>
      </w:r>
      <w:r>
        <w:br w:type="textWrapping"/>
      </w:r>
      <w:r>
        <w:rPr>
          <w:i/>
        </w:rPr>
        <w:t xml:space="preserve">*đoan chính.</w:t>
      </w:r>
      <w:r>
        <w:br w:type="textWrapping"/>
      </w:r>
      <w:r>
        <w:br w:type="textWrapping"/>
      </w:r>
      <w:r>
        <w:t xml:space="preserve">Lúc trước năm cái đầu người đưa đến, hắn chỉ cho là Thẩm Nhạn muốn thị uy, tức thì tức, nhưng thật không để ở trong lòng.</w:t>
      </w:r>
      <w:r>
        <w:br w:type="textWrapping"/>
      </w:r>
      <w:r>
        <w:br w:type="textWrapping"/>
      </w:r>
      <w:r>
        <w:t xml:space="preserve">Ai ngờ bọn họ chẳng những giết mấy thám tử kia, còn từ trong bọn họ đào ra không ít tin tức. Ba cứ điểm này chính là một.</w:t>
      </w:r>
      <w:r>
        <w:br w:type="textWrapping"/>
      </w:r>
      <w:r>
        <w:br w:type="textWrapping"/>
      </w:r>
      <w:r>
        <w:t xml:space="preserve">Hệ thống bên ngoài Trích Tinh lâu rất lớn, thế nhưng bố trí cụ thể trong từng thành thị lại không đều nhau.</w:t>
      </w:r>
      <w:r>
        <w:br w:type="textWrapping"/>
      </w:r>
      <w:r>
        <w:br w:type="textWrapping"/>
      </w:r>
      <w:r>
        <w:t xml:space="preserve">Chung quy hắn đến thế giới này cũng không lâu, dù chiếm được căn cơ Huyết Y môn, thông qua các loại thủ đoạn chiêu mộ bồi dưỡng một đám tử sĩ, thế nhưng nhân thủ dù sao hữu hạn.</w:t>
      </w:r>
      <w:r>
        <w:br w:type="textWrapping"/>
      </w:r>
      <w:r>
        <w:br w:type="textWrapping"/>
      </w:r>
      <w:r>
        <w:t xml:space="preserve">Trừ tổng bộ, liên lạc viên và cơ sở ngầm ở các thành trì cũng không nhiều, nếu tra được nơi cứ điểm, muốn công phá chẳng là khó.</w:t>
      </w:r>
      <w:r>
        <w:br w:type="textWrapping"/>
      </w:r>
      <w:r>
        <w:br w:type="textWrapping"/>
      </w:r>
      <w:r>
        <w:t xml:space="preserve">Nhưng chọn liền ba cứ điểm, còn đem thủ đoạn che dấu đến nay của Trích Tinh lâu phá sạch sẽ.</w:t>
      </w:r>
      <w:r>
        <w:br w:type="textWrapping"/>
      </w:r>
      <w:r>
        <w:br w:type="textWrapping"/>
      </w:r>
      <w:r>
        <w:t xml:space="preserve">Có ba mẫu này, cứ điểm khác yểm hộ sắc không hề an toàn, ngược lại sẽ trở thành đặc thù rõ ràng nhất, thậm chí ngay cả Duyệt Lai khách điếm cũng không thể không thu lại tay chân, ngoan ngoãn làm ăn.</w:t>
      </w:r>
      <w:r>
        <w:br w:type="textWrapping"/>
      </w:r>
      <w:r>
        <w:br w:type="textWrapping"/>
      </w:r>
      <w:r>
        <w:t xml:space="preserve">Càng chết người là, mấy chứng từ nhiệm vụ tung ra từ cứ điểm, không phải là thật sự hết!</w:t>
      </w:r>
      <w:r>
        <w:br w:type="textWrapping"/>
      </w:r>
      <w:r>
        <w:br w:type="textWrapping"/>
      </w:r>
      <w:r>
        <w:t xml:space="preserve">Dù hắn có ngốc thế nào, sẽ không lưu lại chứng cớ mấu chốt gì ở trong tiểu cứ điểm dễ công khó thủ này. Cho nên hắn không sợ có người bắt cơ sở ngầm đi khảo vấn, có thể hỏi ra cái gì từ miệng mấy con tôm tép này chứ?</w:t>
      </w:r>
      <w:r>
        <w:br w:type="textWrapping"/>
      </w:r>
      <w:r>
        <w:br w:type="textWrapping"/>
      </w:r>
      <w:r>
        <w:t xml:space="preserve">Nhưng ai ngờ đến, tiểu tử Thẩm Nhạn kia sẽ giả tạo chứng cớ, phản hắn một quân!</w:t>
      </w:r>
      <w:r>
        <w:br w:type="textWrapping"/>
      </w:r>
      <w:r>
        <w:br w:type="textWrapping"/>
      </w:r>
      <w:r>
        <w:t xml:space="preserve">Chứng cứ tung ra đó có thể nói thật giả một nửa, có ít đơn mới thật là chưa từng đăng báo trong cứ điểm, cũng có ít là nhiệm vụ từng xử lý, nhưng có hơn phân nửa là “đơn giả” chẳng qua là căn cứ vài môn phái sâu xa viết ra. Nhưng mà môn phái đề cập trong đó vốn là có mối hận cũ, thuộc loại vừa điểm liền trúng, cũng có ít nói không chừng chính là sự thật, chỉ là chưa trải qua tay Trích Tinh lâu. Nhưng lửa đã sắp lan tới củi, nào còn có đạo lý không cháy.</w:t>
      </w:r>
      <w:r>
        <w:br w:type="textWrapping"/>
      </w:r>
      <w:r>
        <w:br w:type="textWrapping"/>
      </w:r>
      <w:r>
        <w:t xml:space="preserve">Thế rất tốt, có hay không tội danh đều bị ném lên đầu Trích Tinh lâu, thật sự là bùn nhão rớt trong đũng quần, nói cũng không nói được.</w:t>
      </w:r>
      <w:r>
        <w:br w:type="textWrapping"/>
      </w:r>
      <w:r>
        <w:br w:type="textWrapping"/>
      </w:r>
      <w:r>
        <w:t xml:space="preserve">Lâu chủ là hắn chẳng những không thể ra mặt bác bỏ, còn phải tổ chức võ lâm đại hội tự mình chinh phạt hang ổ mình.</w:t>
      </w:r>
      <w:r>
        <w:br w:type="textWrapping"/>
      </w:r>
      <w:r>
        <w:br w:type="textWrapping"/>
      </w:r>
      <w:r>
        <w:t xml:space="preserve">Dựa theo kế hoạch ban đầu, hẳn là đợi đến sau khi võ lâm đại hội chấm dứt, mới bắt đầu tổ chức bao vây tiễu trừ. Nhưng khi đó hắn đã lấy được Cửu Long hoàn, kết thúc nhiệm vụ, sau đó dù có hủy diệt Trích Tinh lâu, trong chốn võ lâm hồng thủy ngập trời cũng chẳng liên quan tí tẹo gì tới hắn.</w:t>
      </w:r>
      <w:r>
        <w:br w:type="textWrapping"/>
      </w:r>
      <w:r>
        <w:br w:type="textWrapping"/>
      </w:r>
      <w:r>
        <w:t xml:space="preserve">Nhưng giờ còn cách thọ yến Tô phủ một ít thời gian, hậu viện lại đột nhiên châm lửa đến. Đừng nói ảnh hưởng đại cục, chỉ là nghĩ bọn thuộc hạ biết thực tình sẽ có phản ứng gì liền khiến đầu hắn lớn như đấu.</w:t>
      </w:r>
      <w:r>
        <w:br w:type="textWrapping"/>
      </w:r>
      <w:r>
        <w:br w:type="textWrapping"/>
      </w:r>
      <w:r>
        <w:t xml:space="preserve">Thẩm Nhạn này sao lại nghĩ ra thứ chủ ý thiếu đạo đức này, hắn không phải sầu mi khổ kiểm đi tìm chúng tiểu đồng bọn tố khổ sao?</w:t>
      </w:r>
      <w:r>
        <w:br w:type="textWrapping"/>
      </w:r>
      <w:r>
        <w:br w:type="textWrapping"/>
      </w:r>
      <w:r>
        <w:t xml:space="preserve">Sao lại đột nhiên biết giở trò thế này, diễn biến này rõ ràng không đúng!</w:t>
      </w:r>
      <w:r>
        <w:br w:type="textWrapping"/>
      </w:r>
      <w:r>
        <w:br w:type="textWrapping"/>
      </w:r>
      <w:r>
        <w:t xml:space="preserve">Chẳng lẽ là Nghiêm Mạc hồn xuyên kia từ trong phá rối?</w:t>
      </w:r>
      <w:r>
        <w:br w:type="textWrapping"/>
      </w:r>
      <w:r>
        <w:br w:type="textWrapping"/>
      </w:r>
      <w:r>
        <w:t xml:space="preserve">Ngụy Lăng Vân chỉ cảm thấy hàm răng đều ngứa, ban đầu kế hoạch thông thuận biết bao, thế nhưng một lần lại một lần hủy trong tay kẻ này.</w:t>
      </w:r>
      <w:r>
        <w:br w:type="textWrapping"/>
      </w:r>
      <w:r>
        <w:br w:type="textWrapping"/>
      </w:r>
      <w:r>
        <w:t xml:space="preserve">Lúc trước không nên làm ra vẻ tha cho y một mạng, phải nên diệt trừ mới đúng!</w:t>
      </w:r>
      <w:r>
        <w:br w:type="textWrapping"/>
      </w:r>
      <w:r>
        <w:br w:type="textWrapping"/>
      </w:r>
      <w:r>
        <w:t xml:space="preserve">Nhưng có hận thì thế nào, giờ phải tỉnh táo lại, nghĩ đối sách. Ngụy Lăng Vân hít sâu một hơi, sai nha hoàn câm như hến bên cạnh nói:</w:t>
      </w:r>
      <w:r>
        <w:br w:type="textWrapping"/>
      </w:r>
      <w:r>
        <w:br w:type="textWrapping"/>
      </w:r>
      <w:r>
        <w:t xml:space="preserve">– Bên Thúy Yên lâu còn không có tin tức sao? Bảo Dao Quang bên kia nghĩ cách, lần này bất luận là Thẩm Nhạn hay Nghiêm Mạc kia, đều phải trừ bỏ sạch mới được!</w:t>
      </w:r>
      <w:r>
        <w:br w:type="textWrapping"/>
      </w:r>
      <w:r>
        <w:br w:type="textWrapping"/>
      </w:r>
      <w:r>
        <w:t xml:space="preserve">Nha hoàn đâu dám chậm trễ, vội vã ra khỏi cửa an bài công việc.</w:t>
      </w:r>
      <w:r>
        <w:br w:type="textWrapping"/>
      </w:r>
      <w:r>
        <w:br w:type="textWrapping"/>
      </w:r>
      <w:r>
        <w:t xml:space="preserve">Ngụy Lăng Vân nhéo nhéo xương mũi, xem ra mình này “Võ Lâm minh chủ”, phải đi lên một cái trước. Nhưng không biết nhiệm vụ hiện tại Khai Dương hoàn thành tới đâu, kế hoạch Tô phủ trăm triệu không thể lại xảy ra sai lầm!</w:t>
      </w:r>
      <w:r>
        <w:br w:type="textWrapping"/>
      </w:r>
      <w:r>
        <w:br w:type="textWrapping"/>
      </w:r>
      <w:r>
        <w:t xml:space="preserve">Trong sơn động, đống lửa đang cháy vượng, một con chim trĩ trụi lông đặt trên lửa, mỡ xì xèo từ nhánh cây nhỏ xuống ngọn lửa đang nhảy múa, khiến cho ngọn lửa càng thêm hân hoan, phát ra tiếng lụp bụp nhỏ.</w:t>
      </w:r>
      <w:r>
        <w:br w:type="textWrapping"/>
      </w:r>
      <w:r>
        <w:br w:type="textWrapping"/>
      </w:r>
      <w:r>
        <w:t xml:space="preserve">Hương vị ngào ngạt tràn đầy sơn động, dường như còn có dấu hiệu cháy khét.</w:t>
      </w:r>
      <w:r>
        <w:br w:type="textWrapping"/>
      </w:r>
      <w:r>
        <w:br w:type="textWrapping"/>
      </w:r>
      <w:r>
        <w:t xml:space="preserve">Một ngón tay cân đối thon dài như chẳng quan trọng mà trở nhánh cây, thoạt nhìn không giống nướng thức ăn, mà có chút giống giết thời gian hơn.</w:t>
      </w:r>
      <w:r>
        <w:br w:type="textWrapping"/>
      </w:r>
      <w:r>
        <w:br w:type="textWrapping"/>
      </w:r>
      <w:r>
        <w:t xml:space="preserve">Một lúc lâu sau, tay kia hơi ngừng lại, thiếu chút nữa đem nhánh cây đâm vào ngọn lửa, lập tức hắn bình tĩnh trở lại, giả bộ tiếp tục lật gà nướng, để tỉ lệ đen và vàng phía trên không đến mức cách xa quá.</w:t>
      </w:r>
      <w:r>
        <w:br w:type="textWrapping"/>
      </w:r>
      <w:r>
        <w:br w:type="textWrapping"/>
      </w:r>
      <w:r>
        <w:t xml:space="preserve">Một trận gió từ cửa động thổi vào, cùng với một chút hơi nước ẩm ướt, tuy rằng không nghe được tiếng bước chân nào, thế nhưng người nọ đã đi vào sơn động.</w:t>
      </w:r>
      <w:r>
        <w:br w:type="textWrapping"/>
      </w:r>
      <w:r>
        <w:br w:type="textWrapping"/>
      </w:r>
      <w:r>
        <w:t xml:space="preserve">Thẩm Nhạn đầu cũng không nâng, hướng người tới hô:</w:t>
      </w:r>
      <w:r>
        <w:br w:type="textWrapping"/>
      </w:r>
      <w:r>
        <w:br w:type="textWrapping"/>
      </w:r>
      <w:r>
        <w:t xml:space="preserve">– Tìm ra nước?</w:t>
      </w:r>
      <w:r>
        <w:br w:type="textWrapping"/>
      </w:r>
      <w:r>
        <w:br w:type="textWrapping"/>
      </w:r>
      <w:r>
        <w:t xml:space="preserve">Một cái túi nước bay tới, Nghiêm Mạc đến cạnh đống lửa, ngồi xuống đối diện Thẩm Nhạn. Ngọn lửa vàng óng ánh lên gò má trắng nõn của y, làm thân băng lãnh tối đen của y mang một chút độ ấm.</w:t>
      </w:r>
      <w:r>
        <w:br w:type="textWrapping"/>
      </w:r>
      <w:r>
        <w:br w:type="textWrapping"/>
      </w:r>
      <w:r>
        <w:t xml:space="preserve">Thẩm Nhạn thở dài, đem gà rừng trong tay đưa cho đối phương, dịu dàng nói:</w:t>
      </w:r>
      <w:r>
        <w:br w:type="textWrapping"/>
      </w:r>
      <w:r>
        <w:br w:type="textWrapping"/>
      </w:r>
      <w:r>
        <w:t xml:space="preserve">– Loạn cục nếu đã thành, Phỉ Phỉ bên kia, ta cuối cùng không thể bàng quan… </w:t>
      </w:r>
      <w:r>
        <w:br w:type="textWrapping"/>
      </w:r>
      <w:r>
        <w:br w:type="textWrapping"/>
      </w:r>
      <w:r>
        <w:t xml:space="preserve">Từ khi rời đi Tiêu thành, đã qua chừng mười ngày. Mười ngày này bọn họ chẳng một chút rảnh rỗi.</w:t>
      </w:r>
      <w:r>
        <w:br w:type="textWrapping"/>
      </w:r>
      <w:r>
        <w:br w:type="textWrapping"/>
      </w:r>
      <w:r>
        <w:t xml:space="preserve">Đầu tiên là dựa vào những tin tức khảo vấn ra, dao sắc chặt đay rối chọn phá mấy cứ điểm Trích Tinh lâu, sau đó hư cấu một ít tin tức truyền ra, dẫn toàn bộ giang hồ vào loạn cục.</w:t>
      </w:r>
      <w:r>
        <w:br w:type="textWrapping"/>
      </w:r>
      <w:r>
        <w:br w:type="textWrapping"/>
      </w:r>
      <w:r>
        <w:t xml:space="preserve">Kỳ thật đây không phải phong cách của hắn. Trước kia Thẩm Nhạn sao trải qua chuyện khơi mào phân tranh thế này, đừng nói là tung những tin tức giả kia, cho dù có thật có bí văn làm hắn tò mò, cũng không có hứng thú náo toàn bộ người giang hồ tất cả đều biết.</w:t>
      </w:r>
      <w:r>
        <w:br w:type="textWrapping"/>
      </w:r>
      <w:r>
        <w:br w:type="textWrapping"/>
      </w:r>
      <w:r>
        <w:t xml:space="preserve">Nhưng là Nghiêm Mạc lại khác, y không để ý giang hồ này sẽ như thế nào, cần chỉ là khiến kẻ địch loạn đầu trận tuyến.</w:t>
      </w:r>
      <w:r>
        <w:br w:type="textWrapping"/>
      </w:r>
      <w:r>
        <w:br w:type="textWrapping"/>
      </w:r>
      <w:r>
        <w:t xml:space="preserve">Có Nghiêm Mạc quyết đoán, tuy là khác thật xa với bản tính của mình, nhưng Thẩm Nhạn không chút băn khoăn mà cùng phối hợp. Không một ai có thể hiểu rõ giang hồ dật văn hơn hắn.</w:t>
      </w:r>
      <w:r>
        <w:br w:type="textWrapping"/>
      </w:r>
      <w:r>
        <w:br w:type="textWrapping"/>
      </w:r>
      <w:r>
        <w:t xml:space="preserve">Cho nên dưới sự liên thủ của hai người, một tấm võng nửa thật nửa giả giăng ra, Trích Tinh lâu liền thành “Đầu sỏ” chúng mục dõi nhìn. Hơn nữa từ bên Cam Tam truyền đến tin tức, chiêu đầu tiên này, quả thật làm cho bọn họ chiếm không ít chủ động.</w:t>
      </w:r>
      <w:r>
        <w:br w:type="textWrapping"/>
      </w:r>
      <w:r>
        <w:br w:type="textWrapping"/>
      </w:r>
      <w:r>
        <w:t xml:space="preserve">Nhưng sau khi tạo đợt loạn cục này, bước tiếp theo hành động như thế nào, giữa hai người lại có chút khác nhau. Nghiêm Mạc đương nhiên là hi vọng mở rộng chiến quả, hiện tại liền đi Tô phủ xem thực hư.</w:t>
      </w:r>
      <w:r>
        <w:br w:type="textWrapping"/>
      </w:r>
      <w:r>
        <w:br w:type="textWrapping"/>
      </w:r>
      <w:r>
        <w:t xml:space="preserve">Mà Thẩm Nhạn thì có chút không bỏ xuống được Diệp Phỉ Phỉ, chỉ vì sau khi bọn họ chọn phá ba nhà cứ điểm, trong giang hồ đột nhiên truyền ra tin đồn, có vị tà tu nhắm vào Diệp Phỉ Phỉ, muốn gây bất lợi với Thúy Yên các.</w:t>
      </w:r>
      <w:r>
        <w:br w:type="textWrapping"/>
      </w:r>
      <w:r>
        <w:br w:type="textWrapping"/>
      </w:r>
      <w:r>
        <w:t xml:space="preserve">Tin đồn này như thật lại giả, thiếu ít tin tức mấu chốt nhất, giống như là lời đồn, mà không phải sự thật.</w:t>
      </w:r>
      <w:r>
        <w:br w:type="textWrapping"/>
      </w:r>
      <w:r>
        <w:br w:type="textWrapping"/>
      </w:r>
      <w:r>
        <w:t xml:space="preserve">Thế nhưng Thẩm Nhạn vẫn ngửi ra chút hương vị trong đó, nếu lúc này có người muốn gây bất lợi với Phỉ Phỉ, Trích Tinh lâu tuyệt đối không thoát khỏi can hệ.</w:t>
      </w:r>
      <w:r>
        <w:br w:type="textWrapping"/>
      </w:r>
      <w:r>
        <w:br w:type="textWrapping"/>
      </w:r>
      <w:r>
        <w:t xml:space="preserve">Trước kia Lý đại, Khổ Viên và Cam Tam đều bị liên lụy, Phỉ Phỉ đương nhiên sẽ không thoải mái chút nào. Nay giang hồ đột nhiên truyền ra luồng gió như vậy, cho dù không phải sự thật, hắn cũng phải đi Thúy Yên các thăm dò đến cùng.</w:t>
      </w:r>
      <w:r>
        <w:br w:type="textWrapping"/>
      </w:r>
      <w:r>
        <w:br w:type="textWrapping"/>
      </w:r>
      <w:r>
        <w:t xml:space="preserve">Nhưng mà đối với tin tức này, Nghiêm Mạc lại có cái nhìn khác.</w:t>
      </w:r>
      <w:r>
        <w:br w:type="textWrapping"/>
      </w:r>
      <w:r>
        <w:br w:type="textWrapping"/>
      </w:r>
      <w:r>
        <w:t xml:space="preserve">Đây không giống một lời đồn đơn giản, ngược lại có chút giống cạm bẫy, một cạm bẫy chắc chắn Thẩm Nhạn sẽ nhảy vào.</w:t>
      </w:r>
      <w:r>
        <w:br w:type="textWrapping"/>
      </w:r>
      <w:r>
        <w:br w:type="textWrapping"/>
      </w:r>
      <w:r>
        <w:t xml:space="preserve">Bất luận tin tức là thật hay giả, tâm tư nhằm vào Thẩm Nhạn sợ là chỉ hơn chứ không kém Diệp Phỉ Phỉ. Nếu biết rõ là cạm bẫy, sao y có thể mặc kệ Thẩm Nhạn nhảy vào?</w:t>
      </w:r>
      <w:r>
        <w:br w:type="textWrapping"/>
      </w:r>
      <w:r>
        <w:br w:type="textWrapping"/>
      </w:r>
      <w:r>
        <w:t xml:space="preserve">Nhưng điểm này, nếu y có thể xem ra, Thẩm Nhạn sao không đoán ra được? Ý kiến không hợp nhau, khó tránh khỏi liền có chút giằng co, hai người khôi phục hiểu ngầm như ban đầu, đương nhiên liền có chút khe hở.</w:t>
      </w:r>
      <w:r>
        <w:br w:type="textWrapping"/>
      </w:r>
      <w:r>
        <w:br w:type="textWrapping"/>
      </w:r>
      <w:r>
        <w:t xml:space="preserve">Nghiêm Mạc không nhận lấy, ngược lại mở miệng hỏi:</w:t>
      </w:r>
      <w:r>
        <w:br w:type="textWrapping"/>
      </w:r>
      <w:r>
        <w:br w:type="textWrapping"/>
      </w:r>
      <w:r>
        <w:t xml:space="preserve">– Diệp Phỉ Phỉ đó có thể tin sao?</w:t>
      </w:r>
      <w:r>
        <w:br w:type="textWrapping"/>
      </w:r>
      <w:r>
        <w:br w:type="textWrapping"/>
      </w:r>
      <w:r>
        <w:t xml:space="preserve">– Ta tin nàng, Cam Tam cũng tin.</w:t>
      </w:r>
      <w:r>
        <w:br w:type="textWrapping"/>
      </w:r>
      <w:r>
        <w:br w:type="textWrapping"/>
      </w:r>
      <w:r>
        <w:t xml:space="preserve">– Tin đến mặc dù là bẫy, cũng phải xông thử mới được?</w:t>
      </w:r>
      <w:r>
        <w:br w:type="textWrapping"/>
      </w:r>
      <w:r>
        <w:br w:type="textWrapping"/>
      </w:r>
      <w:r>
        <w:t xml:space="preserve">– Nếu là huynh gặp phải chuyện này, ta sợ là cũng phải xông tới thử.</w:t>
      </w:r>
      <w:r>
        <w:br w:type="textWrapping"/>
      </w:r>
      <w:r>
        <w:br w:type="textWrapping"/>
      </w:r>
      <w:r>
        <w:t xml:space="preserve">Nghiêm Mạc mắt nhìn nụ cười trên mặt Thẩm Nhạn, hừ lạnh một tiếng, vươn tay nhận lấy gà rừng đối phương đưa.</w:t>
      </w:r>
      <w:r>
        <w:br w:type="textWrapping"/>
      </w:r>
      <w:r>
        <w:br w:type="textWrapping"/>
      </w:r>
      <w:r>
        <w:t xml:space="preserve">Thấy đối phương nhận gà rừng, nét mặt Thẩm Nhạn rõ ràng thả lỏng.</w:t>
      </w:r>
      <w:r>
        <w:br w:type="textWrapping"/>
      </w:r>
      <w:r>
        <w:br w:type="textWrapping"/>
      </w:r>
      <w:r>
        <w:t xml:space="preserve">Kỳ thật hắn trải qua hung hiểm làm sao chỉ ngàn vạn, sao còn để ý tính mạng bản thân. Nhưng bây giờ không biết tại sao, hắn đột nhiên trở nên có chút tiền chiêm hậu cố*, dường như không được Nghiêm Mạc đồng ý lại đi hoang phí tính mạng này, làm hắn có chút chột dạ.</w:t>
      </w:r>
      <w:r>
        <w:br w:type="textWrapping"/>
      </w:r>
      <w:r>
        <w:br w:type="textWrapping"/>
      </w:r>
      <w:r>
        <w:rPr>
          <w:i/>
        </w:rPr>
        <w:t xml:space="preserve">*ngó trước trông sau.</w:t>
      </w:r>
      <w:r>
        <w:br w:type="textWrapping"/>
      </w:r>
      <w:r>
        <w:br w:type="textWrapping"/>
      </w:r>
      <w:r>
        <w:t xml:space="preserve">Nhưng tâm tư tế nhị như vậy, làm sao nói với người ngoài. Giả vờ thanh thanh cổ họng, Thẩm Nhạn cười tiếp tục nói:</w:t>
      </w:r>
      <w:r>
        <w:br w:type="textWrapping"/>
      </w:r>
      <w:r>
        <w:br w:type="textWrapping"/>
      </w:r>
      <w:r>
        <w:t xml:space="preserve">– Nhưng nếu biết đây có thể là cạm bẫy, cũng có thể tương kế tựu kế. Không bằng thế này, chúng ta … </w:t>
      </w:r>
      <w:r>
        <w:br w:type="textWrapping"/>
      </w:r>
      <w:r>
        <w:br w:type="textWrapping"/>
      </w:r>
      <w:r>
        <w:t xml:space="preserve">Đống lửa phát ra tiếng lụp bụp cũng không thể lấn át được tiếng nói thuần hậu của lãng tử, ánh lửa đong đưa, chiếu cái bóng thật dài sau lưng hai người, dần dần giao hòa vào nhau.</w:t>
      </w:r>
      <w:r>
        <w:br w:type="textWrapping"/>
      </w:r>
      <w:r>
        <w:br w:type="textWrapping"/>
      </w:r>
    </w:p>
    <w:p>
      <w:pPr>
        <w:pStyle w:val="Heading2"/>
      </w:pPr>
      <w:bookmarkStart w:id="116" w:name="chương-47"/>
      <w:bookmarkEnd w:id="116"/>
      <w:r>
        <w:t xml:space="preserve">47. Chương 47</w:t>
      </w:r>
    </w:p>
    <w:p>
      <w:pPr>
        <w:pStyle w:val="Compact"/>
      </w:pPr>
      <w:r>
        <w:br w:type="textWrapping"/>
      </w:r>
      <w:r>
        <w:br w:type="textWrapping"/>
      </w:r>
      <w:r>
        <w:t xml:space="preserve">Duy thành Thúy Yên các – nơi tiêu kim thực cốt nhất đẳng thiên hạ.</w:t>
      </w:r>
      <w:r>
        <w:br w:type="textWrapping"/>
      </w:r>
      <w:r>
        <w:br w:type="textWrapping"/>
      </w:r>
      <w:r>
        <w:t xml:space="preserve">Mỗi khi đến mùa đèn hoa, mười dặm lung linh đầy sắc màu, ngay cả sao trăng trên trời cũng phải nấp đi, cả vườn hồng tụ vẫy gọi, đình thâm xuân sắc nồng, phong lưu khí phách, kiều diễm chẳng thể nào kể.</w:t>
      </w:r>
      <w:r>
        <w:br w:type="textWrapping"/>
      </w:r>
      <w:r>
        <w:br w:type="textWrapping"/>
      </w:r>
      <w:r>
        <w:t xml:space="preserve">Chốn phấn hồng như thế, lại từ đâu ra cô đơn tịch liêu?</w:t>
      </w:r>
      <w:r>
        <w:br w:type="textWrapping"/>
      </w:r>
      <w:r>
        <w:br w:type="textWrapping"/>
      </w:r>
      <w:r>
        <w:t xml:space="preserve">Từ tịch hà vừa nhuộm đến trăng lên nhành liễu, không biết qua bao lâu, trên lầu Yên Vũ mới vang lên tiếng người, chủ nhân yến ẩm một đêm trở về, đẩy ra cửa gỗ khuê các khắc hoa.</w:t>
      </w:r>
      <w:r>
        <w:br w:type="textWrapping"/>
      </w:r>
      <w:r>
        <w:br w:type="textWrapping"/>
      </w:r>
      <w:r>
        <w:t xml:space="preserve">– Các muội đi xuống trước đi, tiệc chưa tàn thì đừng đến ồn ta… </w:t>
      </w:r>
      <w:r>
        <w:br w:type="textWrapping"/>
      </w:r>
      <w:r>
        <w:br w:type="textWrapping"/>
      </w:r>
      <w:r>
        <w:t xml:space="preserve">Nay vừa mới đầu canh Dần, trời còn chưa tỏ sáng liền muốn ngủ một giấc đến chiều, nếu đặt ở nhà bình thường không biết gây kinh ngạc thế nào. Nhưng những thị nữ này hiển nhiên đã quen với tác phong của chủ nhân, sau vài tiếng vấn an nhẹ nhàng, mọi người đều rời khỏi phòng.</w:t>
      </w:r>
      <w:r>
        <w:br w:type="textWrapping"/>
      </w:r>
      <w:r>
        <w:br w:type="textWrapping"/>
      </w:r>
      <w:r>
        <w:t xml:space="preserve">Ánh nến còn đang cháy, không biết từ đâu truyền đến mùi thơm thoang thoảng, giai nhân nọ nhẹ nhàng bước sen, biếng nhác ngồi trước gương trang điểm. Lần cổ tay trắng bóc, tháo xuống trâm cài giữa tóc mây. Không có trâm, mái tóc thả xuống ở váy đỏ mầu trái lựu, một chiếc lược bí ngà tinh xảo theo đuôi tóc trượt xuống bị tay ngọc thon thon tiếp vào tay.</w:t>
      </w:r>
      <w:r>
        <w:br w:type="textWrapping"/>
      </w:r>
      <w:r>
        <w:br w:type="textWrapping"/>
      </w:r>
      <w:r>
        <w:t xml:space="preserve">Ánh trăng ấm áp, thoảng hương mai thơm, tình này cảnh này đẹp chừng như tranh, lại bị tên không biết phong nhã hỏng không khí. Chỉ nghe bên cửa sổ truyền đến tiếng ho nhẹ, có người kéo tới ghế dựa, thoải mái ngồi bên cạnh bàn, cười mở miệng:</w:t>
      </w:r>
      <w:r>
        <w:br w:type="textWrapping"/>
      </w:r>
      <w:r>
        <w:br w:type="textWrapping"/>
      </w:r>
      <w:r>
        <w:t xml:space="preserve">– Phỉ Phỉ, một đêm của ngươi, không khỏi quá lâu đi.</w:t>
      </w:r>
      <w:r>
        <w:br w:type="textWrapping"/>
      </w:r>
      <w:r>
        <w:br w:type="textWrapping"/>
      </w:r>
      <w:r>
        <w:t xml:space="preserve">Trong khuê các vốn nên không người bỗng có giọng nam tử, phần lớn nữ tử sợ phải thét chói tai. Nhưng hoa khôi Thúy Yên lâu không phải khuê tú tầm thường, chậm rãi thả lược ngà trong tay, Diệp Phỉ Phỉ mới xoay người hừ nhẹ một tiếng với người nói chuyện:</w:t>
      </w:r>
      <w:r>
        <w:br w:type="textWrapping"/>
      </w:r>
      <w:r>
        <w:br w:type="textWrapping"/>
      </w:r>
      <w:r>
        <w:t xml:space="preserve">– Cũng chỉ có lãng tử ngươi, mới có thể vào lúc này tự tiện xông vào hương khuê người khác. Chuyện ở Bạch Loan phong đã xử lý ổn thỏa chưa?</w:t>
      </w:r>
      <w:r>
        <w:br w:type="textWrapping"/>
      </w:r>
      <w:r>
        <w:br w:type="textWrapping"/>
      </w:r>
      <w:r>
        <w:t xml:space="preserve">Thẩm Nhạn mỉm cười:</w:t>
      </w:r>
      <w:r>
        <w:br w:type="textWrapping"/>
      </w:r>
      <w:r>
        <w:br w:type="textWrapping"/>
      </w:r>
      <w:r>
        <w:t xml:space="preserve">– Cam Tam đã không sao, đại cừu Nguyễn cô nương được báo, cũng có thể nhắm mắt.</w:t>
      </w:r>
      <w:r>
        <w:br w:type="textWrapping"/>
      </w:r>
      <w:r>
        <w:br w:type="textWrapping"/>
      </w:r>
      <w:r>
        <w:t xml:space="preserve">Mày liễu thanh mảnh của Diệp Phỉ Phỉ hơi thoáng nhướng:</w:t>
      </w:r>
      <w:r>
        <w:br w:type="textWrapping"/>
      </w:r>
      <w:r>
        <w:br w:type="textWrapping"/>
      </w:r>
      <w:r>
        <w:t xml:space="preserve">– Người chết đều đã chết, còn nói cái gì nhắm mắt, cũng chỉ có các ngươi mới lừa mình dối người… Đúng rồi, Kiều Kiều nhà ta đâu, không phải còn ở cùng với ngụy quân tử kia chứ?</w:t>
      </w:r>
      <w:r>
        <w:br w:type="textWrapping"/>
      </w:r>
      <w:r>
        <w:br w:type="textWrapping"/>
      </w:r>
      <w:r>
        <w:t xml:space="preserve">– Từ khi xuống Nghênh Tiên đài, Phượng Kiều cô nương liền bị Tiền Thiên Thiên kéo đi rồi. Hiện tại Lăng Vân công tử phải chuẩn bị võ lâm đại hội của hắn, hẳn là không rảnh trêu chọc Phượng Kiều cô nương.</w:t>
      </w:r>
      <w:r>
        <w:br w:type="textWrapping"/>
      </w:r>
      <w:r>
        <w:br w:type="textWrapping"/>
      </w:r>
      <w:r>
        <w:t xml:space="preserve">Nghe thế, sắc mặt Diệp Phỉ Phỉ dường như dịu chút, lộ ra ý cười nghiền ngẫm:</w:t>
      </w:r>
      <w:r>
        <w:br w:type="textWrapping"/>
      </w:r>
      <w:r>
        <w:br w:type="textWrapping"/>
      </w:r>
      <w:r>
        <w:t xml:space="preserve">– Vậy không phải xong rồi sao? Nếu cứu Cam Tam thì ô danh lộn xộn trên đầu ngươi đã rửa sạch sẽ, không đi tới góp náo nhiệt kia, sao lại chạy tới chỗ ta? Chẳng lẽ là thèm rượu?</w:t>
      </w:r>
      <w:r>
        <w:br w:type="textWrapping"/>
      </w:r>
      <w:r>
        <w:br w:type="textWrapping"/>
      </w:r>
      <w:r>
        <w:t xml:space="preserve">Thẩm Nhạn không bị dẫn đi đề tài, hai mắt nhẹ nhàng nhìn chăm chú mỹ nhân trước mặt, nhẹ giọng hỏi.</w:t>
      </w:r>
      <w:r>
        <w:br w:type="textWrapping"/>
      </w:r>
      <w:r>
        <w:br w:type="textWrapping"/>
      </w:r>
      <w:r>
        <w:t xml:space="preserve">– Phỉ Phỉ, ngươi gặp phiền phức ?</w:t>
      </w:r>
      <w:r>
        <w:br w:type="textWrapping"/>
      </w:r>
      <w:r>
        <w:br w:type="textWrapping"/>
      </w:r>
      <w:r>
        <w:t xml:space="preserve">– Phiền phức ? Phiền phức gì? Có ngươi và tiểu tử Cam Tam đã đủ làm ta đau đầu.</w:t>
      </w:r>
      <w:r>
        <w:br w:type="textWrapping"/>
      </w:r>
      <w:r>
        <w:br w:type="textWrapping"/>
      </w:r>
      <w:r>
        <w:t xml:space="preserve">Diệp Phỉ Phỉ cười như trước, như là không nghe hiểu.</w:t>
      </w:r>
      <w:r>
        <w:br w:type="textWrapping"/>
      </w:r>
      <w:r>
        <w:br w:type="textWrapping"/>
      </w:r>
      <w:r>
        <w:t xml:space="preserve">Nụ cười khóe môi Thẩm Nhạn lại nhạt chút:</w:t>
      </w:r>
      <w:r>
        <w:br w:type="textWrapping"/>
      </w:r>
      <w:r>
        <w:br w:type="textWrapping"/>
      </w:r>
      <w:r>
        <w:t xml:space="preserve">– Trước kia vì để ngươi không bị sao chổi là ta liên lụy, chúng ta còn đặc biệt diễn một màn. Chỉ là khi đó ta nghĩ ngươi là vì ta, giờ nghĩ đến, sợ là vì bản thân…</w:t>
      </w:r>
      <w:r>
        <w:br w:type="textWrapping"/>
      </w:r>
      <w:r>
        <w:br w:type="textWrapping"/>
      </w:r>
      <w:r>
        <w:t xml:space="preserve">Lời nói này có chút mơ hồ, nụ cười trên mặt Diệp Phỉ Phỉ lại chậm rãi tắt đi. Nhìn sắc mặt nữ tử trước mặt, Thẩm Nhạn đáy lòng thở dài, chính bởi vì nghĩ rõ ràng điểm ấy, hắn mới nghĩa vô phản cố đến Thúy Yên các này.</w:t>
      </w:r>
      <w:r>
        <w:br w:type="textWrapping"/>
      </w:r>
      <w:r>
        <w:br w:type="textWrapping"/>
      </w:r>
      <w:r>
        <w:t xml:space="preserve">Lúc trước Cam Tam bị người hãm hại, Khổ Viên thân tử, hắn có một dạo phân rõ giới hạn với Diệp Phỉ Phỉ, thậm chí khiến giang hồ truyền ra tin tức hai người không hợp.</w:t>
      </w:r>
      <w:r>
        <w:br w:type="textWrapping"/>
      </w:r>
      <w:r>
        <w:br w:type="textWrapping"/>
      </w:r>
      <w:r>
        <w:t xml:space="preserve">Khi đó chỉ là để Phỉ Phỉ không đến mức bị liên lụy, nhưng nay nghĩ đến, nàng đồng ý không khỏi quá nhanh.</w:t>
      </w:r>
      <w:r>
        <w:br w:type="textWrapping"/>
      </w:r>
      <w:r>
        <w:br w:type="textWrapping"/>
      </w:r>
      <w:r>
        <w:t xml:space="preserve">Đặt là Thẩm Nhạn, nếu là bằng hữu gặp nạn, muốn mỗi người một ngả với hắn, hắn phỏng chừng sẽ không đồng ý, không giúp đỡ một tay thì thôi, lại nào có đạo lý bứt ra trước?</w:t>
      </w:r>
      <w:r>
        <w:br w:type="textWrapping"/>
      </w:r>
      <w:r>
        <w:br w:type="textWrapping"/>
      </w:r>
      <w:r>
        <w:t xml:space="preserve">Phỉ Phỉ tuy là nữ tử, thế nhưng giao tình với hắn chỉ sợ còn thâm hậu hơn đại đa số nam nhân.</w:t>
      </w:r>
      <w:r>
        <w:br w:type="textWrapping"/>
      </w:r>
      <w:r>
        <w:br w:type="textWrapping"/>
      </w:r>
      <w:r>
        <w:t xml:space="preserve">Lúc ấy đáp ứng nhanh như vậy, lại bày ra thái độ ngoảnh mặt làm ngơ với Bạch Loan phong, chỉ sợ không phải lo lắng bị hắn liên lụy, mà là bởi vì bên nàng, đã xảy ra chút vấn đề.</w:t>
      </w:r>
      <w:r>
        <w:br w:type="textWrapping"/>
      </w:r>
      <w:r>
        <w:br w:type="textWrapping"/>
      </w:r>
      <w:r>
        <w:t xml:space="preserve">Diệp Phỉ Phỉ không như hắn và Cam Tam, nàng là hoa khôi Thúy Yên các, từ nhỏ sống ở đây, không ai có thể rõ hơn Thẩm Nhạn tầm quan trọng của Thúy Yên các đối với nàng.</w:t>
      </w:r>
      <w:r>
        <w:br w:type="textWrapping"/>
      </w:r>
      <w:r>
        <w:br w:type="textWrapping"/>
      </w:r>
      <w:r>
        <w:t xml:space="preserve">Nếu có người dùng tòa phấn hồng này uy hiếp Phỉ Phỉ, nàng sợ là chạy không thoát. Cho nên phân rõ giới hạn với mình, có lẽ hoàn toàn không phải vì tị họa, mà bởi vì bên nàng vốn không an toàn, muốn đuổi mình xa chút mà thôi.</w:t>
      </w:r>
      <w:r>
        <w:br w:type="textWrapping"/>
      </w:r>
      <w:r>
        <w:br w:type="textWrapping"/>
      </w:r>
      <w:r>
        <w:t xml:space="preserve">Mà hôm nay, càng xác minh suy đoán này.</w:t>
      </w:r>
      <w:r>
        <w:br w:type="textWrapping"/>
      </w:r>
      <w:r>
        <w:br w:type="textWrapping"/>
      </w:r>
      <w:r>
        <w:t xml:space="preserve">Phát hiện mình đến đây, Phỉ Phỉ liền đem người bên cạnh ra ngoài, còn ngậm miệng không đề cập tới tiếng đồn giang hồ, một lòng thầm nghĩ đuổi hắn ra cửa. Nếu nói trong đó không chút mờ ám, cho dù là hắn cũng không tin.</w:t>
      </w:r>
      <w:r>
        <w:br w:type="textWrapping"/>
      </w:r>
      <w:r>
        <w:br w:type="textWrapping"/>
      </w:r>
      <w:r>
        <w:t xml:space="preserve">Có người giám thị? Hay là tai vách mạch rừng, ngay cả nói cũng không được…</w:t>
      </w:r>
      <w:r>
        <w:br w:type="textWrapping"/>
      </w:r>
      <w:r>
        <w:br w:type="textWrapping"/>
      </w:r>
      <w:r>
        <w:t xml:space="preserve">Ánh nến bên tai phát ra tiếng vang tí tách nhỏ, trong phòng mùi thơm ngào ngạt càng nồng. Diệp Phỉ Phỉ đột nhiên nở nụ cười, không hề làm ra tư thái yểu điệu. Khom lưng từ dưới đài trang điểm lấy ra vò rượu.</w:t>
      </w:r>
      <w:r>
        <w:br w:type="textWrapping"/>
      </w:r>
      <w:r>
        <w:br w:type="textWrapping"/>
      </w:r>
      <w:r>
        <w:t xml:space="preserve">– Ngươi có còn nhớ, năm đó các ngươi ba người cùng một chỗ cứ luôn chạy tới chỗ ta uống rượu.</w:t>
      </w:r>
      <w:r>
        <w:br w:type="textWrapping"/>
      </w:r>
      <w:r>
        <w:br w:type="textWrapping"/>
      </w:r>
      <w:r>
        <w:t xml:space="preserve">Hình dáng vò rượu này Thẩm Nhạn rất quen thuộc, chính là Lục Nùng.</w:t>
      </w:r>
      <w:r>
        <w:br w:type="textWrapping"/>
      </w:r>
      <w:r>
        <w:br w:type="textWrapping"/>
      </w:r>
      <w:r>
        <w:t xml:space="preserve">Lục Nùng Thúy Yên các, tứ cốc làm nguyên liệu, phối với Đảng Sâm, Đinh Hương, mật ong hơn mười vị dược liệu, ba mươi năm ủ mới được một vò, chính là tuyệt đỉnh trân tu, cho dù là hoa khôi như Diệp Phỉ Phỉ cũng không phải ngày ngày đều có thể uống.</w:t>
      </w:r>
      <w:r>
        <w:br w:type="textWrapping"/>
      </w:r>
      <w:r>
        <w:br w:type="textWrapping"/>
      </w:r>
      <w:r>
        <w:t xml:space="preserve">Khóe miệng mỉm cười, Thẩm Nhạn đáp:</w:t>
      </w:r>
      <w:r>
        <w:br w:type="textWrapping"/>
      </w:r>
      <w:r>
        <w:br w:type="textWrapping"/>
      </w:r>
      <w:r>
        <w:t xml:space="preserve">– Đương nhiên nhớ rõ, tiểu tử Cam Tam kia chẳng những uống say bí tỉ, nói không chừng còn muốn trộm hai vò.</w:t>
      </w:r>
      <w:r>
        <w:br w:type="textWrapping"/>
      </w:r>
      <w:r>
        <w:br w:type="textWrapping"/>
      </w:r>
      <w:r>
        <w:t xml:space="preserve">Diệp Phỉ Phỉ cũng cười, nâng vò rượu rầm một tiếng đập lên bàn:</w:t>
      </w:r>
      <w:r>
        <w:br w:type="textWrapping"/>
      </w:r>
      <w:r>
        <w:br w:type="textWrapping"/>
      </w:r>
      <w:r>
        <w:t xml:space="preserve">– Hắn làm sao biết uống rượu, rõ ràng là phá hư đồ. May mắn hôm nay không đến cùng ngươi, gạt rượu ngon của ta.</w:t>
      </w:r>
      <w:r>
        <w:br w:type="textWrapping"/>
      </w:r>
      <w:r>
        <w:br w:type="textWrapping"/>
      </w:r>
      <w:r>
        <w:t xml:space="preserve">Thẩm Nhạn co đồng tử lại, chưa trả lời thì Diệp Phỉ Phỉ đã nâng ngọc thủ nhẹ nhàng vỗ ra nê phong miệng vò, hương rượu thơm nồng từ đó tràn ra, cùng mùi thơm cả phòng hòa vào nhau.</w:t>
      </w:r>
      <w:r>
        <w:br w:type="textWrapping"/>
      </w:r>
      <w:r>
        <w:br w:type="textWrapping"/>
      </w:r>
      <w:r>
        <w:t xml:space="preserve">Nâng vò rượu đẩy tới trước mặt Thẩm Nhạn, Diệp Phỉ Phỉ ngồi đối diện hắn, trong mắt mang theo ý cười nói không rõ.</w:t>
      </w:r>
      <w:r>
        <w:br w:type="textWrapping"/>
      </w:r>
      <w:r>
        <w:br w:type="textWrapping"/>
      </w:r>
      <w:r>
        <w:t xml:space="preserve">– Ngươi cũng quá thích gây chuyện, luôn quản không được phiền phức sau mông.</w:t>
      </w:r>
      <w:r>
        <w:br w:type="textWrapping"/>
      </w:r>
      <w:r>
        <w:br w:type="textWrapping"/>
      </w:r>
      <w:r>
        <w:t xml:space="preserve">Dù là thôn phụ, sợ cũng không nói được thô tục như thế, nhưng Diệp Phỉ Phỉ lại nói rất thản nhiên.</w:t>
      </w:r>
      <w:r>
        <w:br w:type="textWrapping"/>
      </w:r>
      <w:r>
        <w:br w:type="textWrapping"/>
      </w:r>
      <w:r>
        <w:t xml:space="preserve">– Nếu cảm giác chỗ ta có quỷ, sao còn cố tình đích thân đăng môn vậy?</w:t>
      </w:r>
      <w:r>
        <w:br w:type="textWrapping"/>
      </w:r>
      <w:r>
        <w:br w:type="textWrapping"/>
      </w:r>
      <w:r>
        <w:t xml:space="preserve">Bởi vì ngươi là bằng hữu của ta – hảo hữu. Lời này Thẩm Nhạn không nói ra, chỉ cười:</w:t>
      </w:r>
      <w:r>
        <w:br w:type="textWrapping"/>
      </w:r>
      <w:r>
        <w:br w:type="textWrapping"/>
      </w:r>
      <w:r>
        <w:t xml:space="preserve">– Không đến, thì sao có rượu được?</w:t>
      </w:r>
      <w:r>
        <w:br w:type="textWrapping"/>
      </w:r>
      <w:r>
        <w:br w:type="textWrapping"/>
      </w:r>
      <w:r>
        <w:t xml:space="preserve">Diệp Phỉ Phỉ lại lắc đầu, mái tóc đen xõa bờ vai, giống như một con thác đen sâu không thấy đáy:</w:t>
      </w:r>
      <w:r>
        <w:br w:type="textWrapping"/>
      </w:r>
      <w:r>
        <w:br w:type="textWrapping"/>
      </w:r>
      <w:r>
        <w:t xml:space="preserve">– Không phải rượu gì cũng đều dễ uống.</w:t>
      </w:r>
      <w:r>
        <w:br w:type="textWrapping"/>
      </w:r>
      <w:r>
        <w:br w:type="textWrapping"/>
      </w:r>
      <w:r>
        <w:t xml:space="preserve">Trong lời này, đã không còn ý cười. Thẩm Nhạn cười, thò tay muốn cầm vò rượu, nhưng mới vươn đến một nửa, đầu ngón tay đột ngột cứng đờ, vịn lại miệng vò.</w:t>
      </w:r>
      <w:r>
        <w:br w:type="textWrapping"/>
      </w:r>
      <w:r>
        <w:br w:type="textWrapping"/>
      </w:r>
      <w:r>
        <w:t xml:space="preserve">Hắn cứng lại, bởi vì nội lực toàn thân đột nhiên không còn, như là bị dược vật chế trụ, nhưng nơi này là phòng ngủ Phỉ Phỉ, hắn không ngửi ra bất cứ mùi độc vật, sao có thể đột ngột liền trúng chiêu người khác?</w:t>
      </w:r>
      <w:r>
        <w:br w:type="textWrapping"/>
      </w:r>
      <w:r>
        <w:br w:type="textWrapping"/>
      </w:r>
      <w:r>
        <w:t xml:space="preserve">Nhìn thần thái Thẩm Nhạn, Diệp Phỉ Phỉ thở dài:</w:t>
      </w:r>
      <w:r>
        <w:br w:type="textWrapping"/>
      </w:r>
      <w:r>
        <w:br w:type="textWrapping"/>
      </w:r>
      <w:r>
        <w:t xml:space="preserve">– Thẩm Nhạn, ngươi thật sự không ngốc, nhưng rất dễ bị cùng một chiêu lừa gạt. Đối với Lý đại, đối với Cam Tam cũng thế, đối với ta cũng vậy… Nếu người không đến, vò rượu này, sợ là vĩnh viễn sẽ không khải phong*.</w:t>
      </w:r>
      <w:r>
        <w:br w:type="textWrapping"/>
      </w:r>
      <w:r>
        <w:br w:type="textWrapping"/>
      </w:r>
      <w:r>
        <w:rPr>
          <w:i/>
        </w:rPr>
        <w:t xml:space="preserve">*bóc miếng vải đậy miệng rượu.</w:t>
      </w:r>
      <w:r>
        <w:br w:type="textWrapping"/>
      </w:r>
      <w:r>
        <w:br w:type="textWrapping"/>
      </w:r>
      <w:r>
        <w:t xml:space="preserve">Chỉ có độc vật mới làm mất nội lực. Thẩm Nhạn trúng độc, độc lại đến từ tay Diệp Phỉ Phỉ. Thẩm Nhạn cong môi cười khổ:</w:t>
      </w:r>
      <w:r>
        <w:br w:type="textWrapping"/>
      </w:r>
      <w:r>
        <w:br w:type="textWrapping"/>
      </w:r>
      <w:r>
        <w:t xml:space="preserve">– Ta nói hương trong phòng ngươi, sao đột nhiên trở nên nồng như thế.</w:t>
      </w:r>
      <w:r>
        <w:br w:type="textWrapping"/>
      </w:r>
      <w:r>
        <w:br w:type="textWrapping"/>
      </w:r>
      <w:r>
        <w:t xml:space="preserve">Hương cháy trong nến, trong hương mang độc, nhưng mà một độc không dẫn, cần một loại độc khác thúc đẩy.</w:t>
      </w:r>
      <w:r>
        <w:br w:type="textWrapping"/>
      </w:r>
      <w:r>
        <w:br w:type="textWrapping"/>
      </w:r>
      <w:r>
        <w:t xml:space="preserve">Một độc khác, là đến từ vò rượu trong tay Thẩm Nhạn. An bài như vậy, Diệp Phỉ Phỉ đã biết, nàng vẫn cầm ra vò rượu, đẩy vò Lục Nùng đến trước mặt Thẩm Nhạn.</w:t>
      </w:r>
      <w:r>
        <w:br w:type="textWrapping"/>
      </w:r>
      <w:r>
        <w:br w:type="textWrapping"/>
      </w:r>
      <w:r>
        <w:t xml:space="preserve">Nghe Thẩm Nhạn nói, Diệp Phỉ Phỉ cười nhẹ:</w:t>
      </w:r>
      <w:r>
        <w:br w:type="textWrapping"/>
      </w:r>
      <w:r>
        <w:br w:type="textWrapping"/>
      </w:r>
      <w:r>
        <w:t xml:space="preserve">– Xin lỗi, ta là bằng hữu của ngươi, nhưng trước đó, ta cũng là hành thủ hoa khôi Thúy Yên các.</w:t>
      </w:r>
      <w:r>
        <w:br w:type="textWrapping"/>
      </w:r>
      <w:r>
        <w:br w:type="textWrapping"/>
      </w:r>
      <w:r>
        <w:t xml:space="preserve">Thúy Yên các, là lời đáp của nàng. Thẩm Nhạn thở dài, chậm rãi thu hồi tay đặt trên vò, nay trên tay hắn chẳng những không có nội lực, còn có chút tê tê, dọc theo đầu ngón tay lan ra, khiến nửa người không tri giác.</w:t>
      </w:r>
      <w:r>
        <w:br w:type="textWrapping"/>
      </w:r>
      <w:r>
        <w:br w:type="textWrapping"/>
      </w:r>
      <w:r>
        <w:t xml:space="preserve">Độc tính này, mạnh hơn hắn nghĩ nhiều. Nhưng mà trên mặt Thẩm Nhạn vẫn không có vẻ sợ hãi gì, chỉ là nhẹ nhàng hít một hơi. Như là thả lỏng, như là giải thoát.</w:t>
      </w:r>
      <w:r>
        <w:br w:type="textWrapping"/>
      </w:r>
      <w:r>
        <w:br w:type="textWrapping"/>
      </w:r>
      <w:r>
        <w:t xml:space="preserve">Không thể nói gì nhiều nữa, hắn ngả ra sau, ngã vào thảm lông mềm mại dưới chân.</w:t>
      </w:r>
      <w:r>
        <w:br w:type="textWrapping"/>
      </w:r>
      <w:r>
        <w:br w:type="textWrapping"/>
      </w:r>
      <w:r>
        <w:t xml:space="preserve">Diệp Phỉ Phỉ vẫn không đứng dậy, chỉ là lạnh lùng nhìn thân thể mất đi tri giác ấy, nụ cười mê người trên mặt chẳng còn nữa.</w:t>
      </w:r>
      <w:r>
        <w:br w:type="textWrapping"/>
      </w:r>
      <w:r>
        <w:br w:type="textWrapping"/>
      </w:r>
      <w:r>
        <w:t xml:space="preserve">– Nếu ngươi không đến… </w:t>
      </w:r>
      <w:r>
        <w:br w:type="textWrapping"/>
      </w:r>
      <w:r>
        <w:br w:type="textWrapping"/>
      </w:r>
      <w:r>
        <w:t xml:space="preserve">Nàng chưa nói xong, cửa gỗ khắc hoa trước khuê các đột nhiên bị người đẩy ra, một giọng nói tiếp:</w:t>
      </w:r>
      <w:r>
        <w:br w:type="textWrapping"/>
      </w:r>
      <w:r>
        <w:br w:type="textWrapping"/>
      </w:r>
      <w:r>
        <w:t xml:space="preserve">– Nếu hắn ta không đến, Diệp đại gia sẽ phải phát sầu đấy.</w:t>
      </w:r>
      <w:r>
        <w:br w:type="textWrapping"/>
      </w:r>
      <w:r>
        <w:br w:type="textWrapping"/>
      </w:r>
    </w:p>
    <w:p>
      <w:pPr>
        <w:pStyle w:val="Heading2"/>
      </w:pPr>
      <w:bookmarkStart w:id="117" w:name="chương-48"/>
      <w:bookmarkEnd w:id="117"/>
      <w:r>
        <w:t xml:space="preserve">48. Chương 48</w:t>
      </w:r>
    </w:p>
    <w:p>
      <w:pPr>
        <w:pStyle w:val="Compact"/>
      </w:pPr>
      <w:r>
        <w:br w:type="textWrapping"/>
      </w:r>
      <w:r>
        <w:br w:type="textWrapping"/>
      </w:r>
      <w:r>
        <w:t xml:space="preserve">Diệp Phỉ Phỉ ngẩng đầu, mắt lạnh nhìn toán người xông vào cửa.</w:t>
      </w:r>
      <w:r>
        <w:br w:type="textWrapping"/>
      </w:r>
      <w:r>
        <w:br w:type="textWrapping"/>
      </w:r>
      <w:r>
        <w:t xml:space="preserve">Vừa rồi mở miệng nói chuyện chính là vị giai nhân cầm đầu mặc váy trắng.</w:t>
      </w:r>
      <w:r>
        <w:br w:type="textWrapping"/>
      </w:r>
      <w:r>
        <w:br w:type="textWrapping"/>
      </w:r>
      <w:r>
        <w:t xml:space="preserve">Khác với nàng, nữ tử này mặt mày nhu mì, lại cả người thuần trắng. Tuy không mỹ mạo gì, nhưng cũng được xem là một mỹ nhân nũng nịu yêu kiều, nhưng giữa trang dung tinh điêu tế mài lại hiện chút quyến rũ như ôm tỳ bà che mặt, cẩn thận xem, ngược lại càng lộ mấy phần yêu dã hơn hoa khôi Thúy Yên các nàng.</w:t>
      </w:r>
      <w:r>
        <w:br w:type="textWrapping"/>
      </w:r>
      <w:r>
        <w:br w:type="textWrapping"/>
      </w:r>
      <w:r>
        <w:t xml:space="preserve">Không phản ứng đối phương chế nhạo, Diệp Phỉ Phỉ chầm chậm đứng dậy khỏi bàn:</w:t>
      </w:r>
      <w:r>
        <w:br w:type="textWrapping"/>
      </w:r>
      <w:r>
        <w:br w:type="textWrapping"/>
      </w:r>
      <w:r>
        <w:t xml:space="preserve">– Thẩm Nhạn đã ở đây, không biết Tiết nương tử khi nào có thể trả mấy vị tỷ muội ta lại?</w:t>
      </w:r>
      <w:r>
        <w:br w:type="textWrapping"/>
      </w:r>
      <w:r>
        <w:br w:type="textWrapping"/>
      </w:r>
      <w:r>
        <w:t xml:space="preserve">Tiết Hồng Tiêu mềm mại cười:</w:t>
      </w:r>
      <w:r>
        <w:br w:type="textWrapping"/>
      </w:r>
      <w:r>
        <w:br w:type="textWrapping"/>
      </w:r>
      <w:r>
        <w:t xml:space="preserve">– Diệp đại gia làm chi nóng vội? Lâu chủ nhà ta nói là hai người, nay chỉ bắt mình Thẩm Nhạn, cách điều kiện chúng ta đã bàn không khỏi xa chút. Huống chi nay giang hồ bất ổn, nhược chất nữ lưu như chúng ta càng khó thể nương thân, sao không tìm một chỗ dựa, an an ổn ổn qua tháng ngày thư thái chứ?</w:t>
      </w:r>
      <w:r>
        <w:br w:type="textWrapping"/>
      </w:r>
      <w:r>
        <w:br w:type="textWrapping"/>
      </w:r>
      <w:r>
        <w:t xml:space="preserve">– Chỗ dựa? – Diệp Phỉ Phỉ cũng cười. – Gần đây Trích Tinh lâu sống chả mấy dễ chịu, nếu để người khác biết bọn họ thò tay tới Thúy Yên các, còn làm nhiều chuyện xấu xa như vậy, sợ là có không ít người muốn ‘Trừ bạo an dân’ đi?</w:t>
      </w:r>
      <w:r>
        <w:br w:type="textWrapping"/>
      </w:r>
      <w:r>
        <w:br w:type="textWrapping"/>
      </w:r>
      <w:r>
        <w:t xml:space="preserve">Hai vị mỹ nhân nhìn nhau một lát, cuối cùng vẫn là Tiết Hồng Tiêu thu mắt:</w:t>
      </w:r>
      <w:r>
        <w:br w:type="textWrapping"/>
      </w:r>
      <w:r>
        <w:br w:type="textWrapping"/>
      </w:r>
      <w:r>
        <w:t xml:space="preserve">– Xem muội tử nói, nếu mọi người tâm các hữu chí, tỷ tỷ ta sao đành miễn cưỡng nữa.</w:t>
      </w:r>
      <w:r>
        <w:br w:type="textWrapping"/>
      </w:r>
      <w:r>
        <w:br w:type="textWrapping"/>
      </w:r>
      <w:r>
        <w:t xml:space="preserve">Nói rồi ả ta vỗ nhè nhẹ tay, hai tỳ nữ phía sau lập tức bước nhanh tiến lên, cúi người sờ khắp Thẩm Nhạn từ dưới lên trên rồi mới cầm ra dây thừng trói chặt người kéo đi. Liếc mắt lãng tử còn đang hôn mê, yêu nữ kia vừa lòng cười:</w:t>
      </w:r>
      <w:r>
        <w:br w:type="textWrapping"/>
      </w:r>
      <w:r>
        <w:br w:type="textWrapping"/>
      </w:r>
      <w:r>
        <w:t xml:space="preserve">– Người đương nhiên có thể trả về trước một chút, thế nhưng giải dược sợ còn chưa thể đưa hết. Còn lại tên Nghiêm Mạc kia, mong là Diệp đại gia cẩn thận nhìn sát sao, Dao Quang bộ chúng ta cũng sẽ phối hợp làm việc, chỉ mong muội tử đừng ở trận cuối cùng mà mất chừng mực.</w:t>
      </w:r>
      <w:r>
        <w:br w:type="textWrapping"/>
      </w:r>
      <w:r>
        <w:br w:type="textWrapping"/>
      </w:r>
      <w:r>
        <w:t xml:space="preserve">Diệp Phỉ Phỉ ngồi trở lại bên bàn, vươn tay lấy vò rượu nhẹ nhàng lắc, châm cho mình một ly. Ánh trăng xuyên qua gờ cửa, chiếu vào cái chén Bạch Ngọc làm rượu trong chén giống như ao nước sâu biếc.</w:t>
      </w:r>
      <w:r>
        <w:br w:type="textWrapping"/>
      </w:r>
      <w:r>
        <w:br w:type="textWrapping"/>
      </w:r>
      <w:r>
        <w:t xml:space="preserve">Nhìn thần thái Diệp Phỉ Phỉ không lạnh không nóng, Tiết Hồng Tiêu cũng không để ý, mang theo tù binh trong tay nghênh ngang ra khỏi cửa.</w:t>
      </w:r>
      <w:r>
        <w:br w:type="textWrapping"/>
      </w:r>
      <w:r>
        <w:br w:type="textWrapping"/>
      </w:r>
      <w:r>
        <w:t xml:space="preserve">Diệp Phỉ Phỉ không quay đầu, đợi sau khi tất cả mọi người rời đi, nàng mới bắt đầu uống rượu trong chén, tuy trong rượu lẫn tạp vật, thế nhưng hương nùng thuần vẫn chưa bị che đi, khi cửa gỗ khắc hoa lại khép lại, chén rượu nàng uống cũng cạn đáy.</w:t>
      </w:r>
      <w:r>
        <w:br w:type="textWrapping"/>
      </w:r>
      <w:r>
        <w:br w:type="textWrapping"/>
      </w:r>
      <w:r>
        <w:t xml:space="preserve">Tùy tay thả xuống chén Bạch Ngọc, nàng nhẹ nhàng vỗ cạnh vò rượu thì một viên thuốc thật nhỏ từ trong vò bay ra, lặng yên không một tiếng động rơi vào cái chén rỗng. Vươn tay vê viên lạp hoàn, khóe môi Diệp Phỉ Phỉ rốt cuộc lộ ra mỉm cười thật sự.</w:t>
      </w:r>
      <w:r>
        <w:br w:type="textWrapping"/>
      </w:r>
      <w:r>
        <w:br w:type="textWrapping"/>
      </w:r>
      <w:r>
        <w:t xml:space="preserve">Tiết Hồng Tiêu lúc này cũng cười rất vui vẻ.</w:t>
      </w:r>
      <w:r>
        <w:br w:type="textWrapping"/>
      </w:r>
      <w:r>
        <w:br w:type="textWrapping"/>
      </w:r>
      <w:r>
        <w:t xml:space="preserve">Làm thống lĩnh Dao Quang bộ, thân phận địa vị ả ở Trích Tinh lâu kỳ thật có chút bất tiện, dùng thân nữ tử đương nhiên có thể làm ít các việc nam nhân không làm được, nhưng vẫn không mấy khả quan. Chớ nói Thiên Cơ bộ hai năm này đại thế tăng, bắt đầu mua sắm chuẩn bị buôn bán da thịt, chính là thế lực bản thân ả, cũng không nhất định có thể địch nổi những thanh lâu quán các có danh có vọng trong giang hồ.</w:t>
      </w:r>
      <w:r>
        <w:br w:type="textWrapping"/>
      </w:r>
      <w:r>
        <w:br w:type="textWrapping"/>
      </w:r>
      <w:r>
        <w:t xml:space="preserve">Càng đừng nói nay Dao Quang bộ bè phái mọc như nấm, con tiện tì Lục La kia dám trèo lên giường lâu chủ, ngay cả hành động Tô phủ lần này cũng thêm một chân, rất khiến ả ta sinh vài phần cảnh giác.</w:t>
      </w:r>
      <w:r>
        <w:br w:type="textWrapping"/>
      </w:r>
      <w:r>
        <w:br w:type="textWrapping"/>
      </w:r>
      <w:r>
        <w:t xml:space="preserve">Nếu không phải nhân thủ trong tay ả không ít, lâu chủ cũng là niệm tình cũ, thống lĩnh Dao Quang bộ này cuối cùng rơi vào ai còn chưa biết.</w:t>
      </w:r>
      <w:r>
        <w:br w:type="textWrapping"/>
      </w:r>
      <w:r>
        <w:br w:type="textWrapping"/>
      </w:r>
      <w:r>
        <w:t xml:space="preserve">Cho nên Tiết Hồng Tiêu đối với việc Thúy Yên lâu lần này rất xem trọng, nếu có thể một lần bắt giết hai tên Thẩm Nhạn và Nghiêm Mạc, trừ họa lớn trong lòng lâu chủ, địa vị ả cần gì ưu sầu nữa.</w:t>
      </w:r>
      <w:r>
        <w:br w:type="textWrapping"/>
      </w:r>
      <w:r>
        <w:br w:type="textWrapping"/>
      </w:r>
      <w:r>
        <w:t xml:space="preserve">Mang theo mọi người đến cái sân nhỏ sâu trong Thúy Yên các, Tiết Hồng Tiêu bảo mấy tên thuộc hạ canh giữ ở ngoài, ả thì mang theo hai tâm phúc cùng tên Thẩm Nhạn còn hôn mê vào thính các.</w:t>
      </w:r>
      <w:r>
        <w:br w:type="textWrapping"/>
      </w:r>
      <w:r>
        <w:br w:type="textWrapping"/>
      </w:r>
      <w:r>
        <w:t xml:space="preserve">Nói là đình đài, tòa tiểu lâu này kỳ thật không hề mở nửa cánh cửa sổ, trong phòng bài trí cũng không phải tú tháp cẩm tòa, mà là mấy hình cụ hình dạng cấu tạo khác nhau.</w:t>
      </w:r>
      <w:r>
        <w:br w:type="textWrapping"/>
      </w:r>
      <w:r>
        <w:br w:type="textWrapping"/>
      </w:r>
      <w:r>
        <w:t xml:space="preserve">Sai thủ hạ cột chặt Thẩm Nhạn vào xích sắt rũ xuống Tiết Hồng Tiêu mới ung dung ngồi trước mặt hắn.</w:t>
      </w:r>
      <w:r>
        <w:br w:type="textWrapping"/>
      </w:r>
      <w:r>
        <w:br w:type="textWrapping"/>
      </w:r>
      <w:r>
        <w:t xml:space="preserve">Lần này hạ vào người Thẩm Nhạn chính là tân độc Thiên Quyền bộ nghiên cứu chế tạo ra, tên là Thực Cốt Truy Hồn tán. Thực Cốt làm gốc, Truy Hồn làm dẫn, hai thứ hỗn hợp liền có thể sinh ra hiệu quả khiến nội lực người hoàn toàn biến mất tức thì hôn mê. Quả thực là dược lực thần kỳ.</w:t>
      </w:r>
      <w:r>
        <w:br w:type="textWrapping"/>
      </w:r>
      <w:r>
        <w:br w:type="textWrapping"/>
      </w:r>
      <w:r>
        <w:t xml:space="preserve">Nhưng Thực Cốt vị ngọt, Truy Hồn thì đắng, nếu không phải huân hương, thuần tửu của Diệp Phỉ Phỉ ở đó che bớt, đừng nói là tên giảo hoạt như Thẩm Nhạn, dù là giang hồ nhân sĩ bình thường sẽ không dễ dàng mắc mưu như vậy, càng khỏi nói độc này tuy hung mãnh, nhưng sau một nén hương dược tính sẽ tự động giải, muốn dùng nó để giết một người thì đơn giản, dùng để khống chế thì hiệu quả phỏng chừng chẳng lý tưởng lắm.</w:t>
      </w:r>
      <w:r>
        <w:br w:type="textWrapping"/>
      </w:r>
      <w:r>
        <w:br w:type="textWrapping"/>
      </w:r>
      <w:r>
        <w:t xml:space="preserve">Nhưng Tiết Hồng Tiêu không muốn dùng nó khống chế người, ả chỉ cần bắt được Thẩm Nhạn là được. Tay ngọc nhẹ nhàng vung lên, một chậu nước lạnh liền dội lên đầu Thẩm Nhạn, chỉ thấy người nọ rũ đầu lắc nhẹ một cái, từ trong mê man tỉnh lại.</w:t>
      </w:r>
      <w:r>
        <w:br w:type="textWrapping"/>
      </w:r>
      <w:r>
        <w:br w:type="textWrapping"/>
      </w:r>
      <w:r>
        <w:t xml:space="preserve">Tiết Hồng Tiêu mỉm cười, mở miệng hỏi:</w:t>
      </w:r>
      <w:r>
        <w:br w:type="textWrapping"/>
      </w:r>
      <w:r>
        <w:br w:type="textWrapping"/>
      </w:r>
      <w:r>
        <w:t xml:space="preserve">– Thẩm công tử, một giấc này ngủ có ngon không.</w:t>
      </w:r>
      <w:r>
        <w:br w:type="textWrapping"/>
      </w:r>
      <w:r>
        <w:br w:type="textWrapping"/>
      </w:r>
      <w:r>
        <w:t xml:space="preserve">Bị bằng hữu tín nhiệm bán, sẽ không ai cảm thấy tốt cả, nhưng Thẩm Nhạn lắc lắc những giọt nước trên tóc, bình tĩnh ngẩng đầu. Trong mắt hắn không có hoảng sợ cũng không có hối hận, ngược lại lộ chút sáng tỏ:</w:t>
      </w:r>
      <w:r>
        <w:br w:type="textWrapping"/>
      </w:r>
      <w:r>
        <w:br w:type="textWrapping"/>
      </w:r>
      <w:r>
        <w:t xml:space="preserve">– Tiết Hồng Tiêu, hóa ra ngươi đầu nhập Trích Tinh lâu.</w:t>
      </w:r>
      <w:r>
        <w:br w:type="textWrapping"/>
      </w:r>
      <w:r>
        <w:br w:type="textWrapping"/>
      </w:r>
      <w:r>
        <w:t xml:space="preserve">Yêu nữ này đại danh trong giang hồ cũng khá vang dội, Thẩm Nhạn chỉ liếc nhìn liền đoán được thân phận của ả ta. Tiết Hồng Tiêu không hề buồn bực, ung dung liếc mắt đưa tình :</w:t>
      </w:r>
      <w:r>
        <w:br w:type="textWrapping"/>
      </w:r>
      <w:r>
        <w:br w:type="textWrapping"/>
      </w:r>
      <w:r>
        <w:t xml:space="preserve">– Đáng tiếc Thẩm công tử không tuấn như thiếp nghĩ, bằng không mặc lâu chủ trách phạt, thiếp cũng muốn nếm thử mùi vị giang hồ lãng tử.</w:t>
      </w:r>
      <w:r>
        <w:br w:type="textWrapping"/>
      </w:r>
      <w:r>
        <w:br w:type="textWrapping"/>
      </w:r>
      <w:r>
        <w:t xml:space="preserve">Bị người trêu như vậy, Thẩm Nhạn lại cười:</w:t>
      </w:r>
      <w:r>
        <w:br w:type="textWrapping"/>
      </w:r>
      <w:r>
        <w:br w:type="textWrapping"/>
      </w:r>
      <w:r>
        <w:t xml:space="preserve">– Dược này thật kỳ lạ, có chút tương tự với Ẩn cốc, không biết Trích Tinh lâu tốn bao nhiêu sức lực mới sai người bào chế ra. Nếu các ngươi đã có dược này, còn có mấy Chấn Thiên Lôi kia, làm sao e ngại võ lâm đại hội gì nữa.</w:t>
      </w:r>
      <w:r>
        <w:br w:type="textWrapping"/>
      </w:r>
      <w:r>
        <w:br w:type="textWrapping"/>
      </w:r>
      <w:r>
        <w:t xml:space="preserve">– Thuốc là thuốc tốt, nhưng mùi nồng chút, lúc này thiếp mới có cơ hội lấy thử thôi. Nhưng đến giờ, Thẩm công tử còn có lúc rỗi rãi nghĩ những thứ này, tâm thật thoải mái nha…</w:t>
      </w:r>
      <w:r>
        <w:br w:type="textWrapping"/>
      </w:r>
      <w:r>
        <w:br w:type="textWrapping"/>
      </w:r>
      <w:r>
        <w:t xml:space="preserve">Tiết Hồng Tiêu không phải kẻ ngu ngốc, sao không nghe ra đối phương có ý thử. Nhưng thử thì thế nào?</w:t>
      </w:r>
      <w:r>
        <w:br w:type="textWrapping"/>
      </w:r>
      <w:r>
        <w:br w:type="textWrapping"/>
      </w:r>
      <w:r>
        <w:t xml:space="preserve">Giờ người đã ở trong tay mình, giết hay lóc chỉ là một câu. Dù đối phương muốn hung bạo thoát khốn, khôi phục công lực ít nhất cũng phải nửa nén hương, mà trong nửa nén hương, chuyện có thể làm cũng không ít đâu.</w:t>
      </w:r>
      <w:r>
        <w:br w:type="textWrapping"/>
      </w:r>
      <w:r>
        <w:br w:type="textWrapping"/>
      </w:r>
      <w:r>
        <w:t xml:space="preserve">Nói rồi ả đứng dậy khỏi ghế, chậm rì rì vòng quanh Thẩm Nhạn một vòng, vươn ra tay ngọc thon thon đặt ở đầu vai hắn.</w:t>
      </w:r>
      <w:r>
        <w:br w:type="textWrapping"/>
      </w:r>
      <w:r>
        <w:br w:type="textWrapping"/>
      </w:r>
      <w:r>
        <w:t xml:space="preserve">Vết thương lưu lại khi ác chiến với Nhiêm bà còn chưa khỏi hẳn, đầu vai Thẩm Nhạn vẫn bọc vải trắng, lúc này bị yêu nữ ngầm dùng lực đè, lập tức chảy ra máu tươi, nhuộm đỏ một mảnh vạt áo.</w:t>
      </w:r>
      <w:r>
        <w:br w:type="textWrapping"/>
      </w:r>
      <w:r>
        <w:br w:type="textWrapping"/>
      </w:r>
      <w:r>
        <w:t xml:space="preserve">Vết thương thoạt nhìn rất đau, thế nhưng mặt người nọ không chút đau đớn, không khỏi chọc Tiết Hồng Tiêu che miệng cười.</w:t>
      </w:r>
      <w:r>
        <w:br w:type="textWrapping"/>
      </w:r>
      <w:r>
        <w:br w:type="textWrapping"/>
      </w:r>
      <w:r>
        <w:t xml:space="preserve">– Hơn nữa thiếp rất hiếu kì, chàng làm thế nào thoát khỏi tay Nhiêm nà? Thiếp nhớ rõ lão tú bà đó khó chơi nhất, tên khờ Liêu Nhân Hùng chỉ là trúng chút độc, liền bệnh đến nửa chết nửa sống, nào giống Thẩm công tử, còn có lòng dạ đến hồng phấn tri kỷ chúng thiếp.</w:t>
      </w:r>
      <w:r>
        <w:br w:type="textWrapping"/>
      </w:r>
      <w:r>
        <w:br w:type="textWrapping"/>
      </w:r>
      <w:r>
        <w:t xml:space="preserve">Thẩm Nhạn cũng cười.  </w:t>
      </w:r>
      <w:r>
        <w:br w:type="textWrapping"/>
      </w:r>
      <w:r>
        <w:br w:type="textWrapping"/>
      </w:r>
      <w:r>
        <w:t xml:space="preserve">– Ta cũng rất hiếu kì, Thập Trượng Cẩm sao lại cùng một phe với Trích Tinh lâu, ngươi vốn không phải dây dưa không rõ với Huyết Y môn sao? Hay là Ngụy Lăng Vân không chỉ bảo vệ Hạc Ông, Nhân Hùng, còn bỏ hết mấy tàn quân Huyết Y các ngươi vào túi. Lâu chủ các ngươi, đến tột cùng là họ Trương hay họ Ngụy?</w:t>
      </w:r>
      <w:r>
        <w:br w:type="textWrapping"/>
      </w:r>
      <w:r>
        <w:br w:type="textWrapping"/>
      </w:r>
      <w:r>
        <w:t xml:space="preserve">Tiết Hồng Tiêu rốt cuộc lộ ra ngạc nhiên, dường như không nghĩ tới đối phương có thể đoán ra nhiều như vậy, nhưng ả không dây dưa cái này với hắn, chỉ nhẹ nhàng nâng lên đầu ngón tay nhuộm đầy máu tươi, ngắt mặt Thẩm Nhạn:</w:t>
      </w:r>
      <w:r>
        <w:br w:type="textWrapping"/>
      </w:r>
      <w:r>
        <w:br w:type="textWrapping"/>
      </w:r>
      <w:r>
        <w:t xml:space="preserve">– Khó trách lâu chủ nhà thiếp nhất định muốn giết chàng, không tiếc làm ra động tĩnh lớn như vậy. Thẩm Nhạn, tay chàng không khỏi nhúng quá sâu rồi. Đáng tiếc hiếu kì hại chết mèo con, mà chẳng biết lãng tử chàng còn có mấy cái mạng để xài không.</w:t>
      </w:r>
      <w:r>
        <w:br w:type="textWrapping"/>
      </w:r>
      <w:r>
        <w:br w:type="textWrapping"/>
      </w:r>
      <w:r>
        <w:t xml:space="preserve">Trên ngón tay đỏ tươi của yêu nữ, nói không rõ là sơn móng tay màu đậm, hay là máu nhuộm lên quá đỏ tươi. Bị nữ nhân nắm trong bàn tay, Thẩm Nhạn lại không xấu hổ giận dữ gì, ngược lại nhíu mày.</w:t>
      </w:r>
      <w:r>
        <w:br w:type="textWrapping"/>
      </w:r>
      <w:r>
        <w:br w:type="textWrapping"/>
      </w:r>
      <w:r>
        <w:t xml:space="preserve">– Nay hắn nghĩa kỳ đã dựng thẳng, gần đây không biết quăng bỏ mấy ám cọc, dẫn tới giang hồ đại loạn. Những con cờ không thể gặp ánh sáng như các ngươi, người nào không có thiên ti vạn lũ quan hệ với thanh danh hắn, nếu tình thế không đúng, sợ là vứt trước chính là các ngươi. Hay là nói, ngươi liền có mười phần tin tưởng, tin hắn sẽ không đạp lên xương khô các ngươi, đi lên vị trí càng cao… </w:t>
      </w:r>
      <w:r>
        <w:br w:type="textWrapping"/>
      </w:r>
      <w:r>
        <w:br w:type="textWrapping"/>
      </w:r>
      <w:r>
        <w:t xml:space="preserve">Lời này đã vượt qua phạm vị tâm phúc bình thường có thể nghe, Tiết Hồng Tiêu siết chặt tay, lớn tiếng gọi:</w:t>
      </w:r>
      <w:r>
        <w:br w:type="textWrapping"/>
      </w:r>
      <w:r>
        <w:br w:type="textWrapping"/>
      </w:r>
      <w:r>
        <w:t xml:space="preserve">– Sa nhi, Lăng nhi, các ngươi ra ngoài thủ trước! Nếu có người tự ý xông vào, giết không tha!</w:t>
      </w:r>
      <w:r>
        <w:br w:type="textWrapping"/>
      </w:r>
      <w:r>
        <w:br w:type="textWrapping"/>
      </w:r>
      <w:r>
        <w:t xml:space="preserve">Đuổi hai tâm phúc đi, yêu nữ kia mới buông ra Thẩm Nhạn, dùng ngón tay nhẹ nhàng lau khuôn mặt bị mình cào ra vết máu của hắn:</w:t>
      </w:r>
      <w:r>
        <w:br w:type="textWrapping"/>
      </w:r>
      <w:r>
        <w:br w:type="textWrapping"/>
      </w:r>
      <w:r>
        <w:t xml:space="preserve">– Cái đấy đương nhiên không nhọc Thẩm công tử phí tâm, thiếp ngược lại rất muốn biết, vị Nghiêm công tử sớm chiều ở chung với chàng kia, hiện giờ đang ở đâu?</w:t>
      </w:r>
      <w:r>
        <w:br w:type="textWrapping"/>
      </w:r>
      <w:r>
        <w:br w:type="textWrapping"/>
      </w:r>
      <w:r>
        <w:t xml:space="preserve">Thẩm Nhạn cười cười với nàng, không trả lời.</w:t>
      </w:r>
      <w:r>
        <w:br w:type="textWrapping"/>
      </w:r>
      <w:r>
        <w:br w:type="textWrapping"/>
      </w:r>
      <w:r>
        <w:t xml:space="preserve">Tiết Hồng Tiêu cũng không buồn bực, xoay người đi tới cái bàn sắt, dùng đầu ngón tay từng chút vuốt ve hình cụ đủ loại kiểu dáng, cầm lấy một cây roi sắt xước mang rô, nhẹ nhàng vung, tiếng xé gió xé rách yên tĩnh trong căn phòng. Ả cầm cây trường tiên trong tay, dáng người thướt tha trở lại trước mặt Thẩm Nhạn.</w:t>
      </w:r>
      <w:r>
        <w:br w:type="textWrapping"/>
      </w:r>
      <w:r>
        <w:br w:type="textWrapping"/>
      </w:r>
      <w:r>
        <w:t xml:space="preserve">– Không nói cũng thế, còn có thể cho thiếp thêm chút việc vui. Thẩm công tử, chàng hãy chịu đựng chút nha…</w:t>
      </w:r>
      <w:r>
        <w:br w:type="textWrapping"/>
      </w:r>
      <w:r>
        <w:br w:type="textWrapping"/>
      </w:r>
      <w:r>
        <w:t xml:space="preserve">Tiết Hồng Tiêu dịu dàng cười, vung lên roi sắt trong tay.</w:t>
      </w:r>
      <w:r>
        <w:br w:type="textWrapping"/>
      </w:r>
      <w:r>
        <w:br w:type="textWrapping"/>
      </w:r>
      <w:r>
        <w:t xml:space="preserve">Ngay lúc này, ngoài cửa đột nhiên truyền đến hai tiếng động tĩnh, lập tức một lực lượng mạnh mẽ đập cửa phòng, chỉ thấy Lăng nhi vừa ra ngoài toàn thân là máu ngã vào trong phòng.</w:t>
      </w:r>
      <w:r>
        <w:br w:type="textWrapping"/>
      </w:r>
      <w:r>
        <w:br w:type="textWrapping"/>
      </w:r>
      <w:r>
        <w:t xml:space="preserve">Tiết Hồng Tiêu sắc mặt đại biến, trường tiên vung lên, đánh nát lọ thuốc đặt bên cạnh Thẩm Nhạn, mùi thơm ngọt nồng nàn tràn ra lầu các nho nhỏ ả mới nheo lại mắt nhìn về phía ngoài cửa, lạnh giọng quát:</w:t>
      </w:r>
      <w:r>
        <w:br w:type="textWrapping"/>
      </w:r>
      <w:r>
        <w:br w:type="textWrapping"/>
      </w:r>
      <w:r>
        <w:t xml:space="preserve">– Là ai to gan như vậy, để ta thử xem xem… </w:t>
      </w:r>
      <w:r>
        <w:br w:type="textWrapping"/>
      </w:r>
      <w:r>
        <w:br w:type="textWrapping"/>
      </w:r>
      <w:r>
        <w:t xml:space="preserve">Ả còn chưa nói xong, một bóng đen liền xông tới.</w:t>
      </w:r>
      <w:r>
        <w:br w:type="textWrapping"/>
      </w:r>
      <w:r>
        <w:br w:type="textWrapping"/>
      </w:r>
    </w:p>
    <w:p>
      <w:pPr>
        <w:pStyle w:val="Heading2"/>
      </w:pPr>
      <w:bookmarkStart w:id="118" w:name="chương-49"/>
      <w:bookmarkEnd w:id="118"/>
      <w:r>
        <w:t xml:space="preserve">49. Chương 49</w:t>
      </w:r>
    </w:p>
    <w:p>
      <w:pPr>
        <w:pStyle w:val="Compact"/>
      </w:pPr>
      <w:r>
        <w:br w:type="textWrapping"/>
      </w:r>
      <w:r>
        <w:br w:type="textWrapping"/>
      </w:r>
      <w:r>
        <w:t xml:space="preserve">Bóng đen đó tới cực nhanh, có chút quỷ thần khó lường.</w:t>
      </w:r>
      <w:r>
        <w:br w:type="textWrapping"/>
      </w:r>
      <w:r>
        <w:br w:type="textWrapping"/>
      </w:r>
      <w:r>
        <w:t xml:space="preserve">Tiết Hồng Tiêu không tỏ ra kiên cường như ả nói nữa, roi chỉ vung hai phát liền tránh mình lùi đến một góc, nhưng tới đó, ả lại không có ý chạy trốn mà là bày ra tư thế cảnh giác nhìn kẻ tới, khóe miệng lộ cười lạnh.</w:t>
      </w:r>
      <w:r>
        <w:br w:type="textWrapping"/>
      </w:r>
      <w:r>
        <w:br w:type="textWrapping"/>
      </w:r>
      <w:r>
        <w:t xml:space="preserve">Nam tử áo đen xông vào trong phòng – chính là Nghiêm Mạc.</w:t>
      </w:r>
      <w:r>
        <w:br w:type="textWrapping"/>
      </w:r>
      <w:r>
        <w:br w:type="textWrapping"/>
      </w:r>
      <w:r>
        <w:t xml:space="preserve">Khó trách Thẩm Nhạn ỷ lại không sợ, còn ở đó nói suông với mình, hóa ra là ỷ vào có chuẩn bị mà thôi, nhưng có giúp đỡ thì thế nào?</w:t>
      </w:r>
      <w:r>
        <w:br w:type="textWrapping"/>
      </w:r>
      <w:r>
        <w:br w:type="textWrapping"/>
      </w:r>
      <w:r>
        <w:t xml:space="preserve">Thấy Nghiêm Mạc không hề đuổi theo mình mà xông tới Thẩm Nhạn, Tiết Hồng Tiêu liền nhịn không được vui vẻ, may mắn ả sớm làm chuẩn bị, trong phòng này cũng có Thực Cốt Truy Hồn tán để ngừa có người tới cứu.</w:t>
      </w:r>
      <w:r>
        <w:br w:type="textWrapping"/>
      </w:r>
      <w:r>
        <w:br w:type="textWrapping"/>
      </w:r>
      <w:r>
        <w:t xml:space="preserve">Giờ độc tán đã tràn ra hết, cho dù kẻ tới võ công có cao mấy, cũng đành bó tay chịu trói thôi. Chỉ cần ả kéo dài thời gian thêm chút…</w:t>
      </w:r>
      <w:r>
        <w:br w:type="textWrapping"/>
      </w:r>
      <w:r>
        <w:br w:type="textWrapping"/>
      </w:r>
      <w:r>
        <w:t xml:space="preserve">Nhưng còn chưa đợi ả tắt cười, nam nhân trước mặt đã một kiếm chém đứt xiềng xích trói tay Thẩm Nhạn, đỡ người vào lòng, đôi mắt lạnh như hàn băng nhìn chăm chăm phía này.</w:t>
      </w:r>
      <w:r>
        <w:br w:type="textWrapping"/>
      </w:r>
      <w:r>
        <w:br w:type="textWrapping"/>
      </w:r>
      <w:r>
        <w:t xml:space="preserve">Hảo tuấn nam tử!</w:t>
      </w:r>
      <w:r>
        <w:br w:type="textWrapping"/>
      </w:r>
      <w:r>
        <w:br w:type="textWrapping"/>
      </w:r>
      <w:r>
        <w:t xml:space="preserve">Tiết Hồng Tiêu không khỏi hai mắt sáng lên, ai cũng nói kẻ này rất giống Diêu Lãng. Giờ xem ra rõ ràng còn lạnh lùng tuấn tú hơn cả dâm tặc kia. Luận tư sắc, sợ là Lăng Vân công tử còn có chút không bằng.</w:t>
      </w:r>
      <w:r>
        <w:br w:type="textWrapping"/>
      </w:r>
      <w:r>
        <w:br w:type="textWrapping"/>
      </w:r>
      <w:r>
        <w:t xml:space="preserve">Đợi lát nữa nếu có thể mê đảo y, nhất định phải thải bổ một trận mới được, mà không biết y có chịu nổi không nhỉ… Nhưng ý nghĩ dâm tà còn chưa bay đi, nam nhân như khắc băng kia đã nâng trường kiếm trong tay, đâm thẳng ả.</w:t>
      </w:r>
      <w:r>
        <w:br w:type="textWrapping"/>
      </w:r>
      <w:r>
        <w:br w:type="textWrapping"/>
      </w:r>
      <w:r>
        <w:t xml:space="preserve">Tuy trong lòng còn ôm một người, một chiêu này vẫn nhanh chóng như thiểm điện quỷ mỵ, Tiết Hồng Tiêu lập tức sợ đến biến sắc, sao có thể?!</w:t>
      </w:r>
      <w:r>
        <w:br w:type="textWrapping"/>
      </w:r>
      <w:r>
        <w:br w:type="textWrapping"/>
      </w:r>
      <w:r>
        <w:t xml:space="preserve">Thẩm Nhạn nay đã hôn mê, Nghiêm Mạc ắt cũng hít môt lượng độc tán, y phải sớm ngã xuống đất mới đúng. Dù có nội lực cao thâm cũng phải vận công liệu độc, sao có thể sử dụng chiêu thức ngoan độc như vậy!</w:t>
      </w:r>
      <w:r>
        <w:br w:type="textWrapping"/>
      </w:r>
      <w:r>
        <w:br w:type="textWrapping"/>
      </w:r>
      <w:r>
        <w:t xml:space="preserve">Vừa kinh lại sợ, Tiết Hồng Tiêu không dám chậm trễ, vung lên roi sắt trong tay cuốn đối phương. Thủ đoạn của ả ta rất xảo quyệt, chẳng những vây Nghiêm Mạc ở bên trong, còn khóa chặt Thẩm Nhạn vẫn thần chí không rõ, nếu đối phương không tránh không né, người ở trong lòng y sợ là tính mạng kham ưu.</w:t>
      </w:r>
      <w:r>
        <w:br w:type="textWrapping"/>
      </w:r>
      <w:r>
        <w:br w:type="textWrapping"/>
      </w:r>
      <w:r>
        <w:t xml:space="preserve">Cùng lúc đó, một tiếng chuông bạc như cười khẽ từ trong miệng Tiết Hồng Tiêu tràn ra, la quần hơi trễ, sóng mắt lưu chuyển. Yêu nữ đã lấy ra thủ đoạn. Chỉ cần đối mặt với ả là nam nhân thì sẽ có chút phân tâm, chỉ cần có thể ngăn được một kích này…</w:t>
      </w:r>
      <w:r>
        <w:br w:type="textWrapping"/>
      </w:r>
      <w:r>
        <w:br w:type="textWrapping"/>
      </w:r>
      <w:r>
        <w:t xml:space="preserve">Ả không thể chặn.</w:t>
      </w:r>
      <w:r>
        <w:br w:type="textWrapping"/>
      </w:r>
      <w:r>
        <w:br w:type="textWrapping"/>
      </w:r>
      <w:r>
        <w:t xml:space="preserve">Chỉ nghe vụt một tiếng, roi sắt trong tay Tiết Hồng Tiêu bay ra ngoài, cùng một thứ bay lên, là cổ tay phải ả.  </w:t>
      </w:r>
      <w:r>
        <w:br w:type="textWrapping"/>
      </w:r>
      <w:r>
        <w:br w:type="textWrapping"/>
      </w:r>
      <w:r>
        <w:t xml:space="preserve">Tiếng cười quyến rũ biến thành tiếng kêu thảm thiết lại bị một thanh trường kiếm băng lãnh ngưng bặt. Mũi kiếm đặt ở cổ họng, yêu nữ đau cả người túa ra mồ hôi lạnh, trong đôi mắt đẹp trợn tròn đầy mê man và hận ý, thân thể lại không tự chủ run lên.</w:t>
      </w:r>
      <w:r>
        <w:br w:type="textWrapping"/>
      </w:r>
      <w:r>
        <w:br w:type="textWrapping"/>
      </w:r>
      <w:r>
        <w:t xml:space="preserve">– Thuốc giải.</w:t>
      </w:r>
      <w:r>
        <w:br w:type="textWrapping"/>
      </w:r>
      <w:r>
        <w:br w:type="textWrapping"/>
      </w:r>
      <w:r>
        <w:t xml:space="preserve">Một tay cầm kiếm, một tay ôm chặt người trong lòng, Nghiêm Mạc phun ra hai chữ. Mũi kiếm sắc nhọn đưa lên, vẽ một vệt máu ở cổ yêu nữ.</w:t>
      </w:r>
      <w:r>
        <w:br w:type="textWrapping"/>
      </w:r>
      <w:r>
        <w:br w:type="textWrapping"/>
      </w:r>
      <w:r>
        <w:t xml:space="preserve">Tiết Hồng Tiêu thân thể mềm mại run lên, thấp giọng nói:</w:t>
      </w:r>
      <w:r>
        <w:br w:type="textWrapping"/>
      </w:r>
      <w:r>
        <w:br w:type="textWrapping"/>
      </w:r>
      <w:r>
        <w:t xml:space="preserve">– Thực Cốt Truy Hồn tán không có thuốc giải, canh giờ đến tự nhiên sẽ… </w:t>
      </w:r>
      <w:r>
        <w:br w:type="textWrapping"/>
      </w:r>
      <w:r>
        <w:br w:type="textWrapping"/>
      </w:r>
      <w:r>
        <w:t xml:space="preserve">Kiếm đặt ở cổ ả lại sâu hơn vài phần, ả chỉ cảm thấy cả cần cổ đều lạnh như băng, nhịn không được hô lên:</w:t>
      </w:r>
      <w:r>
        <w:br w:type="textWrapping"/>
      </w:r>
      <w:r>
        <w:br w:type="textWrapping"/>
      </w:r>
      <w:r>
        <w:t xml:space="preserve">– Ta không lừa ngươi! Muốn cho hắn tỉnh tát nước là được, dược tính thì cần một nén nhang mới có thể… </w:t>
      </w:r>
      <w:r>
        <w:br w:type="textWrapping"/>
      </w:r>
      <w:r>
        <w:br w:type="textWrapping"/>
      </w:r>
      <w:r>
        <w:t xml:space="preserve">Ngoài cửa truyền đến tiếng cười khẽ, đánh gãy Tiết Hồng Tiêu kêu la:</w:t>
      </w:r>
      <w:r>
        <w:br w:type="textWrapping"/>
      </w:r>
      <w:r>
        <w:br w:type="textWrapping"/>
      </w:r>
      <w:r>
        <w:t xml:space="preserve">– Y nói là giải dược Thúy Yên các.</w:t>
      </w:r>
      <w:r>
        <w:br w:type="textWrapping"/>
      </w:r>
      <w:r>
        <w:br w:type="textWrapping"/>
      </w:r>
      <w:r>
        <w:t xml:space="preserve">Tiếng nói trong trẻo vừa dứt, một bóng hồng sắc khác phiêu nhiên tới.</w:t>
      </w:r>
      <w:r>
        <w:br w:type="textWrapping"/>
      </w:r>
      <w:r>
        <w:br w:type="textWrapping"/>
      </w:r>
      <w:r>
        <w:t xml:space="preserve">Nhìn thấy kẻ này, khuôn mặt yêu nữ tràn đầy kinh ngạc, vừa tức vừa giận, còn có vài phần kinh sợ. Lúc này sao ả còn không hiểu, Diệp Phỉ Phỉ này hoàn toàn chỉ là diễn, liên hợp với hai tên này bức mình vào tuyệt lộ.</w:t>
      </w:r>
      <w:r>
        <w:br w:type="textWrapping"/>
      </w:r>
      <w:r>
        <w:br w:type="textWrapping"/>
      </w:r>
      <w:r>
        <w:t xml:space="preserve">Nhưng bọn họ rõ ràng ngay cả mặt mũi cũng chưa từng gặp, mình giám thị cũng không hề xảy ra sơ suất, sao có thể truyền tin tức…</w:t>
      </w:r>
      <w:r>
        <w:br w:type="textWrapping"/>
      </w:r>
      <w:r>
        <w:br w:type="textWrapping"/>
      </w:r>
      <w:r>
        <w:t xml:space="preserve">Ả không có thời gian suy nghĩ.</w:t>
      </w:r>
      <w:r>
        <w:br w:type="textWrapping"/>
      </w:r>
      <w:r>
        <w:br w:type="textWrapping"/>
      </w:r>
      <w:r>
        <w:t xml:space="preserve">Kiếm sắc kề ở cổ họng đã nhẹ nhàng rút ra, tàn nhẫn vô cùng cắm vào vai trái, Tiết Hồng Tiêu hét thảm một tiếng, ngã xuống đất.</w:t>
      </w:r>
      <w:r>
        <w:br w:type="textWrapping"/>
      </w:r>
      <w:r>
        <w:br w:type="textWrapping"/>
      </w:r>
      <w:r>
        <w:t xml:space="preserve">Mũi kiếm ấy như bóng với hình, lại kề lên cổ. Nhìn thi thể ngã lăn cách đó không xa, ả ta nào còn do dự, vươn tay từ trong lòng lấy ra một bình sứ, ném về phía Diệp Phỉ Phỉ.</w:t>
      </w:r>
      <w:r>
        <w:br w:type="textWrapping"/>
      </w:r>
      <w:r>
        <w:br w:type="textWrapping"/>
      </w:r>
      <w:r>
        <w:t xml:space="preserve">Nhận bình sứ vào tay, Diệp Phỉ Phỉ hừ lạnh một tiếng, vừa định nói gì đó, trường kiếm trong tay Nghiêm Mạc lại run lên, xuyên thẳng qua vai yêu nữ, ghim ả dưới mặt đất.</w:t>
      </w:r>
      <w:r>
        <w:br w:type="textWrapping"/>
      </w:r>
      <w:r>
        <w:br w:type="textWrapping"/>
      </w:r>
      <w:r>
        <w:t xml:space="preserve">Một kiếm này quả thực là cay nghiệt, Tiết Hồng Tiêu ngay cả nói cũng không nổi, môi run lên liền ngất đi. Nghiêm Mạc thì không thèm nhìn một cái, ôm lấy Thẩm Nhạn đi thẳng ra ngoài cửa.</w:t>
      </w:r>
      <w:r>
        <w:br w:type="textWrapping"/>
      </w:r>
      <w:r>
        <w:br w:type="textWrapping"/>
      </w:r>
      <w:r>
        <w:t xml:space="preserve">Diệp Phỉ Phỉ ngốc một lát mới phản ứng lại, mở miệng kêu lên:</w:t>
      </w:r>
      <w:r>
        <w:br w:type="textWrapping"/>
      </w:r>
      <w:r>
        <w:br w:type="textWrapping"/>
      </w:r>
      <w:r>
        <w:t xml:space="preserve">– Nghiêm công tử, không bằng tới trước chỗ ta… </w:t>
      </w:r>
      <w:r>
        <w:br w:type="textWrapping"/>
      </w:r>
      <w:r>
        <w:br w:type="textWrapping"/>
      </w:r>
      <w:r>
        <w:t xml:space="preserve">Nàng còn chưa nói xong, bóng dáng đối phương đã biến mất ngoài cửa. Diệp Phỉ Phỉ có chút sửng sốt im lặng một lúc lâu mới cười khẽ thở dài.</w:t>
      </w:r>
      <w:r>
        <w:br w:type="textWrapping"/>
      </w:r>
      <w:r>
        <w:br w:type="textWrapping"/>
      </w:r>
      <w:r>
        <w:t xml:space="preserve">Cũng khó trách đối phương không muốn nói nhiều với mình, đem Thẩm Nhạn như mồi, thật sự là bất đắc dĩ mới làm chuyện này. Dù chính Thẩm Nhạn đồng ý, nhưng không phải ai cũng có thể làm vậy đi. Lần này, nàng quả thật đặt vị hảo hữu này vào hoàn cảnh nguy hiểm vô cùng.</w:t>
      </w:r>
      <w:r>
        <w:br w:type="textWrapping"/>
      </w:r>
      <w:r>
        <w:br w:type="textWrapping"/>
      </w:r>
      <w:r>
        <w:t xml:space="preserve">Vừa rồi trong khuê các, hai người bọn họ trò chuyện kỳ thật dùng chút tiếng lóng.</w:t>
      </w:r>
      <w:r>
        <w:br w:type="textWrapping"/>
      </w:r>
      <w:r>
        <w:br w:type="textWrapping"/>
      </w:r>
      <w:r>
        <w:t xml:space="preserve">Cam Tam năm đó quả thật thích rượu, thế nhưng bởi vì Nguyễn Vân Nương, nay đã không uống rượu nữa. Diệp Phỉ Phỉ nói ra câu kia, Thẩm Nhạn đã biết có người đang giám thị bên cạnh, càng biết rượu nàng lấy ra dưới tủ, có vấn đề.</w:t>
      </w:r>
      <w:r>
        <w:br w:type="textWrapping"/>
      </w:r>
      <w:r>
        <w:br w:type="textWrapping"/>
      </w:r>
      <w:r>
        <w:t xml:space="preserve">Nhưng dù vậy, hắn vẫn vươn tay cầm vò rượu lên, không phải rót rượu, mà là thả một viên lạp hoàn ở trong vò.</w:t>
      </w:r>
      <w:r>
        <w:br w:type="textWrapping"/>
      </w:r>
      <w:r>
        <w:br w:type="textWrapping"/>
      </w:r>
      <w:r>
        <w:t xml:space="preserve">Diệp Phỉ Phỉ không để lỡ động tác này, tìm được viên lạp hoàn đó. Trong lạp hoàn chỉ có một câu: </w:t>
      </w:r>
      <w:r>
        <w:rPr>
          <w:i/>
        </w:rPr>
        <w:t xml:space="preserve">Nghiêm Mạc ở ngay ngoài lâu, giúp đỡ ngươi trừ quân địch</w:t>
      </w:r>
      <w:r>
        <w:t xml:space="preserve">.</w:t>
      </w:r>
      <w:r>
        <w:br w:type="textWrapping"/>
      </w:r>
      <w:r>
        <w:br w:type="textWrapping"/>
      </w:r>
      <w:r>
        <w:t xml:space="preserve">Thẩm Nhạn đã sớm đoán được có kẻ khống chế Thúy Yên các, khiến Diệp Phỉ Phỉ không thể không bố trí cạm bẫy tới bắt mình, nên tương kế tựu kế dùng cách điệu hổ ly sơn.</w:t>
      </w:r>
      <w:r>
        <w:br w:type="textWrapping"/>
      </w:r>
      <w:r>
        <w:br w:type="textWrapping"/>
      </w:r>
      <w:r>
        <w:t xml:space="preserve">Nếu kẻ địch phân tinh lực lớn như vậy đến khảo vấn hắn, sao sẽ tiếp tục coi giữ vật trong bàn tay thông minh như Phỉ Phỉ, hơn nữa vì khảo vấn mình, trông giữ ở Thúy Yên các tất nhiên sẽ lơi lỏng, chẳng phải là thời cơ tốt giúp nàng thoát khốn?</w:t>
      </w:r>
      <w:r>
        <w:br w:type="textWrapping"/>
      </w:r>
      <w:r>
        <w:br w:type="textWrapping"/>
      </w:r>
      <w:r>
        <w:t xml:space="preserve">Thế là hai người phối hợp hoàn hảo vô cùng. Nghiêm Mạc nọ cũng lợi hại hơn xa mình nghĩ rất nhiều, dứt khoát sạch sẽ liền giải tặc nhân trông coi mấy tỷ muội. Thuận tình thuận lý, nàng lại nợ Thẩm Nhạn một lần.</w:t>
      </w:r>
      <w:r>
        <w:br w:type="textWrapping"/>
      </w:r>
      <w:r>
        <w:br w:type="textWrapping"/>
      </w:r>
      <w:r>
        <w:t xml:space="preserve">Nhưng Nghiêm Mạc này, còn thú vị hơn mình nghĩ.</w:t>
      </w:r>
      <w:r>
        <w:br w:type="textWrapping"/>
      </w:r>
      <w:r>
        <w:br w:type="textWrapping"/>
      </w:r>
      <w:r>
        <w:t xml:space="preserve">Khóe môi tỏa nụ cười, Diệp Phỉ Phỉ chỉnh chỉnh tóc mây, nhẹ nhàng bước sen đi tới yêu nữ còn hôn mê, máu tươi chảy dưới mặt đất thấm ướt giày thêu của nàng, cũng làm nụ cười bên môi nàng càng sâu thêm. Nếu dám động Thúy Yên các của nàng thì nên trả chút lãi đi…</w:t>
      </w:r>
      <w:r>
        <w:br w:type="textWrapping"/>
      </w:r>
      <w:r>
        <w:br w:type="textWrapping"/>
      </w:r>
      <w:r>
        <w:t xml:space="preserve">Đi ra đình viện, Nghiêm Mạc tùy tiện tìm một chái nhà không người, nhẹ nhàng đặt người trong lòng xuống giường.</w:t>
      </w:r>
      <w:r>
        <w:br w:type="textWrapping"/>
      </w:r>
      <w:r>
        <w:br w:type="textWrapping"/>
      </w:r>
      <w:r>
        <w:t xml:space="preserve">Thực Cốt Truy Hồn tán tuy bá đạo, nhưng không tổn thương quá lớn đối với thân thể, dù trúng hai lần ngược lại sinh ra chút kháng tính, khiến hô hấp mạch tượng Thẩm Nhạn không đến nỗi quá rối loạn.</w:t>
      </w:r>
      <w:r>
        <w:br w:type="textWrapping"/>
      </w:r>
      <w:r>
        <w:br w:type="textWrapping"/>
      </w:r>
      <w:r>
        <w:t xml:space="preserve">Kiểm tra người từ đầu đến chân một lần, Nghiêm Mạc mới nhẹ nhàng thở ra, vươn ngón tay lau mặt đối phương.</w:t>
      </w:r>
      <w:r>
        <w:br w:type="textWrapping"/>
      </w:r>
      <w:r>
        <w:br w:type="textWrapping"/>
      </w:r>
      <w:r>
        <w:t xml:space="preserve">Hai gò má bị yêu nữ kia cào rách, lúc này trên mặt Thẩm Nhạn còn dính một vệt đỏ sẫm, làm dung nhan trắng bệch của hắn thêm phần tiều tụy.</w:t>
      </w:r>
      <w:r>
        <w:br w:type="textWrapping"/>
      </w:r>
      <w:r>
        <w:br w:type="textWrapping"/>
      </w:r>
      <w:r>
        <w:t xml:space="preserve">Khi tỉnh còn không cảm giác, mỗi khi ngủ, hắn sẽ lộ ra chút tư thế tinh lực hao hết ốm yếu, nửa tháng này một đường treo mệnh đuổi giết đào vong, đủ để cho bất cứ kẻ không đủ ương ngạnh nào bệnh không dậy nổi, thậm chí là mất mạng. Nhưng Thẩm Nhạn thương thành thế này còn không chịu an phận, lại vì người khác ra mặt.</w:t>
      </w:r>
      <w:r>
        <w:br w:type="textWrapping"/>
      </w:r>
      <w:r>
        <w:br w:type="textWrapping"/>
      </w:r>
      <w:r>
        <w:t xml:space="preserve">Trong mắt Nghiêm Mạc chợt lóe u tối.</w:t>
      </w:r>
      <w:r>
        <w:br w:type="textWrapping"/>
      </w:r>
      <w:r>
        <w:br w:type="textWrapping"/>
      </w:r>
      <w:r>
        <w:t xml:space="preserve">Lúc trước khi Thẩm Nhạn nghĩ đến cách này, y rất không tán đồng. Không có gì khác, thật sự là sơ hở quá nhiều. Nếu kẻ địch không cần lời khai của hắn, chỉ cần tính mạng của hắn thì sao?</w:t>
      </w:r>
      <w:r>
        <w:br w:type="textWrapping"/>
      </w:r>
      <w:r>
        <w:br w:type="textWrapping"/>
      </w:r>
      <w:r>
        <w:t xml:space="preserve">Nếu mình giúp Diệp Phỉ Phỉ trừ bỏ quân địch, đi muộn một bước thì sẽ thế nào?</w:t>
      </w:r>
      <w:r>
        <w:br w:type="textWrapping"/>
      </w:r>
      <w:r>
        <w:br w:type="textWrapping"/>
      </w:r>
      <w:r>
        <w:t xml:space="preserve">Hay nguy hiểm hơn, nếu Diệp Phỉ Phỉ thật sự đầu phục Trích Tinh lâu…</w:t>
      </w:r>
      <w:r>
        <w:br w:type="textWrapping"/>
      </w:r>
      <w:r>
        <w:br w:type="textWrapping"/>
      </w:r>
      <w:r>
        <w:t xml:space="preserve">Lấy thân làm mồi, cần không chỉ là dũng khí, mà còn là vận khí. Nhưng Thẩm Nhạn người này, thoạt nhìn vận khí thật sự xui đến cùng cực.</w:t>
      </w:r>
      <w:r>
        <w:br w:type="textWrapping"/>
      </w:r>
      <w:r>
        <w:br w:type="textWrapping"/>
      </w:r>
      <w:r>
        <w:t xml:space="preserve">Nhưng mà trong lòng không vui, y vẫn buông tay để Thẩm Nhạn đi, chỉ vì có vài thứ đã thoát ly khống chế, hướng một phương hướng mình chẳng chút nào thích trượt đi.</w:t>
      </w:r>
      <w:r>
        <w:br w:type="textWrapping"/>
      </w:r>
      <w:r>
        <w:br w:type="textWrapping"/>
      </w:r>
      <w:r>
        <w:t xml:space="preserve">Không biết từ khi nào, y đối với Thẩm Nhạn đã không còn là hữu tình* đơn thuần, mà như là thứ gì đó, hận không thể nắm chặt toàn bộ thể xác và tinh thần đối phương vào bàn tay.</w:t>
      </w:r>
      <w:r>
        <w:br w:type="textWrapping"/>
      </w:r>
      <w:r>
        <w:br w:type="textWrapping"/>
      </w:r>
      <w:r>
        <w:rPr>
          <w:i/>
        </w:rPr>
        <w:t xml:space="preserve">*ý chỉ tình bằng hữu.</w:t>
      </w:r>
      <w:r>
        <w:br w:type="textWrapping"/>
      </w:r>
      <w:r>
        <w:br w:type="textWrapping"/>
      </w:r>
      <w:r>
        <w:t xml:space="preserve">Đây là thói quen chưởng quản Ô Y môn mà ra, hay là cứu hắn quá nhiều lần, đã đem tính mạng này xem thành vật trong tay mình?</w:t>
      </w:r>
      <w:r>
        <w:br w:type="textWrapping"/>
      </w:r>
      <w:r>
        <w:br w:type="textWrapping"/>
      </w:r>
      <w:r>
        <w:t xml:space="preserve">Nghiêm Mạc không rõ lắm, cũng không thích nghĩ sâu, chỉ có thể thoáng khắc chế, nhượng ra một chút cự ly, cho đối phương đường sống thở dốc. Nhưng giờ xem ra, y thả quá lỏng rồi.</w:t>
      </w:r>
      <w:r>
        <w:br w:type="textWrapping"/>
      </w:r>
      <w:r>
        <w:br w:type="textWrapping"/>
      </w:r>
      <w:r>
        <w:t xml:space="preserve">Lạnh lùng sờ vết thương dần nhạt một lát, đầu ngón tay Nghiêm Mạc đi xuống, cởi ra quần áo trên người Thẩm Nhạn.</w:t>
      </w:r>
      <w:r>
        <w:br w:type="textWrapping"/>
      </w:r>
      <w:r>
        <w:br w:type="textWrapping"/>
      </w:r>
      <w:r>
        <w:t xml:space="preserve">Bị người tha dưới đất hồi lâu, quần áo trên người hắn đã sớm bẩn, vai trái bị máu tươi tẩm ướt, hiển nhiên là vết thương Nhiêm Bà lưu lại lại vỡ.</w:t>
      </w:r>
      <w:r>
        <w:br w:type="textWrapping"/>
      </w:r>
      <w:r>
        <w:br w:type="textWrapping"/>
      </w:r>
      <w:r>
        <w:t xml:space="preserve">Nghiêm Mạc móc ra thuốc trị thương từ trong ngực, một lần nữa băng bó vết thương rồi sờ hết các vết thương khác trên người đối phương, xác nhận không sao rồi vẫn chưa dừng lại, mà là xoay người mang tới một chậu nước ấm, dùng khăn vuông lau nhẹ thân thể một lần mới thay cho hắn bộ quần áo mới.</w:t>
      </w:r>
      <w:r>
        <w:br w:type="textWrapping"/>
      </w:r>
      <w:r>
        <w:br w:type="textWrapping"/>
      </w:r>
      <w:r>
        <w:t xml:space="preserve">Trên người dính son phấn, mùi huân hương tan hết, thân thể người nọ lại sạch sẽ, chỉ còn mùi thuốc nhàn nhạt và mùi máu thoang thoảng.</w:t>
      </w:r>
      <w:r>
        <w:br w:type="textWrapping"/>
      </w:r>
      <w:r>
        <w:br w:type="textWrapping"/>
      </w:r>
      <w:r>
        <w:t xml:space="preserve">Nghiêm Mạc vừa lòng vươn ngón tay, vuốt ve đôi môi có vẻ tái nhợt của đối phương rồi trở mình lên giường, ngồi vào chỗ của mình cạnh hắn, nhắm lại hai mắt bắt đầu vận công điều tức.</w:t>
      </w:r>
      <w:r>
        <w:br w:type="textWrapping"/>
      </w:r>
      <w:r>
        <w:br w:type="textWrapping"/>
      </w:r>
      <w:r>
        <w:t xml:space="preserve">Tuy rằng trúng hai lần độc, nhưng mê dược hung mãnh đến đâu, cũng chỉ là kính hoa thủy nguyệt.</w:t>
      </w:r>
      <w:r>
        <w:br w:type="textWrapping"/>
      </w:r>
      <w:r>
        <w:br w:type="textWrapping"/>
      </w:r>
      <w:r>
        <w:t xml:space="preserve">Sau nửa canh giờ, Thẩm Nhạn thở ra một hơi, mở mắt.</w:t>
      </w:r>
      <w:r>
        <w:br w:type="textWrapping"/>
      </w:r>
      <w:r>
        <w:br w:type="textWrapping"/>
      </w:r>
      <w:r>
        <w:t xml:space="preserve">Đập vào mắt đã không phải tiểu lâu xếp đầy hình cụ, mà là một cái giường lớn gấm khắc hoa, mềm mại màn che phủ bên giường, mờ mờ ảo ảo, làm người ta thấy không rõ vật trong phòng.</w:t>
      </w:r>
      <w:r>
        <w:br w:type="textWrapping"/>
      </w:r>
      <w:r>
        <w:br w:type="textWrapping"/>
      </w:r>
      <w:r>
        <w:t xml:space="preserve">Trước lúc hôn mê, hắn mơ hồ còn có chút ấn tượng, chỉ cảm thấy mình ngã xuống, vào trong ôm ấp của người nọ. Vì để người nọ an tâm, hắn còn cúi đầu nói câu “Yên tâm”, không biết đối phương có nghe hay không.</w:t>
      </w:r>
      <w:r>
        <w:br w:type="textWrapping"/>
      </w:r>
      <w:r>
        <w:br w:type="textWrapping"/>
      </w:r>
      <w:r>
        <w:t xml:space="preserve">Thẩm Nhạn rũ mắt, động đậy chút ngón tay, nội lực còn chưa khôi phục, hình như độc tán yêu nữ kia hạ vẫn chưa tan hết.</w:t>
      </w:r>
      <w:r>
        <w:br w:type="textWrapping"/>
      </w:r>
      <w:r>
        <w:br w:type="textWrapping"/>
      </w:r>
      <w:r>
        <w:t xml:space="preserve">Nhưng mà ngón tay còn chưa duỗi thẳng, thân hình hắn đột nhiên cứng đờ, lúc này mới phát hiện trên giường mình nằm còn ngồi một người, hai chân khoanh lại, khí ý ngưng trệ, dường như đang vận công.</w:t>
      </w:r>
      <w:r>
        <w:br w:type="textWrapping"/>
      </w:r>
      <w:r>
        <w:br w:type="textWrapping"/>
      </w:r>
      <w:r>
        <w:t xml:space="preserve">Thẩm Nhạn cổ họng không khỏi bị nghẹn, chậm rãi nhìn lại, trong phòng còn chưa thắp đèn, màn che lại rủ rất thấp, bao phủ hai người trong một mảnh tối tăm.</w:t>
      </w:r>
      <w:r>
        <w:br w:type="textWrapping"/>
      </w:r>
      <w:r>
        <w:br w:type="textWrapping"/>
      </w:r>
      <w:r>
        <w:t xml:space="preserve">Nội lực chưa khôi phục, Thẩm Nhạn chớp chớp hai mắt, cũng không thấy rõ biểu tình trên mặt người nọ. Chỉ là bọn họ ở quá gần, gần đến dường như vươn tay liền có thể chạm được đầu gối người nọ.</w:t>
      </w:r>
      <w:r>
        <w:br w:type="textWrapping"/>
      </w:r>
      <w:r>
        <w:br w:type="textWrapping"/>
      </w:r>
      <w:r>
        <w:t xml:space="preserve">Tim đột nhiên đập nhanh chút, Thẩm Nhạn có vẻ hờ hững hoạt động chút cơ thể, làm mình cách người này thoáng xa chút, dường như chỉ có như vậy, mới có thể tránh đi khí ý ấm áp tràn ra từ trên người y.</w:t>
      </w:r>
      <w:r>
        <w:br w:type="textWrapping"/>
      </w:r>
      <w:r>
        <w:br w:type="textWrapping"/>
      </w:r>
      <w:r>
        <w:t xml:space="preserve">Nhưng mà còn chưa lui lại, đối phương đã mở mắt. Cặp mắt sáng ấy giống như ánh sao lấp lánh trong bóng đêm, khóa chặt người hắn. Thẩm Nhạn chỉ cảm thấy cổ tay bị siết thì mạch môn đã bị người chế trụ.</w:t>
      </w:r>
      <w:r>
        <w:br w:type="textWrapping"/>
      </w:r>
      <w:r>
        <w:br w:type="textWrapping"/>
      </w:r>
      <w:r>
        <w:t xml:space="preserve">– Còn chưa khôi phục nội lực?</w:t>
      </w:r>
      <w:r>
        <w:br w:type="textWrapping"/>
      </w:r>
      <w:r>
        <w:br w:type="textWrapping"/>
      </w:r>
      <w:r>
        <w:t xml:space="preserve">Chỉ là sờ mạch đập, Nghiêm Mạc liền nhíu mày.</w:t>
      </w:r>
      <w:r>
        <w:br w:type="textWrapping"/>
      </w:r>
      <w:r>
        <w:br w:type="textWrapping"/>
      </w:r>
      <w:r>
        <w:t xml:space="preserve">Ngay cả tim đập của mình còn không khống chế được, Thẩm Nhạn nào dám để y nắm mạch môn như vậy, không khỏi hơi hơi tránh:</w:t>
      </w:r>
      <w:r>
        <w:br w:type="textWrapping"/>
      </w:r>
      <w:r>
        <w:br w:type="textWrapping"/>
      </w:r>
      <w:r>
        <w:t xml:space="preserve">– Có thể là dược hiệu vẫn chưa hết, đợi đến… </w:t>
      </w:r>
      <w:r>
        <w:br w:type="textWrapping"/>
      </w:r>
      <w:r>
        <w:br w:type="textWrapping"/>
      </w:r>
      <w:r>
        <w:t xml:space="preserve">– Nếu khôi phục không được, ta vẫn có cách loại trừ dư độc trong cơ thể huynh.</w:t>
      </w:r>
      <w:r>
        <w:br w:type="textWrapping"/>
      </w:r>
      <w:r>
        <w:br w:type="textWrapping"/>
      </w:r>
      <w:r>
        <w:t xml:space="preserve">Nghiêm Mạc không để ý tới hắn biện giải, từng câu từng từ nói.</w:t>
      </w:r>
      <w:r>
        <w:br w:type="textWrapping"/>
      </w:r>
      <w:r>
        <w:br w:type="textWrapping"/>
      </w:r>
      <w:r>
        <w:t xml:space="preserve">Nghe thế, Thẩm Nhạn chỉ là sửng sốt một chút, trên mặt thoáng cái lúng túng, cách đó đương nhiên hắn biết rõ, chẳng phải là song tu sao!</w:t>
      </w:r>
      <w:r>
        <w:br w:type="textWrapping"/>
      </w:r>
      <w:r>
        <w:br w:type="textWrapping"/>
      </w:r>
      <w:r>
        <w:t xml:space="preserve">Nhưng có chuyện lần trước, hắn nào dám lại mời người ta song tu. Hơi bối rối lộ nụ cười, Thẩm Nhạn lại tránh tránh cổ tay:</w:t>
      </w:r>
      <w:r>
        <w:br w:type="textWrapping"/>
      </w:r>
      <w:r>
        <w:br w:type="textWrapping"/>
      </w:r>
      <w:r>
        <w:t xml:space="preserve">– Nghiêm huynh quá lo lắng rồi, chỉ là chút mê dược, nào cần huynh… Khụ… Lần sau ta tất nhiên sẽ không lại mạo muội lấy thân thử độc.</w:t>
      </w:r>
      <w:r>
        <w:br w:type="textWrapping"/>
      </w:r>
      <w:r>
        <w:br w:type="textWrapping"/>
      </w:r>
      <w:r>
        <w:t xml:space="preserve">Nghe thế Nghiêm Mạc mới như vừa lòng thả lỏng cổ tay Thẩm Nhạn ra.</w:t>
      </w:r>
      <w:r>
        <w:br w:type="textWrapping"/>
      </w:r>
      <w:r>
        <w:br w:type="textWrapping"/>
      </w:r>
      <w:r>
        <w:t xml:space="preserve">Lãng tử không dám trì hoãn, liền từ trên giường lăn xuống, bước nhanh đi đến giữa phòng, nhưng mà vừa đứng vững chân, hắn đột nhiên chau mày, nghiêng đầu nhìn vai bên trái. </w:t>
      </w:r>
      <w:r>
        <w:br w:type="textWrapping"/>
      </w:r>
      <w:r>
        <w:br w:type="textWrapping"/>
      </w:r>
      <w:r>
        <w:t xml:space="preserve">Mảng đỏ sẫm trên vai đã sớm biến mất không thấy, miệng vết thương đã băng bó sạch sẽ, quần áo cũng không phải bộ mình đã mặc, dường như lúc hôn mê được người xử lý sạch sẽ, chẳng lẽ…</w:t>
      </w:r>
      <w:r>
        <w:br w:type="textWrapping"/>
      </w:r>
      <w:r>
        <w:br w:type="textWrapping"/>
      </w:r>
      <w:r>
        <w:t xml:space="preserve">Quẳng suy nghĩ ra sau đầu, Thẩm Nhạn cố gắng tự định tâm thần mới mở miệng nói.</w:t>
      </w:r>
      <w:r>
        <w:br w:type="textWrapping"/>
      </w:r>
      <w:r>
        <w:br w:type="textWrapping"/>
      </w:r>
      <w:r>
        <w:t xml:space="preserve">– Lần này nhờ có Nghiêm huynh tương trợ, không biết hiện tại Thúy Yên các tình huống như thế nào, Phỉ Phỉ nàng có nói gì hay không… </w:t>
      </w:r>
      <w:r>
        <w:br w:type="textWrapping"/>
      </w:r>
      <w:r>
        <w:br w:type="textWrapping"/>
      </w:r>
      <w:r>
        <w:t xml:space="preserve">Chỉ vừa buông tay, người nọ liền lại trốn đi.</w:t>
      </w:r>
      <w:r>
        <w:br w:type="textWrapping"/>
      </w:r>
      <w:r>
        <w:br w:type="textWrapping"/>
      </w:r>
      <w:r>
        <w:t xml:space="preserve">Nghiêm Mạc cong môi mỉm cười, cũng chậm rãi xuống giường, đứng vững rồi mới trở về hắn ba chữ:</w:t>
      </w:r>
      <w:r>
        <w:br w:type="textWrapping"/>
      </w:r>
      <w:r>
        <w:br w:type="textWrapping"/>
      </w:r>
      <w:r>
        <w:t xml:space="preserve">– Không có hỏi.</w:t>
      </w:r>
      <w:r>
        <w:br w:type="textWrapping"/>
      </w:r>
      <w:r>
        <w:br w:type="textWrapping"/>
      </w:r>
      <w:r>
        <w:t xml:space="preserve">Lời này lập tức khiến Thẩm Nhạn nghẹn gần chết, bất đắc dĩ nhìn Nghiêm Mạc, hắn lắc đầu cười:</w:t>
      </w:r>
      <w:r>
        <w:br w:type="textWrapping"/>
      </w:r>
      <w:r>
        <w:br w:type="textWrapping"/>
      </w:r>
      <w:r>
        <w:t xml:space="preserve">– Sợ là còn phải hỏi một chút Phỉ Phỉ, nơi đây rốt cuộc là sao thế này… </w:t>
      </w:r>
      <w:r>
        <w:br w:type="textWrapping"/>
      </w:r>
      <w:r>
        <w:br w:type="textWrapping"/>
      </w:r>
      <w:r>
        <w:t xml:space="preserve">– Còn có thể là sao? Không phải là yêu nữ Tiết Hồng Tiêu kia muốn mạng của ngươi sao.</w:t>
      </w:r>
      <w:r>
        <w:br w:type="textWrapping"/>
      </w:r>
      <w:r>
        <w:br w:type="textWrapping"/>
      </w:r>
      <w:r>
        <w:t xml:space="preserve">Giọng nói trong trẻo giống như oanh đề từ ngoài cửa sổ truyền vào, giọng điệu lại không dịu dàng như vậy. Diệp Phỉ Phỉ đẩy ra cửa phòng, mỉm cười với hai người.</w:t>
      </w:r>
      <w:r>
        <w:br w:type="textWrapping"/>
      </w:r>
      <w:r>
        <w:br w:type="textWrapping"/>
      </w:r>
      <w:r>
        <w:t xml:space="preserve">– Ngủ đủ chưa? Đủ rồi thì đi theo ta.</w:t>
      </w:r>
      <w:r>
        <w:br w:type="textWrapping"/>
      </w:r>
      <w:r>
        <w:br w:type="textWrapping"/>
      </w:r>
    </w:p>
    <w:p>
      <w:pPr>
        <w:pStyle w:val="Heading2"/>
      </w:pPr>
      <w:bookmarkStart w:id="119" w:name="chương-50"/>
      <w:bookmarkEnd w:id="119"/>
      <w:r>
        <w:t xml:space="preserve">50. Chương 50</w:t>
      </w:r>
    </w:p>
    <w:p>
      <w:pPr>
        <w:pStyle w:val="Compact"/>
      </w:pPr>
      <w:r>
        <w:br w:type="textWrapping"/>
      </w:r>
      <w:r>
        <w:br w:type="textWrapping"/>
      </w:r>
      <w:r>
        <w:t xml:space="preserve">Nhìn thấy đột nhiên xông vào là bạn tốt, Thẩm Nhạn không khỏi ngẩn ra, trên mặt có chút xấu hổ.</w:t>
      </w:r>
      <w:r>
        <w:br w:type="textWrapping"/>
      </w:r>
      <w:r>
        <w:br w:type="textWrapping"/>
      </w:r>
      <w:r>
        <w:t xml:space="preserve">Công lực hắn chưa khôi phục nên đương nhiên không nghe thấy động tĩnh ngoài cửa. Vừa rồi hỏi chuyện Phỉ Phỉ chỉ là giảm bớt ngượng ngùng trong lòng, ai mà nghĩ nữ nhân này ở ngay ngoài cửa.</w:t>
      </w:r>
      <w:r>
        <w:br w:type="textWrapping"/>
      </w:r>
      <w:r>
        <w:br w:type="textWrapping"/>
      </w:r>
      <w:r>
        <w:t xml:space="preserve">Nhưng Diệp Phỉ Phỉ là hoa khôi Thúy Yên các, trong các này nàng muốn đi đâu mà chẳng được ?</w:t>
      </w:r>
      <w:r>
        <w:br w:type="textWrapping"/>
      </w:r>
      <w:r>
        <w:br w:type="textWrapping"/>
      </w:r>
      <w:r>
        <w:t xml:space="preserve">Bị xông vào như vậy, như là bị nàng đánh vỡ cái gì đó, Thẩm Nhạn không khỏi hơi bất ngờ.</w:t>
      </w:r>
      <w:r>
        <w:br w:type="textWrapping"/>
      </w:r>
      <w:r>
        <w:br w:type="textWrapping"/>
      </w:r>
      <w:r>
        <w:t xml:space="preserve">Nghiêm Mạc ở bên cạnh không đáp, nhìn mỹ nhân vào phòng lạnh lùng cười:</w:t>
      </w:r>
      <w:r>
        <w:br w:type="textWrapping"/>
      </w:r>
      <w:r>
        <w:br w:type="textWrapping"/>
      </w:r>
      <w:r>
        <w:t xml:space="preserve">– Trích Tinh lâu chỉ vì Thẩm Nhạn? Ta thấy không hẳn. Dám hỏi Diệp đại gia là lúc nào bị bọn họ giám thị, khi nào thì bị bắt thân hữu?</w:t>
      </w:r>
      <w:r>
        <w:br w:type="textWrapping"/>
      </w:r>
      <w:r>
        <w:br w:type="textWrapping"/>
      </w:r>
      <w:r>
        <w:t xml:space="preserve">Những lời này khiến nụ cười trên môi Diệp Phỉ Phỉ chợt tắt, như là phát giác ra cái gì từ trong mắt Nghiêm Mạc, một lúc lâu sau nàng mới đáp:</w:t>
      </w:r>
      <w:r>
        <w:br w:type="textWrapping"/>
      </w:r>
      <w:r>
        <w:br w:type="textWrapping"/>
      </w:r>
      <w:r>
        <w:t xml:space="preserve">– Xem ra Nghiêm công tử vẫn là muốn một lời giải thích? Yên tâm, ta tuy là nữ tử, nhưng sẽ không sợ đầu sợ đuôi, giấu giấu giếm giếm. Mời hai vị dời bước, đổi nơi lại bàn.</w:t>
      </w:r>
      <w:r>
        <w:br w:type="textWrapping"/>
      </w:r>
      <w:r>
        <w:br w:type="textWrapping"/>
      </w:r>
      <w:r>
        <w:t xml:space="preserve">Trong giọng Diệp Phỉ Phỉ tự có một phần trịnh trọng, không để ý đối phương lời mang địch ý, hơi gật đầu với Thẩm Nhạn liền quay người ra cửa. Đợi nàng đi khá xa chút, Thẩm Nhạn mới cười với Nghiêm Mạc:</w:t>
      </w:r>
      <w:r>
        <w:br w:type="textWrapping"/>
      </w:r>
      <w:r>
        <w:br w:type="textWrapping"/>
      </w:r>
      <w:r>
        <w:t xml:space="preserve">– Nghiêm huynh, Phỉ Phỉ chỉ là đùa với ta, cũng không ác ý.</w:t>
      </w:r>
      <w:r>
        <w:br w:type="textWrapping"/>
      </w:r>
      <w:r>
        <w:br w:type="textWrapping"/>
      </w:r>
      <w:r>
        <w:t xml:space="preserve">– Đùa?</w:t>
      </w:r>
      <w:r>
        <w:br w:type="textWrapping"/>
      </w:r>
      <w:r>
        <w:br w:type="textWrapping"/>
      </w:r>
      <w:r>
        <w:t xml:space="preserve">Nghiêm Mạc cười lạnh.  </w:t>
      </w:r>
      <w:r>
        <w:br w:type="textWrapping"/>
      </w:r>
      <w:r>
        <w:br w:type="textWrapping"/>
      </w:r>
      <w:r>
        <w:t xml:space="preserve">– Trích Tinh Lâu không phải chỉ mấy ngày đã nghiên chế ra độc tán, nếu lần trước huynh đến nàng ta đã bị giám thị, thì sao lúc ấy không ra tay? Nếu khi đó bọn chúng không có ý giết huynh, cần chi phải khống chế Thúy Yên các? An bài này sợ không phải nhắm vào huynh, mà là Diệp Phỉ Phỉ vốn có giá trị lợi dụng, thậm chí vốn có dính dáng không rõ với bọn chúng. ‘Hồng nhan tri kỷ’ này của huynh, chẳng đơn giản như tưởng tượng.</w:t>
      </w:r>
      <w:r>
        <w:br w:type="textWrapping"/>
      </w:r>
      <w:r>
        <w:br w:type="textWrapping"/>
      </w:r>
      <w:r>
        <w:t xml:space="preserve">Lần này Thẩm Nhạn ngược lại không phản bác, chỉ lắc đầu:</w:t>
      </w:r>
      <w:r>
        <w:br w:type="textWrapping"/>
      </w:r>
      <w:r>
        <w:br w:type="textWrapping"/>
      </w:r>
      <w:r>
        <w:t xml:space="preserve">– Dù sao nàng là nữ tử, còn là phong trần nữ tử… </w:t>
      </w:r>
      <w:r>
        <w:br w:type="textWrapping"/>
      </w:r>
      <w:r>
        <w:br w:type="textWrapping"/>
      </w:r>
      <w:r>
        <w:t xml:space="preserve">Thân ở phong trần, đương nhiên sẽ nước chảy bèo trôi, giang hồ tàn khốc này sẽ không một chút dịu dàng với nữ tử, nếu Phỉ Phỉ có lý do bất đắc dĩ gì, hắn cũng không trách nàng.</w:t>
      </w:r>
      <w:r>
        <w:br w:type="textWrapping"/>
      </w:r>
      <w:r>
        <w:br w:type="textWrapping"/>
      </w:r>
      <w:r>
        <w:t xml:space="preserve">Nghiêm Mạc có thể nghe hiểu ngụ ý của hắn, thậm chí có thể lý giải. Y cũng là người trải qua loạn thế, đương nhiên biết nữ nhân trong loạn thế vì mạng sống sẽ làm ra những gì.</w:t>
      </w:r>
      <w:r>
        <w:br w:type="textWrapping"/>
      </w:r>
      <w:r>
        <w:br w:type="textWrapping"/>
      </w:r>
      <w:r>
        <w:t xml:space="preserve">Nhưng mà nghe từ trong miệng Thẩm Nhạn nói thế, lại khiến y rất không vui.</w:t>
      </w:r>
      <w:r>
        <w:br w:type="textWrapping"/>
      </w:r>
      <w:r>
        <w:br w:type="textWrapping"/>
      </w:r>
      <w:r>
        <w:t xml:space="preserve">Lãng tử này vĩnh viễn đều như vậy, sẽ đem bằng hữu, người khác, còn xem trọng hơn mạng mình. Hừ lạnh một tiếng, Nghiêm Mạc không vô nghĩa nữa, phất tay áo ra khỏi cửa.</w:t>
      </w:r>
      <w:r>
        <w:br w:type="textWrapping"/>
      </w:r>
      <w:r>
        <w:br w:type="textWrapping"/>
      </w:r>
      <w:r>
        <w:t xml:space="preserve">Nhìn bóng dáng đối phương, nụ cười khổ bên môi Thẩm Nhạn càng đậm, bất đắc dĩ thở dài, cũng đi theo ra ngoài.</w:t>
      </w:r>
      <w:r>
        <w:br w:type="textWrapping"/>
      </w:r>
      <w:r>
        <w:br w:type="textWrapping"/>
      </w:r>
      <w:r>
        <w:t xml:space="preserve">Lần này, bọn họ không đi bao xa, đi không phải khuê phòng nào, mà là Quan Nguyệt đài đỉnh đỉnh đại danh trong Thúy Yên các.</w:t>
      </w:r>
      <w:r>
        <w:br w:type="textWrapping"/>
      </w:r>
      <w:r>
        <w:br w:type="textWrapping"/>
      </w:r>
      <w:r>
        <w:t xml:space="preserve">Đài này cùng lúc với Thúy Yên các, cách nay cũng hơn trăm năm, chẳng những rường cột chạm trổ, khí thế huy hoàng, còn có chút tiền triều ý thú.</w:t>
      </w:r>
      <w:r>
        <w:br w:type="textWrapping"/>
      </w:r>
      <w:r>
        <w:br w:type="textWrapping"/>
      </w:r>
      <w:r>
        <w:t xml:space="preserve">Ban công cao ngất, tứ phía chạm rỗng, mỗi khi ánh trăng tròn lên đài Vọng Nguyệt, tựa như tiên đài yến ẩm, phóng khoáng phong lưu vô cùng. Chính là nơi tiếp khách nhất đẳng nhất của Thúy Yên các. Ai ngờ Diệp Phỉ Phỉ không dẫn bọn hắn lên đài các, ngược lại ở dưới một góc đài vỗ hai phát, kéo ra một cái cửa ngầm.</w:t>
      </w:r>
      <w:r>
        <w:br w:type="textWrapping"/>
      </w:r>
      <w:r>
        <w:br w:type="textWrapping"/>
      </w:r>
      <w:r>
        <w:t xml:space="preserve">Mặc cho ai cũng không nghĩ ra, Nguyệt đài to lớn tráng lệ này lại có một con đường ngầm thông xuống đất. Nhìn bóng dáng Phỉ Phỉ không nhanh không chậm, Thẩm Nhạn nhíu nhíu mày, cùng Nghiêm Mạc đi xuống.</w:t>
      </w:r>
      <w:r>
        <w:br w:type="textWrapping"/>
      </w:r>
      <w:r>
        <w:br w:type="textWrapping"/>
      </w:r>
      <w:r>
        <w:t xml:space="preserve">Lúc này bên ngoài mặt trời mới lên, nắng sớm vừa ló dạng, căn mật thất lại quá âm u lạnh lẽo, một loạt ánh nến cỡ cổ tay đã châm, ánh lửa đong đưa làm bóng người cũng có chút loang lổ bất định. Mùi son phấn thường năm lãng đãng trong quán biến mất không thấy, ngược lại lộ ra mùi đất mục.</w:t>
      </w:r>
      <w:r>
        <w:br w:type="textWrapping"/>
      </w:r>
      <w:r>
        <w:br w:type="textWrapping"/>
      </w:r>
      <w:r>
        <w:t xml:space="preserve">Không bao lâu, ba người liền vào một gian phòng tối. Nơi này thoạt nhìn chỉ lớn khoảng phòng ngủ bình thường, bốn vách tường lại được xây vô cùng dày. Diệp Phỉ Phỉ chậm rãi đi tới cạnh bàn, ngồi vào ghế của mình. Thấy hai người đi vào vẫn không nói gì, chỉ cầm lấy một khối lệnh bài bên tay nhẹ nhàng ném tới trước mặt Thẩm Nhạn.</w:t>
      </w:r>
      <w:r>
        <w:br w:type="textWrapping"/>
      </w:r>
      <w:r>
        <w:br w:type="textWrapping"/>
      </w:r>
      <w:r>
        <w:t xml:space="preserve">Chỉ mới nhìn thoáng qua, Thẩm Nhạn liền nhíu mày.</w:t>
      </w:r>
      <w:r>
        <w:br w:type="textWrapping"/>
      </w:r>
      <w:r>
        <w:br w:type="textWrapping"/>
      </w:r>
      <w:r>
        <w:t xml:space="preserve">– Huyết Y lệnh?</w:t>
      </w:r>
      <w:r>
        <w:br w:type="textWrapping"/>
      </w:r>
      <w:r>
        <w:br w:type="textWrapping"/>
      </w:r>
      <w:r>
        <w:t xml:space="preserve">Ở trước mặt hắn, là một tấm thẻ bài xích hồng, dài chừng ba tấc, rộng chừng hai ngón tay, phía trên khắc hai chữ “Huyết Y” màu vàng đen – đây chẳng phải lệnh bài chuyên thuộc của Ma Môn Huyết Y sao?</w:t>
      </w:r>
      <w:r>
        <w:br w:type="textWrapping"/>
      </w:r>
      <w:r>
        <w:br w:type="textWrapping"/>
      </w:r>
      <w:r>
        <w:t xml:space="preserve">Nếu là vài năm trước, chỉ tấm thẻ này liền có thể gây một mảnh huyết vũ tinh phong trong giang hồ, nhưng nay Huyết Y môn đã bị diệt, Thúy Yên các sao còn có vật này?</w:t>
      </w:r>
      <w:r>
        <w:br w:type="textWrapping"/>
      </w:r>
      <w:r>
        <w:br w:type="textWrapping"/>
      </w:r>
      <w:r>
        <w:t xml:space="preserve">Nhìn thần sắc trên mặt Thẩm Nhạn, Diệp Phỉ Phỉ thản nhiên cười:</w:t>
      </w:r>
      <w:r>
        <w:br w:type="textWrapping"/>
      </w:r>
      <w:r>
        <w:br w:type="textWrapping"/>
      </w:r>
      <w:r>
        <w:t xml:space="preserve">– Không đoán được sao? Thúy Yên các ta vốn cũng có chút liên quan với Huyết Y môn, mãi đến đời sư phụ, mới dần dần thoát khỏi chưởng khống của bọn họ. Hai năm trước Huyết Y môn diệt, ta còn cho rằng kiếp này không cần mở ra căn mật thất này nữa, ai ngờ còn có kẻ biết được việc này… </w:t>
      </w:r>
      <w:r>
        <w:br w:type="textWrapping"/>
      </w:r>
      <w:r>
        <w:br w:type="textWrapping"/>
      </w:r>
      <w:r>
        <w:t xml:space="preserve">Việc này ngay cả Thẩm Nhạn cũng chưa bao giờ nghe qua, Thúy Yên các lập quán đã có mấy đời, trong giang hồ chưa bao giờ truyền ra tiếng gió gì, càng miễn bàn Ma Môn phụ thuộc vào Huyết Y môn.</w:t>
      </w:r>
      <w:r>
        <w:br w:type="textWrapping"/>
      </w:r>
      <w:r>
        <w:br w:type="textWrapping"/>
      </w:r>
      <w:r>
        <w:t xml:space="preserve">Năm đó chư phái vây công Huyết Y môn, đối với những dư nghiệt Ma Giáo thì không chút thủ hạ lưu tình, ngay cả một số tiểu môn tiểu tông từng đầu nhập vào Huyết Y môn cũng bị giao sạch sẽ. Nói vậy…</w:t>
      </w:r>
      <w:r>
        <w:br w:type="textWrapping"/>
      </w:r>
      <w:r>
        <w:br w:type="textWrapping"/>
      </w:r>
      <w:r>
        <w:t xml:space="preserve">Thẩm Nhạn trầm ngâm một lát, mở miệng hỏi:</w:t>
      </w:r>
      <w:r>
        <w:br w:type="textWrapping"/>
      </w:r>
      <w:r>
        <w:br w:type="textWrapping"/>
      </w:r>
      <w:r>
        <w:t xml:space="preserve">– Tiết Hồng Tiêu vốn chính là người trong Huyết Y môn, là ả tìm tới cửa?</w:t>
      </w:r>
      <w:r>
        <w:br w:type="textWrapping"/>
      </w:r>
      <w:r>
        <w:br w:type="textWrapping"/>
      </w:r>
      <w:r>
        <w:t xml:space="preserve">Diệp Phỉ Phỉ lạnh lùng cười:</w:t>
      </w:r>
      <w:r>
        <w:br w:type="textWrapping"/>
      </w:r>
      <w:r>
        <w:br w:type="textWrapping"/>
      </w:r>
      <w:r>
        <w:t xml:space="preserve">– Ả ta còn chưa đủ sức. Lúc trước Cẩm Tú môn chỉ là môn tông nho nhỏ dựa vào Huyết Y môn, Tiết Hồng Tiêu sao biết được những chuyện cũ năm xưa. Nhưng ả không biết được, Trích Tinh lâu lại không biết từ đâu dò la được. Một tháng trước, bên ta đột nhiên xuất hiện không ít gian tế mai phục, khống chế con đường tin tức của Thúy Yên các, còn lấy ra một ít chứng cớ đến uy hiếp ta. Lúc ấy trong giang hồ loạn tượng vừa hiện, tiểu tử ngốc Cam Tam kia xông lên Bạch Loan, ngươi lại mang tội danh sát hại Khổ Viên trên lưng, nếu lại truyền ra ta chính là dư bộ Huyết Y môn… </w:t>
      </w:r>
      <w:r>
        <w:br w:type="textWrapping"/>
      </w:r>
      <w:r>
        <w:br w:type="textWrapping"/>
      </w:r>
      <w:r>
        <w:t xml:space="preserve">Diệp Phỉ Phỉ không tiếp tục nói, thế nhưng ý tứ trong đó đã rõ ràng. Trong lòng Thẩm Nhạn không khỏi thở dài, quả thực như hắn sở liệu. Phỉ Phỉ lúc ấy chịu đồng ý chuyện “Phản bội”, không phải là ghét bỏ mình chọc quá nhiều phiền toái mà là bởi vì nàng vốn đã rơi sâu vào phiền toái.</w:t>
      </w:r>
      <w:r>
        <w:br w:type="textWrapping"/>
      </w:r>
      <w:r>
        <w:br w:type="textWrapping"/>
      </w:r>
      <w:r>
        <w:t xml:space="preserve">Nghiêm Mạc không cảm thán, ngược lại mày kiếm thoáng nhướn:</w:t>
      </w:r>
      <w:r>
        <w:br w:type="textWrapping"/>
      </w:r>
      <w:r>
        <w:br w:type="textWrapping"/>
      </w:r>
      <w:r>
        <w:t xml:space="preserve">– Nếu Huyết Y môn người người đều muốn tru chi, chỉ cần lấy thân phận ngươi ra, hiển nhiên sẽ có võ lâm nhân sĩ ra mặt, kéo Thẩm Nhạn xuống nước sợ cũng không quá khó. Vì sao bọn chúng lại đột nhiên đổi chủ ý, mai phục bên cạnh ngươi? Nếu không phải ngươi nói gì đó, hẳn bọn chúng sẽ chọn cách còn đơn giản hơn đi?</w:t>
      </w:r>
      <w:r>
        <w:br w:type="textWrapping"/>
      </w:r>
      <w:r>
        <w:br w:type="textWrapping"/>
      </w:r>
      <w:r>
        <w:t xml:space="preserve">Người là thớt, ta là cá, trái phải đều bị khống chế, Trích Tinh lâu rõ ràng có thể chọn cách đơn giản hơn, vì sao lại bảo toàn thanh danh Thúy Yên các?</w:t>
      </w:r>
      <w:r>
        <w:br w:type="textWrapping"/>
      </w:r>
      <w:r>
        <w:br w:type="textWrapping"/>
      </w:r>
      <w:r>
        <w:t xml:space="preserve">Nếu nói bên trong không có mờ ám, Nghiêm Mạc nhất định không tin. Có khả năng nhất là Diệp Phỉ Phỉ đã đầu phục Trích Tinh lâu, lấy thân làm mồi tự mình mai phục.</w:t>
      </w:r>
      <w:r>
        <w:br w:type="textWrapping"/>
      </w:r>
      <w:r>
        <w:br w:type="textWrapping"/>
      </w:r>
      <w:r>
        <w:t xml:space="preserve">Thẩm Nhạn nghe vậy, không khỏi cười khổ, lời này Nghiêm Mạc cũng đoán đúng hơn phân nửa. Nếu Phỉ Phỉ thật sự bị tố là tàn quân của Huyết Y môn, dù nguy hiểm đến thế nào, sợ là hắn cũng sẽ liều mình tới cứu. Cho nên tung ra cái lời đồn thái quá, thật như là vẽ rắn thêm chân.</w:t>
      </w:r>
      <w:r>
        <w:br w:type="textWrapping"/>
      </w:r>
      <w:r>
        <w:br w:type="textWrapping"/>
      </w:r>
      <w:r>
        <w:t xml:space="preserve">– Đầu nhập vào Trích Tinh lâu? Ta làm không được.</w:t>
      </w:r>
      <w:r>
        <w:br w:type="textWrapping"/>
      </w:r>
      <w:r>
        <w:br w:type="textWrapping"/>
      </w:r>
      <w:r>
        <w:t xml:space="preserve">Trong giọng Diệp Phỉ Phỉ mang theo cảm xúc khó thể nhận rõ, ánh nến chập chờn ở trong mắt nàng khiến cặp diệu mục kia có vẻ ảm đạm đôi phần.  </w:t>
      </w:r>
      <w:r>
        <w:br w:type="textWrapping"/>
      </w:r>
      <w:r>
        <w:br w:type="textWrapping"/>
      </w:r>
      <w:r>
        <w:t xml:space="preserve">– Bọn họ giết Lý đại, sao ta có thể đầu nhập bọn chúng… </w:t>
      </w:r>
      <w:r>
        <w:br w:type="textWrapping"/>
      </w:r>
      <w:r>
        <w:br w:type="textWrapping"/>
      </w:r>
      <w:r>
        <w:t xml:space="preserve">– Ngươi…</w:t>
      </w:r>
      <w:r>
        <w:br w:type="textWrapping"/>
      </w:r>
      <w:r>
        <w:br w:type="textWrapping"/>
      </w:r>
      <w:r>
        <w:t xml:space="preserve">Thẩm Nhạn bỗng im lặng. Đương nhiên hắn cũng đoán ra là Trích Tinh lâu bày kế sát hại Lý đại, thế nhưng không nghĩ đến, ngay cả Phỉ Phỉ cũng biết nội tình trong đó.</w:t>
      </w:r>
      <w:r>
        <w:br w:type="textWrapping"/>
      </w:r>
      <w:r>
        <w:br w:type="textWrapping"/>
      </w:r>
      <w:r>
        <w:t xml:space="preserve">Khóe môi Diệp Phỉ Phỉ mỉm cười đầy lãnh tuyệt:</w:t>
      </w:r>
      <w:r>
        <w:br w:type="textWrapping"/>
      </w:r>
      <w:r>
        <w:br w:type="textWrapping"/>
      </w:r>
      <w:r>
        <w:t xml:space="preserve">– Thả ra lời đồn đó, thật là ta. Nửa tháng trước, Trích Tinh lâu đột nhiên đổi ý, chẳng những phái ra mấy người khống chế Thúy Yên các, còn điều phối dược vật, an bài nhân thủ, cứ như không chết thì không dừng. Sau đó núi Bạch Loan truyền ra tin tức, ta mới biết được xảy ra phiền phức lớn như vậy. Trích Tinh lâu nhân tâm bất ổn, ta đương nhiên phải liều một phen.</w:t>
      </w:r>
      <w:r>
        <w:br w:type="textWrapping"/>
      </w:r>
      <w:r>
        <w:br w:type="textWrapping"/>
      </w:r>
      <w:r>
        <w:t xml:space="preserve">Liên tục một loạt động tác, khiến Trích Tinh lâu thành cái đích cho mọi người chỉ trích, càng miễn bàn Tiết Hồng Tiêu làm việc cấp bách. Bọn họ là thật tâm muốn mạng Thẩm Nhạn, thậm chí có thể vì hắn, hi sinh toàn thể Thúy Yên lâu.</w:t>
      </w:r>
      <w:r>
        <w:br w:type="textWrapping"/>
      </w:r>
      <w:r>
        <w:br w:type="textWrapping"/>
      </w:r>
      <w:r>
        <w:t xml:space="preserve">Diệp Phỉ Phỉ không sợ chết, thế nhưng cứ như vậy chết, hại bằng hữu mất mạng, còn hủy cơ nghiệp Thúy Yên các, khiến cơ nghiệp rơi vào tay tặc nhân, nàng tuyệt không nguyện!</w:t>
      </w:r>
      <w:r>
        <w:br w:type="textWrapping"/>
      </w:r>
      <w:r>
        <w:br w:type="textWrapping"/>
      </w:r>
      <w:r>
        <w:t xml:space="preserve">Cho nên phối hợp thành ván cược cuối cùng. Bên ngoài thì có lệ với Tiết Hồng Tiêu, nàng còn nghĩ cách thả ra lời đồn, chỉ vì đánh cược Thẩm Nhạn sẽ mắc câu hay không, có thể phát hiện không đúng trong đó hay không. Nếu tâm tư hắn thông minh, có thể sẽ phá vỡ được tử cục này. Nếu không thắng được, cùng lắm là cá chết lưới rách.</w:t>
      </w:r>
      <w:r>
        <w:br w:type="textWrapping"/>
      </w:r>
      <w:r>
        <w:br w:type="textWrapping"/>
      </w:r>
      <w:r>
        <w:t xml:space="preserve">Mà ván này, nàng không thua.</w:t>
      </w:r>
      <w:r>
        <w:br w:type="textWrapping"/>
      </w:r>
      <w:r>
        <w:br w:type="textWrapping"/>
      </w:r>
      <w:r>
        <w:t xml:space="preserve">Chỉ là vì cược thắng ván này, tất yếu phải có người trả giá. Diệp Phỉ Phỉ cong môi mỉm cười:</w:t>
      </w:r>
      <w:r>
        <w:br w:type="textWrapping"/>
      </w:r>
      <w:r>
        <w:br w:type="textWrapping"/>
      </w:r>
      <w:r>
        <w:t xml:space="preserve">– Ta vốn tưởng rằng, ngươi sẽ đến với Cam Tam, không nghĩ tới lại mang người này. Nhưng vậy cũng tốt, y còn lợi hại hơn Cam Tam nhiều, ngay cả Thực Cốt Truy Hồn tán cũng không làm gì được, ngược lại tránh được rất nhiều phiền toái.</w:t>
      </w:r>
      <w:r>
        <w:br w:type="textWrapping"/>
      </w:r>
      <w:r>
        <w:br w:type="textWrapping"/>
      </w:r>
      <w:r>
        <w:t xml:space="preserve">Người nói vô tâm, người nghe cố ý. Thẩm Nhạn không khỏi hơi nhíu mày, cẩn thận quan sát thân hình Phỉ Phỉ. Nơi này không phải khuê các của nàng, không có đèn đuốc lan san mơ hồ, chỉ là vài lần nhìn lại, hắn liền sợ hãi cả kinh:</w:t>
      </w:r>
      <w:r>
        <w:br w:type="textWrapping"/>
      </w:r>
      <w:r>
        <w:br w:type="textWrapping"/>
      </w:r>
      <w:r>
        <w:t xml:space="preserve">– Võ công của ngươi… </w:t>
      </w:r>
      <w:r>
        <w:br w:type="textWrapping"/>
      </w:r>
      <w:r>
        <w:br w:type="textWrapping"/>
      </w:r>
      <w:r>
        <w:t xml:space="preserve">– Bọn họ muốn chính là nhổ nanh vuốt mèo. Dù sao võ công của ta cũng không được gì, mất thì mất đi.</w:t>
      </w:r>
      <w:r>
        <w:br w:type="textWrapping"/>
      </w:r>
      <w:r>
        <w:br w:type="textWrapping"/>
      </w:r>
      <w:r>
        <w:t xml:space="preserve">Diệp Phỉ Phỉ lần này cười ngược lại vui sướng. Lấy thân làm mồi, ai có thể không trả giá một chút chứ?</w:t>
      </w:r>
      <w:r>
        <w:br w:type="textWrapping"/>
      </w:r>
      <w:r>
        <w:br w:type="textWrapping"/>
      </w:r>
      <w:r>
        <w:t xml:space="preserve">Nàng cược một ván, nhưng tiền cược tuyệt không chỉ mình Thẩm Nhạn.</w:t>
      </w:r>
      <w:r>
        <w:br w:type="textWrapping"/>
      </w:r>
      <w:r>
        <w:br w:type="textWrapping"/>
      </w:r>
      <w:r>
        <w:t xml:space="preserve">Thẩm Nhạn lại trầm mặc. Chỉ sợ Phỉ Phỉ vốn muốn trả giá, không phải chỉ đơn giản những thứ này. Nếu chỉ dẫn theo Cam Tam đến, chẳng sợ cuối cùng mình được cứu, Thúy Yên các vô sự, Phỉ Phỉ bản nhân e cũng…</w:t>
      </w:r>
      <w:r>
        <w:br w:type="textWrapping"/>
      </w:r>
      <w:r>
        <w:br w:type="textWrapping"/>
      </w:r>
      <w:r>
        <w:t xml:space="preserve">Nhìn ra Thẩm Nhạn suy nghĩ, Diệp Phỉ Phỉ cũng không dây dưa, cười hỏi ngược lại:</w:t>
      </w:r>
      <w:r>
        <w:br w:type="textWrapping"/>
      </w:r>
      <w:r>
        <w:br w:type="textWrapping"/>
      </w:r>
      <w:r>
        <w:t xml:space="preserve">– Mà ngươi rốt cuộc đã tra được gì mới khiến Trích Tinh lâu giương cờ nổi trống theo đuổi không bỏ như vậy?</w:t>
      </w:r>
      <w:r>
        <w:br w:type="textWrapping"/>
      </w:r>
      <w:r>
        <w:br w:type="textWrapping"/>
      </w:r>
      <w:r>
        <w:t xml:space="preserve">Thẩm Nhạn cười khổ:</w:t>
      </w:r>
      <w:r>
        <w:br w:type="textWrapping"/>
      </w:r>
      <w:r>
        <w:br w:type="textWrapping"/>
      </w:r>
      <w:r>
        <w:t xml:space="preserve">– Không nhiều. Chỉ là Trích Tinh lâu muốn cái gì, lại bị ai điều khiển.</w:t>
      </w:r>
      <w:r>
        <w:br w:type="textWrapping"/>
      </w:r>
      <w:r>
        <w:br w:type="textWrapping"/>
      </w:r>
      <w:r>
        <w:t xml:space="preserve">Trong mắt Diệp Phỉ Phỉ hiện một phần ngưng trọng:</w:t>
      </w:r>
      <w:r>
        <w:br w:type="textWrapping"/>
      </w:r>
      <w:r>
        <w:br w:type="textWrapping"/>
      </w:r>
      <w:r>
        <w:t xml:space="preserve">– Vừa rồi ta thẩm vấn ả Tiết Hồng Tiêu kia, cũng lấy chút tin tức từ trong miệng ả. Trích Tinh lâu chủ Trương Tùng kế hoạch khi Tô phủ thọ yến nháo chuyện, sợ là muốn gây bất lợi cho chính đạo nhân sĩ… </w:t>
      </w:r>
      <w:r>
        <w:br w:type="textWrapping"/>
      </w:r>
      <w:r>
        <w:br w:type="textWrapping"/>
      </w:r>
      <w:r>
        <w:t xml:space="preserve">– Không nghĩ tới yêu nữ kia còn rất kín miệng.</w:t>
      </w:r>
      <w:r>
        <w:br w:type="textWrapping"/>
      </w:r>
      <w:r>
        <w:br w:type="textWrapping"/>
      </w:r>
      <w:r>
        <w:t xml:space="preserve">Thẩm Nhạn bên môi tràn trào phúng.</w:t>
      </w:r>
      <w:r>
        <w:br w:type="textWrapping"/>
      </w:r>
      <w:r>
        <w:br w:type="textWrapping"/>
      </w:r>
      <w:r>
        <w:t xml:space="preserve">– Trương Tùng tên này chỉ sợ cũng là ngụy trang. Lần này chủ trì võ lâm đại hội Ngụy Lăng Vân, vốn là không thoát khỏi quan hệ với Trích Tinh lâu. Mà bọn họ mưu đồ, chính là cựu vật tiền triều gọi là Cửu Long hoàn.</w:t>
      </w:r>
      <w:r>
        <w:br w:type="textWrapping"/>
      </w:r>
      <w:r>
        <w:br w:type="textWrapping"/>
      </w:r>
      <w:r>
        <w:t xml:space="preserve">Hai bên tin tức đồng thời ra khỏi miệng, nội dung lại hoàn toàn tương phản. Diệp Phỉ Phỉ kinh ngạc nhăn lại mi, trầm ngâm một lát sau đột nhiên bật cười lên:</w:t>
      </w:r>
      <w:r>
        <w:br w:type="textWrapping"/>
      </w:r>
      <w:r>
        <w:br w:type="textWrapping"/>
      </w:r>
      <w:r>
        <w:t xml:space="preserve">– Hóa ra là vậy, khó trách nhóm người này lại nhớ mãi không quên Huyết Y môn, còn hại Lý đại. Tin tức này của ngươi thật sự đủ làm bọn họ ngàn dặm đuổi giết, không chết không tha… </w:t>
      </w:r>
      <w:r>
        <w:br w:type="textWrapping"/>
      </w:r>
      <w:r>
        <w:br w:type="textWrapping"/>
      </w:r>
      <w:r>
        <w:t xml:space="preserve">Tiếng cười giống như ngân bình chợt vỡ, buốt giá thư sướng, cũng lộ ẩn ẩn tức giận. Đầu óc Diệp Phỉ Phỉ không vụng về, cũng không ngốc. Chỉ vừa nghĩ, nàng liền nghĩ ra mấu chốt trong đó.</w:t>
      </w:r>
      <w:r>
        <w:br w:type="textWrapping"/>
      </w:r>
      <w:r>
        <w:br w:type="textWrapping"/>
      </w:r>
      <w:r>
        <w:t xml:space="preserve">– Những ngoại nhân như các ngươi có thể không biết được lai lịch Huyết Y môn, thế nhưng ta lại rất rõ ràng, Huyết Y môn này, cũng có chút quan hệ với tiền triều đấy.</w:t>
      </w:r>
      <w:r>
        <w:br w:type="textWrapping"/>
      </w:r>
      <w:r>
        <w:br w:type="textWrapping"/>
      </w:r>
    </w:p>
    <w:p>
      <w:pPr>
        <w:pStyle w:val="Heading2"/>
      </w:pPr>
      <w:bookmarkStart w:id="120" w:name="chương-51"/>
      <w:bookmarkEnd w:id="120"/>
      <w:r>
        <w:t xml:space="preserve">51. Chương 51</w:t>
      </w:r>
    </w:p>
    <w:p>
      <w:pPr>
        <w:pStyle w:val="Compact"/>
      </w:pPr>
      <w:r>
        <w:br w:type="textWrapping"/>
      </w:r>
      <w:r>
        <w:br w:type="textWrapping"/>
      </w:r>
      <w:r>
        <w:t xml:space="preserve">Huyết Y môn, chính là môn phái Ma Môn hơn trăm năm lớn nhất giang hồ.</w:t>
      </w:r>
      <w:r>
        <w:br w:type="textWrapping"/>
      </w:r>
      <w:r>
        <w:br w:type="textWrapping"/>
      </w:r>
      <w:r>
        <w:t xml:space="preserve">Bởi vì môn đồ đều mặc áo ngắn màu đỏ, lại thích máu hiếu sát nên bị võ lâm đồng đạo gọi là – Huyết Y môn.</w:t>
      </w:r>
      <w:r>
        <w:br w:type="textWrapping"/>
      </w:r>
      <w:r>
        <w:br w:type="textWrapping"/>
      </w:r>
      <w:r>
        <w:t xml:space="preserve">Không giống những tà đạo môn tông khác, Huyết Y môn tuy lập phái đã lâu, nhưng trước kia cũng không hiện sơn lộ thủy, trừ tranh đoạt muối sắt với vài tiểu môn tiểu tông ra, hoàn toàn chẳng nhìn ra bao nhiêu phong phạm tà ma.</w:t>
      </w:r>
      <w:r>
        <w:br w:type="textWrapping"/>
      </w:r>
      <w:r>
        <w:br w:type="textWrapping"/>
      </w:r>
      <w:r>
        <w:t xml:space="preserve">Nhưng mười mấy năm trước, Huyết Y môn đột nhiên đổi tính, chẳng những ba lần bảy lượt kết giao với Di Lặc tông, Phổ Độ giáo mấy tà tông linh tinh, còn bắt đầu gây họa địa phương, tàn sát sĩ thân, thậm chí phạm phải đại án tập sát mệnh quan triều đình. Cuối cùng khiến võ lâm công phẫn, bị triều đình cùng danh môn chính phái liên thủ treo cổ.</w:t>
      </w:r>
      <w:r>
        <w:br w:type="textWrapping"/>
      </w:r>
      <w:r>
        <w:br w:type="textWrapping"/>
      </w:r>
      <w:r>
        <w:t xml:space="preserve">Huyết Y môn tổng đàn bị diệt, những môn hạ dư nghiệt lại chậm chạp chưa trừ, từng gây một trận huyết vũ tinh phong trong giang hồ. Mãi đến hai năm trước, tàn quân Huyết Y cuối cùng bị diệt mới coi như là triệt để tiêu diệt Ma Môn này.</w:t>
      </w:r>
      <w:r>
        <w:br w:type="textWrapping"/>
      </w:r>
      <w:r>
        <w:br w:type="textWrapping"/>
      </w:r>
      <w:r>
        <w:t xml:space="preserve">Nhưng mà làm ra thanh thế lớn như thế, giang hồ vẫn không biết gì nhiều về Huyết Y môn. Bởi vì môn tông này quá quỷ quyệt, thời gian làm loạn vừa ngắn lại không dính dáng gì nhiều các đại phái, thật khiến người ta đoán không ra rốt cuộc bọn họ có mưu đồ gì.</w:t>
      </w:r>
      <w:r>
        <w:br w:type="textWrapping"/>
      </w:r>
      <w:r>
        <w:br w:type="textWrapping"/>
      </w:r>
      <w:r>
        <w:t xml:space="preserve">Người khác không biết nhưng Diệp Phỉ Phỉ lại biết rõ.</w:t>
      </w:r>
      <w:r>
        <w:br w:type="textWrapping"/>
      </w:r>
      <w:r>
        <w:br w:type="textWrapping"/>
      </w:r>
      <w:r>
        <w:t xml:space="preserve">Thúy Yên các tuy không phải một hệ của Huyết Y môn, lại có chút quan hệ không rõ với người nhậm chức hộ pháp đầu tiên. Mấy đời truyền thừa xuống, ngược lại biết một ít bí văn trong môn.</w:t>
      </w:r>
      <w:r>
        <w:br w:type="textWrapping"/>
      </w:r>
      <w:r>
        <w:br w:type="textWrapping"/>
      </w:r>
      <w:r>
        <w:t xml:space="preserve">Trong đó điều bí ẩn nhất, chính là khúc mắc giữa Huyết Y môn chủ và tiền triều.</w:t>
      </w:r>
      <w:r>
        <w:br w:type="textWrapping"/>
      </w:r>
      <w:r>
        <w:br w:type="textWrapping"/>
      </w:r>
      <w:r>
        <w:t xml:space="preserve">Tương truyền Đại môn chủ đầu tiên có huyết mạch của Khải đế tiền triều, tà phái võ công của Huyết Y môn là xuất từ đại nội, có pháp môn tốc thành thường nhân không thể đạt đến, cho nên Huyết Y môn mới có thể trong mấy đời lặng yên không một tiếng động làm ra gia cơ như thế. Về phần tập sát mệnh quan, quấy rối địa phương linh tinh, là bọn họ có ý lật đổ triều đình Đại Sở.</w:t>
      </w:r>
      <w:r>
        <w:br w:type="textWrapping"/>
      </w:r>
      <w:r>
        <w:br w:type="textWrapping"/>
      </w:r>
      <w:r>
        <w:t xml:space="preserve">Nhưng đây là cơ mật hạch tâm Huyết Y môn, Đại các chủ Thúy Yên các đầu tiên chỉ là ngẫu nhiên biết được mới sinh tâm phân rõ giới hạn với đối phương. Chung quy thái bình thịnh thế có không phải dễ, triều đình lại không phải môn tông nho nhỏ muốn là có thể lật đổ.</w:t>
      </w:r>
      <w:r>
        <w:br w:type="textWrapping"/>
      </w:r>
      <w:r>
        <w:br w:type="textWrapping"/>
      </w:r>
      <w:r>
        <w:t xml:space="preserve">Nếu biết rõ việc này không thể làm, Thúy Yên các sao còn cùng đám cuồng nhân kia nổi điên, hại mạng mình.</w:t>
      </w:r>
      <w:r>
        <w:br w:type="textWrapping"/>
      </w:r>
      <w:r>
        <w:br w:type="textWrapping"/>
      </w:r>
      <w:r>
        <w:t xml:space="preserve">Diệp Phỉ Phỉ miệng lưỡi linh hoạt vô cùng, không bao lâu đã đem mọi chi tiết nói cho Thẩm Nhạn hai người. Nghe được tin tức này, Thẩm Nhạn không khỏi nhíu chặt mày lại:</w:t>
      </w:r>
      <w:r>
        <w:br w:type="textWrapping"/>
      </w:r>
      <w:r>
        <w:br w:type="textWrapping"/>
      </w:r>
      <w:r>
        <w:t xml:space="preserve">– Huyết Y môn cũng có huyết mạch tiền triều? Điều này sao có thể… </w:t>
      </w:r>
      <w:r>
        <w:br w:type="textWrapping"/>
      </w:r>
      <w:r>
        <w:br w:type="textWrapping"/>
      </w:r>
      <w:r>
        <w:t xml:space="preserve">Hắn không thể không kinh ngạc. Bởi, Huyết Y môn bắt đầu nổi điên thì trùng hợp cũng là sau khi Hoa phu nhân gả vào Tô phủ. Nếu Huyết Y môn có huyết mạch tiền triều, chẳng phải là có chút quan hệ với Hoa phu nhân kia?</w:t>
      </w:r>
      <w:r>
        <w:br w:type="textWrapping"/>
      </w:r>
      <w:r>
        <w:br w:type="textWrapping"/>
      </w:r>
      <w:r>
        <w:t xml:space="preserve">Vậy vì sao khi tiêu diệt Huyết Y môn, Tô phủ xuất lực lớn như vậy, nếu mục đích giống nhau, không phải bọn họ đồng tâm hiệp lực mới đúng sao?</w:t>
      </w:r>
      <w:r>
        <w:br w:type="textWrapping"/>
      </w:r>
      <w:r>
        <w:br w:type="textWrapping"/>
      </w:r>
      <w:r>
        <w:t xml:space="preserve">Mang theo nghi hoặc, Thẩm Nhạn đem tin tức tiền triều dật văn cùng Cửu Long hoàn mình dọ thám nói hết ra. Nghe xong đối phương nói, Diệp Phỉ Phỉ chẳng những không chút ngờ vực, ngược lại khóe môi thoáng cong:</w:t>
      </w:r>
      <w:r>
        <w:br w:type="textWrapping"/>
      </w:r>
      <w:r>
        <w:br w:type="textWrapping"/>
      </w:r>
      <w:r>
        <w:t xml:space="preserve">– Ngươi nói vậy, ta ngược lại cảm giác hai tin đồn đều là thật. Nếu vị Quân Hoa công chúa kia xác thực có một, sao có thể cam đoan mình sinh ra đều là nữ nhi? Có khả năng nhất là để nhi tử chưởng lĩnh thế lực ngầm, nữ nhi thì lợi dụng thân phận hành tẩu giang hồ, dò la tin tức Cửu Long hoàn. Về phần vì sao Tô phủ lại diệt Huyết Y môn, ha ha, cái này phải xem vị tân nhậm Hoa phu nhân kia, là đứng ở bên nào.</w:t>
      </w:r>
      <w:r>
        <w:br w:type="textWrapping"/>
      </w:r>
      <w:r>
        <w:br w:type="textWrapping"/>
      </w:r>
      <w:r>
        <w:t xml:space="preserve">– Nếu là đứng ở bên huynh đệ, vì quốc triều đã mất liều mạng, đương nhiên nên dốc toàn lực đào móc lợi ích Tô phủ làm Huyết Y môn lớn mạnh. Tương phản nếu là vì Tô phủ, nói không chừng là muốn ly tâm với huynh đệ, đem nguồn gốc Huyết Y môn lộ sạch sẽ. Nghe nói vị thiếp kia của Tô phủ cũng là nhân vật thông minh lanh lợi, tiền triều đã qua hơn trăm năm, dù có thể phục quốc, một công chúa như nàng có thể được ích gì? Càng khỏi nói lật đổ quốc triều là mờ mịt cỡ nào, còn không bằng lấy được bảo đồ hoặc là võ công bí tịch trong truyền thuyết cất giấu trong Cửu Long hoàn còn tốt hơn.</w:t>
      </w:r>
      <w:r>
        <w:br w:type="textWrapping"/>
      </w:r>
      <w:r>
        <w:br w:type="textWrapping"/>
      </w:r>
      <w:r>
        <w:t xml:space="preserve">Diệp Phỉ Phỉ nói mang chút trào phúng, thản nhiên cười nói:</w:t>
      </w:r>
      <w:r>
        <w:br w:type="textWrapping"/>
      </w:r>
      <w:r>
        <w:br w:type="textWrapping"/>
      </w:r>
      <w:r>
        <w:t xml:space="preserve">– Mà Tô phủ kia, không phải cũng có chút tâm tư vấn đỉnh võ lâm sao?</w:t>
      </w:r>
      <w:r>
        <w:br w:type="textWrapping"/>
      </w:r>
      <w:r>
        <w:br w:type="textWrapping"/>
      </w:r>
      <w:r>
        <w:t xml:space="preserve">Tấn Dương Tô phủ là hào môn nhất đỉnh võ lâm, Tô lão gia tử lại chí khí rộng lớn, bản lĩnh tài trí, năm đó cưới thần bí Hoa phu nhân liền làm xáo động giang hồ, nay nhị nhi tử Tô Mộc cũng được tên tuổi Tứ công tử, thêm giai tế Ngụy Lăng Vân này, mười năm sau làm sao sầu địa vị giang hồ?</w:t>
      </w:r>
      <w:r>
        <w:br w:type="textWrapping"/>
      </w:r>
      <w:r>
        <w:br w:type="textWrapping"/>
      </w:r>
      <w:r>
        <w:t xml:space="preserve">Có thân gia như vậy, chẳng lẽ còn muốn cùng loại Ma Môn như Huyết Y môn kia cùng một giuộc sao.</w:t>
      </w:r>
      <w:r>
        <w:br w:type="textWrapping"/>
      </w:r>
      <w:r>
        <w:br w:type="textWrapping"/>
      </w:r>
      <w:r>
        <w:t xml:space="preserve">Huyết Y môn với Tô phủ, chỉ sợ muốn đứng bên thứ hai.</w:t>
      </w:r>
      <w:r>
        <w:br w:type="textWrapping"/>
      </w:r>
      <w:r>
        <w:br w:type="textWrapping"/>
      </w:r>
      <w:r>
        <w:t xml:space="preserve">Phỏng đoán này không có một chút thâm ảo, ở trong miệng Phỉ Phỉ ngược lại giống như chuyện xấu trong nhà vậy, lộ ra mùi hủ bại. Nhưng nghe vào tai thì đáng cười, rơi vào mình lại khiến người ta không chút nào cười được. Qua thật lâu sau Thẩm Nhạn mới cười khổ lên tiếng:</w:t>
      </w:r>
      <w:r>
        <w:br w:type="textWrapping"/>
      </w:r>
      <w:r>
        <w:br w:type="textWrapping"/>
      </w:r>
      <w:r>
        <w:t xml:space="preserve">– Mặc kệ Tô phủ tính toán thế nào, Ngụy Lăng Vân này sợ là không có hảo tâm gì. Còn Trích Tinh lâu chủ Trương Tùng kia, bất luận là ngụy trang hay là đồng lõa, đều không thể bỏ qua. Nay Cam Tam còn ở Đạp Tuyết sơn trang, không biết có thể từ chỗ hắn sắp xếp một chút không đây.</w:t>
      </w:r>
      <w:r>
        <w:br w:type="textWrapping"/>
      </w:r>
      <w:r>
        <w:br w:type="textWrapping"/>
      </w:r>
      <w:r>
        <w:t xml:space="preserve">Giờ nghĩ đến, Đạp Tuyết sơn trang chỉ sợ cũng giống như Lý gia trang. Vì lấy được Cửu Long hoàn, Trích Tinh lâu giết Lý đại, xếp cho Lý nhị một “Nương tử”.</w:t>
      </w:r>
      <w:r>
        <w:br w:type="textWrapping"/>
      </w:r>
      <w:r>
        <w:br w:type="textWrapping"/>
      </w:r>
      <w:r>
        <w:t xml:space="preserve">Như vậy khi Đinh phủ chọn rể thì dùng Nhiễm Phong làm ám đinh. Mặc kệ Đinh trang chủ ban đầu chọn ai, nếu giang hồ truyền ra dâm tặc Diêu Lãng hủy danh dự Đinh cô nương, may mắn gặp Nhiễm công tử, chẳng phải hắn ta mới là con rể tốt nhất?</w:t>
      </w:r>
      <w:r>
        <w:br w:type="textWrapping"/>
      </w:r>
      <w:r>
        <w:br w:type="textWrapping"/>
      </w:r>
      <w:r>
        <w:t xml:space="preserve">Chỉ tiếc an bài như thế lại bị Nghiêm Mạc quấy loạn hủy mất, dù Trích Tinh lâu sắp đặt có thỏa đáng thế nào, lúc này cũng phải đổi cách khác.</w:t>
      </w:r>
      <w:r>
        <w:br w:type="textWrapping"/>
      </w:r>
      <w:r>
        <w:br w:type="textWrapping"/>
      </w:r>
      <w:r>
        <w:t xml:space="preserve">Nhưng Diệp Phỉ Phỉ lại lắc đầu:</w:t>
      </w:r>
      <w:r>
        <w:br w:type="textWrapping"/>
      </w:r>
      <w:r>
        <w:br w:type="textWrapping"/>
      </w:r>
      <w:r>
        <w:t xml:space="preserve">– Cho dù bảo vệ được Cửu Long hoàn của Đạp Tuyết sơn trang, có được tín nhiệm của Đinh trang chủ, sợ là Ngụy Lăng Vân kia chẳng bị hại gì. Nếu không có chứng cớ gì, muốn lật mặt hắn ta chỉ sợ không dễ… </w:t>
      </w:r>
      <w:r>
        <w:br w:type="textWrapping"/>
      </w:r>
      <w:r>
        <w:br w:type="textWrapping"/>
      </w:r>
      <w:r>
        <w:t xml:space="preserve">– Lật mặt? –  Nghiêm Mạc cười lạnh.</w:t>
      </w:r>
      <w:r>
        <w:br w:type="textWrapping"/>
      </w:r>
      <w:r>
        <w:br w:type="textWrapping"/>
      </w:r>
      <w:r>
        <w:t xml:space="preserve">– Ta thấy không cần. Nếu Ngụy Lăng Vân muốn quấy rối Tô phủ, thì cứ để hắn quấy vui vẻ. Từ hành vi những ngày qua của hắn không khó nhìn ra, kẻ này thích dùng âm mưu, tâm tư lại quỷ quyệt vạn phần. Mà bất luận chủ ý thế nào, lập mưu trù tính quá nhiều thì khó tránh khỏi có vài chỗ sẽ đi sai bước. Cái gọi là “Nhất lực hàng thập hội”*, phá rối căn cơ hắn ta, lật tẩy âm mưu của hắn, bất luận thành hay bại, hắn sẽ tự loạn đầu trận tuyến.</w:t>
      </w:r>
      <w:r>
        <w:br w:type="textWrapping"/>
      </w:r>
      <w:r>
        <w:br w:type="textWrapping"/>
      </w:r>
      <w:r>
        <w:t xml:space="preserve">*ý chỉ trước thực lực mạnh, âm mưu quỷ kế chỉ là vô dụng.</w:t>
      </w:r>
      <w:r>
        <w:br w:type="textWrapping"/>
      </w:r>
      <w:r>
        <w:br w:type="textWrapping"/>
      </w:r>
      <w:r>
        <w:t xml:space="preserve">Diệp Phỉ Phỉ khẽ cau mày, chợt che miệng nở nụ cười:</w:t>
      </w:r>
      <w:r>
        <w:br w:type="textWrapping"/>
      </w:r>
      <w:r>
        <w:br w:type="textWrapping"/>
      </w:r>
      <w:r>
        <w:t xml:space="preserve">– Chủ ý này của ngươi, sợ là làm mấy lão đạo con lừa ngốc không thu dọn được. Chỉ tiếc nhân thủ chúng ta hình như có chút không đủ… </w:t>
      </w:r>
      <w:r>
        <w:br w:type="textWrapping"/>
      </w:r>
      <w:r>
        <w:br w:type="textWrapping"/>
      </w:r>
      <w:r>
        <w:t xml:space="preserve">– Đạp Tuyết sơn trang đâu? Còn có nội ứng nấp trong Lý phủ, nếu có thể bắt ra không chừng là một trợ lực.</w:t>
      </w:r>
      <w:r>
        <w:br w:type="textWrapping"/>
      </w:r>
      <w:r>
        <w:br w:type="textWrapping"/>
      </w:r>
      <w:r>
        <w:t xml:space="preserve">Nghiêm Mạc quay đầu nhìn về phía Thẩm Nhạn bên cạnh, dùng ánh mắt hỏi ý hắn.</w:t>
      </w:r>
      <w:r>
        <w:br w:type="textWrapping"/>
      </w:r>
      <w:r>
        <w:br w:type="textWrapping"/>
      </w:r>
      <w:r>
        <w:t xml:space="preserve">Thẩm Nhạn lại hơi trù trừ, mở miệng nói:</w:t>
      </w:r>
      <w:r>
        <w:br w:type="textWrapping"/>
      </w:r>
      <w:r>
        <w:br w:type="textWrapping"/>
      </w:r>
      <w:r>
        <w:t xml:space="preserve">– Cách của Nghiêm huynh không phải không thể làm, nhưng ta còn muốn đi xem thử chỗ ở cũ của Khổ Viên. Nay xem tình hình bên Phỉ Phỉ, Trích Tinh lâu sát hại Khổ Viên, chỉ sợ không chỉ muốn đổ oan tội danh cho ta, mà là Khổ Viên biết được việc gì đó làm bọn họ không thể không phòng.</w:t>
      </w:r>
      <w:r>
        <w:br w:type="textWrapping"/>
      </w:r>
      <w:r>
        <w:br w:type="textWrapping"/>
      </w:r>
      <w:r>
        <w:t xml:space="preserve">Khổ Viên bởi mình mà chết, Thẩm Nhạn không dám quên. Nay cẩn thận nghĩ những dấu vết để lại, sợ là có chút cổ quái. Nhưng so với kế hoạch bọn họ sắp làm, việc này không khỏi có chút không quan trọng, cho nên hắn nói có vài phần do dự.</w:t>
      </w:r>
      <w:r>
        <w:br w:type="textWrapping"/>
      </w:r>
      <w:r>
        <w:br w:type="textWrapping"/>
      </w:r>
      <w:r>
        <w:t xml:space="preserve">Nghiêm Mạc ngược lại không phản bác, hơi hơi gật đầu:</w:t>
      </w:r>
      <w:r>
        <w:br w:type="textWrapping"/>
      </w:r>
      <w:r>
        <w:br w:type="textWrapping"/>
      </w:r>
      <w:r>
        <w:t xml:space="preserve">– Nếu có liên quan tới Trích Tinh lâu, đi thăm dò cũng không ngại, nói không chừng còn có tác dụng gì đó. Nhưng Thúy Yên các không thể đợi lâu, tốt nhất giấu việc yêu nữ bị bắt trước, có thể kéo một ngày thì thêm một phần thắng.</w:t>
      </w:r>
      <w:r>
        <w:br w:type="textWrapping"/>
      </w:r>
      <w:r>
        <w:br w:type="textWrapping"/>
      </w:r>
      <w:r>
        <w:t xml:space="preserve">Nhìn thần sắc trên mặt Nghiêm Mạc, Diệp Phỉ Phỉ đột nhiên mỉm cười, quay đầu hỏi Thẩm Nhạn hỏi:</w:t>
      </w:r>
      <w:r>
        <w:br w:type="textWrapping"/>
      </w:r>
      <w:r>
        <w:br w:type="textWrapping"/>
      </w:r>
      <w:r>
        <w:t xml:space="preserve">– Nội lực ngươi đã khôi phục chưa?</w:t>
      </w:r>
      <w:r>
        <w:br w:type="textWrapping"/>
      </w:r>
      <w:r>
        <w:br w:type="textWrapping"/>
      </w:r>
      <w:r>
        <w:t xml:space="preserve">Thẩm Nhạn sửng sốt, không tự chủ được liếc nhìn người bên cạnh, xấu hổ đáp:</w:t>
      </w:r>
      <w:r>
        <w:br w:type="textWrapping"/>
      </w:r>
      <w:r>
        <w:br w:type="textWrapping"/>
      </w:r>
      <w:r>
        <w:t xml:space="preserve">– Mạch trung có chút động tĩnh, có lẽ vận công chữa thương một thời gian là có thể khôi phục như ban đầu.</w:t>
      </w:r>
      <w:r>
        <w:br w:type="textWrapping"/>
      </w:r>
      <w:r>
        <w:br w:type="textWrapping"/>
      </w:r>
      <w:r>
        <w:t xml:space="preserve">Diệp Phỉ Phỉ mày liễu thoáng nhướn:</w:t>
      </w:r>
      <w:r>
        <w:br w:type="textWrapping"/>
      </w:r>
      <w:r>
        <w:br w:type="textWrapping"/>
      </w:r>
      <w:r>
        <w:t xml:space="preserve">– Vậy còn không nhanh chóng vận công đi, cách vách có tĩnh thất, ngươi đi chữa thương trước, ta còn có chút việc muốn hỏi một chút Nghiêm công tử.</w:t>
      </w:r>
      <w:r>
        <w:br w:type="textWrapping"/>
      </w:r>
      <w:r>
        <w:br w:type="textWrapping"/>
      </w:r>
      <w:r>
        <w:t xml:space="preserve">Thẩm Nhạn trong lòng hiếm thấy có chút rụt rè, ho khan một tiếng:</w:t>
      </w:r>
      <w:r>
        <w:br w:type="textWrapping"/>
      </w:r>
      <w:r>
        <w:br w:type="textWrapping"/>
      </w:r>
      <w:r>
        <w:t xml:space="preserve">– Nghiêm huynh, vậy ta… </w:t>
      </w:r>
      <w:r>
        <w:br w:type="textWrapping"/>
      </w:r>
      <w:r>
        <w:br w:type="textWrapping"/>
      </w:r>
      <w:r>
        <w:t xml:space="preserve">Nghiêm Mạc không hề mở miệng, ra tay như chớp, nắm mạch môn hắn xem một lát mới khẽ gật đầu:</w:t>
      </w:r>
      <w:r>
        <w:br w:type="textWrapping"/>
      </w:r>
      <w:r>
        <w:br w:type="textWrapping"/>
      </w:r>
      <w:r>
        <w:t xml:space="preserve">– Đi đi, đợi lát nữa ta đi tìm huynh.</w:t>
      </w:r>
      <w:r>
        <w:br w:type="textWrapping"/>
      </w:r>
      <w:r>
        <w:br w:type="textWrapping"/>
      </w:r>
      <w:r>
        <w:t xml:space="preserve">Cái này biến thành Thẩm Nhạn suýt đứng ngồi không yên, nhìn khuôn mặt tựa tiếu phi tiếu của Phỉ Phỉ, hắn nào dám ở lâu, quay đầu chạy trối chết.</w:t>
      </w:r>
      <w:r>
        <w:br w:type="textWrapping"/>
      </w:r>
      <w:r>
        <w:br w:type="textWrapping"/>
      </w:r>
      <w:r>
        <w:t xml:space="preserve">Mãi đến khi bóng người bối rối kia biến mất ở ngoài cửa, Diệp Phỉ Phỉ mới ngoái đầu mỉm cười với Nghiêm Mạc:</w:t>
      </w:r>
      <w:r>
        <w:br w:type="textWrapping"/>
      </w:r>
      <w:r>
        <w:br w:type="textWrapping"/>
      </w:r>
      <w:r>
        <w:t xml:space="preserve">– Nếu không phải Thẩm Nhạn nói cho ta nghe, thật đúng là cho rằng Nghiêm công tử chính là vị Ngọc Diện Lang quân Diêu Lãng kia, nhưng so khí độ, ngươi còn hơn hắn ta rất nhiều. So thủ đoạn…</w:t>
      </w:r>
      <w:r>
        <w:br w:type="textWrapping"/>
      </w:r>
      <w:r>
        <w:br w:type="textWrapping"/>
      </w:r>
      <w:r>
        <w:t xml:space="preserve">Cặp diệu mục của Diệp Phỉ Phỉ chuyển một vòng trên người Nghiêm Mạc.</w:t>
      </w:r>
      <w:r>
        <w:br w:type="textWrapping"/>
      </w:r>
      <w:r>
        <w:br w:type="textWrapping"/>
      </w:r>
      <w:r>
        <w:t xml:space="preserve">– … Sợ là càng giỏi hơn.</w:t>
      </w:r>
      <w:r>
        <w:br w:type="textWrapping"/>
      </w:r>
      <w:r>
        <w:br w:type="textWrapping"/>
      </w:r>
      <w:r>
        <w:t xml:space="preserve">Vị hoa khôi mặt mang cười trước mặt này, trong giọng nói lại mang đôi chút cổ quái, Nghiêm Mạc nhướn mày kiếm, lạnh lùng nhìn lại:</w:t>
      </w:r>
      <w:r>
        <w:br w:type="textWrapping"/>
      </w:r>
      <w:r>
        <w:br w:type="textWrapping"/>
      </w:r>
      <w:r>
        <w:t xml:space="preserve">– Diệp đại gia có ý gì?</w:t>
      </w:r>
      <w:r>
        <w:br w:type="textWrapping"/>
      </w:r>
      <w:r>
        <w:br w:type="textWrapping"/>
      </w:r>
      <w:r>
        <w:t xml:space="preserve">– Không có gì quan trọng, ta chỉ là hơi hiếu kì, Nghiêm công tử đến tột cùng là đối đãi thế nào với vị hảo hữu kia của ta đây?</w:t>
      </w:r>
      <w:r>
        <w:br w:type="textWrapping"/>
      </w:r>
      <w:r>
        <w:br w:type="textWrapping"/>
      </w:r>
      <w:r>
        <w:t xml:space="preserve">Tuy trên mặt vẫn tươi cười xinh đẹp, trong cặp mắt phượng lại có chút thẩm đạc*, Diệp Phỉ Phỉ hé mở môi đỏ, mở miệng hỏi.</w:t>
      </w:r>
      <w:r>
        <w:br w:type="textWrapping"/>
      </w:r>
      <w:r>
        <w:br w:type="textWrapping"/>
      </w:r>
      <w:r>
        <w:rPr>
          <w:i/>
        </w:rPr>
        <w:t xml:space="preserve">*nghiêm túc quan sát đánh giá.</w:t>
      </w:r>
      <w:r>
        <w:br w:type="textWrapping"/>
      </w:r>
      <w:r>
        <w:br w:type="textWrapping"/>
      </w:r>
      <w:r>
        <w:t xml:space="preserve">– Nghe Thẩm Nhạn nói, ngươi xá sinh vong tử, đã cứu hắn mấy lần?</w:t>
      </w:r>
      <w:r>
        <w:br w:type="textWrapping"/>
      </w:r>
      <w:r>
        <w:br w:type="textWrapping"/>
      </w:r>
      <w:r>
        <w:t xml:space="preserve">Nghiêm Mạc hừ lạnh một tiếng:</w:t>
      </w:r>
      <w:r>
        <w:br w:type="textWrapping"/>
      </w:r>
      <w:r>
        <w:br w:type="textWrapping"/>
      </w:r>
      <w:r>
        <w:t xml:space="preserve">– Diệp đại gia chẳng lẽ quên, hắn vừa mới xá sinh vong tử cứu mạng ngươi.</w:t>
      </w:r>
      <w:r>
        <w:br w:type="textWrapping"/>
      </w:r>
      <w:r>
        <w:br w:type="textWrapping"/>
      </w:r>
      <w:r>
        <w:t xml:space="preserve">Trong lời này mang ý tứ khiến Diệp Phỉ Phỉ không khỏi ngẩn ra, sau một lúc lâu mới cười khẽ lên tiếng:</w:t>
      </w:r>
      <w:r>
        <w:br w:type="textWrapping"/>
      </w:r>
      <w:r>
        <w:br w:type="textWrapping"/>
      </w:r>
      <w:r>
        <w:t xml:space="preserve">– Nghiêm công tử quả thực rất để bụng A Nhạn mà. Nhưng ngươi có biết, cái tên tuổi phong lưu lãng tử của hắn, là từ đâu đến chăng?</w:t>
      </w:r>
      <w:r>
        <w:br w:type="textWrapping"/>
      </w:r>
      <w:r>
        <w:br w:type="textWrapping"/>
      </w:r>
      <w:r>
        <w:t xml:space="preserve">Nếu vừa rồi chỉ là thử, nay ý tứ lại rất rõ ràng. Nếu có thể có danh hiệu lãng tử, vậy Thẩm Nhạn đương nhiên là nhân vật đi qua vạn bụi hoa, bất luận Diệp Phỉ Phỉ muốn nói gì, đều không phải là thứ y muốn nghe. Cho nên Nghiêm Mạc không cho nàng cơ hội nói tiếp tục.</w:t>
      </w:r>
      <w:r>
        <w:br w:type="textWrapping"/>
      </w:r>
      <w:r>
        <w:br w:type="textWrapping"/>
      </w:r>
      <w:r>
        <w:t xml:space="preserve">– Hắn trước kia thế nào, ta không để ý. Nhưng sau này như thế nào, cũng không nhọc Diệp đại gia phí tâm. Mạng hắn quả thật ta đã cứu mấy lần, đương nhiên sẽ không tổn thương hắn, càng không thích nhìn thấy hắn bị người khác gây thương tích.</w:t>
      </w:r>
      <w:r>
        <w:br w:type="textWrapping"/>
      </w:r>
      <w:r>
        <w:br w:type="textWrapping"/>
      </w:r>
      <w:r>
        <w:t xml:space="preserve">Nghiêm Mạc nói mang theo một phần bình tĩnh, một phần cứng rắn. Diệp Phỉ Phỉ là xuất thân từ đâu, sao có thể không nghe ra ý trong lời. Kỳ thật lấy ánh mắt nàng sao không nhìn ra Thẩm Nhạn cũng rối loạn tâm thần, chỉ là Nghiêm Mạc này lai lịch quỷ dị, lại dò không ra bất cứ nguồn gốc, làm nàng không thể không hỏi thử. Nhưng giờ được câu trả lời, còn lưu loát hơn dự đoán nhiều.</w:t>
      </w:r>
      <w:r>
        <w:br w:type="textWrapping"/>
      </w:r>
      <w:r>
        <w:br w:type="textWrapping"/>
      </w:r>
      <w:r>
        <w:t xml:space="preserve">Trừng mắt nhìn, Diệp Phỉ Phỉ rốt cuộc cười ra tiếng, nhẹ nhàng dịu dàng dựa vào lưng ghế:</w:t>
      </w:r>
      <w:r>
        <w:br w:type="textWrapping"/>
      </w:r>
      <w:r>
        <w:br w:type="textWrapping"/>
      </w:r>
      <w:r>
        <w:t xml:space="preserve">– Xem ra là ta lo lắng quá rồi, Nghiêm công tử xin chớ trách móc.</w:t>
      </w:r>
      <w:r>
        <w:br w:type="textWrapping"/>
      </w:r>
      <w:r>
        <w:br w:type="textWrapping"/>
      </w:r>
      <w:r>
        <w:t xml:space="preserve">Nghiêm Mạc lúc này lại quan sát Diệp Phỉ Phỉ trên dưới, trong ánh mắt còn có chút ý vị khác.</w:t>
      </w:r>
      <w:r>
        <w:br w:type="textWrapping"/>
      </w:r>
      <w:r>
        <w:br w:type="textWrapping"/>
      </w:r>
      <w:r>
        <w:t xml:space="preserve">Đối lại ánh mắt này, Diệp Phỉ Phỉ không khỏi che miệng cười, ghen tuông rõ ràng như thế, nàng thật gặp qua không ít đâu. Nhưng bình dấm chua vẫn là ném cho Thẩm Nhạn đi, nàng mà giải thích, sợ là càng nói càng loạn.</w:t>
      </w:r>
      <w:r>
        <w:br w:type="textWrapping"/>
      </w:r>
      <w:r>
        <w:br w:type="textWrapping"/>
      </w:r>
      <w:r>
        <w:t xml:space="preserve">Ý cười bên môi dần dần tắt đi, Diệp Phỉ Phỉ đứng dậy, hơi hơi khom người với Nghiêm Mạc:</w:t>
      </w:r>
      <w:r>
        <w:br w:type="textWrapping"/>
      </w:r>
      <w:r>
        <w:br w:type="textWrapping"/>
      </w:r>
      <w:r>
        <w:t xml:space="preserve">– Lần này phải đa tạ Nghiêm công tử viện thủ. A Nhạn nay tình trạng hung hiểm, mong các ngươi hành động cẩn thận, chớ trúng quỷ kế Trích Tinh lâu.</w:t>
      </w:r>
      <w:r>
        <w:br w:type="textWrapping"/>
      </w:r>
      <w:r>
        <w:br w:type="textWrapping"/>
      </w:r>
      <w:r>
        <w:t xml:space="preserve">Lần này Nghiêm Mạc không nói gì, chỉ hơi gật đầu liền xoay người rời khỏi phòng.</w:t>
      </w:r>
      <w:r>
        <w:br w:type="textWrapping"/>
      </w:r>
      <w:r>
        <w:br w:type="textWrapping"/>
      </w:r>
      <w:r>
        <w:t xml:space="preserve">Nhìn bóng dáng đối phương, trên mặt Diệp Phỉ Phỉ lại mỉm cười, nàng từng thử đoán lãng tử Thẩm Nhạn kia cuối cùng sẽ rơi vào tay ai, nhưng chưa bao giờ nghĩ tới, lại là nam nhân. Nếu có cơ hội, nàng ngược lại rất thích ý đi hỏi thử cảm giác hắn thế nào.</w:t>
      </w:r>
      <w:r>
        <w:br w:type="textWrapping"/>
      </w:r>
      <w:r>
        <w:br w:type="textWrapping"/>
      </w:r>
      <w:r>
        <w:t xml:space="preserve">Rời khỏi phòng, Nghiêm Mạc bước nhanh đến tĩnh thất. Vừa rồi câu “A Nhạn” yêu kiều không thôi của nàng còn vang vọng không ngừng bên tai y, khiến lòng y không khỏi sinh chút nộ khí. Nhưng cuộc thoại này, cũng không phải là vô ích.</w:t>
      </w:r>
      <w:r>
        <w:br w:type="textWrapping"/>
      </w:r>
      <w:r>
        <w:br w:type="textWrapping"/>
      </w:r>
      <w:r>
        <w:t xml:space="preserve">Bước vào gian tĩnh thất, thì thấy Thẩm Nhạn đã khoanh chân ngồi trên giường, hiển nhiên đang vận công. Chân khí trong cơ thể có lẽ đã khôi phục một chút, làm khuôn mặt có vẻ tái nhợt của hắn thêm chút hồng hào.</w:t>
      </w:r>
      <w:r>
        <w:br w:type="textWrapping"/>
      </w:r>
      <w:r>
        <w:br w:type="textWrapping"/>
      </w:r>
      <w:r>
        <w:t xml:space="preserve">Nghiêm Mạc đứng đấy nhìn hắn một lúc lâu, cuối cùng cười khẽ.</w:t>
      </w:r>
      <w:r>
        <w:br w:type="textWrapping"/>
      </w:r>
      <w:r>
        <w:br w:type="textWrapping"/>
      </w:r>
      <w:r>
        <w:t xml:space="preserve">Nếu không có trận chất vấn này của Diệp Phỉ Phỉ, có thể y sẽ không ngộ nhanh đến vậy.</w:t>
      </w:r>
      <w:r>
        <w:br w:type="textWrapping"/>
      </w:r>
      <w:r>
        <w:br w:type="textWrapping"/>
      </w:r>
      <w:r>
        <w:t xml:space="preserve">Quả thật như lời mình nói, Thẩm Nhạn người này, y sẽ không lại buông tay.</w:t>
      </w:r>
      <w:r>
        <w:br w:type="textWrapping"/>
      </w:r>
      <w:r>
        <w:br w:type="textWrapping"/>
      </w:r>
      <w:r>
        <w:t xml:space="preserve">Hoàn toàn khác với cảm giác năm đó đối với sư tôn, tâm tư y đối với Thẩm Nhạn sợ là có vài phần phức tạp, vừa có tâm chưởng khống, cũng có lòng thương tiếc, nếu không có trận song tu kia, sợ là sẽ thành hợp ý chi giao. Nhưng nếu đã nếm rồi, sao y có thể chắp tay nhường người này cho kẻ khác.</w:t>
      </w:r>
      <w:r>
        <w:br w:type="textWrapping"/>
      </w:r>
      <w:r>
        <w:br w:type="textWrapping"/>
      </w:r>
      <w:r>
        <w:t xml:space="preserve">Năm đó sư tôn đã từng nói với y, yêu càng sâu, tình sẽ càng phức tạp, vừa có thể làm cho người ta thành ma, cũng có thể khiến người ta thành thần.</w:t>
      </w:r>
      <w:r>
        <w:br w:type="textWrapping"/>
      </w:r>
      <w:r>
        <w:br w:type="textWrapping"/>
      </w:r>
      <w:r>
        <w:t xml:space="preserve">Lúc trước y còn không biết đó là ý gì, nhưng giờ lại có vài phần thể ngộ.</w:t>
      </w:r>
      <w:r>
        <w:br w:type="textWrapping"/>
      </w:r>
      <w:r>
        <w:br w:type="textWrapping"/>
      </w:r>
      <w:r>
        <w:t xml:space="preserve">Hóa ra ái dục cũng có thể tới đến kỳ diệu mê hoặc người như thế.</w:t>
      </w:r>
      <w:r>
        <w:br w:type="textWrapping"/>
      </w:r>
      <w:r>
        <w:br w:type="textWrapping"/>
      </w:r>
      <w:r>
        <w:t xml:space="preserve">Đáng tiếc lần này bị người quấy rối, bằng không y thật nên thử song tu lại xem sao…</w:t>
      </w:r>
      <w:r>
        <w:br w:type="textWrapping"/>
      </w:r>
      <w:r>
        <w:br w:type="textWrapping"/>
      </w:r>
      <w:r>
        <w:t xml:space="preserve">Chăm chú nhìn người nọ một lát, Nghiêm Mạc rốt cuộc cong khóe môi, cũng khoanh chân ngồi xuống. Tựa như một con cô lang bảo vệ thức ăn vậy, canh chặt trước người ấy.</w:t>
      </w:r>
      <w:r>
        <w:br w:type="textWrapping"/>
      </w:r>
      <w:r>
        <w:br w:type="textWrapping"/>
      </w:r>
      <w:r>
        <w:t xml:space="preserve">Một lúc lâu sau, mí mắt Thẩm Nhạn khẽ nhúc nhích, lặng yên không tiếng động hé một tí mi mắt, nhìn về phía nam nhân ngồi bên cạnh.</w:t>
      </w:r>
      <w:r>
        <w:br w:type="textWrapping"/>
      </w:r>
      <w:r>
        <w:br w:type="textWrapping"/>
      </w:r>
      <w:r>
        <w:t xml:space="preserve">Kỳ thật lần này vận công hắn có chút không yên lòng, vừa lo lắng Phỉ Phỉ không biết nhìn thấu cái gì, lại có chút lo lắng nữ nhân điên kia có thể nói lung tung cái gì không, làm Nghiêm huynh tức giận. Lòng bất ổn, sao có thể an tâm điều tức cho được.</w:t>
      </w:r>
      <w:r>
        <w:br w:type="textWrapping"/>
      </w:r>
      <w:r>
        <w:br w:type="textWrapping"/>
      </w:r>
      <w:r>
        <w:t xml:space="preserve">Nhưng không ngờ khi Nghiêm Mạc trở về lại không tức giận, ngược lại theo dõi hắn một lúc lâu, cuối cùng không nói gì, chỉ là lẳng lặng ngồi ở bên cạnh mình.</w:t>
      </w:r>
      <w:r>
        <w:br w:type="textWrapping"/>
      </w:r>
      <w:r>
        <w:br w:type="textWrapping"/>
      </w:r>
      <w:r>
        <w:t xml:space="preserve">Trong lòng có chút thấp thỏm, cũng có vài phần nhảy nhót, Thẩm Nhạn trong lòng khẽ run, không khỏi nghĩ tới lúc Nghiêm Mạc nắm cổ tay mình, nói muốn “Song tu”.</w:t>
      </w:r>
      <w:r>
        <w:br w:type="textWrapping"/>
      </w:r>
      <w:r>
        <w:br w:type="textWrapping"/>
      </w:r>
      <w:r>
        <w:t xml:space="preserve">Đó chỉ là nói đùa?</w:t>
      </w:r>
      <w:r>
        <w:br w:type="textWrapping"/>
      </w:r>
      <w:r>
        <w:br w:type="textWrapping"/>
      </w:r>
      <w:r>
        <w:t xml:space="preserve">Hay là, y cũng không để ý da thịt thân cận với mình ?</w:t>
      </w:r>
      <w:r>
        <w:br w:type="textWrapping"/>
      </w:r>
      <w:r>
        <w:br w:type="textWrapping"/>
      </w:r>
      <w:r>
        <w:t xml:space="preserve">Ý nghĩ này tuy rằng hoang đường, lại lúc nào cũng quanh quẩn trong đầu hắn, khiến hắn có chút tâm viên ý mã*.</w:t>
      </w:r>
      <w:r>
        <w:br w:type="textWrapping"/>
      </w:r>
      <w:r>
        <w:br w:type="textWrapping"/>
      </w:r>
      <w:r>
        <w:rPr>
          <w:i/>
        </w:rPr>
        <w:t xml:space="preserve">*ý là nghĩ đông nghĩ tây.</w:t>
      </w:r>
      <w:r>
        <w:br w:type="textWrapping"/>
      </w:r>
      <w:r>
        <w:br w:type="textWrapping"/>
      </w:r>
      <w:r>
        <w:t xml:space="preserve">Qua thật lâu sau, hắn rốt cuộc vẫn là khẽ thở dài một cái.</w:t>
      </w:r>
      <w:r>
        <w:br w:type="textWrapping"/>
      </w:r>
      <w:r>
        <w:br w:type="textWrapping"/>
      </w:r>
      <w:r>
        <w:t xml:space="preserve">Bất luận thế nào, bây giờ e không phải thời cơ tốt, trọng trách Trích Tinh lâu còn đặt ở trên đầu, nào dung hắn đi sai nửa bước.</w:t>
      </w:r>
      <w:r>
        <w:br w:type="textWrapping"/>
      </w:r>
      <w:r>
        <w:br w:type="textWrapping"/>
      </w:r>
      <w:r>
        <w:t xml:space="preserve">Nếu có một ngày chém chết tai họa này, hắn thật sự muốn thử một lần, cho dù cuối cùng rơi vào xấu hổ, cũng tốt hơn cứ đoán đi đoán lại tẩu hỏa nhập ma hơn nhiều.</w:t>
      </w:r>
      <w:r>
        <w:br w:type="textWrapping"/>
      </w:r>
      <w:r>
        <w:br w:type="textWrapping"/>
      </w:r>
      <w:r>
        <w:t xml:space="preserve">Tất cả tâm tư ở trong bụng lăn đi, Thẩm Nhạn cuối cùng nhắm lại hai mắt, ngưng thần điều tức.</w:t>
      </w:r>
      <w:r>
        <w:br w:type="textWrapping"/>
      </w:r>
      <w:r>
        <w:br w:type="textWrapping"/>
      </w:r>
      <w:r>
        <w:t xml:space="preserve">Trong căn phòng lặng yên không tiếng động, chỉ còn hai hơi thở khe khẽ như nhau, chậm rãi giao hòa.</w:t>
      </w:r>
      <w:r>
        <w:br w:type="textWrapping"/>
      </w:r>
      <w:r>
        <w:br w:type="textWrapping"/>
      </w:r>
    </w:p>
    <w:p>
      <w:pPr>
        <w:pStyle w:val="Heading2"/>
      </w:pPr>
      <w:bookmarkStart w:id="121" w:name="chương-52"/>
      <w:bookmarkEnd w:id="121"/>
      <w:r>
        <w:t xml:space="preserve">52. Chương 52</w:t>
      </w:r>
    </w:p>
    <w:p>
      <w:pPr>
        <w:pStyle w:val="Compact"/>
      </w:pPr>
      <w:r>
        <w:br w:type="textWrapping"/>
      </w:r>
      <w:r>
        <w:br w:type="textWrapping"/>
      </w:r>
      <w:r>
        <w:t xml:space="preserve">Đã nhiều ngày nay Ngụy Lăng Vân chưa được nhàn rỗi.</w:t>
      </w:r>
      <w:r>
        <w:br w:type="textWrapping"/>
      </w:r>
      <w:r>
        <w:br w:type="textWrapping"/>
      </w:r>
      <w:r>
        <w:t xml:space="preserve">Giang hồ loạn cục đã thành, kế hoạch của hắn vẫn chưa xong, cứ chờ đợi đương nhiên không phải là cách, cho nên hai đường minh ám đều bắt đầu hành động.</w:t>
      </w:r>
      <w:r>
        <w:br w:type="textWrapping"/>
      </w:r>
      <w:r>
        <w:br w:type="textWrapping"/>
      </w:r>
      <w:r>
        <w:t xml:space="preserve">Ngoài sáng thì lấy thân phận Lăng Vân công tử, kêu gọi các môn tông cảnh giác Trích Tinh lâu nhòm ngó, thậm chí tự mình cùng Thiên Môn đạo nhân nhổ mấy cái ám cọc gần Đại huyện, nhận được tiếng ca khen ngợi.</w:t>
      </w:r>
      <w:r>
        <w:br w:type="textWrapping"/>
      </w:r>
      <w:r>
        <w:br w:type="textWrapping"/>
      </w:r>
      <w:r>
        <w:t xml:space="preserve">Trong tối thì lấy thân phận lâu chủ Trích Tinh hạ tử lệnh, bỏ qua đại bộ phận cứ điểm, chỉ giữ lại Duyệt Lai khách điếm làm trạm thăm dò, đem binh lực đánh Tô phủ ở Tấn Dương thành và tổng đàn Trích Tinh Lâu.</w:t>
      </w:r>
      <w:r>
        <w:br w:type="textWrapping"/>
      </w:r>
      <w:r>
        <w:br w:type="textWrapping"/>
      </w:r>
      <w:r>
        <w:t xml:space="preserve">Hai động tác này hỗ trợ trong ngoài, khiến thế cục lại trở về khống chế của hắn. Nhưng dù an bài thế nào, cũng chỉ là lấy lại một ít chủ động, tin tức từ Khai Dương mang về vẫn không mấy lạc quan.</w:t>
      </w:r>
      <w:r>
        <w:br w:type="textWrapping"/>
      </w:r>
      <w:r>
        <w:br w:type="textWrapping"/>
      </w:r>
      <w:r>
        <w:t xml:space="preserve">Đứng ở trong viện chữ thiên, sắc mặt Ngụy Lăng Vân không tốt lắm, nhìn thẳng ảnh vệ quỳ bên chân:</w:t>
      </w:r>
      <w:r>
        <w:br w:type="textWrapping"/>
      </w:r>
      <w:r>
        <w:br w:type="textWrapping"/>
      </w:r>
      <w:r>
        <w:t xml:space="preserve">– Đinh phu nhân mang theo Đinh tiểu thư đi Tê Phượng sơn trang làm khách?</w:t>
      </w:r>
      <w:r>
        <w:br w:type="textWrapping"/>
      </w:r>
      <w:r>
        <w:br w:type="textWrapping"/>
      </w:r>
      <w:r>
        <w:t xml:space="preserve">Tin tức này kỳ thật không có gì lạ. Đinh phu nhân vốn là biểu muội của Khưu trang chủ Tê Phượng sơn trang, mang theo nữ nhi đi làm khách cũng chỉ là tiếp kiến bình thường mà thôi. Thế nhưng đối với Ngụy Lăng Vân, lại là tin tức xấu không hơn không kém.</w:t>
      </w:r>
      <w:r>
        <w:br w:type="textWrapping"/>
      </w:r>
      <w:r>
        <w:br w:type="textWrapping"/>
      </w:r>
      <w:r>
        <w:t xml:space="preserve">Bởi vì viên Cửu Long hoàn của Đạp Tuyết sơn trang, trùng hợp là của hồi môn phẩm sức của Đinh phu nhân.</w:t>
      </w:r>
      <w:r>
        <w:br w:type="textWrapping"/>
      </w:r>
      <w:r>
        <w:br w:type="textWrapping"/>
      </w:r>
      <w:r>
        <w:t xml:space="preserve">Trong nguyên tác, chính là thủ hạ ngầm của Tô lão gia tử đính thân với Đinh tiểu thư mới lừa được viên Cửu Long hoàn từ Đạp Tuyết sơn trang.</w:t>
      </w:r>
      <w:r>
        <w:br w:type="textWrapping"/>
      </w:r>
      <w:r>
        <w:br w:type="textWrapping"/>
      </w:r>
      <w:r>
        <w:t xml:space="preserve">Cách này, ban đầu hắn cũng định làm rập khuôn. Chẳng những giết chết nội ứng Tô phủ, còn nghĩ cách dùng dâm tặc tiếng tăm lừng lẫy Diêu Lãng hủy danh dự Đinh tiểu thư, tạo cơ hội cho Nhiễm Phong.</w:t>
      </w:r>
      <w:r>
        <w:br w:type="textWrapping"/>
      </w:r>
      <w:r>
        <w:br w:type="textWrapping"/>
      </w:r>
      <w:r>
        <w:t xml:space="preserve">Ai ngờ tự dưng bị kẻ xuyên việt từ đâu ra đâm ngang, chẳng những làm hỏng kế hoạch của hắn, còn thuận tay nhổ viên cờ Nhiễm Phong. Kể từ đó, không thể không dùng tới phương án dự bị với Đạp Tuyết sơn trang – phái người lẻn vào sơn trang trộm Cửu Long hoàn.</w:t>
      </w:r>
      <w:r>
        <w:br w:type="textWrapping"/>
      </w:r>
      <w:r>
        <w:br w:type="textWrapping"/>
      </w:r>
      <w:r>
        <w:t xml:space="preserve">Phải biết độ khó cái này cao hơn nhiều. Dù sao Đạp Tuyết sơn trang cũng là một trong tứ đại sơn trang giang hồ, hoàn toàn không dùng người khác họ, trong sơn trang tự thành hệ thống phòng thủ.</w:t>
      </w:r>
      <w:r>
        <w:br w:type="textWrapping"/>
      </w:r>
      <w:r>
        <w:br w:type="textWrapping"/>
      </w:r>
      <w:r>
        <w:t xml:space="preserve">Càng chết người là, Cửu Long hoàn vốn là đồ cưới của Đinh phu nhân, trừ bà ta và Đinh tiểu thư, không ai biết viên ngọc nho nhỏ này nằm ở đâu. Mà phòng bị bên hai vị nội quyến này, khỏi nói sâm nghiêm thế nào.</w:t>
      </w:r>
      <w:r>
        <w:br w:type="textWrapping"/>
      </w:r>
      <w:r>
        <w:br w:type="textWrapping"/>
      </w:r>
      <w:r>
        <w:t xml:space="preserve">Vừa không thể đả thảo kinh xà, lại phải mò kim đáy biển, độ khó phải nói là rất lớn, ai có thể đoán được lúc này bọn họ còn chạy tới Tê Phượng sơn trang đi chơi vớ vẩn!</w:t>
      </w:r>
      <w:r>
        <w:br w:type="textWrapping"/>
      </w:r>
      <w:r>
        <w:br w:type="textWrapping"/>
      </w:r>
      <w:r>
        <w:t xml:space="preserve">Tê Phượng sơn trang xếp hạng trong giang hồ vốn là trên Đạp Tuyết sơn trang, bên hắn lại chưa bao giờ gài người trong đó, chỉ cần hai người bước vào Tê Phượng sơn trang, như vậy tìm Cửu Long hoàn liền không còn một chút hi vọng.</w:t>
      </w:r>
      <w:r>
        <w:br w:type="textWrapping"/>
      </w:r>
      <w:r>
        <w:br w:type="textWrapping"/>
      </w:r>
      <w:r>
        <w:t xml:space="preserve">Cơ hội duy nhất cũng chỉ có chặn giết khi bọn họ trên đường trở về, nhưng nay thọ yến Tô phủ sắp tới, không biết có thể vượt qua được lần này không…</w:t>
      </w:r>
      <w:r>
        <w:br w:type="textWrapping"/>
      </w:r>
      <w:r>
        <w:br w:type="textWrapping"/>
      </w:r>
      <w:r>
        <w:t xml:space="preserve">Cắn răng, Ngụy Lăng Vân oán hận nói:</w:t>
      </w:r>
      <w:r>
        <w:br w:type="textWrapping"/>
      </w:r>
      <w:r>
        <w:br w:type="textWrapping"/>
      </w:r>
      <w:r>
        <w:t xml:space="preserve">– Thôi kệ, Đạp Tuyết sơn trang còn có cơ hội, dù bây giờ không lấy được cũng không phải đợi lâu lắm, bây giờ cứ lấy chuyện Tô phủ làm trọng. Ngươi và Tô Tuân an bài thế nào ?</w:t>
      </w:r>
      <w:r>
        <w:br w:type="textWrapping"/>
      </w:r>
      <w:r>
        <w:br w:type="textWrapping"/>
      </w:r>
      <w:r>
        <w:t xml:space="preserve">– Tô đại công tử đã lấy được một ít chứng cớ, đã cùng thuộc hạ an bài cách ra vào Tô phủ ngày đó, nếu như thuận lợi là có thể diệt Tô phủ trở tay không kịp.</w:t>
      </w:r>
      <w:r>
        <w:br w:type="textWrapping"/>
      </w:r>
      <w:r>
        <w:br w:type="textWrapping"/>
      </w:r>
      <w:r>
        <w:t xml:space="preserve">Khai Dương giọng nói trầm ổn, trên mặt không lộ ra một chút khác thường.</w:t>
      </w:r>
      <w:r>
        <w:br w:type="textWrapping"/>
      </w:r>
      <w:r>
        <w:br w:type="textWrapping"/>
      </w:r>
      <w:r>
        <w:t xml:space="preserve">– Ha ha, chỉ cần không bị tiểu tử Thẩm Nhạn kia phá rối là tốt rồi, cứ đem cơ hội lớn này cho hắn ta đi.</w:t>
      </w:r>
      <w:r>
        <w:br w:type="textWrapping"/>
      </w:r>
      <w:r>
        <w:br w:type="textWrapping"/>
      </w:r>
      <w:r>
        <w:t xml:space="preserve">Ngụy Lăng Vân lạnh lùng cười, ngược lại hỏi.</w:t>
      </w:r>
      <w:r>
        <w:br w:type="textWrapping"/>
      </w:r>
      <w:r>
        <w:br w:type="textWrapping"/>
      </w:r>
      <w:r>
        <w:t xml:space="preserve">– Dao Quang bên kia truyền tin tức đến chưa ?</w:t>
      </w:r>
      <w:r>
        <w:br w:type="textWrapping"/>
      </w:r>
      <w:r>
        <w:br w:type="textWrapping"/>
      </w:r>
      <w:r>
        <w:t xml:space="preserve">– Chưa có tử tấn* của Thẩm Nhạn, Tiết đường chủ phát tin tức đến, muốn trao đổi một chút nhiệm vụ với Lục La phu nhân.</w:t>
      </w:r>
      <w:r>
        <w:br w:type="textWrapping"/>
      </w:r>
      <w:r>
        <w:br w:type="textWrapping"/>
      </w:r>
      <w:r>
        <w:rPr>
          <w:i/>
        </w:rPr>
        <w:t xml:space="preserve">*tin người chết.</w:t>
      </w:r>
      <w:r>
        <w:br w:type="textWrapping"/>
      </w:r>
      <w:r>
        <w:br w:type="textWrapping"/>
      </w:r>
      <w:r>
        <w:t xml:space="preserve">– Tiện tì này!</w:t>
      </w:r>
      <w:r>
        <w:br w:type="textWrapping"/>
      </w:r>
      <w:r>
        <w:br w:type="textWrapping"/>
      </w:r>
      <w:r>
        <w:t xml:space="preserve">Ngụy Lăng Vân thiếu chút nữa không sức cười nữa, bình thường tranh giành tình nhân cũng thôi, còn cho là tình thú được, giờ là lúc nào, ả còn có tâm tư nổi máu Hoạn Thư?!</w:t>
      </w:r>
      <w:r>
        <w:br w:type="textWrapping"/>
      </w:r>
      <w:r>
        <w:br w:type="textWrapping"/>
      </w:r>
      <w:r>
        <w:t xml:space="preserve">Vung ống tay áo, hắn lạnh giọng quát.</w:t>
      </w:r>
      <w:r>
        <w:br w:type="textWrapping"/>
      </w:r>
      <w:r>
        <w:br w:type="textWrapping"/>
      </w:r>
      <w:r>
        <w:t xml:space="preserve">– Nếu lần này không bắt được Thẩm Nhạn, ả cũng đừng làm đường chủ gì nữa, trở về tát nước quét nhà đấm lưng cho Lục La đi, cần ả ta làm cái gì nữa!</w:t>
      </w:r>
      <w:r>
        <w:br w:type="textWrapping"/>
      </w:r>
      <w:r>
        <w:br w:type="textWrapping"/>
      </w:r>
      <w:r>
        <w:t xml:space="preserve">Khai Dương không nói tiếp, thân là ảnh vệ lâu chủ, đương nhiên gã biết thân phận thật của Tiết Hồng Tiêu, cũng biết rõ chủ nhân có bao nhiêu thích yêu nữ này.</w:t>
      </w:r>
      <w:r>
        <w:br w:type="textWrapping"/>
      </w:r>
      <w:r>
        <w:br w:type="textWrapping"/>
      </w:r>
      <w:r>
        <w:t xml:space="preserve">Nhưng gã cũng biết, nếu cản đường chủ nhân, dù có sủng ái đến mấy, coi trọng vạn phần, cũng chỉ là kết cục giày cũ bị vứt bỏ.</w:t>
      </w:r>
      <w:r>
        <w:br w:type="textWrapping"/>
      </w:r>
      <w:r>
        <w:br w:type="textWrapping"/>
      </w:r>
      <w:r>
        <w:t xml:space="preserve">Giống như Tiết Hồng Tiêu, giống như cơ nghiệp Trích Tinh lâu này.</w:t>
      </w:r>
      <w:r>
        <w:br w:type="textWrapping"/>
      </w:r>
      <w:r>
        <w:br w:type="textWrapping"/>
      </w:r>
      <w:r>
        <w:t xml:space="preserve">Ngụy Lăng Vân không lưu ý tâm tư con trung khuyển này của mình, đầu ngón tay nhẹ nhàng gõ trên bàn, cuối cùng hắn vẫn hạ quyết tâm:</w:t>
      </w:r>
      <w:r>
        <w:br w:type="textWrapping"/>
      </w:r>
      <w:r>
        <w:br w:type="textWrapping"/>
      </w:r>
      <w:r>
        <w:t xml:space="preserve">– Mặc kệ, ngày mai cứ lên đường cùng Thiên Môn lão nhân đi, Tô phủ chúng ta cũng không thể đi muộn quá, cùng lắm thì phòng bị trên thọ yến nhiều một chút. Dù Thẩm Nhạn còn nhảy nhót được, đại cục đã định, hắn ta còn có thể làm được gì.</w:t>
      </w:r>
      <w:r>
        <w:br w:type="textWrapping"/>
      </w:r>
      <w:r>
        <w:br w:type="textWrapping"/>
      </w:r>
      <w:r>
        <w:t xml:space="preserve">Hừ lạnh một tiếng, Ngụy Lăng Vân bảo Khai Dương:</w:t>
      </w:r>
      <w:r>
        <w:br w:type="textWrapping"/>
      </w:r>
      <w:r>
        <w:br w:type="textWrapping"/>
      </w:r>
      <w:r>
        <w:t xml:space="preserve">– Ngươi cũng chuẩn bị cho tốt, mấy ngày này đừng rời Tô Tuân, nhất định đừng để hắn ta có bất cứ tiếp xúc nào với Thẩm Nhạn. Đợi đến ngày đó, còn cần ngươi diễn tốt màn kia mới được.</w:t>
      </w:r>
      <w:r>
        <w:br w:type="textWrapping"/>
      </w:r>
      <w:r>
        <w:br w:type="textWrapping"/>
      </w:r>
      <w:r>
        <w:t xml:space="preserve">– Thuộc hạ tuân mệnh.</w:t>
      </w:r>
      <w:r>
        <w:br w:type="textWrapping"/>
      </w:r>
      <w:r>
        <w:br w:type="textWrapping"/>
      </w:r>
      <w:r>
        <w:t xml:space="preserve">Khai Dương hơi cúi thấp người, sống lưng thẳng tắp ấy dường như bị động tác khom người này bẻ cong một chút, không nói bất cứ câu nào, gã như xưa biến mất trong phòng.</w:t>
      </w:r>
      <w:r>
        <w:br w:type="textWrapping"/>
      </w:r>
      <w:r>
        <w:br w:type="textWrapping"/>
      </w:r>
      <w:r>
        <w:t xml:space="preserve">Ngụy Lăng Vân vẫn không đứng dậy, đầu ngón tay vẫn chầm chậm có tiết tấu gõ xuống bàn. Kỳ thật cái khác hắn không sợ, cũng có mười phần mưu tính và chuẩn bị, thế nhưng nguyên chủ Thẩm Nhạn này vẫn là khiến người ta đau đầu, cái thứ “vầng sáng” của nhân vật chính thật sự là khiến người ta khó lòng phòng bị.</w:t>
      </w:r>
      <w:r>
        <w:br w:type="textWrapping"/>
      </w:r>
      <w:r>
        <w:br w:type="textWrapping"/>
      </w:r>
      <w:r>
        <w:t xml:space="preserve">Còn tên Nghiêm Mạc kia…  </w:t>
      </w:r>
      <w:r>
        <w:br w:type="textWrapping"/>
      </w:r>
      <w:r>
        <w:br w:type="textWrapping"/>
      </w:r>
      <w:r>
        <w:t xml:space="preserve">Dừng động tác trong tay, bên môi hắn mỉm cười lạnh lùng. Giờ xem ra, tiểu tử này khẳng định không phải ngoan ngoãn làm một NPC, mà là một lòng muốn cướp vị trí của mình. Vậy thì buông tay chiến một trận đi! Những năm gần đây hắn chăm học khổ luyện không phải chơi không, là la hay ngựa, lôi ra nhìn hãy nói!</w:t>
      </w:r>
      <w:r>
        <w:br w:type="textWrapping"/>
      </w:r>
      <w:r>
        <w:br w:type="textWrapping"/>
      </w:r>
      <w:r>
        <w:t xml:space="preserve">Phất tay áo, Lăng Vân công tử lại khôi phục tiêu sái khí ý ngày xưa, bước nhanh ra ngoài.</w:t>
      </w:r>
      <w:r>
        <w:br w:type="textWrapping"/>
      </w:r>
      <w:r>
        <w:br w:type="textWrapping"/>
      </w:r>
      <w:r>
        <w:t xml:space="preserve">Thẩm Nhạn cảm thấy mình bắt đầu có chút khó thở.</w:t>
      </w:r>
      <w:r>
        <w:br w:type="textWrapping"/>
      </w:r>
      <w:r>
        <w:br w:type="textWrapping"/>
      </w:r>
      <w:r>
        <w:t xml:space="preserve">Khinh công của hắn tuy không là độc nhất vô nhị nhưng cũng xưng nổi tiếng trong võ lâm, có thể đuổi theo chỉ ít ỏi mấy người.</w:t>
      </w:r>
      <w:r>
        <w:br w:type="textWrapping"/>
      </w:r>
      <w:r>
        <w:br w:type="textWrapping"/>
      </w:r>
      <w:r>
        <w:t xml:space="preserve">Tuy liên tục bị thương vài lần, lại trúng chút độc, nhưng vận khinh công chắc chắc vẫn không một ai có thể đuổi theo. Nhưng hiện tại, nam nhân bên cạnh hắn, tuyệt không bao gồm trong đó.</w:t>
      </w:r>
      <w:r>
        <w:br w:type="textWrapping"/>
      </w:r>
      <w:r>
        <w:br w:type="textWrapping"/>
      </w:r>
      <w:r>
        <w:t xml:space="preserve">Bộ khinh công của Nghiêm Mạc quá tốt, không chỉ bộ pháp như quỷ mỵ của y, còn cách có thể từ vách núi dựng đứng rớt xuống vực không ngại và dòng nội kình biến hóa sinh sôi không ngừng.</w:t>
      </w:r>
      <w:r>
        <w:br w:type="textWrapping"/>
      </w:r>
      <w:r>
        <w:br w:type="textWrapping"/>
      </w:r>
      <w:r>
        <w:t xml:space="preserve">Từ sau khi nội lực khôi phục, y liền mạnh hơn từng ngày, đừng nói là mình ngày xưa, giờ có gặp Thiếu Lâm Tam tuệ chắc chẳng rơi xuống hạ phong đi?</w:t>
      </w:r>
      <w:r>
        <w:br w:type="textWrapping"/>
      </w:r>
      <w:r>
        <w:br w:type="textWrapping"/>
      </w:r>
      <w:r>
        <w:t xml:space="preserve">Đáy lòng hơi có chút bất ổn, thế nhưng cước bộ Thẩm Nhạn không hề thả chậm, nay bóng đêm đang đậm, là thời cơ tốt nhất bọn họ lên đường.</w:t>
      </w:r>
      <w:r>
        <w:br w:type="textWrapping"/>
      </w:r>
      <w:r>
        <w:br w:type="textWrapping"/>
      </w:r>
      <w:r>
        <w:t xml:space="preserve">Bởi vì muốn giấu diếm hành tung, lần này hắn và Nghiêm Mạc không cưỡi ngựa mà là từ ám đạo Thúy Yên các đi ra, vận khinh công bay tới Lạc Dương thành Khổ Viên đã chết.</w:t>
      </w:r>
      <w:r>
        <w:br w:type="textWrapping"/>
      </w:r>
      <w:r>
        <w:br w:type="textWrapping"/>
      </w:r>
      <w:r>
        <w:t xml:space="preserve">Giữa hai thành cách nhau không tính xa, chỉ hơn trăm dặm đường, nhưng đồng bạn Nghiêm Mạc này, vỏn vẹn nửa ngày, hắn liền có chút không theo kịp.</w:t>
      </w:r>
      <w:r>
        <w:br w:type="textWrapping"/>
      </w:r>
      <w:r>
        <w:br w:type="textWrapping"/>
      </w:r>
      <w:r>
        <w:t xml:space="preserve">Đột nhiên, Thẩm Nhạn chậm lại, nhìn về phía trước.</w:t>
      </w:r>
      <w:r>
        <w:br w:type="textWrapping"/>
      </w:r>
      <w:r>
        <w:br w:type="textWrapping"/>
      </w:r>
      <w:r>
        <w:t xml:space="preserve">Chỉ thấy Lạc Dương thành nguy nga xuất hiện trước mắt, là tòa thành hùng vĩ số một số hai Trung Nguyên, tường thành rộng lớn giống như xuyên thẳng tận chân trời, xa xa nhìn lại, có một khí phách khác lạ.</w:t>
      </w:r>
      <w:r>
        <w:br w:type="textWrapping"/>
      </w:r>
      <w:r>
        <w:br w:type="textWrapping"/>
      </w:r>
      <w:r>
        <w:t xml:space="preserve">Nhẹ nhàng thở ra một hơi, Thẩm Nhạn cười nói:</w:t>
      </w:r>
      <w:r>
        <w:br w:type="textWrapping"/>
      </w:r>
      <w:r>
        <w:br w:type="textWrapping"/>
      </w:r>
      <w:r>
        <w:t xml:space="preserve">– Nghiêm huynh, phía trước chính là Lạc Dương thành, nhưng giờ mới vừa canh ba, cửa thành còn chưa mở. Không bằng chúng ta nghỉ ngơi trước một lát, đợi hừng đông lại hãy vào thành.</w:t>
      </w:r>
      <w:r>
        <w:br w:type="textWrapping"/>
      </w:r>
      <w:r>
        <w:br w:type="textWrapping"/>
      </w:r>
      <w:r>
        <w:t xml:space="preserve">Nghiêm Mạc lại nhìn Thẩm Nhạn, thản nhiên nói:</w:t>
      </w:r>
      <w:r>
        <w:br w:type="textWrapping"/>
      </w:r>
      <w:r>
        <w:br w:type="textWrapping"/>
      </w:r>
      <w:r>
        <w:t xml:space="preserve">– Không cần. Thừa dịp đêm tối vào thành còn tốt hơn, thành lớn như vậy Trích Tinh lâu sẽ có phòng bị, vẫn là dạ tham là diệu.</w:t>
      </w:r>
      <w:r>
        <w:br w:type="textWrapping"/>
      </w:r>
      <w:r>
        <w:br w:type="textWrapping"/>
      </w:r>
      <w:r>
        <w:t xml:space="preserve">Thẩm Nhạn không khỏi im lặng, cười khổ nói:</w:t>
      </w:r>
      <w:r>
        <w:br w:type="textWrapping"/>
      </w:r>
      <w:r>
        <w:br w:type="textWrapping"/>
      </w:r>
      <w:r>
        <w:t xml:space="preserve">– Nghiêm huynh có điều không biết, Lạc Dương thành này tường cao chừng mười trượng </w:t>
      </w:r>
      <w:r>
        <w:rPr>
          <w:i/>
        </w:rPr>
        <w:t xml:space="preserve">(=33,33m)</w:t>
      </w:r>
      <w:r>
        <w:t xml:space="preserve">, nếu mang theo ít câu trảo còn có thể leo thử, giờ chỉ sợ là… </w:t>
      </w:r>
      <w:r>
        <w:br w:type="textWrapping"/>
      </w:r>
      <w:r>
        <w:br w:type="textWrapping"/>
      </w:r>
      <w:r>
        <w:t xml:space="preserve">– Ta có thể đi lên.</w:t>
      </w:r>
      <w:r>
        <w:br w:type="textWrapping"/>
      </w:r>
      <w:r>
        <w:br w:type="textWrapping"/>
      </w:r>
      <w:r>
        <w:t xml:space="preserve">Nghiêm Mạc ngắt lời hắn.</w:t>
      </w:r>
      <w:r>
        <w:br w:type="textWrapping"/>
      </w:r>
      <w:r>
        <w:br w:type="textWrapping"/>
      </w:r>
      <w:r>
        <w:t xml:space="preserve">– Cũng có thể mang huynh lên.</w:t>
      </w:r>
      <w:r>
        <w:br w:type="textWrapping"/>
      </w:r>
      <w:r>
        <w:br w:type="textWrapping"/>
      </w:r>
      <w:r>
        <w:t xml:space="preserve">Lần này ngay cả Thẩm Nhạn cũng không nhịn mở to hai mắt, đây chính là tường thành mười trượng, vừa không có chỗ bám chân, còn không có dây thừng trợ lực, đừng nói là khinh công bình thường, dù là Tung Vân Thê của Võ Đang cũng chưa chắc được mấy cái, khỏi nói còn mang theo trói buộc. Như vậy cũng được, chẳng lẽ y học là tiên thuật gì đó?</w:t>
      </w:r>
      <w:r>
        <w:br w:type="textWrapping"/>
      </w:r>
      <w:r>
        <w:br w:type="textWrapping"/>
      </w:r>
      <w:r>
        <w:t xml:space="preserve">– Năm đó Điếu Ngư thành, hai trăm nghìn đại quân vây khốn, ba mặt bị nước bao quanh, một mặt là vách đá, ta là từ vách núi hơn mười trượng mấy lần đi đi lại lại, mang về cá sống trong sông. Vương Tri Châu đem mấy con cá đưa vào soái trướng quân địch, ý bảo trong thành thóc gạo không thiếu, nguồn nước dồi dào, mới làm kẻ địch không thể không lui.</w:t>
      </w:r>
      <w:r>
        <w:br w:type="textWrapping"/>
      </w:r>
      <w:r>
        <w:br w:type="textWrapping"/>
      </w:r>
      <w:r>
        <w:t xml:space="preserve">Đối lại vẻ mặt kinh ngạc của Thẩm Nhạn, trong đôi mắt sáng sủa của Nghiêm Mạc ánh lên thần thái bức người.</w:t>
      </w:r>
      <w:r>
        <w:br w:type="textWrapping"/>
      </w:r>
      <w:r>
        <w:br w:type="textWrapping"/>
      </w:r>
      <w:r>
        <w:t xml:space="preserve">– Phương pháp thân pháp khinh thân* của ta tên là Đạp Vân, nghiêng về thuật đề túng, tòa thành trì này không làm khó được ta.</w:t>
      </w:r>
      <w:r>
        <w:br w:type="textWrapping"/>
      </w:r>
      <w:r>
        <w:br w:type="textWrapping"/>
      </w:r>
      <w:r>
        <w:rPr>
          <w:i/>
        </w:rPr>
        <w:t xml:space="preserve">*ý là cách di chuyển thân thể nhẹ nhàng. </w:t>
      </w:r>
      <w:r>
        <w:br w:type="textWrapping"/>
      </w:r>
      <w:r>
        <w:br w:type="textWrapping"/>
      </w:r>
      <w:r>
        <w:t xml:space="preserve">Thẩm Nhạn thật lâu sau không thể nói ra lời, cuối cùng lắc đầu cười:</w:t>
      </w:r>
      <w:r>
        <w:br w:type="textWrapping"/>
      </w:r>
      <w:r>
        <w:br w:type="textWrapping"/>
      </w:r>
      <w:r>
        <w:t xml:space="preserve">– Là ta khinh thường Nghiêm huynh.</w:t>
      </w:r>
      <w:r>
        <w:br w:type="textWrapping"/>
      </w:r>
      <w:r>
        <w:br w:type="textWrapping"/>
      </w:r>
      <w:r>
        <w:t xml:space="preserve">Đây sao chỉ là vấn đề cái gì khinh thân thuật, Thẩm Nhạn không thể không cười, cũng không thể không khâm phục vạn phần, chỉ vì trong vài lời ít ỏi này lộ tất cả hào khí. Nghiêm Mạc không nói gì, chỉ vươn tay ôm hông Thẩm Nhạn rồi cất bước:</w:t>
      </w:r>
      <w:r>
        <w:br w:type="textWrapping"/>
      </w:r>
      <w:r>
        <w:br w:type="textWrapping"/>
      </w:r>
      <w:r>
        <w:t xml:space="preserve">– Phải đi từ chỗ nào, chỉ cho ta xem đi.</w:t>
      </w:r>
      <w:r>
        <w:br w:type="textWrapping"/>
      </w:r>
      <w:r>
        <w:br w:type="textWrapping"/>
      </w:r>
      <w:r>
        <w:t xml:space="preserve">Bàn tay nắm chặt hông dường như lại đè vết bầm ngày đó lưu lại.</w:t>
      </w:r>
      <w:r>
        <w:br w:type="textWrapping"/>
      </w:r>
      <w:r>
        <w:br w:type="textWrapping"/>
      </w:r>
      <w:r>
        <w:t xml:space="preserve">Thẩm Nhạn chỉ cảm thấy tim lại đập nhanh lên, trước lúc hắn trọng thương, số lần bị Nghiêm Mạc đỡ hông, ôm vào ngực không thể nói là không nhiều, nhưng mà trước khác nay khác, nay tâm tư hắn sớm đã không thuần, nào có đạo lý thản nhiên nhận chứ.</w:t>
      </w:r>
      <w:r>
        <w:br w:type="textWrapping"/>
      </w:r>
      <w:r>
        <w:br w:type="textWrapping"/>
      </w:r>
      <w:r>
        <w:t xml:space="preserve">Càng khỏi nói ở chỗ Phỉ Phỉ hắn vừa mới hạ quyết tâm…</w:t>
      </w:r>
      <w:r>
        <w:br w:type="textWrapping"/>
      </w:r>
      <w:r>
        <w:br w:type="textWrapping"/>
      </w:r>
      <w:r>
        <w:t xml:space="preserve">– Nếu vậy, từ Tây môn tiến vào ngoại thành là được.</w:t>
      </w:r>
      <w:r>
        <w:br w:type="textWrapping"/>
      </w:r>
      <w:r>
        <w:br w:type="textWrapping"/>
      </w:r>
      <w:r>
        <w:t xml:space="preserve">Thẩm Nhạn cuối cùng vẫn không làm ra động tác gì, chỉ bình ổn tâm tự, vội vàng đáp.</w:t>
      </w:r>
      <w:r>
        <w:br w:type="textWrapping"/>
      </w:r>
      <w:r>
        <w:br w:type="textWrapping"/>
      </w:r>
      <w:r>
        <w:t xml:space="preserve">– Khổ Viên có thói quen không muốn người khác biết, chính là mỗi khi đến một thành nhất định chọn ngôi miếu nhỏ ngủ lại, đem một ít pháp khí quý trọng đặt ở trong tăng phòng đối phương. Bản nhân Khổ Viên lại không ở trong chùa, sợ cừu gia tìm mấy miếu thờ đó phiền toái cho nên Thanh Tuyền tự phía tây ngoại thành, rất có khả năng chính là nơi Khổ Viên lần này lựa chọn ngủ lại.</w:t>
      </w:r>
      <w:r>
        <w:br w:type="textWrapping"/>
      </w:r>
      <w:r>
        <w:br w:type="textWrapping"/>
      </w:r>
      <w:r>
        <w:t xml:space="preserve">Khổ Viên là du tăng, còn là si cuồng hòa thượng không thế nào thủ thanh quy giới luật, thế nhưng tấm lòng lễ Phật của hắn không thua bất cứ cao tăng đại đức nào, chỉ là không lộ trước mặt người bên ngoài mà thôi.</w:t>
      </w:r>
      <w:r>
        <w:br w:type="textWrapping"/>
      </w:r>
      <w:r>
        <w:br w:type="textWrapping"/>
      </w:r>
      <w:r>
        <w:t xml:space="preserve">Cho nên Khổ Viên thật sự dò xét được tin tức gì, có khả năng nhất là gửi những tin tức đó chính là trong miếu nhỏ hắn ngủ lại. Mà điểm này, mặc cho Trích Tinh lâu có mánh khoé thông thiên cũng chưa chắc biết được.</w:t>
      </w:r>
      <w:r>
        <w:br w:type="textWrapping"/>
      </w:r>
      <w:r>
        <w:br w:type="textWrapping"/>
      </w:r>
      <w:r>
        <w:t xml:space="preserve">Nghiêm Mạc chân bước không ngừng:</w:t>
      </w:r>
      <w:r>
        <w:br w:type="textWrapping"/>
      </w:r>
      <w:r>
        <w:br w:type="textWrapping"/>
      </w:r>
      <w:r>
        <w:t xml:space="preserve">– Chỗ ngủ lại có thể che dấu tin tức? Trước khi chết hắn muốn gặp huynh?</w:t>
      </w:r>
      <w:r>
        <w:br w:type="textWrapping"/>
      </w:r>
      <w:r>
        <w:br w:type="textWrapping"/>
      </w:r>
      <w:r>
        <w:t xml:space="preserve">– Không, hắn muốn gặp là Kim Đao môn chủ.</w:t>
      </w:r>
      <w:r>
        <w:br w:type="textWrapping"/>
      </w:r>
      <w:r>
        <w:br w:type="textWrapping"/>
      </w:r>
      <w:r>
        <w:t xml:space="preserve">Khuôn mặt Thẩm Nhạn nghiêm túc lên.</w:t>
      </w:r>
      <w:r>
        <w:br w:type="textWrapping"/>
      </w:r>
      <w:r>
        <w:br w:type="textWrapping"/>
      </w:r>
      <w:r>
        <w:t xml:space="preserve">– Sau này ta cẩn thận nghĩ lại, Kim Đao môn và Chúc phủ cũng có chút can hệ, thê tử Chúc Bưu hình như chính là cháu ruột của Vương Hổ, nếu Khổ Viên có chuyện gì đó muốn tìm Vương môn chủ thương lượng, làm Trích Tinh lâu sinh kiêng kị, lại muốn vu oan giá họa nên đổ tội lên đầu ta, Chúc phủ huyết án có thể chính là mấu chốt.</w:t>
      </w:r>
      <w:r>
        <w:br w:type="textWrapping"/>
      </w:r>
      <w:r>
        <w:br w:type="textWrapping"/>
      </w:r>
      <w:r>
        <w:t xml:space="preserve">– Chúc phủ huyết án cũng là Trích Tinh lâu làm?</w:t>
      </w:r>
      <w:r>
        <w:br w:type="textWrapping"/>
      </w:r>
      <w:r>
        <w:br w:type="textWrapping"/>
      </w:r>
      <w:r>
        <w:t xml:space="preserve">Giọng Nghiêm Mạc trầm xuống, giết sạch cả nhà là một trong những chuyện y căm ghét nhất. Năm đó Thát Lỗ xâm lược, mười thất chín không*, không nhà nào là không từng trải qua thảm kịch cửa nát nhà tan. Trong thái bình thịnh thế này lại gây ra huyết án như thế, càng khiến người ta không thể chịu đựng.</w:t>
      </w:r>
      <w:r>
        <w:br w:type="textWrapping"/>
      </w:r>
      <w:r>
        <w:br w:type="textWrapping"/>
      </w:r>
      <w:r>
        <w:rPr>
          <w:i/>
        </w:rPr>
        <w:t xml:space="preserve">*cứ mười người có gia đình thì chín người không còn ai trong nhà.</w:t>
      </w:r>
      <w:r>
        <w:br w:type="textWrapping"/>
      </w:r>
      <w:r>
        <w:br w:type="textWrapping"/>
      </w:r>
      <w:r>
        <w:t xml:space="preserve">– Ta ngược lại cảm thấy, chuyện thêm dầu phóng hỏa ở Chúc phủ mới là Trích Tinh lâu…</w:t>
      </w:r>
      <w:r>
        <w:br w:type="textWrapping"/>
      </w:r>
      <w:r>
        <w:br w:type="textWrapping"/>
      </w:r>
      <w:r>
        <w:t xml:space="preserve">Chúc phủ diệt môn cùng phóng hỏa dường như là hai việc không quá liên quan nhau, đây mới là chỗ làm người ta kinh nghi. Nhưng trong lòng kẻ lửa cháy đổ thêm dầu đến cùng ôm tính toán gì, thật khiến người ta đoán không ra. Mà Chúc đại tiêu đầu đã nhận cái gì, mới khiến nhà hắn chịu họa bất ngờ như thế?</w:t>
      </w:r>
      <w:r>
        <w:br w:type="textWrapping"/>
      </w:r>
      <w:r>
        <w:br w:type="textWrapping"/>
      </w:r>
      <w:r>
        <w:t xml:space="preserve">Trong đầu đang nghĩ tới việc này, Thẩm Nhạn đột nhiên cảm giác dưới chân dừng lại, thì ra hai người đã ở chân tường Lạc Dương thành.</w:t>
      </w:r>
      <w:r>
        <w:br w:type="textWrapping"/>
      </w:r>
      <w:r>
        <w:br w:type="textWrapping"/>
      </w:r>
      <w:r>
        <w:t xml:space="preserve">Đứng ở góc tường nhìn lên trên, tường thành dày nặng cứ như vĩnh viễn bất tận, đá xanh gạch vuông đã sớm bị tô thành màu đỏ thẫm, từng phiến đan xen tìm không thấy bất cứ góc cạnh nào, đừng nói móc trảo lên đó, dù là một cây châm cũng không thể đâm vào được. Nhưng thần sắc Nghiêm Mạc lại không hề thay đổi nửa phần, chỉ là bỏ thêm phân lực vào tay, trầm giọng nói:</w:t>
      </w:r>
      <w:r>
        <w:br w:type="textWrapping"/>
      </w:r>
      <w:r>
        <w:br w:type="textWrapping"/>
      </w:r>
      <w:r>
        <w:t xml:space="preserve">– Nắm chặt.</w:t>
      </w:r>
      <w:r>
        <w:br w:type="textWrapping"/>
      </w:r>
      <w:r>
        <w:br w:type="textWrapping"/>
      </w:r>
      <w:r>
        <w:t xml:space="preserve">Dứt tiếng, thân y đột nhiên vọt lên.</w:t>
      </w:r>
      <w:r>
        <w:br w:type="textWrapping"/>
      </w:r>
      <w:r>
        <w:br w:type="textWrapping"/>
      </w:r>
      <w:r>
        <w:t xml:space="preserve">Đề túng thuật vốn là thân pháp khinh công khó luyện nhất, toàn bằng một hơi chân khí quán thông cả người khiến thân hình không rơi. Nhưng đề túng thuật lợi hại thế nào, cũng chỉ là vượt nóc băng tường, diều hâu xoay người, chẳng lẽ còn có thể Nhất Vi Độ Giang, bình địa phi tiên thật sao?</w:t>
      </w:r>
      <w:r>
        <w:br w:type="textWrapping"/>
      </w:r>
      <w:r>
        <w:br w:type="textWrapping"/>
      </w:r>
      <w:r>
        <w:t xml:space="preserve">Nhưng mà bên tai tiếng gió gào thét, bên cạnh ấm áp ấm áp, Thẩm Nhạn không khỏi ngừng thở.</w:t>
      </w:r>
      <w:r>
        <w:br w:type="textWrapping"/>
      </w:r>
      <w:r>
        <w:br w:type="textWrapping"/>
      </w:r>
      <w:r>
        <w:t xml:space="preserve">Chỉ thấy ánh mắt người bên cạnh sáng quắc, ống tay áo phấp phới, giống như một vị trích tiên phong tư tuấn lãng, giây lát đã cách mặt đất hơn mấy trượng, hơi thở chưa hết, mũi chân nhẹ nhàng đạp lên tường lại nhảy vút lên.</w:t>
      </w:r>
      <w:r>
        <w:br w:type="textWrapping"/>
      </w:r>
      <w:r>
        <w:br w:type="textWrapping"/>
      </w:r>
      <w:r>
        <w:t xml:space="preserve">Áo đen rộng rãi bị gió vỗ tựa như một con chim ưng linh hoạt lại khỏe mạnh, tường cao mười trượng cũng chỉ là dăm ba lần hạ chân, bảy tám lần vung tụ, dù cho mang theo trói buộc như mình, cũng hơn cả lững thững sân vắng.</w:t>
      </w:r>
      <w:r>
        <w:br w:type="textWrapping"/>
      </w:r>
      <w:r>
        <w:br w:type="textWrapping"/>
      </w:r>
      <w:r>
        <w:t xml:space="preserve">Dường như chỉ một cái chớp mắt, hai người liền bay qua đầu tường rồi rơi xuống.</w:t>
      </w:r>
      <w:r>
        <w:br w:type="textWrapping"/>
      </w:r>
      <w:r>
        <w:br w:type="textWrapping"/>
      </w:r>
      <w:r>
        <w:t xml:space="preserve">Khi leo lên cũng không phí sức gì nên không cần nói rơi xuống. Giống như một cọng lông đang rơi, hai người vững vàng bay vào trong thành Thẩm Nhạn mới phun ra trọc khí trong yết hầu. Hắn tập luyện khinh công hơn mười năm cũng chưa bao giờ có cảm xúc ly kỳ như vậy.</w:t>
      </w:r>
      <w:r>
        <w:br w:type="textWrapping"/>
      </w:r>
      <w:r>
        <w:br w:type="textWrapping"/>
      </w:r>
      <w:r>
        <w:t xml:space="preserve">Bàn tay ôm hông nhẹ siết mới khiến hắn phục hồi tinh thần, ổn định tâm tư, Thẩm Nhạn mỉm cười với Nghiêm Mạc:</w:t>
      </w:r>
      <w:r>
        <w:br w:type="textWrapping"/>
      </w:r>
      <w:r>
        <w:br w:type="textWrapping"/>
      </w:r>
      <w:r>
        <w:t xml:space="preserve">– Nghiêm huynh quả thực hảo thân thủ, Thanh Tuyền tự ở bên cạnh, huynh đi theo ta.</w:t>
      </w:r>
      <w:r>
        <w:br w:type="textWrapping"/>
      </w:r>
      <w:r>
        <w:br w:type="textWrapping"/>
      </w:r>
      <w:r>
        <w:t xml:space="preserve">Lần này Nghiêm Mạc không nắm chặt hông Thẩm Nhạn, mà buông tay ra, một tấc cũng không rời đi theo sau hắn.</w:t>
      </w:r>
      <w:r>
        <w:br w:type="textWrapping"/>
      </w:r>
      <w:r>
        <w:br w:type="textWrapping"/>
      </w:r>
      <w:r>
        <w:t xml:space="preserve">Hai bóng người đi vào thành Lạc Dương ẩn trong bóng đêm.</w:t>
      </w:r>
      <w:r>
        <w:br w:type="textWrapping"/>
      </w:r>
      <w:r>
        <w:br w:type="textWrapping"/>
      </w:r>
      <w:r>
        <w:t xml:space="preserve">Thanh Tuyền tự không phải đại miếu, chỉ là một tòa miếu nhỏ yên tịnh cạnh thôn Nhạc gia thành Tây, ngay cả phòng thiền chính điện cũng chỉ khoảng hai người ra vào.</w:t>
      </w:r>
      <w:r>
        <w:br w:type="textWrapping"/>
      </w:r>
      <w:r>
        <w:br w:type="textWrapping"/>
      </w:r>
      <w:r>
        <w:t xml:space="preserve">Bình thường ngay cả hương khói thiện duyên cũng không bao nhiêu, nhưng chủ trì Viễn Năng là vị thiện tâm, chẳng những thu dưỡng không ít cô nhi làm sa di, chăm sóc bọn họ ấm no giáo dục, còn đem những con se sẻ cũng như chùa miếu thu dọn sạch sẽ chỉnh tề. Nay canh bốn vừa qua, nhà sư đã đứng dậy, bắt đầu quét tước đình viện.</w:t>
      </w:r>
      <w:r>
        <w:br w:type="textWrapping"/>
      </w:r>
      <w:r>
        <w:br w:type="textWrapping"/>
      </w:r>
      <w:r>
        <w:t xml:space="preserve">Nhưng còn chưa dọn sạch cái sân, hai hiệp khách đi tới đi lui, liền dừng ở trước mặt ông.</w:t>
      </w:r>
      <w:r>
        <w:br w:type="textWrapping"/>
      </w:r>
      <w:r>
        <w:br w:type="textWrapping"/>
      </w:r>
      <w:r>
        <w:t xml:space="preserve">– Viễn Năng thiền sư.</w:t>
      </w:r>
      <w:r>
        <w:br w:type="textWrapping"/>
      </w:r>
      <w:r>
        <w:br w:type="textWrapping"/>
      </w:r>
      <w:r>
        <w:t xml:space="preserve">Nhìn thấy trên mặt lão hòa thượng có chút kinh nghi, Thẩm Nhạn lập tức bước lên một bước, khom người thở dài.</w:t>
      </w:r>
      <w:r>
        <w:br w:type="textWrapping"/>
      </w:r>
      <w:r>
        <w:br w:type="textWrapping"/>
      </w:r>
      <w:r>
        <w:t xml:space="preserve">– Bỉ nhân chính là bằng hữu của Khổ Viên đại sư, lần này đến Thanh Tuyền tự là muốn tìm di lưu của hắn ở nơi này…</w:t>
      </w:r>
      <w:r>
        <w:br w:type="textWrapping"/>
      </w:r>
      <w:r>
        <w:br w:type="textWrapping"/>
      </w:r>
      <w:r>
        <w:t xml:space="preserve">Nghe đến câu này, kinh nghi trên mặt Viễn Năng mới chậm rãi nhạt đi, cẩn thận quan sát Thẩm Nhạn một lát, lại nhìn nhìn Nghiêm Mạc đứng ở bên cạnh hắn, khẽ cau mày, cuối cùng mới chậm rì mở miệng nói:</w:t>
      </w:r>
      <w:r>
        <w:br w:type="textWrapping"/>
      </w:r>
      <w:r>
        <w:br w:type="textWrapping"/>
      </w:r>
      <w:r>
        <w:t xml:space="preserve">– Thí chủ có phải họ Thẩm? Khổ Viên từng nói với lão nạp, nếu một tháng hắn không trở về tự, có một vị tên là Thẩm Nhạn thí chủ tới chơi thì đem mấy thứ đó giao cho y.</w:t>
      </w:r>
      <w:r>
        <w:br w:type="textWrapping"/>
      </w:r>
      <w:r>
        <w:br w:type="textWrapping"/>
      </w:r>
      <w:r>
        <w:t xml:space="preserve">Thẩm Nhạn khẽ thở dài một cái:</w:t>
      </w:r>
      <w:r>
        <w:br w:type="textWrapping"/>
      </w:r>
      <w:r>
        <w:br w:type="textWrapping"/>
      </w:r>
      <w:r>
        <w:t xml:space="preserve">– Bỉ nhân chính là Thẩm Nhạn.</w:t>
      </w:r>
      <w:r>
        <w:br w:type="textWrapping"/>
      </w:r>
      <w:r>
        <w:br w:type="textWrapping"/>
      </w:r>
      <w:r>
        <w:t xml:space="preserve">Hắn nghĩ Khổ Viên có thể là dò la được cái gì, thế nhưng không ngờ được, hắn còn lưu lại di vật cho mình. Dù chưa bao giờ nói rõ, đại hòa thượng cả đầu si niệm này vẫn tin mình sẽ vì hắn bôn ba, nguyện đem chuyện sau khi chết giao cho hắn.</w:t>
      </w:r>
      <w:r>
        <w:br w:type="textWrapping"/>
      </w:r>
      <w:r>
        <w:br w:type="textWrapping"/>
      </w:r>
      <w:r>
        <w:t xml:space="preserve">Viễn Năng gật gật đầu, buông cây chổi trong tay, đi tới một sương phòng khác.</w:t>
      </w:r>
      <w:r>
        <w:br w:type="textWrapping"/>
      </w:r>
      <w:r>
        <w:br w:type="textWrapping"/>
      </w:r>
      <w:r>
        <w:t xml:space="preserve">Chỉ lát sau ôm vài thứ ra khỏi phòng, chậm rãi bước đến trước mặt Thẩm Nhạn. Thẩm Nhạn nào dám chậm trễ, vội vàng nhận những thứ đó vào tay thì thấy phía trên xếp mấy bộ quần áo cũ, một phần độ điệp*, hai quyển sách, còn có một phong thư.</w:t>
      </w:r>
      <w:r>
        <w:br w:type="textWrapping"/>
      </w:r>
      <w:r>
        <w:br w:type="textWrapping"/>
      </w:r>
      <w:r>
        <w:rPr>
          <w:i/>
        </w:rPr>
        <w:t xml:space="preserve">*thẻ đi tu.</w:t>
      </w:r>
      <w:r>
        <w:br w:type="textWrapping"/>
      </w:r>
      <w:r>
        <w:br w:type="textWrapping"/>
      </w:r>
      <w:r>
        <w:t xml:space="preserve">Thấy Thẩm Nhạn nhận lấy những thứ đó, lão hòa thượng khẽ thở dài:</w:t>
      </w:r>
      <w:r>
        <w:br w:type="textWrapping"/>
      </w:r>
      <w:r>
        <w:br w:type="textWrapping"/>
      </w:r>
      <w:r>
        <w:t xml:space="preserve">– Khổ Viên sư đệ vì bỉ tự vất vả rất nhiều, mong Thẩm thí chủ có thể toại nguyện sở niệm trong lòng đệ ấy.</w:t>
      </w:r>
      <w:r>
        <w:br w:type="textWrapping"/>
      </w:r>
      <w:r>
        <w:br w:type="textWrapping"/>
      </w:r>
      <w:r>
        <w:t xml:space="preserve">Nói rồi, ông lại quay đầu, quan sát Nghiêm Mạc một lát, hai tay chắp lại nói:</w:t>
      </w:r>
      <w:r>
        <w:br w:type="textWrapping"/>
      </w:r>
      <w:r>
        <w:br w:type="textWrapping"/>
      </w:r>
      <w:r>
        <w:t xml:space="preserve">– A Di Đà Phật, vị thí chủ này sát khí trên người quá nặng, không biết đã phạm phải bao nhiêu sát nghiệt, e thọ lộc có hại. Mong thí chủ hãy buông bỏ đồ đao mà trở lại lưu ly tâm thanh tịnh của mình.</w:t>
      </w:r>
      <w:r>
        <w:br w:type="textWrapping"/>
      </w:r>
      <w:r>
        <w:br w:type="textWrapping"/>
      </w:r>
      <w:r>
        <w:t xml:space="preserve">Những lời này hai người không hề nghĩ đến, Nghiêm Mạc khóe miệng thoáng cong, vừa định nói gì đó, Thẩm Nhạn lại đè cánh tay y trước, nhẹ giọng trả lời:</w:t>
      </w:r>
      <w:r>
        <w:br w:type="textWrapping"/>
      </w:r>
      <w:r>
        <w:br w:type="textWrapping"/>
      </w:r>
      <w:r>
        <w:t xml:space="preserve">– Tạ đại sư dạy bảo.</w:t>
      </w:r>
      <w:r>
        <w:br w:type="textWrapping"/>
      </w:r>
      <w:r>
        <w:br w:type="textWrapping"/>
      </w:r>
      <w:r>
        <w:t xml:space="preserve">Cung kính thi lễ với hòa thượng, Thẩm Nhạn kéo tay Nghiêm Mạc bước nhanh ra ngoài tự. Giờ này sắc trời đã tảng sáng, không bao lâu trên đường sẽ có người, bọn họ còn phải tìm nơi ẩn nấp thật tốt để xem những thứ này.</w:t>
      </w:r>
      <w:r>
        <w:br w:type="textWrapping"/>
      </w:r>
      <w:r>
        <w:br w:type="textWrapping"/>
      </w:r>
      <w:r>
        <w:t xml:space="preserve">Bị người kéo, đôi mắt Nghiêm Mạc hơi tối đen, không nói một lời theo sau đối phương, cũng ra khỏi ngôi miếu nhỏ kia.</w:t>
      </w:r>
      <w:r>
        <w:br w:type="textWrapping"/>
      </w:r>
      <w:r>
        <w:br w:type="textWrapping"/>
      </w:r>
    </w:p>
    <w:p>
      <w:pPr>
        <w:pStyle w:val="Heading2"/>
      </w:pPr>
      <w:bookmarkStart w:id="122" w:name="chương-53"/>
      <w:bookmarkEnd w:id="122"/>
      <w:r>
        <w:t xml:space="preserve">53. Chương 53</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ạc Dương thành</w:t>
      </w:r>
    </w:p>
    <w:p>
      <w:pPr>
        <w:pStyle w:val="BodyText"/>
      </w:pPr>
      <w:r>
        <w:t xml:space="preserve">.53.</w:t>
      </w:r>
    </w:p>
    <w:p>
      <w:pPr>
        <w:pStyle w:val="BodyText"/>
      </w:pPr>
      <w:r>
        <w:t xml:space="preserve">Lạc Dương thành rất lớn, dân ở đây cũng khá đông đúc, song đối với Thẩm Nhạn mà nói, tìm một nơi yên tĩnh để ẩn thân chẳng là khó.</w:t>
      </w:r>
    </w:p>
    <w:p>
      <w:pPr>
        <w:pStyle w:val="BodyText"/>
      </w:pPr>
      <w:r>
        <w:t xml:space="preserve">Đi non nửa vòng trong thành, hắn mang Nghiêm Mạc tới thành Đông.</w:t>
      </w:r>
    </w:p>
    <w:p>
      <w:pPr>
        <w:pStyle w:val="BodyText"/>
      </w:pPr>
      <w:r>
        <w:t xml:space="preserve">Đây chính là nơi hiển quý* ở trong thành Lạc Dương, ngay cả dinh thự cũng nhìn như vô tận. Rẽ ngoặt mấy cái ở trong hẻm nhỏ, hắn dẫn Nghiêm Mạc đi qua một căn nhà chật hẹp.</w:t>
      </w:r>
    </w:p>
    <w:p>
      <w:pPr>
        <w:pStyle w:val="BodyText"/>
      </w:pPr>
      <w:r>
        <w:t xml:space="preserve">*người có chức tước cao.</w:t>
      </w:r>
    </w:p>
    <w:p>
      <w:pPr>
        <w:pStyle w:val="BodyText"/>
      </w:pPr>
      <w:r>
        <w:t xml:space="preserve">Phía sau là một con đường mòn, đá cuội trải mặt đường, hai bên bị dây leo phủ kín. Đi qua đường mòn không bao lâu, một đình viện xuất hiện trước mặt hai người.</w:t>
      </w:r>
    </w:p>
    <w:p>
      <w:pPr>
        <w:pStyle w:val="BodyText"/>
      </w:pPr>
      <w:r>
        <w:t xml:space="preserve">Viện này thoạt nhìn không lớn nhưng lại u thâm, mỗi một nơi tu sửa vô cùng lịch sự tao nhã, đẹp đến dời bước đổi cảnh.</w:t>
      </w:r>
    </w:p>
    <w:p>
      <w:pPr>
        <w:pStyle w:val="BodyText"/>
      </w:pPr>
      <w:r>
        <w:t xml:space="preserve">Lúc này đang giữa mùa xuân, hoa cỏ ven đường thong thả nở rộ, mùi thơm ngào ngạt theo gió thoảng rót vào tâm tì. Dưới tán cây xanh thấp thoáng, lờ mờ hiện ra tòa tiểu lâu xa xa. Kiến trúc không xa hoa gì lắm, thanh nhã giản dị, có chút thiên nhiên dã thú.</w:t>
      </w:r>
    </w:p>
    <w:p>
      <w:pPr>
        <w:pStyle w:val="BodyText"/>
      </w:pPr>
      <w:r>
        <w:t xml:space="preserve">– Nơi này là tư dinh của một vị bằng hữu ta, bây giờ chắc người còn chưa trở lại Lạc Dương, hẳn có thể tạm lánh ở đây một ngày.</w:t>
      </w:r>
    </w:p>
    <w:p>
      <w:pPr>
        <w:pStyle w:val="BodyText"/>
      </w:pPr>
      <w:r>
        <w:t xml:space="preserve">Thẩm Nhạn không ngừng bước chân, mang theo người đi thẳng tới tòa tiểu lâu, quen thuộc giống như dạo đình viện nhà mình vậy.</w:t>
      </w:r>
    </w:p>
    <w:p>
      <w:pPr>
        <w:pStyle w:val="BodyText"/>
      </w:pPr>
      <w:r>
        <w:t xml:space="preserve">Nơi này cảnh sắc tươi đẹp lại yên tĩnh thanh u, là nơi rất tốt để ẩn thân. Nhưng nghe Thẩm Nhạn nói rồi nhìn bài trí trong lâu, đôi mắt Nghiêm Mạc không khỏi hơi tối lại.</w:t>
      </w:r>
    </w:p>
    <w:p>
      <w:pPr>
        <w:pStyle w:val="BodyText"/>
      </w:pPr>
      <w:r>
        <w:t xml:space="preserve">Đình viện ốc xá bố trí thấy thế nào cũng có chút hương son phấn, nếu nói bằng hữu này của Thẩm Nhạn là nam nhân, y chắc chắn không tin. Mà nữ nhân có thể cho một nam tử tùy ý ra vào, không cần thông báo, thoạt nhìn cũng có chút ái muội mờ ám.</w:t>
      </w:r>
    </w:p>
    <w:p>
      <w:pPr>
        <w:pStyle w:val="BodyText"/>
      </w:pPr>
      <w:r>
        <w:t xml:space="preserve">Thẩm Nhạn không phát hiện sắc mặt Nghiêm Mạc bất thường, đi thẳng vào trong phòng, đem những di vật Khổ Viên lưu lại đặt lên bàn, cẩn thận lật xem một lần rồi cầm lên phong thư trên cùng.</w:t>
      </w:r>
    </w:p>
    <w:p>
      <w:pPr>
        <w:pStyle w:val="BodyText"/>
      </w:pPr>
      <w:r>
        <w:t xml:space="preserve">Trong phong thư trắng thuần chỉ có hai ba tờ giấy, nội dung không nhiều nhặn gì, chữ viết thì nguệch ngoạc. Thế nhưng đọc phong tin này, Thẩm Nhạn lại chậm rãi nhíu mày, những lời trong thư phức tạp hơn hắn nghĩ nhiều.</w:t>
      </w:r>
    </w:p>
    <w:p>
      <w:pPr>
        <w:pStyle w:val="BodyText"/>
      </w:pPr>
      <w:r>
        <w:t xml:space="preserve">Hóa ra nửa tháng trước, Khổ Viên tình cờ gặp một nữ tử hồng sam bị thương nặng hấp hối. Nếu người bên ngoài gặp phải chuyện này, có lẽ tránh còn không kịp, nhưng hòa thượng thấy đối phương đáng thương, cũng không nhẫn tâm để nàng ta phơi thây hoang dã, định đi tới cứu chữa.</w:t>
      </w:r>
    </w:p>
    <w:p>
      <w:pPr>
        <w:pStyle w:val="BodyText"/>
      </w:pPr>
      <w:r>
        <w:t xml:space="preserve">Ai ngờ nữ nhân đó chẳng những không cầu Khổ Viên cứu mạng, ngược lại ném cho hắn một cái hộp, cười gằn để lại di ngôn: Tô phủ cẩu tặc bội tín, lầm toàn thể Huyết Y môn.</w:t>
      </w:r>
    </w:p>
    <w:p>
      <w:pPr>
        <w:pStyle w:val="BodyText"/>
      </w:pPr>
      <w:r>
        <w:t xml:space="preserve">Mấy câu đó, dù là Khổ Viên cũng không dám cả tin. Có thể gọi là Tô phủ, toàn giang hồ chỉ có một nơi, còn Huyết Y môn là danh tiếng gì, hắn biết rất rõ.</w:t>
      </w:r>
    </w:p>
    <w:p>
      <w:pPr>
        <w:pStyle w:val="BodyText"/>
      </w:pPr>
      <w:r>
        <w:t xml:space="preserve">Chỉ di ngôn của một dư nghiệt Huyết Y liền khiến hắn nghi ngờ Tô phủ, hiển nhiên là chuyện không thể nào.</w:t>
      </w:r>
    </w:p>
    <w:p>
      <w:pPr>
        <w:pStyle w:val="BodyText"/>
      </w:pPr>
      <w:r>
        <w:t xml:space="preserve">Nhưng những chuyện sau đó lại vượt ngoài tưởng tượng của hắn.</w:t>
      </w:r>
    </w:p>
    <w:p>
      <w:pPr>
        <w:pStyle w:val="BodyText"/>
      </w:pPr>
      <w:r>
        <w:t xml:space="preserve">Sau khi an táng nữ tử kia, hắn bỗng nhiên bị tặc nhân nhắm vào, những kẻ này mấy lần tập sát, dùng hết mọi thủ đoạn.</w:t>
      </w:r>
    </w:p>
    <w:p>
      <w:pPr>
        <w:pStyle w:val="BodyText"/>
      </w:pPr>
      <w:r>
        <w:t xml:space="preserve">Nếu như không có ai truy đuổi, không chừng Khổ Viên đã ném nữ tử này ra sau đầu rồi.</w:t>
      </w:r>
    </w:p>
    <w:p>
      <w:pPr>
        <w:pStyle w:val="BodyText"/>
      </w:pPr>
      <w:r>
        <w:t xml:space="preserve">Nhưng giờ hắn không thể không tập trung tinh thần, bắt đầu suy nghĩ tính thật giả của câu nói đó.</w:t>
      </w:r>
    </w:p>
    <w:p>
      <w:pPr>
        <w:pStyle w:val="BodyText"/>
      </w:pPr>
      <w:r>
        <w:t xml:space="preserve">Vừa suy nghĩ, bỗng dưng nhìn ra chút manh mối. Trong cái hộp nàng ta lưu lại mặc dù có một quả ngọc bội hình rồng có chút trân quý, thế nhưng thứ giấu trong tường kép lại khiến người ta ngạc nhiên hơn, đó rõ ràng là một tờ phiêu thư, một phong mật tín.</w:t>
      </w:r>
    </w:p>
    <w:p>
      <w:pPr>
        <w:pStyle w:val="BodyText"/>
      </w:pPr>
      <w:r>
        <w:t xml:space="preserve">Cái gọi là phiêu thư, chính là giấy thỏa thuận mà chủ hàng và tiêu cục ký vào. Trong đó viết tên tính mạng đôi bên, nội dung đơn hàng, nếu là ám phiêu, nói không chừng còn phải ghi chú rõ ấn tín, đảm bảo hàng hóa đầy đủ.</w:t>
      </w:r>
    </w:p>
    <w:p>
      <w:pPr>
        <w:pStyle w:val="BodyText"/>
      </w:pPr>
      <w:r>
        <w:t xml:space="preserve">Loại phiêu thư này mỗi tiêu cục giang hồ đều có, hoàn toàn không lấy làm ngạc nhiên, nhưng đơn phiêu giấu trong bức thư này, viết mấy chữ lớn “Uy Viễn tiêu cục” ở trên.</w:t>
      </w:r>
    </w:p>
    <w:p>
      <w:pPr>
        <w:pStyle w:val="BodyText"/>
      </w:pPr>
      <w:r>
        <w:t xml:space="preserve">Vụ huyết án Uy Viễn tiêu cục, trong giang hồ ai mà không biết, ai cũng nghĩ là vì Chúc Bưu áp giải hàng hóa xảy ra vấn đề. Nhưng mặc ai cũng không đoán được, lần này chủ áp hàng lại là người trong Huyết Y môn.</w:t>
      </w:r>
    </w:p>
    <w:p>
      <w:pPr>
        <w:pStyle w:val="BodyText"/>
      </w:pPr>
      <w:r>
        <w:t xml:space="preserve">Huyết Y môn chính là cách người giang hồ gọi, bọn họ thì tự xưng là Ngự Thiên tông. Trong môn có hai vị hộ pháp Tả Hữu, một danh Tưởng Khuynh, một danh Mạc Vân, trong đó Tưởng hộ pháp khi tổng đàn Huyết Y môn bị diệt đã bỏ mình, Mạc hộ pháp thì liều mạng trốn ra ngoài.</w:t>
      </w:r>
    </w:p>
    <w:p>
      <w:pPr>
        <w:pStyle w:val="BodyText"/>
      </w:pPr>
      <w:r>
        <w:t xml:space="preserve">Trong những năm y đào vong xảy ra chuyện gì đương nhiên không thể biết được, thế nhưng âm dương kém sai*, những vật trọng yếu trong Huyết Y môn lại giao đến tay Uy Viễn tiêu cục, nhờ Chúc Bưu áp giải thay. Kết quả hàng còn chưa chuyển được, Chúc phủ đã bị người ta giết sạch cả nhà, cuối cùng bị một trận lửa lớn thiêu rụi sạch sẽ.</w:t>
      </w:r>
    </w:p>
    <w:p>
      <w:pPr>
        <w:pStyle w:val="BodyText"/>
      </w:pPr>
      <w:r>
        <w:t xml:space="preserve">*chỉ những chuyện không như mong muốn.</w:t>
      </w:r>
    </w:p>
    <w:p>
      <w:pPr>
        <w:pStyle w:val="BodyText"/>
      </w:pPr>
      <w:r>
        <w:t xml:space="preserve">Vụ này vốn nên thành tử án, huyền án, ai cũng không nghĩ phiêu thư quan trọng này lại thất lạc. Chưa hết, tờ mật tín còn lại còn làm người đọc kinh sợ hơn.</w:t>
      </w:r>
    </w:p>
    <w:p>
      <w:pPr>
        <w:pStyle w:val="BodyText"/>
      </w:pPr>
      <w:r>
        <w:t xml:space="preserve">Theo như lời Mạc Vân, tập kích Chúc phủ, tạo thành huyết án chính là ám vệ Tô phủ, là bọn họ muốn tốp hàng hóa đó, còn giết chết Chúc Bưu diệt khẩu.</w:t>
      </w:r>
    </w:p>
    <w:p>
      <w:pPr>
        <w:pStyle w:val="BodyText"/>
      </w:pPr>
      <w:r>
        <w:t xml:space="preserve">Đáng tiếc lúc trước y không yên tâm giao hết tất cả đồ cho Chúc Bưu, mà để lại tấm ngọc bội này cho người bảo quản thay để một ngày kia có thể tìm Tô phủ báo thù.</w:t>
      </w:r>
    </w:p>
    <w:p>
      <w:pPr>
        <w:pStyle w:val="BodyText"/>
      </w:pPr>
      <w:r>
        <w:t xml:space="preserve">Hai thứ này có thể nói thạch phá kinh thiên, không nói đến có phải là vật Mạc Vân lưu lại thật không, chỉ ý tứ trong đó đã khiến người ta đề phòng. Cho nên Khổ Viên mới hạ quyết tâm đi Lạc Dương thành tìm Kim Đao môn chủ. Thuận tiện để lại thư cho Thẩm Nhạn, để hắn cũng biết hết nội tình trong đó.</w:t>
      </w:r>
    </w:p>
    <w:p>
      <w:pPr>
        <w:pStyle w:val="BodyText"/>
      </w:pPr>
      <w:r>
        <w:t xml:space="preserve">Nhưng cuối cùng, Khổ Viên vẫn không thể tự mình nói ra.</w:t>
      </w:r>
    </w:p>
    <w:p>
      <w:pPr>
        <w:pStyle w:val="BodyText"/>
      </w:pPr>
      <w:r>
        <w:t xml:space="preserve">Ngắn ngủi mấy bức thư, Thẩm Nhạn lại nhìn đến một nén hương. Không phải bởi vì chữ hòa thượng viết ngoáy, kể lại không rõ, mà bởi vì chuyện theo như lời trong thư, vốn khiến lòng người kinh hãi. Khổ Viên một đời lỗ mãng, lại si thái vô cùng, ai có thể đoán được trước khi chết hắn lại trong thô có tế một lần, để lại những vật này cho mình.</w:t>
      </w:r>
    </w:p>
    <w:p>
      <w:pPr>
        <w:pStyle w:val="BodyText"/>
      </w:pPr>
      <w:r>
        <w:t xml:space="preserve">Thở dài một hơi, Thẩm Nhạn buông bức thư trong tay, lấy những thứ còn lại ra.</w:t>
      </w:r>
    </w:p>
    <w:p>
      <w:pPr>
        <w:pStyle w:val="BodyText"/>
      </w:pPr>
      <w:r>
        <w:t xml:space="preserve">Di vật hòa thượng lưu lại, trừ quần áo độ điệp ra cũng chỉ có hai bản kinh Phật. Nếu là thường nhân phỏng đoán, phiêu thư mật tín kia tất nhiên là giấu ở trong kinh Phật. Thẩm Nhạn lại không để ý tới bộ sách, mà là mở ra độ điệp, cẩn thận quan sát một lát, ngón tay linh hoạt bóc nhẹ, gỡ xuống phong bì trên mặt.</w:t>
      </w:r>
    </w:p>
    <w:p>
      <w:pPr>
        <w:pStyle w:val="BodyText"/>
      </w:pPr>
      <w:r>
        <w:t xml:space="preserve">Trong lớp cứng rắn là hai trang giấy ố vàng đang nằm. Độ điệp chính là bảo bối quan trọng nhất của hòa thượng, cũng là vật duy nhất gởi lại trên tay Viễn Năng thiền sư mà không phải trong phòng thiền nhà ông, nơi tàng thư của Khổ Viên. Đổi người khác, e vĩnh viễn cũng không đoán ra manh mối.</w:t>
      </w:r>
    </w:p>
    <w:p>
      <w:pPr>
        <w:pStyle w:val="BodyText"/>
      </w:pPr>
      <w:r>
        <w:t xml:space="preserve">– Thứ hại chết Khổ Viên, sợ giờ không còn ở đây.</w:t>
      </w:r>
    </w:p>
    <w:p>
      <w:pPr>
        <w:pStyle w:val="BodyText"/>
      </w:pPr>
      <w:r>
        <w:t xml:space="preserve">Thẩm Nhạn thở dài thườn thượt, đem câu chuyện phức tạp thuật lại cho người bên cạnh.</w:t>
      </w:r>
    </w:p>
    <w:p>
      <w:pPr>
        <w:pStyle w:val="BodyText"/>
      </w:pPr>
      <w:r>
        <w:t xml:space="preserve">– Nếu ta đoán không sai, lúc trước đặt trong hộp chính là ngọc bội trong Cửu Long hoàn, bị nữ tử Huyết Y môn kia giao vào tay Khổ Viên. Kẻ đuổi giết Khổ Viên có thể không biết trong hộp còn có thứ khác, cho nên chỉ giết Khổ Viên cướp đi ngọc bội xong việc. Về phần tại sao bọn chúng muốn đổ tội lên đầu ta…</w:t>
      </w:r>
    </w:p>
    <w:p>
      <w:pPr>
        <w:pStyle w:val="BodyText"/>
      </w:pPr>
      <w:r>
        <w:t xml:space="preserve">– Để huynh hao phí chút suy nghĩ, không rảnh bận tâm thứ khác.</w:t>
      </w:r>
    </w:p>
    <w:p>
      <w:pPr>
        <w:pStyle w:val="BodyText"/>
      </w:pPr>
      <w:r>
        <w:t xml:space="preserve">Nghiêm Mạc lạnh lùng cười.</w:t>
      </w:r>
    </w:p>
    <w:p>
      <w:pPr>
        <w:pStyle w:val="BodyText"/>
      </w:pPr>
      <w:r>
        <w:t xml:space="preserve">– Huynh và Trích Tinh lâu rốt cuộc kết thù như thế nào, khiến bọn họ hận không thể giết huynh nhanh.</w:t>
      </w:r>
    </w:p>
    <w:p>
      <w:pPr>
        <w:pStyle w:val="BodyText"/>
      </w:pPr>
      <w:r>
        <w:t xml:space="preserve">Chẳng những là giết hắn, còn muốn khiến hắn bị chúng bạn xa lánh, danh dự mất hết, đây đã không phải đơn thuần là thù cũ.</w:t>
      </w:r>
    </w:p>
    <w:p>
      <w:pPr>
        <w:pStyle w:val="BodyText"/>
      </w:pPr>
      <w:r>
        <w:t xml:space="preserve">Thẩm Nhạn cười khổ lắc đầu, hắn làm sao biết ngọn nguồn trong đó. Nhưng giờ đây Lý đại thân tử, Khổ Viên qua đời, Cam Tam và Phỉ Phỉ cũng suýt nữa gặp nạn, những bằng hữu tốt nhất của hắn đều bị treo ở Quỷ môn quan, nếu nói không chút liên quan tới hắn, thì giải thích thế nào về những chuyện đã qua.</w:t>
      </w:r>
    </w:p>
    <w:p>
      <w:pPr>
        <w:pStyle w:val="BodyText"/>
      </w:pPr>
      <w:r>
        <w:t xml:space="preserve">Trích Tinh lâu vì sao muốn gây chuyện, muốn từng chút đoạt mạng họ, chỉ vì họ có chút liên quan tới mình, biết chút nội tình sao?</w:t>
      </w:r>
    </w:p>
    <w:p>
      <w:pPr>
        <w:pStyle w:val="BodyText"/>
      </w:pPr>
      <w:r>
        <w:t xml:space="preserve">– Bất luận Ngụy Lăng Vân muốn làm gì, Tô phủ mưu đồ gì, bọn chúng đều cần cùng một thứ. Hợp tác sợ là không có, tranh đoạt mới là con đường duy nhất.</w:t>
      </w:r>
    </w:p>
    <w:p>
      <w:pPr>
        <w:pStyle w:val="BodyText"/>
      </w:pPr>
      <w:r>
        <w:t xml:space="preserve">Nghiêm Mạc chuyển đề tài, trong giọng nói mang một phần lành lạnh.</w:t>
      </w:r>
    </w:p>
    <w:p>
      <w:pPr>
        <w:pStyle w:val="BodyText"/>
      </w:pPr>
      <w:r>
        <w:t xml:space="preserve">– Nếu bọn họ có thể giá họa cho huynh, không bằng lại thả lửa sau lưng, bất luận là giết người vu oan hay lộ ra tin tức, có rất nhiều cách làm bọn chúng mâu thuẫn nội bộ.</w:t>
      </w:r>
    </w:p>
    <w:p>
      <w:pPr>
        <w:pStyle w:val="BodyText"/>
      </w:pPr>
      <w:r>
        <w:t xml:space="preserve">Nghiêm Mạc rất quen thuộc với chuyện giang hồ tranh đấu như vậy, bằng hữu không hẳn là bằng hữu thật sự, mắt thấy cũng không tất là thật, có người vì tiền tài địa vị, thân gia tính mạng bán lương tâm, đương nhiên sẽ có kẻ nghĩ ra quỷ kế làm người ta khiếp sợ.</w:t>
      </w:r>
    </w:p>
    <w:p>
      <w:pPr>
        <w:pStyle w:val="BodyText"/>
      </w:pPr>
      <w:r>
        <w:t xml:space="preserve">Ô Y môn tuy không có hứng thú làm những việc đó, nhưng đã nếm lại không ít. Nay bọn họ chỉ có hai người, ngồi xem long tranh hổ đấu, hưởng lợi ngư ông mới là cách đơn giản nhất.</w:t>
      </w:r>
    </w:p>
    <w:p>
      <w:pPr>
        <w:pStyle w:val="BodyText"/>
      </w:pPr>
      <w:r>
        <w:t xml:space="preserve">Thẩm Nhạn lại nhẹ nhàng lắc đầu:</w:t>
      </w:r>
    </w:p>
    <w:p>
      <w:pPr>
        <w:pStyle w:val="BodyText"/>
      </w:pPr>
      <w:r>
        <w:t xml:space="preserve">– Tô phủ thọ yến liên quan quá nhiều, ta nhất định phải tự mình đi xem.</w:t>
      </w:r>
    </w:p>
    <w:p>
      <w:pPr>
        <w:pStyle w:val="BodyText"/>
      </w:pPr>
      <w:r>
        <w:t xml:space="preserve">Bất luận Ngụy Lăng Vân muốn làm gì, hắn sẽ không để người bên cạnh dễ chịu, kẻ này am hiểu nhất là ra vẻ, bất luận là lúc trước tiêu diệt tàn quân Huyết Y môn, đánh lén Nghênh Tiên đài Bạch Loan phong, lấy Trích Tinh lâu làm cờ hay xử lý Võ lâm đại hội này…</w:t>
      </w:r>
    </w:p>
    <w:p>
      <w:pPr>
        <w:pStyle w:val="BodyText"/>
      </w:pPr>
      <w:r>
        <w:t xml:space="preserve">Nếu hắn vì mục đích của mình, tuyệt sẽ không để ý tính mạng những người khác. Mà Tô phủ ngay cả Huyết Y lâu cũng có thể hạ ngoan thủ được, mưu đồ tuyệt sẽ không đơn giản. Nếu mặc kệ hai người riêng mình trù tính, như vậy người dự tiệc tất mệnh kham ưu.</w:t>
      </w:r>
    </w:p>
    <w:p>
      <w:pPr>
        <w:pStyle w:val="BodyText"/>
      </w:pPr>
      <w:r>
        <w:t xml:space="preserve">– Chỉ sợ không tới lượt huynh thò đầu ra đã bị Trích Tinh lâu một tay chém chết.</w:t>
      </w:r>
    </w:p>
    <w:p>
      <w:pPr>
        <w:pStyle w:val="BodyText"/>
      </w:pPr>
      <w:r>
        <w:t xml:space="preserve">Nghiêm Mạc đương nhiên đoán được tâm tư Thẩm Nhạn, nhưng y lại không đồng ý. Bây giờ cục diện thế này, tự mình dự tiệc có thể nói là dữ nhiều lành ít, chẳng những rất khó ngăn cản quỷ kế hai phương, còn có khả năng bị âm mưu lớn đó cuốn vào. Trích Tinh lâu muốn giết hắn, hắn còn định đưa lên cho người ta giết sao?</w:t>
      </w:r>
    </w:p>
    <w:p>
      <w:pPr>
        <w:pStyle w:val="BodyText"/>
      </w:pPr>
      <w:r>
        <w:t xml:space="preserve">Thẩm Nhạn hơi mím môi, không nói gì, qua hồi lâu mới nói:</w:t>
      </w:r>
    </w:p>
    <w:p>
      <w:pPr>
        <w:pStyle w:val="BodyText"/>
      </w:pPr>
      <w:r>
        <w:t xml:space="preserve">– Nghiêm huynh chẳng lẽ không vì trăm họ trong thành, viện trì tham chiến sao?</w:t>
      </w:r>
    </w:p>
    <w:p>
      <w:pPr>
        <w:pStyle w:val="BodyText"/>
      </w:pPr>
      <w:r>
        <w:t xml:space="preserve">– Cái đó không giống nhau.</w:t>
      </w:r>
    </w:p>
    <w:p>
      <w:pPr>
        <w:pStyle w:val="BodyText"/>
      </w:pPr>
      <w:r>
        <w:t xml:space="preserve">Giọng Nghiêm Mạc mang lệ khí.</w:t>
      </w:r>
    </w:p>
    <w:p>
      <w:pPr>
        <w:pStyle w:val="BodyText"/>
      </w:pPr>
      <w:r>
        <w:t xml:space="preserve">– Trong giang hồ có phân tranh như thế nào, cũng không làm những chuyện thứ dân này, ta có thể vì gia quốc, vì những dân chúng kia ra mặt, thế nhưng nếu giang hồ xảy ra chuyện, hừ…</w:t>
      </w:r>
    </w:p>
    <w:p>
      <w:pPr>
        <w:pStyle w:val="BodyText"/>
      </w:pPr>
      <w:r>
        <w:t xml:space="preserve">Một tiếng hừ lạnh đã nói rõ ý trong đó. Ở thế giới của y, Thiếu Lâm lúc đó chẳng phải Kim đến đầu Kim, Mông đến hàng Mông, đổi đến thế giới này thì có gì khác nhau?</w:t>
      </w:r>
    </w:p>
    <w:p>
      <w:pPr>
        <w:pStyle w:val="BodyText"/>
      </w:pPr>
      <w:r>
        <w:t xml:space="preserve">Nào có giang hồ môn tông sạch sẽ không nhơ bẩn, thứ phân tranh này chỉ là một trò xiếc chó cắn chó, y không bỏ đá xuống giếng đã xem như khoan dung độ lượng, sao có thể xâm nhập hiểm cục tham dự chuyện vô vị thế này.</w:t>
      </w:r>
    </w:p>
    <w:p>
      <w:pPr>
        <w:pStyle w:val="BodyText"/>
      </w:pPr>
      <w:r>
        <w:t xml:space="preserve">Khóe môi Thẩm Nhạn lộ nụ cười khổ:</w:t>
      </w:r>
    </w:p>
    <w:p>
      <w:pPr>
        <w:pStyle w:val="BodyText"/>
      </w:pPr>
      <w:r>
        <w:t xml:space="preserve">– Nơi này không phải quê cũ của Nghiêm huynh. Giang hồ này, chỉ sợ cũng có chỗ khác với giang hồ của Nghiêm huynh. Nếu không đi Tô phủ, ta sợ là sẽ lương tâm bất an, tự cảm giác tay nhiễm máu tươi.</w:t>
      </w:r>
    </w:p>
    <w:p>
      <w:pPr>
        <w:pStyle w:val="BodyText"/>
      </w:pPr>
      <w:r>
        <w:t xml:space="preserve">Nơi này không phải loạn thế phải dốc hết quỷ kế mới có thể sống sót. Thiên Môn đạo nhân tuy rằng ngạo mạn bao che khuyết điểm, nhưng là nhân vật chính phái thật sự. Thiếu Lâm phương trượng, Tuệ Trần đại sư, còn có hơn trăm ngàn người dự tiệc trong thành, ai mà không có chỗ đáng kính dù lớn hay nhỏ?</w:t>
      </w:r>
    </w:p>
    <w:p>
      <w:pPr>
        <w:pStyle w:val="BodyText"/>
      </w:pPr>
      <w:r>
        <w:t xml:space="preserve">Bọn họ cũng không phạm phải sai lầm gì, nếu mình biết rõ nội tình lại buông tay mặc kệ, thì có khác gì tự mình giết bọn họ đâu?</w:t>
      </w:r>
    </w:p>
    <w:p>
      <w:pPr>
        <w:pStyle w:val="BodyText"/>
      </w:pPr>
      <w:r>
        <w:t xml:space="preserve">Thẩm Nhạn này dù thích chọc phiền toái, thích chõ mũi vào chuyện người khác, nhưng hoàn toàn tuyệt đối là người giang hồ.</w:t>
      </w:r>
    </w:p>
    <w:p>
      <w:pPr>
        <w:pStyle w:val="BodyText"/>
      </w:pPr>
      <w:r>
        <w:t xml:space="preserve">Nghiêm Mạc sắc mặt sầm xuống, đôi mắt sáng như sao nhìn thẳng Thẩm Nhạn:</w:t>
      </w:r>
    </w:p>
    <w:p>
      <w:pPr>
        <w:pStyle w:val="BodyText"/>
      </w:pPr>
      <w:r>
        <w:t xml:space="preserve">– Như vậy dù thấy chết mà không cứu, tay nhiễm máu tươi, quanh thân ta sợ là không một tấc không nhuộm đỏ huyết ô.</w:t>
      </w:r>
    </w:p>
    <w:p>
      <w:pPr>
        <w:pStyle w:val="BodyText"/>
      </w:pPr>
      <w:r>
        <w:t xml:space="preserve">Giang hồ loạn chiến giảo quyệt thế nào, sao y lại để ý những tính mạng đó. Chỉ cần không phải minh hữu thân bằng, dù là tông môn bị diệt, cũng không liên quan một chút gì tới y!</w:t>
      </w:r>
    </w:p>
    <w:p>
      <w:pPr>
        <w:pStyle w:val="BodyText"/>
      </w:pPr>
      <w:r>
        <w:t xml:space="preserve">Thẩm Nhạn lắc đầu, nhẹ giọng nói:</w:t>
      </w:r>
    </w:p>
    <w:p>
      <w:pPr>
        <w:pStyle w:val="BodyText"/>
      </w:pPr>
      <w:r>
        <w:t xml:space="preserve">– Nghiêm huynh, vị đại sư vừa rồi nói không sai. Cho nên ta mới muốn đi, càng nguyện đi, nơi này không phải loạn thế huynh sống, có trả giá, không hẳn là không nhận được gì.</w:t>
      </w:r>
    </w:p>
    <w:p>
      <w:pPr>
        <w:pStyle w:val="BodyText"/>
      </w:pPr>
      <w:r>
        <w:t xml:space="preserve">Không phải không quan tâm, không phải tọa sơn nhìn hổ đấu, mà là xông vào rắc rối, giải quyết những vấn đề đó. Chỉ có người giỏi tìm nó, mới có thể biết gặp nó khiến người ta sốt ruột thế nào. Mà giúp người thoát khỏi nó thì sẽ nhận được bao nhiêu trợ lực trấn an.</w:t>
      </w:r>
    </w:p>
    <w:p>
      <w:pPr>
        <w:pStyle w:val="BodyText"/>
      </w:pPr>
      <w:r>
        <w:t xml:space="preserve">Nay hắn, Nghiêm Mạc, Cam Tam và Phỉ Phỉ, không người không hãm sâu vào mớ phiền toái này, nếu chỉ là quấy rối sau lưng, dù có thể phá cục thì thế nào?</w:t>
      </w:r>
    </w:p>
    <w:p>
      <w:pPr>
        <w:pStyle w:val="BodyText"/>
      </w:pPr>
      <w:r>
        <w:t xml:space="preserve">Bọn họ một đám lưng mang ác danh, gặp phải vấn đề, còn có thể theo phiền toái giải quyết biến mất không mất luôn sao?</w:t>
      </w:r>
    </w:p>
    <w:p>
      <w:pPr>
        <w:pStyle w:val="BodyText"/>
      </w:pPr>
      <w:r>
        <w:t xml:space="preserve">Chỉ có đối mặt nguy cục này, mới có thể phá ra lồng chim, khôi phục lại thanh tịnh lưu ly tâm.</w:t>
      </w:r>
    </w:p>
    <w:p>
      <w:pPr>
        <w:pStyle w:val="BodyText"/>
      </w:pPr>
      <w:r>
        <w:t xml:space="preserve">Lạnh lẽo trong mắt Nghiêm Mại lại tăng lên chút:</w:t>
      </w:r>
    </w:p>
    <w:p>
      <w:pPr>
        <w:pStyle w:val="BodyText"/>
      </w:pPr>
      <w:r>
        <w:t xml:space="preserve">– Hòa thượng đó nói không sai, ta quả thật giết chóc quá nặng, cũng thật sự đã chết một lần, thì có sao…</w:t>
      </w:r>
    </w:p>
    <w:p>
      <w:pPr>
        <w:pStyle w:val="BodyText"/>
      </w:pPr>
      <w:r>
        <w:t xml:space="preserve">Y còn chưa nói xong, Thẩm Nhạn vươn tay, đặt lên mu bàn tay:</w:t>
      </w:r>
    </w:p>
    <w:p>
      <w:pPr>
        <w:pStyle w:val="BodyText"/>
      </w:pPr>
      <w:r>
        <w:t xml:space="preserve">– Ta đã nói, nơi này không phải thế giới trước đây của huynh, huynh cũng không cần sống giống như trước vậy. Nếu có thể, ta càng nguyện tẩy đi máu tươi trên người huynh, giải quyết những gánh nặng đó hơn. Chẳng sợ ngày mai có chết cũng thấy vui vẻ.</w:t>
      </w:r>
    </w:p>
    <w:p>
      <w:pPr>
        <w:pStyle w:val="BodyText"/>
      </w:pPr>
      <w:r>
        <w:t xml:space="preserve">Tay Thẩm Nhạn thực ấm, không dùng lực lắm, chỉ cẩn thận đặt lên tay y. Trong mắt Thẩm Nhạn cũng mang theo ấm áp như thế, nụ cười không rực rỡ gì mấy lại đầy chân thành tha thiết.</w:t>
      </w:r>
    </w:p>
    <w:p>
      <w:pPr>
        <w:pStyle w:val="BodyText"/>
      </w:pPr>
      <w:r>
        <w:t xml:space="preserve">Lãng tử không sợ chết, cũng không sợ phiền toái, chỉ mong tùy tâm sở dục*, sống tự do vui vẻ. Cứu người cũng thế, cứu mình cũng thế, độc thân xông vào long đàm* thì thế nào?</w:t>
      </w:r>
    </w:p>
    <w:p>
      <w:pPr>
        <w:pStyle w:val="BodyText"/>
      </w:pPr>
      <w:r>
        <w:t xml:space="preserve">*tùy tâm sở dục: làm những gì mình thích, độc thân… long đàm: xông vào những nơi nguy hiểm.</w:t>
      </w:r>
    </w:p>
    <w:p>
      <w:pPr>
        <w:pStyle w:val="BodyText"/>
      </w:pPr>
      <w:r>
        <w:t xml:space="preserve">Nếu đánh mất bản tâm ngao du giang hồ thì còn lại là cái gì?</w:t>
      </w:r>
    </w:p>
    <w:p>
      <w:pPr>
        <w:pStyle w:val="BodyText"/>
      </w:pPr>
      <w:r>
        <w:t xml:space="preserve">Nhìn đôi mắt sáng sủa ấy, Nghiêm Mạc chỉ cảm thấy lồng ngực siết chặt, đột nhiên bặt đi âm thanh. Y từ loạn thế đi đến thế giới hoang đường này, bị cuốn vào âm mưu làm người ta căm ghét, đương nhiên y nên như trước đây vậy, kéo tơ lột kén nắm thế cục trong tay, cho những tên muốn hại y chết không có chỗ chôn.</w:t>
      </w:r>
    </w:p>
    <w:p>
      <w:pPr>
        <w:pStyle w:val="BodyText"/>
      </w:pPr>
      <w:r>
        <w:t xml:space="preserve">Nhưng thế thì sao?</w:t>
      </w:r>
    </w:p>
    <w:p>
      <w:pPr>
        <w:pStyle w:val="BodyText"/>
      </w:pPr>
      <w:r>
        <w:t xml:space="preserve">Nơi này không phải Đại Tống của y, trong người cũng không còn cừu địch diệt nhà tan quốc, giang hồ này không xảo trá cũng không hỗn loạn, ngược lại như một hồ nước không lạnh không nóng, thảy nhẹ hòn đá xuống liền có thể gợn lên sóng, dù có diệt trừ kẻ địch nào, ở trong này tung hoành ngang dọc, y có được cái gì?</w:t>
      </w:r>
    </w:p>
    <w:p>
      <w:pPr>
        <w:pStyle w:val="BodyText"/>
      </w:pPr>
      <w:r>
        <w:t xml:space="preserve">Bên cạnh y đã không còn môn tông sư tôn để lại, cho dù trùng kiến lại, nào còn giống Ô Y môn của mình?</w:t>
      </w:r>
    </w:p>
    <w:p>
      <w:pPr>
        <w:pStyle w:val="BodyText"/>
      </w:pPr>
      <w:r>
        <w:t xml:space="preserve">Có lẽ khi vừa bắt đầu, y đã không nghĩ sau này mình nên làm thế nào, càng sẽ không như Thẩm Nhạn nói, bỏ xuống tất cả, sống “vui vui vẻ vẻ”. Nhưng y không ngờ tới, Thẩm Nhạn lại nói ra.</w:t>
      </w:r>
    </w:p>
    <w:p>
      <w:pPr>
        <w:pStyle w:val="BodyText"/>
      </w:pPr>
      <w:r>
        <w:t xml:space="preserve">Không một chút lấp lửng, cũng không thấy một chút lấy lệ, giống như bàn tay trùm lên tay y vậy, ấm áp dịu dàng, không cho chạy thoát.</w:t>
      </w:r>
    </w:p>
    <w:p>
      <w:pPr>
        <w:pStyle w:val="BodyText"/>
      </w:pPr>
      <w:r>
        <w:t xml:space="preserve">– Chẳng sợ dù chết, cũng vui vui vẻ vẻ ư?</w:t>
      </w:r>
    </w:p>
    <w:p>
      <w:pPr>
        <w:pStyle w:val="BodyText"/>
      </w:pPr>
      <w:r>
        <w:t xml:space="preserve">Nghiêm Mạc lặp lại một lần.</w:t>
      </w:r>
    </w:p>
    <w:p>
      <w:pPr>
        <w:pStyle w:val="BodyText"/>
      </w:pPr>
      <w:r>
        <w:t xml:space="preserve">– Nếu ta còn cách trở về thì sao?</w:t>
      </w:r>
    </w:p>
    <w:p>
      <w:pPr>
        <w:pStyle w:val="BodyText"/>
      </w:pPr>
      <w:r>
        <w:t xml:space="preserve">Lần đó, y chưa nói thân tàn mình chỉ sợ đã bị gặm sạch, cũng chưa nói vấn đề đoạt xá làm sao trở về linh tinh, nếu y có thể trở về, còn muốn thay đổi thế này sao?</w:t>
      </w:r>
    </w:p>
    <w:p>
      <w:pPr>
        <w:pStyle w:val="BodyText"/>
      </w:pPr>
      <w:r>
        <w:t xml:space="preserve">Nếu một con sói núi biến thành chó nhà, còn có thể về được sao?</w:t>
      </w:r>
    </w:p>
    <w:p>
      <w:pPr>
        <w:pStyle w:val="BodyText"/>
      </w:pPr>
      <w:r>
        <w:t xml:space="preserve">Thẩm Nhạn hơi nhíu mày, sức trên tay tựa hồ nặng chút:</w:t>
      </w:r>
    </w:p>
    <w:p>
      <w:pPr>
        <w:pStyle w:val="BodyText"/>
      </w:pPr>
      <w:r>
        <w:t xml:space="preserve">– Huynh muốn trở về sao?</w:t>
      </w:r>
    </w:p>
    <w:p>
      <w:pPr>
        <w:pStyle w:val="BodyText"/>
      </w:pPr>
      <w:r>
        <w:t xml:space="preserve">Hắn hỏi y phải chăng muốn trở về, nhưng không buông ra tay y. Nghiêm Mạc đột nhiên nở nụ cười. Y muốn trở về sao?</w:t>
      </w:r>
    </w:p>
    <w:p>
      <w:pPr>
        <w:pStyle w:val="BodyText"/>
      </w:pPr>
      <w:r>
        <w:t xml:space="preserve">Đương nhiên y muốn.</w:t>
      </w:r>
    </w:p>
    <w:p>
      <w:pPr>
        <w:pStyle w:val="BodyText"/>
      </w:pPr>
      <w:r>
        <w:t xml:space="preserve">Thiên hạ đó còn có Đại Tống lung lay sắp đổ của y, còn có những binh sĩ dũng mãnh không sợ chết của y, y còn chưa giết hết Thát Lỗ, báo huyết cừu cho sư tôn song thân.</w:t>
      </w:r>
    </w:p>
    <w:p>
      <w:pPr>
        <w:pStyle w:val="BodyText"/>
      </w:pPr>
      <w:r>
        <w:t xml:space="preserve">Nhưng, y còn trở về được sao?</w:t>
      </w:r>
    </w:p>
    <w:p>
      <w:pPr>
        <w:pStyle w:val="BodyText"/>
      </w:pPr>
      <w:r>
        <w:t xml:space="preserve">Cổ tay nhẹ nhàng lật, y nắm tay Thẩm Nhạn, xoa cổ tay mang theo vết chai mỏng đối phương. Đó là bàn tay của nam nhân. Làn da không trơn bóng, khớp xương rõ ràng có chút cấn, thế nhưng ấm áp mạnh mẽ, đang bị y nắm chặt trong tay.</w:t>
      </w:r>
    </w:p>
    <w:p>
      <w:pPr>
        <w:pStyle w:val="BodyText"/>
      </w:pPr>
      <w:r>
        <w:t xml:space="preserve">Y là kẻ đã từng chết một lần, đương nhiên hiểu hơn người khác, đó là những thủy nguyệt kính hoa* thấy được sờ không được, chỉ có thứ nắm trong tay mới là thật.</w:t>
      </w:r>
    </w:p>
    <w:p>
      <w:pPr>
        <w:pStyle w:val="BodyText"/>
      </w:pPr>
      <w:r>
        <w:t xml:space="preserve">*ảo ảnh.</w:t>
      </w:r>
    </w:p>
    <w:p>
      <w:pPr>
        <w:pStyle w:val="BodyText"/>
      </w:pPr>
      <w:r>
        <w:t xml:space="preserve">Mặc kệ có thể trở về hay không, y sẽ nắm chặt tay người này trước.</w:t>
      </w:r>
    </w:p>
    <w:p>
      <w:pPr>
        <w:pStyle w:val="BodyText"/>
      </w:pPr>
      <w:r>
        <w:t xml:space="preserve">________________________</w:t>
      </w:r>
    </w:p>
    <w:p>
      <w:pPr>
        <w:pStyle w:val="BodyText"/>
      </w:pPr>
      <w:r>
        <w:t xml:space="preserve">Độ điệp : theo bây giờ là CMND của nhà sư</w:t>
      </w:r>
    </w:p>
    <w:p>
      <w:pPr>
        <w:pStyle w:val="Compact"/>
      </w:pPr>
      <w:r>
        <w:drawing>
          <wp:inline>
            <wp:extent cx="5334000" cy="3716020"/>
            <wp:effectExtent b="0" l="0" r="0" t="0"/>
            <wp:docPr descr="" title="" id="1" name="Picture"/>
            <a:graphic>
              <a:graphicData uri="http://schemas.openxmlformats.org/drawingml/2006/picture">
                <pic:pic>
                  <pic:nvPicPr>
                    <pic:cNvPr descr="http://sstruyen.com/images/data/15402/chuong-53-1514884381.8896.jpg" id="0" name="Picture"/>
                    <pic:cNvPicPr>
                      <a:picLocks noChangeArrowheads="1" noChangeAspect="1"/>
                    </pic:cNvPicPr>
                  </pic:nvPicPr>
                  <pic:blipFill>
                    <a:blip r:embed="rId125"/>
                    <a:stretch>
                      <a:fillRect/>
                    </a:stretch>
                  </pic:blipFill>
                  <pic:spPr bwMode="auto">
                    <a:xfrm>
                      <a:off x="0" y="0"/>
                      <a:ext cx="5334000" cy="3716020"/>
                    </a:xfrm>
                    <a:prstGeom prst="rect">
                      <a:avLst/>
                    </a:prstGeom>
                    <a:noFill/>
                    <a:ln w="9525">
                      <a:noFill/>
                      <a:headEnd/>
                      <a:tailEnd/>
                    </a:ln>
                  </pic:spPr>
                </pic:pic>
              </a:graphicData>
            </a:graphic>
          </wp:inline>
        </w:drawing>
      </w:r>
    </w:p>
    <w:p>
      <w:pPr>
        <w:pStyle w:val="Compact"/>
      </w:pPr>
      <w:r>
        <w:drawing>
          <wp:inline>
            <wp:extent cx="3810000" cy="2717800"/>
            <wp:effectExtent b="0" l="0" r="0" t="0"/>
            <wp:docPr descr="" title="" id="1" name="Picture"/>
            <a:graphic>
              <a:graphicData uri="http://schemas.openxmlformats.org/drawingml/2006/picture">
                <pic:pic>
                  <pic:nvPicPr>
                    <pic:cNvPr descr="http://sstruyen.com/images/data/15402/chuong-53-1514884383.7078.jpg" id="0" name="Picture"/>
                    <pic:cNvPicPr>
                      <a:picLocks noChangeArrowheads="1" noChangeAspect="1"/>
                    </pic:cNvPicPr>
                  </pic:nvPicPr>
                  <pic:blipFill>
                    <a:blip r:embed="rId128"/>
                    <a:stretch>
                      <a:fillRect/>
                    </a:stretch>
                  </pic:blipFill>
                  <pic:spPr bwMode="auto">
                    <a:xfrm>
                      <a:off x="0" y="0"/>
                      <a:ext cx="3810000" cy="27178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29" w:name="chương-54"/>
      <w:bookmarkEnd w:id="129"/>
      <w:r>
        <w:t xml:space="preserve">54. Chương 54</w:t>
      </w:r>
    </w:p>
    <w:p>
      <w:pPr>
        <w:pStyle w:val="Compact"/>
      </w:pPr>
      <w:r>
        <w:br w:type="textWrapping"/>
      </w:r>
      <w:r>
        <w:br w:type="textWrapping"/>
      </w:r>
      <w:r>
        <w:t xml:space="preserve">Bị Nghiêm Mạc cầm tay, đầu tiên là Thẩm Nhạn ngẩn người liền muốn rút ra, nhưng còn chưa có động tác thì cảm giác ngón tay hơi mang vết chai mỏng của đối phương bọc lấy bàn tay. Động tác đó không giống như bắt tay bình thường mà mang theo chút ái muội.</w:t>
      </w:r>
      <w:r>
        <w:br w:type="textWrapping"/>
      </w:r>
      <w:r>
        <w:br w:type="textWrapping"/>
      </w:r>
      <w:r>
        <w:t xml:space="preserve">Cái sờ này, tức khắc làm hắn cứng đờ trên ghế.</w:t>
      </w:r>
      <w:r>
        <w:br w:type="textWrapping"/>
      </w:r>
      <w:r>
        <w:br w:type="textWrapping"/>
      </w:r>
      <w:r>
        <w:t xml:space="preserve">Suýt nữa không giữ được biểu tình trên mặt, Thẩm Nhạn thấp giọng nói:</w:t>
      </w:r>
      <w:r>
        <w:br w:type="textWrapping"/>
      </w:r>
      <w:r>
        <w:br w:type="textWrapping"/>
      </w:r>
      <w:r>
        <w:t xml:space="preserve">– Nghiêm huynh… </w:t>
      </w:r>
      <w:r>
        <w:br w:type="textWrapping"/>
      </w:r>
      <w:r>
        <w:br w:type="textWrapping"/>
      </w:r>
      <w:r>
        <w:t xml:space="preserve">Nghiêm Mạc không buông tay, chỉ là hơi mỉm cười:</w:t>
      </w:r>
      <w:r>
        <w:br w:type="textWrapping"/>
      </w:r>
      <w:r>
        <w:br w:type="textWrapping"/>
      </w:r>
      <w:r>
        <w:t xml:space="preserve">– Nếu có Thẩm huynh làm bạn, có trở về được hay không cũng không sao.</w:t>
      </w:r>
      <w:r>
        <w:br w:type="textWrapping"/>
      </w:r>
      <w:r>
        <w:br w:type="textWrapping"/>
      </w:r>
      <w:r>
        <w:t xml:space="preserve">Đây là đang trả lời vấn đề vừa rồi cho hắn, nhưng lúc này Thẩm Nhạn lại cảm thấy đầu có chút lơ mơ. Hắn là có chút ỷ tư* với Nghiêm Mạc, hơn nữa cũng nhớ thương không ít lâu, nhưng chưa từng nghĩ tới có thể nghe được những lời nói thế này từ đối phương. Những lời vừa rồi hắn nói đều phát ra từ nội tâm, thế nhưng cũng không dám mang hàm ý gì khác!</w:t>
      </w:r>
      <w:r>
        <w:br w:type="textWrapping"/>
      </w:r>
      <w:r>
        <w:br w:type="textWrapping"/>
      </w:r>
      <w:r>
        <w:t xml:space="preserve">Đó… đó là có ý gì?</w:t>
      </w:r>
      <w:r>
        <w:br w:type="textWrapping"/>
      </w:r>
      <w:r>
        <w:br w:type="textWrapping"/>
      </w:r>
      <w:r>
        <w:rPr>
          <w:i/>
        </w:rPr>
        <w:t xml:space="preserve">*những tưởng tượng tốt đẹp về đối phương.</w:t>
      </w:r>
      <w:r>
        <w:br w:type="textWrapping"/>
      </w:r>
      <w:r>
        <w:br w:type="textWrapping"/>
      </w:r>
      <w:r>
        <w:t xml:space="preserve">Có thể là biểu cảm trên mặt Thẩm Nhạn quá cứng ngắc, Nghiêm Mạc lại nắm chặt tay hắn:</w:t>
      </w:r>
      <w:r>
        <w:br w:type="textWrapping"/>
      </w:r>
      <w:r>
        <w:br w:type="textWrapping"/>
      </w:r>
      <w:r>
        <w:t xml:space="preserve">– Lần này nếu muốn đi Tô phủ cũng được, nhưng có một số việc, huynh nhất định phải đồng ý.</w:t>
      </w:r>
      <w:r>
        <w:br w:type="textWrapping"/>
      </w:r>
      <w:r>
        <w:br w:type="textWrapping"/>
      </w:r>
      <w:r>
        <w:t xml:space="preserve">Lực trên cổ tay và sự nghiêm túc trong giọng đối phương làm Thẩm Nhạn hồi thần lại, hơi lấy lại bình tĩnh, hắn mở miệng nói:</w:t>
      </w:r>
      <w:r>
        <w:br w:type="textWrapping"/>
      </w:r>
      <w:r>
        <w:br w:type="textWrapping"/>
      </w:r>
      <w:r>
        <w:t xml:space="preserve">– Mời Nghiêm huynh nói.</w:t>
      </w:r>
      <w:r>
        <w:br w:type="textWrapping"/>
      </w:r>
      <w:r>
        <w:br w:type="textWrapping"/>
      </w:r>
      <w:r>
        <w:t xml:space="preserve">– Cho dù chúng ta muốn đi Tô phủ, cũng phải làm được hai việc. Một, không thể xuất hiện quá sớm, ít nhất không thể để bọn Trích Tinh lâu nhận ra, ngàn quân lực cũng phải dùng ở thời điểm mấu chốt mới có thể nhất kích định Càn Khôn.</w:t>
      </w:r>
      <w:r>
        <w:br w:type="textWrapping"/>
      </w:r>
      <w:r>
        <w:br w:type="textWrapping"/>
      </w:r>
      <w:r>
        <w:t xml:space="preserve">Đạo lý này đương nhiên Thẩm Nhạn rất rõ, thành thật gật đầu.</w:t>
      </w:r>
      <w:r>
        <w:br w:type="textWrapping"/>
      </w:r>
      <w:r>
        <w:br w:type="textWrapping"/>
      </w:r>
      <w:r>
        <w:t xml:space="preserve">Nghiêm Mạc thoáng cong khóe môi, tiếp tục nói:</w:t>
      </w:r>
      <w:r>
        <w:br w:type="textWrapping"/>
      </w:r>
      <w:r>
        <w:br w:type="textWrapping"/>
      </w:r>
      <w:r>
        <w:t xml:space="preserve">– Hai, người giang hồ đi tham gia Tô phủ thọ yến chắc không ít, trước buổi yến hội, vẫn phải đem một ít tin tức truyền ra để mọi người đều biết chuyện Cửu Long hoàn. Không nói những người đó tin hay không, có việc này phá rối, tất nhiên có thể khiến thế cục Tô phủ xảy ra biến.</w:t>
      </w:r>
      <w:r>
        <w:br w:type="textWrapping"/>
      </w:r>
      <w:r>
        <w:br w:type="textWrapping"/>
      </w:r>
      <w:r>
        <w:t xml:space="preserve">– Rút củi dưới đáy nồi sao?</w:t>
      </w:r>
      <w:r>
        <w:br w:type="textWrapping"/>
      </w:r>
      <w:r>
        <w:br w:type="textWrapping"/>
      </w:r>
      <w:r>
        <w:t xml:space="preserve">Thẩm Nhạn cũng cười.</w:t>
      </w:r>
      <w:r>
        <w:br w:type="textWrapping"/>
      </w:r>
      <w:r>
        <w:br w:type="textWrapping"/>
      </w:r>
      <w:r>
        <w:t xml:space="preserve">– Nghiêm huynh suy nghĩ, vừa vặn giống ta. Ta đã thông tri Cam Tam, bảo hắn khuyến khích Đinh trang chủ mang theo Cửu Long hoàn, không nói Ngụy Lăng Vân cùng Tô lão gia tử có thu đủ những mảnh còn lại hay chưa, chỉ cần mảnh ngọc bội trong tay Đinh trang chủ không mất, bọn họ liền không gom đủ Cửu Long hoàn!</w:t>
      </w:r>
      <w:r>
        <w:br w:type="textWrapping"/>
      </w:r>
      <w:r>
        <w:br w:type="textWrapping"/>
      </w:r>
      <w:r>
        <w:t xml:space="preserve">Đây vừa là mồi, cũng là sát chiêu. Không may tình thế có biến, chỉ cần bảo vệ Đinh trang chủ, nào còn sợ cá không mắc câu. Nghiêm Mạc vừa lòng gật đầu, nói câu “Không tệ”.</w:t>
      </w:r>
      <w:r>
        <w:br w:type="textWrapping"/>
      </w:r>
      <w:r>
        <w:br w:type="textWrapping"/>
      </w:r>
      <w:r>
        <w:t xml:space="preserve">Mấy câu nói đó dường như làm bầu không khí giữa hai người khôi phục bình thường, Thẩm Nhạn vẫn ý nghĩ lơ lửng đã hòa hoãn trở lại, không giãy tay nữa, chỉ chuyển đề tài:</w:t>
      </w:r>
      <w:r>
        <w:br w:type="textWrapping"/>
      </w:r>
      <w:r>
        <w:br w:type="textWrapping"/>
      </w:r>
      <w:r>
        <w:t xml:space="preserve">– Đêm nay chúng ta cũng có thể dạ tham một chút Kim Đao môn, nghĩ cách đem tin tức trong tay để lộ vài câu cho Vương môn chủ, đợi lát nữa ta lên lầu tìm ít đan dược giải độc ra. Tô phủ trận này nói không chừng còn có ám toán gì đó, vẫn là mang nhiều thứ tốt hơn… </w:t>
      </w:r>
      <w:r>
        <w:br w:type="textWrapping"/>
      </w:r>
      <w:r>
        <w:br w:type="textWrapping"/>
      </w:r>
      <w:r>
        <w:t xml:space="preserve">Nghiêm Mạc mày nhíu lại:</w:t>
      </w:r>
      <w:r>
        <w:br w:type="textWrapping"/>
      </w:r>
      <w:r>
        <w:br w:type="textWrapping"/>
      </w:r>
      <w:r>
        <w:t xml:space="preserve">– Chủ nhân nơi này hào phóng như thế, ngay cả đan dược đều mặc cho huynh lấy dùng sao?</w:t>
      </w:r>
      <w:r>
        <w:br w:type="textWrapping"/>
      </w:r>
      <w:r>
        <w:br w:type="textWrapping"/>
      </w:r>
      <w:r>
        <w:t xml:space="preserve">Lời này nghe vào tai có chút kỳ lạ, Thẩm Nhạn ngẩn ra, tựa hồ nhớ tới cái gì, vội vàng giải thích:</w:t>
      </w:r>
      <w:r>
        <w:br w:type="textWrapping"/>
      </w:r>
      <w:r>
        <w:br w:type="textWrapping"/>
      </w:r>
      <w:r>
        <w:t xml:space="preserve">– Nơi này chính là biệt viện của kiều thê Bạc Ngọc Nương nhà Quỷ Y mua, nàng ta bình thường thích nhất lấy vài thứ của lão Tôn, Nghiêm huynh chớ hiểu lầm.</w:t>
      </w:r>
      <w:r>
        <w:br w:type="textWrapping"/>
      </w:r>
      <w:r>
        <w:br w:type="textWrapping"/>
      </w:r>
      <w:r>
        <w:t xml:space="preserve">– Hiểu lầm cái gì?</w:t>
      </w:r>
      <w:r>
        <w:br w:type="textWrapping"/>
      </w:r>
      <w:r>
        <w:br w:type="textWrapping"/>
      </w:r>
      <w:r>
        <w:t xml:space="preserve">Nghiêm Mạc lúc này ngược lại là thả tay Thẩm Nhạn ra, mặt không chút thay đổi hỏi.</w:t>
      </w:r>
      <w:r>
        <w:br w:type="textWrapping"/>
      </w:r>
      <w:r>
        <w:br w:type="textWrapping"/>
      </w:r>
      <w:r>
        <w:t xml:space="preserve">– … </w:t>
      </w:r>
      <w:r>
        <w:br w:type="textWrapping"/>
      </w:r>
      <w:r>
        <w:br w:type="textWrapping"/>
      </w:r>
      <w:r>
        <w:t xml:space="preserve">Lưỡi Thẩm Nhạn như bị thắt kết, không biết nên giải thích làm sao cho thỏa đáng.</w:t>
      </w:r>
      <w:r>
        <w:br w:type="textWrapping"/>
      </w:r>
      <w:r>
        <w:br w:type="textWrapping"/>
      </w:r>
      <w:r>
        <w:t xml:space="preserve">Nghiêm Mạc lại thản nhiên nói:</w:t>
      </w:r>
      <w:r>
        <w:br w:type="textWrapping"/>
      </w:r>
      <w:r>
        <w:br w:type="textWrapping"/>
      </w:r>
      <w:r>
        <w:t xml:space="preserve">– Khi trước Diệp đại gia có nói vài thứ với ta, làm ta rất thụ giáo.</w:t>
      </w:r>
      <w:r>
        <w:br w:type="textWrapping"/>
      </w:r>
      <w:r>
        <w:br w:type="textWrapping"/>
      </w:r>
      <w:r>
        <w:t xml:space="preserve">– Phỉ Phỉ nàng…</w:t>
      </w:r>
      <w:r>
        <w:br w:type="textWrapping"/>
      </w:r>
      <w:r>
        <w:br w:type="textWrapping"/>
      </w:r>
      <w:r>
        <w:t xml:space="preserve">Nụ cười trên mặt Thẩm Nhạn tức khắc cứng đờ, khi trước bạn xấu nhà mình ngăn lại Nghiêm Mạc, liền khiến hắn lo lắng đề phòng hồi lâu, giờ nghe y nói, Phỉ Phỉ sợ là không nói câu gì hay ho rồi!</w:t>
      </w:r>
      <w:r>
        <w:br w:type="textWrapping"/>
      </w:r>
      <w:r>
        <w:br w:type="textWrapping"/>
      </w:r>
      <w:r>
        <w:t xml:space="preserve">Miễn cưỡng hơi cười gượng, hắn cố giải thích:</w:t>
      </w:r>
      <w:r>
        <w:br w:type="textWrapping"/>
      </w:r>
      <w:r>
        <w:br w:type="textWrapping"/>
      </w:r>
      <w:r>
        <w:t xml:space="preserve">– ….. thích nhất lấy ta ra đùa, Nghiêm huynh chớ cho là thật.</w:t>
      </w:r>
      <w:r>
        <w:br w:type="textWrapping"/>
      </w:r>
      <w:r>
        <w:br w:type="textWrapping"/>
      </w:r>
      <w:r>
        <w:t xml:space="preserve">– Ngược lại ta cảm thấy, nàng nói không giả.</w:t>
      </w:r>
      <w:r>
        <w:br w:type="textWrapping"/>
      </w:r>
      <w:r>
        <w:br w:type="textWrapping"/>
      </w:r>
      <w:r>
        <w:t xml:space="preserve">Nghiêm Mạc đứng lên, vươn tay xoa gò má đối phương, ngón tay nhẹ nhàng xoa vết xước mà yêu nữ đã cắt.</w:t>
      </w:r>
      <w:r>
        <w:br w:type="textWrapping"/>
      </w:r>
      <w:r>
        <w:br w:type="textWrapping"/>
      </w:r>
      <w:r>
        <w:t xml:space="preserve">– Nhưng ta thực không thích nghe. Bất luận là tính tình của huynh, hay là danh hiệu ‘Lãng tử’.</w:t>
      </w:r>
      <w:r>
        <w:br w:type="textWrapping"/>
      </w:r>
      <w:r>
        <w:br w:type="textWrapping"/>
      </w:r>
      <w:r>
        <w:t xml:space="preserve">Mặc cho Thẩm Nhạn ngốc mấy, lúc này cũng nghe ra ý tứ trong miệng đối phương, lập tức cảm giác máu trong người đều như ngưng đọng lại vậy, vừa khiếp sợ, vừa sửng sốt. Nhưng sau một chớp mắt, máu hắn lại sôi trào, kìm lòng không đậu vươn tay bắt lấy tay đối phương.</w:t>
      </w:r>
      <w:r>
        <w:br w:type="textWrapping"/>
      </w:r>
      <w:r>
        <w:br w:type="textWrapping"/>
      </w:r>
      <w:r>
        <w:t xml:space="preserve">– Nghiêm huynh, huynh…</w:t>
      </w:r>
      <w:r>
        <w:br w:type="textWrapping"/>
      </w:r>
      <w:r>
        <w:br w:type="textWrapping"/>
      </w:r>
      <w:r>
        <w:t xml:space="preserve">Thẩm Nhạn nuốt nước miếng, chỉ cảm thấy cổ họng khô muốn chết.</w:t>
      </w:r>
      <w:r>
        <w:br w:type="textWrapping"/>
      </w:r>
      <w:r>
        <w:br w:type="textWrapping"/>
      </w:r>
      <w:r>
        <w:t xml:space="preserve">– Ta đã nói, nếu có huynh ở bên, là đi hay ở đều không sao. Không biết Thẩm huynh có bằng lòng cùng ta? Cho dù là bỏ tên tuổi lãng tử của mình.</w:t>
      </w:r>
      <w:r>
        <w:br w:type="textWrapping"/>
      </w:r>
      <w:r>
        <w:br w:type="textWrapping"/>
      </w:r>
      <w:r>
        <w:t xml:space="preserve">Nhìn thấy Thẩm Nhạn lộ vẻ xúc động, khóe môi Nghiêm Mạc hiện ý cười.</w:t>
      </w:r>
      <w:r>
        <w:br w:type="textWrapping"/>
      </w:r>
      <w:r>
        <w:br w:type="textWrapping"/>
      </w:r>
      <w:r>
        <w:t xml:space="preserve">Y không muốn phải đợi, cũng không muốn đoán nữa, nhưng không nghĩ tới đối phương cũng không hề lui bước, nếu hắn đồng ý thì y càng không buông tay.</w:t>
      </w:r>
      <w:r>
        <w:br w:type="textWrapping"/>
      </w:r>
      <w:r>
        <w:br w:type="textWrapping"/>
      </w:r>
      <w:r>
        <w:t xml:space="preserve">Thẩm Nhạn còn hỗn loạn hơn hắn biểu hiện rất nhiều.</w:t>
      </w:r>
      <w:r>
        <w:br w:type="textWrapping"/>
      </w:r>
      <w:r>
        <w:br w:type="textWrapping"/>
      </w:r>
      <w:r>
        <w:t xml:space="preserve">Hắn chưa bao giờ nghĩ Nghiêm Mạc có thể nói ra những lời như vậy, càng không nghĩ có một ngày sẽ có người muốn hắn “Không làm lãng tử”.</w:t>
      </w:r>
      <w:r>
        <w:br w:type="textWrapping"/>
      </w:r>
      <w:r>
        <w:br w:type="textWrapping"/>
      </w:r>
      <w:r>
        <w:t xml:space="preserve">Nhưng người trước mặt này khóe môi ngậm cười, trong mắt rạng rỡ lấp lánh, lệ khí và lạnh lẽo thường ngày quanh quẩn trong người dường như đều tan rã, chỉ còn lại sự dũng cảm tươi sáng khiến người ta rung động, cũng làm dung mạo tuấn mĩ ấy vào thẳng tận đáy lòng. Thẩm Nhạn cảm giác tay mình đều đang run nhè nhẹ, lại kìm không được vui sướng cuồn cuộn tuôn ra. Vì người này, hắn bằng lòng sao?</w:t>
      </w:r>
      <w:r>
        <w:br w:type="textWrapping"/>
      </w:r>
      <w:r>
        <w:br w:type="textWrapping"/>
      </w:r>
      <w:r>
        <w:t xml:space="preserve">Cuối cùng, hắn cười tỏa ra.</w:t>
      </w:r>
      <w:r>
        <w:br w:type="textWrapping"/>
      </w:r>
      <w:r>
        <w:br w:type="textWrapping"/>
      </w:r>
      <w:r>
        <w:t xml:space="preserve">– Nếu Nghiêm huynh không chê… </w:t>
      </w:r>
      <w:r>
        <w:br w:type="textWrapping"/>
      </w:r>
      <w:r>
        <w:br w:type="textWrapping"/>
      </w:r>
      <w:r>
        <w:t xml:space="preserve">Hắn không thể nói hết. Nghiêm Mạc cúi người xuống, môi mỏng in ngay lên môi Thẩm Nhạn. Đôi môi ấy tựa hồ lạnh hơn mình một chút, chỉ là một nụ hôn nhẹ nhàng lại khiến tim đập như trống.</w:t>
      </w:r>
      <w:r>
        <w:br w:type="textWrapping"/>
      </w:r>
      <w:r>
        <w:br w:type="textWrapping"/>
      </w:r>
      <w:r>
        <w:t xml:space="preserve">Thẩm Nhạn nào chịu buông tha cơ hội này, mở miệng dùng đầu lưỡi kéo lại lưỡi đối phương, muốn kéo người lại gần chút, ôm chặt vào lòng mình. Nhưng mà Nghiêm Mạc không phải những nữ nhân “kết giao” thân thiết với hắn, người này không cần trêu đùa, cũng sẽ không mất quyền điều khiển.</w:t>
      </w:r>
      <w:r>
        <w:br w:type="textWrapping"/>
      </w:r>
      <w:r>
        <w:br w:type="textWrapping"/>
      </w:r>
      <w:r>
        <w:t xml:space="preserve">Lưng bị va thật mạnh, Thẩm Nhạn liền thấy mình bị ghim lên lưng ghế dựa, bàn tay phủ bên má hắn cũng dần dần chuyển qua sau đầu, năm ngón tay luồn vào kẽ tóc, không để lại đường sống đào thoát.</w:t>
      </w:r>
      <w:r>
        <w:br w:type="textWrapping"/>
      </w:r>
      <w:r>
        <w:br w:type="textWrapping"/>
      </w:r>
      <w:r>
        <w:t xml:space="preserve">Cái lưỡi mềm bị đón vào trong miệng cũng dần dần linh hoạt lên, nhưng không giống lãng tử đa dạng phong phú, chỉ là chọc thật sâu vào cổ họng, quấy mút, như muốn cướp lấy tất cả của hắn, hút đi thần hồn hắn.</w:t>
      </w:r>
      <w:r>
        <w:br w:type="textWrapping"/>
      </w:r>
      <w:r>
        <w:br w:type="textWrapping"/>
      </w:r>
      <w:r>
        <w:t xml:space="preserve">Mùi vị ấy không quá dễ chịu, nhưng làm người ta không kháng cự được, Thẩm Nhạn chỉ cảm thấy tim đập thùng thùng ầm ầm, quanh thân giống như rơi vào lồng than, vừa muốn giãy dụa thoát thân, lại muốn buông tay hết thảy cam tâm mặc người, cuối cùng hắn chỉ là càng ngày càng nắm chặt hông người nọ, mặc cho môi lưỡi giao hòa.</w:t>
      </w:r>
      <w:r>
        <w:br w:type="textWrapping"/>
      </w:r>
      <w:r>
        <w:br w:type="textWrapping"/>
      </w:r>
      <w:r>
        <w:t xml:space="preserve">Một nụ hôn này vô cùng lâu dài, dài đến ngay cả hơi thở hai người họ đều rơi vào hỗn loạn mất khống chế.</w:t>
      </w:r>
      <w:r>
        <w:br w:type="textWrapping"/>
      </w:r>
      <w:r>
        <w:br w:type="textWrapping"/>
      </w:r>
      <w:r>
        <w:t xml:space="preserve">Cuối cùng Nghiêm Mạc ngẩng đầu lên, đôi mắt sắc bén ấy khóa vào đôi mắt lấp lánh tỏa sáng của Thẩm Nhạn, môi y mỉm cười, bàn tay vòng ở sau đầu men theo cổ nhẹ nhàng trượt xuống, kéo ra vạt áo đối phương…</w:t>
      </w:r>
      <w:r>
        <w:br w:type="textWrapping"/>
      </w:r>
      <w:r>
        <w:br w:type="textWrapping"/>
      </w:r>
      <w:r>
        <w:t xml:space="preserve">……</w:t>
      </w:r>
      <w:r>
        <w:br w:type="textWrapping"/>
      </w:r>
      <w:r>
        <w:br w:type="textWrapping"/>
      </w:r>
      <w:r>
        <w:t xml:space="preserve">– Qua hai ngày là ngày chính.</w:t>
      </w:r>
      <w:r>
        <w:br w:type="textWrapping"/>
      </w:r>
      <w:r>
        <w:br w:type="textWrapping"/>
      </w:r>
      <w:r>
        <w:t xml:space="preserve">Tô Tuân đứng bên cửa sổ, đôi mắt chăm chú nhìn đình viện ngoài song.</w:t>
      </w:r>
      <w:r>
        <w:br w:type="textWrapping"/>
      </w:r>
      <w:r>
        <w:br w:type="textWrapping"/>
      </w:r>
      <w:r>
        <w:t xml:space="preserve">Tô phủ là trăm năm vọng tộc, mấy đời biết kinh doanh lại hiệp khách xuất hiện lớp lớp, trong phủ cảnh sắc tự nhiên tuyệt diệu, nay lại là thời tiết cỏ xanh Oanh bay, cảnh xuân viện này càng làm người ta vui vẻ.</w:t>
      </w:r>
      <w:r>
        <w:br w:type="textWrapping"/>
      </w:r>
      <w:r>
        <w:br w:type="textWrapping"/>
      </w:r>
      <w:r>
        <w:t xml:space="preserve">Nhưng hắn chẳng hề đặt cảnh xuân cả viện này vào mắt, trái lại sau lưng đầm đìa mồ hôi lạnh, tựa hồ xem không phải đình viện nhà mình mà là U Minh Quỷ Vực gì đó.</w:t>
      </w:r>
      <w:r>
        <w:br w:type="textWrapping"/>
      </w:r>
      <w:r>
        <w:br w:type="textWrapping"/>
      </w:r>
      <w:r>
        <w:t xml:space="preserve">Từ sau khi móc nối với Trích Tinh lâu, hắn đột nhiên lâm vào cảnh tiến thối lưỡng nan. Nếu không phối hợp với những tặc tử đó, trăm năm cơ nghiệp nhà hắn, thậm chí tính mạng mình đều không giữ được, những việc phụ thân, kế mẫu làm thật sự khiến người ta kinh khiếp. Nhưng Trích Tinh lâu có là kẻ lương thiện gì?</w:t>
      </w:r>
      <w:r>
        <w:br w:type="textWrapping"/>
      </w:r>
      <w:r>
        <w:br w:type="textWrapping"/>
      </w:r>
      <w:r>
        <w:t xml:space="preserve">Lăng Vân công tử đó một câu liền đẩy Trích Tinh lâu lên đầu ngọn sóng, Tô phủ bọn họ lại còn thành nơi nghị sự chinh phạt Ma Môn, nếu để ai đó biết được hành động của hắn và Trích Tinh lâu…</w:t>
      </w:r>
      <w:r>
        <w:br w:type="textWrapping"/>
      </w:r>
      <w:r>
        <w:br w:type="textWrapping"/>
      </w:r>
      <w:r>
        <w:t xml:space="preserve">Tô Tuân cắn răng, cố gắng đè xuống lạnh lẽo tỏa trên người. Giờ đây tên đã trên dây, hắn còn chỗ nào chùn chân?</w:t>
      </w:r>
      <w:r>
        <w:br w:type="textWrapping"/>
      </w:r>
      <w:r>
        <w:br w:type="textWrapping"/>
      </w:r>
      <w:r>
        <w:t xml:space="preserve">Bất quá thì liều chết một lần thôi!</w:t>
      </w:r>
      <w:r>
        <w:br w:type="textWrapping"/>
      </w:r>
      <w:r>
        <w:br w:type="textWrapping"/>
      </w:r>
      <w:r>
        <w:t xml:space="preserve">Hít vào một hơi thật sâu, hắn xoay người nhìn về phía sau, chỉ thấy một tỳ nữ đang đứng cạnh cửa. Tớ gái này là mấy tháng trước từ bên phu nhân phái tới, hẳn là giám thị hắn, nhưng giờ đã bị đổi tim, trở thành người của Trích Tinh lâu.</w:t>
      </w:r>
      <w:r>
        <w:br w:type="textWrapping"/>
      </w:r>
      <w:r>
        <w:br w:type="textWrapping"/>
      </w:r>
      <w:r>
        <w:t xml:space="preserve">Hai bên này…</w:t>
      </w:r>
      <w:r>
        <w:br w:type="textWrapping"/>
      </w:r>
      <w:r>
        <w:br w:type="textWrapping"/>
      </w:r>
      <w:r>
        <w:t xml:space="preserve">Khóe môi lộ sự trào phúng, Tô Tuân nói với tớ gái:</w:t>
      </w:r>
      <w:r>
        <w:br w:type="textWrapping"/>
      </w:r>
      <w:r>
        <w:br w:type="textWrapping"/>
      </w:r>
      <w:r>
        <w:t xml:space="preserve">– Liễu Yên, đi hỏi thử nhà bếp thế nào rồi, trái cây rau xanh tuyệt đối không thể thiếu, cũng bảo mấy ‘Giúp việc bếp núc’ chuẩn bị sẵn sàng.</w:t>
      </w:r>
      <w:r>
        <w:br w:type="textWrapping"/>
      </w:r>
      <w:r>
        <w:br w:type="textWrapping"/>
      </w:r>
      <w:r>
        <w:t xml:space="preserve">Câu này đương nhiên là tiếng lóng, cũng là hi vọng Trích Tinh lâu bên kia không bị quấy rối, nhưng nữ tử ngụy trang thành Liễu Yên lại mềm mại khom người:</w:t>
      </w:r>
      <w:r>
        <w:br w:type="textWrapping"/>
      </w:r>
      <w:r>
        <w:br w:type="textWrapping"/>
      </w:r>
      <w:r>
        <w:t xml:space="preserve">– Thiếu gia xin hãy yên tâm, những người hầu đó tự có sắp xếp.</w:t>
      </w:r>
      <w:r>
        <w:br w:type="textWrapping"/>
      </w:r>
      <w:r>
        <w:br w:type="textWrapping"/>
      </w:r>
      <w:r>
        <w:t xml:space="preserve">Trong miệng đáp vô cùng kính cẩn nghe theo, thế nhưng nữ nhân này không có một chút ý muốn dời bước, chỉ là tất cung tất kính đứng tại chỗ.</w:t>
      </w:r>
      <w:r>
        <w:br w:type="textWrapping"/>
      </w:r>
      <w:r>
        <w:br w:type="textWrapping"/>
      </w:r>
      <w:r>
        <w:t xml:space="preserve">Tô Tuân mày lại chau chút, trong lòng nghĩ lung thật lâu sau, rốt cuộc không nói gì nữa, tiếp tục quay đầu nhìn về phía ngoài cửa sổ. Đằng sau cảnh sắc đình viện xinh đẹp tuyệt trần này, rốt cuộc đã ẩn giấu bao nhiêu đường lui, bao nhiêu mai phục trong chỗ hiểm…</w:t>
      </w:r>
      <w:r>
        <w:br w:type="textWrapping"/>
      </w:r>
      <w:r>
        <w:br w:type="textWrapping"/>
      </w:r>
      <w:r>
        <w:t xml:space="preserve">……</w:t>
      </w:r>
      <w:r>
        <w:br w:type="textWrapping"/>
      </w:r>
      <w:r>
        <w:br w:type="textWrapping"/>
      </w:r>
      <w:r>
        <w:t xml:space="preserve">– Trang chủ.</w:t>
      </w:r>
      <w:r>
        <w:br w:type="textWrapping"/>
      </w:r>
      <w:r>
        <w:br w:type="textWrapping"/>
      </w:r>
      <w:r>
        <w:t xml:space="preserve">Đinh Bân nhíu mày, lại khuyên một lần.</w:t>
      </w:r>
      <w:r>
        <w:br w:type="textWrapping"/>
      </w:r>
      <w:r>
        <w:br w:type="textWrapping"/>
      </w:r>
      <w:r>
        <w:t xml:space="preserve">– Nếu chuyện này thật sự có liên quan tới Cửu Long hoàn, lần này mang theo đến Tô phủ chẳng phải gây họa, không bằng… </w:t>
      </w:r>
      <w:r>
        <w:br w:type="textWrapping"/>
      </w:r>
      <w:r>
        <w:br w:type="textWrapping"/>
      </w:r>
      <w:r>
        <w:t xml:space="preserve">Đinh Lịch Đan phất tay, ngừng lời quản gia:</w:t>
      </w:r>
      <w:r>
        <w:br w:type="textWrapping"/>
      </w:r>
      <w:r>
        <w:br w:type="textWrapping"/>
      </w:r>
      <w:r>
        <w:t xml:space="preserve">– Ta là đoán không chính xác Cam Tam Lang kia nói là thật hay giả, nhưng từ thám tử bắt được trong trang đến xem, Trích Tinh lâu tuyệt đối sẽ không bỏ qua vật này. Cùng để bọn họ tiếp tục phá phu nhân và Lam nhi, không bằng để bọn chúng tìm lão phu phiền toái! Cửu Long hoàn này dù có bí mật to lớn, cũng không quan trọng bằng an nguy hai người họ.</w:t>
      </w:r>
      <w:r>
        <w:br w:type="textWrapping"/>
      </w:r>
      <w:r>
        <w:br w:type="textWrapping"/>
      </w:r>
      <w:r>
        <w:t xml:space="preserve">Nghe thế, Đinh Bân cũng không khuyên nữa, ngược lại trầm ngâm một lát:</w:t>
      </w:r>
      <w:r>
        <w:br w:type="textWrapping"/>
      </w:r>
      <w:r>
        <w:br w:type="textWrapping"/>
      </w:r>
      <w:r>
        <w:t xml:space="preserve">– Vậy lần này có nên mời Cam thiếu hiệp cùng đi không?</w:t>
      </w:r>
      <w:r>
        <w:br w:type="textWrapping"/>
      </w:r>
      <w:r>
        <w:br w:type="textWrapping"/>
      </w:r>
      <w:r>
        <w:t xml:space="preserve">Cam Tam Lang gần đây tên tuổi cũng không nhỏ, nếu có hắn ở bên, nhiều ít cũng có chút chăm sóc. Ai ngờ Đinh Lịch Đan lại lắc đầu:</w:t>
      </w:r>
      <w:r>
        <w:br w:type="textWrapping"/>
      </w:r>
      <w:r>
        <w:br w:type="textWrapping"/>
      </w:r>
      <w:r>
        <w:t xml:space="preserve">– Cái này thì không cần. Gần đây hình như Cam Tam cũng được chút tin tức, nếu như kiểm chứng là thật, không chỉ là hắn, ngay cả ngươi và Nhạn trận cũng phải lưu lại, ta còn bảo Nhu nương đi thỉnh Khưu huynh, có huynh ấy tương trợ, chuyện này nói không chừng có thể thành công.</w:t>
      </w:r>
      <w:r>
        <w:br w:type="textWrapping"/>
      </w:r>
      <w:r>
        <w:br w:type="textWrapping"/>
      </w:r>
      <w:r>
        <w:t xml:space="preserve">Nói rồi, trên mặt Đinh trang chủ lộ ra nụ cười lạnh:</w:t>
      </w:r>
      <w:r>
        <w:br w:type="textWrapping"/>
      </w:r>
      <w:r>
        <w:br w:type="textWrapping"/>
      </w:r>
      <w:r>
        <w:t xml:space="preserve">– Ta quản Lăng Vân công tử đó ôm ý nghĩ gì, diệt trừ Trích Tinh lâu mới là việc quan trọng. Có Đạp Tuyết sơn trang ta cùng Tê Phượng sơn trang liên thủ, chỉ cần vị trí tổng đàn đó không giả là có thể dốc sức diệt trừ nó! Đó không chừng còn náo nhiệt hơn Tô phủ mấy phần.</w:t>
      </w:r>
      <w:r>
        <w:br w:type="textWrapping"/>
      </w:r>
      <w:r>
        <w:br w:type="textWrapping"/>
      </w:r>
      <w:r>
        <w:t xml:space="preserve">Đinh Bân nghe vậy không khỏi nhíu mày:</w:t>
      </w:r>
      <w:r>
        <w:br w:type="textWrapping"/>
      </w:r>
      <w:r>
        <w:br w:type="textWrapping"/>
      </w:r>
      <w:r>
        <w:t xml:space="preserve">– Náo nhiệt là thứ yếu, nhưng trang chủ lần này đi, bên cạnh không một ai, lỡ may xảy ra chuyện… </w:t>
      </w:r>
      <w:r>
        <w:br w:type="textWrapping"/>
      </w:r>
      <w:r>
        <w:br w:type="textWrapping"/>
      </w:r>
      <w:r>
        <w:t xml:space="preserve">Đinh Lịch Đan ha ha cười:</w:t>
      </w:r>
      <w:r>
        <w:br w:type="textWrapping"/>
      </w:r>
      <w:r>
        <w:br w:type="textWrapping"/>
      </w:r>
      <w:r>
        <w:t xml:space="preserve">– Chẳng lẽ ngươi quên ta hai mươi năm trước là như thế nào lang bạt giang hồ sao? Chỉ là một Tô phủ, còn có nhiều võ lâm danh túc như vậy, chẳng lẽ có thể một lưới bắt hết chúng ta? Hơn nữa giờ cũng không phải lúc đả thảo kinh xà, không bằng ta che giấu các ngươi đôi chút.</w:t>
      </w:r>
      <w:r>
        <w:br w:type="textWrapping"/>
      </w:r>
      <w:r>
        <w:br w:type="textWrapping"/>
      </w:r>
      <w:r>
        <w:t xml:space="preserve">Tuy rằng đã qua tuổi năm mươi, thế nhưng trong giọng Đinh trang chủ vẫn hào khí tất hiện như xưa. Cuối cùng Đinh Bân gật đầu, cũng lộ ra vài phần ngạo nghễ:</w:t>
      </w:r>
      <w:r>
        <w:br w:type="textWrapping"/>
      </w:r>
      <w:r>
        <w:br w:type="textWrapping"/>
      </w:r>
      <w:r>
        <w:t xml:space="preserve">– Chúng thuộc hạ nhất định không nhục mệnh, xin trang chủ hãy cẩn thận!</w:t>
      </w:r>
      <w:r>
        <w:br w:type="textWrapping"/>
      </w:r>
      <w:r>
        <w:br w:type="textWrapping"/>
      </w:r>
      <w:r>
        <w:t xml:space="preserve">Đinh trang chủ vươn tay đập vai gã:</w:t>
      </w:r>
      <w:r>
        <w:br w:type="textWrapping"/>
      </w:r>
      <w:r>
        <w:br w:type="textWrapping"/>
      </w:r>
      <w:r>
        <w:t xml:space="preserve">– Nên cẩn thận là các ngươi mới đúng, chỉ mong có thể mã đáo công thành… </w:t>
      </w:r>
      <w:r>
        <w:br w:type="textWrapping"/>
      </w:r>
      <w:r>
        <w:br w:type="textWrapping"/>
      </w:r>
      <w:r>
        <w:t xml:space="preserve">………</w:t>
      </w:r>
      <w:r>
        <w:br w:type="textWrapping"/>
      </w:r>
      <w:r>
        <w:br w:type="textWrapping"/>
      </w:r>
      <w:r>
        <w:t xml:space="preserve">– Tuệ Tâm Phương Trượng!</w:t>
      </w:r>
      <w:r>
        <w:br w:type="textWrapping"/>
      </w:r>
      <w:r>
        <w:br w:type="textWrapping"/>
      </w:r>
      <w:r>
        <w:t xml:space="preserve">Ngụy Lăng Vân bước nhanh ra cửa, thi lễ lão tăng trước mặt. Hòa thượng này thoạt nhìn đã hơn bảy mươi, râu lông mi đều tuyết trắng, thế nhưng sắc mặt lại vẫn hồng hào, trong đôi mắt tinh khí nội liễm nhưng nhìn không ra võ công cao thấp, trái lại giống một tăng nhân bình thường.</w:t>
      </w:r>
      <w:r>
        <w:br w:type="textWrapping"/>
      </w:r>
      <w:r>
        <w:br w:type="textWrapping"/>
      </w:r>
      <w:r>
        <w:t xml:space="preserve">Nhìn thấy Ngụy Lăng Vân bước ra nghênh đón, Tuệ Tâm cũng mỉm cười:</w:t>
      </w:r>
      <w:r>
        <w:br w:type="textWrapping"/>
      </w:r>
      <w:r>
        <w:br w:type="textWrapping"/>
      </w:r>
      <w:r>
        <w:t xml:space="preserve">– Làm phiền Lăng Vân công tử, không biết Thiên Môn đạo trưởng bọn họ đã đến chưa?</w:t>
      </w:r>
      <w:r>
        <w:br w:type="textWrapping"/>
      </w:r>
      <w:r>
        <w:br w:type="textWrapping"/>
      </w:r>
      <w:r>
        <w:t xml:space="preserve">– Chỉ e phải chừng nửa ngày. Thái Sơn chư vị dù sao nhân số đông đảo, không phải lập tức là có thể chạy tới, mời Phương Trượng cùng các Thiếu Lâm cao tăng đi nghỉ tạm trước.</w:t>
      </w:r>
      <w:r>
        <w:br w:type="textWrapping"/>
      </w:r>
      <w:r>
        <w:br w:type="textWrapping"/>
      </w:r>
      <w:r>
        <w:t xml:space="preserve">Ngụy Lăng Vân cười làm tư thế thỉnh vào trong.</w:t>
      </w:r>
      <w:r>
        <w:br w:type="textWrapping"/>
      </w:r>
      <w:r>
        <w:br w:type="textWrapping"/>
      </w:r>
      <w:r>
        <w:t xml:space="preserve">– Đúng rồi, Võ Đang lần này cũng phái người đến, đợi người đến cũng được rồi, Tô tiên sinh còn muốn mời các vị nhất tự* trước khi nhập phủ… </w:t>
      </w:r>
      <w:r>
        <w:br w:type="textWrapping"/>
      </w:r>
      <w:r>
        <w:br w:type="textWrapping"/>
      </w:r>
      <w:r>
        <w:rPr>
          <w:i/>
        </w:rPr>
        <w:t xml:space="preserve">*những người lâu chưa gặp lại thì hẹn ở một nơi sau đó trò chuyện. </w:t>
      </w:r>
      <w:r>
        <w:br w:type="textWrapping"/>
      </w:r>
      <w:r>
        <w:br w:type="textWrapping"/>
      </w:r>
      <w:r>
        <w:t xml:space="preserve">Lời này cũng là đúng. Cho dù tổ chức võ lâm đại hội, bọn họ cũng phải tụ tập mở một cuộc hội nhỏ trước, bù đắp nhau, tránh cho bại lộ không cần thiết. Tuệ Tâm gật đầu gửi tạ, cũng không khiêm nhượng, nâng bước hướng khách điếm. Ngụy Lăng Vân thì nhếch môi mỉm cười, chỉ chậm nửa bước cũng đi theo vào.</w:t>
      </w:r>
      <w:r>
        <w:br w:type="textWrapping"/>
      </w:r>
      <w:r>
        <w:br w:type="textWrapping"/>
      </w:r>
      <w:r>
        <w:t xml:space="preserve">Ở phía sau hai người, còn có giang hồ khách không đếm xuể, Tấn Dương thành rộn ràng nhốn nháo, càng thêm náo nhiệt hẳn lên.</w:t>
      </w:r>
      <w:r>
        <w:br w:type="textWrapping"/>
      </w:r>
      <w:r>
        <w:br w:type="textWrapping"/>
      </w:r>
    </w:p>
    <w:p>
      <w:pPr>
        <w:pStyle w:val="Heading2"/>
      </w:pPr>
      <w:bookmarkStart w:id="130" w:name="chương-55"/>
      <w:bookmarkEnd w:id="130"/>
      <w:r>
        <w:t xml:space="preserve">55. Chương 55</w:t>
      </w:r>
    </w:p>
    <w:p>
      <w:pPr>
        <w:pStyle w:val="Compact"/>
      </w:pPr>
      <w:r>
        <w:br w:type="textWrapping"/>
      </w:r>
      <w:r>
        <w:br w:type="textWrapping"/>
      </w:r>
      <w:r>
        <w:t xml:space="preserve">Thụy Kinh là tòa thành nổi danh không thua kém gì Lạc Dương.</w:t>
      </w:r>
      <w:r>
        <w:br w:type="textWrapping"/>
      </w:r>
      <w:r>
        <w:br w:type="textWrapping"/>
      </w:r>
      <w:r>
        <w:t xml:space="preserve">Ban ngày thì phồn hoa nhộn nhịp vô cùng, vào đêm rồi vẫn có không ít tần lâu sở quán đèn đuốc sáng trưng, những tay ăn chơi thâu đêm suốt sáng hoan ẩm mua vui cũng không phải số ít.</w:t>
      </w:r>
      <w:r>
        <w:br w:type="textWrapping"/>
      </w:r>
      <w:r>
        <w:br w:type="textWrapping"/>
      </w:r>
      <w:r>
        <w:t xml:space="preserve">Nhưng dù náo nhiệt đến thế nào, theo màn đêm bắt đầu đen dần, tòa đại thành này vẫn dần dần bị sự yên lặng bao trùm. Chẳng biết từ lúc nào những đám mây hiện trên bầu trời đêm che đi trăng sao vốn đã ảm đạm.</w:t>
      </w:r>
      <w:r>
        <w:br w:type="textWrapping"/>
      </w:r>
      <w:r>
        <w:br w:type="textWrapping"/>
      </w:r>
      <w:r>
        <w:t xml:space="preserve">Đinh Bân nhìn sắc trời, nói với nam tử trẻ tuổi bên cạnh:</w:t>
      </w:r>
      <w:r>
        <w:br w:type="textWrapping"/>
      </w:r>
      <w:r>
        <w:br w:type="textWrapping"/>
      </w:r>
      <w:r>
        <w:t xml:space="preserve">– Cam thiếu hiệp, giờ đã sắp canh tư, ta có phải nên động thân rồi không?</w:t>
      </w:r>
      <w:r>
        <w:br w:type="textWrapping"/>
      </w:r>
      <w:r>
        <w:br w:type="textWrapping"/>
      </w:r>
      <w:r>
        <w:t xml:space="preserve">Cam Tam lại đưa mắt nhìn ngoài cửa, hơi lắc đầu:</w:t>
      </w:r>
      <w:r>
        <w:br w:type="textWrapping"/>
      </w:r>
      <w:r>
        <w:br w:type="textWrapping"/>
      </w:r>
      <w:r>
        <w:t xml:space="preserve">– Cổ sẽ không lỡ hẹn, đợi một chút là đến.</w:t>
      </w:r>
      <w:r>
        <w:br w:type="textWrapping"/>
      </w:r>
      <w:r>
        <w:br w:type="textWrapping"/>
      </w:r>
      <w:r>
        <w:t xml:space="preserve">Đinh Bân không khỏi nhíu mày, bọn họ đã bố trí tốt người, người nhiều hay ít thì có gì khác nhau chứ?</w:t>
      </w:r>
      <w:r>
        <w:br w:type="textWrapping"/>
      </w:r>
      <w:r>
        <w:br w:type="textWrapping"/>
      </w:r>
      <w:r>
        <w:t xml:space="preserve">Canh tư là thời gian bọn họ hẹn nhau cùng hành động, giờ là lúc mọi người đang ngủ say, tinh lực yếu nhất. Nếu bỏ lỡ cơ hội này, nói không chừng sẽ có chút phiền phức.</w:t>
      </w:r>
      <w:r>
        <w:br w:type="textWrapping"/>
      </w:r>
      <w:r>
        <w:br w:type="textWrapping"/>
      </w:r>
      <w:r>
        <w:t xml:space="preserve">Gã cũng không nhăn mày lâu lắm, chỉ qua đại khái thời gian uống chung trà, mắt Đinh Bân đột nhiên sáng ngời nhìn về phía trước:</w:t>
      </w:r>
      <w:r>
        <w:br w:type="textWrapping"/>
      </w:r>
      <w:r>
        <w:br w:type="textWrapping"/>
      </w:r>
      <w:r>
        <w:t xml:space="preserve">– Đến rồi!</w:t>
      </w:r>
      <w:r>
        <w:br w:type="textWrapping"/>
      </w:r>
      <w:r>
        <w:br w:type="textWrapping"/>
      </w:r>
      <w:r>
        <w:t xml:space="preserve">Quả thật có người đến đây.</w:t>
      </w:r>
      <w:r>
        <w:br w:type="textWrapping"/>
      </w:r>
      <w:r>
        <w:br w:type="textWrapping"/>
      </w:r>
      <w:r>
        <w:t xml:space="preserve">Chỉ thấy trong bóng đêm lờ mờ, đốt một ánh huỳnh quang, cô đăng chập chờn, lúc mờ lúc tỏ, một người nữ tử choàng hắc sa đạp bóng đêm chầm chậm mà đến.</w:t>
      </w:r>
      <w:r>
        <w:br w:type="textWrapping"/>
      </w:r>
      <w:r>
        <w:br w:type="textWrapping"/>
      </w:r>
      <w:r>
        <w:t xml:space="preserve">Tuy không thấy rõ dung nhan người nọ, thế nhưng dáng người của nàng thướt tha thùy mị vô cùng, tựa thơ thẩn, lại tựa như mỗi bước đều mang trêu đùa hoặc người, cho dù chẳng thấy rõ dung nhan, cũng không khỏi khiến tim người ta đập thình thịch, cứ như có ma quỷ yêu mị bay đến từ u đăng.</w:t>
      </w:r>
      <w:r>
        <w:br w:type="textWrapping"/>
      </w:r>
      <w:r>
        <w:br w:type="textWrapping"/>
      </w:r>
      <w:r>
        <w:t xml:space="preserve">Đinh Bân chỉ cảm thấy cuống họng khát khô, gã đã qua cái tuổi mao đầu tiểu tử từ lâu, thế nhưng dù tuổi già thế nào, gã vẫn là đàn ông, mà tình cảnh này, không có bất cứ đàn ông nào có thể kháng cự được.</w:t>
      </w:r>
      <w:r>
        <w:br w:type="textWrapping"/>
      </w:r>
      <w:r>
        <w:br w:type="textWrapping"/>
      </w:r>
      <w:r>
        <w:t xml:space="preserve">Nhưng Cam Tam Lang đứng ở bên cạnh gã lại hơi nhíu mày, tiến lên một bước:</w:t>
      </w:r>
      <w:r>
        <w:br w:type="textWrapping"/>
      </w:r>
      <w:r>
        <w:br w:type="textWrapping"/>
      </w:r>
      <w:r>
        <w:t xml:space="preserve">– Phỉ Phỉ, nàng đây là…</w:t>
      </w:r>
      <w:r>
        <w:br w:type="textWrapping"/>
      </w:r>
      <w:r>
        <w:br w:type="textWrapping"/>
      </w:r>
      <w:r>
        <w:t xml:space="preserve">Là hảo hữu của Diệp Phỉ Phỉ, Cam Tam đương nhiên biết rõ võ công thân pháp của đối phương.</w:t>
      </w:r>
      <w:r>
        <w:br w:type="textWrapping"/>
      </w:r>
      <w:r>
        <w:br w:type="textWrapping"/>
      </w:r>
      <w:r>
        <w:t xml:space="preserve">Khinh thân thuật của nàng tuy không tính tuyệt diệu, nhưng tuyệt đối sẽ không bước chân hư nhược đến thế, không có một chút sức lực. Rốt cuộc là cái gì làm nàng đánh mất thân pháp của mình ?</w:t>
      </w:r>
      <w:r>
        <w:br w:type="textWrapping"/>
      </w:r>
      <w:r>
        <w:br w:type="textWrapping"/>
      </w:r>
      <w:r>
        <w:t xml:space="preserve">– A, xin lỗi, gần đây mất võ công nên tới muộn chút.</w:t>
      </w:r>
      <w:r>
        <w:br w:type="textWrapping"/>
      </w:r>
      <w:r>
        <w:br w:type="textWrapping"/>
      </w:r>
      <w:r>
        <w:t xml:space="preserve">Theo tiếng cười khẽ, Diệp Phỉ Phỉ vén hắc sa trên đầu.</w:t>
      </w:r>
      <w:r>
        <w:br w:type="textWrapping"/>
      </w:r>
      <w:r>
        <w:br w:type="textWrapping"/>
      </w:r>
      <w:r>
        <w:t xml:space="preserve">Người luyện võ thương kinh mạch, đặt ở bất cứ người giang hồ nào đều là việc đại sự, nhưng Diệp Phỉ Phỉ lại cười đến nhẹ nhàng, cứ như mất không phải võ công an thân lập mệnh mà là một cây trâm nho nhỏ, chẳng cần quan tâm.</w:t>
      </w:r>
      <w:r>
        <w:br w:type="textWrapping"/>
      </w:r>
      <w:r>
        <w:br w:type="textWrapping"/>
      </w:r>
      <w:r>
        <w:t xml:space="preserve">Khuôn mặt nàng không tô son điểm phấn, chỉ là một gương mặt ngọc, tuy không một chút điểm trang, gương mặt ấy vẫn cực mĩ. Màu đen sa bào bọc lấy thân hình uyển chuyển càng thêm vài phần lãnh diễm, lại mang theo xinh đẹp.</w:t>
      </w:r>
      <w:r>
        <w:br w:type="textWrapping"/>
      </w:r>
      <w:r>
        <w:br w:type="textWrapping"/>
      </w:r>
      <w:r>
        <w:t xml:space="preserve">Tên tuổi thiên hạ đệ nhất, làm sao cần phàm vật tô điểm?</w:t>
      </w:r>
      <w:r>
        <w:br w:type="textWrapping"/>
      </w:r>
      <w:r>
        <w:br w:type="textWrapping"/>
      </w:r>
      <w:r>
        <w:t xml:space="preserve">Nhìn vẻ mặt Cam Tam Lang muốn nói lại thôi, Diệp Phỉ Phỉ cũng không nửa phần do dự, nâng tay nhét một vật vào tay đối phương:</w:t>
      </w:r>
      <w:r>
        <w:br w:type="textWrapping"/>
      </w:r>
      <w:r>
        <w:br w:type="textWrapping"/>
      </w:r>
      <w:r>
        <w:t xml:space="preserve">– Đây chính là Thực Cốt Truy Hồn tán của Trích Tinh lâu, ta chỉ được một bình này, các người dùng cẩn thận chút.</w:t>
      </w:r>
      <w:r>
        <w:br w:type="textWrapping"/>
      </w:r>
      <w:r>
        <w:br w:type="textWrapping"/>
      </w:r>
      <w:r>
        <w:t xml:space="preserve">Cam Tam Lang nhìn bình sứ màu đen trong tay, cũng không nói thêm gì nữa, đưa bình cho Đinh Bân dặn dò mọi người ăn vào dược tề kháng độc.</w:t>
      </w:r>
      <w:r>
        <w:br w:type="textWrapping"/>
      </w:r>
      <w:r>
        <w:br w:type="textWrapping"/>
      </w:r>
      <w:r>
        <w:t xml:space="preserve">Bình mê dược này mới là thứ hôm nay bọn họ đợi.</w:t>
      </w:r>
      <w:r>
        <w:br w:type="textWrapping"/>
      </w:r>
      <w:r>
        <w:br w:type="textWrapping"/>
      </w:r>
      <w:r>
        <w:t xml:space="preserve">Căn cứ theo lời khai của Tiết Hồng Tiêu, ở Thụy Kinh chính là Thiên Tuyền bộ Trích Tinh lâu, bộ này sở trường là ám khí, Chấn Thiên Lôi chính là kỹ năng đặc biệt của bọn chúng. Nếu vô ý để tặc tử đốt ám khí giấu trong lâu, chỉ sợ chẳng những không bắt được dư nghiệt Ma Môn, ngược lại kéo tất cả mọi người rơi vào nguy hiểm.</w:t>
      </w:r>
      <w:r>
        <w:br w:type="textWrapping"/>
      </w:r>
      <w:r>
        <w:br w:type="textWrapping"/>
      </w:r>
      <w:r>
        <w:t xml:space="preserve">Nhận lấy Thực Cốt Truy Hồn tán, Đinh Bân không do dự nữa, xoay người liền đi vào viện.</w:t>
      </w:r>
      <w:r>
        <w:br w:type="textWrapping"/>
      </w:r>
      <w:r>
        <w:br w:type="textWrapping"/>
      </w:r>
      <w:r>
        <w:t xml:space="preserve">Hơn mười tá điền Đạp Tuyết sơn trang lúc này đang vận sức chờ phát động, chỉ đợi một tiếng hiệu lệnh.</w:t>
      </w:r>
      <w:r>
        <w:br w:type="textWrapping"/>
      </w:r>
      <w:r>
        <w:br w:type="textWrapping"/>
      </w:r>
      <w:r>
        <w:t xml:space="preserve">Cam Tam Lang không hành động cùng bọn họ, ngược lại nghiêm túc hỏi Diệp Phỉ Phỉ:</w:t>
      </w:r>
      <w:r>
        <w:br w:type="textWrapping"/>
      </w:r>
      <w:r>
        <w:br w:type="textWrapping"/>
      </w:r>
      <w:r>
        <w:t xml:space="preserve">– Thúy Yên các làm sao rồi?</w:t>
      </w:r>
      <w:r>
        <w:br w:type="textWrapping"/>
      </w:r>
      <w:r>
        <w:br w:type="textWrapping"/>
      </w:r>
      <w:r>
        <w:t xml:space="preserve">Thúy Yên các là chốn phấn hồng, muốn không bị người khác khống chế, chỉ có thể bằng sức mạnh của chính mình. Nay công lực Diệp Phỉ Phỉ đã mất, muốn chưởng quản thiên hạ đệ nhất quán này, sợ là không dễ dàng gì.</w:t>
      </w:r>
      <w:r>
        <w:br w:type="textWrapping"/>
      </w:r>
      <w:r>
        <w:br w:type="textWrapping"/>
      </w:r>
      <w:r>
        <w:t xml:space="preserve">Khuôn mặt Diệp Phỉ Phỉ lộ chút tươi cười:</w:t>
      </w:r>
      <w:r>
        <w:br w:type="textWrapping"/>
      </w:r>
      <w:r>
        <w:br w:type="textWrapping"/>
      </w:r>
      <w:r>
        <w:t xml:space="preserve">– Sợ gì chứ, chốc nữa diệt trừ Trích Tinh lâu là mấy năm sống yên ổn, đến lúc đó lại nuôi mấy đứa nhỏ là được rồi.</w:t>
      </w:r>
      <w:r>
        <w:br w:type="textWrapping"/>
      </w:r>
      <w:r>
        <w:br w:type="textWrapping"/>
      </w:r>
      <w:r>
        <w:t xml:space="preserve">Cam Tam im lặng một hồi, cuối cùng khe khẽ thở dài:</w:t>
      </w:r>
      <w:r>
        <w:br w:type="textWrapping"/>
      </w:r>
      <w:r>
        <w:br w:type="textWrapping"/>
      </w:r>
      <w:r>
        <w:t xml:space="preserve">– Ngươi hãy cẩn thận, nếu gặp phải cái gì không đúng, cố gắng tìm ta.</w:t>
      </w:r>
      <w:r>
        <w:br w:type="textWrapping"/>
      </w:r>
      <w:r>
        <w:br w:type="textWrapping"/>
      </w:r>
      <w:r>
        <w:t xml:space="preserve">– Chẳng những phải tìm ngươi, còn phải tìm tên A Nhạn kia nữa.</w:t>
      </w:r>
      <w:r>
        <w:br w:type="textWrapping"/>
      </w:r>
      <w:r>
        <w:br w:type="textWrapping"/>
      </w:r>
      <w:r>
        <w:t xml:space="preserve">Diệp Phỉ Phỉ đột nhiên cười.  </w:t>
      </w:r>
      <w:r>
        <w:br w:type="textWrapping"/>
      </w:r>
      <w:r>
        <w:br w:type="textWrapping"/>
      </w:r>
      <w:r>
        <w:t xml:space="preserve">– Chỉ là không biết đến lúc đó còn có thể nói được hắn ta không…</w:t>
      </w:r>
      <w:r>
        <w:br w:type="textWrapping"/>
      </w:r>
      <w:r>
        <w:br w:type="textWrapping"/>
      </w:r>
      <w:r>
        <w:t xml:space="preserve">Không nghe hiểu được ý câu này, nhưng canh giờ đã không còn sớm, Cam Tam Lang cũng không trì hoãn nữa, khẽ căn dặn Diệp Phỉ Phỉ:</w:t>
      </w:r>
      <w:r>
        <w:br w:type="textWrapping"/>
      </w:r>
      <w:r>
        <w:br w:type="textWrapping"/>
      </w:r>
      <w:r>
        <w:t xml:space="preserve">– Nơi này chính là trú địa của Đạp Tuyết sơn trang, ngươi nên sớm chút rời đi đi. Chờ bọn ta diệt trừ Thiên Tuyền bộ, hiển nhiên trở về tìm ngươi. Nếu có gì không ổn, ngàn vạn nhớ bảo vệ tốt môn hộ nhà ngươi… </w:t>
      </w:r>
      <w:r>
        <w:br w:type="textWrapping"/>
      </w:r>
      <w:r>
        <w:br w:type="textWrapping"/>
      </w:r>
      <w:r>
        <w:t xml:space="preserve">– Ngươi thật là càng ngày càng lắm mồm.</w:t>
      </w:r>
      <w:r>
        <w:br w:type="textWrapping"/>
      </w:r>
      <w:r>
        <w:br w:type="textWrapping"/>
      </w:r>
      <w:r>
        <w:t xml:space="preserve">Diệp Phỉ Phỉ cười phất tay.</w:t>
      </w:r>
      <w:r>
        <w:br w:type="textWrapping"/>
      </w:r>
      <w:r>
        <w:br w:type="textWrapping"/>
      </w:r>
      <w:r>
        <w:t xml:space="preserve">– Ta chuẩn bị Lục Nùng, đợi các ngươi bình an trở về.</w:t>
      </w:r>
      <w:r>
        <w:br w:type="textWrapping"/>
      </w:r>
      <w:r>
        <w:br w:type="textWrapping"/>
      </w:r>
      <w:r>
        <w:t xml:space="preserve">Cam Tam Lang không nói mình chẳng uống rượu nữa, chỉ cười rồi chạy tới bọn đinh tráng Đinh Bân, một nhóm ăn mặc như tá điền giây lát mất hút khỏi tầm mắt.</w:t>
      </w:r>
      <w:r>
        <w:br w:type="textWrapping"/>
      </w:r>
      <w:r>
        <w:br w:type="textWrapping"/>
      </w:r>
      <w:r>
        <w:t xml:space="preserve">Diệp Phỉ Phỉ thì không có ý rời đi, chỉ cầm chiếc đèn lồng đứng ở cửa. Gió đêm hiu hiu, làm hắc sa trên người nàng theo gió phấp phới, thoạt nhìn không giống tạo hóa của nhân gian.</w:t>
      </w:r>
      <w:r>
        <w:br w:type="textWrapping"/>
      </w:r>
      <w:r>
        <w:br w:type="textWrapping"/>
      </w:r>
      <w:r>
        <w:t xml:space="preserve">Không biết qua bao lâu, nến đã tàn, lồng đèn cũng sắp tắt, ánh bình minh đầu tiên thoáng hiện chân trời. Thành Thụy Kinh vẫn là một mảnh an tường, không hề nghe thấy tiếng chém giết kêu to, cũng không truyền ra tiếng nổ kinh thiên gì.</w:t>
      </w:r>
      <w:r>
        <w:br w:type="textWrapping"/>
      </w:r>
      <w:r>
        <w:br w:type="textWrapping"/>
      </w:r>
      <w:r>
        <w:t xml:space="preserve">Bên môi Diệp Phỉ Phỉ lộ ra mỉm cười, không nhìn phương hướng Cam Tam rời đi nữa, mà quay đầu nhìn về phía chân trời. Hôm nay là thọ yến Tô phủ, không biết Thẩm Nhạn bên kia chuẩn bị thế nào rồi…</w:t>
      </w:r>
      <w:r>
        <w:br w:type="textWrapping"/>
      </w:r>
      <w:r>
        <w:br w:type="textWrapping"/>
      </w:r>
      <w:r>
        <w:t xml:space="preserve">Vầng mặt trời vẫn không để ý tâm tư vị tuyệt sắc nữ tử này, vẫn không nhanh không chậm chậm rãi ló ra, sắc trời dần sáng.</w:t>
      </w:r>
      <w:r>
        <w:br w:type="textWrapping"/>
      </w:r>
      <w:r>
        <w:br w:type="textWrapping"/>
      </w:r>
      <w:r>
        <w:t xml:space="preserve">Tuy thái dương chỉ vừa mới lên, nhưng Tô phủ đã náo nhiệt vô cùng.</w:t>
      </w:r>
      <w:r>
        <w:br w:type="textWrapping"/>
      </w:r>
      <w:r>
        <w:br w:type="textWrapping"/>
      </w:r>
      <w:r>
        <w:t xml:space="preserve">Hôm nay là đại thọ sáu mươi của Tô lão gia tử, cô gia nhà mình lại nhân cơ hội này làm đại hội võ lâm, nhân vật có danh có tiếng trong giang hồ đến không dưới trăm người, khung cảnh náo nhiệt như vậy, sao có thể không khiến người ta nâng tâm khí thần, cẩn thận ứng đối chứ.</w:t>
      </w:r>
      <w:r>
        <w:br w:type="textWrapping"/>
      </w:r>
      <w:r>
        <w:br w:type="textWrapping"/>
      </w:r>
      <w:r>
        <w:t xml:space="preserve">Giống như triển khai trận thế vậy, trên dưới Tô phủ bắt đầu hoạt động, rau quả trà bánh, thức ăn cơm canh, mọi thứ giống như nước chảy mây trôi được đặt ở trên bàn tiền viện, sân sửa sang đâu ra đấy, chính sảnh bài biện ngăn nắp, sau một trận hỗn loạn bận rộn nhưng vẫn có trật tự thì tiếng pháo vang dội ở ngoài cửa vang lên.</w:t>
      </w:r>
      <w:r>
        <w:br w:type="textWrapping"/>
      </w:r>
      <w:r>
        <w:br w:type="textWrapping"/>
      </w:r>
      <w:r>
        <w:t xml:space="preserve">Đại môn Tô phủ rộng mở, bắt đầu nghênh khách.</w:t>
      </w:r>
      <w:r>
        <w:br w:type="textWrapping"/>
      </w:r>
      <w:r>
        <w:br w:type="textWrapping"/>
      </w:r>
      <w:r>
        <w:t xml:space="preserve">Địa vị giang hồ của Tô lão gia tử còn ở trên trang chủ Tứ đại sơn trang, so với chưởng môn Bát đại môn phái thì chỉ kém hơn một chút, càng khỏi nói tới mấy vị thân bằng hảo hữu lão gia tử năm đó kết giao lúc lang bạt giang hồ. Lúc này đại môn vừa mở, tân khách đã kéo tới nườm nượp.</w:t>
      </w:r>
      <w:r>
        <w:br w:type="textWrapping"/>
      </w:r>
      <w:r>
        <w:br w:type="textWrapping"/>
      </w:r>
      <w:r>
        <w:t xml:space="preserve">Đứng trước cửa tiếp khách đương nhiên là Nhị công tử của Tô lão gia tử – Tô Mộc. Vị tiểu thiếu gia này phải nói là mi mục tuấn lãng, khí độ bất phàm, tuy chẳng khéo miệng lắm, nhưng lại có gương mặt niềm nở, nên có thể tiếp được khách trong hoàn cảnh thế này.</w:t>
      </w:r>
      <w:r>
        <w:br w:type="textWrapping"/>
      </w:r>
      <w:r>
        <w:br w:type="textWrapping"/>
      </w:r>
      <w:r>
        <w:t xml:space="preserve">Xướng lễ rồi tiếp đón, không bao lâu sau, tiền viện rộng lớn đã chật ních khách, tiếng ồn ào vang tận chân trời.</w:t>
      </w:r>
      <w:r>
        <w:br w:type="textWrapping"/>
      </w:r>
      <w:r>
        <w:br w:type="textWrapping"/>
      </w:r>
      <w:r>
        <w:t xml:space="preserve">Viện trong vốn là nơi chiêu đãi mấy tân khách thân phận địa vị bình bình, hán tử trong giang hồ nào chú ý nhiều chi. Lúc này trên bàn đã bày đầy rượu thịt từ lâu, không ít người đã bắt đầu vung đũa ngấu nghiến, có vài người thích tửu cũng tự châm tự ẩm, nhưng lần này đưa không phải liệt rượu bình thường, mà là hoàng tửu hơi mang hương cam hơi đắng nên có hương vị rất khác.</w:t>
      </w:r>
      <w:r>
        <w:br w:type="textWrapping"/>
      </w:r>
      <w:r>
        <w:br w:type="textWrapping"/>
      </w:r>
      <w:r>
        <w:t xml:space="preserve">Mặc dù có những người không kiên nhẫn uống những thứ đàn bà mới uống này, thế nhưng lát nữa có thể sẽ thương thảo đại sự, cho nên không thể giờ đã uống say sưa được. Dù có người oán giận cũng chỉ là ồn ào vài tiếng, không gây ra động tĩnh gì lớn.</w:t>
      </w:r>
      <w:r>
        <w:br w:type="textWrapping"/>
      </w:r>
      <w:r>
        <w:br w:type="textWrapping"/>
      </w:r>
      <w:r>
        <w:t xml:space="preserve">Ngược lại một cái bàn ở sát sân, một cô nương mặc la quần tươi đẹp đang tranh chấp gì đó với người bên cạnh, thoạt nhìn có chút buồn cười.</w:t>
      </w:r>
      <w:r>
        <w:br w:type="textWrapping"/>
      </w:r>
      <w:r>
        <w:br w:type="textWrapping"/>
      </w:r>
      <w:r>
        <w:t xml:space="preserve">-Sư muội, sư phụ lão nhân gia đã nói không thể để muội vào, muội nên ngoan ngoãn chờ ở đây đi… </w:t>
      </w:r>
      <w:r>
        <w:br w:type="textWrapping"/>
      </w:r>
      <w:r>
        <w:br w:type="textWrapping"/>
      </w:r>
      <w:r>
        <w:t xml:space="preserve">– Xì, còn không phải bởi vì huynh lắm miệng! Lăng Vân công tử đang ở trong chính sảnh kìa, còn vị Tôn thiếu hiệp kia cũng không tệ, huynh đừng ở chỗ này lôi kéo dây dưa ta… </w:t>
      </w:r>
      <w:r>
        <w:br w:type="textWrapping"/>
      </w:r>
      <w:r>
        <w:br w:type="textWrapping"/>
      </w:r>
      <w:r>
        <w:t xml:space="preserve">– Không giữ muội còn để muội đi vào hù người sao? Chưởng môn Võ Đang, Thiếu Lâm, Thái Sơn, Thiết Kiếm các phái đều đến, nếu thả muội vào… Ái da, đừng đạp ta!</w:t>
      </w:r>
      <w:r>
        <w:br w:type="textWrapping"/>
      </w:r>
      <w:r>
        <w:br w:type="textWrapping"/>
      </w:r>
      <w:r>
        <w:t xml:space="preserve">Cả viện bên trong đều là người giang hồ, ai mà không có nhĩ lực hơn người?</w:t>
      </w:r>
      <w:r>
        <w:br w:type="textWrapping"/>
      </w:r>
      <w:r>
        <w:br w:type="textWrapping"/>
      </w:r>
      <w:r>
        <w:t xml:space="preserve">Hai người to nhỏ trò chuyện đương nhiên làm xung quanh chú ý, vừa thấy là cái đôi đệ tử không đủ số kia của Hoàng Hà Long, không ít người đều liền bật cười, cũng có vài người quay đầu lại trông chính sảnh, trong ánh mắt chất chứa chút phức tạp. Khác với ngoại viện, những người ngồi ngay ngắn trong chính sảnh, mới là chủ tiệc hôm nay.</w:t>
      </w:r>
      <w:r>
        <w:br w:type="textWrapping"/>
      </w:r>
      <w:r>
        <w:br w:type="textWrapping"/>
      </w:r>
      <w:r>
        <w:t xml:space="preserve">– Phụ thân, Đinh trang chủ đã đến!</w:t>
      </w:r>
      <w:r>
        <w:br w:type="textWrapping"/>
      </w:r>
      <w:r>
        <w:br w:type="textWrapping"/>
      </w:r>
      <w:r>
        <w:t xml:space="preserve">Tô Mộc bước nhanh vào đại sảnh, ở giữa sân bẩm báo.</w:t>
      </w:r>
      <w:r>
        <w:br w:type="textWrapping"/>
      </w:r>
      <w:r>
        <w:br w:type="textWrapping"/>
      </w:r>
      <w:r>
        <w:t xml:space="preserve">– Tốt! Tốt !</w:t>
      </w:r>
      <w:r>
        <w:br w:type="textWrapping"/>
      </w:r>
      <w:r>
        <w:br w:type="textWrapping"/>
      </w:r>
      <w:r>
        <w:t xml:space="preserve">Đứng ở trung ương đại sảnh Tô lão gia tử không trễ nải, đi nhanh ra ngoài cửa nghênh đón, một tay kéo Đinh Lịch Đan.</w:t>
      </w:r>
      <w:r>
        <w:br w:type="textWrapping"/>
      </w:r>
      <w:r>
        <w:br w:type="textWrapping"/>
      </w:r>
      <w:r>
        <w:t xml:space="preserve">– Không nghĩ tới Đinh trang chủ cũng có thể đến, làm lão phu thật thụ sủng nhược kinh.</w:t>
      </w:r>
      <w:r>
        <w:br w:type="textWrapping"/>
      </w:r>
      <w:r>
        <w:br w:type="textWrapping"/>
      </w:r>
      <w:r>
        <w:t xml:space="preserve">Đinh Lịch Đan cười chắp tay:</w:t>
      </w:r>
      <w:r>
        <w:br w:type="textWrapping"/>
      </w:r>
      <w:r>
        <w:br w:type="textWrapping"/>
      </w:r>
      <w:r>
        <w:t xml:space="preserve">– Tô huynh khách khí rồi, chuyện đại hỉ này sao bỉ nhân không đến chúc được chứ? Khỏi nói còn thêm chuyện hiền tế lên án công khai Trích Tinh lâu. Thực không dám giấu gì, sơn trang ta gần đây cũng bị đám tặc tử này quấy nhiễu.</w:t>
      </w:r>
      <w:r>
        <w:br w:type="textWrapping"/>
      </w:r>
      <w:r>
        <w:br w:type="textWrapping"/>
      </w:r>
      <w:r>
        <w:t xml:space="preserve">– Ồ? Tô lão gia tử mặt lộ vẻ sửng sốt.</w:t>
      </w:r>
      <w:r>
        <w:br w:type="textWrapping"/>
      </w:r>
      <w:r>
        <w:br w:type="textWrapping"/>
      </w:r>
      <w:r>
        <w:t xml:space="preserve">– Thì ra quý phủ cũng bị quấy rối, lão phu thật đúng là không hiểu được. Như thế cũng tốt, có thể cùng chúng ta đánh dẹp tặc nhân kia.</w:t>
      </w:r>
      <w:r>
        <w:br w:type="textWrapping"/>
      </w:r>
      <w:r>
        <w:br w:type="textWrapping"/>
      </w:r>
      <w:r>
        <w:t xml:space="preserve">– Làm phiền Tô huynh phí tâm rồi.</w:t>
      </w:r>
      <w:r>
        <w:br w:type="textWrapping"/>
      </w:r>
      <w:r>
        <w:br w:type="textWrapping"/>
      </w:r>
      <w:r>
        <w:t xml:space="preserve">Đinh trang chủ nào sẽ nói nửa chữ không, cười làm cái chào với Tô lão gia tử rồi đi về phía khách tịch.</w:t>
      </w:r>
      <w:r>
        <w:br w:type="textWrapping"/>
      </w:r>
      <w:r>
        <w:br w:type="textWrapping"/>
      </w:r>
      <w:r>
        <w:t xml:space="preserve">Lúc này bên trong chính sảnh đã ngồi không ít người. Tuệ Tâm, Tuệ Trần nhị vị thiền sư cùng Vương môn chủ Kim Đao môn đồng tịch mà ngồi, Võ Đang Xung Hòa đạo trưởng thấp giọng nói gì đó với Ninh môn chủ Thiết Kiếm môn, bàn Thiên Môn đạo nhân đều là dòng chính Thái Sơn, ngược lại không có âm thanh gì, trên mặt mỗi người đều mang theo buồn rầu.</w:t>
      </w:r>
      <w:r>
        <w:br w:type="textWrapping"/>
      </w:r>
      <w:r>
        <w:br w:type="textWrapping"/>
      </w:r>
      <w:r>
        <w:t xml:space="preserve">Mấy bàn xếp ra, đã bao quát hơn phân nửa chính đạo môn tông trong đó.</w:t>
      </w:r>
      <w:r>
        <w:br w:type="textWrapping"/>
      </w:r>
      <w:r>
        <w:br w:type="textWrapping"/>
      </w:r>
      <w:r>
        <w:t xml:space="preserve">Trọng đại như thế này sợ là trận thảo phạt Huyết Y môn khi trước. Nhưng Đinh Lịch Đan muốn tìm không phải là bọn họ, ánh mắt lướt qua bên trong liền thấy được Ngụy Lăng Vân ngồi ở thứ tịch.</w:t>
      </w:r>
      <w:r>
        <w:br w:type="textWrapping"/>
      </w:r>
      <w:r>
        <w:br w:type="textWrapping"/>
      </w:r>
      <w:r>
        <w:t xml:space="preserve">Hôm nay có thể là sự kiện quá quan trọng, vị Lăng Vân công tử này mặc hết sức chỉnh chu, bạch y như tuyết, không nhiễm một hạt bụi nhỏ, một bộ phiêu nhiên dục tiên, khuôn mặt tươi cười lại ôn hòa thân thiết không mất khí độ, quả thực là thu hút sự chú ý của người khác.</w:t>
      </w:r>
      <w:r>
        <w:br w:type="textWrapping"/>
      </w:r>
      <w:r>
        <w:br w:type="textWrapping"/>
      </w:r>
      <w:r>
        <w:t xml:space="preserve">Hình như phát hiện Đinh Lịch Đan nhìn mình, hắn hơi quay đầu lại cười về phía ông, nhưng còn chưa kịp nói gì bên cạnh liền có người hô:</w:t>
      </w:r>
      <w:r>
        <w:br w:type="textWrapping"/>
      </w:r>
      <w:r>
        <w:br w:type="textWrapping"/>
      </w:r>
      <w:r>
        <w:t xml:space="preserve">– Đinh huynh, bên này mời ngồi.</w:t>
      </w:r>
      <w:r>
        <w:br w:type="textWrapping"/>
      </w:r>
      <w:r>
        <w:br w:type="textWrapping"/>
      </w:r>
      <w:r>
        <w:t xml:space="preserve">Lên tiếng chính là môn chủ Kim Đao – Vương Hổ. Đinh Lịch Đan cũng không khác người, thu lại tầm mắt, đi thẳng tới đối phương. Trong Tứ đại sơn trang thì chỉ nhà ông và Kim Đao môn là thân hậu, Thiếu Lâm lại cách Đạp Tuyết sơn trang không xa, chính là đối tượng cần thân cận.</w:t>
      </w:r>
      <w:r>
        <w:br w:type="textWrapping"/>
      </w:r>
      <w:r>
        <w:br w:type="textWrapping"/>
      </w:r>
      <w:r>
        <w:t xml:space="preserve">Nhìn Đinh Lịch Đan đi tới, Vương Hổ cười nói:</w:t>
      </w:r>
      <w:r>
        <w:br w:type="textWrapping"/>
      </w:r>
      <w:r>
        <w:br w:type="textWrapping"/>
      </w:r>
      <w:r>
        <w:t xml:space="preserve">– Vốn đang nghĩ Đinh huynh sẽ không đến đâu, lần này là đến góp cho vui?</w:t>
      </w:r>
      <w:r>
        <w:br w:type="textWrapping"/>
      </w:r>
      <w:r>
        <w:br w:type="textWrapping"/>
      </w:r>
      <w:r>
        <w:t xml:space="preserve">– Vương môn chủ nói đùa.</w:t>
      </w:r>
      <w:r>
        <w:br w:type="textWrapping"/>
      </w:r>
      <w:r>
        <w:br w:type="textWrapping"/>
      </w:r>
      <w:r>
        <w:t xml:space="preserve">Đinh Lịch Đan sang sảng cười.</w:t>
      </w:r>
      <w:r>
        <w:br w:type="textWrapping"/>
      </w:r>
      <w:r>
        <w:br w:type="textWrapping"/>
      </w:r>
      <w:r>
        <w:t xml:space="preserve">– Nếu không có huynh lấn trên đầu, ta sẽ không lòng nóng như lửa đốt vậy.</w:t>
      </w:r>
      <w:r>
        <w:br w:type="textWrapping"/>
      </w:r>
      <w:r>
        <w:br w:type="textWrapping"/>
      </w:r>
      <w:r>
        <w:t xml:space="preserve">– Chỉ giáo cho?</w:t>
      </w:r>
      <w:r>
        <w:br w:type="textWrapping"/>
      </w:r>
      <w:r>
        <w:br w:type="textWrapping"/>
      </w:r>
      <w:r>
        <w:t xml:space="preserve">Vương Hổ không khỏi nhíu mày.</w:t>
      </w:r>
      <w:r>
        <w:br w:type="textWrapping"/>
      </w:r>
      <w:r>
        <w:br w:type="textWrapping"/>
      </w:r>
      <w:r>
        <w:t xml:space="preserve">– Chẳng lẽ Trích Tinh môn và quý trang còn có khúc mắc gì sao?</w:t>
      </w:r>
      <w:r>
        <w:br w:type="textWrapping"/>
      </w:r>
      <w:r>
        <w:br w:type="textWrapping"/>
      </w:r>
      <w:r>
        <w:t xml:space="preserve">– Một lời khó nói hết.</w:t>
      </w:r>
      <w:r>
        <w:br w:type="textWrapping"/>
      </w:r>
      <w:r>
        <w:br w:type="textWrapping"/>
      </w:r>
      <w:r>
        <w:t xml:space="preserve">Đinh Lịch Đan cười khổ.</w:t>
      </w:r>
      <w:r>
        <w:br w:type="textWrapping"/>
      </w:r>
      <w:r>
        <w:br w:type="textWrapping"/>
      </w:r>
      <w:r>
        <w:t xml:space="preserve">– Sợ là cùng tình huống Vương môn chủ có chút tương tự.</w:t>
      </w:r>
      <w:r>
        <w:br w:type="textWrapping"/>
      </w:r>
      <w:r>
        <w:br w:type="textWrapping"/>
      </w:r>
      <w:r>
        <w:t xml:space="preserve">Hai vị đệ tử đích truyền Vương Hổ chết trong tay Trích Tinh môn, nay đã không phải bí mật gì. Nghe Đinh Lịch Đan nói vậy, trên mặt Vương Hổ lại là hiện ra một tia luẩn quẩn, tính tình hắn cũng coi như bộc trực, nay lộ ra biểu tình như vậy, khiến Đinh Lịch Đan lắp bắp kinh hãi, chẳng lẽ Kim Đao môn tao ngộ không chỉ có thế?</w:t>
      </w:r>
      <w:r>
        <w:br w:type="textWrapping"/>
      </w:r>
      <w:r>
        <w:br w:type="textWrapping"/>
      </w:r>
      <w:r>
        <w:t xml:space="preserve">Vừa định hỏi tiếp, một tràng tiếng pháo đinh tai nhức óc đột nhiên vang lên, một đám đệ tử Tô phủ ăn mặc chỉnh tề nhộn nhịp đi ra đại sảnh, đồng thời chắp tay với mọi người trong viện, giờ lành đã đến.</w:t>
      </w:r>
      <w:r>
        <w:br w:type="textWrapping"/>
      </w:r>
      <w:r>
        <w:br w:type="textWrapping"/>
      </w:r>
      <w:r>
        <w:t xml:space="preserve">Tiếng pháo vừa dứt, Tô lão gia tử liền cầm một chén rượu đi tới giữa đại sảnh, xa xa nâng chén hướng mọi người đang ngồi:</w:t>
      </w:r>
      <w:r>
        <w:br w:type="textWrapping"/>
      </w:r>
      <w:r>
        <w:br w:type="textWrapping"/>
      </w:r>
      <w:r>
        <w:t xml:space="preserve">– Lão hủ bất tài, nhận được các vị đồng đạo xem trọng, Tô mỗ nhân ở trong này cảm tạ!</w:t>
      </w:r>
      <w:r>
        <w:br w:type="textWrapping"/>
      </w:r>
      <w:r>
        <w:br w:type="textWrapping"/>
      </w:r>
      <w:r>
        <w:t xml:space="preserve">Giọng ông không vang dội lắm, nhưng toàn viện đều có thể nghe rõ ràng, hiển nhiên là dùng nội công cực cao minh, theo lời này, người trong phòng ngoài phòng cũng đều đứng dậy, đủ tiếng chúc mừng đồng thời tới. Cũng không biết là ai cao giọng hô một tiếng:</w:t>
      </w:r>
      <w:r>
        <w:br w:type="textWrapping"/>
      </w:r>
      <w:r>
        <w:br w:type="textWrapping"/>
      </w:r>
      <w:r>
        <w:t xml:space="preserve">– Tô lão gia tử nghĩa bạc vân thiên, chính là nhân vật chống đỉnh võ lâm chính phái ta, chúc lão gia tử sống lâu trăm tuổi, đa phúc đa thọ!</w:t>
      </w:r>
      <w:r>
        <w:br w:type="textWrapping"/>
      </w:r>
      <w:r>
        <w:br w:type="textWrapping"/>
      </w:r>
      <w:r>
        <w:t xml:space="preserve">Một tiếng nói vừa đúng, mọi người không khỏi cùng hô lên:</w:t>
      </w:r>
      <w:r>
        <w:br w:type="textWrapping"/>
      </w:r>
      <w:r>
        <w:br w:type="textWrapping"/>
      </w:r>
      <w:r>
        <w:t xml:space="preserve">– Chúc lão gia tử sống lâu trăm tuổi, đa phúc đa thọ!</w:t>
      </w:r>
      <w:r>
        <w:br w:type="textWrapping"/>
      </w:r>
      <w:r>
        <w:br w:type="textWrapping"/>
      </w:r>
      <w:r>
        <w:t xml:space="preserve">Đều là người trong võ lâm, nào không phải trung khí mười phần, một câu chúc này hô chấn Cửu Tiêu, khí phách bức người. Tô lão gia tử ha ha cười, nâng chén quá đầu:</w:t>
      </w:r>
      <w:r>
        <w:br w:type="textWrapping"/>
      </w:r>
      <w:r>
        <w:br w:type="textWrapping"/>
      </w:r>
      <w:r>
        <w:t xml:space="preserve">– Đa tạ cát ngôn của các vị khách quý, mời uống cạn chén rượu này!</w:t>
      </w:r>
      <w:r>
        <w:br w:type="textWrapping"/>
      </w:r>
      <w:r>
        <w:br w:type="textWrapping"/>
      </w:r>
      <w:r>
        <w:t xml:space="preserve">Nói, ông ngửa đầu uống hết cả chung rượu vào. Chủ nhân kính rượu, ai sẽ không biết điều mà không uống. Mọi người đều nâng lên chén rượu uống một hơi cạn sạch.</w:t>
      </w:r>
      <w:r>
        <w:br w:type="textWrapping"/>
      </w:r>
      <w:r>
        <w:br w:type="textWrapping"/>
      </w:r>
      <w:r>
        <w:t xml:space="preserve">Nhưng đợi chén rượu vào bụng sau, Tô lão gia tử lại mở miệng, giọng nói trở nên nghiêm nghị hơn:</w:t>
      </w:r>
      <w:r>
        <w:br w:type="textWrapping"/>
      </w:r>
      <w:r>
        <w:br w:type="textWrapping"/>
      </w:r>
      <w:r>
        <w:t xml:space="preserve">– Hôm nay các vị tề tụ Tô phủ, cũng không chỉ vì sinh nhật lão phu, còn có đại sự khác. Nghĩ chắc mọi người đều nghe tới thảm án Bạch Loan phong, tặc tử Trích Tinh lâu này có thể nói gan lớn tày trời, chẳng những ngụy trang thành Ngụy hiền chất, còn hiểm độc hại tính mạng trên dưới Bạch Loan phong. Bạch Loan phong chính là cùng cành chính đạo ta, sao có thể dung tha Ma Môn làm càn!</w:t>
      </w:r>
      <w:r>
        <w:br w:type="textWrapping"/>
      </w:r>
      <w:r>
        <w:br w:type="textWrapping"/>
      </w:r>
      <w:r>
        <w:t xml:space="preserve">Lời này trung khí mười phần, lại ẩn ẩn mang theo tức giận, có thể nói lời lẽ chính nghĩa, nhưng mà Tô lão gia tử còn chưa dứt lời, trong góc đột nhiên truyền đến một giọng nói:</w:t>
      </w:r>
      <w:r>
        <w:br w:type="textWrapping"/>
      </w:r>
      <w:r>
        <w:br w:type="textWrapping"/>
      </w:r>
      <w:r>
        <w:t xml:space="preserve">– Ma Môn hay không Ma Môn, vẫn có thể không đề cập tới nó trước. Trích Tinh lâu này dục vọng thế nào mới là mấu chốt, chẳng lẽ không hỏi bất cứ nguyên do, đánh trước rồi nói sao?</w:t>
      </w:r>
      <w:r>
        <w:br w:type="textWrapping"/>
      </w:r>
      <w:r>
        <w:br w:type="textWrapping"/>
      </w:r>
      <w:r>
        <w:t xml:space="preserve">Nghe được lời hơi mang trào phúng này, Tô Mộc nào còn có thể nhịn xuống, tiến lên một bước phẫn nộ quát:</w:t>
      </w:r>
      <w:r>
        <w:br w:type="textWrapping"/>
      </w:r>
      <w:r>
        <w:br w:type="textWrapping"/>
      </w:r>
      <w:r>
        <w:t xml:space="preserve">– Là ai?! Đứng ra nói chuyện!</w:t>
      </w:r>
      <w:r>
        <w:br w:type="textWrapping"/>
      </w:r>
      <w:r>
        <w:br w:type="textWrapping"/>
      </w:r>
      <w:r>
        <w:t xml:space="preserve">Trong tiền viện này vốn là người chen người, nói ra lời như vậy nào còn có ai không biết là người nào nói, chỉ thấy ánh mắt mọi người đều nhìn về một phía ở tường viện, một nam tử gầy gò mặc trường sam màu xám đang ngồi trước bàn, một đôi móc sắt hẹp dài đeo ở bên hông, làm dáng người gã càng thêm gầy yếu.</w:t>
      </w:r>
      <w:r>
        <w:br w:type="textWrapping"/>
      </w:r>
      <w:r>
        <w:br w:type="textWrapping"/>
      </w:r>
      <w:r>
        <w:t xml:space="preserve">Trước sự chú mục của mọi người, gã vẫn từ từ uống hết rượu trong chén, buông chén rượu mới thản nhiên nói:</w:t>
      </w:r>
      <w:r>
        <w:br w:type="textWrapping"/>
      </w:r>
      <w:r>
        <w:br w:type="textWrapping"/>
      </w:r>
      <w:r>
        <w:t xml:space="preserve">– Bỉ nhân là nghe được một ít tiếng gió, Trích Tinh lâu này không phải vì thứ gì khác, chính là mơ ước Cửu Long hoàn trong truyền thuyết, muốn nhất thống giang hồ đấy… </w:t>
      </w:r>
      <w:r>
        <w:br w:type="textWrapping"/>
      </w:r>
      <w:r>
        <w:br w:type="textWrapping"/>
      </w:r>
      <w:r>
        <w:t xml:space="preserve">Lời này vừa nói ra, trong viện tức khắc rối loạn, Tô lão gia tử không khỏi hơi nhíu mày trầm giọng nói:</w:t>
      </w:r>
      <w:r>
        <w:br w:type="textWrapping"/>
      </w:r>
      <w:r>
        <w:br w:type="textWrapping"/>
      </w:r>
      <w:r>
        <w:t xml:space="preserve">– Nếu Trích Tinh lâu muốn nhất thống giang hồ, còn không tính là Ma Môn, không đáng võ lâm đồng đạo cùng tru* sao? Ngân Câu tiên sinh lời này là có ý gì?</w:t>
      </w:r>
      <w:r>
        <w:br w:type="textWrapping"/>
      </w:r>
      <w:r>
        <w:br w:type="textWrapping"/>
      </w:r>
      <w:r>
        <w:rPr>
          <w:i/>
        </w:rPr>
        <w:t xml:space="preserve">*giết.</w:t>
      </w:r>
      <w:r>
        <w:br w:type="textWrapping"/>
      </w:r>
      <w:r>
        <w:br w:type="textWrapping"/>
      </w:r>
      <w:r>
        <w:t xml:space="preserve">Ngân Câu Thư sinh ha ha cười:</w:t>
      </w:r>
      <w:r>
        <w:br w:type="textWrapping"/>
      </w:r>
      <w:r>
        <w:br w:type="textWrapping"/>
      </w:r>
      <w:r>
        <w:t xml:space="preserve">– Tô lão gia tử còn không hiểu sao? Nếu thật sự là Cửu Long hoàn khiến cho Trích Tinh lâu điên cuồng như thế, vậy nhà khác vạn nhất nổi tâm tư, chẳng phải cũng muốn cướp đoạt một trận. Tranh đến đoạt đi, ai thành Ma Môn, ai thành ma đồ, còn chưa biết được đâu.</w:t>
      </w:r>
      <w:r>
        <w:br w:type="textWrapping"/>
      </w:r>
      <w:r>
        <w:br w:type="textWrapping"/>
      </w:r>
      <w:r>
        <w:t xml:space="preserve">Lời này vốn nên gợi ra một trận sóng to gió lớn mới đúng, nhưng bên cạnh không ít người chẳng những không bác bỏ, ngược lại ánh mắt lóe sáng, bắt đầu khe khẽ nói nhỏ.</w:t>
      </w:r>
      <w:r>
        <w:br w:type="textWrapping"/>
      </w:r>
      <w:r>
        <w:br w:type="textWrapping"/>
      </w:r>
      <w:r>
        <w:t xml:space="preserve">Tô lão gia tử là người sõi đời giang hồ thế nào, chỉ giây lát liền thấy không đúng. Nhưng ông còn chưa mở miệng, Lăng Vân công tử vẫn ngồi ngay ngắn thứ tịch ngược lại đứng lên:</w:t>
      </w:r>
      <w:r>
        <w:br w:type="textWrapping"/>
      </w:r>
      <w:r>
        <w:br w:type="textWrapping"/>
      </w:r>
      <w:r>
        <w:t xml:space="preserve">– Ngân Câu tiên sinh lời này không khỏi quá bắn tiếng đe dọa, không nói đến tin đồn Cửu Long hoàn đã sớm mất, còn ai có thể xác nhận Trích Tinh lâu chính là vì thứ trong truyền thuyết đó chứ?</w:t>
      </w:r>
      <w:r>
        <w:br w:type="textWrapping"/>
      </w:r>
      <w:r>
        <w:br w:type="textWrapping"/>
      </w:r>
      <w:r>
        <w:t xml:space="preserve">Hắn vừa nói ra, hai giọng nói đồng thời vang lên.</w:t>
      </w:r>
      <w:r>
        <w:br w:type="textWrapping"/>
      </w:r>
      <w:r>
        <w:br w:type="textWrapping"/>
      </w:r>
      <w:r>
        <w:t xml:space="preserve">[- Ta có thể.] [– Không phải không thể.]</w:t>
      </w:r>
      <w:r>
        <w:br w:type="textWrapping"/>
      </w:r>
      <w:r>
        <w:br w:type="textWrapping"/>
      </w:r>
    </w:p>
    <w:p>
      <w:pPr>
        <w:pStyle w:val="Heading2"/>
      </w:pPr>
      <w:bookmarkStart w:id="131" w:name="chương-56"/>
      <w:bookmarkEnd w:id="131"/>
      <w:r>
        <w:t xml:space="preserve">56. Chương 56</w:t>
      </w:r>
    </w:p>
    <w:p>
      <w:pPr>
        <w:pStyle w:val="Compact"/>
      </w:pPr>
      <w:r>
        <w:br w:type="textWrapping"/>
      </w:r>
      <w:r>
        <w:br w:type="textWrapping"/>
      </w:r>
      <w:r>
        <w:t xml:space="preserve">Hai giọng nói gần như là đồng thời vang lên, đương nhiên thu hút sự chú ý của người khác.</w:t>
      </w:r>
      <w:r>
        <w:br w:type="textWrapping"/>
      </w:r>
      <w:r>
        <w:br w:type="textWrapping"/>
      </w:r>
      <w:r>
        <w:t xml:space="preserve">Mọi người theo tiếng nhìn lại thì thấy hai người vừa nói đều ngồi ngay ngắn trong chính sảnh. Chính là phân tọa hai ghế Thiên Môn đạo nhân Chưởng môn Bạch Loan phong và  Môn chủ Kim Đao môn Vương Hổ.</w:t>
      </w:r>
      <w:r>
        <w:br w:type="textWrapping"/>
      </w:r>
      <w:r>
        <w:br w:type="textWrapping"/>
      </w:r>
      <w:r>
        <w:t xml:space="preserve">Hai vị là này là thân phận thế nào, lời vừa ra khỏi miệng, cả sân đều yên lặng. Trong mắt Ngụy Lăng Vân chợt hiện sự ngạc nhiên, im hơi lặng tiếng hơi nghiêng người, chắn trước Tô lão gia tử.</w:t>
      </w:r>
      <w:r>
        <w:br w:type="textWrapping"/>
      </w:r>
      <w:r>
        <w:br w:type="textWrapping"/>
      </w:r>
      <w:r>
        <w:t xml:space="preserve">Đây không giống như hắn đã dự liệu lắm, chuyện Cửu Long hoàn tiến hành bí ẩn như vậy sao ngay lúc mấu chốt lại nổi sóng?</w:t>
      </w:r>
      <w:r>
        <w:br w:type="textWrapping"/>
      </w:r>
      <w:r>
        <w:br w:type="textWrapping"/>
      </w:r>
      <w:r>
        <w:t xml:space="preserve">Ánh mắt hắn im lặng quét qua trong sân, muốn tìm ra hai bóng người kia, một cái cười lạnh đã nổi lên khóe môi.</w:t>
      </w:r>
      <w:r>
        <w:br w:type="textWrapping"/>
      </w:r>
      <w:r>
        <w:br w:type="textWrapping"/>
      </w:r>
      <w:r>
        <w:t xml:space="preserve">Ngụy Lăng Vân không mở miệng, Tô lão gia tử thì không thể không nói lời nào, chắp tay hai vị khách quý, ông trầm giọng hỏi:</w:t>
      </w:r>
      <w:r>
        <w:br w:type="textWrapping"/>
      </w:r>
      <w:r>
        <w:br w:type="textWrapping"/>
      </w:r>
      <w:r>
        <w:t xml:space="preserve">– Không biết hai vị chưởng môn có gì chỉ bảo?</w:t>
      </w:r>
      <w:r>
        <w:br w:type="textWrapping"/>
      </w:r>
      <w:r>
        <w:br w:type="textWrapping"/>
      </w:r>
      <w:r>
        <w:t xml:space="preserve">Vương Hổ chỉ nhìn thoáng qua Tô lão gia tử liền nói với Thiên Môn đạo nhân:</w:t>
      </w:r>
      <w:r>
        <w:br w:type="textWrapping"/>
      </w:r>
      <w:r>
        <w:br w:type="textWrapping"/>
      </w:r>
      <w:r>
        <w:t xml:space="preserve">– Không bằng Thiên Môn đạo huynh nói trước, phía đệ còn có chút dài dòng.</w:t>
      </w:r>
      <w:r>
        <w:br w:type="textWrapping"/>
      </w:r>
      <w:r>
        <w:br w:type="textWrapping"/>
      </w:r>
      <w:r>
        <w:t xml:space="preserve">Thiên Môn đạo nhân gật đầu vươn người đứng dậy, trong hai mắt nồng đậm buồn rầu:</w:t>
      </w:r>
      <w:r>
        <w:br w:type="textWrapping"/>
      </w:r>
      <w:r>
        <w:br w:type="textWrapping"/>
      </w:r>
      <w:r>
        <w:t xml:space="preserve">– Thực không dám giấu diếm, ngày hôm trước khi bần đạo kiểm tra đại điện bị thiêu rụi, phát hiện tổ đình cất chứa bảo vật thiếu vài thứ. Chư vị có thể đều biết rất rõ, tế phái chính là truyền nhân Đông Nhạc phái, bên trong tổ đình cất không ít bảo vật từ tiền triều, chỉ là nhân duyên tế hội, có vài thứ sớm liền tạo sách cất sâu, không hỏi nguyên do. Nhưng mà ngày ấy lúc chúng ta kiểm kê, phát hiện thiếu bảo vật tạo sách, chính là một mảnh Cửu Long Hoàn Bội.</w:t>
      </w:r>
      <w:r>
        <w:br w:type="textWrapping"/>
      </w:r>
      <w:r>
        <w:br w:type="textWrapping"/>
      </w:r>
      <w:r>
        <w:t xml:space="preserve">Thiên Môn đạo nhân vừa nói ra, trong viện lập tức ồn ào. Nhưng không phải ai cũng nghe nói Cửu Long hoàn là vật gì, một nữ tử ở bàn trong góc viện liền đứng lên hỏi Thiên Môn đạo nhân:</w:t>
      </w:r>
      <w:r>
        <w:br w:type="textWrapping"/>
      </w:r>
      <w:r>
        <w:br w:type="textWrapping"/>
      </w:r>
      <w:r>
        <w:t xml:space="preserve">– Cửu Long hoàn này rốt cuộc là thứ gì, đáng giá Trích Tinh lâu kia đốt đại điện nhà ông ?</w:t>
      </w:r>
      <w:r>
        <w:br w:type="textWrapping"/>
      </w:r>
      <w:r>
        <w:br w:type="textWrapping"/>
      </w:r>
      <w:r>
        <w:t xml:space="preserve">Nhìn thấy nữ nhi lại đi ra thêm phiền, vẫn ở trong phòng uống rượu Hoàng Hà long Phòng Thông lập tức mặt già đỏ bừng hét lớn một tiếng:</w:t>
      </w:r>
      <w:r>
        <w:br w:type="textWrapping"/>
      </w:r>
      <w:r>
        <w:br w:type="textWrapping"/>
      </w:r>
      <w:r>
        <w:t xml:space="preserve">– Đào Yêu, ngươi ngồi xuống cho ta!</w:t>
      </w:r>
      <w:r>
        <w:br w:type="textWrapping"/>
      </w:r>
      <w:r>
        <w:br w:type="textWrapping"/>
      </w:r>
      <w:r>
        <w:t xml:space="preserve">Nhưng mà vấn đề của Phòng Đào Yêu, lại là việc không ít người muốn biết. Đã bị coi nhẹ Ngân Câu Thư sinh khẽ cười một tiếng, mở miệng nói:</w:t>
      </w:r>
      <w:r>
        <w:br w:type="textWrapping"/>
      </w:r>
      <w:r>
        <w:br w:type="textWrapping"/>
      </w:r>
      <w:r>
        <w:t xml:space="preserve">– Phòng cô nương hỏi trúng trọng điểm. Cửu Long hoàn à, tương truyền chính là bảo bối tiền triều năm Khải Đế lưu lại, bên trong có bảo khố địa đồ tiền triều, về phần trong bảo khố có cái gì, sợ là không ngoài kỳ trân dị bảo, võ học bí tịch đi?</w:t>
      </w:r>
      <w:r>
        <w:br w:type="textWrapping"/>
      </w:r>
      <w:r>
        <w:br w:type="textWrapping"/>
      </w:r>
      <w:r>
        <w:t xml:space="preserve">Giọng điệu tuy làm người khác không thích, thế nhưng tám chữ “Kỳ trân dị bảo, võ học bí tịch” vẫn khiến không ít người mắt sáng lên.</w:t>
      </w:r>
      <w:r>
        <w:br w:type="textWrapping"/>
      </w:r>
      <w:r>
        <w:br w:type="textWrapping"/>
      </w:r>
      <w:r>
        <w:t xml:space="preserve">Lần này Tô phủ thọ yến tuy mời khắp chính phái nhân sĩ, thế nhưng vẫn sẽ đưa tới một ít độc hành khách không môn không phái, bất luận là tới kết thiện duyên, hay là muốn xem náo nhiệt, Tô phủ đều không thể từ chối để bọn họ ngoài cửa. Bởi vậy đối với những người này mà nói, đánh hay không đánh Trích Tinh lâu kỳ thật cũng không quan trọng, quan trọng là bọn họ có thể từ trong đó vớt được bao nhiêu lợi ích.</w:t>
      </w:r>
      <w:r>
        <w:br w:type="textWrapping"/>
      </w:r>
      <w:r>
        <w:br w:type="textWrapping"/>
      </w:r>
      <w:r>
        <w:t xml:space="preserve">Người như thế tuy rằng không nhiều, lại cũng đủ để giữa sân sinh một ít loạn tượng. Lần này ngay cả Tô lão gia tử đều nhăn lại mày, nhưng mà Thiên Môn đạo nhân lại lạnh lùng đáp:</w:t>
      </w:r>
      <w:r>
        <w:br w:type="textWrapping"/>
      </w:r>
      <w:r>
        <w:br w:type="textWrapping"/>
      </w:r>
      <w:r>
        <w:t xml:space="preserve">– Bất luận bên trong Cửu Long hoàn giấu gì, là thật hay giả, bọn tặc tử Trích Tinh lâu đã đốt Đông Nhạc tổ đình, thậm chí, bọn họ còn diệt môn hung án, thảm án Chúc phủ hai năm trước, chỉ sợ cũng là đám tặc tử này gây ra…</w:t>
      </w:r>
      <w:r>
        <w:br w:type="textWrapping"/>
      </w:r>
      <w:r>
        <w:br w:type="textWrapping"/>
      </w:r>
      <w:r>
        <w:t xml:space="preserve">Lời này còn làm người nghe kinh sợ hơn câu vừa rồi, trong mắt Tô lão gia tử chợt lóe lên vui mừng, trên măt lại lộ vẻ giận dữ, lạnh giọng hỏi:</w:t>
      </w:r>
      <w:r>
        <w:br w:type="textWrapping"/>
      </w:r>
      <w:r>
        <w:br w:type="textWrapping"/>
      </w:r>
      <w:r>
        <w:t xml:space="preserve">– Thiên Môn đạo trưởng lời này quả thật? Đám Ma Môn tặc tử thật sự là gan lớn bằng trời!</w:t>
      </w:r>
      <w:r>
        <w:br w:type="textWrapping"/>
      </w:r>
      <w:r>
        <w:br w:type="textWrapping"/>
      </w:r>
      <w:r>
        <w:t xml:space="preserve">Thiên Môn đạo nhân vừa định trả lời, Vương Hổ bên cạnh lại đứng dậy, ôm quyền hướng Thiên Môn đạo nhân:</w:t>
      </w:r>
      <w:r>
        <w:br w:type="textWrapping"/>
      </w:r>
      <w:r>
        <w:br w:type="textWrapping"/>
      </w:r>
      <w:r>
        <w:t xml:space="preserve">– Thiên Môn đạo huynh, mảnh Cửu Long Hoàn Bội ở Bạch Loan phong có bị Trích Tinh lâu trộm đi hay không, tiểu đệ không biết được, nhưng về Chúc phủ, gần đây đệ có dò được một ít tin tức.</w:t>
      </w:r>
      <w:r>
        <w:br w:type="textWrapping"/>
      </w:r>
      <w:r>
        <w:br w:type="textWrapping"/>
      </w:r>
      <w:r>
        <w:t xml:space="preserve">Chúc phủ và Kim Đao môn có chút quan hệ thông gia, người ở đây không người không hiểu, nhưng không ai nghĩ đến giờ phút này hắn lại đề cập cái này.</w:t>
      </w:r>
      <w:r>
        <w:br w:type="textWrapping"/>
      </w:r>
      <w:r>
        <w:br w:type="textWrapping"/>
      </w:r>
      <w:r>
        <w:t xml:space="preserve">Nhưng không cho mọi người thời gian phản ứng, Vương Hổ đã từ trong lòng móc ra mấy tờ giấy ố vàng, đặt ở trước mặt Tuệ Tâm Phương Trượng:</w:t>
      </w:r>
      <w:r>
        <w:br w:type="textWrapping"/>
      </w:r>
      <w:r>
        <w:br w:type="textWrapping"/>
      </w:r>
      <w:r>
        <w:t xml:space="preserve">– Mời Đại Sư đọc xem.</w:t>
      </w:r>
      <w:r>
        <w:br w:type="textWrapping"/>
      </w:r>
      <w:r>
        <w:br w:type="textWrapping"/>
      </w:r>
      <w:r>
        <w:t xml:space="preserve">Đem trang giấy giao cho Tuệ Tâm Phương Trượng sau, Vương Hổ cũng không dừng lại, ngẩng đầu nhìn thẳng về phía Tô lão gia tử đứng ở trước người.</w:t>
      </w:r>
      <w:r>
        <w:br w:type="textWrapping"/>
      </w:r>
      <w:r>
        <w:br w:type="textWrapping"/>
      </w:r>
      <w:r>
        <w:t xml:space="preserve">Kim Đao môn đao pháp mở ra cái hộp lớn, Vương Môn chủ đương nhiên cũng sẽ không ngại ngùng, chỉ thấy ánh mắt hắn như chớp, khóa chặt vào đám người Tô phủ.</w:t>
      </w:r>
      <w:r>
        <w:br w:type="textWrapping"/>
      </w:r>
      <w:r>
        <w:br w:type="textWrapping"/>
      </w:r>
      <w:r>
        <w:t xml:space="preserve">– Nói thật ra, ta chưa từng nghĩ còn có thể lấy được vật này. Thế nhưng Khổ Viên Đại Sư chết trước mặt ta, chuyện của đại sư ta không có thể không quản, càng tội Khổ Viên Đại Sư cũng là bởi vì Vương gia ta tang mệnh.</w:t>
      </w:r>
      <w:r>
        <w:br w:type="textWrapping"/>
      </w:r>
      <w:r>
        <w:br w:type="textWrapping"/>
      </w:r>
      <w:r>
        <w:t xml:space="preserve">Cái chết của Khổ Viên cùng chuyện Trích Tinh lâu hãm hại Thẩm Nhạn, nay ai cũng biết đến, nguyên nhân vì mỗi người đều rõ ràng việc này, cho nên thái độ Vương Hổ mới càng thêm kỳ lạ. Khổ Viên cùng Kim Đao môn có thể nói không hề một gốc*, ở đâu ra vì hắn tang mệnh?</w:t>
      </w:r>
      <w:r>
        <w:br w:type="textWrapping"/>
      </w:r>
      <w:r>
        <w:br w:type="textWrapping"/>
      </w:r>
      <w:r>
        <w:rPr>
          <w:i/>
        </w:rPr>
        <w:t xml:space="preserve">*ý không chung môn phái hay dây mơ rễ má.</w:t>
      </w:r>
      <w:r>
        <w:br w:type="textWrapping"/>
      </w:r>
      <w:r>
        <w:br w:type="textWrapping"/>
      </w:r>
      <w:r>
        <w:t xml:space="preserve">Vương Hổ không có ý thừa nước đục thả câu, ném thẳng đáp án ra:</w:t>
      </w:r>
      <w:r>
        <w:br w:type="textWrapping"/>
      </w:r>
      <w:r>
        <w:br w:type="textWrapping"/>
      </w:r>
      <w:r>
        <w:t xml:space="preserve">– Những bức thư này chính là di thư Khổ Viên Đại Sư để lại, đại sư trong lúc vô ý nhận một bảo bối từ Huyết Y môn mới bị người luân phiên đuổi giết, cuối cùng thân tử khách điếm. Việc này cho là Trích Tinh lâu gây nên không giả, bọn họ chính là vì bảo bối tên là Cửu Long Hoàn Bội. Thế nhưng trong hộp gỗ Huyết Y môn lưu lại, còn phát hiện hai vật. Một, chính là một tờ phiêu thư Uy Viễn tiêu cục, bên trong ghi lại mọi việc trước khi xảy ra, danh sách hàng hóa Uy Viễn tiêu cục nhận phiêu, chủ hàng chính là dư nghiệt Huyết Y môn Mạc Vân. Hai, còn lại là một phong thư Mạc Vân lưu lại.</w:t>
      </w:r>
      <w:r>
        <w:br w:type="textWrapping"/>
      </w:r>
      <w:r>
        <w:br w:type="textWrapping"/>
      </w:r>
      <w:r>
        <w:t xml:space="preserve">– Cái gì?!</w:t>
      </w:r>
      <w:r>
        <w:br w:type="textWrapping"/>
      </w:r>
      <w:r>
        <w:br w:type="textWrapping"/>
      </w:r>
      <w:r>
        <w:t xml:space="preserve">Trong viện, không biết bao nhiêu người kinh hô lên tiếng. Năm đó trận chinh phạt Huyết Y môn trong võ lâm, danh môn chính phái đều xuất động, mới vừa tiêu diệt sạch sẽ đám Ma Môn dư nghiệt, nay bỗng nghe Chúc phủ huyết án có dính líu Huyết Y môn, làm sao không khiến người ta sợ hãi!</w:t>
      </w:r>
      <w:r>
        <w:br w:type="textWrapping"/>
      </w:r>
      <w:r>
        <w:br w:type="textWrapping"/>
      </w:r>
      <w:r>
        <w:t xml:space="preserve">Tô lão gia tử thần sắc lại không như những người khác sửng sốt, tương phản, trên mặt ông ngược lại mang ngưng trầm:</w:t>
      </w:r>
      <w:r>
        <w:br w:type="textWrapping"/>
      </w:r>
      <w:r>
        <w:br w:type="textWrapping"/>
      </w:r>
      <w:r>
        <w:t xml:space="preserve">– Dám hỏi Vương Chưởng môn, bức thư đó là từ đâu ra, sao huynh cam đoan nó không phải cạm bẫy của đám ma tể tử Trích Tinh lâu sắp đặt ?!</w:t>
      </w:r>
      <w:r>
        <w:br w:type="textWrapping"/>
      </w:r>
      <w:r>
        <w:br w:type="textWrapping"/>
      </w:r>
      <w:r>
        <w:t xml:space="preserve">– Thư là người khác đưa đến quý phủ ta, ta cũng không thể xác định nó có phải Trích Tinh lâu giả vờ nghi trận hay không, nhưng Tô lão gia tử huynh còn chưa nghe ta nói hết, vì sao liền phản bác vậy?</w:t>
      </w:r>
      <w:r>
        <w:br w:type="textWrapping"/>
      </w:r>
      <w:r>
        <w:br w:type="textWrapping"/>
      </w:r>
      <w:r>
        <w:t xml:space="preserve">Tô lão gia tử nghẹn họng, còn chưa kịp trả lời, Tô Mộc đứng ở bên cạnh ông đã mở miệng:</w:t>
      </w:r>
      <w:r>
        <w:br w:type="textWrapping"/>
      </w:r>
      <w:r>
        <w:br w:type="textWrapping"/>
      </w:r>
      <w:r>
        <w:t xml:space="preserve">– Vương môn chủ lời này không biết có ý gì? Môn chủ không chịu nói thư kia từ đâu mà đến, làm sao thủ tín với người. Ai biết môn chủ nói có phải bị người mê hoặc hay không, đến loạn trận đại kế chinh phạt này…</w:t>
      </w:r>
      <w:r>
        <w:br w:type="textWrapping"/>
      </w:r>
      <w:r>
        <w:br w:type="textWrapping"/>
      </w:r>
      <w:r>
        <w:t xml:space="preserve">– Mộc nhi ngươi ngậm miệng!</w:t>
      </w:r>
      <w:r>
        <w:br w:type="textWrapping"/>
      </w:r>
      <w:r>
        <w:br w:type="textWrapping"/>
      </w:r>
      <w:r>
        <w:t xml:space="preserve">Tô lão gia tử gầm lên một tiếng, ngừng nhi tử khiêu khích, khóe môi ông thoáng run nhè nhẹ, mới nặn ra chút tươi cười.</w:t>
      </w:r>
      <w:r>
        <w:br w:type="textWrapping"/>
      </w:r>
      <w:r>
        <w:br w:type="textWrapping"/>
      </w:r>
      <w:r>
        <w:t xml:space="preserve">– Vậy dám hỏi Vương Môn chủ, trong thư nói là gì?</w:t>
      </w:r>
      <w:r>
        <w:br w:type="textWrapping"/>
      </w:r>
      <w:r>
        <w:br w:type="textWrapping"/>
      </w:r>
      <w:r>
        <w:t xml:space="preserve">– A Di Đà Phật.</w:t>
      </w:r>
      <w:r>
        <w:br w:type="textWrapping"/>
      </w:r>
      <w:r>
        <w:br w:type="textWrapping"/>
      </w:r>
      <w:r>
        <w:t xml:space="preserve">Lúc này Tuệ Tâm Phương Trượng đã xem xong chữ trong thư, đứng dậy.</w:t>
      </w:r>
      <w:r>
        <w:br w:type="textWrapping"/>
      </w:r>
      <w:r>
        <w:br w:type="textWrapping"/>
      </w:r>
      <w:r>
        <w:t xml:space="preserve">– Lão nạp cũng cùng Khổ Viên sư đệ có chút giao tình, văn tự trong thư quả thật là Khổ Viên tự tay viết, về phần nội dung là thật hay không…Tô tiên sinh, dám hỏi quý phủ có cừu với Uy Viễn tiêu cục?</w:t>
      </w:r>
      <w:r>
        <w:br w:type="textWrapping"/>
      </w:r>
      <w:r>
        <w:br w:type="textWrapping"/>
      </w:r>
      <w:r>
        <w:t xml:space="preserve">Tô lão gia tử không lập tức đáp lại, Tô Mộc thấy thế không khỏi phẫn nộ trong lòng, đây chính là ngày cha hắn sáu mươi đại thọ, nhóm người này đến cùng là tới chúc thọ, hay là đến vây công Tô phủ?</w:t>
      </w:r>
      <w:r>
        <w:br w:type="textWrapping"/>
      </w:r>
      <w:r>
        <w:br w:type="textWrapping"/>
      </w:r>
      <w:r>
        <w:t xml:space="preserve">Kìm lòng không đậu tiến lên trước một bước, hắn lớn tiếng đáp:</w:t>
      </w:r>
      <w:r>
        <w:br w:type="textWrapping"/>
      </w:r>
      <w:r>
        <w:br w:type="textWrapping"/>
      </w:r>
      <w:r>
        <w:t xml:space="preserve">– Tô phủ ta đương nhiên không cừu không oán với họ Chúc, Tuệ Tâm Phương Trượng đây là ý gì?</w:t>
      </w:r>
      <w:r>
        <w:br w:type="textWrapping"/>
      </w:r>
      <w:r>
        <w:br w:type="textWrapping"/>
      </w:r>
      <w:r>
        <w:t xml:space="preserve">Tuệ Tâm lại lắc lắc đầu:</w:t>
      </w:r>
      <w:r>
        <w:br w:type="textWrapping"/>
      </w:r>
      <w:r>
        <w:br w:type="textWrapping"/>
      </w:r>
      <w:r>
        <w:t xml:space="preserve">– Nếu không cừu không oán, vì sao Mạc Vân lại nói cả nhà Chúc thị đều tang dưới tay ám vệ Tô phủ?</w:t>
      </w:r>
      <w:r>
        <w:br w:type="textWrapping"/>
      </w:r>
      <w:r>
        <w:br w:type="textWrapping"/>
      </w:r>
      <w:r>
        <w:t xml:space="preserve">– Đó đương nhiên là ma môn ngậm máu phun người! Năm đó giảo sát Huyết Y môn, nhà ta ra sức lớn thế nào, bọn họ đương nhiên hận thấu xương! Phương Trượng, ngài…</w:t>
      </w:r>
      <w:r>
        <w:br w:type="textWrapping"/>
      </w:r>
      <w:r>
        <w:br w:type="textWrapping"/>
      </w:r>
      <w:r>
        <w:t xml:space="preserve">Tô Mộc tức muốn phun ra huyết, nhưng mà một giọng yếu ớt như tơ vang lên ở cạnh cửa chính sảnh, có một người thầm lẩm bẩm một câu.</w:t>
      </w:r>
      <w:r>
        <w:br w:type="textWrapping"/>
      </w:r>
      <w:r>
        <w:br w:type="textWrapping"/>
      </w:r>
      <w:r>
        <w:t xml:space="preserve">– Các người lại…</w:t>
      </w:r>
      <w:r>
        <w:br w:type="textWrapping"/>
      </w:r>
      <w:r>
        <w:br w:type="textWrapping"/>
      </w:r>
      <w:r>
        <w:t xml:space="preserve">Giọng nói này rất nhỏ, đặt ở trong tai đại đa số người đều có thể không nhận ra, thế nhưng trong chính sảnh rất nhiều Chưởng môn, Môn chủ ai mà không võ công tinh thâm.</w:t>
      </w:r>
      <w:r>
        <w:br w:type="textWrapping"/>
      </w:r>
      <w:r>
        <w:br w:type="textWrapping"/>
      </w:r>
      <w:r>
        <w:t xml:space="preserve">Tức thì mấy luồng ánh mắt liền nhìn hướng người ra tiếng, chỉ thấy một thanh niên sắc mặt trắng bệch, đang đỡ khung cửa nhìn vào trong phòng, hình như mới từ bên ngoài đi tới liền bị lời này dọa rớt hồn.</w:t>
      </w:r>
      <w:r>
        <w:br w:type="textWrapping"/>
      </w:r>
      <w:r>
        <w:br w:type="textWrapping"/>
      </w:r>
      <w:r>
        <w:t xml:space="preserve">Ngụy Lăng Vân thầm nghĩ không tốt, người tới nhưng không chính là Tô phủ Đại thiếu gia không được sủng Tô Tuân sao?</w:t>
      </w:r>
      <w:r>
        <w:br w:type="textWrapping"/>
      </w:r>
      <w:r>
        <w:br w:type="textWrapping"/>
      </w:r>
      <w:r>
        <w:t xml:space="preserve">Dựa theo kịch bản hẳn là hắn động thân mà ra, vạch trần Tô phủ gièm pha, cũng không phải bây giờ làm cái vai thông cung*. Chân hắn vừa hơi động, định tiến lên ngắt lời đối phương thì một giọng nói khác không coi ai ra gì vang lên:</w:t>
      </w:r>
      <w:r>
        <w:br w:type="textWrapping"/>
      </w:r>
      <w:r>
        <w:br w:type="textWrapping"/>
      </w:r>
      <w:r>
        <w:t xml:space="preserve">– Bọn họ thì thế nào? Tô Đại công tử là biết gì chăng?</w:t>
      </w:r>
      <w:r>
        <w:br w:type="textWrapping"/>
      </w:r>
      <w:r>
        <w:br w:type="textWrapping"/>
      </w:r>
      <w:r>
        <w:rPr>
          <w:i/>
        </w:rPr>
        <w:t xml:space="preserve">*thông đồng bịa đặt lời cung.</w:t>
      </w:r>
      <w:r>
        <w:br w:type="textWrapping"/>
      </w:r>
      <w:r>
        <w:br w:type="textWrapping"/>
      </w:r>
      <w:r>
        <w:t xml:space="preserve">Người nói giọng thuần hậu, lại như mang theo ý cười, tuy là cách khá xa, thế nhưng vẫn xuyên qua tầng lớp người, như là thấp giọng nói nhỏ ngay tại mỗi bên người.</w:t>
      </w:r>
      <w:r>
        <w:br w:type="textWrapping"/>
      </w:r>
      <w:r>
        <w:br w:type="textWrapping"/>
      </w:r>
      <w:r>
        <w:t xml:space="preserve">Trong tiền viện không khỏi nổi một trận rối loạn, ai cũng muốn tìm giọng nói đó đến từ đâu, Tuệ Tâm Phương Trượng lại ngẩng đầu lên, hướng nơi nào đó trên tường viện cười:</w:t>
      </w:r>
      <w:r>
        <w:br w:type="textWrapping"/>
      </w:r>
      <w:r>
        <w:br w:type="textWrapping"/>
      </w:r>
      <w:r>
        <w:t xml:space="preserve">– Là Thẩm thí chủ đến?</w:t>
      </w:r>
      <w:r>
        <w:br w:type="textWrapping"/>
      </w:r>
      <w:r>
        <w:br w:type="textWrapping"/>
      </w:r>
      <w:r>
        <w:t xml:space="preserve">Trong giang hồ người từng qua lại với Thẩm Nhạn thật không ít, có vài người lúc này bừng tỉnh đại ngộ, đây không phải là giọng lãng tử sao?</w:t>
      </w:r>
      <w:r>
        <w:br w:type="textWrapping"/>
      </w:r>
      <w:r>
        <w:br w:type="textWrapping"/>
      </w:r>
      <w:r>
        <w:t xml:space="preserve">– Chính là tại hạ, đáng tiếc hôm nay tới muộn.</w:t>
      </w:r>
      <w:r>
        <w:br w:type="textWrapping"/>
      </w:r>
      <w:r>
        <w:br w:type="textWrapping"/>
      </w:r>
      <w:r>
        <w:t xml:space="preserve">Theo tiếng tiếu ngữ này, một bóng người từ trên tường viện nhanh nhẹn rơi xuống, giống như chú chim nhẹ nhàng vô cùng.</w:t>
      </w:r>
      <w:r>
        <w:br w:type="textWrapping"/>
      </w:r>
      <w:r>
        <w:br w:type="textWrapping"/>
      </w:r>
      <w:r>
        <w:t xml:space="preserve">Thiên Môn đạo nhân không khỏi nhíu mày. Ngày hôm trước lặng lẽ nói cho ông chuyện Cửu Long hoàn chính là Thẩm Nhạn, nhưng tiểu tử này sao lúc này mới xuất trướng, còn không đi cửa chính. Nhưng mà không để ông lên tiếng, Thẩm Nhạn đã cười mở miệng lặp lại câu vừa rồi:</w:t>
      </w:r>
      <w:r>
        <w:br w:type="textWrapping"/>
      </w:r>
      <w:r>
        <w:br w:type="textWrapping"/>
      </w:r>
      <w:r>
        <w:t xml:space="preserve">– Tô Đại công tử, không biết công tử muốn nói gì vậy?</w:t>
      </w:r>
      <w:r>
        <w:br w:type="textWrapping"/>
      </w:r>
      <w:r>
        <w:br w:type="textWrapping"/>
      </w:r>
      <w:r>
        <w:t xml:space="preserve">Tô lão gia tử sắc mặt đại biến, vung ống tay áo quát Tô Tuân:</w:t>
      </w:r>
      <w:r>
        <w:br w:type="textWrapping"/>
      </w:r>
      <w:r>
        <w:br w:type="textWrapping"/>
      </w:r>
      <w:r>
        <w:t xml:space="preserve">– Nghịch tử! Ở đây không có chỗ cho ngươi chen vào nói!</w:t>
      </w:r>
      <w:r>
        <w:br w:type="textWrapping"/>
      </w:r>
      <w:r>
        <w:br w:type="textWrapping"/>
      </w:r>
      <w:r>
        <w:t xml:space="preserve">Nghe thế, Ngụy Lăng Vân trong lòng run lên, thầm nghĩ không xong. Bên kia Tô Tuân nhìn phụ thân đột nhiên giận dữ, yết hầu run lên, lại đột nhiên cười ra tiếng:</w:t>
      </w:r>
      <w:r>
        <w:br w:type="textWrapping"/>
      </w:r>
      <w:r>
        <w:br w:type="textWrapping"/>
      </w:r>
      <w:r>
        <w:t xml:space="preserve">– Ta chỉ là không nghĩ tới, phụ thân vì Cửu Long hoàn, lại có thể làm ra chuyện thế này…</w:t>
      </w:r>
      <w:r>
        <w:br w:type="textWrapping"/>
      </w:r>
      <w:r>
        <w:br w:type="textWrapping"/>
      </w:r>
      <w:r>
        <w:t xml:space="preserve">Tiếng cười đó chua xót tột cùng, cũng tối nghĩa đến cực điểm, dường như không giống tiếng người bình thường sẽ phát ra, nhưng dù ai cũng có thể nghe ra bi phẫn và nghiêm túc trong giọng người nói chuyện.</w:t>
      </w:r>
      <w:r>
        <w:br w:type="textWrapping"/>
      </w:r>
      <w:r>
        <w:br w:type="textWrapping"/>
      </w:r>
      <w:r>
        <w:t xml:space="preserve">Tô Tuân chính là con ruột của Tô lão gia tử, tuy không như Nhị thiếu gia được thương yêu, cũng tuyệt đối là con Tô gia, sao ông ta lại nói ra lời như vậy!</w:t>
      </w:r>
      <w:r>
        <w:br w:type="textWrapping"/>
      </w:r>
      <w:r>
        <w:br w:type="textWrapping"/>
      </w:r>
      <w:r>
        <w:t xml:space="preserve">Một câu này có thể nói thạch phá kinh thiên, khiến một nửa người trong viện đều đứng lên, trong tiếng bàn ghế, có tiếng vật phát ra tiếng rất nhỏ, từ một ống trúc, mấy mũi ám khí phá không mà ra xông thẳng tới Tô Tuân đang đứng ngây ngốc.</w:t>
      </w:r>
      <w:r>
        <w:br w:type="textWrapping"/>
      </w:r>
      <w:r>
        <w:br w:type="textWrapping"/>
      </w:r>
      <w:r>
        <w:t xml:space="preserve">Âm thanh này rất nhỏ, ngay cả mấy vị cao nhân trong chính sảnh cũng không nhận ra, một bóng đen không biết từ đâu xuất hiện, vung tay áo cuốn ám khí trở về.</w:t>
      </w:r>
      <w:r>
        <w:br w:type="textWrapping"/>
      </w:r>
      <w:r>
        <w:br w:type="textWrapping"/>
      </w:r>
      <w:r>
        <w:t xml:space="preserve">Chỉ nghe một tiếng kêu rên, một trung niên hán tử đã che cổ ngã quỵ xuống đất, người bên cạnh ào một tiếng tản ra hơn phân nửa, chỉ còn nam tử tuấn tú mặc hắc y đứng đó, cặp mắt như chim ưng sắc bén nhìn chằm chằm mấy người quanh mình.</w:t>
      </w:r>
      <w:r>
        <w:br w:type="textWrapping"/>
      </w:r>
      <w:r>
        <w:br w:type="textWrapping"/>
      </w:r>
      <w:r>
        <w:t xml:space="preserve">Như là hoàn toàn không lưu ý đến loạn tượng bên kia, Thẩm Nhạn lại cười hỏi:</w:t>
      </w:r>
      <w:r>
        <w:br w:type="textWrapping"/>
      </w:r>
      <w:r>
        <w:br w:type="textWrapping"/>
      </w:r>
      <w:r>
        <w:t xml:space="preserve">– Tô công tử, xem ra nay thế cục khó bề phân biệt, công tử không ngại hãy suy nghĩ cho tốt rồi trả lời, chúng tôi tự nhiên sẽ bảo vệ tính mạng công tử.</w:t>
      </w:r>
      <w:r>
        <w:br w:type="textWrapping"/>
      </w:r>
      <w:r>
        <w:br w:type="textWrapping"/>
      </w:r>
      <w:r>
        <w:t xml:space="preserve">Nghe được lời Thẩm Nhạn, giữa sân lại có những người động thân, Tuệ Tâm, Tuệ Trần đám người đều rời chỗ ngồi, có chút rõ ràng chắn trước mặt Tô Tuân, có chút thì bứt ra đứng ở một bên, cục diện lập tức thay đổi.</w:t>
      </w:r>
      <w:r>
        <w:br w:type="textWrapping"/>
      </w:r>
      <w:r>
        <w:br w:type="textWrapping"/>
      </w:r>
      <w:r>
        <w:t xml:space="preserve">Chỉ ngây ngốc nhìn cục diện hỗn loạn bên mình, đôi mắt Tô Tuân hơi hơi run rẩy tập trung vào thi thể nằm ở trong viện vẫn không nhúc nhích kia, cổ họng hắn phát ra mấy tiếng ngắn ngủi, cuối cùng ngẩng đầu lên, lộ ra nụ cười như khóc.</w:t>
      </w:r>
      <w:r>
        <w:br w:type="textWrapping"/>
      </w:r>
      <w:r>
        <w:br w:type="textWrapping"/>
      </w:r>
      <w:r>
        <w:t xml:space="preserve">– Phụ thân, lạc đường trở về, không phải là chậm…</w:t>
      </w:r>
      <w:r>
        <w:br w:type="textWrapping"/>
      </w:r>
      <w:r>
        <w:br w:type="textWrapping"/>
      </w:r>
    </w:p>
    <w:p>
      <w:pPr>
        <w:pStyle w:val="Heading2"/>
      </w:pPr>
      <w:bookmarkStart w:id="132" w:name="chương-57"/>
      <w:bookmarkEnd w:id="132"/>
      <w:r>
        <w:t xml:space="preserve">57. Chương 57</w:t>
      </w:r>
    </w:p>
    <w:p>
      <w:pPr>
        <w:pStyle w:val="Compact"/>
      </w:pPr>
      <w:r>
        <w:br w:type="textWrapping"/>
      </w:r>
      <w:r>
        <w:br w:type="textWrapping"/>
      </w:r>
      <w:r>
        <w:t xml:space="preserve">Giọng Tô Tuân run run, trong đầu một đống hỗn loạn, nhưng hắn lại tỉnh táo hơn bao giờ hết.</w:t>
      </w:r>
      <w:r>
        <w:br w:type="textWrapping"/>
      </w:r>
      <w:r>
        <w:br w:type="textWrapping"/>
      </w:r>
      <w:r>
        <w:t xml:space="preserve">Dựa theo kế hoạch đặt ra với Trích Tinh lâu, hắn phải đứng ra vạch trần bí tân nhà mình, đẩy vị kế mẫu kia lên trước đài, ngăn cản âm mưu của phụ thân.</w:t>
      </w:r>
      <w:r>
        <w:br w:type="textWrapping"/>
      </w:r>
      <w:r>
        <w:br w:type="textWrapping"/>
      </w:r>
      <w:r>
        <w:t xml:space="preserve">Nhưng giờ đột nhiên có rất nhiều người biết được bí mật Tô phủ, bất luận là Kim Đao môn chủ hay Thiếu Lâm Phương Trượng, thân phận địa vị cao hơn hắn nhiều, như vậy bí mật trong lời mình, có còn giá trị chăng ?</w:t>
      </w:r>
      <w:r>
        <w:br w:type="textWrapping"/>
      </w:r>
      <w:r>
        <w:br w:type="textWrapping"/>
      </w:r>
      <w:r>
        <w:t xml:space="preserve">Có lẽ còn.</w:t>
      </w:r>
      <w:r>
        <w:br w:type="textWrapping"/>
      </w:r>
      <w:r>
        <w:br w:type="textWrapping"/>
      </w:r>
      <w:r>
        <w:t xml:space="preserve">Ánh mắt Tô Tuân có chút mê man, hắn nghĩ tới thích khách muốn giết hắn.</w:t>
      </w:r>
      <w:r>
        <w:br w:type="textWrapping"/>
      </w:r>
      <w:r>
        <w:br w:type="textWrapping"/>
      </w:r>
      <w:r>
        <w:t xml:space="preserve">Đó là người ai an bài?</w:t>
      </w:r>
      <w:r>
        <w:br w:type="textWrapping"/>
      </w:r>
      <w:r>
        <w:br w:type="textWrapping"/>
      </w:r>
      <w:r>
        <w:t xml:space="preserve">Là ai vội vã muốn bịt miệng hắn?</w:t>
      </w:r>
      <w:r>
        <w:br w:type="textWrapping"/>
      </w:r>
      <w:r>
        <w:br w:type="textWrapping"/>
      </w:r>
      <w:r>
        <w:t xml:space="preserve">Có lẽ là phụ thân, có lẽ là Trích Tinh lâu, nhưng bất luận là người phía nào, đều đã không phải hắn có thể nắm. Nếu lại nghe người khác sai khiến, hắn còn có cơ hội sống sót sao?</w:t>
      </w:r>
      <w:r>
        <w:br w:type="textWrapping"/>
      </w:r>
      <w:r>
        <w:br w:type="textWrapping"/>
      </w:r>
      <w:r>
        <w:t xml:space="preserve">May mắn, còn có nhiều người đứng ở trước hắn…</w:t>
      </w:r>
      <w:r>
        <w:br w:type="textWrapping"/>
      </w:r>
      <w:r>
        <w:br w:type="textWrapping"/>
      </w:r>
      <w:r>
        <w:t xml:space="preserve">Dần dần, giọng hắn không còn run nữa, ánh mắt Tô Tuân cũng bắt đầu hữu thần, nhìn những võ lâm đồng đạo trước mặt, từng câu từng từ nói:</w:t>
      </w:r>
      <w:r>
        <w:br w:type="textWrapping"/>
      </w:r>
      <w:r>
        <w:br w:type="textWrapping"/>
      </w:r>
      <w:r>
        <w:t xml:space="preserve">– Tô phủ sớm đã không phải Tô phủ ngày xưa, từ hai mươi năm trước phụ thân tái giá, cưới vị Hoa phu nhân đó sau, Tô phủ này liền thay hình đổi dáng. Chỉ vì có người cảm giác, Cửu Long hoàn cùng những bảo tàng trong truyền thuyết vốn nên thuộc về mình!</w:t>
      </w:r>
      <w:r>
        <w:br w:type="textWrapping"/>
      </w:r>
      <w:r>
        <w:br w:type="textWrapping"/>
      </w:r>
      <w:r>
        <w:t xml:space="preserve">Bên môi hắn chợt hiện nụ cười thảm:</w:t>
      </w:r>
      <w:r>
        <w:br w:type="textWrapping"/>
      </w:r>
      <w:r>
        <w:br w:type="textWrapping"/>
      </w:r>
      <w:r>
        <w:t xml:space="preserve">– Đáng thương mấy năm trước ta còn ngây thơ vô tri, cho rằng phụ thân thương yêu Nhị đệ, chỉ vì đệ ấy trí tuệ hơn người, có thể trọng dụng. Nay ta mới biết, phụ thân thương đệ ấy hộ đệ ấy, tất cả là bởi vì huyết mạch chảy trong người đệ ấy, một phần kinh thiên bí bảo, một phần Thiên gia huyết mạch, có thể không làm người ta điên cuồng vạn phần sao! Nhưng phụ thân, nó thật đáng giá để đổi trăm năm cơ nghiệp Tô phủ ta sao… </w:t>
      </w:r>
      <w:r>
        <w:br w:type="textWrapping"/>
      </w:r>
      <w:r>
        <w:br w:type="textWrapping"/>
      </w:r>
      <w:r>
        <w:t xml:space="preserve">– Tên nghiệt tử!</w:t>
      </w:r>
      <w:r>
        <w:br w:type="textWrapping"/>
      </w:r>
      <w:r>
        <w:br w:type="textWrapping"/>
      </w:r>
      <w:r>
        <w:t xml:space="preserve">Tô lão gia tử gầm lên một tiếng, đánh gãy lời Tô Tuân, mặt lão xanh mét, cả người như hóa thành ngoan thạch, cứng rắn phẫn nộ.</w:t>
      </w:r>
      <w:r>
        <w:br w:type="textWrapping"/>
      </w:r>
      <w:r>
        <w:br w:type="textWrapping"/>
      </w:r>
      <w:r>
        <w:t xml:space="preserve">– Là kẻ phương nào yêu ngôn hoặc chúng, khiến ngươi sinh ra ý nghĩ như vậy! Kế mẫu ngươi tính tình dịu hiền, cùng ta thành thân sau chưa từng đạp ra Tô phủ nửa bước, lại từ đâu ra tâm tư nham hiểm đó! Huyết Y môn vi phụ lại dốc hết sức tiêu diệt, không một chút giả bộ, nghiệt súc ngươi chẳng lẽ muốn cấu kết người ngoài, hủy thanh danh một đời của vi phụ sao?!</w:t>
      </w:r>
      <w:r>
        <w:br w:type="textWrapping"/>
      </w:r>
      <w:r>
        <w:br w:type="textWrapping"/>
      </w:r>
      <w:r>
        <w:t xml:space="preserve">Tô lão gia tử quát mắng mang theo nộ khí bừng bừng, còn có phủ nhận chém đinh chặt sắt, giữa viện lập tức một mảnh ồn ào, Tô đại công tử lời nói không khỏi quá mức hãi hùng, nếu không có chứng cứ rõ ràng, đích xác không thể vội kết luận.</w:t>
      </w:r>
      <w:r>
        <w:br w:type="textWrapping"/>
      </w:r>
      <w:r>
        <w:br w:type="textWrapping"/>
      </w:r>
      <w:r>
        <w:t xml:space="preserve">Nhưng trong sự hỗn loạn đó, Thẩm Nhạn lại tiến lên trước một bước, từ trong lòng lấy ra một vật :</w:t>
      </w:r>
      <w:r>
        <w:br w:type="textWrapping"/>
      </w:r>
      <w:r>
        <w:br w:type="textWrapping"/>
      </w:r>
      <w:r>
        <w:t xml:space="preserve">– Mọi người đều biết Cửu Long hoàn chính là di bảo tiền triều, nhưng có ai biết công chúa tiền triều lưu lại hai truyền nhân, kẻ thứ nhất đương nhiên là đỉnh đỉnh đại danh Hoa phu nhân, ba mươi năm mới xuất hiện, du lịch vài năm liền ẩn cư không thấy, chỉ vì tìm một ít tin tức bí ẩn. Một kẻ khác lại là cuồng nhân, cho rằng thiên hạ này đều là gia nghiệp, hoàng đình Đại Sở chiếm non sông nhà hắn, bọn họ đều là loạn thần tặc tử!</w:t>
      </w:r>
      <w:r>
        <w:br w:type="textWrapping"/>
      </w:r>
      <w:r>
        <w:br w:type="textWrapping"/>
      </w:r>
      <w:r>
        <w:t xml:space="preserve">Theo lời nói tràn ngập khí phách này, Thẩm Nhạn nhẹ nhàng vung tay lên, ném thứ nắm trong tay ra ngoài. Vật đó trông như là một khối bài không lớn, vận kình lực lại khéo vô cùng.</w:t>
      </w:r>
      <w:r>
        <w:br w:type="textWrapping"/>
      </w:r>
      <w:r>
        <w:br w:type="textWrapping"/>
      </w:r>
      <w:r>
        <w:t xml:space="preserve">Chỉ thấy khối bài tử nho nhỏ ấy giống như bị cái gì đó nâng lấy, nhẹ bẫng bay tới Tô lão gia tử.</w:t>
      </w:r>
      <w:r>
        <w:br w:type="textWrapping"/>
      </w:r>
      <w:r>
        <w:br w:type="textWrapping"/>
      </w:r>
      <w:r>
        <w:t xml:space="preserve">Nhưng còn chưa có người vươn tay đón, cướp thì bài tử đó đột nhiên rớt xuống, leng keng một tiếng rơi xuống đất.</w:t>
      </w:r>
      <w:r>
        <w:br w:type="textWrapping"/>
      </w:r>
      <w:r>
        <w:br w:type="textWrapping"/>
      </w:r>
      <w:r>
        <w:t xml:space="preserve">Trong ngoài đại sảnh, tất cả mọi người nhìn lại thì thấy một lệnh bài huyết hồng dưới đất, ở trên viết một chữ “Ngự” màu vàng đen.</w:t>
      </w:r>
      <w:r>
        <w:br w:type="textWrapping"/>
      </w:r>
      <w:r>
        <w:br w:type="textWrapping"/>
      </w:r>
      <w:r>
        <w:t xml:space="preserve">“Huyết Y lệnh!”</w:t>
      </w:r>
      <w:r>
        <w:br w:type="textWrapping"/>
      </w:r>
      <w:r>
        <w:br w:type="textWrapping"/>
      </w:r>
      <w:r>
        <w:t xml:space="preserve">Giữa viện nhãn lực thượng giai đếm không hết, có thể nhận ra lệnh bài này không phải số ít, lúc này liền có người hét lên.</w:t>
      </w:r>
      <w:r>
        <w:br w:type="textWrapping"/>
      </w:r>
      <w:r>
        <w:br w:type="textWrapping"/>
      </w:r>
      <w:r>
        <w:t xml:space="preserve">Thẩm Nhạn mỉm cười:</w:t>
      </w:r>
      <w:r>
        <w:br w:type="textWrapping"/>
      </w:r>
      <w:r>
        <w:br w:type="textWrapping"/>
      </w:r>
      <w:r>
        <w:t xml:space="preserve">– Nếu có một ngày, Hoa phu nhân không còn muốn cuồng tưởng thay triều đổi đại, vì thanh danh địa vị, cũng vì khuynh thiên tài bảo, liệu nàng ta có trở tay đối phó huynh đệ, một tay xóa bỏ gánh nặng uy hiếp an nguy bản thân? Tô lão gia tử đương nhiên muốn hạ thủ Huyết Y môn, chẳng những phải xuống tay, còn phải càng ngoan càng nhanh, không lưu tình chút nào hơn ai khác!</w:t>
      </w:r>
      <w:r>
        <w:br w:type="textWrapping"/>
      </w:r>
      <w:r>
        <w:br w:type="textWrapping"/>
      </w:r>
      <w:r>
        <w:t xml:space="preserve">Lời vừa nói ra, trong viện lại rối loạn, Vương Hổ ha ha cười:</w:t>
      </w:r>
      <w:r>
        <w:br w:type="textWrapping"/>
      </w:r>
      <w:r>
        <w:br w:type="textWrapping"/>
      </w:r>
      <w:r>
        <w:t xml:space="preserve">– Khó trách dư nghiệt Huyết Y kia nói ‘Tô phủ hại ta’.</w:t>
      </w:r>
      <w:r>
        <w:br w:type="textWrapping"/>
      </w:r>
      <w:r>
        <w:br w:type="textWrapping"/>
      </w:r>
      <w:r>
        <w:t xml:space="preserve">Giọng gã cực lạnh, trong mắt cũng có tức giận, mấy vị chưởng môn ở đây có mấy ai mà không hiểu nội tình.</w:t>
      </w:r>
      <w:r>
        <w:br w:type="textWrapping"/>
      </w:r>
      <w:r>
        <w:br w:type="textWrapping"/>
      </w:r>
      <w:r>
        <w:t xml:space="preserve">Tô phủ trong đại chiến tiêu diệt Huyết Y môn là ra sức lớn nhất, cũng cung cấp không ít manh mối người khác không biết. Ban đầu bọn họ đều cho rằng Tô lão gia tử một lòng vệ đạo trừ ma, nhưng nay xem ra, trừ ma là thật, vệ lại không nhất định là giang hồ chính đạo này.</w:t>
      </w:r>
      <w:r>
        <w:br w:type="textWrapping"/>
      </w:r>
      <w:r>
        <w:br w:type="textWrapping"/>
      </w:r>
      <w:r>
        <w:t xml:space="preserve">Lúc này Ngụy Lăng Vân lại mở miệng:</w:t>
      </w:r>
      <w:r>
        <w:br w:type="textWrapping"/>
      </w:r>
      <w:r>
        <w:br w:type="textWrapping"/>
      </w:r>
      <w:r>
        <w:t xml:space="preserve">– Nay chỉ có một tấm lệnh bài, một phong thư, cho dù Tô đại công tử tự mình làm chứng, ai có thể lấy ra chứng cứ kết luận đó chính là sự thật? Nếu tất cả đều là âm mưu Ma Môn bố trí, chúng ta chẳng phải là lục đục nội bộ tự phế võ công sao?</w:t>
      </w:r>
      <w:r>
        <w:br w:type="textWrapping"/>
      </w:r>
      <w:r>
        <w:br w:type="textWrapping"/>
      </w:r>
      <w:r>
        <w:t xml:space="preserve">Xung Hòa chân nhân cũng đứng dậy:</w:t>
      </w:r>
      <w:r>
        <w:br w:type="textWrapping"/>
      </w:r>
      <w:r>
        <w:br w:type="textWrapping"/>
      </w:r>
      <w:r>
        <w:t xml:space="preserve">– Lời này hữu lý. Cho dù bắt tặc, cũng phải người, của đều lấy. Chuyện hôm nay còn phải bàn bạc kỹ hơn, không thể tùy tiện làm bậy trúng gian kế kẻ khác.</w:t>
      </w:r>
      <w:r>
        <w:br w:type="textWrapping"/>
      </w:r>
      <w:r>
        <w:br w:type="textWrapping"/>
      </w:r>
      <w:r>
        <w:t xml:space="preserve">Ngụy Lăng Vân gật gật đầu:</w:t>
      </w:r>
      <w:r>
        <w:br w:type="textWrapping"/>
      </w:r>
      <w:r>
        <w:br w:type="textWrapping"/>
      </w:r>
      <w:r>
        <w:t xml:space="preserve">– Đạo trưởng nói rất đúng. Lão gia tử, xin thứ vãn bối vọng ngôn, lúc này chỉ có tự chứng trong sạch với võ lâm đồng đạo mới có thể rửa sạch một thân ô danh này. Nếu những người này bụng dạ khó lường, nói việc này có liên quan với Cửu Long hoàn kia, sao không mời đồng đạo tra thử xem, tiêu trừ nghi kỵ trong lòng người khác.</w:t>
      </w:r>
      <w:r>
        <w:br w:type="textWrapping"/>
      </w:r>
      <w:r>
        <w:br w:type="textWrapping"/>
      </w:r>
      <w:r>
        <w:t xml:space="preserve">Ngụy Lăng Vân nói câu này ngược lại có tình có lý, cái gọi là thanh giả tự thanh, nếu không muốn bị ô danh, cách tốt nhất là để người có lòng nghi ngờ tự mình kiểm chứng. Nếu là trong sạch, làm sao e ngại điều tra.</w:t>
      </w:r>
      <w:r>
        <w:br w:type="textWrapping"/>
      </w:r>
      <w:r>
        <w:br w:type="textWrapping"/>
      </w:r>
      <w:r>
        <w:t xml:space="preserve">Tô lão gia tử mày hơi vừa nhíu, như là đang suy tư, Tô Mộc phía sau đã hô ra:</w:t>
      </w:r>
      <w:r>
        <w:br w:type="textWrapping"/>
      </w:r>
      <w:r>
        <w:br w:type="textWrapping"/>
      </w:r>
      <w:r>
        <w:t xml:space="preserve">– Cha, để bọn họ tra! Tô phủ ta còn sợ kiểu uy hiếp này sao? Nhưng nếu không tra ra, những người các ngươi hôm nay phải ăn nói rõ ràng với nhà ta!</w:t>
      </w:r>
      <w:r>
        <w:br w:type="textWrapping"/>
      </w:r>
      <w:r>
        <w:br w:type="textWrapping"/>
      </w:r>
      <w:r>
        <w:t xml:space="preserve">Lời này khiến không ít người đều nhíu mày, Ngân Câu Thư sinh kia lành lạnh đáp:</w:t>
      </w:r>
      <w:r>
        <w:br w:type="textWrapping"/>
      </w:r>
      <w:r>
        <w:br w:type="textWrapping"/>
      </w:r>
      <w:r>
        <w:t xml:space="preserve">– Ai cũng chưa từng thấy Cửu Long hoàn gì gì đó, làm thế nào tra đây? Lăng Vân công tử đây chẳng lẽ là muốn thay cha vợ lôi kéo chống đỡ… </w:t>
      </w:r>
      <w:r>
        <w:br w:type="textWrapping"/>
      </w:r>
      <w:r>
        <w:br w:type="textWrapping"/>
      </w:r>
      <w:r>
        <w:t xml:space="preserve">Một giọng khác cũng vang lên.</w:t>
      </w:r>
      <w:r>
        <w:br w:type="textWrapping"/>
      </w:r>
      <w:r>
        <w:br w:type="textWrapping"/>
      </w:r>
      <w:r>
        <w:t xml:space="preserve">– Không sai, tra chỉ sợ cũng không thể ra.</w:t>
      </w:r>
      <w:r>
        <w:br w:type="textWrapping"/>
      </w:r>
      <w:r>
        <w:br w:type="textWrapping"/>
      </w:r>
      <w:r>
        <w:t xml:space="preserve">Tô Mộc tức khắc trợn mắt lên, trừng mắt nhìn sang:</w:t>
      </w:r>
      <w:r>
        <w:br w:type="textWrapping"/>
      </w:r>
      <w:r>
        <w:br w:type="textWrapping"/>
      </w:r>
      <w:r>
        <w:t xml:space="preserve">– Thẩm Nhạn tặc tử! Nói Tô gia ta có vấn đề là ngươi, không để tra lại là ngươi! Ngươi đến cùng muốn thế nào?!</w:t>
      </w:r>
      <w:r>
        <w:br w:type="textWrapping"/>
      </w:r>
      <w:r>
        <w:br w:type="textWrapping"/>
      </w:r>
      <w:r>
        <w:t xml:space="preserve">Thẩm Nhạn lại cười phất tay:</w:t>
      </w:r>
      <w:r>
        <w:br w:type="textWrapping"/>
      </w:r>
      <w:r>
        <w:br w:type="textWrapping"/>
      </w:r>
      <w:r>
        <w:t xml:space="preserve">– Tô Nhị công tử, cái này là công tử hiểu lầm rồi. Đừng quên, muốn tìm Cửu Long hoàn không chỉ có một, còn có Trích Tinh lâu nữa đâu.</w:t>
      </w:r>
      <w:r>
        <w:br w:type="textWrapping"/>
      </w:r>
      <w:r>
        <w:br w:type="textWrapping"/>
      </w:r>
      <w:r>
        <w:t xml:space="preserve">Ánh mắt hắn nhẹ nhàng chuyển về phía Ngụy Lăng Vân đứng bên cạnh, bên môi thoáng hiện sự trào phúng:</w:t>
      </w:r>
      <w:r>
        <w:br w:type="textWrapping"/>
      </w:r>
      <w:r>
        <w:br w:type="textWrapping"/>
      </w:r>
      <w:r>
        <w:t xml:space="preserve">– Bất luận có thể tra được chứng cớ hay không, có người muốn âm thầm động chút tay chân, chỉ sợ cũng thực dễ dàng. Cửu Long hoàn này theo lý thuyết là chia chín cái, nay Bạch Loan phong tổ truyền một cái, Khổ Viên Đại Sư ngoài ý muốn lấy được một cái, phỏng chừng đều đã rơi vào trong tay Trích Tinh lâu. Theo ta được biết, Lý gia trang hẳn cũng có một cái, khi đó bởi vì vô ý dò xét được tin tức này, ta còn suýt nữa nguy hiểm bị Trích Tinh lâu làm hại, mảnh ngọc bội này ở đâu đương nhiên cũng không cần nói nhiều. Những cái còn lại ở nơi nào? Tô phủ dốc sức muốn chinh phạt Trích Tinh lâu, vậy Trích Tinh lâu sẽ không chú ý Tô phủ sao?</w:t>
      </w:r>
      <w:r>
        <w:br w:type="textWrapping"/>
      </w:r>
      <w:r>
        <w:br w:type="textWrapping"/>
      </w:r>
      <w:r>
        <w:t xml:space="preserve">Giọng nói không vang dội lắm, Ngụy Lăng Vân và Tô lão gia tử lại đều hơi nhíu mày, nhưng Ngụy Lăng Vân không trả lời lại lặng yên lui về phía sau nửa bước, thoạt nhìn như không muốn bị người kéo xuống nước, thần tình trên mặt Tô lão gia tử liền phức tạp nhiều lắm.</w:t>
      </w:r>
      <w:r>
        <w:br w:type="textWrapping"/>
      </w:r>
      <w:r>
        <w:br w:type="textWrapping"/>
      </w:r>
      <w:r>
        <w:t xml:space="preserve">Một đôi mắt thương lão lợi hại của lão quét qua đình viện, bên môi lộ ra nụ cười u ám:</w:t>
      </w:r>
      <w:r>
        <w:br w:type="textWrapping"/>
      </w:r>
      <w:r>
        <w:br w:type="textWrapping"/>
      </w:r>
      <w:r>
        <w:t xml:space="preserve">– Vầy cũng không được, thế cũng không thỏa, chẳng lẽ nhà ta phải gánh ô danh này, rốt cuộc không thể tẩy thoát sao?</w:t>
      </w:r>
      <w:r>
        <w:br w:type="textWrapping"/>
      </w:r>
      <w:r>
        <w:br w:type="textWrapping"/>
      </w:r>
      <w:r>
        <w:t xml:space="preserve">Tuy rằng vẫn mặt giận dữ, thế nhưng trong lòng Tô lão gia tử cũng không lo lắng gì lắm, vì lão biết ý nghĩ những đồng đạo, cũng rõ ràng cách bọn họ xử sự, nếu không có chứng cứ rõ ràng, bất luận là Võ Đang hay là Thiếu Lâm, đều quả quyết sẽ không mạo muội làm việc. Nhưng lời Thẩm Nhạn nói vừa rồi, lại chọc đến uy hiếp của lão.</w:t>
      </w:r>
      <w:r>
        <w:br w:type="textWrapping"/>
      </w:r>
      <w:r>
        <w:br w:type="textWrapping"/>
      </w:r>
      <w:r>
        <w:t xml:space="preserve">Giấu mảnh Cửu Long hoàn trong tay mình, thậm chí dời đi tất cả lực lượng ngầm đều không tính khó, nhưng nếu bị người theo dõi, lão hơi có động tác e sẽ bị người đánh lén. Mà cục diện hôm nay, nhất là biểu hiện của nghịch tử kia, như là không ai khống chế sao?</w:t>
      </w:r>
      <w:r>
        <w:br w:type="textWrapping"/>
      </w:r>
      <w:r>
        <w:br w:type="textWrapping"/>
      </w:r>
      <w:r>
        <w:t xml:space="preserve">Trích Tinh lâu và mình mưu đồ nhất trí, lần này bại lộ bí mật Cửu Long hoàn, thậm chí là quan hệ huyết mạch giữa Hoa phu nhân và Huyết Y môn, lão mà muốn cướp đoạt Cửu Long hoàn thì khó khăn vạn phần, kế hoạch ban đầu giá họa cho Trích Tinh lâu cũng rơi vào không.</w:t>
      </w:r>
      <w:r>
        <w:br w:type="textWrapping"/>
      </w:r>
      <w:r>
        <w:br w:type="textWrapping"/>
      </w:r>
      <w:r>
        <w:t xml:space="preserve">Nếu lại bị người lúc cháy nhà mà đi hôi của một phen, sợ là mặt mũi mất sạch. Nhưng giằng co thế này cũng không phải cách, kế hiện giờ, sợ là phải động thủ trước khiến họa thủy đông di …</w:t>
      </w:r>
      <w:r>
        <w:br w:type="textWrapping"/>
      </w:r>
      <w:r>
        <w:br w:type="textWrapping"/>
      </w:r>
      <w:r>
        <w:t xml:space="preserve">Nhìn ánh mắt Tô lão gia tử lạnh lẽo, Thẩm Nhạn chẳng hề động đậy nửa phần, chỉ là cười:</w:t>
      </w:r>
      <w:r>
        <w:br w:type="textWrapping"/>
      </w:r>
      <w:r>
        <w:br w:type="textWrapping"/>
      </w:r>
      <w:r>
        <w:t xml:space="preserve">– Cách à, cũng không phải không có. Cửu Long hoàn chung quy chia làm chín phần, ai có thể cam đoan đều rơi vào trong tay kẻ xấu chứ… </w:t>
      </w:r>
      <w:r>
        <w:br w:type="textWrapping"/>
      </w:r>
      <w:r>
        <w:br w:type="textWrapping"/>
      </w:r>
      <w:r>
        <w:t xml:space="preserve">Hắn vừa nói ra khỏi miệng, trong tiền viện lập tức loạn cả lên, Ngân Câu Thư sinh nâng song câu bên hông, haha cười lạnh:</w:t>
      </w:r>
      <w:r>
        <w:br w:type="textWrapping"/>
      </w:r>
      <w:r>
        <w:br w:type="textWrapping"/>
      </w:r>
      <w:r>
        <w:t xml:space="preserve">– Lãng tử, chẳng lẽ trong tay ngươi có một cái?</w:t>
      </w:r>
      <w:r>
        <w:br w:type="textWrapping"/>
      </w:r>
      <w:r>
        <w:br w:type="textWrapping"/>
      </w:r>
      <w:r>
        <w:t xml:space="preserve">Thẩm Nhạn xuất hiện quá mức trùng hợp, biết được cũng quá nhiều, vạn nhất trong tay hắn cũng có một mảnh thì sao?</w:t>
      </w:r>
      <w:r>
        <w:br w:type="textWrapping"/>
      </w:r>
      <w:r>
        <w:br w:type="textWrapping"/>
      </w:r>
      <w:r>
        <w:t xml:space="preserve">Thứ có thể khiến Huyết Y môn, Trích Tinh lâu, thậm chí Tô phủ đều liều mình đến cướp, đó là trân quý thế nào, nếu rơi vào tay mình, vậy bảo tàng tiền triều, rồi tuyệt thế võ công…</w:t>
      </w:r>
      <w:r>
        <w:br w:type="textWrapping"/>
      </w:r>
      <w:r>
        <w:br w:type="textWrapping"/>
      </w:r>
      <w:r>
        <w:t xml:space="preserve">Không ít người hơi thở bắt đầu rối loạn, nay Tô phủ loạn cục đã thành, ai có thể cam đoan trong loạn này lấy không được lợi ích gì chứ?</w:t>
      </w:r>
      <w:r>
        <w:br w:type="textWrapping"/>
      </w:r>
      <w:r>
        <w:br w:type="textWrapping"/>
      </w:r>
      <w:r>
        <w:t xml:space="preserve">Người trong viện này, đích xác phần lớn là chính đạo nhân sĩ, nhưng mà chính đạo cũng là người, trong giang hồ này có mấy kẻ là quân tử, mấy người là Thánh Nhân chứ?</w:t>
      </w:r>
      <w:r>
        <w:br w:type="textWrapping"/>
      </w:r>
      <w:r>
        <w:br w:type="textWrapping"/>
      </w:r>
      <w:r>
        <w:t xml:space="preserve">Tranh cường háo thắng, dám đoạt dám liều mới là bản tính của những giang hồ hào khách này, phú quý ngập trời như thế đặt ở trước mặt, ai có thể sừng sững bất động!</w:t>
      </w:r>
      <w:r>
        <w:br w:type="textWrapping"/>
      </w:r>
      <w:r>
        <w:br w:type="textWrapping"/>
      </w:r>
      <w:r>
        <w:t xml:space="preserve">Đối mặt với tiếng quát hỏi này, có một người động. Nam tử áo đen khinh công cao tuyệt kia động cước bộ, cất bước tới cạnh Thẩm Nhạn, ánh mắt băng lãnh nhìn đám người rục rịch kia, trên gương mặt tuấn tiếu vô cùng ấy, cũng mang theo vài phần sát khí.</w:t>
      </w:r>
      <w:r>
        <w:br w:type="textWrapping"/>
      </w:r>
      <w:r>
        <w:br w:type="textWrapping"/>
      </w:r>
      <w:r>
        <w:t xml:space="preserve">Không ít người mâu quang chớp động, không dám đối diện lại, mà một vài người khác, thì chậm rãi đem tay đặt lên cạnh đao nhận*. Mình làm người hưởng, còn không trả chút giá sao?</w:t>
      </w:r>
      <w:r>
        <w:br w:type="textWrapping"/>
      </w:r>
      <w:r>
        <w:br w:type="textWrapping"/>
      </w:r>
      <w:r>
        <w:rPr>
          <w:i/>
        </w:rPr>
        <w:t xml:space="preserve">*đặt ở nơi cần thiết.</w:t>
      </w:r>
      <w:r>
        <w:br w:type="textWrapping"/>
      </w:r>
      <w:r>
        <w:br w:type="textWrapping"/>
      </w:r>
      <w:r>
        <w:t xml:space="preserve">Thẩm Nhạn lại cười:</w:t>
      </w:r>
      <w:r>
        <w:br w:type="textWrapping"/>
      </w:r>
      <w:r>
        <w:br w:type="textWrapping"/>
      </w:r>
      <w:r>
        <w:t xml:space="preserve">– Mang ngọc mắc tội*. Bỉ nhân lá gan không lớn lắm, nào dám bỏ hòn than lửa lên người, Ngân Câu tiên sinh sợ là tìm sai người.</w:t>
      </w:r>
      <w:r>
        <w:br w:type="textWrapping"/>
      </w:r>
      <w:r>
        <w:br w:type="textWrapping"/>
      </w:r>
      <w:r>
        <w:t xml:space="preserve">Lời này quá mức lỗ mãng, cũng quá tùy ý. Tuệ Tâm, Vương Hổ, Thiên Môn đạo nhân đám người không khỏi đều nhíu mày, lãng tử này, lúc nào rồi, hắn chẳng lẽ còn muốn thêm phiền sao?</w:t>
      </w:r>
      <w:r>
        <w:br w:type="textWrapping"/>
      </w:r>
      <w:r>
        <w:br w:type="textWrapping"/>
      </w:r>
      <w:r>
        <w:t xml:space="preserve">Trong lòng Ngụy Lăng Vân lại là sợ hãi cả kinh, ánh mắt lóe lên, nhìn lại phía sau. Bởi vì phải ẩn thân, động tác hắn tựa hồ không đủ nhanh, một giọng nói đã từ phía sau vang lên.</w:t>
      </w:r>
      <w:r>
        <w:br w:type="textWrapping"/>
      </w:r>
      <w:r>
        <w:br w:type="textWrapping"/>
      </w:r>
      <w:r>
        <w:t xml:space="preserve">– Nếu là Cửu Long hoàn, ta nơi này còn có một mảnh.</w:t>
      </w:r>
      <w:r>
        <w:br w:type="textWrapping"/>
      </w:r>
      <w:r>
        <w:br w:type="textWrapping"/>
      </w:r>
      <w:r>
        <w:t xml:space="preserve">Trên mặt Trang chủ Đạp Tuyết sơn trang vẫn một mình đứng ở bên cạnh hiện nụ cười khổ, thò tay mò vào ngực. Khi vươn tay, một ngọc bội trong suốt hình rồng đã ở trong bàn tay Đinh Lịch Đan.</w:t>
      </w:r>
      <w:r>
        <w:br w:type="textWrapping"/>
      </w:r>
      <w:r>
        <w:br w:type="textWrapping"/>
      </w:r>
    </w:p>
    <w:p>
      <w:pPr>
        <w:pStyle w:val="Heading2"/>
      </w:pPr>
      <w:bookmarkStart w:id="133" w:name="chương-58"/>
      <w:bookmarkEnd w:id="133"/>
      <w:r>
        <w:t xml:space="preserve">58. Chương 58</w:t>
      </w:r>
    </w:p>
    <w:p>
      <w:pPr>
        <w:pStyle w:val="Compact"/>
      </w:pPr>
      <w:r>
        <w:br w:type="textWrapping"/>
      </w:r>
      <w:r>
        <w:br w:type="textWrapping"/>
      </w:r>
      <w:r>
        <w:t xml:space="preserve">Từ lúc có người hô lên “Cửu Long hoàn”, Đinh Lịch Đan đã không thể ngồi yên trong bàn, đương nhiên ông biết rõ Trích Tinh lâu muốn thứ gì, nhưng không có ý lấy vật ấy xem như mồi nhử,  nhưng giờ cảnh tượng hoàn toàn khác với ông nghĩ.</w:t>
      </w:r>
      <w:r>
        <w:br w:type="textWrapping"/>
      </w:r>
      <w:r>
        <w:br w:type="textWrapping"/>
      </w:r>
      <w:r>
        <w:t xml:space="preserve">Đây không phải chuyện một mình đối mặt Trích Tinh lâu chặn giết, hay đơn giản như Thiên Môn, Tuệ Tâm các chưởng môn lén trao đổi vậy, mà là đặt mình vào hai đại thế lực tranh chấp, hơn trăm võ lâm đồng đạo cùng nhìn, trách nhiệm phiêu lưu đương nhiên phải lớn hơn mấy lần.</w:t>
      </w:r>
      <w:r>
        <w:br w:type="textWrapping"/>
      </w:r>
      <w:r>
        <w:br w:type="textWrapping"/>
      </w:r>
      <w:r>
        <w:t xml:space="preserve">Nhưng ông có thể im lặng không nói chuyện sao?</w:t>
      </w:r>
      <w:r>
        <w:br w:type="textWrapping"/>
      </w:r>
      <w:r>
        <w:br w:type="textWrapping"/>
      </w:r>
      <w:r>
        <w:t xml:space="preserve">Ánh mắt Đinh trang chủ nhìn về phía Thẩm Nhạn đứng bên cạnh, trong mắt cảm xúc phức tạp khó dò.</w:t>
      </w:r>
      <w:r>
        <w:br w:type="textWrapping"/>
      </w:r>
      <w:r>
        <w:br w:type="textWrapping"/>
      </w:r>
      <w:r>
        <w:t xml:space="preserve">Nói cho ông ý đồ của Trích Tinh lâu, chính là Cam Tam Lang, trong giang hồ có ai mà không biết quan hệ của Cam Tam và Thẩm Nhạn?</w:t>
      </w:r>
      <w:r>
        <w:br w:type="textWrapping"/>
      </w:r>
      <w:r>
        <w:br w:type="textWrapping"/>
      </w:r>
      <w:r>
        <w:t xml:space="preserve">Hơn nữa, kẻ đứng cạnh Thẩm Nhạn là ai?</w:t>
      </w:r>
      <w:r>
        <w:br w:type="textWrapping"/>
      </w:r>
      <w:r>
        <w:br w:type="textWrapping"/>
      </w:r>
      <w:r>
        <w:t xml:space="preserve">Chỉ liếc mắt ông liền nhận ra, tướng mạo giống Diêu Lãng, võ công lại yêu tà quỷ mị, không phải chính là sát tinh giết Đinh Hoảng, Nhiễm Phong rồi thả mạng Đinh Bân sao.</w:t>
      </w:r>
      <w:r>
        <w:br w:type="textWrapping"/>
      </w:r>
      <w:r>
        <w:br w:type="textWrapping"/>
      </w:r>
      <w:r>
        <w:t xml:space="preserve">Cho nên lúc Thẩm Nhạn nói ra có người giữ Cửu Long hoàn, ông liền bị bức vào tuyệt lộ.</w:t>
      </w:r>
      <w:r>
        <w:br w:type="textWrapping"/>
      </w:r>
      <w:r>
        <w:br w:type="textWrapping"/>
      </w:r>
      <w:r>
        <w:t xml:space="preserve">Quả thật như Thẩm Nhạn nói, mang ngọc có tội, mảnh Cửu Long Hoàn trong tay ông bất luận có tác dụng như trong truyền thuyết hay không, đều đã biến thành thứ mỗi người mơ ước, nếu Trích Tinh lâu có thể vì Cửu Long hoàn này thiêu sạch chính điện Bạch Loan phong, Tô phủ có thể vì Cửu Long hoàn này đồ diệt cả nhà Chúc phủ, vậy bọn họ sẽ đối xử Đạp Tuyết sơn trang thế nào, chẳng lẽ chúng sợ uy danh sơn trang nhà ông ư?</w:t>
      </w:r>
      <w:r>
        <w:br w:type="textWrapping"/>
      </w:r>
      <w:r>
        <w:br w:type="textWrapping"/>
      </w:r>
      <w:r>
        <w:t xml:space="preserve">Khỏi nói đêm qua Đạp Tuyết sơn trang đã cùng Tê Phượng sơn trang tấn công tổng đàn Trích Tinh Lâu, nếu trận chiến này thành, trừ diệt Ma Môn này, thì sẽ có bao nhiêu người hoài nghi ông đã lấy bao nhiêu Cửu Long Hoàn?</w:t>
      </w:r>
      <w:r>
        <w:br w:type="textWrapping"/>
      </w:r>
      <w:r>
        <w:br w:type="textWrapping"/>
      </w:r>
      <w:r>
        <w:t xml:space="preserve">Giang hồ hiểm ác, chẳng lẽ trừ Trích Tinh lâu, trừ Tô phủ, ai có thể cam đoan không người hỏi kì vật như Cửu Long hoàn sao?</w:t>
      </w:r>
      <w:r>
        <w:br w:type="textWrapping"/>
      </w:r>
      <w:r>
        <w:br w:type="textWrapping"/>
      </w:r>
      <w:r>
        <w:t xml:space="preserve">Phải biết con đường vong mệnh mới là chuyện không ít trong giang hồ này, sau trận này, Đạp Tuyết sơn trang sợ là vĩnh không có ngày yên bình.</w:t>
      </w:r>
      <w:r>
        <w:br w:type="textWrapping"/>
      </w:r>
      <w:r>
        <w:br w:type="textWrapping"/>
      </w:r>
      <w:r>
        <w:t xml:space="preserve">Mãi đến giờ phút này, Đinh Lịch Đan mới phát hiện đây là một ván cờ đã bố trí tỉ mỉ, nhưng đáy lòng ông lại ngay cả trách cứ thiết cục cũng chẳng nổi. Chỉ vì thế cục này tuy rằng từng chuỗi xuyên vào nhau, lại làm được quang minh chính đại, còn ẩn ẩn có ý giúp ông.</w:t>
      </w:r>
      <w:r>
        <w:br w:type="textWrapping"/>
      </w:r>
      <w:r>
        <w:br w:type="textWrapping"/>
      </w:r>
      <w:r>
        <w:t xml:space="preserve">Chỉ cần ông cầm khoai nóng phỏng tay này tung ra, nghi kỵ nguy hiểm ép quanh thân lập tức liền sẽ tan thành mây khói, mà có thời cơ nào càng thích hợp hơn bây giờ chứ.</w:t>
      </w:r>
      <w:r>
        <w:br w:type="textWrapping"/>
      </w:r>
      <w:r>
        <w:br w:type="textWrapping"/>
      </w:r>
      <w:r>
        <w:t xml:space="preserve">Cho nên Đinh Lịch Đan đứng dậy, cầm ra Cửu Long hoàn giấu ở trong lòng.</w:t>
      </w:r>
      <w:r>
        <w:br w:type="textWrapping"/>
      </w:r>
      <w:r>
        <w:br w:type="textWrapping"/>
      </w:r>
      <w:r>
        <w:t xml:space="preserve">Đinh trang chủ vừa mở miệng, trong sân chớp mắt liền im lặng, mặc cho ai cũng không nghĩ tới vật trong truyền thuyết cứ thế xuất hiện ở trước mắt mọi người.</w:t>
      </w:r>
      <w:r>
        <w:br w:type="textWrapping"/>
      </w:r>
      <w:r>
        <w:br w:type="textWrapping"/>
      </w:r>
      <w:r>
        <w:t xml:space="preserve">Cầm Cửu Long Hoàn không phải là giang hồ lãng tử vô môn vô hộ như Thẩm Nhạn, mà là Trang chủ Đạp Tuyết sơn trang một trong Tứ đại sơn trang, những ánh mắt tham lam lập tức tắt đi vài phần, bất luận Cửu Long hoàn này là thật hay giả, kéo cho mình một cừu nhân trước lại không sáng suốt.</w:t>
      </w:r>
      <w:r>
        <w:br w:type="textWrapping"/>
      </w:r>
      <w:r>
        <w:br w:type="textWrapping"/>
      </w:r>
      <w:r>
        <w:t xml:space="preserve">Nhưng có vài người sợ, có vài người thì không. Tô lão gia tử khẽ hừ một tiếng:</w:t>
      </w:r>
      <w:r>
        <w:br w:type="textWrapping"/>
      </w:r>
      <w:r>
        <w:br w:type="textWrapping"/>
      </w:r>
      <w:r>
        <w:t xml:space="preserve">– Hóa ra có mảnh Cửu Long hoàn giấu ở Đạp Tuyết sơn trang, đúng vậy, lấy thân phận Đinh phu nhân, có một mảnh cũng không lấy lạ kỳ. Nhưng cho dù vậy, cũng chỉ là đem Đinh huynh đặt trên lửa nướng mà thôi, sao có thể chứng minh được lão phu thèm nhỏ dãi bảo tàng hư vô mờ mịt đó chứ? Chỉ sợ vẫn là có người muốn đục nước béo cò, đảo loạn trận trừ ma đại hội này đi…</w:t>
      </w:r>
      <w:r>
        <w:br w:type="textWrapping"/>
      </w:r>
      <w:r>
        <w:br w:type="textWrapping"/>
      </w:r>
      <w:r>
        <w:t xml:space="preserve">Khi nói lời này, tầm mắt Tô lão gia tử nhìn thẳng về phía Thẩm Nhạn đứng ngoài đại sảnh, trong lòng áp chế không được tức giận.</w:t>
      </w:r>
      <w:r>
        <w:br w:type="textWrapping"/>
      </w:r>
      <w:r>
        <w:br w:type="textWrapping"/>
      </w:r>
      <w:r>
        <w:t xml:space="preserve">Vốn lão còn tưởng rằng Cửu Long hoàn ở Đạp Tuyết sơn trang sớm bị Trích Tinh lâu đoạt đi, mới không để ở Đinh Lịch Đan trong lòng.</w:t>
      </w:r>
      <w:r>
        <w:br w:type="textWrapping"/>
      </w:r>
      <w:r>
        <w:br w:type="textWrapping"/>
      </w:r>
      <w:r>
        <w:t xml:space="preserve">Ai nghĩ, không ngờ Trích Tinh lâu cũng thất thủ, Cửu Long hoàn đó chẳng những không mất, còn bị đưa đến trước mặt mình.</w:t>
      </w:r>
      <w:r>
        <w:br w:type="textWrapping"/>
      </w:r>
      <w:r>
        <w:br w:type="textWrapping"/>
      </w:r>
      <w:r>
        <w:t xml:space="preserve">Lệ khí chợt lóe trong mắt, lão âm thầm bàn tính, đợi lát nữa nhất định phải nghĩ mọi cách lấy Cửu Long hoàn này vào tay mới được.</w:t>
      </w:r>
      <w:r>
        <w:br w:type="textWrapping"/>
      </w:r>
      <w:r>
        <w:br w:type="textWrapping"/>
      </w:r>
      <w:r>
        <w:t xml:space="preserve">Tô lão gia tử đặt tội danh cho Thẩm Nhạn không thể nói không nặng, nhưng Thẩm Nhạn lại cười nhẹ:</w:t>
      </w:r>
      <w:r>
        <w:br w:type="textWrapping"/>
      </w:r>
      <w:r>
        <w:br w:type="textWrapping"/>
      </w:r>
      <w:r>
        <w:t xml:space="preserve">– Tô lão gia tử quá lo rồi, kỳ thật bỉ nhân đích xác không có ý tưởng gì tốt lắm, chỉ có một điểm có thể khẳng định, tay cầm trọng bảo không hẳn là chuyện tốt, nếu không quan tâm, thế thì sao không hủy nó đi?</w:t>
      </w:r>
      <w:r>
        <w:br w:type="textWrapping"/>
      </w:r>
      <w:r>
        <w:br w:type="textWrapping"/>
      </w:r>
      <w:r>
        <w:t xml:space="preserve">Hai chữ hủy đi này vừa ra khỏi miệng, thần sắc không ít người đều thay đổi.</w:t>
      </w:r>
      <w:r>
        <w:br w:type="textWrapping"/>
      </w:r>
      <w:r>
        <w:br w:type="textWrapping"/>
      </w:r>
      <w:r>
        <w:t xml:space="preserve">Ở đây có vài kẻ ngu dốt mấy, lập tức liền nghe ra thâm ý trong lời Thẩm Nhạn, bất luận Cửu Long hoàn này ở trong tay ai, đều tránh không được có người nổi lòng tham, hoặc là cường thủ hào đoạt, hay nổi lên tinh phong huyết vũ, tương lai thế tất sẽ là họa võ lâm, cuốn càng nhiều người vào trận tranh đoạt chém giết này.</w:t>
      </w:r>
      <w:r>
        <w:br w:type="textWrapping"/>
      </w:r>
      <w:r>
        <w:br w:type="textWrapping"/>
      </w:r>
      <w:r>
        <w:t xml:space="preserve">Thế nhưng nếu có người có thể hủy đi Cửu Long Hoàn Bội trong tay, như vậy chín cái thiếu một cái, cái khác sợ cũng trở thành phế vật, thì có mấy người sẽ vì thứ này liều chết đánh nhau nữa chứ?</w:t>
      </w:r>
      <w:r>
        <w:br w:type="textWrapping"/>
      </w:r>
      <w:r>
        <w:br w:type="textWrapping"/>
      </w:r>
      <w:r>
        <w:t xml:space="preserve">Tức khắc Tuệ Tâm Phương Trượng vỗ tay tuyên Phật, Vương Hổ và Xung Hòa đạo trưởng yên lặng gật đầu, mà những Thiên Môn đạo nhân trong mắt tuy hiện không cam tâm, nhưng cũng không nói gì, Đinh trang chủ cầm ngọc bội chỉ là do dự một lát liền mỉm cười:</w:t>
      </w:r>
      <w:r>
        <w:br w:type="textWrapping"/>
      </w:r>
      <w:r>
        <w:br w:type="textWrapping"/>
      </w:r>
      <w:r>
        <w:t xml:space="preserve">– Thẩm công tử nói đúng, Đạp Tuyết sơn trang ta lại không có ý nghĩ dây máu ăn phần bảo tàng, sao cần để ý thứ này.</w:t>
      </w:r>
      <w:r>
        <w:br w:type="textWrapping"/>
      </w:r>
      <w:r>
        <w:br w:type="textWrapping"/>
      </w:r>
      <w:r>
        <w:t xml:space="preserve">Nói xong, ông lật cổ tay, đặt ngọc bội vào lòng bàn tay, một chưởng khác vận lực liền muốn nghiền nát mảnh ngọc bội. Một trận ồ lên từ trong viện truyền đến, có người kinh hô, cũng có người phát ra tiếc hận thở dài, trọng bảo thế này há là mỗi người đều có thể bỏ qua?</w:t>
      </w:r>
      <w:r>
        <w:br w:type="textWrapping"/>
      </w:r>
      <w:r>
        <w:br w:type="textWrapping"/>
      </w:r>
      <w:r>
        <w:t xml:space="preserve">Trong sảnh ngoài sảnh, vẫn có người luyến tiếc.</w:t>
      </w:r>
      <w:r>
        <w:br w:type="textWrapping"/>
      </w:r>
      <w:r>
        <w:br w:type="textWrapping"/>
      </w:r>
      <w:r>
        <w:t xml:space="preserve">Tiếng còi chói tai đột nhiên vang lên phá vỡ đất trời, cùng lúc đó, vài tiếng trầm đục từ trong viện truyền đến, chỉ thấy một làn khói đỏ nhạt lan ra. Không biết là ai rống lớn một tiếng.</w:t>
      </w:r>
      <w:r>
        <w:br w:type="textWrapping"/>
      </w:r>
      <w:r>
        <w:br w:type="textWrapping"/>
      </w:r>
      <w:r>
        <w:t xml:space="preserve">“Có độc!”</w:t>
      </w:r>
      <w:r>
        <w:br w:type="textWrapping"/>
      </w:r>
      <w:r>
        <w:br w:type="textWrapping"/>
      </w:r>
      <w:r>
        <w:t xml:space="preserve">Trong viện lập tức vang lên tiếng động đổ bàn ghế, ngay sau đó liền truyền đến tiếng kim thiết chạm nhau. Tuệ Tâm, Xung Hòa hai vị võ lâm tiền bối trên mặt biến sắc, đồng loạt bay nhanh phóng về phía viện, mà thế cục bên người Đinh Lịch Đan cũng bỗng chốc đại biến.</w:t>
      </w:r>
      <w:r>
        <w:br w:type="textWrapping"/>
      </w:r>
      <w:r>
        <w:br w:type="textWrapping"/>
      </w:r>
      <w:r>
        <w:t xml:space="preserve">Chỉ thấy Tô lão gia tử vung song chưởng lên, giống như điện bắn tới Đinh Lịch Đan.</w:t>
      </w:r>
      <w:r>
        <w:br w:type="textWrapping"/>
      </w:r>
      <w:r>
        <w:br w:type="textWrapping"/>
      </w:r>
      <w:r>
        <w:t xml:space="preserve">Đinh trang chủ giờ phút này đang đứng ở góc đại sảnh, trước mặt cũng không có ai cản trở, Tô lão gia tử một thân chưởng pháp vốn đã xuất thần nhập hóa, xung chi lực này khiến người khó lòng phòng bị, Đinh Lịch Đan còn chú ý ngọc bội trong tay, vung thẳng chưởng đón đỡ, chỉ nghe ầm một tiếng, chân ông không vững liên tục lui vài bước, trong miệng mũi liền chảy ra máu tươi.</w:t>
      </w:r>
      <w:r>
        <w:br w:type="textWrapping"/>
      </w:r>
      <w:r>
        <w:br w:type="textWrapping"/>
      </w:r>
      <w:r>
        <w:t xml:space="preserve">Nhưng mà Tô lão gia tử mau, động tác Ngụy Lăng Vân vẫn đứng ở cạnh lão cũng không tính chậm, trường kiếm đã ra khỏi vỏ, thay Đinh Lịch Đan ngăn cản hậu chiêu, vừa quát nhạc phụ mình:</w:t>
      </w:r>
      <w:r>
        <w:br w:type="textWrapping"/>
      </w:r>
      <w:r>
        <w:br w:type="textWrapping"/>
      </w:r>
      <w:r>
        <w:t xml:space="preserve">– Lão gia tử, chẳng lẽ ông thật muốn vì bảo tàng hư vô mờ mịt đó không để ý cơ nghiệp nhà mình…</w:t>
      </w:r>
      <w:r>
        <w:br w:type="textWrapping"/>
      </w:r>
      <w:r>
        <w:br w:type="textWrapping"/>
      </w:r>
      <w:r>
        <w:t xml:space="preserve">Tô lão gia tử chưởng phong run lên, cười dữ tợn cất tiếng:</w:t>
      </w:r>
      <w:r>
        <w:br w:type="textWrapping"/>
      </w:r>
      <w:r>
        <w:br w:type="textWrapping"/>
      </w:r>
      <w:r>
        <w:t xml:space="preserve">– Tiểu súc sinh dám ngăn cản ta, chết đi!</w:t>
      </w:r>
      <w:r>
        <w:br w:type="textWrapping"/>
      </w:r>
      <w:r>
        <w:br w:type="textWrapping"/>
      </w:r>
      <w:r>
        <w:t xml:space="preserve">Theo tiếng gầm lên, cương khí quanh thân lão lập tức tăng vọt, giống như một con hổ điên lần thứ hai lao ra. Cùng làm bạn còn có mấy cái bóng khác, không biết từ đâu hiện thân, vây quanh toàn bộ đại sảnh, dưới đất, trên phòng đều có người cầm nỏ cứng rắn, bắt đầu bắn tên vào phòng.</w:t>
      </w:r>
      <w:r>
        <w:br w:type="textWrapping"/>
      </w:r>
      <w:r>
        <w:br w:type="textWrapping"/>
      </w:r>
      <w:r>
        <w:t xml:space="preserve">Nếu là tên tầm thường, đối với những võ lâm cường giả này chỉ sợ chẳng tạo thành tổn thương gì, nhưng Đinh Lịch Đan vừa đứng vững chân, liền chùi vết máu bên môi cao giọng hô:</w:t>
      </w:r>
      <w:r>
        <w:br w:type="textWrapping"/>
      </w:r>
      <w:r>
        <w:br w:type="textWrapping"/>
      </w:r>
      <w:r>
        <w:t xml:space="preserve">– Không đúng! Chư vị cẩn thận, chúng ta có thể đã trúng độc gì đó…</w:t>
      </w:r>
      <w:r>
        <w:br w:type="textWrapping"/>
      </w:r>
      <w:r>
        <w:br w:type="textWrapping"/>
      </w:r>
      <w:r>
        <w:t xml:space="preserve">Trang chủ Đạp Tuyết sơn trang là hàng lứa gì?</w:t>
      </w:r>
      <w:r>
        <w:br w:type="textWrapping"/>
      </w:r>
      <w:r>
        <w:br w:type="textWrapping"/>
      </w:r>
      <w:r>
        <w:t xml:space="preserve">Dù võ công Đinh Lịch Đan chênh lệch Tô lão gia tử một ít nhưng sẽ không kém quá xa, không hề có lực hoàn thủ liền bị thương phế phủ như vậy, đó là tình huống không bình thường.</w:t>
      </w:r>
      <w:r>
        <w:br w:type="textWrapping"/>
      </w:r>
      <w:r>
        <w:br w:type="textWrapping"/>
      </w:r>
      <w:r>
        <w:t xml:space="preserve">Đã nhập chiến Tuệ Tâm, Xung Hòa đám người đương nhiên cũng nhận ra, chỉ cần hơi vận khí, liền ẩn ẩn có độc chất theo nội tức khuếch tán, đám người Thiên Môn đạo nhân ra sức chống cự cung nỏ đang bắn càng khổ không nói nổi.</w:t>
      </w:r>
      <w:r>
        <w:br w:type="textWrapping"/>
      </w:r>
      <w:r>
        <w:br w:type="textWrapping"/>
      </w:r>
      <w:r>
        <w:t xml:space="preserve">Tô lão gia tử cười to ra tiếng.</w:t>
      </w:r>
      <w:r>
        <w:br w:type="textWrapping"/>
      </w:r>
      <w:r>
        <w:br w:type="textWrapping"/>
      </w:r>
      <w:r>
        <w:t xml:space="preserve">– Chuẩn bị cho các ngươi lên đường, một hai lại muốn nếm thử lợi hại trước, hôm nay một tên cũng đừng hòng thoát !</w:t>
      </w:r>
      <w:r>
        <w:br w:type="textWrapping"/>
      </w:r>
      <w:r>
        <w:br w:type="textWrapping"/>
      </w:r>
      <w:r>
        <w:t xml:space="preserve">Tô phủ thọ yến sao sẽ là chuyện dễ đối phó gì, trong rượu chuẩn bị trên bàn mỗi người đều trộn thuốc, nếu không vận công thì thôi, phàm là vận công thì sẽ độc phát, nhưng thuốc này thời gian ngấm rất dài, ban đầu lão còn định đợi khi mọi người rời đi rồi chia đường chặn giết, rồi giá họa lên đầu Trích Tinh lâu, ai ngờ lại dùng vào lúc này. Cũng may mắn lão sớm có chuẩn bị, nỏ tề này chính là một trong số đó.</w:t>
      </w:r>
      <w:r>
        <w:br w:type="textWrapping"/>
      </w:r>
      <w:r>
        <w:br w:type="textWrapping"/>
      </w:r>
      <w:r>
        <w:t xml:space="preserve">Ngụy Lăng Vân cùng lão đối chiến lại không có lộ một chút sợ hãi, ngược lại giận dữ mắng một tiếng:</w:t>
      </w:r>
      <w:r>
        <w:br w:type="textWrapping"/>
      </w:r>
      <w:r>
        <w:br w:type="textWrapping"/>
      </w:r>
      <w:r>
        <w:t xml:space="preserve">– Không ngờ lão lại hạ độc! Tô Tử Hồng, lão muốn đoạn tuyệt cả thiên hạ sao!</w:t>
      </w:r>
      <w:r>
        <w:br w:type="textWrapping"/>
      </w:r>
      <w:r>
        <w:br w:type="textWrapping"/>
      </w:r>
      <w:r>
        <w:t xml:space="preserve">Tiếng hắn gầm lên cùng mũi kiếm trong tay sắc bén tấn mãnh, tựa hồ không hề đem lão giả trước mặt xem như nhạc phụ mình, nhưng mà một tiếng cười khẽ lại vang lên bên tai hắn:</w:t>
      </w:r>
      <w:r>
        <w:br w:type="textWrapping"/>
      </w:r>
      <w:r>
        <w:br w:type="textWrapping"/>
      </w:r>
      <w:r>
        <w:t xml:space="preserve">– Thì ra Lăng Vân công tử không hề trúng độc, xem ra công tử cũng không thích uống rượu cha vợ mình lắm nhỉ.</w:t>
      </w:r>
      <w:r>
        <w:br w:type="textWrapping"/>
      </w:r>
      <w:r>
        <w:br w:type="textWrapping"/>
      </w:r>
      <w:r>
        <w:t xml:space="preserve">Theo tiếng cười, hai bóng người cũng vọt lên, một bóng đen trong đó như quỷ mỵ, bắt đầu tập sát ám vệ cầm nỏ trong viện, một bóng còn lại thì vòng qua hai người đối chiến, vụt cái đi đến trước mặt Đinh trang chủ, tay trái đổ ra đan hoàn:</w:t>
      </w:r>
      <w:r>
        <w:br w:type="textWrapping"/>
      </w:r>
      <w:r>
        <w:br w:type="textWrapping"/>
      </w:r>
      <w:r>
        <w:t xml:space="preserve">– Đinh trang chủ thỉnh ăn vào trước, tại hạ mạo muội, hại Đinh trang chủ bị thương.</w:t>
      </w:r>
      <w:r>
        <w:br w:type="textWrapping"/>
      </w:r>
      <w:r>
        <w:br w:type="textWrapping"/>
      </w:r>
      <w:r>
        <w:t xml:space="preserve">Người tới chính là Thẩm Nhạn, Đinh Lịch Đan bên môi cười khổ càng đậm, cũng không nghi ngờ đan dược hắn cầm ra có đáng tin không, cầm lấy ăn vào:</w:t>
      </w:r>
      <w:r>
        <w:br w:type="textWrapping"/>
      </w:r>
      <w:r>
        <w:br w:type="textWrapping"/>
      </w:r>
      <w:r>
        <w:t xml:space="preserve">– Tiểu tử ngươi thật ra đã tính kế…</w:t>
      </w:r>
      <w:r>
        <w:br w:type="textWrapping"/>
      </w:r>
      <w:r>
        <w:br w:type="textWrapping"/>
      </w:r>
      <w:r>
        <w:t xml:space="preserve">Ông còn chưa nói xong, sâu trong Tô phủ đột nhiên truyền đến tiếng nổ vang ầm ầm, như là Cửu Thiên Huyền Lôi từ đâu bổ xuống, theo đó một tiếng nữ tử thét lên thê lương từ sau viện truyền đến.</w:t>
      </w:r>
      <w:r>
        <w:br w:type="textWrapping"/>
      </w:r>
      <w:r>
        <w:br w:type="textWrapping"/>
      </w:r>
      <w:r>
        <w:t xml:space="preserve">Tô lão gia tử biến sắc, có người nhân cơ hội đánh lén nội trạch, nội trạch Tô gia cũng không như trạch đinh nhà khác, có Hoa phu nhân tọa trấn, bình thường mấy trăm người đều không hẳn có thể nhảy vào, có thể bức nàng kêu đến thảm thiết, tuyệt đối không phải kẻ địch đơn giản!</w:t>
      </w:r>
      <w:r>
        <w:br w:type="textWrapping"/>
      </w:r>
      <w:r>
        <w:br w:type="textWrapping"/>
      </w:r>
      <w:r>
        <w:t xml:space="preserve">Nhưng giờ cường địch hoạn trắc, trong tay Đinh Lịch Đan lại có một mảnh ngọc bội, sao lão có thể bứt ra như vậy!</w:t>
      </w:r>
      <w:r>
        <w:br w:type="textWrapping"/>
      </w:r>
      <w:r>
        <w:br w:type="textWrapping"/>
      </w:r>
      <w:r>
        <w:t xml:space="preserve">Hung ác trong mắt đại thịnh, Tô Tử Hồng không hề giữ lại, song chưởng mang theo cương phong sắc bén trảo trường kiếm Ngụy Lăng Vân.</w:t>
      </w:r>
      <w:r>
        <w:br w:type="textWrapping"/>
      </w:r>
      <w:r>
        <w:br w:type="textWrapping"/>
      </w:r>
      <w:r>
        <w:t xml:space="preserve">Trong lòng Ngụy Lăng Vân cũng có chút nôn nóng, lúc này một đám chính phái nhân sĩ đã sớm ngã trái ngã phải, nội lực đứt đoạn, trong đây trừ Tô phủ hạ độc ra, còn có đồ ăn Trích Tinh lâu bỏ thuốc vào.</w:t>
      </w:r>
      <w:r>
        <w:br w:type="textWrapping"/>
      </w:r>
      <w:r>
        <w:br w:type="textWrapping"/>
      </w:r>
      <w:r>
        <w:t xml:space="preserve">Dù đám người Tuệ Tâm nội lực thâm hậu, không sợ độc trong rượu, đối mặt một đám phế vật cần bảo vệ, cũng bị những ám vệ Tô phủ làm cho chống đỡ chừng hết nổi, mình thì thừa cơ hội này tự tay đâm Tô Tử Hồng, vừa có thể nổi bật đại chấn, có thể khiến Tô phủ rắn mất đầu, tấn công vào càng thêm đơn giản.</w:t>
      </w:r>
      <w:r>
        <w:br w:type="textWrapping"/>
      </w:r>
      <w:r>
        <w:br w:type="textWrapping"/>
      </w:r>
      <w:r>
        <w:t xml:space="preserve">Nhưng Thẩm Nhạn câu kia ra miệng, cái hình tượng càng chiến càng hăng này của hắn thoạt nhìn như có chút khác thường, hơn nữa người này không chọn Tô lão gia tử, ngược lại đem tinh lực đặt ở Đinh Lịch Đan, nếu mảnh Cửu Long Hoàn bội đó thật sự bị bọn họ hủy mất, chẳng phải là giỏ trúc múc nước công dã tràng sao!</w:t>
      </w:r>
      <w:r>
        <w:br w:type="textWrapping"/>
      </w:r>
      <w:r>
        <w:br w:type="textWrapping"/>
      </w:r>
      <w:r>
        <w:t xml:space="preserve">Tựa hồ có thể cảm nhận được rối rắm trong lòng Ngụy Lăng Vân, Thẩm Nhạn hoàn toàn không nhìn Tô lão gia tử như điên cuồng kia, ngược lại thò tay đỡ người bên cạnh, cao giọng nói:</w:t>
      </w:r>
      <w:r>
        <w:br w:type="textWrapping"/>
      </w:r>
      <w:r>
        <w:br w:type="textWrapping"/>
      </w:r>
      <w:r>
        <w:t xml:space="preserve">– Đinh trang chủ, không bằng chúng ta cùng tiến lên trợ chiến, nơi này liền giao cho Lăng Vân công tử…</w:t>
      </w:r>
      <w:r>
        <w:br w:type="textWrapping"/>
      </w:r>
      <w:r>
        <w:br w:type="textWrapping"/>
      </w:r>
      <w:r>
        <w:t xml:space="preserve">Ngụy Lăng Vân kiếm phong nhoáng lên một cái, như là đột nhiên không địch lại song chưởng đối phương, hiểm hiểm bị một luồng chưởng phong quét ra. Tô lão gia tử nào sẽ để ý tiền con rể này, như bay đánh tới Đinh Lịch Đan.</w:t>
      </w:r>
      <w:r>
        <w:br w:type="textWrapping"/>
      </w:r>
      <w:r>
        <w:br w:type="textWrapping"/>
      </w:r>
      <w:r>
        <w:t xml:space="preserve">Nhưng lần này lão chưa thể đắc thủ như trước, không biết khi nào, tiếng cung nỏ trong đại sảnh chợt giảm, bóng đen kia đã giải quyết đại bộ phận ám vệ, thân hình vụt như điện bắn tới phía này, trường kiếm sáng như tuyết như một kinh hồng, chém thẳng tới Tô lão gia tử.</w:t>
      </w:r>
      <w:r>
        <w:br w:type="textWrapping"/>
      </w:r>
      <w:r>
        <w:br w:type="textWrapping"/>
      </w:r>
      <w:r>
        <w:t xml:space="preserve">Uy của một kiếm này còn mạnh hơn Ngụy Lăng Vân rất nhiều, Tô Tử Hồng không dám sơ suất, trong chốc lát, liền đã cùng người so mấy chiêu. Thẩm Nhạn không nhìn đánh nhau bên này, mà là cười với Ngụy Lăng Vân:</w:t>
      </w:r>
      <w:r>
        <w:br w:type="textWrapping"/>
      </w:r>
      <w:r>
        <w:br w:type="textWrapping"/>
      </w:r>
      <w:r>
        <w:t xml:space="preserve">– Nếu Lăng Vân công tử không địch lại nhạc phụ mình, không bằng cùng chúng ta đi tiền viện, trợ Tuệ Tâm Phương Trượng cùng Xung Hòa đạo trưởng chống lại ngoại địch?</w:t>
      </w:r>
      <w:r>
        <w:br w:type="textWrapping"/>
      </w:r>
      <w:r>
        <w:br w:type="textWrapping"/>
      </w:r>
      <w:r>
        <w:t xml:space="preserve">Thẩm Nhạn mở miệng vẫn dùng nội lực như trước, âm thanh chớ nói đại sảnh, ngay cả tiền viện đều nghe rành mạch, Ngụy Lăng Vân trên mặt chợt lóe một chút mây đen, nhìn nhìn Nghiêm Mạc triền đấu cùng Tô Tử Hồng, cuối cùng hừ lạnh một tiếng, bay hướng ngoài viện.</w:t>
      </w:r>
      <w:r>
        <w:br w:type="textWrapping"/>
      </w:r>
      <w:r>
        <w:br w:type="textWrapping"/>
      </w:r>
    </w:p>
    <w:p>
      <w:pPr>
        <w:pStyle w:val="Heading2"/>
      </w:pPr>
      <w:bookmarkStart w:id="134" w:name="chương-59"/>
      <w:bookmarkEnd w:id="134"/>
      <w:r>
        <w:t xml:space="preserve">59. Chương 59</w:t>
      </w:r>
    </w:p>
    <w:p>
      <w:pPr>
        <w:pStyle w:val="Compact"/>
      </w:pPr>
      <w:r>
        <w:br w:type="textWrapping"/>
      </w:r>
      <w:r>
        <w:br w:type="textWrapping"/>
      </w:r>
      <w:r>
        <w:t xml:space="preserve">Trong tiền viện đã loạn, cho dù có người nhắc nhở thì độc đã sớm vào bụng, đám giang hồ khách làm sao còn có sức chống đỡ.</w:t>
      </w:r>
      <w:r>
        <w:br w:type="textWrapping"/>
      </w:r>
      <w:r>
        <w:br w:type="textWrapping"/>
      </w:r>
      <w:r>
        <w:t xml:space="preserve">Võ công cao thâm thì còn giữ được tỉnh táo, đám công lực nông cạn sớm đã bất tỉnh dưới đất, không biết tri giác.</w:t>
      </w:r>
      <w:r>
        <w:br w:type="textWrapping"/>
      </w:r>
      <w:r>
        <w:br w:type="textWrapping"/>
      </w:r>
      <w:r>
        <w:t xml:space="preserve">Tuệ Tâm, Xung Hòa, Vương Hổ ba người lao ra đại sảnh trước nhất, bọn họ vừa rồi không ăn thức ăn trên bàn, rượu cũng chỉ nhấp một chút, cho nên bị ảnh hưởng rất ít, những người này võ công lại há là người bên ngoài có thể địch, một mạch cứ như hổ vào bầy dê, đem trận địa địch xé ra một lỗ hổng.</w:t>
      </w:r>
      <w:r>
        <w:br w:type="textWrapping"/>
      </w:r>
      <w:r>
        <w:br w:type="textWrapping"/>
      </w:r>
      <w:r>
        <w:t xml:space="preserve">Nhưng dù vậy, tình trạng vẫn không ổn, hơn mười ám vệ Tô phủ vây quanh tiền viện như nêm, giơ tay chém xuống liền là một tánh mạng.</w:t>
      </w:r>
      <w:r>
        <w:br w:type="textWrapping"/>
      </w:r>
      <w:r>
        <w:br w:type="textWrapping"/>
      </w:r>
      <w:r>
        <w:t xml:space="preserve">Trừ những đệ tử Thiếu Lâm, Võ Đang mấy đại phái có sức đánh trả, những người khác đều có tính mạng chi ưu, như trong đại sảnh vậy, có không ít trang đinh cầm nỏ trèo lên tường viện, kình nỏ bắn vào viện.</w:t>
      </w:r>
      <w:r>
        <w:br w:type="textWrapping"/>
      </w:r>
      <w:r>
        <w:br w:type="textWrapping"/>
      </w:r>
      <w:r>
        <w:t xml:space="preserve">Hiểm cảnh như thế, những vị chưởng môn nào dám do dự nửa phần, Xung Hòa đạo trưởng dùng khinh công liền phóng lên tường viện, khinh công Võ Đang có một không hai thiên hạ, Thái Cực Lưỡng Nghi lại có thể làm Vân Tụ thi triển, dùng để ngăn cản tên không gì tốt hơn.</w:t>
      </w:r>
      <w:r>
        <w:br w:type="textWrapping"/>
      </w:r>
      <w:r>
        <w:br w:type="textWrapping"/>
      </w:r>
      <w:r>
        <w:t xml:space="preserve">Vương Hổ cùng Tuệ Tâm thì xông thẳng vào chiến đoàn, bên cạnh mỗi người đều vây quanh hơn mười địch thủ, trong làn khói độc chưa tan đi, bị bầy sói vây khốn, dù là mãnh hổ cũng chỉ có thể nỗ lực chống đỡ, muốn dẫn người lao ra vòng vây là vạn vạn không thể.</w:t>
      </w:r>
      <w:r>
        <w:br w:type="textWrapping"/>
      </w:r>
      <w:r>
        <w:br w:type="textWrapping"/>
      </w:r>
      <w:r>
        <w:t xml:space="preserve">Bởi vậy khi Thẩm Nhạn, Đinh Lịch Đan lại đây viện thủ thì Tuệ Tâm nhẹ nhõm thở một hơi thật dài.</w:t>
      </w:r>
      <w:r>
        <w:br w:type="textWrapping"/>
      </w:r>
      <w:r>
        <w:br w:type="textWrapping"/>
      </w:r>
      <w:r>
        <w:t xml:space="preserve">– Phương Trượng, đây là Khư Độc đan Quỷ Y luyện chế, thỉnh quý phái phân phát xuống dưới.</w:t>
      </w:r>
      <w:r>
        <w:br w:type="textWrapping"/>
      </w:r>
      <w:r>
        <w:br w:type="textWrapping"/>
      </w:r>
      <w:r>
        <w:t xml:space="preserve">Cùng Đinh trang chủ một đường xung phong liều chết, Thẩm Nhạn đi thẳng tới trước mặt Tuệ Tâm, đưa một bình đan dược qua.</w:t>
      </w:r>
      <w:r>
        <w:br w:type="textWrapping"/>
      </w:r>
      <w:r>
        <w:br w:type="textWrapping"/>
      </w:r>
      <w:r>
        <w:t xml:space="preserve">Tuệ Tâm tay áo nhẹ cuốn, liền cầm lọ thuốc trong tay, không chút do dự nuốt vào một viên. Tuy không kịp vận công luyện hóa dược lực, thế nhưng dược vật Quỷ Y là thần hiệu thế nào, tức khắc ngăn chặn độc tố trong cơ thể. Tuệ Tâm thử xong cũng không chần chờ, ném lọ thuốc vào trong tay một hòa thượng bên cạnh, bảo:</w:t>
      </w:r>
      <w:r>
        <w:br w:type="textWrapping"/>
      </w:r>
      <w:r>
        <w:br w:type="textWrapping"/>
      </w:r>
      <w:r>
        <w:t xml:space="preserve">– Tốc tốc cùng mọi người ăn!</w:t>
      </w:r>
      <w:r>
        <w:br w:type="textWrapping"/>
      </w:r>
      <w:r>
        <w:br w:type="textWrapping"/>
      </w:r>
      <w:r>
        <w:t xml:space="preserve">Hòa thượng ấy chính là khách đường tri sự Thiếu Lâm, võ công tuy chưa tới cao minh, thế nhưng người cực kỳ trí tuệ, tự nhiên biết dược vật trong tay nên phân cho ai, ai không thể đi cứu.</w:t>
      </w:r>
      <w:r>
        <w:br w:type="textWrapping"/>
      </w:r>
      <w:r>
        <w:br w:type="textWrapping"/>
      </w:r>
      <w:r>
        <w:t xml:space="preserve">Xem phương hướng đối phương đi, Thẩm Nhạn trong lòng hiển nhiên đại định, dược lãng tử hắn đưa sợ là không hẳn mỗi người đều dám nhận, thế nhưng Thiếu Lâm Phương Trượng đưa ra dược vật lại là chuyện khác, khỏi nói hòa thượng này rất thông minh, không cứu những kẻ xấu vừa rồi có ý đồ đoạt bảo trước, mà là bắt đầu từ mấy đệ tử đại môn tông cứu dần lên, mỗi môn phái đều có công pháp kết trận của mình, dùng để đối phó loạn chiến thế này đương nhiên không gì tốt hơn.</w:t>
      </w:r>
      <w:r>
        <w:br w:type="textWrapping"/>
      </w:r>
      <w:r>
        <w:br w:type="textWrapping"/>
      </w:r>
      <w:r>
        <w:t xml:space="preserve">Chia dược ra ngoài, Thẩm Nhạn cũng không dám chậm trễ, Vô Ảnh trong tay chợt lóe, lại giải quyết một địch thủ, thuận thế đẩy Đinh Lịch Đan lên trước:</w:t>
      </w:r>
      <w:r>
        <w:br w:type="textWrapping"/>
      </w:r>
      <w:r>
        <w:br w:type="textWrapping"/>
      </w:r>
      <w:r>
        <w:t xml:space="preserve">– Thỉnh Đinh trang chủ trợ Phương Trượng một tay, những tên bên ngoài cứ giao cho ta và Lăng Vân công tử đi.</w:t>
      </w:r>
      <w:r>
        <w:br w:type="textWrapping"/>
      </w:r>
      <w:r>
        <w:br w:type="textWrapping"/>
      </w:r>
      <w:r>
        <w:t xml:space="preserve">Đinh Lịch Đan đương nhiên trong lòng thoải mái, Ngụy Lăng Vân kia chính là con rể Tô Tử Hồng, lại có dính líu thiên ti vạn lũ với Nhiễm Phong, cho dù vừa rồi cùng cha vợ trở mặt cũng không ắt hoàn toàn trong sạch.</w:t>
      </w:r>
      <w:r>
        <w:br w:type="textWrapping"/>
      </w:r>
      <w:r>
        <w:br w:type="textWrapping"/>
      </w:r>
      <w:r>
        <w:t xml:space="preserve">Nay ông bị nội thương, lại mang trọng bảo trong người, muốn lấy mạng này không biết có bao nhiêu, lấy thân phạm hiểm cũng không phải là cử chỉ sáng suốt.</w:t>
      </w:r>
      <w:r>
        <w:br w:type="textWrapping"/>
      </w:r>
      <w:r>
        <w:br w:type="textWrapping"/>
      </w:r>
      <w:r>
        <w:t xml:space="preserve">Tuệ Tâm Phương Trượng cũng mở ra tăng bào, ẩn ẩn đem Đinh Lịch Đan hộ ở phía sau, trầm giọng đáp:</w:t>
      </w:r>
      <w:r>
        <w:br w:type="textWrapping"/>
      </w:r>
      <w:r>
        <w:br w:type="textWrapping"/>
      </w:r>
      <w:r>
        <w:t xml:space="preserve">– Làm phiền Thẩm thí chủ.</w:t>
      </w:r>
      <w:r>
        <w:br w:type="textWrapping"/>
      </w:r>
      <w:r>
        <w:br w:type="textWrapping"/>
      </w:r>
      <w:r>
        <w:t xml:space="preserve">Xem hai người đều hiểu ý của mình, Thẩm Nhạn cười cười, nâng âm lượng nói với lững thững đến chậm Ngụy Lăng Vân:</w:t>
      </w:r>
      <w:r>
        <w:br w:type="textWrapping"/>
      </w:r>
      <w:r>
        <w:br w:type="textWrapping"/>
      </w:r>
      <w:r>
        <w:t xml:space="preserve">– Lăng Vân công tử kiếm pháp trác tuyệt, không bằng ta so ai có thể giết càng nhiều tặc nhân hơn.</w:t>
      </w:r>
      <w:r>
        <w:br w:type="textWrapping"/>
      </w:r>
      <w:r>
        <w:br w:type="textWrapping"/>
      </w:r>
      <w:r>
        <w:t xml:space="preserve">Sắc mặt Ngụy Lăng Vân không mấy dễ nhìn, lạnh giọng đáp:</w:t>
      </w:r>
      <w:r>
        <w:br w:type="textWrapping"/>
      </w:r>
      <w:r>
        <w:br w:type="textWrapping"/>
      </w:r>
      <w:r>
        <w:t xml:space="preserve">– Thẩm Nhạn, nguy cục như thế ngươi cho là thú sự gì đó sao?</w:t>
      </w:r>
      <w:r>
        <w:br w:type="textWrapping"/>
      </w:r>
      <w:r>
        <w:br w:type="textWrapping"/>
      </w:r>
      <w:r>
        <w:t xml:space="preserve">Thẩm Nhạn cho hắn một cái mỉm cười:</w:t>
      </w:r>
      <w:r>
        <w:br w:type="textWrapping"/>
      </w:r>
      <w:r>
        <w:br w:type="textWrapping"/>
      </w:r>
      <w:r>
        <w:t xml:space="preserve">– Vậy thỉnh Lăng Vân công tử mau chóng trừ ma vệ đạo, hậu viện còn không biết đang làm ầm ĩ cái gì, vạn nhất tặc tử Trích Tinh lâu tiêu diệt ám vệ Tô phủ, rồi ném mấy quả Chấn Thiên Lôi qua đây là hỏng.</w:t>
      </w:r>
      <w:r>
        <w:br w:type="textWrapping"/>
      </w:r>
      <w:r>
        <w:br w:type="textWrapping"/>
      </w:r>
      <w:r>
        <w:t xml:space="preserve">Ngụy Lăng Vân trên mặt tức thời càng khó nhìn, đích xác hắn có ý này nên mới lựa chọn ở lại đại sảnh đối chiến tên tiền nhạc phụ của mình.</w:t>
      </w:r>
      <w:r>
        <w:br w:type="textWrapping"/>
      </w:r>
      <w:r>
        <w:br w:type="textWrapping"/>
      </w:r>
      <w:r>
        <w:t xml:space="preserve">Nhưng nay trong người Đinh Lịch Đan còn giấu mảnh Cửu Long hoàn, sao hắn có thể yên tâm buông tha người này, đành phải đi theo ra.</w:t>
      </w:r>
      <w:r>
        <w:br w:type="textWrapping"/>
      </w:r>
      <w:r>
        <w:br w:type="textWrapping"/>
      </w:r>
      <w:r>
        <w:t xml:space="preserve">Mà hắn vừa vào tiền viện, đám sát thủ Trích Tinh lâu cầm Chấn Thiên Lôi trong tay đương nhiên muốn bó tay bó chân, cũng không thể tạc hắn đầy mặt nở hoa đi.</w:t>
      </w:r>
      <w:r>
        <w:br w:type="textWrapping"/>
      </w:r>
      <w:r>
        <w:br w:type="textWrapping"/>
      </w:r>
      <w:r>
        <w:t xml:space="preserve">Thật sự là gặp quỷ, nghìn phòng vạn phòng cuối cùng vẫn không thể phòng tên kia, cục diện tốt thế bị hủy nát bét, chuẩn bị xử lý phía sau không biết có bao nhiêu phiền toái.</w:t>
      </w:r>
      <w:r>
        <w:br w:type="textWrapping"/>
      </w:r>
      <w:r>
        <w:br w:type="textWrapping"/>
      </w:r>
      <w:r>
        <w:t xml:space="preserve">Nhưng mà trước mắt bao người, cho dù vì giá trị danh vọng đáng chết kia, hắn cũng không dễ tránh chiến như vậy, chỉ đành sóng vai cùng Thẩm Nhạn nhảy vào chiến đoàn.</w:t>
      </w:r>
      <w:r>
        <w:br w:type="textWrapping"/>
      </w:r>
      <w:r>
        <w:br w:type="textWrapping"/>
      </w:r>
      <w:r>
        <w:t xml:space="preserve">Ngụy Lăng Vân âm thầm buồn bực, Tô Tử Hồng lúc này càng nôn nóng vạn phần, lần này sự bại không hề nằm trong kế hoạch của lão, cho dù dùng độc dược cũng chỉ là kiềm chế địch nhân, nếu không có ngoài ý muốn thì tốt.</w:t>
      </w:r>
      <w:r>
        <w:br w:type="textWrapping"/>
      </w:r>
      <w:r>
        <w:br w:type="textWrapping"/>
      </w:r>
      <w:r>
        <w:t xml:space="preserve">Nhưng giờ trong hậu viện thỉnh thoảng truyền đến tiếng kinh lôi làm sao có thể khiến người ta an tâm, bầy tặc tử Trích Tinh lâu này chỉ sợ trước giờ đã không định đối phó mấy chính đạo nhân sĩ kia, mà là muốn thừa dịp hỏa đả kích chặt đứt căn cơ Tô phủ!</w:t>
      </w:r>
      <w:r>
        <w:br w:type="textWrapping"/>
      </w:r>
      <w:r>
        <w:br w:type="textWrapping"/>
      </w:r>
      <w:r>
        <w:t xml:space="preserve">Trong nội trạch cất giấu bí mật nhiều thế nào, hiện nay trước sau hai viện thế cục đều bị nguy, lão lại còn bị một tiểu bối vô danh chặn ở đây.</w:t>
      </w:r>
      <w:r>
        <w:br w:type="textWrapping"/>
      </w:r>
      <w:r>
        <w:br w:type="textWrapping"/>
      </w:r>
      <w:r>
        <w:t xml:space="preserve">Giờ chỉ có mau chóng giải quyết mấy chính đạo nhân sĩ trước mắt, lão mới có thể suất lĩnh bộ chúng trở lại cứu viện. Trong mắt lóe ra chói lọi hung quang, Tô Tử Hồng đột nhiên bứt ra, bộp bộp vỗ trước ngực hai cái, hét lớn một tiếng.</w:t>
      </w:r>
      <w:r>
        <w:br w:type="textWrapping"/>
      </w:r>
      <w:r>
        <w:br w:type="textWrapping"/>
      </w:r>
      <w:r>
        <w:t xml:space="preserve">Theo tiếng rống giận này, khớp xương lão giả thoạt nhìn có chút thon gầy truyền đến trận rắc rắc giòn vang, cơ thịt hai tay bỗng căng phồng.</w:t>
      </w:r>
      <w:r>
        <w:br w:type="textWrapping"/>
      </w:r>
      <w:r>
        <w:br w:type="textWrapping"/>
      </w:r>
      <w:r>
        <w:t xml:space="preserve">Thiên Môn đạo nhân bên cạnh kinh hô:</w:t>
      </w:r>
      <w:r>
        <w:br w:type="textWrapping"/>
      </w:r>
      <w:r>
        <w:br w:type="textWrapping"/>
      </w:r>
      <w:r>
        <w:t xml:space="preserve">– La Sát Công! Hắn đã luyện thành tuyệt học Huyết Y môn! Nghiêm huynh cẩn thận!</w:t>
      </w:r>
      <w:r>
        <w:br w:type="textWrapping"/>
      </w:r>
      <w:r>
        <w:br w:type="textWrapping"/>
      </w:r>
      <w:r>
        <w:t xml:space="preserve">Tô Tử Hồng nào sẽ nghe lão đạo ầm ĩ, năm ngón tay thành trảo liền chộp tới Nghiêm Mạc.</w:t>
      </w:r>
      <w:r>
        <w:br w:type="textWrapping"/>
      </w:r>
      <w:r>
        <w:br w:type="textWrapping"/>
      </w:r>
      <w:r>
        <w:t xml:space="preserve">Một trảo này thế như sấm giật, chẳng những cương khí đầu ngón tay lộ ra ngoài, ngay cả tốc độ đều nhanh hơn vừa rồi rất nhiều, điện xạ đánh tới chỗ yếu hại Nghiêm Mạc.</w:t>
      </w:r>
      <w:r>
        <w:br w:type="textWrapping"/>
      </w:r>
      <w:r>
        <w:br w:type="textWrapping"/>
      </w:r>
      <w:r>
        <w:t xml:space="preserve">Kiếm quang trong tay Nghiêm Mạc chợt lóe, đồng thời tỏa kiếm quang chói mắt, một kiếm phân quang hóa ảnh đâm về phía bàn tay Tô Tử Hồng, ai ngờ lão không né không tránh, tay trảo cùng lưỡi kiếm vang lên tiếng kim thiết chói tai, chẳng hề bị thương da thịt, ngược lại như là Nghiêm Mạc đưa kiếm vào bàn tay lão.</w:t>
      </w:r>
      <w:r>
        <w:br w:type="textWrapping"/>
      </w:r>
      <w:r>
        <w:br w:type="textWrapping"/>
      </w:r>
      <w:r>
        <w:t xml:space="preserve">Trên mặt Tô Tử Hồng lộ nụ cười dữ tợn, La Sát Công này vốn là công phu tà môn đại nội bí pháp, chuyên vì hộ giá luyện thành, chính là pháp môn khổ luyện nhục thân cao nhất, đừng nói là một thanh kiếm, dù vạn mũi xuyên thân lão cũng không hề gì!</w:t>
      </w:r>
      <w:r>
        <w:br w:type="textWrapping"/>
      </w:r>
      <w:r>
        <w:br w:type="textWrapping"/>
      </w:r>
      <w:r>
        <w:t xml:space="preserve">Trảo thành câu chế trụ thân kiếm, một chưởng khác đã thế như sấm bổ tới Nghiêm Mạc.</w:t>
      </w:r>
      <w:r>
        <w:br w:type="textWrapping"/>
      </w:r>
      <w:r>
        <w:br w:type="textWrapping"/>
      </w:r>
      <w:r>
        <w:t xml:space="preserve">Bị chế trụ vũ khí, lại gặp đối thủ luyện công phu hung ác, hơn phân nửa kiếm khách đều phải hoảng vài phần, nhưng mà Nghiêm Mạc vẫn không lộ ra một chút bối rối, nắm trường kiếm trong tay rắc một tiếng vỡ thành vài đoạn, bay hết về phía Tô Tử Hồng, một tay còn lại như quỷ mị, quyền trảo nghênh thẳng đánh tới.</w:t>
      </w:r>
      <w:r>
        <w:br w:type="textWrapping"/>
      </w:r>
      <w:r>
        <w:br w:type="textWrapping"/>
      </w:r>
      <w:r>
        <w:t xml:space="preserve">Hai chưởng giao tiếp, cương khí giống như một luồng khí xoáy, ầm một tiếng nổ vang quanh người.</w:t>
      </w:r>
      <w:r>
        <w:br w:type="textWrapping"/>
      </w:r>
      <w:r>
        <w:br w:type="textWrapping"/>
      </w:r>
      <w:r>
        <w:t xml:space="preserve">Thật vất vả vùng thoát khỏi địch nhân trước mặt,Thiên Môn đạo nhân muốn tiến lên giúp đỡ lúc này không khỏi sửng sốt, ông nào nghĩ đến Nghiêm Mạc này lại có thể tiếp được một chưởng toàn lực của Tô Tử Hồng, phải biết lão tặc này lúc tung hoành giang hồ, Nghiêm Mạc sợ là còn chưa sinh ra, công lực mấy chục năm mặc có cố gắng thế nào chỉ sợ cũng không xóa được.</w:t>
      </w:r>
      <w:r>
        <w:br w:type="textWrapping"/>
      </w:r>
      <w:r>
        <w:br w:type="textWrapping"/>
      </w:r>
      <w:r>
        <w:t xml:space="preserve">Nhưng thanh niên vẻ mặt lạnh lùng kia chỉ lui hai bước, ngoại trừ sắc mặt có vẻ tái nhợt, miệng mũi ngay cả một giọt máu cũng không chảy ra.</w:t>
      </w:r>
      <w:r>
        <w:br w:type="textWrapping"/>
      </w:r>
      <w:r>
        <w:br w:type="textWrapping"/>
      </w:r>
      <w:r>
        <w:t xml:space="preserve">Tương phản Tô Tử Hồng bên kia cuồng khiếu một tiếng:</w:t>
      </w:r>
      <w:r>
        <w:br w:type="textWrapping"/>
      </w:r>
      <w:r>
        <w:br w:type="textWrapping"/>
      </w:r>
      <w:r>
        <w:t xml:space="preserve">– Tiểu súc sinh, mi xài độc!</w:t>
      </w:r>
      <w:r>
        <w:br w:type="textWrapping"/>
      </w:r>
      <w:r>
        <w:br w:type="textWrapping"/>
      </w:r>
      <w:r>
        <w:t xml:space="preserve">Không phải do Tô Tử Hồng không giận, chỉ thấy trên quả đấm Kim Cương Bất Hoại, trên nắm tay không sợ lưỡi dao của lão đã ửng màu gỉ sét sáng, bàn tay hơi phát run, hiển nhiên đã trúng kì độc gì đó, độc tính này tới mãnh liệt, tức thì liền xâm nhập cốt nhục, khiến lão liên điểm sáu, bảy chỗ đại huyệt mới áp chế độc khí vào lòng bàn tay. Nhưng mà một thân võ công của lão đều ở trên tay, lúc này bị phế đi một bàn tay, nào còn có nắm chắc phần thắng.</w:t>
      </w:r>
      <w:r>
        <w:br w:type="textWrapping"/>
      </w:r>
      <w:r>
        <w:br w:type="textWrapping"/>
      </w:r>
      <w:r>
        <w:t xml:space="preserve">Nghiêm Mạc thì đứng vững chân, khoát tay chặn lại Thiên Môn đạo nhân đón tới:</w:t>
      </w:r>
      <w:r>
        <w:br w:type="textWrapping"/>
      </w:r>
      <w:r>
        <w:br w:type="textWrapping"/>
      </w:r>
      <w:r>
        <w:t xml:space="preserve">– Nơi này không sao, đạo trưởng không bằng mau chóng dẫn người đi hậu trạch Tô phủ.</w:t>
      </w:r>
      <w:r>
        <w:br w:type="textWrapping"/>
      </w:r>
      <w:r>
        <w:br w:type="textWrapping"/>
      </w:r>
      <w:r>
        <w:t xml:space="preserve">Giờ phút này tiếng vang như sấm ở hậu trạch đã ngừng lại, chỉ còn lại có tiếng chém giết từ xa, nghĩ đến là song phương sắp phân ra thắng bại. Nếu lúc này đột nhiên nhảy vào một đội nhân mã, nói không chừng còn có thể được lợi ngư ông.</w:t>
      </w:r>
      <w:r>
        <w:br w:type="textWrapping"/>
      </w:r>
      <w:r>
        <w:br w:type="textWrapping"/>
      </w:r>
      <w:r>
        <w:t xml:space="preserve">Thiên Môn đạo nhân hơi trù trừ, nhìn về phía tiền viện, chỉ thấy bên kia càng ngày càng nhiều người gia nhập hỗn chiến, hiển nhiên là giải dược Thẩm Nhạn đưa bắt đầu có hiệu quả. Địch nhược ta cường, lúc này chia binh cũng không phải là không thể.</w:t>
      </w:r>
      <w:r>
        <w:br w:type="textWrapping"/>
      </w:r>
      <w:r>
        <w:br w:type="textWrapping"/>
      </w:r>
      <w:r>
        <w:t xml:space="preserve">Hơi tính toán, Thiên Môn đạo nhân gật gật đầu, vung tụ chào hỏi người Thái Sơn chư tông, liền giết vào hậu viện. Lúc này Tô Mộc Tô Nhị công tử vẫn ở bên cạnh cứng họng cũng tỉnh thần, hét lớn một tiếng liền trường kiếm đánh tới Thiên Môn đạo nhân, nay gã chỉ có hai mươi mấy, cả đời được phụ thân coi trọng, mẫu thân cưng chiều, nào nghĩ tới nhà mình lại thành thế này, nhưng dù sao đó cũng là cha mẹ song thân gã, chẳng lẽ còn muốn xem những tặc tử hủy cả Tô gia sao?</w:t>
      </w:r>
      <w:r>
        <w:br w:type="textWrapping"/>
      </w:r>
      <w:r>
        <w:br w:type="textWrapping"/>
      </w:r>
      <w:r>
        <w:t xml:space="preserve">Nhưng hắn vừa tấn công, lại bị một người khác cản lại. Tô Tuân mặt đỏ tía tai, trong mắt lệ quang lòe lòe, thế nhưng đôi tay không một chút lầm chặn lại là huynh đệ cùng cha khác mẹ của mình.</w:t>
      </w:r>
      <w:r>
        <w:br w:type="textWrapping"/>
      </w:r>
      <w:r>
        <w:br w:type="textWrapping"/>
      </w:r>
      <w:r>
        <w:t xml:space="preserve">Hắn từng nghĩ tới gọi Trích Tinh lâu tới sẽ là kết quả gì, ai ngờ Trích Tinh lâu kia không hề báo hắn nửa phần thiện ý. Nay hắn đã hủy Tô phủ, chẳng lẽ còn muốn thấy chút hi vọng cuối cùng ấy bị huynh đệ ngu xuẩn đến cực điểm phá hỏng sao?</w:t>
      </w:r>
      <w:r>
        <w:br w:type="textWrapping"/>
      </w:r>
      <w:r>
        <w:br w:type="textWrapping"/>
      </w:r>
      <w:r>
        <w:t xml:space="preserve">– Tên súc sinh ăn cây táo, rào cây sung! Tránh ra cho ta!</w:t>
      </w:r>
      <w:r>
        <w:br w:type="textWrapping"/>
      </w:r>
      <w:r>
        <w:br w:type="textWrapping"/>
      </w:r>
      <w:r>
        <w:t xml:space="preserve">Tô Mộc giống như tứ đại công tử khác vậy, sử dụng là một tay vi vu trường kiếm, gã tín quân tử như ngọc, kiếm phong vi hồn.</w:t>
      </w:r>
      <w:r>
        <w:br w:type="textWrapping"/>
      </w:r>
      <w:r>
        <w:br w:type="textWrapping"/>
      </w:r>
      <w:r>
        <w:t xml:space="preserve">Tô Tuân thì một tay chưởng pháp, tuy không được phụ thân sủng ái, tư chất cũng hơi có chút bình bình, nhưng hắn vẫn lao động cần cù muốn kế thừa bộ tuyệt học truyền thế của Tô phủ, chỉ hận thân sinh lão tử chẳng đem sự cố gắng này đặt vào mắt. Trong mắt hắn cũng có bi thương phẫn nộ như Tô Mộc vậy, nửa bước không lùi.</w:t>
      </w:r>
      <w:r>
        <w:br w:type="textWrapping"/>
      </w:r>
      <w:r>
        <w:br w:type="textWrapping"/>
      </w:r>
      <w:r>
        <w:t xml:space="preserve">Hai người này võ công tại trọng bá chi gian, lại là anh em trong nhà cãi nhau, vốn đưa tới một ít ánh mắt, nhưng mà trong phòng ngoài phòng sớm đã không ai chú ý bọn họ, chúng Thiên Môn đạo nhân đã xông ra thiên thính đại môn, bay nhanh về phía hậu viện mà đi.</w:t>
      </w:r>
      <w:r>
        <w:br w:type="textWrapping"/>
      </w:r>
      <w:r>
        <w:br w:type="textWrapping"/>
      </w:r>
      <w:r>
        <w:t xml:space="preserve">Tô Tử Hồng và Nghiêm Mạc giằng co đã lâu cũng động, nhưng không phải hướng về hậu viện, cũng chẳng đi cứu hai nhi tử không cố gắng nhà mình, lão chỉ là chuyển thân, chạy nhanh tới phía đại sảnh.</w:t>
      </w:r>
      <w:r>
        <w:br w:type="textWrapping"/>
      </w:r>
      <w:r>
        <w:br w:type="textWrapping"/>
      </w:r>
      <w:r>
        <w:t xml:space="preserve">Kẻ trước mặt võ công vượt xa lão nghĩ, kẻ dùng độc nhiều cỡ nào, thế nhưng độc công không phải ám khí, phải có chút dấu hiệu bên ngoài mới đúng.</w:t>
      </w:r>
      <w:r>
        <w:br w:type="textWrapping"/>
      </w:r>
      <w:r>
        <w:br w:type="textWrapping"/>
      </w:r>
      <w:r>
        <w:t xml:space="preserve">Phải biết lão khổ luyện một thân công pháp không sợ đao thương ám khí, lại phòng không được người có thể đem nội lực hóa thành độc chất, nay trong tiền viện người ăn giải dược ngày càng nhiều, chính đạo nhân sĩ cứ thêm một phần chiến lực, lão liền ít một phần khả năng chạy trốn.</w:t>
      </w:r>
      <w:r>
        <w:br w:type="textWrapping"/>
      </w:r>
      <w:r>
        <w:br w:type="textWrapping"/>
      </w:r>
      <w:r>
        <w:t xml:space="preserve">Phần thắng sớm liền cực kỳ bé nhỏ, bảo tồn thế lực cuối cùng chạy ra thăng thiên mới là quan trọng.</w:t>
      </w:r>
      <w:r>
        <w:br w:type="textWrapping"/>
      </w:r>
      <w:r>
        <w:br w:type="textWrapping"/>
      </w:r>
      <w:r>
        <w:t xml:space="preserve">Về phần thê tử nhi nữ, gia nghiệp cả đời… Kẻ có thể quyết định khuynh phúc môn phái, giết hại lương thiện, sao có thể vào thời khắc mấu chốt chọn sai lấy hay bỏ!</w:t>
      </w:r>
      <w:r>
        <w:br w:type="textWrapping"/>
      </w:r>
      <w:r>
        <w:br w:type="textWrapping"/>
      </w:r>
      <w:r>
        <w:t xml:space="preserve">Nhưng mà Tô Tử Hồng thoát mau, Nghiêm Mạc bên môi lại cười lạnh, dưới chân khẽ nhúc nhích liền vọt tới, thân pháp y quỷ quyệt thế nào, dù là trong thiên quân vạn mã cũng có thể hành động tự nhiên, huống chi lão giả sáu mươi trước mặt này.</w:t>
      </w:r>
      <w:r>
        <w:br w:type="textWrapping"/>
      </w:r>
      <w:r>
        <w:br w:type="textWrapping"/>
      </w:r>
      <w:r>
        <w:t xml:space="preserve">Tô Tử Hồng nào có thể dự đoán được Nghiêm Mạc tới nhanh như vậy, chỉ đành hét lớn một tiếng lại nghênh chiến, lão căng cơ nay còn chưa tán đi, bào phục ban đầu rộng rãi đã thít chặt vào người, cương phong theo song chưởng đánh xuống, giống như một con gấu lớn điên cuồng phẫn nộ.</w:t>
      </w:r>
      <w:r>
        <w:br w:type="textWrapping"/>
      </w:r>
      <w:r>
        <w:br w:type="textWrapping"/>
      </w:r>
      <w:r>
        <w:t xml:space="preserve">Mà Nghiêm Mạc vẫn không sợ hãi chưởng phong không quan trọng này, bộ pháp y tựa như quỷ mị, tự tả thực hữu, xuất kỳ bất ý*,  như một con linh xà nhe nanh tức giận, song chưởng chỉ cần chạm vào địch nhân liền có thể lưu lại đôi chưởng ấn đen sẫm.</w:t>
      </w:r>
      <w:r>
        <w:br w:type="textWrapping"/>
      </w:r>
      <w:r>
        <w:br w:type="textWrapping"/>
      </w:r>
      <w:r>
        <w:rPr>
          <w:i/>
        </w:rPr>
        <w:t xml:space="preserve">*như trái lại như phải. Xuất kỳ bất ý: đánh bất ngờ.</w:t>
      </w:r>
      <w:r>
        <w:br w:type="textWrapping"/>
      </w:r>
      <w:r>
        <w:br w:type="textWrapping"/>
      </w:r>
      <w:r>
        <w:t xml:space="preserve">Từ khi đến thế giới này, y vẫn dùng kiếm là nhiều, nhưng thân độc chất cùng nội công tâm pháp thiên hạ vô song này mới là suốt đời võ học căn cơ. Dựa vào thân pháp này y từng vô số lần nhổ kì đoạt trại, trong vạn quân lấy đầu thượng tướng, chỉ là đối chiến một giang hồ khách kinh hoảng thất thố, làm sao có nửa phân bối rối.</w:t>
      </w:r>
      <w:r>
        <w:br w:type="textWrapping"/>
      </w:r>
      <w:r>
        <w:br w:type="textWrapping"/>
      </w:r>
      <w:r>
        <w:t xml:space="preserve">Quyền ảnh tung bay, cương phong gào thét, chiến cuộc giữa hai người đã rõ ràng.</w:t>
      </w:r>
      <w:r>
        <w:br w:type="textWrapping"/>
      </w:r>
      <w:r>
        <w:br w:type="textWrapping"/>
      </w:r>
      <w:r>
        <w:t xml:space="preserve">Ngụy Lăng Vân giờ phút này rõ ràng có chút nôn nóng, từ khi Thiên Môn đạo nhân rời đi, hắn liền nghĩ thầm không tốt.</w:t>
      </w:r>
      <w:r>
        <w:br w:type="textWrapping"/>
      </w:r>
      <w:r>
        <w:br w:type="textWrapping"/>
      </w:r>
      <w:r>
        <w:t xml:space="preserve">Hắn mang đến Tô phủ xác thực là tinh nhuệ trong tinh nhuệ của Trích Tinh lâu, nhưng Tô Tử Hồng là Boss lớn nhất trong sách, thực lực vốn không thể khinh thường, bọn họ muốn cướp đoạt là mảnh Cửu Long hoàn dễ giấu này, nếu không giết hết kẻ địch, sợ là khó đắc thủ.</w:t>
      </w:r>
      <w:r>
        <w:br w:type="textWrapping"/>
      </w:r>
      <w:r>
        <w:br w:type="textWrapping"/>
      </w:r>
      <w:r>
        <w:t xml:space="preserve">Cho dù có Thực Cốt Truy Hồn tán cùng đủ loại hỏa khí, ngay mặt phản công Tô phủ tất nhiên cũng tổn thất thảm trọng.</w:t>
      </w:r>
      <w:r>
        <w:br w:type="textWrapping"/>
      </w:r>
      <w:r>
        <w:br w:type="textWrapping"/>
      </w:r>
      <w:r>
        <w:t xml:space="preserve">Nếu bây giờ không lấy được mấy Cửu Long hoàn kia, sau khi Tô phủ tiêu tùng, Trích Tinh lâu chỉ sợ lập tức liền rơi vào vây công, vậy thì muốn hoàn thành nhiệm vụ liền muôn vàn khó khăn, nếu hắn còn muốn giữ điểm danh vọng hiện giờ thì không thể lộ ra một chút sơ hở, không thể làm ra chuyện cá chết lưới rách.</w:t>
      </w:r>
      <w:r>
        <w:br w:type="textWrapping"/>
      </w:r>
      <w:r>
        <w:br w:type="textWrapping"/>
      </w:r>
      <w:r>
        <w:t xml:space="preserve">Nhưng trong lòng có nghĩ thế nào, hắn vẫn ức muốn chết, đáng lẽ phải giết đám nhân vật chính đạo đáng chết này hết mới đúng!</w:t>
      </w:r>
      <w:r>
        <w:br w:type="textWrapping"/>
      </w:r>
      <w:r>
        <w:br w:type="textWrapping"/>
      </w:r>
      <w:r>
        <w:t xml:space="preserve">Nhưng bất luận Ngụy Lăng Vân có bao nhiêu oán niệm, Thẩm Nhạn vẫn thủy chung đi sát cạnh hắn. Khác với thân pháp quỷ quyệt mà sát khí của Nghiêm Mạc, hắn thoạt nhìn không như là đang đối chiến, mà là giống chơi trò chơi nào đó, giơ tay nhấc chân tiêu sái vô cùng.</w:t>
      </w:r>
      <w:r>
        <w:br w:type="textWrapping"/>
      </w:r>
      <w:r>
        <w:br w:type="textWrapping"/>
      </w:r>
      <w:r>
        <w:t xml:space="preserve">Một thanh Vô Ảnh bảo kiếm cũng dùng nhìn không ra một chút khói lửa, tựa như đang trào phúng chiêu thức có chút hư nhuyễn của Lăng Vân công tử vậy.</w:t>
      </w:r>
      <w:r>
        <w:br w:type="textWrapping"/>
      </w:r>
      <w:r>
        <w:br w:type="textWrapping"/>
      </w:r>
      <w:r>
        <w:t xml:space="preserve">Ngụy Lăng Vân không phải không ý tưởng xài hoa chiêu khiến Thẩm Nhạn tang mệnh, nhưng là chúng mục nhìn trừng, tên kia còn miệng nói không ngừng, hấp dẫn đại bộ phận ánh mắt ám vệ Tô phủ, đừng nói là xài ám chiêu, ngay cả hắn cũng không thể không dụng thêm một ít khí lực, để tránh mình không cẩn thận bị thương trong tay kẻ địch.</w:t>
      </w:r>
      <w:r>
        <w:br w:type="textWrapping"/>
      </w:r>
      <w:r>
        <w:br w:type="textWrapping"/>
      </w:r>
      <w:r>
        <w:t xml:space="preserve">Khi một kẻ địch khác bị chém dưới kiếm, Ngụy Lăng Vân vừa định vụng trộm xem một chút tình huống Đinh Lịch Đan bên kia thì lập tức có một thứ bay về phía hắn. Nhướn mày, Ngụy Lăng Vân không nhận lấy, chỉ là lui hai bước, vật kia phốc một tiếng rơi xuống mặt đất, lăn tròn vài vòng, liền bị Vương Hổ nắm lên, đưa lên giữa không trung.</w:t>
      </w:r>
      <w:r>
        <w:br w:type="textWrapping"/>
      </w:r>
      <w:r>
        <w:br w:type="textWrapping"/>
      </w:r>
      <w:r>
        <w:t xml:space="preserve">– Tô Tử Hồng đã bị chém đầu!</w:t>
      </w:r>
      <w:r>
        <w:br w:type="textWrapping"/>
      </w:r>
      <w:r>
        <w:br w:type="textWrapping"/>
      </w:r>
      <w:r>
        <w:t xml:space="preserve">Tiếng hắn rống vang dội, vang đến mức trong ngoài sân đều run rẩy, không ít chính đạo nhân sĩ cũng bắt đầu hoan hô, mấy ám vệ Tô phủ thì kinh sợ đan xen, rối loạn trận tuyến.</w:t>
      </w:r>
      <w:r>
        <w:br w:type="textWrapping"/>
      </w:r>
      <w:r>
        <w:br w:type="textWrapping"/>
      </w:r>
      <w:r>
        <w:t xml:space="preserve">Cục diện lập tức đại biến, Xung Hòa ở trên tường sát diệt cung thủ cũng tay áo phấp phới, dẫn dắt nhân mã phóng hướng hậu viện.</w:t>
      </w:r>
      <w:r>
        <w:br w:type="textWrapping"/>
      </w:r>
      <w:r>
        <w:br w:type="textWrapping"/>
      </w:r>
      <w:r>
        <w:t xml:space="preserve">Thẩm Nhạn mắt nhìn cái đầu mặt dữ tợn sắc mặt  xanh đen, khóe môi vừa cong, một bóng người khác liền đến bên cạnh hắn.</w:t>
      </w:r>
      <w:r>
        <w:br w:type="textWrapping"/>
      </w:r>
      <w:r>
        <w:br w:type="textWrapping"/>
      </w:r>
      <w:r>
        <w:t xml:space="preserve">– Muốn đi cứu viện Thiên Môn sao?</w:t>
      </w:r>
      <w:r>
        <w:br w:type="textWrapping"/>
      </w:r>
      <w:r>
        <w:br w:type="textWrapping"/>
      </w:r>
      <w:r>
        <w:t xml:space="preserve">Nghiêm Mạc hỏi, trong giọng y không có một chút  bởi vì vận công quá độ mỏi mệt, như trước lạnh nhạt bình tĩnh.</w:t>
      </w:r>
      <w:r>
        <w:br w:type="textWrapping"/>
      </w:r>
      <w:r>
        <w:br w:type="textWrapping"/>
      </w:r>
      <w:r>
        <w:t xml:space="preserve">Thẩm Nhạn cười đáp:</w:t>
      </w:r>
      <w:r>
        <w:br w:type="textWrapping"/>
      </w:r>
      <w:r>
        <w:br w:type="textWrapping"/>
      </w:r>
      <w:r>
        <w:t xml:space="preserve">– Để Võ Đang đi thôi, chúng ta vẫn là xem hắn ta muốn gì.</w:t>
      </w:r>
      <w:r>
        <w:br w:type="textWrapping"/>
      </w:r>
      <w:r>
        <w:br w:type="textWrapping"/>
      </w:r>
      <w:r>
        <w:t xml:space="preserve">Vài ngày lên kế hoạch rốt cuộc rơi xuống vực, cũng không thể cuối cùng hủy hoại chỉ trong chốc lát. Nghiêm Mạc cười khẽ một tiếng, thân hình chợt lóe, lại phóng tới hướng đám người.</w:t>
      </w:r>
      <w:r>
        <w:br w:type="textWrapping"/>
      </w:r>
      <w:r>
        <w:br w:type="textWrapping"/>
      </w:r>
      <w:r>
        <w:t xml:space="preserve">Nhìn hai người ăn ý phối hợp, trong mắt Ngụy Lăng Vân chợt lóe lãnh ý lành lạnh.</w:t>
      </w:r>
      <w:r>
        <w:br w:type="textWrapping"/>
      </w:r>
      <w:r>
        <w:br w:type="textWrapping"/>
      </w:r>
    </w:p>
    <w:p>
      <w:pPr>
        <w:pStyle w:val="Heading2"/>
      </w:pPr>
      <w:bookmarkStart w:id="135" w:name="chương-60"/>
      <w:bookmarkEnd w:id="135"/>
      <w:r>
        <w:t xml:space="preserve">60. Chương 60</w:t>
      </w:r>
    </w:p>
    <w:p>
      <w:pPr>
        <w:pStyle w:val="Compact"/>
      </w:pPr>
      <w:r>
        <w:br w:type="textWrapping"/>
      </w:r>
      <w:r>
        <w:br w:type="textWrapping"/>
      </w:r>
      <w:r>
        <w:t xml:space="preserve">Khi người Võ Đang cùng Thái Sơn nhập chiến, nội viện chiến đấu đã sắp phân ra thắng bại.</w:t>
      </w:r>
      <w:r>
        <w:br w:type="textWrapping"/>
      </w:r>
      <w:r>
        <w:br w:type="textWrapping"/>
      </w:r>
      <w:r>
        <w:t xml:space="preserve">Hoa phu nhân đến cùng vẫn không thể chống đỡ nổi công kích của đối phương, rơi vào kết cục mất mạng, Trích Tinh lâu ngược lại không dự đoán được tiền viện sẽ chấm dứt nhanh như vậy, vì tránh né chính đạo đuổi giết, liền châm một trận lửa lớn ở Tô phủ.</w:t>
      </w:r>
      <w:r>
        <w:br w:type="textWrapping"/>
      </w:r>
      <w:r>
        <w:br w:type="textWrapping"/>
      </w:r>
      <w:r>
        <w:t xml:space="preserve">Lúc này đang giao mùa xuân hạ, ngọn lửa này vốn không thể cháy mạnh, nhưng trong lửa pha chút dầu dẫn cháy, đảo mắt liền rối ren đến không thể cứu chữa, vì không để trận hỏa biến thành tai nạn tổn hại Tấn Dương thành, Xung Hòa đạo trưởng không thể không dừng lại chân, tổ chức người đi dập tắt lửa trước, không thể chặn lại bao nhiêu dư nghiệt Trích Tinh lâu.</w:t>
      </w:r>
      <w:r>
        <w:br w:type="textWrapping"/>
      </w:r>
      <w:r>
        <w:br w:type="textWrapping"/>
      </w:r>
      <w:r>
        <w:t xml:space="preserve">Đến chừng chạng vạng, tất cả rốt cuộc hạ xuống màn che.</w:t>
      </w:r>
      <w:r>
        <w:br w:type="textWrapping"/>
      </w:r>
      <w:r>
        <w:br w:type="textWrapping"/>
      </w:r>
      <w:r>
        <w:t xml:space="preserve">Tô Tử Hồng bị giết, Hoa phu nhân thân tổn hại, hơn phân nửa Tô phủ thành một mảnh hài cốt cháy đen, còn có hạ nhân tôi tớ nhiều không đếm xuể túa ra đào vong, Tô phủ bỗng hóa thành năm bè bảy mảng.</w:t>
      </w:r>
      <w:r>
        <w:br w:type="textWrapping"/>
      </w:r>
      <w:r>
        <w:br w:type="textWrapping"/>
      </w:r>
      <w:r>
        <w:t xml:space="preserve">Hai vị công tử ngược lại không mất mạng.</w:t>
      </w:r>
      <w:r>
        <w:br w:type="textWrapping"/>
      </w:r>
      <w:r>
        <w:br w:type="textWrapping"/>
      </w:r>
      <w:r>
        <w:t xml:space="preserve">Tô Mộc bị thương nặng không biết tri giác, Tô Tuân mặc dù có chút thất hồn lạc phách, nhưng dù sao coi như thanh tỉnh, xét thấy hắn động thân tố giác kỳ phụ manh tâm hiểm ác, chưởng môn quần chính đạo ngược lại là không hề khó xử, để hắn tiếp nhận tàn cục Tô phủ.</w:t>
      </w:r>
      <w:r>
        <w:br w:type="textWrapping"/>
      </w:r>
      <w:r>
        <w:br w:type="textWrapping"/>
      </w:r>
      <w:r>
        <w:t xml:space="preserve">Trải qua trận đại kiếp này, khách nhân tiến đến chúc thọ tham gia võ lâm đại hội nào còn có tâm tư vô giúp vui, không ít tiểu môn tông độc hành khách đều biết khó trở ra, bắt đầu rời xa bãi nước đục này.</w:t>
      </w:r>
      <w:r>
        <w:br w:type="textWrapping"/>
      </w:r>
      <w:r>
        <w:br w:type="textWrapping"/>
      </w:r>
      <w:r>
        <w:t xml:space="preserve">Một vài kẻ thoạt nhìn cũng có ý rời đi, bọn họ không phải vì tránh né, mà là muốn triệu tập người thử xem có thể từ trong trận loạn cục này thu hoạch chút ích lợi nào không.</w:t>
      </w:r>
      <w:r>
        <w:br w:type="textWrapping"/>
      </w:r>
      <w:r>
        <w:br w:type="textWrapping"/>
      </w:r>
      <w:r>
        <w:t xml:space="preserve">Đối mặt tình hình như vậy, trọng trách duy trì trật tự võ lâm đương nhiên lại rơi xuống đầu những vị chưởng môn.</w:t>
      </w:r>
      <w:r>
        <w:br w:type="textWrapping"/>
      </w:r>
      <w:r>
        <w:br w:type="textWrapping"/>
      </w:r>
      <w:r>
        <w:t xml:space="preserve">– Tô phủ đã thành thế này, không bằng chúng ta trước rời đi, vào khách điếm xung quanh nghỉ ngơi một chút mới quyết định.</w:t>
      </w:r>
      <w:r>
        <w:br w:type="textWrapping"/>
      </w:r>
      <w:r>
        <w:br w:type="textWrapping"/>
      </w:r>
      <w:r>
        <w:t xml:space="preserve">Ngụy Lăng Vân lúc này sắc mặt tựa hồ tốt một chút, ra dáng ra vẻ đề nghị với các vị tiền bối.</w:t>
      </w:r>
      <w:r>
        <w:br w:type="textWrapping"/>
      </w:r>
      <w:r>
        <w:br w:type="textWrapping"/>
      </w:r>
      <w:r>
        <w:t xml:space="preserve">Tuệ Tâm Phương Trượng lại lắc lắc đầu:</w:t>
      </w:r>
      <w:r>
        <w:br w:type="textWrapping"/>
      </w:r>
      <w:r>
        <w:br w:type="textWrapping"/>
      </w:r>
      <w:r>
        <w:t xml:space="preserve">– Trích Tinh lâu chưa trừ, giờ phút này chúng ta đi khách điếm, sợ là sẽ đưa thêm phiền toái cho những người vô tội lương thiện, không bằng ở ngay tại chỗ Tô phủ điều dưỡng, sau đó cùng theo lão nạp đi Thiếu Lâm.</w:t>
      </w:r>
      <w:r>
        <w:br w:type="textWrapping"/>
      </w:r>
      <w:r>
        <w:br w:type="textWrapping"/>
      </w:r>
      <w:r>
        <w:t xml:space="preserve">Tấn Dương thành cách Thiếu Lâm quả thật không tính quá xa, đi một ngày liền có thể đến. Lúc này địch minh ta ám, quả thật hẳn là tìm nơi an toàn lại bày mưu tính kế, mà trên đời này, sợ là không có nơi nào an toàn hơn Thiếu Lâm.</w:t>
      </w:r>
      <w:r>
        <w:br w:type="textWrapping"/>
      </w:r>
      <w:r>
        <w:br w:type="textWrapping"/>
      </w:r>
      <w:r>
        <w:t xml:space="preserve">Ngụy Lăng Vân khẽ nhíu mày vừa định nói gì đó, Đinh Lịch Đan bên cạnh đã mở miệng:</w:t>
      </w:r>
      <w:r>
        <w:br w:type="textWrapping"/>
      </w:r>
      <w:r>
        <w:br w:type="textWrapping"/>
      </w:r>
      <w:r>
        <w:t xml:space="preserve">– Kỳ thật Trích Tinh lâu giờ phút này cũng không hẳn còn bao nhiêu chiến lực. Thực không dám giấu diếm, hôm qua bộ chúng nhà ta đã cùng Sát bộ của Phượng trang Khưu huynh cùng tiêu diệt tổng đàn Trích Tinh Lâu trước.</w:t>
      </w:r>
      <w:r>
        <w:br w:type="textWrapping"/>
      </w:r>
      <w:r>
        <w:br w:type="textWrapping"/>
      </w:r>
      <w:r>
        <w:t xml:space="preserve">Lời này vừa nói ra, tất cả mọi người kinh hãi. Thiên Môn lão đạo lông mi hoa bạch cao cao dựng lên:</w:t>
      </w:r>
      <w:r>
        <w:br w:type="textWrapping"/>
      </w:r>
      <w:r>
        <w:br w:type="textWrapping"/>
      </w:r>
      <w:r>
        <w:t xml:space="preserve">– Đinh huynh tìm được tổng đàn Trích Tinh lâu? Vì sao không trước đó thông tri chúng ta!</w:t>
      </w:r>
      <w:r>
        <w:br w:type="textWrapping"/>
      </w:r>
      <w:r>
        <w:br w:type="textWrapping"/>
      </w:r>
      <w:r>
        <w:t xml:space="preserve">– Lần này Tô phủ võ lâm đại hội vốn là cổ quái, ta nào dám để lộ tiếng gió trước.</w:t>
      </w:r>
      <w:r>
        <w:br w:type="textWrapping"/>
      </w:r>
      <w:r>
        <w:br w:type="textWrapping"/>
      </w:r>
      <w:r>
        <w:t xml:space="preserve">Đinh Lịch Đan ánh mắt đảo qua Ngụy Lăng Vân ngồi ở bên cạnh, thản nhiên cười nói.</w:t>
      </w:r>
      <w:r>
        <w:br w:type="textWrapping"/>
      </w:r>
      <w:r>
        <w:br w:type="textWrapping"/>
      </w:r>
      <w:r>
        <w:t xml:space="preserve">– Đến giờ cũng chưa truyền đến tin tức, ta xem là đắc thủ. Lần bao vây tiễu trừ này còn có đàn khẩu bọn họ chế tạo hỏa khí, chỉ cần sát khí như Chấn Thiên Lôi có thể bị tiễu trừ, Trích Tinh lâu liền không còn e ngại nữa.</w:t>
      </w:r>
      <w:r>
        <w:br w:type="textWrapping"/>
      </w:r>
      <w:r>
        <w:br w:type="textWrapping"/>
      </w:r>
      <w:r>
        <w:t xml:space="preserve">Câu này có thể nói vào trong lòng mọi người. Thực lực Trích Tinh lâu cũng như môn tông cỡ trung, so với Huyết Y môn năm đó thì chênh lệch khá xa, chỉ nhờ vào hành động quỷ bí, thủ đoạn âm độc.</w:t>
      </w:r>
      <w:r>
        <w:br w:type="textWrapping"/>
      </w:r>
      <w:r>
        <w:br w:type="textWrapping"/>
      </w:r>
      <w:r>
        <w:t xml:space="preserve">Nếu tiêu diệt hai bộ hỏa khí, độc vật của hắn ta, muốn diệt trừ chẳng phải là dễ như trở bàn tay?</w:t>
      </w:r>
      <w:r>
        <w:br w:type="textWrapping"/>
      </w:r>
      <w:r>
        <w:br w:type="textWrapping"/>
      </w:r>
      <w:r>
        <w:t xml:space="preserve">Xung Hòa đạo trưởng cũng hơi gật đầu:</w:t>
      </w:r>
      <w:r>
        <w:br w:type="textWrapping"/>
      </w:r>
      <w:r>
        <w:br w:type="textWrapping"/>
      </w:r>
      <w:r>
        <w:t xml:space="preserve">– Lần này Trích Tinh lâu và Tô phủ tranh chấp sợ cũng tổn thất không ít người, chúng ta đi coi như đúng lúc, tuy chưa toàn công hết, thu hoạch cũng không là nhỏ, nếu như Đinh trang chủ có thể một trận chiến giành thắng lợi, cái khác chỉ là chút việc nhỏ không đáng kể.</w:t>
      </w:r>
      <w:r>
        <w:br w:type="textWrapping"/>
      </w:r>
      <w:r>
        <w:br w:type="textWrapping"/>
      </w:r>
      <w:r>
        <w:t xml:space="preserve">– Đừng quên Cửu Long hoàn. Nếu Trích Tinh lâu cuối cùng dám phóng hỏa đốt trạch, chắc là có thu hoạch, nay Cửu Long hoàn trong tay bọn họ sợ là không ít.</w:t>
      </w:r>
      <w:r>
        <w:br w:type="textWrapping"/>
      </w:r>
      <w:r>
        <w:br w:type="textWrapping"/>
      </w:r>
      <w:r>
        <w:t xml:space="preserve">Vương Hổ trên mặt ngược lại có chút buồn rầu, lần này Kim Đao môn tổn thất không nhỏ tại Tô phủ, ngay cả chính gã cũng bị thương chân, đối với Cửu Long hoàn dẫn đến loạn cục tự nhiên càng thêm để ý.</w:t>
      </w:r>
      <w:r>
        <w:br w:type="textWrapping"/>
      </w:r>
      <w:r>
        <w:br w:type="textWrapping"/>
      </w:r>
      <w:r>
        <w:t xml:space="preserve">Lời này vừa nói ra, giữa viện lập tức yên tĩnh, ánh mắt mọi người đều rơi vào người Đinh Lịch Đan. Chống lại từng tầm mắt thâm ý này, Đinh Lịch Đan cười khổ lên tiếng:</w:t>
      </w:r>
      <w:r>
        <w:br w:type="textWrapping"/>
      </w:r>
      <w:r>
        <w:br w:type="textWrapping"/>
      </w:r>
      <w:r>
        <w:t xml:space="preserve">– Dù sao Cửu Long hoàn này Đạp Tuyết sơn trang là không muốn, chỉ là tiêu hủy hay là đưa đi, còn phải có chương trình.</w:t>
      </w:r>
      <w:r>
        <w:br w:type="textWrapping"/>
      </w:r>
      <w:r>
        <w:br w:type="textWrapping"/>
      </w:r>
      <w:r>
        <w:t xml:space="preserve">Vừa rồi đã bỏ lỡ cơ hội, chưa thể nghiền nát mảnh ngọc bội này trước mặt mọi người. Nay dù bọn họ lập tức hủy diệt Cửu Long hoàn, cũng không nhất định có thể khiến những kẻ tâm hoài tham niệm tắt dập tâm tư, ngược lại có thể khiến tất cả mọi người ở đây gánh vác trách nhiệm.</w:t>
      </w:r>
      <w:r>
        <w:br w:type="textWrapping"/>
      </w:r>
      <w:r>
        <w:br w:type="textWrapping"/>
      </w:r>
      <w:r>
        <w:t xml:space="preserve">Kỳ thật cách tốt nhất là tìm một cơ hội võ lâm đại hội linh tinh, trước mặt võ lâm đồng đạo hủy thứ mê hoặc nhân tâm này, cho dù có người muốn khơi mào thị phi, chỉ sợ cũng bất lực.</w:t>
      </w:r>
      <w:r>
        <w:br w:type="textWrapping"/>
      </w:r>
      <w:r>
        <w:br w:type="textWrapping"/>
      </w:r>
      <w:r>
        <w:t xml:space="preserve">Tuệ Tâm trầm ngâm một chốc, nhìn về phía Thẩm Nhạn vẫn đứng ở bên cạnh:</w:t>
      </w:r>
      <w:r>
        <w:br w:type="textWrapping"/>
      </w:r>
      <w:r>
        <w:br w:type="textWrapping"/>
      </w:r>
      <w:r>
        <w:t xml:space="preserve">– Thẩm thí chủ, ý của thí chủ như thế nào?</w:t>
      </w:r>
      <w:r>
        <w:br w:type="textWrapping"/>
      </w:r>
      <w:r>
        <w:br w:type="textWrapping"/>
      </w:r>
      <w:r>
        <w:t xml:space="preserve">Hành trình Tô phủ lần này có thể tìm được đường sống trong chỗ chết, tuyệt đối không thiếu Thẩm Nhạn tương trợ.</w:t>
      </w:r>
      <w:r>
        <w:br w:type="textWrapping"/>
      </w:r>
      <w:r>
        <w:br w:type="textWrapping"/>
      </w:r>
      <w:r>
        <w:t xml:space="preserve">Chớ nói những khư độc đan cứu mạng kia, theo lời nói Vương Hổ và Thiên Môn đạo nhân, bọn họ biết được tin tức Cửu Long hoàn, cũng đều từ trong miệng Thẩm Nhạn, nếu không phải hắn sớm mấy đêm thăm mấy đại môn phái, bảo bọn họ chuẩn bị trước, còn không biết lần này Tô phủ thọ yến gây ra trận chiến lớn thế nào.</w:t>
      </w:r>
      <w:r>
        <w:br w:type="textWrapping"/>
      </w:r>
      <w:r>
        <w:br w:type="textWrapping"/>
      </w:r>
      <w:r>
        <w:t xml:space="preserve">Xem ra Trích Tinh Lâu ba lần bốn lượt muốn tính mạng lãng tử này, hoàn toàn là vì hắn biết được tin tức gì đó khiến địch nhân ăn ngủ khó yên.</w:t>
      </w:r>
      <w:r>
        <w:br w:type="textWrapping"/>
      </w:r>
      <w:r>
        <w:br w:type="textWrapping"/>
      </w:r>
      <w:r>
        <w:t xml:space="preserve">Đối mặt vấn đề Tuệ Tâm Phương Trượng, Thẩm Nhạn đảo hai mắt qua, như có như có như không lướt qua Lăng Vân công tử vẫn ngồi cứng ngắc ở một bên, mỉm cười:</w:t>
      </w:r>
      <w:r>
        <w:br w:type="textWrapping"/>
      </w:r>
      <w:r>
        <w:br w:type="textWrapping"/>
      </w:r>
      <w:r>
        <w:t xml:space="preserve">– Kỳ thật cũng rất đơn giản. Nếu muốn lên đường đi Thiếu Lâm, vậy Đinh trang chủ đương nhiên nên cùng Tuệ Tâm Phương Trượng, Xung Hòa đạo trưởng đồng hành, mấy tặc tử Trích Tinh lâu kia muốn chỉ là bảo tàng dư đồ trong Cửu Long hoàn, cho nên Cửu Long Hoàn này đương nhiên không thể buông tay, cho dù là mồi nhử rõ ràng, chỉ sợ bọn họ cũng nghĩ cách nuốt một cái. Nếu có thể từ trong các phái tìm một ít nhân thủ đến tiếp ứng, thì càng ăn chắc.</w:t>
      </w:r>
      <w:r>
        <w:br w:type="textWrapping"/>
      </w:r>
      <w:r>
        <w:br w:type="textWrapping"/>
      </w:r>
      <w:r>
        <w:t xml:space="preserve">Chủ ý này không tính là cao minh, lại vừa vặn chọc trúng uy hiếp Trích Tinh lâu. Nếu đám tặc tử này thật chui đầu vô lưới, đương nhiên có thể một lần tiêu diệt dư nghiệt Trích Tinh lâu. Thế nhưng tương đối mà nói, mấy đại môn phái đảm đương nguy hiểm sợ cũng càng nặng.</w:t>
      </w:r>
      <w:r>
        <w:br w:type="textWrapping"/>
      </w:r>
      <w:r>
        <w:br w:type="textWrapping"/>
      </w:r>
      <w:r>
        <w:t xml:space="preserve">Tuệ Tâm nhíu mày, suy tư một lát, quay đầu nhìn về phía Xung Hòa đạo trưởng, lão đạo cười gật đầu, hiển nhiên là đồng ý chủ ý này. Về phần Kim Đao môn, vốn là cùng Thiếu Lâm một đường, nếu thêm người Thái Sơn nữa, kế này liền nắm chắc.</w:t>
      </w:r>
      <w:r>
        <w:br w:type="textWrapping"/>
      </w:r>
      <w:r>
        <w:br w:type="textWrapping"/>
      </w:r>
      <w:r>
        <w:t xml:space="preserve">Cân nhắc một thoáng, Tuệ Tâm hơi hơi gật đầu:</w:t>
      </w:r>
      <w:r>
        <w:br w:type="textWrapping"/>
      </w:r>
      <w:r>
        <w:br w:type="textWrapping"/>
      </w:r>
      <w:r>
        <w:t xml:space="preserve">– Vậy cứ theo lời Thẩm thí chủ nói đi.</w:t>
      </w:r>
      <w:r>
        <w:br w:type="textWrapping"/>
      </w:r>
      <w:r>
        <w:br w:type="textWrapping"/>
      </w:r>
      <w:r>
        <w:t xml:space="preserve">Làm ra quyết định, còn phải có những chi tiết khác cần thương thảo, Thẩm Nhạn vẫn như trước là một bộ tri vô bất ngôn ngôn vô bất tẫn*, chẳng những đem tin tức thám thính ném hết ra, còn ẩn ẩn có chút mưu chủ tư vị, một trận này mang đến cho hắn chỉ là vài câu cảm tạ mà thôi.</w:t>
      </w:r>
      <w:r>
        <w:br w:type="textWrapping"/>
      </w:r>
      <w:r>
        <w:br w:type="textWrapping"/>
      </w:r>
      <w:r>
        <w:rPr>
          <w:i/>
        </w:rPr>
        <w:t xml:space="preserve">*biết gì nói hết, không giấu giếm.</w:t>
      </w:r>
      <w:r>
        <w:br w:type="textWrapping"/>
      </w:r>
      <w:r>
        <w:br w:type="textWrapping"/>
      </w:r>
      <w:r>
        <w:t xml:space="preserve">Ngụy Lăng Vân ngồi ở một bên giờ phút này ngược lại không mở miệng, chỉ là giống người ngoài vậy không nói một lời, ánh mắt lạnh lẽo nhìn đám người giữa sân.</w:t>
      </w:r>
      <w:r>
        <w:br w:type="textWrapping"/>
      </w:r>
      <w:r>
        <w:br w:type="textWrapping"/>
      </w:r>
      <w:r>
        <w:t xml:space="preserve">Bởi vì mọi người đều bị thương, cuộc tụ nhỏ cũng không mở bao lâu, mấy đại phái liền ở trong tàn viên Tô phủ cắm xuống trận trượng chuẩn bị ở đấy nghỉ ngơi.</w:t>
      </w:r>
      <w:r>
        <w:br w:type="textWrapping"/>
      </w:r>
      <w:r>
        <w:br w:type="textWrapping"/>
      </w:r>
      <w:r>
        <w:t xml:space="preserve">Ngụy Lăng Vân không lưu lại, lúc này hắn đã phát hiện những danh môn chính phái có chút mâu thuẫn với hắn, một mặt là vì thân phận của hắn quả thật xấu hổ, thân phận tiền con rể Tô Tử Hồng cũng không dễ thoát khỏi lắm, võ lâm đại hội này lại là hắn một tay xử lý, làm sao không khiến người ta hoài nghi.</w:t>
      </w:r>
      <w:r>
        <w:br w:type="textWrapping"/>
      </w:r>
      <w:r>
        <w:br w:type="textWrapping"/>
      </w:r>
      <w:r>
        <w:t xml:space="preserve">Về phương diện khác là bởi vì danh khí Lăng Vân công tử có lớn mấy cũng chỉ là cô gia quả nhân, không có giúp đỡ gì với kế hoạch này.</w:t>
      </w:r>
      <w:r>
        <w:br w:type="textWrapping"/>
      </w:r>
      <w:r>
        <w:br w:type="textWrapping"/>
      </w:r>
      <w:r>
        <w:t xml:space="preserve">Cho nên đối với việc hắn rời đi, đám người Tuệ Tâm Phương Trượng cũng không nói gì, ngược lại ẩn ẩn cảm thấy có chút thả lỏng. Ngụy Lăng Vân sao không nhìn thấu tâm tư những “Chính nhân quân tử” bọn họ, thế nhưng như trước chưa từng biện giải cái gì, phong khinh vân đạm rời khỏi Tô phủ, thẳng đến Duyệt Lai khách điếm trong Tấn Dương thành.</w:t>
      </w:r>
      <w:r>
        <w:br w:type="textWrapping"/>
      </w:r>
      <w:r>
        <w:br w:type="textWrapping"/>
      </w:r>
      <w:r>
        <w:t xml:space="preserve">Lúc này sắc trời đã muộn, bởi vì trận đại loạn Tô phủ này, khách tới gặp sớm đã rời khỏi khách điếm lên đường hồi phủ.</w:t>
      </w:r>
      <w:r>
        <w:br w:type="textWrapping"/>
      </w:r>
      <w:r>
        <w:br w:type="textWrapping"/>
      </w:r>
      <w:r>
        <w:t xml:space="preserve">Căn phòng phồn hoa này cũng trở nên lạnh lùng lên, chỉ có mấy ngọn nến mờ ảo ở trong bóng đêm chập chờn. Ngụy Lăng Vân lần này không đi phòng chữ thiên hắn ở, mà là tùy tiện chọn một gian hoang vu giáp phòng khách vào ở.</w:t>
      </w:r>
      <w:r>
        <w:br w:type="textWrapping"/>
      </w:r>
      <w:r>
        <w:br w:type="textWrapping"/>
      </w:r>
      <w:r>
        <w:t xml:space="preserve">Tùy tay đóng lại cửa phòng, Ngụy Lăng Vân đi thẳng đến bên cạnh bàn, rót cho mình một ly trà lạnh, nước trà lạnh lẽo trôi xuống khoang cổ họng, mang đến mùi đắng nghét.</w:t>
      </w:r>
      <w:r>
        <w:br w:type="textWrapping"/>
      </w:r>
      <w:r>
        <w:br w:type="textWrapping"/>
      </w:r>
      <w:r>
        <w:t xml:space="preserve">Không ai có thể tưởng tượng hắn lúc này phẫn nộ thế nào, nội dung đáng chết này lại lấy cách này lần nữa trở lại phía Thẩm Nhạn, muôn vàn tính toán cuối cùng vẫn hủy  trong chốc lát, giờ mình chẳng những không có được vinh dự nên có, ngược lại thành nền cho nhân vật chính, chẳng lẽ hắn xuyên đến chính là làm tên hề?</w:t>
      </w:r>
      <w:r>
        <w:br w:type="textWrapping"/>
      </w:r>
      <w:r>
        <w:br w:type="textWrapping"/>
      </w:r>
      <w:r>
        <w:t xml:space="preserve">Xoảng một tiếng, chén trà trong tay ngã xuống đất, Ngụy Lăng Vân cố gắng cắn chặt răng mới khống chế được âm lượng, thấp giọng quát:</w:t>
      </w:r>
      <w:r>
        <w:br w:type="textWrapping"/>
      </w:r>
      <w:r>
        <w:br w:type="textWrapping"/>
      </w:r>
      <w:r>
        <w:t xml:space="preserve">– Khai Dương! Ngươi đi ra cho ta!</w:t>
      </w:r>
      <w:r>
        <w:br w:type="textWrapping"/>
      </w:r>
      <w:r>
        <w:br w:type="textWrapping"/>
      </w:r>
      <w:r>
        <w:t xml:space="preserve">Góc hẻo lánh bên giường, một cái bóng chậm rãi hiện thân, kỳ thật hiện giờ gã không thể nào giấu được bản thân nữa, bởi vì trên người phủ đủ loại mùi, có mùi đắng ngọt của Thực Cốt Truy Hồn tán, có tầng tầng khói thuốc súng của Chấn Thiên Lôi, cũng có mùi máu tươi không rửa được, như là bị những thứ mùi lạ này nhập thối rữa, mặc chúng nó đọng trong xương máu.</w:t>
      </w:r>
      <w:r>
        <w:br w:type="textWrapping"/>
      </w:r>
      <w:r>
        <w:br w:type="textWrapping"/>
      </w:r>
      <w:r>
        <w:t xml:space="preserve">Ngửi được mùi này, Ngụy Lăng Vân vốn liền nhíu chặt mày càng nhăn chặt, một đôi con ngươi nộ trừng ảnh vệ trước mặt:</w:t>
      </w:r>
      <w:r>
        <w:br w:type="textWrapping"/>
      </w:r>
      <w:r>
        <w:br w:type="textWrapping"/>
      </w:r>
      <w:r>
        <w:t xml:space="preserve">– Ta nuôi đám phế vật các ngươi rốt cuộc có tác dụng gì?! Con lừa ngốc Khổ Viên sao lại lưu lại vật chứng, còn để Thẩm Nhạn có được hả!</w:t>
      </w:r>
      <w:r>
        <w:br w:type="textWrapping"/>
      </w:r>
      <w:r>
        <w:br w:type="textWrapping"/>
      </w:r>
      <w:r>
        <w:t xml:space="preserve">Trong nguyên tác là không có tình tiết này, Khổ Viên rõ ràng là chính miệng nói cho Thẩm Nhạn chuyện Chúc phủ, nào có thư để lại, chứng cớ gì chứ.</w:t>
      </w:r>
      <w:r>
        <w:br w:type="textWrapping"/>
      </w:r>
      <w:r>
        <w:br w:type="textWrapping"/>
      </w:r>
      <w:r>
        <w:t xml:space="preserve">Giờ tốt rồi, nhân chứng vật chứng có hết, còn tên Tô Tuân ngu xuẩn lâm trận lùi bước kia, chắp tay đem quyền chủ động giao vào tay Thẩm Nhạn.</w:t>
      </w:r>
      <w:r>
        <w:br w:type="textWrapping"/>
      </w:r>
      <w:r>
        <w:br w:type="textWrapping"/>
      </w:r>
      <w:r>
        <w:t xml:space="preserve">Nếu không phải điều đi mấy chưởng môn trong đại sảnh, Tô phủ sao có thể bị bại nhanh như vậy!</w:t>
      </w:r>
      <w:r>
        <w:br w:type="textWrapping"/>
      </w:r>
      <w:r>
        <w:br w:type="textWrapping"/>
      </w:r>
      <w:r>
        <w:t xml:space="preserve">Hắn vốn định một lưới bắt hết mấy danh môn chính phái kia và Tô phủ, kết quả bây giờ…</w:t>
      </w:r>
      <w:r>
        <w:br w:type="textWrapping"/>
      </w:r>
      <w:r>
        <w:br w:type="textWrapping"/>
      </w:r>
      <w:r>
        <w:t xml:space="preserve">Nhìn ảnh vệ im lặng nói tiếng nào, Ngụy Lăng Vân tức giận đến môi có chút xanh, thật vất vả khống chế được tức giận, mở miệng hỏi:</w:t>
      </w:r>
      <w:r>
        <w:br w:type="textWrapping"/>
      </w:r>
      <w:r>
        <w:br w:type="textWrapping"/>
      </w:r>
      <w:r>
        <w:t xml:space="preserve">– Cửu Long hoàn tìm được chưa?</w:t>
      </w:r>
      <w:r>
        <w:br w:type="textWrapping"/>
      </w:r>
      <w:r>
        <w:br w:type="textWrapping"/>
      </w:r>
      <w:r>
        <w:t xml:space="preserve">Khai Dương vẫn không trả lời, chỉ tiến lên hai bước, đem thứ cất trong lòng đặt ở trên bàn.</w:t>
      </w:r>
      <w:r>
        <w:br w:type="textWrapping"/>
      </w:r>
      <w:r>
        <w:br w:type="textWrapping"/>
      </w:r>
      <w:r>
        <w:t xml:space="preserve">Đó là một bao bố không lớn, nhuộm vết máu đen, sau khi mở ra bọc, bốn ngọc bội hình rồng xuất hiện trước mắt, lớn nhỏ không đồng đều, thế nhưng trơn bóng sáng loáng như nhau, ánh thứ không sạch sẽ bên cạnh càng thêm chói mắt.</w:t>
      </w:r>
      <w:r>
        <w:br w:type="textWrapping"/>
      </w:r>
      <w:r>
        <w:br w:type="textWrapping"/>
      </w:r>
      <w:r>
        <w:t xml:space="preserve">Không hề để ý vải rách bao lấy ngọc bội, Ngụy Lăng Vân rút miếng vải ném xuống đất, cầm lấy ngọc bội cẩn thận chăm chú nhìn lên, trước sau nhìn một lúc lâu, hắn mới đứng dậy từ ám cách trong phòng lấy ra một cái hộp khác, trong hộp còn đặt bốn mảnh ngọc bội y vậy.</w:t>
      </w:r>
      <w:r>
        <w:br w:type="textWrapping"/>
      </w:r>
      <w:r>
        <w:br w:type="textWrapping"/>
      </w:r>
      <w:r>
        <w:t xml:space="preserve">Tay chân nhẹ nhàng đem những ngọc bội này hợp lại nhau, ngoại trừ lỗ hổng ngay trung tâm ra, gần như đã gom đủ hi thế kì trân này.</w:t>
      </w:r>
      <w:r>
        <w:br w:type="textWrapping"/>
      </w:r>
      <w:r>
        <w:br w:type="textWrapping"/>
      </w:r>
      <w:r>
        <w:t xml:space="preserve">Nhìn tám mảnh ngọc bội này,  thần sắc Ngụy Lăng Vân rốt cuộc tốt chút, trong ánh mắt toát ra sự thỏa mãn.</w:t>
      </w:r>
      <w:r>
        <w:br w:type="textWrapping"/>
      </w:r>
      <w:r>
        <w:br w:type="textWrapping"/>
      </w:r>
      <w:r>
        <w:t xml:space="preserve">Nhưng lần này, ảnh vệ đứng ở bên cạnh không hề lưu ý cảm xúc chủ nhân, mà là buông xuống tầm mắt, lặng yên nhìn mảnh bố nhuộm máu bị vứt bỏ như giẻ rách bên chân.</w:t>
      </w:r>
      <w:r>
        <w:br w:type="textWrapping"/>
      </w:r>
      <w:r>
        <w:br w:type="textWrapping"/>
      </w:r>
      <w:r>
        <w:t xml:space="preserve">Thị nữ dùng cái tấm khăn từng vô số lần đứng ở phía sau Lăng Vân công tử bưng trà đổ nước, săn sóc tỉ mỉ, nhưng mà lần này, nàng không thể mang theo nụ cười trở về.</w:t>
      </w:r>
      <w:r>
        <w:br w:type="textWrapping"/>
      </w:r>
      <w:r>
        <w:br w:type="textWrapping"/>
      </w:r>
      <w:r>
        <w:t xml:space="preserve">– Rất tốt. Giờ chỉ còn một cái.</w:t>
      </w:r>
      <w:r>
        <w:br w:type="textWrapping"/>
      </w:r>
      <w:r>
        <w:br w:type="textWrapping"/>
      </w:r>
      <w:r>
        <w:t xml:space="preserve">Như rốt cuộc xem đủ mấy mảnh Cửu Long hoàn kia, Ngụy Lăng Vân đem tất cả ngọc bội thu vào trong lòng, lạnh lùng cười với Khai Dương.</w:t>
      </w:r>
      <w:r>
        <w:br w:type="textWrapping"/>
      </w:r>
      <w:r>
        <w:br w:type="textWrapping"/>
      </w:r>
      <w:r>
        <w:t xml:space="preserve">– Hiện giờ chúng ta còn lại bao nhiêu người?</w:t>
      </w:r>
      <w:r>
        <w:br w:type="textWrapping"/>
      </w:r>
      <w:r>
        <w:br w:type="textWrapping"/>
      </w:r>
      <w:r>
        <w:t xml:space="preserve">– Tổng đàn bị hủy. Có thể đánh, hơn ba mươi người.</w:t>
      </w:r>
      <w:r>
        <w:br w:type="textWrapping"/>
      </w:r>
      <w:r>
        <w:br w:type="textWrapping"/>
      </w:r>
      <w:r>
        <w:t xml:space="preserve">Giọng Khai Dương như trước khàn lạnh lẽo, không có bất cứ nhịp điệu.</w:t>
      </w:r>
      <w:r>
        <w:br w:type="textWrapping"/>
      </w:r>
      <w:r>
        <w:br w:type="textWrapping"/>
      </w:r>
      <w:r>
        <w:t xml:space="preserve">– Đủ rồi.</w:t>
      </w:r>
      <w:r>
        <w:br w:type="textWrapping"/>
      </w:r>
      <w:r>
        <w:br w:type="textWrapping"/>
      </w:r>
      <w:r>
        <w:t xml:space="preserve">Ngụy Lăng Vân cười, trong giọng nói có vài phần đắc sắc.</w:t>
      </w:r>
      <w:r>
        <w:br w:type="textWrapping"/>
      </w:r>
      <w:r>
        <w:br w:type="textWrapping"/>
      </w:r>
      <w:r>
        <w:t xml:space="preserve">– Đừng tưởng rằng bọn họ xài xiếc như vậy liền có thể lừa gạt ta, cái gọi là trọng binh áp giải, sợ chỉ là ngụy trang Thẩm Nhạn đưa ra. Để mấy chưởng môn đại nhân xông vào tiền trận, hắn thì cầm Cửu Long hoàn lao thẳng tới Thiếu Lâm, như vậy vừa có thể khiến người chúng ta mắc bẫy, vừa có thể bảo vệ an nguy Cửu Long hoàn, có thể nói nhất tiễn song điêu.</w:t>
      </w:r>
      <w:r>
        <w:br w:type="textWrapping"/>
      </w:r>
      <w:r>
        <w:br w:type="textWrapping"/>
      </w:r>
      <w:r>
        <w:t xml:space="preserve">Hèn hạ như Thẩm Nhạn, đương nhiên sẽ lựa chọn như thế, chỉ tiếc hắn ta đùa nhầm đối tượng.</w:t>
      </w:r>
      <w:r>
        <w:br w:type="textWrapping"/>
      </w:r>
      <w:r>
        <w:br w:type="textWrapping"/>
      </w:r>
      <w:r>
        <w:t xml:space="preserve">Trong mắt Ngụy Lăng Vân thấm một tia lệ khí:</w:t>
      </w:r>
      <w:r>
        <w:br w:type="textWrapping"/>
      </w:r>
      <w:r>
        <w:br w:type="textWrapping"/>
      </w:r>
      <w:r>
        <w:t xml:space="preserve">– Nếu hắn ta muốn chơi, chúng ta liền chơi với hắn! Nhìn chặt Tô phủ, nếu Thẩm Nhạn đi hơi sớm hơn bọn Tuệ Tâm hoặc chậm một chút, các ngươi liền đuổi kịp hắn, lần này không chơi thêm dầu đưa đồ ăn gì nữa, ta muốn tự thân xuất mã, giải quyết tên phiền phức này!</w:t>
      </w:r>
      <w:r>
        <w:br w:type="textWrapping"/>
      </w:r>
      <w:r>
        <w:br w:type="textWrapping"/>
      </w:r>
      <w:r>
        <w:t xml:space="preserve">Khai Dương đáp, giống một cọc gỗ cứng ngắc, đứng sừng sững ở nơi ánh nến cùng bóng giao nhau.</w:t>
      </w:r>
      <w:r>
        <w:br w:type="textWrapping"/>
      </w:r>
      <w:r>
        <w:br w:type="textWrapping"/>
      </w:r>
      <w:r>
        <w:t xml:space="preserve">Ngụy Lăng Vân làm sao để ý phản ứng đầu gỗ này, tiện tay mở bảng hệ thống xác nhận độ thân mật vẫn chưa giảm, hắn liền phất phất tay với Khai Dương:</w:t>
      </w:r>
      <w:r>
        <w:br w:type="textWrapping"/>
      </w:r>
      <w:r>
        <w:br w:type="textWrapping"/>
      </w:r>
      <w:r>
        <w:t xml:space="preserve">– Ngươi đi trước đi, nghỉ ngơi một lát cho tốt, ngày mai là có thể xuất phát. Đừng lo lắng, chờ chúng ta lấy được bảo tàng, đương nhiên chính là ngày Trích Tinh lâu gầy dựng lại.</w:t>
      </w:r>
      <w:r>
        <w:br w:type="textWrapping"/>
      </w:r>
      <w:r>
        <w:br w:type="textWrapping"/>
      </w:r>
      <w:r>
        <w:t xml:space="preserve">Cơn tức trong lồng ngực tựa hồ lại tán đi, Ngụy Lăng Vân lại khôi phục một bộ quý công tử khí định thần nhàn, Khai Dương chân nhẹ nhàng hướng về phía trước nửa tấc, thế nhưng cuối cùng vẫn không tiến lên, mà là xoay người biến mất vào bóng tối.</w:t>
      </w:r>
      <w:r>
        <w:br w:type="textWrapping"/>
      </w:r>
      <w:r>
        <w:br w:type="textWrapping"/>
      </w:r>
      <w:r>
        <w:t xml:space="preserve">Ngoài cửa sổ bóng đêm u ám, làm ánh nến lúc sáng lúc tối như là sắp bị đêm dài nuốt lấy vậy</w:t>
      </w:r>
      <w:r>
        <w:br w:type="textWrapping"/>
      </w:r>
      <w:r>
        <w:br w:type="textWrapping"/>
      </w:r>
    </w:p>
    <w:p>
      <w:pPr>
        <w:pStyle w:val="Heading2"/>
      </w:pPr>
      <w:bookmarkStart w:id="136" w:name="chương-61"/>
      <w:bookmarkEnd w:id="136"/>
      <w:r>
        <w:t xml:space="preserve">61. Chương 61</w:t>
      </w:r>
    </w:p>
    <w:p>
      <w:pPr>
        <w:pStyle w:val="Compact"/>
      </w:pPr>
      <w:r>
        <w:br w:type="textWrapping"/>
      </w:r>
      <w:r>
        <w:br w:type="textWrapping"/>
      </w:r>
      <w:r>
        <w:t xml:space="preserve">Chính đạo nhân sĩ nghỉ ngơi trong Tô phủ không lâu lắm, dù sao đại sự như vậy là không che dấu được.</w:t>
      </w:r>
      <w:r>
        <w:br w:type="textWrapping"/>
      </w:r>
      <w:r>
        <w:br w:type="textWrapping"/>
      </w:r>
      <w:r>
        <w:t xml:space="preserve">Nghỉ một ngày, càng đưa tới nhiều kẻ xấu tâm hoài bất quỹ, cho nên chỉ chừng chuyển ngày, đoàn người liền lần nữa khởi hành theo Tuệ Tâm Phương Trượng cùng đi Thiếu Lâm.</w:t>
      </w:r>
      <w:r>
        <w:br w:type="textWrapping"/>
      </w:r>
      <w:r>
        <w:br w:type="textWrapping"/>
      </w:r>
      <w:r>
        <w:t xml:space="preserve">Nhưng sau khi nhóm người này trùng trùng điệp điệp đi ra Tấn Dương thành thì có hai cái bóng phi thân ra khỏi Tô phủ.</w:t>
      </w:r>
      <w:r>
        <w:br w:type="textWrapping"/>
      </w:r>
      <w:r>
        <w:br w:type="textWrapping"/>
      </w:r>
      <w:r>
        <w:t xml:space="preserve">Khác với con đường đám Tuệ Tâm lựa chọn, bọn họ không đi lên quan đạo mà là chọn đường tắt bí mật nhanh chóng lao về hướng đông.</w:t>
      </w:r>
      <w:r>
        <w:br w:type="textWrapping"/>
      </w:r>
      <w:r>
        <w:br w:type="textWrapping"/>
      </w:r>
      <w:r>
        <w:t xml:space="preserve">Đứng ở trong rừng rậm ngoài thành, nhìn hai bóng người chạy như bay, lâu chủ lộ ra nụ cười thản nhiên, nói với ảnh vệ bên cạnh:</w:t>
      </w:r>
      <w:r>
        <w:br w:type="textWrapping"/>
      </w:r>
      <w:r>
        <w:br w:type="textWrapping"/>
      </w:r>
      <w:r>
        <w:t xml:space="preserve">– Theo sau đi, lần này để bọn chúng chết không toàn thây.</w:t>
      </w:r>
      <w:r>
        <w:br w:type="textWrapping"/>
      </w:r>
      <w:r>
        <w:br w:type="textWrapping"/>
      </w:r>
      <w:r>
        <w:t xml:space="preserve">Vì đợi kết quả này, hắn đã phí không ít tâm tư.</w:t>
      </w:r>
      <w:r>
        <w:br w:type="textWrapping"/>
      </w:r>
      <w:r>
        <w:br w:type="textWrapping"/>
      </w:r>
      <w:r>
        <w:t xml:space="preserve">Ngắn ngủi một ngày, hắn chẳng những bảo Khai Dương tụ tập bộ chúng còn sót lại Trích Tinh lâu, còn truyền ra ngoài một ít tin tức, chỉ thẳng Cửu Long hoàn ở ngay trong đoàn người Tuệ Tâm.</w:t>
      </w:r>
      <w:r>
        <w:br w:type="textWrapping"/>
      </w:r>
      <w:r>
        <w:br w:type="textWrapping"/>
      </w:r>
      <w:r>
        <w:t xml:space="preserve">Bất luận mấy giang hồ kẻ cướp có thể gây rối đối phương bao lâu, hắn đều có thể khiến đám người Tuệ Tâm rốt cuộc không rảnh bận tâm động tĩnh bên Thẩm Nhạn, chỉ là trò xiếc chia binh hai hướng, thay mận đổi đào, có thể giấu được tuệ nhãn của hắn?</w:t>
      </w:r>
      <w:r>
        <w:br w:type="textWrapping"/>
      </w:r>
      <w:r>
        <w:br w:type="textWrapping"/>
      </w:r>
      <w:r>
        <w:t xml:space="preserve">Chỉ cần hai tên kia mất đại bộ phận che chở, làm sao sầu Cửu Long hoàn trong người bọn họ không rơi tại vào tay mình?</w:t>
      </w:r>
      <w:r>
        <w:br w:type="textWrapping"/>
      </w:r>
      <w:r>
        <w:br w:type="textWrapping"/>
      </w:r>
      <w:r>
        <w:t xml:space="preserve">Mang theo mười phần bình tĩnh, Trích Tinh lâu giống như một bầy sói tiến vào trạng thái săn mồi, cắn chặt. Trước có vây chặn, sau có truy binh, chỉ tốn không đến một canh giờ, bọn họ liền đuổi theo chân hai người.</w:t>
      </w:r>
      <w:r>
        <w:br w:type="textWrapping"/>
      </w:r>
      <w:r>
        <w:br w:type="textWrapping"/>
      </w:r>
      <w:r>
        <w:t xml:space="preserve">– Quả thực đến đây.</w:t>
      </w:r>
      <w:r>
        <w:br w:type="textWrapping"/>
      </w:r>
      <w:r>
        <w:br w:type="textWrapping"/>
      </w:r>
      <w:r>
        <w:t xml:space="preserve">Dùng dư quang đảo qua bóng hắc y lờ mờ sau lưng, Thẩm Nhạn bất đắc dĩ cười cười.</w:t>
      </w:r>
      <w:r>
        <w:br w:type="textWrapping"/>
      </w:r>
      <w:r>
        <w:br w:type="textWrapping"/>
      </w:r>
      <w:r>
        <w:t xml:space="preserve">– Xem ra vẫn là huynh lý giải tiểu tử này.</w:t>
      </w:r>
      <w:r>
        <w:br w:type="textWrapping"/>
      </w:r>
      <w:r>
        <w:br w:type="textWrapping"/>
      </w:r>
      <w:r>
        <w:t xml:space="preserve">– Thích dùng quyền mưu, bảo thủ, loại người này không khó đối phó. Nếu vạch trần chân diện mục hắn trước công chúng, còn đơn giản hơn nhiều.</w:t>
      </w:r>
      <w:r>
        <w:br w:type="textWrapping"/>
      </w:r>
      <w:r>
        <w:br w:type="textWrapping"/>
      </w:r>
      <w:r>
        <w:t xml:space="preserve">– Vẫn là chứng cớ không đủ nha, chỗ Tiết Hồng Tiêu còn không lấy ra bằng chứng, ta vu khống có thể nói cái gì, chỉ là đả thảo kinh xà mà thôi.</w:t>
      </w:r>
      <w:r>
        <w:br w:type="textWrapping"/>
      </w:r>
      <w:r>
        <w:br w:type="textWrapping"/>
      </w:r>
      <w:r>
        <w:t xml:space="preserve">Thẩm Nhạn không để ý chút trào phúng trong giọng đối phương, khẽ cười nói.</w:t>
      </w:r>
      <w:r>
        <w:br w:type="textWrapping"/>
      </w:r>
      <w:r>
        <w:br w:type="textWrapping"/>
      </w:r>
      <w:r>
        <w:t xml:space="preserve">– Hơn nữa nếu không phải như vậy, sao có thể một lưới bắt hết toán người kia?</w:t>
      </w:r>
      <w:r>
        <w:br w:type="textWrapping"/>
      </w:r>
      <w:r>
        <w:br w:type="textWrapping"/>
      </w:r>
      <w:r>
        <w:t xml:space="preserve">– Khó trách người khác nói ngươi thích chọc phiền toái.</w:t>
      </w:r>
      <w:r>
        <w:br w:type="textWrapping"/>
      </w:r>
      <w:r>
        <w:br w:type="textWrapping"/>
      </w:r>
      <w:r>
        <w:t xml:space="preserve">Nghiêm Mạc cũng hơi cong lên khóe môi, kỳ thật y không thích cách Thẩm Nhạn lấy thân làm mồi thế này, nhưng không thể không nói, thân ở trong phiền toái, mới có thể khiến người nọ càng phát ra lấp lánh rực rỡ.</w:t>
      </w:r>
      <w:r>
        <w:br w:type="textWrapping"/>
      </w:r>
      <w:r>
        <w:br w:type="textWrapping"/>
      </w:r>
      <w:r>
        <w:t xml:space="preserve">– Rắc rối yêu ta, từ chối thì bất kính.</w:t>
      </w:r>
      <w:r>
        <w:br w:type="textWrapping"/>
      </w:r>
      <w:r>
        <w:br w:type="textWrapping"/>
      </w:r>
      <w:r>
        <w:t xml:space="preserve">Tiếu ý trong mắt Thẩm Nhạn cùng nụ cười bên môi cùng sáng lên, trong giọng nói có vài phần tiêu sái cũng có vài phần đắc ý, Nghiêm Mạc không trả lời, chỉ là vươn tay cầm thật chặt bàn tay thon dài cốt kết đối phương, tựa hồ muốn trói người nọ ở bên cạnh mình.</w:t>
      </w:r>
      <w:r>
        <w:br w:type="textWrapping"/>
      </w:r>
      <w:r>
        <w:br w:type="textWrapping"/>
      </w:r>
      <w:r>
        <w:t xml:space="preserve">Bọn họ khinh công vốn có thể chạy nhanh hơn, giờ phút này lại giống như sân vắng lững thững, như gần như xa kéo truy binh phía sau, hai tay đan chéo nhau, vạt áo theo gió bay phất phới, giao hòa vào nhau.</w:t>
      </w:r>
      <w:r>
        <w:br w:type="textWrapping"/>
      </w:r>
      <w:r>
        <w:br w:type="textWrapping"/>
      </w:r>
      <w:r>
        <w:t xml:space="preserve">Hơn mười truy binh đi theo phía sau càng gần hơn, nhưng chưa xông thẳng lên, đội ngũ ngược lại triển khai thành hình cánh cung, tựa hồ muốn bức bọn họ đi hướng nào đó.</w:t>
      </w:r>
      <w:r>
        <w:br w:type="textWrapping"/>
      </w:r>
      <w:r>
        <w:br w:type="textWrapping"/>
      </w:r>
      <w:r>
        <w:t xml:space="preserve">Hai người xông trái phải phá vây vài lần cũng không lao ra vòng vây, ngược lại đuổi đối phương đến trước vách núi dốc đứng, đây là một khe núi gần như hình túi, lối vào nhỏ hẹp vô cùng, không có một đường sống mà trốn, bị buộc vào tuyệt cảnh, bọn họ rốt cuộc dừng chân, xoay người nhìn những tên truy binh.</w:t>
      </w:r>
      <w:r>
        <w:br w:type="textWrapping"/>
      </w:r>
      <w:r>
        <w:br w:type="textWrapping"/>
      </w:r>
      <w:r>
        <w:t xml:space="preserve">Thấy con mồi ngừng lại, thích khách truy bọn họ lại không lập tức chen chúc mà lên, mà là ào một tiếng tách hai bên, tạo ra một con đường, một nam tử trang phục màu đen, dung mạo lại bình bình vô kì chậm rãi đi đến. Cẩn thận quan sát dung mạo dáng người kẻ nọ, Thẩm Nhạn khe khẽ thở dài.</w:t>
      </w:r>
      <w:r>
        <w:br w:type="textWrapping"/>
      </w:r>
      <w:r>
        <w:br w:type="textWrapping"/>
      </w:r>
      <w:r>
        <w:t xml:space="preserve">– Thật không hiểu đâu mới là gương mặt chân thật của ngươi, ta nên xưng hô ngươi thế nào mới được đây?</w:t>
      </w:r>
      <w:r>
        <w:br w:type="textWrapping"/>
      </w:r>
      <w:r>
        <w:br w:type="textWrapping"/>
      </w:r>
      <w:r>
        <w:t xml:space="preserve">Thẩm Nhạn nói có chút bất đắc dĩ, cũng có chút khinh trào, hắn đích xác không hề nghĩ đến, đã đến lúc này rồi Ngụy Lăng Vân còn đổi một cái mặt giả, chẳng lẽ hắn ngay cả người nhà còn lại của mình cũng muốn đề phòng, không chịu lộ thân phận chân thật sao?</w:t>
      </w:r>
      <w:r>
        <w:br w:type="textWrapping"/>
      </w:r>
      <w:r>
        <w:br w:type="textWrapping"/>
      </w:r>
      <w:r>
        <w:t xml:space="preserve">Người trẻ tuổi trước mặt kia lại chẳng hề để ý cười:</w:t>
      </w:r>
      <w:r>
        <w:br w:type="textWrapping"/>
      </w:r>
      <w:r>
        <w:br w:type="textWrapping"/>
      </w:r>
      <w:r>
        <w:t xml:space="preserve">– Bỉ nhân họ Trương, Thẩm huynh cứ gọi ta ‘Trích Tinh lâu chủ’ đi.</w:t>
      </w:r>
      <w:r>
        <w:br w:type="textWrapping"/>
      </w:r>
      <w:r>
        <w:br w:type="textWrapping"/>
      </w:r>
      <w:r>
        <w:t xml:space="preserve">– Họ Trương.</w:t>
      </w:r>
      <w:r>
        <w:br w:type="textWrapping"/>
      </w:r>
      <w:r>
        <w:br w:type="textWrapping"/>
      </w:r>
      <w:r>
        <w:t xml:space="preserve">Nghiêm Mạc trong mắt chợt lóe một tia duệ mang.</w:t>
      </w:r>
      <w:r>
        <w:br w:type="textWrapping"/>
      </w:r>
      <w:r>
        <w:br w:type="textWrapping"/>
      </w:r>
      <w:r>
        <w:t xml:space="preserve">– Ta xem hắn thật là họ Trương, nói chừng khuôn mặt này mới là diện mạo vốn có của hắn ta.</w:t>
      </w:r>
      <w:r>
        <w:br w:type="textWrapping"/>
      </w:r>
      <w:r>
        <w:br w:type="textWrapping"/>
      </w:r>
      <w:r>
        <w:t xml:space="preserve">So với dung mạo đường hoàng Lăng Vân công tử, khuôn mặt lại này rất tầm thường, nhưng mà đối phương không có một chút ý trách móc, ngược lại ha ha cười:</w:t>
      </w:r>
      <w:r>
        <w:br w:type="textWrapping"/>
      </w:r>
      <w:r>
        <w:br w:type="textWrapping"/>
      </w:r>
      <w:r>
        <w:t xml:space="preserve">– Không hổ là người từng trải, ta còn muốn hỏi một chút vị bằng hữu này là đến từ nơi nào, ngươi cứ vậy đột ngột xông tới, cho ta thêm không ít phiền toái. Thôi võ công tạm thời không đề cập tới, thân khinh công này của ngươi ngược lại là rất tuấn, có chút giống Lăng Ba Vi Bộ trong truyền thuyết, đừng nói là có chút sâu xa với Đại Lý Đoàn thị đi.</w:t>
      </w:r>
      <w:r>
        <w:br w:type="textWrapping"/>
      </w:r>
      <w:r>
        <w:br w:type="textWrapping"/>
      </w:r>
      <w:r>
        <w:t xml:space="preserve">Lâu chủ đó nói không chính hình, đồng tử Nghiêm Mạc lại đột nhiên co rụt lại, chưa bao giờ y nghĩ Trích Tinh lâu chủ này có thể nói ra mấy chữ “Đại Lý Đoàn thị”, năm năm trước Đại Lý mới bị đại quân Mông Cổ san bằng, quốc chủ cuối cùng Đoàn thị bị Hốt Tất Liệt bắt giữ, Đại Lý quốc diệt.</w:t>
      </w:r>
      <w:r>
        <w:br w:type="textWrapping"/>
      </w:r>
      <w:r>
        <w:br w:type="textWrapping"/>
      </w:r>
      <w:r>
        <w:t xml:space="preserve">Lăng Ba Vi Bộ là cái gì y không rõ ràng, thế nhưng kẻ biết Đại Lý lệ thuộc Đoàn thị, có năng lực làm ra Bảo Tân lâu, Kim Minh trì, sẽ không một chút biết Đại Tống sao?</w:t>
      </w:r>
      <w:r>
        <w:br w:type="textWrapping"/>
      </w:r>
      <w:r>
        <w:br w:type="textWrapping"/>
      </w:r>
      <w:r>
        <w:t xml:space="preserve">Ngón tay hơi hơi xiết chặt, Nghiêm Mạc lạnh lùng mở miệng:</w:t>
      </w:r>
      <w:r>
        <w:br w:type="textWrapping"/>
      </w:r>
      <w:r>
        <w:br w:type="textWrapping"/>
      </w:r>
      <w:r>
        <w:t xml:space="preserve">– Đại Lý đã bị Thát tử Mông Cổ san bằng, ngươi nói có ý gì?</w:t>
      </w:r>
      <w:r>
        <w:br w:type="textWrapping"/>
      </w:r>
      <w:r>
        <w:br w:type="textWrapping"/>
      </w:r>
      <w:r>
        <w:t xml:space="preserve">Không nghĩ tới một câu lảm nhảm được đáp lại, Trương Tùng hơi sửng sốt, hắn chưa từng nghe nói điển cố như vậy, Thiên Long Bát Bộ khi đó không phải là Đại Liêu sao, Tiêu Phong là Nam Viện Đại vương, Hư Trúc còn mang tên tuổi Phò mã Tây Hạ, sao lại đột nhiên nhảy ra Đại Lý diệt quốc?</w:t>
      </w:r>
      <w:r>
        <w:br w:type="textWrapping"/>
      </w:r>
      <w:r>
        <w:br w:type="textWrapping"/>
      </w:r>
      <w:r>
        <w:t xml:space="preserve">Chỉ một cái chớp mắt, trong đầu hắn đột nhiên chợt lóe một linh cảm, nửa là hiếu kì nửa là hưng phấn hỏi:</w:t>
      </w:r>
      <w:r>
        <w:br w:type="textWrapping"/>
      </w:r>
      <w:r>
        <w:br w:type="textWrapping"/>
      </w:r>
      <w:r>
        <w:t xml:space="preserve">– Ta thật không nghĩ tới, vậy ngươi biết Quách Tĩnh Quách đại hiệp sao? Hay là có nghe nói đại hiệp Dương Quá cụt một tay không, ví dụ như thủ thành năm năm, Tương Dương ngoài thành kích sát Mông Ca vv…</w:t>
      </w:r>
      <w:r>
        <w:br w:type="textWrapping"/>
      </w:r>
      <w:r>
        <w:br w:type="textWrapping"/>
      </w:r>
      <w:r>
        <w:t xml:space="preserve">Tiểu thuyết của Kim đại đại là theo mạch lịch sử, Thiên Long Bát Bộ là Tống Liêu, Anh Hùng Xạ Điêu là Mông Tống Liêu ba bên giao chiến, đến Thần Điêu Hiệp Lữ liền biến thành cuối triều Nam Tống, càng không có bóng dáng phái Tiêu Dao, Tây Hạ Đại Lý bị Mông Cổ diệt cũng không phải không thể !</w:t>
      </w:r>
      <w:r>
        <w:br w:type="textWrapping"/>
      </w:r>
      <w:r>
        <w:br w:type="textWrapping"/>
      </w:r>
      <w:r>
        <w:t xml:space="preserve">Khó trách mình lấy Kim Dung thử y, lại trong tối ngoài sáng bày ra một chồng nào là Duyệt Lai khách sạn, thẻ Vip linh tinh, y chẳng phản ứng gì, ngược lại đối với Kim Minh trì, Đại Lý Đoàn thị chú ý như thế, chẳng lẽ người này là đến từ tiểu thuyết Kim Dung?</w:t>
      </w:r>
      <w:r>
        <w:br w:type="textWrapping"/>
      </w:r>
      <w:r>
        <w:br w:type="textWrapping"/>
      </w:r>
      <w:r>
        <w:t xml:space="preserve">Bản tiếp theo là hắn sẽ xuyên đến Thần Điêu Hiệp Lữ sao?</w:t>
      </w:r>
      <w:r>
        <w:br w:type="textWrapping"/>
      </w:r>
      <w:r>
        <w:br w:type="textWrapping"/>
      </w:r>
      <w:r>
        <w:t xml:space="preserve">Đối mặt gương mặt nóng lòng của Trương Tùng, sắc mặt Nghiêm Mạc lại chợt lạnh xuống, đôi ưng mâu khóa chặt nam tử trước mặt:</w:t>
      </w:r>
      <w:r>
        <w:br w:type="textWrapping"/>
      </w:r>
      <w:r>
        <w:br w:type="textWrapping"/>
      </w:r>
      <w:r>
        <w:t xml:space="preserve">– Mông Kha chết dưới Điếu Ngư thành, chính là ta tận mắt nhìn thấy, kẻ giết không họ Quách cũng không họ Dương.</w:t>
      </w:r>
      <w:r>
        <w:br w:type="textWrapping"/>
      </w:r>
      <w:r>
        <w:br w:type="textWrapping"/>
      </w:r>
      <w:r>
        <w:t xml:space="preserve">Trương Tùng bỗng sửng sốt, chợt trong mắt chợt lóe sắc thái kỳ dị:</w:t>
      </w:r>
      <w:r>
        <w:br w:type="textWrapping"/>
      </w:r>
      <w:r>
        <w:br w:type="textWrapping"/>
      </w:r>
      <w:r>
        <w:t xml:space="preserve">– Điếu Ngư thành? Đúng rồi, hắn vốn chết ở Điếu Ngư thành… </w:t>
      </w:r>
      <w:r>
        <w:br w:type="textWrapping"/>
      </w:r>
      <w:r>
        <w:br w:type="textWrapping"/>
      </w:r>
      <w:r>
        <w:t xml:space="preserve">Trong chính sử.</w:t>
      </w:r>
      <w:r>
        <w:br w:type="textWrapping"/>
      </w:r>
      <w:r>
        <w:br w:type="textWrapping"/>
      </w:r>
      <w:r>
        <w:t xml:space="preserve">Quan sát Nghiêm Mạc từ trên xuống dưới một lần, trong mắt Trương Tùng chỉ là nghiền ngẫm, làm một fan của Kim Dung, đương nhiên hắn xem qua không ít thảo luận trận chiến về Tương Dương chi chiến, màn Di hoa tiếp mộc từ lịch sử của Dương Quá, đem Điếu Ngư thành đổi thành Tương Dương hắn cũng biết đến, thế nhưng chưa từng nghĩ tới có một ngày sẽ chính tai nghe được từ miệng một người trong sách.</w:t>
      </w:r>
      <w:r>
        <w:br w:type="textWrapping"/>
      </w:r>
      <w:r>
        <w:br w:type="textWrapping"/>
      </w:r>
      <w:r>
        <w:t xml:space="preserve">Cái này rất thú vị, như vậy người này đến từ chính sử hay là một quyển tiểu thuyết yy bóp méo lịch sử?</w:t>
      </w:r>
      <w:r>
        <w:br w:type="textWrapping"/>
      </w:r>
      <w:r>
        <w:br w:type="textWrapping"/>
      </w:r>
      <w:r>
        <w:t xml:space="preserve">Nếu xuyên vào Thần Điêu thì tốt, nếu tiếp theo là một bộ tiểu thuyết mình chưa xem, vậy thì có chút khó làm, đáng tiếc mình không thể giữ tai họa này lại thám thính hư thực…</w:t>
      </w:r>
      <w:r>
        <w:br w:type="textWrapping"/>
      </w:r>
      <w:r>
        <w:br w:type="textWrapping"/>
      </w:r>
      <w:r>
        <w:t xml:space="preserve">Bên môi hiện cười khẽ, Trương Tùng cười nói:</w:t>
      </w:r>
      <w:r>
        <w:br w:type="textWrapping"/>
      </w:r>
      <w:r>
        <w:br w:type="textWrapping"/>
      </w:r>
      <w:r>
        <w:t xml:space="preserve">– Hóa ra là cuối năm Nam Tống, ha ha, đa tạ Nghiêm huynh chỉ giáo. Kỳ thật ngươi có thể chết ở đây cũng không tệ, ít nhất không cần đi xem Nhai Sơn rồi.</w:t>
      </w:r>
      <w:r>
        <w:br w:type="textWrapping"/>
      </w:r>
      <w:r>
        <w:br w:type="textWrapping"/>
      </w:r>
      <w:r>
        <w:t xml:space="preserve">Trong giọng người nọ mang theo giễu cợt đầy ác ý, Nhai Sơn là cái gì, Nghiêm Mạc không rõ, thế nhưng y có thể nghe hiểu “cuối năm Nam Tống” là có ý gì.</w:t>
      </w:r>
      <w:r>
        <w:br w:type="textWrapping"/>
      </w:r>
      <w:r>
        <w:br w:type="textWrapping"/>
      </w:r>
      <w:r>
        <w:t xml:space="preserve">Chỉ nghe keng một tiếng, trường kiếm trong tay y đã ra khỏi vỏ, cả người lệ khí như bản chất.</w:t>
      </w:r>
      <w:r>
        <w:br w:type="textWrapping"/>
      </w:r>
      <w:r>
        <w:br w:type="textWrapping"/>
      </w:r>
      <w:r>
        <w:t xml:space="preserve">Nhưng còn chưa chờ y ra tay, một bàn tay phủ lên cổ tay y. Bàn tay ấy không dùng sức lắm, cũng không cưỡng ép ngăn cản, chỉ là nhẹ nhàng cầm lấy tay y, lòng bàn tay khô ráo ấm áp, mang theo một phần bình tĩnh khiến người ta tâm an.</w:t>
      </w:r>
      <w:r>
        <w:br w:type="textWrapping"/>
      </w:r>
      <w:r>
        <w:br w:type="textWrapping"/>
      </w:r>
      <w:r>
        <w:t xml:space="preserve">– Ta còn cho rằng Lăng Vân công tử là tới giao chiến với chúng ta, không nghĩ tới là tìm người tán gẫu.</w:t>
      </w:r>
      <w:r>
        <w:br w:type="textWrapping"/>
      </w:r>
      <w:r>
        <w:br w:type="textWrapping"/>
      </w:r>
      <w:r>
        <w:t xml:space="preserve">Giọng Thẩm Nhạn cũng bình tĩnh, nhìn thẳng về phía nam tử vô cùng điên cuồng trước mặt này, hắn không rõ ràng lai lịch người này nhưng lại biết lời hắn ta nói đang khiến Nghiêm Mạc tâm thần đại loạn.</w:t>
      </w:r>
      <w:r>
        <w:br w:type="textWrapping"/>
      </w:r>
      <w:r>
        <w:br w:type="textWrapping"/>
      </w:r>
      <w:r>
        <w:t xml:space="preserve">– Tán gẫu?</w:t>
      </w:r>
      <w:r>
        <w:br w:type="textWrapping"/>
      </w:r>
      <w:r>
        <w:br w:type="textWrapping"/>
      </w:r>
      <w:r>
        <w:t xml:space="preserve">Trương Tùng cười nhẹ, phảng phất khuôn mặt đáng ghét vừa rồi đều là mây khói thoảng qua.</w:t>
      </w:r>
      <w:r>
        <w:br w:type="textWrapping"/>
      </w:r>
      <w:r>
        <w:br w:type="textWrapping"/>
      </w:r>
      <w:r>
        <w:t xml:space="preserve">– Đương nhiên không phải, chẳng qua sau hôm nay, sợ là không có cơ hội lại trò chuyện. Không bằng Thẩm công tử sớm chút giao ra Cửu Long hoàn trong tay, ta còn có thể cho các ngươi một cái thống khoái.</w:t>
      </w:r>
      <w:r>
        <w:br w:type="textWrapping"/>
      </w:r>
      <w:r>
        <w:br w:type="textWrapping"/>
      </w:r>
      <w:r>
        <w:t xml:space="preserve">– Thống khoái hay không không nhọc Lăng Vân công tử phí tâm.</w:t>
      </w:r>
      <w:r>
        <w:br w:type="textWrapping"/>
      </w:r>
      <w:r>
        <w:br w:type="textWrapping"/>
      </w:r>
      <w:r>
        <w:t xml:space="preserve">Thẩm Nhạn cũng cười cười.</w:t>
      </w:r>
      <w:r>
        <w:br w:type="textWrapping"/>
      </w:r>
      <w:r>
        <w:br w:type="textWrapping"/>
      </w:r>
      <w:r>
        <w:t xml:space="preserve">– Nhưng mà Cửu Long hoàn không ở trong tay chúng ta, ngày đó không phải ngươi cũng nghe được, thứ đó còn ở trong tay Đinh trang chủ, muốn cùng Tuệ Tâm Phương Trượng đi Thiếu Lâm sao?</w:t>
      </w:r>
      <w:r>
        <w:br w:type="textWrapping"/>
      </w:r>
      <w:r>
        <w:br w:type="textWrapping"/>
      </w:r>
      <w:r>
        <w:t xml:space="preserve">– Ngươi cảm thấy ta sẽ tin sao?</w:t>
      </w:r>
      <w:r>
        <w:br w:type="textWrapping"/>
      </w:r>
      <w:r>
        <w:br w:type="textWrapping"/>
      </w:r>
      <w:r>
        <w:t xml:space="preserve">Trên mặt Trương Tùng lộ chút khinh miệt.</w:t>
      </w:r>
      <w:r>
        <w:br w:type="textWrapping"/>
      </w:r>
      <w:r>
        <w:br w:type="textWrapping"/>
      </w:r>
      <w:r>
        <w:t xml:space="preserve">– Đinh Lịch Đan phỏng chừng sớm đã hoài nghi ta, nói thế chỉ là trò xiếc gạt người. Nhưng không quan trọng, còn phải đa tạ chính ngươi đưa lên cửa, đỡ ta phải một việc còn phải đi qua đi lại hai lần.</w:t>
      </w:r>
      <w:r>
        <w:br w:type="textWrapping"/>
      </w:r>
      <w:r>
        <w:br w:type="textWrapping"/>
      </w:r>
      <w:r>
        <w:t xml:space="preserve">– Ta phỏng chừng ngươi sẽ không tin, song…</w:t>
      </w:r>
      <w:r>
        <w:br w:type="textWrapping"/>
      </w:r>
      <w:r>
        <w:br w:type="textWrapping"/>
      </w:r>
      <w:r>
        <w:t xml:space="preserve">Thẩm Nhạn lại kéo Nghiêm Mạc lui một bước, nụ cười bên môi càng tươi.</w:t>
      </w:r>
      <w:r>
        <w:br w:type="textWrapping"/>
      </w:r>
      <w:r>
        <w:br w:type="textWrapping"/>
      </w:r>
      <w:r>
        <w:t xml:space="preserve">– … Không tin mới tốt.</w:t>
      </w:r>
      <w:r>
        <w:br w:type="textWrapping"/>
      </w:r>
      <w:r>
        <w:br w:type="textWrapping"/>
      </w:r>
      <w:r>
        <w:t xml:space="preserve">Theo câu nói khẽ này, trong gió núi đột nhiên truyền đến mùi lưu hoàng thoang thoảng, Trương Tùng trong lòng căng thẳng, lắc mình liền thối lui hướng khe núi, nhưng vào lúc này, tiếng xì xì rất nhỏ đã ở dưới.</w:t>
      </w:r>
      <w:r>
        <w:br w:type="textWrapping"/>
      </w:r>
      <w:r>
        <w:br w:type="textWrapping"/>
      </w:r>
      <w:r>
        <w:t xml:space="preserve">Chỉ nghe một tiếng nổ vang kinh thiên nổ tan dưới chân người Trích Tinh lâu, mặt đất dường như đều bị dòng khí này phát động, đá tảng, hố đất đầy trời bay xuống, gần như muốn lấp lại cửa vào khe núi chật hẹp này.</w:t>
      </w:r>
      <w:r>
        <w:br w:type="textWrapping"/>
      </w:r>
      <w:r>
        <w:br w:type="textWrapping"/>
      </w:r>
      <w:r>
        <w:t xml:space="preserve">Lảo đảo lui về phía sau vài bước, Trương Tùng không thể tin nhìn cảnh tượng trước mặt.</w:t>
      </w:r>
      <w:r>
        <w:br w:type="textWrapping"/>
      </w:r>
      <w:r>
        <w:br w:type="textWrapping"/>
      </w:r>
      <w:r>
        <w:t xml:space="preserve">Sao có thể!</w:t>
      </w:r>
      <w:r>
        <w:br w:type="textWrapping"/>
      </w:r>
      <w:r>
        <w:br w:type="textWrapping"/>
      </w:r>
      <w:r>
        <w:t xml:space="preserve">Nắm giữ kỹ thuật hắc hỏa dược rõ ràng chỉ có Thiên Tuyền bộ Trích Tinh lâu, cho dù bọn chúng đánh chiếm Thiên Tuyền bộ, sao có thể lấy được nhiều lượng thuốc như vậy, đây gần như là tất cả tồn kho của hắn!</w:t>
      </w:r>
      <w:r>
        <w:br w:type="textWrapping"/>
      </w:r>
      <w:r>
        <w:br w:type="textWrapping"/>
      </w:r>
      <w:r>
        <w:t xml:space="preserve">Nhưng hắn còn có dư lực nghĩ cái này, nhóm người Trích Tinh lâu đã bị tạc người chết ngựa đổ, vừa rồi hắn chỉ lo bản thân lui thân rời đi lại không nhắc nhở thủ hạ mình nửa câu, dù võ công có cao mấy, có thể đúng lúc né tránh cũng không tới một nửa.</w:t>
      </w:r>
      <w:r>
        <w:br w:type="textWrapping"/>
      </w:r>
      <w:r>
        <w:br w:type="textWrapping"/>
      </w:r>
      <w:r>
        <w:t xml:space="preserve">Khai Dương cũng là một trong những người chạy thoát, nhìn cảnh tượng giống như Địa Ngục trước mắt này, trong con ngươi không một gợn sợ hãi dường như dấy lên cảm xúc khác.</w:t>
      </w:r>
      <w:r>
        <w:br w:type="textWrapping"/>
      </w:r>
      <w:r>
        <w:br w:type="textWrapping"/>
      </w:r>
      <w:r>
        <w:t xml:space="preserve">Lúc này, trên vách núi lại có người cười lên, tiếng cười trong trẻo dễ nghe, mang theo vui sướng vô hạn:</w:t>
      </w:r>
      <w:r>
        <w:br w:type="textWrapping"/>
      </w:r>
      <w:r>
        <w:br w:type="textWrapping"/>
      </w:r>
      <w:r>
        <w:t xml:space="preserve">– Cam Tam ngươi chôn tốt lắm, đáng tiếc A Nhạn cứ quấy rối ngươi. A Nhạn, ngươi còn sống chứ ?</w:t>
      </w:r>
      <w:r>
        <w:br w:type="textWrapping"/>
      </w:r>
      <w:r>
        <w:br w:type="textWrapping"/>
      </w:r>
      <w:r>
        <w:t xml:space="preserve">Bên trong khe núi truyền đến mấy tiếng ho khan, giọng Thẩm Nhạn cũng vang lên:</w:t>
      </w:r>
      <w:r>
        <w:br w:type="textWrapping"/>
      </w:r>
      <w:r>
        <w:br w:type="textWrapping"/>
      </w:r>
      <w:r>
        <w:t xml:space="preserve">– Chẳng lẽ không thể bỏ thuốc nổ ít chút sao? Phỉ Phỉ ngươi không phải là cố ý đi… </w:t>
      </w:r>
      <w:r>
        <w:br w:type="textWrapping"/>
      </w:r>
      <w:r>
        <w:br w:type="textWrapping"/>
      </w:r>
      <w:r>
        <w:t xml:space="preserve">– Buồn cười, Diệp Phỉ Phỉ ta bị người dày vò thành như vậy, sao có thể không trả hết được chứ.</w:t>
      </w:r>
      <w:r>
        <w:br w:type="textWrapping"/>
      </w:r>
      <w:r>
        <w:br w:type="textWrapping"/>
      </w:r>
      <w:r>
        <w:t xml:space="preserve">Giọng nói của hoa khôi Thúy Yên các không hề có nửa phần kiều mỵ, ngược lại rất bốc đồng, cuồng ngạo, mang theo tiêu sái khoái ý vô cùng.</w:t>
      </w:r>
      <w:r>
        <w:br w:type="textWrapping"/>
      </w:r>
      <w:r>
        <w:br w:type="textWrapping"/>
      </w:r>
      <w:r>
        <w:t xml:space="preserve">Một giọng nam nhân khác cũng chen vào:</w:t>
      </w:r>
      <w:r>
        <w:br w:type="textWrapping"/>
      </w:r>
      <w:r>
        <w:br w:type="textWrapping"/>
      </w:r>
      <w:r>
        <w:t xml:space="preserve">– Ngồi yên xem đi, chúng ta báo thù cho ngươi.</w:t>
      </w:r>
      <w:r>
        <w:br w:type="textWrapping"/>
      </w:r>
      <w:r>
        <w:br w:type="textWrapping"/>
      </w:r>
      <w:r>
        <w:t xml:space="preserve">Giọng ba người có vẻ như không có việc gì, lại rất thoải mái ăn ý, cứ như núi thây biển máu trước mắt hoàn toàn không liên quan tới bọn họ.</w:t>
      </w:r>
      <w:r>
        <w:br w:type="textWrapping"/>
      </w:r>
      <w:r>
        <w:br w:type="textWrapping"/>
      </w:r>
      <w:r>
        <w:t xml:space="preserve">Trương Tùng mặt xanh mét, nắm chặt trường kiếm trong tay, chuyện tới nay sao hắn còn không rõ, đây là trúng quỷ kế của Thẩm Nhạn!</w:t>
      </w:r>
      <w:r>
        <w:br w:type="textWrapping"/>
      </w:r>
      <w:r>
        <w:br w:type="textWrapping"/>
      </w:r>
    </w:p>
    <w:p>
      <w:pPr>
        <w:pStyle w:val="Heading2"/>
      </w:pPr>
      <w:bookmarkStart w:id="137" w:name="chương-62"/>
      <w:bookmarkEnd w:id="137"/>
      <w:r>
        <w:t xml:space="preserve">62. Chương 62</w:t>
      </w:r>
    </w:p>
    <w:p>
      <w:pPr>
        <w:pStyle w:val="Compact"/>
      </w:pPr>
      <w:r>
        <w:br w:type="textWrapping"/>
      </w:r>
      <w:r>
        <w:br w:type="textWrapping"/>
      </w:r>
      <w:r>
        <w:t xml:space="preserve">Khi Diệp Phỉ Phỉ xuất hiện trên vách núi, Trương Tùng liền hiểu rõ.</w:t>
      </w:r>
      <w:r>
        <w:br w:type="textWrapping"/>
      </w:r>
      <w:r>
        <w:br w:type="textWrapping"/>
      </w:r>
      <w:r>
        <w:t xml:space="preserve">Không phải Thẩm Nhạn không đi Thúy Yên các, mà là Tiết Hồng Tiêu không thể hoàn thành nhiệm vụ của mình.</w:t>
      </w:r>
      <w:r>
        <w:br w:type="textWrapping"/>
      </w:r>
      <w:r>
        <w:br w:type="textWrapping"/>
      </w:r>
      <w:r>
        <w:t xml:space="preserve">Xú bà nương này bị tóm mới có thể khai ra vị trí tổng đàn, đáng giận hắn nghĩ chuyện vây công tổng đàn có thể có liên quan tới Thẩm Nhạn, lại hoàn toàn không dự đoán được người mình bố trí ở Thúy Yên các đã sớm bị diệt sạch.</w:t>
      </w:r>
      <w:r>
        <w:br w:type="textWrapping"/>
      </w:r>
      <w:r>
        <w:br w:type="textWrapping"/>
      </w:r>
      <w:r>
        <w:t xml:space="preserve">Nếu Tiết Hồng Tiêu bị bắt, Thực Cốt tán khẳng định cũng rơi vào tay đám Diệp Phỉ Phỉ, dùng thứ này tấn công Thiên Tuyền bộ, còn sợ thuốc nổ không vào tay sao?</w:t>
      </w:r>
      <w:r>
        <w:br w:type="textWrapping"/>
      </w:r>
      <w:r>
        <w:br w:type="textWrapping"/>
      </w:r>
      <w:r>
        <w:t xml:space="preserve">Trương Tùng quả thực bị tức muốn hộc máu, hắn không dự đoán được đám thủ hạ phế vật kia lại có thể phế đến mức này, chẳng lẽ là hào quang nhân vật chính còn m* n* tự debuff “Nhược trí” cho bên mình sao?!*</w:t>
      </w:r>
      <w:r>
        <w:br w:type="textWrapping"/>
      </w:r>
      <w:r>
        <w:br w:type="textWrapping"/>
      </w:r>
      <w:r>
        <w:rPr>
          <w:i/>
        </w:rPr>
        <w:t xml:space="preserve">*Debuff là kỹ năng có hại trong game. Ví dụ như Mất máu trong 3s, Choáng trong 5s…</w:t>
      </w:r>
      <w:r>
        <w:br w:type="textWrapping"/>
      </w:r>
      <w:r>
        <w:br w:type="textWrapping"/>
      </w:r>
      <w:r>
        <w:t xml:space="preserve">Nhưng mà Trương Tùng tức muốn chết, đám Thẩm Nhạn nào quản kẻ thù nghĩ như thế nào, tro tàn chưa tản đi, ba bóng người liền đồng thời giết tới.</w:t>
      </w:r>
      <w:r>
        <w:br w:type="textWrapping"/>
      </w:r>
      <w:r>
        <w:br w:type="textWrapping"/>
      </w:r>
      <w:r>
        <w:t xml:space="preserve">Thẩm Nhạn cùng Cam Tam xông về phía đám bộ chúng Trích Tinh lâu, mà Nghiêm Mạc thì giống như bóng ma, bức Ngụy Lăng Vân bên cạnh. Đứng ở trên vách núi, Diệp Phỉ Phỉ nhìn cảnh phía dưới, bên môi nở rộ nụ cười động nhân.</w:t>
      </w:r>
      <w:r>
        <w:br w:type="textWrapping"/>
      </w:r>
      <w:r>
        <w:br w:type="textWrapping"/>
      </w:r>
      <w:r>
        <w:t xml:space="preserve">Kế hoạch của bọn họ không hề thất bại, một kế hoạch đơn giản vô cùng.</w:t>
      </w:r>
      <w:r>
        <w:br w:type="textWrapping"/>
      </w:r>
      <w:r>
        <w:br w:type="textWrapping"/>
      </w:r>
      <w:r>
        <w:t xml:space="preserve">Ngày đó sau khi đánh hạ Trích Tinh lâu, nàng liền liên hệ với Thẩm Nhạn. Thúy Yên các đưa tin cỡ nào mau lẹ, không bao lâu liền lập trận phục kích này. Khe núi nơi này vốn là địa điểm mai phục tốt nhất trên đường đi Thiếu Lâm ở Tấn Dương thành, nếu Ngụy Lăng Vân muốn đánh lén, sợ sẽ không dễ dàng bỏ qua nơi này, Diệp Phỉ Phỉ vốn tính để đám người Tuệ Tâm làm mồi, Thẩm Nhạn lại kiên trì đặt mồi câu lên người mình.</w:t>
      </w:r>
      <w:r>
        <w:br w:type="textWrapping"/>
      </w:r>
      <w:r>
        <w:br w:type="textWrapping"/>
      </w:r>
      <w:r>
        <w:t xml:space="preserve">Nhưng lãng tử lựa chọn không sai.</w:t>
      </w:r>
      <w:r>
        <w:br w:type="textWrapping"/>
      </w:r>
      <w:r>
        <w:br w:type="textWrapping"/>
      </w:r>
      <w:r>
        <w:t xml:space="preserve">Ngụy Lăng Vân này đa nghi giả dối, nếu để Tuệ Tâm suất lĩnh mọi người làm mồi, sợ là chẳng dụ được con cá lớn này, trái lại làm cho những chính đạo nhân sĩ kia rước lấy rắc rối không cần thiết.</w:t>
      </w:r>
      <w:r>
        <w:br w:type="textWrapping"/>
      </w:r>
      <w:r>
        <w:br w:type="textWrapping"/>
      </w:r>
      <w:r>
        <w:t xml:space="preserve">Nhưng mà giả bộ ở trước mặt hắn ta, bày ra gương mặt phòng bị rồi chia binh làm hai đường, tên tiểu nhân Ngụy Lăng Vân này tất nhiên sẽ nghi ngờ bọn họ dùng thủ thuật che mắt nào đó, đương nhiên sẽ không đi đuổi theo đội ngũ Tuệ Tâm bên kia, mà sẽ ra tay từ Thẩm Nhạn.</w:t>
      </w:r>
      <w:r>
        <w:br w:type="textWrapping"/>
      </w:r>
      <w:r>
        <w:br w:type="textWrapping"/>
      </w:r>
      <w:r>
        <w:t xml:space="preserve">Có ý vờ “Chạy trốn” của Thẩm Nhạn, còn vào đúng nơi mai phục, nào còn sầu không tạc bọn cẩu tặc Trích Tinh lâu tè ra quần?</w:t>
      </w:r>
      <w:r>
        <w:br w:type="textWrapping"/>
      </w:r>
      <w:r>
        <w:br w:type="textWrapping"/>
      </w:r>
      <w:r>
        <w:t xml:space="preserve">Nhìn tàn thi đầy đất này, Diệp Phỉ Phỉ chẳng những không chút khó chịu, ngược lại nở nụ cười từ nội tâm.</w:t>
      </w:r>
      <w:r>
        <w:br w:type="textWrapping"/>
      </w:r>
      <w:r>
        <w:br w:type="textWrapping"/>
      </w:r>
      <w:r>
        <w:t xml:space="preserve">Nàng cười, Cam Tam cười, Thẩm Nhạn cũng đang cười, trong tiếng cười bọn họ mang tùy ý, cũng có khuây khỏa đâu đó.</w:t>
      </w:r>
      <w:r>
        <w:br w:type="textWrapping"/>
      </w:r>
      <w:r>
        <w:br w:type="textWrapping"/>
      </w:r>
      <w:r>
        <w:t xml:space="preserve">Năm đó Lý đại chết bởi Chấn Thiên Lôi đánh lén, chết vào tay Trích Tinh lâu, chết đến uất ức, không rõ ràng. </w:t>
      </w:r>
      <w:r>
        <w:br w:type="textWrapping"/>
      </w:r>
      <w:r>
        <w:br w:type="textWrapping"/>
      </w:r>
      <w:r>
        <w:t xml:space="preserve">Mà nay, bọn họ cầm Chấn Thiên Lôi, một lần nổ hết truy binh Trích Tinh lâu, có thể nào không làm người ta tươi cười rạng rỡ!</w:t>
      </w:r>
      <w:r>
        <w:br w:type="textWrapping"/>
      </w:r>
      <w:r>
        <w:br w:type="textWrapping"/>
      </w:r>
      <w:r>
        <w:t xml:space="preserve">Rồi ô danh trên lưng Cam Tam, võ công bị mất của Phỉ Phỉ, tánh mạng của Khổ Viên…</w:t>
      </w:r>
      <w:r>
        <w:br w:type="textWrapping"/>
      </w:r>
      <w:r>
        <w:br w:type="textWrapping"/>
      </w:r>
      <w:r>
        <w:t xml:space="preserve">Chỉ cười thôi còn chưa đủ, bọn họ còn muốn bọn cặn bã này lấy mạng đến trả!</w:t>
      </w:r>
      <w:r>
        <w:br w:type="textWrapping"/>
      </w:r>
      <w:r>
        <w:br w:type="textWrapping"/>
      </w:r>
      <w:r>
        <w:t xml:space="preserve">Nhìn bóng người bay tới đây, Trương Tùng không nghĩ cái gì. </w:t>
      </w:r>
      <w:r>
        <w:br w:type="textWrapping"/>
      </w:r>
      <w:r>
        <w:br w:type="textWrapping"/>
      </w:r>
      <w:r>
        <w:t xml:space="preserve">Hừ lạnh một tiếng, vung kiếm liền chém tới Nghiêm Mạc.</w:t>
      </w:r>
      <w:r>
        <w:br w:type="textWrapping"/>
      </w:r>
      <w:r>
        <w:br w:type="textWrapping"/>
      </w:r>
      <w:r>
        <w:t xml:space="preserve">Kiếm pháp hắn tên là “Đoạt Phong”, một khi dùng liền có Phong Lôi theo đấy, phong là kiếm ý, lôi là kiếm minh, trên thế giới này kiếm pháp muốn nhanh mạnh hơn hắn, sợ là chẳng có ai!</w:t>
      </w:r>
      <w:r>
        <w:br w:type="textWrapping"/>
      </w:r>
      <w:r>
        <w:br w:type="textWrapping"/>
      </w:r>
      <w:r>
        <w:t xml:space="preserve">Lần này, cũng không hề ngoại lệ.</w:t>
      </w:r>
      <w:r>
        <w:br w:type="textWrapping"/>
      </w:r>
      <w:r>
        <w:br w:type="textWrapping"/>
      </w:r>
      <w:r>
        <w:t xml:space="preserve">Nghiêm Mạc vốn là cao thủ dùng kiếm, nhưng ngay cả y cũng chưa từng gặp kiếm chiêu lợi hại như thế, kiếm này chẳng những đến mau, còn hướng thẳng yếu hại thân pháp y, cứ như y tự chạm vào mũi kiếm.</w:t>
      </w:r>
      <w:r>
        <w:br w:type="textWrapping"/>
      </w:r>
      <w:r>
        <w:br w:type="textWrapping"/>
      </w:r>
      <w:r>
        <w:t xml:space="preserve">Hai bên tốc độ đều nhanh chóng như sấm giật, nếu là những người khác có lẽ ngay cả biến chiêu đều không kịp, nhưng Nghiêm Mạc là ai?</w:t>
      </w:r>
      <w:r>
        <w:br w:type="textWrapping"/>
      </w:r>
      <w:r>
        <w:br w:type="textWrapping"/>
      </w:r>
      <w:r>
        <w:t xml:space="preserve">Dưới chân vũ bước điên đảo, cái bóng màu đen giống như quỷ mỵ, một kiếm chưa hết lại tiếp một kiếm, đâm thẳng dưới nách đối phương.</w:t>
      </w:r>
      <w:r>
        <w:br w:type="textWrapping"/>
      </w:r>
      <w:r>
        <w:br w:type="textWrapping"/>
      </w:r>
      <w:r>
        <w:t xml:space="preserve">Nhưng chiêu này vẫn chưa thể ra hết, bởi vì mũi kiếm đối mặt y cũng theo đó vụt lên muốn đâm hai mắt y, y có thể đả thương tay địch, mà kẻ địch lại có thể chọc mù đôi mắt y. Kiếm này chỉ có thể lại thất bại.</w:t>
      </w:r>
      <w:r>
        <w:br w:type="textWrapping"/>
      </w:r>
      <w:r>
        <w:br w:type="textWrapping"/>
      </w:r>
      <w:r>
        <w:t xml:space="preserve">Giây lát, bóng dáng Nghiêm Mạc giống như một u hồn màu đen nổ vỡ tan, thân pháp y rất nhanh, nhanh đến giống như vô số tàn ảnh đồng thời thoáng hiện, kiếm trên tay y không hề giống một thanh kiếm, càng như là ánh bạc chói mắt, lóe ra quang mang trí mạng, chiêu chiêu đều có thể lấy mạng người.</w:t>
      </w:r>
      <w:r>
        <w:br w:type="textWrapping"/>
      </w:r>
      <w:r>
        <w:br w:type="textWrapping"/>
      </w:r>
      <w:r>
        <w:t xml:space="preserve">Nhưng kiếm chiêu sắc bén khủng bố như thế, lại không một kiếm có thể đâm trúng địch nhân.</w:t>
      </w:r>
      <w:r>
        <w:br w:type="textWrapping"/>
      </w:r>
      <w:r>
        <w:br w:type="textWrapping"/>
      </w:r>
      <w:r>
        <w:t xml:space="preserve">Chỉ vì kiếm Ngụy Lăng Vân càng nhanh hơn y, điên diệu vô cùng, làm người ta hoàn toàn không có thời gian đi tìm khe hở.</w:t>
      </w:r>
      <w:r>
        <w:br w:type="textWrapping"/>
      </w:r>
      <w:r>
        <w:br w:type="textWrapping"/>
      </w:r>
      <w:r>
        <w:t xml:space="preserve">Chỉ nghe kiếm minh ông một tiếng, Nghiêm Mạc phi thân lui về phía sau, một vết máu thật dài ở đầu vai, máu tươi theo cánh tay chảy xuống nhỏ giọt trên lưỡi kiếm.</w:t>
      </w:r>
      <w:r>
        <w:br w:type="textWrapping"/>
      </w:r>
      <w:r>
        <w:br w:type="textWrapping"/>
      </w:r>
      <w:r>
        <w:t xml:space="preserve">Đây là lần đầu tiên, y không thể đả thương đến địch mảy may, lại bị kẻ địch gây thương tích.</w:t>
      </w:r>
      <w:r>
        <w:br w:type="textWrapping"/>
      </w:r>
      <w:r>
        <w:br w:type="textWrapping"/>
      </w:r>
      <w:r>
        <w:t xml:space="preserve">Nhìn máu ở đầu vai Nghiêm Mạc, Trương Tùng cười trào phúng:</w:t>
      </w:r>
      <w:r>
        <w:br w:type="textWrapping"/>
      </w:r>
      <w:r>
        <w:br w:type="textWrapping"/>
      </w:r>
      <w:r>
        <w:t xml:space="preserve">– Giết ta? Si tâm vọng tưởng!</w:t>
      </w:r>
      <w:r>
        <w:br w:type="textWrapping"/>
      </w:r>
      <w:r>
        <w:br w:type="textWrapping"/>
      </w:r>
      <w:r>
        <w:t xml:space="preserve">Kiếm pháp Đoạt Phong này là hắn có được từ hệ thống, thế nhưng thân là fan Kim Dung, Trương Tùng sao không nhìn ra tinh túy kiếm pháp này. Cái gì lấy nhanh đánh nhanh, tìm kiếm sơ hở, chiêu chiêu giành công…</w:t>
      </w:r>
      <w:r>
        <w:br w:type="textWrapping"/>
      </w:r>
      <w:r>
        <w:br w:type="textWrapping"/>
      </w:r>
      <w:r>
        <w:t xml:space="preserve">Không phải đều là yếu nghĩa của Độc Cô Cửu Kiếm sao?</w:t>
      </w:r>
      <w:r>
        <w:br w:type="textWrapping"/>
      </w:r>
      <w:r>
        <w:br w:type="textWrapping"/>
      </w:r>
      <w:r>
        <w:t xml:space="preserve">Kiếm pháp này trâu bò như thế, hắn quả thực là liều mạng tăng độ thuần thục, nay ở thế giới này, đừng nói là nhân vật như Thẩm Nhạn, cho dù Thiếu Lâm Tam huệ đồng thời động thủ với hắn, cũng tuyệt đối không chiếm được chỗ tốt gì!</w:t>
      </w:r>
      <w:r>
        <w:br w:type="textWrapping"/>
      </w:r>
      <w:r>
        <w:br w:type="textWrapping"/>
      </w:r>
      <w:r>
        <w:t xml:space="preserve">Xuyên đến thế giới này thì sao ?</w:t>
      </w:r>
      <w:r>
        <w:br w:type="textWrapping"/>
      </w:r>
      <w:r>
        <w:br w:type="textWrapping"/>
      </w:r>
      <w:r>
        <w:t xml:space="preserve">Người mang hệ thống chỉ có mình ta đây, đây mới là đãi ngộ của nhân vật chính chân chính, là người thắng mệnh đã định trước, tên diễn viên quần chúng chạy nhầm sách như ngươi, muốn giở được cái trò quỷ gì !</w:t>
      </w:r>
      <w:r>
        <w:br w:type="textWrapping"/>
      </w:r>
      <w:r>
        <w:br w:type="textWrapping"/>
      </w:r>
      <w:r>
        <w:t xml:space="preserve">Trong ánh mắt Trương Tùng lộ ra điên cuồng, cũng có đầy sự khinh thường.</w:t>
      </w:r>
      <w:r>
        <w:br w:type="textWrapping"/>
      </w:r>
      <w:r>
        <w:br w:type="textWrapping"/>
      </w:r>
      <w:r>
        <w:t xml:space="preserve">Ánh mắt hắn nhìn Nghiêm Mạc tựa như nhìn một người đã chết vậy, mang theo ngạo mạn từ trên cao nhìn xuống.</w:t>
      </w:r>
      <w:r>
        <w:br w:type="textWrapping"/>
      </w:r>
      <w:r>
        <w:br w:type="textWrapping"/>
      </w:r>
      <w:r>
        <w:t xml:space="preserve">Nghiêm Mạc lại không một chút để ý tới hắn, trường kiếm chấn động, lại xông lên.</w:t>
      </w:r>
      <w:r>
        <w:br w:type="textWrapping"/>
      </w:r>
      <w:r>
        <w:br w:type="textWrapping"/>
      </w:r>
      <w:r>
        <w:t xml:space="preserve">Nhưng lần này, mũi kiếm y không hề sáng như tuyết, ngược lại chậm rãi nhiễm lên một lớp đen sì.</w:t>
      </w:r>
      <w:r>
        <w:br w:type="textWrapping"/>
      </w:r>
      <w:r>
        <w:br w:type="textWrapping"/>
      </w:r>
      <w:r>
        <w:t xml:space="preserve">Màu sắc kiếm này không có giấu được Trương Tùng, khóe môi hắn ngược lại hiện sự trào phúng:</w:t>
      </w:r>
      <w:r>
        <w:br w:type="textWrapping"/>
      </w:r>
      <w:r>
        <w:br w:type="textWrapping"/>
      </w:r>
      <w:r>
        <w:t xml:space="preserve">–  Cái chiêu đối phó Tô Tử Hồng? Không biết tạng phủ tàng độc công của ngươi là như thế nào luyện, nhưng đối phó Tô lão đầu thì dễ, đối phó ta lại kém xa, Thiên Quyền vốn là bộ hạ của ta, ngươi nghĩ rằng ta sẽ sợ mấy tiểu độc này sao?</w:t>
      </w:r>
      <w:r>
        <w:br w:type="textWrapping"/>
      </w:r>
      <w:r>
        <w:br w:type="textWrapping"/>
      </w:r>
      <w:r>
        <w:t xml:space="preserve">Hắn nói ngả ngớn, nhưng trường kiếm trong tay lại không mảy may loạn, so với kiếm chiêu Nghiêm Mạc tựa hồ càng thêm yêu tà quỷ mị.</w:t>
      </w:r>
      <w:r>
        <w:br w:type="textWrapping"/>
      </w:r>
      <w:r>
        <w:br w:type="textWrapping"/>
      </w:r>
      <w:r>
        <w:t xml:space="preserve">Đứng ở trên vách núi bàng quan Diệp Phỉ Phỉ nhíu mày, đột nhiên cười lạnh một tiếng:</w:t>
      </w:r>
      <w:r>
        <w:br w:type="textWrapping"/>
      </w:r>
      <w:r>
        <w:br w:type="textWrapping"/>
      </w:r>
      <w:r>
        <w:t xml:space="preserve">– Không sợ độc? Vậy thử xem cái này!</w:t>
      </w:r>
      <w:r>
        <w:br w:type="textWrapping"/>
      </w:r>
      <w:r>
        <w:br w:type="textWrapping"/>
      </w:r>
      <w:r>
        <w:t xml:space="preserve">Một cái bình màu đen từ trên vách núi bay xuống, xoảng một tiếng nện xuống đất, rượu đàn chảy ra, một luồng hương vừa đắng lại ngọt bay ra.</w:t>
      </w:r>
      <w:r>
        <w:br w:type="textWrapping"/>
      </w:r>
      <w:r>
        <w:br w:type="textWrapping"/>
      </w:r>
      <w:r>
        <w:t xml:space="preserve">Trương Tùng sợ hãi cả kinh, không tự chủ được phi thân trở ra.</w:t>
      </w:r>
      <w:r>
        <w:br w:type="textWrapping"/>
      </w:r>
      <w:r>
        <w:br w:type="textWrapping"/>
      </w:r>
      <w:r>
        <w:t xml:space="preserve">Hắn có thể chống được đại bộ phận độc vật xâm nhiễm, thế nhưng Thực Cốt Truy Hồn tán không hề ở trong đó. Nếu dính phải tuy là không lập tức mất đi nội lực, thế nhưng võ công cũng suy giảm lớn.</w:t>
      </w:r>
      <w:r>
        <w:br w:type="textWrapping"/>
      </w:r>
      <w:r>
        <w:br w:type="textWrapping"/>
      </w:r>
      <w:r>
        <w:t xml:space="preserve">Nhưng mà chỉ lui hai bước, hắn đột nhiên tỉnh lại, Thực Cốt Truy Hồn tán không phải là thứ ở trên đường, lần này vì đối phó Tô phủ bọn họ đã lấy sạch hàng trữ trong tổng đàn, Diệp Phỉ Phỉ lấy đâu ra độc tán có thể dùng!</w:t>
      </w:r>
      <w:r>
        <w:br w:type="textWrapping"/>
      </w:r>
      <w:r>
        <w:br w:type="textWrapping"/>
      </w:r>
      <w:r>
        <w:t xml:space="preserve">Con tiện tì này!</w:t>
      </w:r>
      <w:r>
        <w:br w:type="textWrapping"/>
      </w:r>
      <w:r>
        <w:br w:type="textWrapping"/>
      </w:r>
      <w:r>
        <w:t xml:space="preserve">Nhưng mà còn chưa chờ hắn mắng, trường kiếm Nghiêm Mạc đã đưa tới trước ngực.</w:t>
      </w:r>
      <w:r>
        <w:br w:type="textWrapping"/>
      </w:r>
      <w:r>
        <w:br w:type="textWrapping"/>
      </w:r>
      <w:r>
        <w:t xml:space="preserve">Đồng tử Trương Tùng co lại, đường tơ kẽ tóc tránh thoát kiếm này, nhưng những chiêu sau của đối phương giống như kinh đào hãi lãng*, không chút ngừng đánh tới hắn.</w:t>
      </w:r>
      <w:r>
        <w:br w:type="textWrapping"/>
      </w:r>
      <w:r>
        <w:br w:type="textWrapping"/>
      </w:r>
      <w:r>
        <w:rPr>
          <w:i/>
        </w:rPr>
        <w:t xml:space="preserve">*như sóng to gió lớn ập tới.</w:t>
      </w:r>
      <w:r>
        <w:br w:type="textWrapping"/>
      </w:r>
      <w:r>
        <w:br w:type="textWrapping"/>
      </w:r>
      <w:r>
        <w:t xml:space="preserve">Chỉ nghe ông một tiếng, trường kiếm trong tay hắn tuôn ra kiếm quang sắc bén, một kiếm đâm về phía cổ họng Nghiêm Mạc.</w:t>
      </w:r>
      <w:r>
        <w:br w:type="textWrapping"/>
      </w:r>
      <w:r>
        <w:br w:type="textWrapping"/>
      </w:r>
      <w:r>
        <w:t xml:space="preserve">Ngoài công tất thủ, đương nhiên có thể buộc hắn biến chiêu!</w:t>
      </w:r>
      <w:r>
        <w:br w:type="textWrapping"/>
      </w:r>
      <w:r>
        <w:br w:type="textWrapping"/>
      </w:r>
      <w:r>
        <w:t xml:space="preserve">Kiếm này tới quá nhanh, nhanh đến người bình thường hoàn toàn không thể tránh thoát, thế nhưng Nghiêm Mạc lại không ở trong đó, nếu muốn tránh, đương nhiên y có thể tránh được. </w:t>
      </w:r>
      <w:r>
        <w:br w:type="textWrapping"/>
      </w:r>
      <w:r>
        <w:br w:type="textWrapping"/>
      </w:r>
      <w:r>
        <w:t xml:space="preserve">Nhưng mà kiếm này y không tránh, chỉ hơi nghiêng người, mặc trường kiếm đâm vào vai, song song ấy, mũi kiếm đen sì cũng xuyên vào bụng Trương Tùng.</w:t>
      </w:r>
      <w:r>
        <w:br w:type="textWrapping"/>
      </w:r>
      <w:r>
        <w:br w:type="textWrapping"/>
      </w:r>
      <w:r>
        <w:t xml:space="preserve">Cơn đau nhức ập tới, trước mắt Trương Tùng chính là màu đen, hắn chưa bao giờ nghĩ tới trúng kiếm lại đau như thế!</w:t>
      </w:r>
      <w:r>
        <w:br w:type="textWrapping"/>
      </w:r>
      <w:r>
        <w:br w:type="textWrapping"/>
      </w:r>
      <w:r>
        <w:t xml:space="preserve">Nghiêm Mạc này điên rồi sao?</w:t>
      </w:r>
      <w:r>
        <w:br w:type="textWrapping"/>
      </w:r>
      <w:r>
        <w:br w:type="textWrapping"/>
      </w:r>
      <w:r>
        <w:t xml:space="preserve">Sao y không tránh !!</w:t>
      </w:r>
      <w:r>
        <w:br w:type="textWrapping"/>
      </w:r>
      <w:r>
        <w:br w:type="textWrapping"/>
      </w:r>
      <w:r>
        <w:t xml:space="preserve">Nhưng còn chưa cho hắn chịu qua cơn đau nhức ấy, sau lưng đột nhiên truyền đến ớn lạnh, đây là hệ thống đang nhắc nhở hắn có người đánh lén!</w:t>
      </w:r>
      <w:r>
        <w:br w:type="textWrapping"/>
      </w:r>
      <w:r>
        <w:br w:type="textWrapping"/>
      </w:r>
      <w:r>
        <w:t xml:space="preserve">Trương Tùng liều mạng phi thân lui, một ánh sáng mỏng manh qua sát gáy hắn, đó là một cây ngân châm, vô thanh vô tức, đoạt mệnh ám khí không thể tìm ra một dấu vết.</w:t>
      </w:r>
      <w:r>
        <w:br w:type="textWrapping"/>
      </w:r>
      <w:r>
        <w:br w:type="textWrapping"/>
      </w:r>
      <w:r>
        <w:t xml:space="preserve">Đây m* n* không phải kỹ năng của Thẩm Nhạn sao?</w:t>
      </w:r>
      <w:r>
        <w:br w:type="textWrapping"/>
      </w:r>
      <w:r>
        <w:br w:type="textWrapping"/>
      </w:r>
      <w:r>
        <w:t xml:space="preserve">Tuy rằng chỉ sượt một chút, thế nhưng sự tê dại vẫn theo cổ truyền đến, trong lòng Trương Tùng có sợ hãi, có nôn nóng, càng nhiều hơn là phẫn nộ khó thể che dấu.</w:t>
      </w:r>
      <w:r>
        <w:br w:type="textWrapping"/>
      </w:r>
      <w:r>
        <w:br w:type="textWrapping"/>
      </w:r>
      <w:r>
        <w:t xml:space="preserve">Quấn Thẩm Nhạn và Cam Tam Lang có không ít người mà, bọn chúng chẳng lẽ đều là heo hết sao?!</w:t>
      </w:r>
      <w:r>
        <w:br w:type="textWrapping"/>
      </w:r>
      <w:r>
        <w:br w:type="textWrapping"/>
      </w:r>
      <w:r>
        <w:t xml:space="preserve">Còn để Thẩm Nhạn có thời gian tung ám khí!</w:t>
      </w:r>
      <w:r>
        <w:br w:type="textWrapping"/>
      </w:r>
      <w:r>
        <w:br w:type="textWrapping"/>
      </w:r>
      <w:r>
        <w:t xml:space="preserve">Thả người lui nhanh vài bước, phát hiện Nghiêm Mạc không có đuổi theo, Trương Tùng mới quay đầu nộ trừng đám thuộc hạ ngu xuẩn không biết đang làm cái gì, một tiếng quát lớn thốt ra:</w:t>
      </w:r>
      <w:r>
        <w:br w:type="textWrapping"/>
      </w:r>
      <w:r>
        <w:br w:type="textWrapping"/>
      </w:r>
      <w:r>
        <w:t xml:space="preserve">– Còn đứng đó làm gì, mau giết ba tặc tử này đi!</w:t>
      </w:r>
      <w:r>
        <w:br w:type="textWrapping"/>
      </w:r>
      <w:r>
        <w:br w:type="textWrapping"/>
      </w:r>
      <w:r>
        <w:t xml:space="preserve">Nhưng mà một tiếng cười khẽ lại chặn ngay phía trước, Thẩm Nhạn chậm u u hai bước, cười nói với những thích khách Trích Tinh lâu trước mặt:</w:t>
      </w:r>
      <w:r>
        <w:br w:type="textWrapping"/>
      </w:r>
      <w:r>
        <w:br w:type="textWrapping"/>
      </w:r>
      <w:r>
        <w:t xml:space="preserve">– Ngươi xem, Chấn Thiên Lôi đến hắn ta cũng không nói, Truy Hồn tán tới hắn cũng không nói, Trích Tinh Lâu tổng đàn đã diệt, ngay cả Cửu Long hoàn trong truyền thuyết, cũng không ở trong tay ta. Tuệ Tâm Đại Sư đang trên đường đuổi tới, chẳng lẽ các ngươi còn muốn cùng hắn tang mệnh sao?</w:t>
      </w:r>
      <w:r>
        <w:br w:type="textWrapping"/>
      </w:r>
      <w:r>
        <w:br w:type="textWrapping"/>
      </w:r>
      <w:r>
        <w:t xml:space="preserve">Diệp Phỉ Phỉ ném vò rượu kia, nhưng không chỉ dọa mình Trương Tùng.</w:t>
      </w:r>
      <w:r>
        <w:br w:type="textWrapping"/>
      </w:r>
      <w:r>
        <w:br w:type="textWrapping"/>
      </w:r>
      <w:r>
        <w:t xml:space="preserve">Vừa rồi Thẩm Nhạn liền sâu sắc phát hiện, những địch thủ này dường như đánh mất ý chí chiến đấu, tuy rằng còn vây công hắn và Cam Tam, lại hoàn toàn không  có trạng thái giống lúc trước liều chết tùy thời có thể uống thuốc độc, có chút dao động ấy, sao hắn có thể bỏ qua cơ hội này.</w:t>
      </w:r>
      <w:r>
        <w:br w:type="textWrapping"/>
      </w:r>
      <w:r>
        <w:br w:type="textWrapping"/>
      </w:r>
      <w:r>
        <w:t xml:space="preserve">Nghe được Thẩm Nhạn nói, mấy hắc y khách không một chút phản ứng, nhưng bộ pháp bọn họ đã chậm lại, lưỡi dao trong tay cũng hơi hả lỏng.</w:t>
      </w:r>
      <w:r>
        <w:br w:type="textWrapping"/>
      </w:r>
      <w:r>
        <w:br w:type="textWrapping"/>
      </w:r>
      <w:r>
        <w:t xml:space="preserve">Vừa rồi vò rượu kia chính là cọng rơm cuối cùng, bất luận trong rượu có độc hay không, Lâu chủ bọn họ vẫn không một chút cảnh cáo, chỉ là tự mình trốn đi.</w:t>
      </w:r>
      <w:r>
        <w:br w:type="textWrapping"/>
      </w:r>
      <w:r>
        <w:br w:type="textWrapping"/>
      </w:r>
      <w:r>
        <w:t xml:space="preserve">Có lẽ trong mắt hắn, tính mạng bọn họ cũng như những đồng bạn đã chết đi, hoàn toàn không một chút giá trị gì.</w:t>
      </w:r>
      <w:r>
        <w:br w:type="textWrapping"/>
      </w:r>
      <w:r>
        <w:br w:type="textWrapping"/>
      </w:r>
      <w:r>
        <w:t xml:space="preserve">Trương Tùng tức giận đến sắp run lên, mấy tên thủ hạ vô danh vô tính đó, trong mắt hắn chỉ là một đám NPC ngay cả độ thân mật cũng không cần tăng, bị hạ dược, một tay điều khiển, bia đỡ đạn như vậy sao còn chần chờ mà không nghe mệnh lệnh của hắn!</w:t>
      </w:r>
      <w:r>
        <w:br w:type="textWrapping"/>
      </w:r>
      <w:r>
        <w:br w:type="textWrapping"/>
      </w:r>
      <w:r>
        <w:t xml:space="preserve">Che bụng bị thương, hắn đem tầm mắt cuồng loạn ném lên người ảnh vệ còn đang đánh nhau với Cam Tam Lang, một nụ cười ác độc xẹt qua gò má.</w:t>
      </w:r>
      <w:r>
        <w:br w:type="textWrapping"/>
      </w:r>
      <w:r>
        <w:br w:type="textWrapping"/>
      </w:r>
      <w:r>
        <w:t xml:space="preserve">– Khai Dương, động chú đi chứ, để bọn họ nếm thử mùi bội chủ!</w:t>
      </w:r>
      <w:r>
        <w:br w:type="textWrapping"/>
      </w:r>
      <w:r>
        <w:br w:type="textWrapping"/>
      </w:r>
      <w:r>
        <w:t xml:space="preserve">Đây là thủ đoạn Huyết Y môn truyền xuống, cho thủ hạ học cấp tốc pháp môn, dạy bọn họ tuyệt thế võ công, thế nhưng cũng có dược vật chú phù khống chế, nếu có kẻ cả gan trái mệnh, sẽ có hộ pháp khiến hắn ta sống không bằng chết!</w:t>
      </w:r>
      <w:r>
        <w:br w:type="textWrapping"/>
      </w:r>
      <w:r>
        <w:br w:type="textWrapping"/>
      </w:r>
      <w:r>
        <w:t xml:space="preserve">Mà hộ pháp Trích Tinh lâu, chính là ảnh vệ Khai Dương trung thành tận tâm với hắn!</w:t>
      </w:r>
      <w:r>
        <w:br w:type="textWrapping"/>
      </w:r>
      <w:r>
        <w:br w:type="textWrapping"/>
      </w:r>
      <w:r>
        <w:t xml:space="preserve">Thân hình Khai Dương hơi ngừng, bứt ra khỏi chiến cuộc, khinh công hắn đã nhập tuyệt đỉnh, nếu muốn thoát ra, không ai có thể giữ lại bước chân hắn, Cam Tam đương nhiên cũng không thể.</w:t>
      </w:r>
      <w:r>
        <w:br w:type="textWrapping"/>
      </w:r>
      <w:r>
        <w:br w:type="textWrapping"/>
      </w:r>
      <w:r>
        <w:t xml:space="preserve">Nhưng sau khi rời khỏi chiến cuộc, vị ảnh vệ vẫn trầm mặc này không vâng theo ý chủ nhân, mà là khẽ vung tay lên với những thủ hạ còn lại.</w:t>
      </w:r>
      <w:r>
        <w:br w:type="textWrapping"/>
      </w:r>
      <w:r>
        <w:br w:type="textWrapping"/>
      </w:r>
      <w:r>
        <w:t xml:space="preserve">– Lui lại, phân đội đi, cẩn thận Thiếu Lâm.</w:t>
      </w:r>
      <w:r>
        <w:br w:type="textWrapping"/>
      </w:r>
      <w:r>
        <w:br w:type="textWrapping"/>
      </w:r>
      <w:r>
        <w:t xml:space="preserve">Theo một câu vô cùng đơn giản này, những người áo đen giống như chim sợ tan bầy vậy, lặng yên không một tiếng động tản ra bốn phía, chỉ trong thời gian vài cái hô hấp, liền biến mất hút.</w:t>
      </w:r>
      <w:r>
        <w:br w:type="textWrapping"/>
      </w:r>
      <w:r>
        <w:br w:type="textWrapping"/>
      </w:r>
      <w:r>
        <w:t xml:space="preserve">Trương Tùng trợn mắt há hốc mồm nhìn cảnh trước mặt, có chút phát điên mở giao diện hệ thống trong đầu, trong thuộc tính Khai Dương, độ thân mật vẫn là con số không đổi.</w:t>
      </w:r>
      <w:r>
        <w:br w:type="textWrapping"/>
      </w:r>
      <w:r>
        <w:br w:type="textWrapping"/>
      </w:r>
      <w:r>
        <w:t xml:space="preserve">Sao có thể?!</w:t>
      </w:r>
      <w:r>
        <w:br w:type="textWrapping"/>
      </w:r>
      <w:r>
        <w:br w:type="textWrapping"/>
      </w:r>
      <w:r>
        <w:t xml:space="preserve">Độ thân mật cao như vậy, sao hắn có thể vi phạm mệnh lệnh của ta!!</w:t>
      </w:r>
      <w:r>
        <w:br w:type="textWrapping"/>
      </w:r>
      <w:r>
        <w:br w:type="textWrapping"/>
      </w:r>
      <w:r>
        <w:t xml:space="preserve">Mấy huyết chú kia đâu!</w:t>
      </w:r>
      <w:r>
        <w:br w:type="textWrapping"/>
      </w:r>
      <w:r>
        <w:br w:type="textWrapping"/>
      </w:r>
      <w:r>
        <w:t xml:space="preserve">Trương Tùng gần như thốt lên:</w:t>
      </w:r>
      <w:r>
        <w:br w:type="textWrapping"/>
      </w:r>
      <w:r>
        <w:br w:type="textWrapping"/>
      </w:r>
      <w:r>
        <w:t xml:space="preserve">– Khai Dương, ngươi cũng muốn phản bội ta sao?!</w:t>
      </w:r>
      <w:r>
        <w:br w:type="textWrapping"/>
      </w:r>
      <w:r>
        <w:br w:type="textWrapping"/>
      </w:r>
      <w:r>
        <w:t xml:space="preserve">Khai Dương lại lắc lắc đầu:</w:t>
      </w:r>
      <w:r>
        <w:br w:type="textWrapping"/>
      </w:r>
      <w:r>
        <w:br w:type="textWrapping"/>
      </w:r>
      <w:r>
        <w:t xml:space="preserve">– Chủ nhân, chúng ta nên rút. Bây giờ còn có thể rút đi.</w:t>
      </w:r>
      <w:r>
        <w:br w:type="textWrapping"/>
      </w:r>
      <w:r>
        <w:br w:type="textWrapping"/>
      </w:r>
      <w:r>
        <w:t xml:space="preserve">Lấy võ công khinh công của bọn họ, muốn truy kích trốn thoát ba người vẫn không khó. Tuy rằng Trích Tinh lâu đã hủy diệt, thế nhưng Duyệt Lai khách điếm còn đó, thủ hạ bọn họ vẫn có chút tàn binh dư dũng, muốn trùng chấn Trích Tinh lâu, sợ cũng không tốn thời gian quá dài. Hiện nay, bọn họ vẫn còn đường lui có thể đi.</w:t>
      </w:r>
      <w:r>
        <w:br w:type="textWrapping"/>
      </w:r>
      <w:r>
        <w:br w:type="textWrapping"/>
      </w:r>
      <w:r>
        <w:t xml:space="preserve">– Đi?! Ngươi bảo ta buông Cửu Long hoàn dễ như trở bàn tay vậy, bảo ta mất cơ hội hoàn thành nhiệm vụ?!</w:t>
      </w:r>
      <w:r>
        <w:br w:type="textWrapping"/>
      </w:r>
      <w:r>
        <w:br w:type="textWrapping"/>
      </w:r>
      <w:r>
        <w:t xml:space="preserve">Trương Tùng hô hấp đột nhiên gấp chút, lại gắng kiềm chế xuống, nở ra một cái không tính là mỉm cười.</w:t>
      </w:r>
      <w:r>
        <w:br w:type="textWrapping"/>
      </w:r>
      <w:r>
        <w:br w:type="textWrapping"/>
      </w:r>
      <w:r>
        <w:t xml:space="preserve">– Khai Dương, ta đối với ngươi thế nào? Năm đó mất bao nhiêu sức lực mới cứu mạng của ngươi ra, giờ ngươi muốn bỏ ta không cần… </w:t>
      </w:r>
      <w:r>
        <w:br w:type="textWrapping"/>
      </w:r>
      <w:r>
        <w:br w:type="textWrapping"/>
      </w:r>
      <w:r>
        <w:t xml:space="preserve">Hắn không chết tâm!</w:t>
      </w:r>
      <w:r>
        <w:br w:type="textWrapping"/>
      </w:r>
      <w:r>
        <w:br w:type="textWrapping"/>
      </w:r>
      <w:r>
        <w:t xml:space="preserve">Hệ thống chưa bao giờ lừa gạt hắn, độ thân mật không thay đổi, Khai Dương hẳn là có thể vì hắn chịu chết!</w:t>
      </w:r>
      <w:r>
        <w:br w:type="textWrapping"/>
      </w:r>
      <w:r>
        <w:br w:type="textWrapping"/>
      </w:r>
      <w:r>
        <w:t xml:space="preserve">Lời này tuy rằng nhu hòa, thế nhưng sợ là không ai chịu tin, nhưng mà con ngươi Khai Dương vẫn chợt lóe cảm xúc phức tạp:</w:t>
      </w:r>
      <w:r>
        <w:br w:type="textWrapping"/>
      </w:r>
      <w:r>
        <w:br w:type="textWrapping"/>
      </w:r>
      <w:r>
        <w:t xml:space="preserve">– Chủ nhân cứu mạng ta, ta đương nhiên tận trung chủ nhân. Chỉ là Cửu Long hoàn này khiến ngài phát điên, ngài không nên như thế… </w:t>
      </w:r>
      <w:r>
        <w:br w:type="textWrapping"/>
      </w:r>
      <w:r>
        <w:br w:type="textWrapping"/>
      </w:r>
      <w:r>
        <w:t xml:space="preserve">Không nên vì Tô phủ liều mạng tất cả vốn Trích Tinh lâu, không nên vì Thẩm Nhạn lãng phí một tia huyết mạch cuối cùng này, chủ nhân hắn đang tự diệt vong, sao hắn có thể nhìn người ấy rơi vào vực sâu.</w:t>
      </w:r>
      <w:r>
        <w:br w:type="textWrapping"/>
      </w:r>
      <w:r>
        <w:br w:type="textWrapping"/>
      </w:r>
      <w:r>
        <w:t xml:space="preserve">Khai Dương mím chặt môi, thò tay sờ, từ trong lòng cầm ra một cái hộp, bình thường, ngay cả một chút hoa văn cũng không có.</w:t>
      </w:r>
      <w:r>
        <w:br w:type="textWrapping"/>
      </w:r>
      <w:r>
        <w:br w:type="textWrapping"/>
      </w:r>
      <w:r>
        <w:t xml:space="preserve">Trương Tùng chỉ cảm thấy đầu ầm một tiếng, thiếu chút nữa ngồi bệt xuống đất.</w:t>
      </w:r>
      <w:r>
        <w:br w:type="textWrapping"/>
      </w:r>
      <w:r>
        <w:br w:type="textWrapping"/>
      </w:r>
      <w:r>
        <w:t xml:space="preserve">Ảnh vệ của mình cầm trong tay chính là hộp gỗ giấu ở Duyệt Lai khách điếm, bên trong sở hữu tám mảnh Cửu Long hoàn của hắn!</w:t>
      </w:r>
      <w:r>
        <w:br w:type="textWrapping"/>
      </w:r>
      <w:r>
        <w:br w:type="textWrapping"/>
      </w:r>
      <w:r>
        <w:t xml:space="preserve">Cái hộp này vốn chỉ có hắn mới biết, chỉ hắn mới có thể lấy, sao lại xuất hiện trong tay Khai Dương?!</w:t>
      </w:r>
      <w:r>
        <w:br w:type="textWrapping"/>
      </w:r>
      <w:r>
        <w:br w:type="textWrapping"/>
      </w:r>
      <w:r>
        <w:t xml:space="preserve">– Ngươi muốn cướp Cửu Long hoàn?! Không ngờ ngươi cũng thèm nhỏ dãi Cửu Long hoàn của ta!</w:t>
      </w:r>
      <w:r>
        <w:br w:type="textWrapping"/>
      </w:r>
      <w:r>
        <w:br w:type="textWrapping"/>
      </w:r>
      <w:r>
        <w:t xml:space="preserve">Trương Tùng trên người toát ra sát ý nồng đậm, dường như ngay cả cái bụng đau nhức cũng quên, ánh mắt nhuộm hận ý hung ác lạnh buốt.</w:t>
      </w:r>
      <w:r>
        <w:br w:type="textWrapping"/>
      </w:r>
      <w:r>
        <w:br w:type="textWrapping"/>
      </w:r>
      <w:r>
        <w:t xml:space="preserve">Trong mắt Khai Dương hơi lộ sự đau đớn, không nói chuyện nữa, chỉ vươn tay ném đi, mấy mảnh ngọc bội trong suốt lóe sáng từ trong hộp bay ra, nhẹ nhàng bay về phía nham bích cách đó không xa.</w:t>
      </w:r>
      <w:r>
        <w:br w:type="textWrapping"/>
      </w:r>
      <w:r>
        <w:br w:type="textWrapping"/>
      </w:r>
      <w:r>
        <w:t xml:space="preserve">– Không!!!!!</w:t>
      </w:r>
      <w:r>
        <w:br w:type="textWrapping"/>
      </w:r>
      <w:r>
        <w:br w:type="textWrapping"/>
      </w:r>
      <w:r>
        <w:t xml:space="preserve">Trương Tùng bay xông ra ngoài, khinh công cả đời vận đến cực hạn, thân pháp hắn nhanh như vậy, nhanh đến ngay cả tàn ảnh tựa hồ đều biến mất không thấy. Nhưng phía trước hắn, một bóng người còn lại đến càng nhanh, không sai chút nào chắn trước người hắn.</w:t>
      </w:r>
      <w:r>
        <w:br w:type="textWrapping"/>
      </w:r>
      <w:r>
        <w:br w:type="textWrapping"/>
      </w:r>
      <w:r>
        <w:t xml:space="preserve">Trong cơn thịnh nộ, Trương Tùng nào còn để ý thứ khác, trường kiếm trong tay thuận thế đâm, đâm vào khoang bụng người tới, không lưu tình chút nào, cũng không chút nào thương hại.</w:t>
      </w:r>
      <w:r>
        <w:br w:type="textWrapping"/>
      </w:r>
      <w:r>
        <w:br w:type="textWrapping"/>
      </w:r>
      <w:r>
        <w:t xml:space="preserve">Người nọ không né tránh, giống như một bức tường kiên cố đứng sừng sững trước mặt hắn, một dòng đỏ tươi từ khóe môi chảy xuống.</w:t>
      </w:r>
      <w:r>
        <w:br w:type="textWrapping"/>
      </w:r>
      <w:r>
        <w:br w:type="textWrapping"/>
      </w:r>
      <w:r>
        <w:t xml:space="preserve">– Chủ nhân, xin theo ta đi đi.</w:t>
      </w:r>
      <w:r>
        <w:br w:type="textWrapping"/>
      </w:r>
      <w:r>
        <w:br w:type="textWrapping"/>
      </w:r>
      <w:r>
        <w:t xml:space="preserve">Dưới nham bích truyền đến mấy tiếng leng keng giòn vang, ngọc thạch có cứng thế nào, cũng cứng không lại vách núi ngàn năm vạn năm lưu lại, những mảnh ngọc bội vỡ thành mảnh lớn nhỏ không đồng đều, thưa thớt lăn vào bụi cỏ và vào sâu khe nứt.</w:t>
      </w:r>
      <w:r>
        <w:br w:type="textWrapping"/>
      </w:r>
      <w:r>
        <w:br w:type="textWrapping"/>
      </w:r>
    </w:p>
    <w:p>
      <w:pPr>
        <w:pStyle w:val="Heading2"/>
      </w:pPr>
      <w:bookmarkStart w:id="138" w:name="chương-63"/>
      <w:bookmarkEnd w:id="138"/>
      <w:r>
        <w:t xml:space="preserve">63. Chương 63</w:t>
      </w:r>
    </w:p>
    <w:p>
      <w:pPr>
        <w:pStyle w:val="Compact"/>
      </w:pPr>
      <w:r>
        <w:br w:type="textWrapping"/>
      </w:r>
      <w:r>
        <w:br w:type="textWrapping"/>
      </w:r>
      <w:r>
        <w:t xml:space="preserve">Trương Tùng không nghe được giọng nói Khai Dương, thậm chí hắn chẳng để ý kẻ chắn trước mặt là ai.</w:t>
      </w:r>
      <w:r>
        <w:br w:type="textWrapping"/>
      </w:r>
      <w:r>
        <w:br w:type="textWrapping"/>
      </w:r>
      <w:r>
        <w:t xml:space="preserve">Trong đầu một đống hỗn loạn, chỉ còn lại tiếng cảnh báo bíp bíp, trên khung nhiệm vụ hệ thống nhìn không biết bao nhiêu lần, đang chớp lên chữ “Thất Bại” đỏ như máu, như là đang cười nhạo hắn vô năng.</w:t>
      </w:r>
      <w:r>
        <w:br w:type="textWrapping"/>
      </w:r>
      <w:r>
        <w:br w:type="textWrapping"/>
      </w:r>
      <w:r>
        <w:t xml:space="preserve">Theo thông báo thất bại xuất hiện, toàn bộ giao diện hệ thống cũng thay đổi, tất cả màu sắc đều chậm rãi biến mất, từ muôn màu muôn vẻ biến thành một mảnh xám xịt tối tăm, tiến độ nhiệm vụ, độ danh vọng, điểm tích lũy… </w:t>
      </w:r>
      <w:r>
        <w:br w:type="textWrapping"/>
      </w:r>
      <w:r>
        <w:br w:type="textWrapping"/>
      </w:r>
      <w:r>
        <w:t xml:space="preserve">Tất cả giá trị đều đang nhanh chóng rơi xuống, như là có bàn tay vô hình muốn lau tất cả mọi thứ đi. Nếu số liệu toàn bộ là không, hắn còn có thể tiếp tục chơi tiếp trò chơi này không?</w:t>
      </w:r>
      <w:r>
        <w:br w:type="textWrapping"/>
      </w:r>
      <w:r>
        <w:br w:type="textWrapping"/>
      </w:r>
      <w:r>
        <w:t xml:space="preserve">Trương Tùng buông chuôi kiếm trong tay ra, nghiêng ngả lảo đảo lui về phía sau hai bước, hai mắt vô thần như đang điên cuồng tìm kiếm cái gì, cuối cùng dừng ở bóng người cao ngất trước mặt, hắn đột nhiên cuồng tiếu:</w:t>
      </w:r>
      <w:r>
        <w:br w:type="textWrapping"/>
      </w:r>
      <w:r>
        <w:br w:type="textWrapping"/>
      </w:r>
      <w:r>
        <w:t xml:space="preserve">– Không ngờ hủy trong tay ngươi, không ngờ là ngươi…… Ha ha ha!! Độ thân mật tại sao không thay đổi?! Tại sao nó không thay đổi!</w:t>
      </w:r>
      <w:r>
        <w:br w:type="textWrapping"/>
      </w:r>
      <w:r>
        <w:br w:type="textWrapping"/>
      </w:r>
      <w:r>
        <w:t xml:space="preserve">Không ai có thể nghe hiểu những câu khùng điên trong miệng hắn, Khai Dương cũng không hiểu.</w:t>
      </w:r>
      <w:r>
        <w:br w:type="textWrapping"/>
      </w:r>
      <w:r>
        <w:br w:type="textWrapping"/>
      </w:r>
      <w:r>
        <w:t xml:space="preserve">Hắn chỉ khẽ nhíu mày, đem trường kiếm cắm vào bụng rút ra, hắn bị thương không nhẹ, thế nhưng vết thương thế này hắn bị nhiều lắm, chưa đến nỗi không thể hành động.</w:t>
      </w:r>
      <w:r>
        <w:br w:type="textWrapping"/>
      </w:r>
      <w:r>
        <w:br w:type="textWrapping"/>
      </w:r>
      <w:r>
        <w:t xml:space="preserve">Thuận tay điểm huyệt đạo cầm máu, Khai Dương cảnh giác nhìn nhìn mấy người phía trước, thấp giọng nói:</w:t>
      </w:r>
      <w:r>
        <w:br w:type="textWrapping"/>
      </w:r>
      <w:r>
        <w:br w:type="textWrapping"/>
      </w:r>
      <w:r>
        <w:t xml:space="preserve">– Chủ nhân, chúng ta cần phải đi.</w:t>
      </w:r>
      <w:r>
        <w:br w:type="textWrapping"/>
      </w:r>
      <w:r>
        <w:br w:type="textWrapping"/>
      </w:r>
      <w:r>
        <w:t xml:space="preserve">– Đi? Còn muốn đi đâu!</w:t>
      </w:r>
      <w:r>
        <w:br w:type="textWrapping"/>
      </w:r>
      <w:r>
        <w:br w:type="textWrapping"/>
      </w:r>
      <w:r>
        <w:t xml:space="preserve">Trương Tùng đột nhiên biến sắc, hiện mấy phần mừng như điên.</w:t>
      </w:r>
      <w:r>
        <w:br w:type="textWrapping"/>
      </w:r>
      <w:r>
        <w:br w:type="textWrapping"/>
      </w:r>
      <w:r>
        <w:t xml:space="preserve">– Không, không đúng, là ta cần phải đi! Không thể qua ải ta còn có thể về nhà mà! Ha ha ha, tuy không thú vị thế này, nhưng ta còn có thể trở về, trở lại hiện thực, chẳng lẽ mấy thứ này có thể xóa bỏ ý chí thật sự của ta?</w:t>
      </w:r>
      <w:r>
        <w:br w:type="textWrapping"/>
      </w:r>
      <w:r>
        <w:br w:type="textWrapping"/>
      </w:r>
      <w:r>
        <w:t xml:space="preserve">Như đột nhiên nghĩ ra cái gì, con ngươi điên cuồng của hắn quét qua, nhìn về phía mấy người đứng ở cách đó không xa, biểu tình trên mặt vừa dữ tợn lại như trào phúng:</w:t>
      </w:r>
      <w:r>
        <w:br w:type="textWrapping"/>
      </w:r>
      <w:r>
        <w:br w:type="textWrapping"/>
      </w:r>
      <w:r>
        <w:t xml:space="preserve">– Thẩm Nhạn, ngươi cho rằng mình thắng sao? Ha ha ha, đừng ngốc thế! Chỉ là nam chính trong tiểu thuyết ba xu, xem xem cái tên buồn cười của ngươi, xem xem võ công tức cười của ngươi, ngươi cho rằng mình chính là người thật sao? Tên tác giả ngu ngốc đó sao chép Cổ Long còn chép không hết! Còn Thẩm Nhạn, sao ngươi không gọi Thẩm Lãng đi? Sao không gọi là Lục Tiểu Phụng đi? Ha ha ha ha! Chẳng qua là mớ tiểu thuyết ăn theo !</w:t>
      </w:r>
      <w:r>
        <w:br w:type="textWrapping"/>
      </w:r>
      <w:r>
        <w:br w:type="textWrapping"/>
      </w:r>
      <w:r>
        <w:t xml:space="preserve">– Ngươi! Tất cả các ngươi m* n* đều là giả! Đều là một đám tưởng tượng ra từ giấy! Các ngươi cho rằng mình sống tiêu sái soái khí, kỳ thật chỉ là tạo vật trong đầu người khác, chỉ có thể nhảy múa dưới sự khống chế của tác giả, m* n* ta đọc đến ngấy! Nếu không phải bị ngu ngốc kia làm rối, ta sẽ rơi vào tình trạng này sao? Ta sẽ bị các ngươi chỉnh chết sao? Ha ha ha!!!</w:t>
      </w:r>
      <w:r>
        <w:br w:type="textWrapping"/>
      </w:r>
      <w:r>
        <w:br w:type="textWrapping"/>
      </w:r>
      <w:r>
        <w:t xml:space="preserve">Trương Tùng chỉ về phía mọi người, không biết là đau đớn quá độ, hay là kích động khó thể kiềm chế, cả người hắn đều đang run, máu tươi từ vết thương ở bụng chảy ra, môi lại bị độc tố nhiễm thành ô hắc, nhưng hắn vẫn cười, cuồng tiếu không ngừng.</w:t>
      </w:r>
      <w:r>
        <w:br w:type="textWrapping"/>
      </w:r>
      <w:r>
        <w:br w:type="textWrapping"/>
      </w:r>
      <w:r>
        <w:t xml:space="preserve">– Ta mới là thần của thế giới các ngươi, hiểu không?! Chúa cao đẳng tạo vật chất! Ngươi cho rằng những người đó đều là ta giết? Đừng có ngốc! Tất cả đáng chết phải chết, nếu không phải ta, thế giới này sớm m* n* liền thành nồi cháo! Các ngươi biết trong truyện vốn phải chết bao nhiêu người không? Biết đám Tuệ Tâm não tàn kia sẽ bị Tô Tử Hồng đùa giỡn thành cái gì bộ chó gì không?! Chỉ cái truyện chó má, nội dung nhược trí này, còn chậm trễ ta bốn năm… Cút! Cút hết cho lão tử! Lão tử không chơi nữa, ha ha ha, về nhà uống Coca chơi game, m* n* ta thèm vào các ngươi?!</w:t>
      </w:r>
      <w:r>
        <w:br w:type="textWrapping"/>
      </w:r>
      <w:r>
        <w:br w:type="textWrapping"/>
      </w:r>
      <w:r>
        <w:t xml:space="preserve">Gió núi nức nở thổi lên, mang tiếng vang chẳng lành. Mùi máu tươi, mùi lưu huỳnh, gồm hương rượu đắng chát và ngọt lành, tất cả hòa quyện vào nhau cùng với tiếng cười điên cuồng của hắn, khiến người ta sởn tóc gáy.</w:t>
      </w:r>
      <w:r>
        <w:br w:type="textWrapping"/>
      </w:r>
      <w:r>
        <w:br w:type="textWrapping"/>
      </w:r>
      <w:r>
        <w:t xml:space="preserve">Cam Tam Lang nhíu mày, thấp giọng hỏi:</w:t>
      </w:r>
      <w:r>
        <w:br w:type="textWrapping"/>
      </w:r>
      <w:r>
        <w:br w:type="textWrapping"/>
      </w:r>
      <w:r>
        <w:t xml:space="preserve">– Hắn điên rồi sao? Mấy câu đó là có ý gì?</w:t>
      </w:r>
      <w:r>
        <w:br w:type="textWrapping"/>
      </w:r>
      <w:r>
        <w:br w:type="textWrapping"/>
      </w:r>
      <w:r>
        <w:t xml:space="preserve">Thẩm Nhạn không thể trả lời, trên thực tế, bây giờ hắn ngay cả một chữ cũng không thể nói ra.</w:t>
      </w:r>
      <w:r>
        <w:br w:type="textWrapping"/>
      </w:r>
      <w:r>
        <w:br w:type="textWrapping"/>
      </w:r>
      <w:r>
        <w:t xml:space="preserve">Hắn không giống Cam Tam, cũng không như Khai Dương hay Diệp Phỉ Phỉ, hắn biết nguồn gốc của Trích Tinh lâu chủ, cũng đã thấy dị nhân như Nghiêm Mạc, cho nên hắn có thể nghe hiểu ý của hắn ta, ít nhất có thể nghe hiểu hơn phân nửa.</w:t>
      </w:r>
      <w:r>
        <w:br w:type="textWrapping"/>
      </w:r>
      <w:r>
        <w:br w:type="textWrapping"/>
      </w:r>
      <w:r>
        <w:t xml:space="preserve">Mà hơn phân nửa này, có nghĩa là gì?</w:t>
      </w:r>
      <w:r>
        <w:br w:type="textWrapping"/>
      </w:r>
      <w:r>
        <w:br w:type="textWrapping"/>
      </w:r>
      <w:r>
        <w:t xml:space="preserve">Thẩm Nhạn không dám nghĩ lại, chỉ vì đáp án quá khủng bố, giống như hố đen có thể nuốt hết tất cả, bất luận là mình, hay là mọi người bên cạnh hắn.</w:t>
      </w:r>
      <w:r>
        <w:br w:type="textWrapping"/>
      </w:r>
      <w:r>
        <w:br w:type="textWrapping"/>
      </w:r>
      <w:r>
        <w:t xml:space="preserve">Thẩm Nhạn không thể trả lời, Nghiêm Mạc lại mở miệng nói:</w:t>
      </w:r>
      <w:r>
        <w:br w:type="textWrapping"/>
      </w:r>
      <w:r>
        <w:br w:type="textWrapping"/>
      </w:r>
      <w:r>
        <w:t xml:space="preserve">– Hắn điên rồi.</w:t>
      </w:r>
      <w:r>
        <w:br w:type="textWrapping"/>
      </w:r>
      <w:r>
        <w:br w:type="textWrapping"/>
      </w:r>
      <w:r>
        <w:t xml:space="preserve">Trong giọng Nghiêm Mạc có sự bình tĩnh không cho phép nghi ngờ, giọng nói ấy như là thứ gì đó phân lượng mười phần, xuyên qua suy nghĩ mơ hồ của Thẩm Nhạn, cũng kéo lại hắn từ bờ vực sâu thẳm.</w:t>
      </w:r>
      <w:r>
        <w:br w:type="textWrapping"/>
      </w:r>
      <w:r>
        <w:br w:type="textWrapping"/>
      </w:r>
      <w:r>
        <w:t xml:space="preserve">Chỉ là do dự một lát, Thẩm Nhạn đột nhiên khẽ cười một tiếng, đứng vững chân:</w:t>
      </w:r>
      <w:r>
        <w:br w:type="textWrapping"/>
      </w:r>
      <w:r>
        <w:br w:type="textWrapping"/>
      </w:r>
      <w:r>
        <w:t xml:space="preserve">– Không sai, hắn điên rồi.</w:t>
      </w:r>
      <w:r>
        <w:br w:type="textWrapping"/>
      </w:r>
      <w:r>
        <w:br w:type="textWrapping"/>
      </w:r>
      <w:r>
        <w:t xml:space="preserve">Một bên khác, leng keng một tiếng, trường kiếm rơi xuống đất.</w:t>
      </w:r>
      <w:r>
        <w:br w:type="textWrapping"/>
      </w:r>
      <w:r>
        <w:br w:type="textWrapping"/>
      </w:r>
      <w:r>
        <w:t xml:space="preserve">Khai Dương vươn tay nắm lấy cổ tay Trương Tùng, nhanh như chớp giật, không cho đào thoát. Hắn dùng lực nắm lớn như vậy, giọng lại đang hơi run:</w:t>
      </w:r>
      <w:r>
        <w:br w:type="textWrapping"/>
      </w:r>
      <w:r>
        <w:br w:type="textWrapping"/>
      </w:r>
      <w:r>
        <w:t xml:space="preserve">– Chủ nhân, xin người…</w:t>
      </w:r>
      <w:r>
        <w:br w:type="textWrapping"/>
      </w:r>
      <w:r>
        <w:br w:type="textWrapping"/>
      </w:r>
      <w:r>
        <w:t xml:space="preserve">Trương Tùng xoay qua, nhìn về phía nam tử cao lớn trước mặt. Người nọ thần sắc ngưng trọng chưa bao giờ có, làm cái mặt đầu gỗ như có chút biểu cảm, trong con ngươi đen sẫm không còn là bình thản không gợn sóng, có sửng sốt, kinh hãi, cũng có quyết tuyệt kháng cự.</w:t>
      </w:r>
      <w:r>
        <w:br w:type="textWrapping"/>
      </w:r>
      <w:r>
        <w:br w:type="textWrapping"/>
      </w:r>
      <w:r>
        <w:t xml:space="preserve">Đây là tiểu đệ đầu tiên, cũng là duy nhất Trương Tùng thu ở thế giới này, từ thủy chí chung đi theo cạnh hắn.</w:t>
      </w:r>
      <w:r>
        <w:br w:type="textWrapping"/>
      </w:r>
      <w:r>
        <w:br w:type="textWrapping"/>
      </w:r>
      <w:r>
        <w:t xml:space="preserve">Khóe môi hắn cong thành cái mỉm cười vặn vẹo, trong mắt hình như cũng thêm tiếc hận:</w:t>
      </w:r>
      <w:r>
        <w:br w:type="textWrapping"/>
      </w:r>
      <w:r>
        <w:br w:type="textWrapping"/>
      </w:r>
      <w:r>
        <w:t xml:space="preserve">– Độ thân mật… Đáng tiếc…</w:t>
      </w:r>
      <w:r>
        <w:br w:type="textWrapping"/>
      </w:r>
      <w:r>
        <w:br w:type="textWrapping"/>
      </w:r>
      <w:r>
        <w:t xml:space="preserve">Hắn không thể nói xong.</w:t>
      </w:r>
      <w:r>
        <w:br w:type="textWrapping"/>
      </w:r>
      <w:r>
        <w:br w:type="textWrapping"/>
      </w:r>
      <w:r>
        <w:t xml:space="preserve">Không biết từ khi nào, những con số trong đầu lao nhanh toàn bộ về 0, thế giới rơi vào cảnh hỗn mang, rốt cuộc không cảm giác quang ảnh và âm thanh, không chạm được mọi thứ đang tồn tại. Thân thể mất đi khống chế đổ thẳng xuống đất.</w:t>
      </w:r>
      <w:r>
        <w:br w:type="textWrapping"/>
      </w:r>
      <w:r>
        <w:br w:type="textWrapping"/>
      </w:r>
      <w:r>
        <w:t xml:space="preserve">Nhưng thân thể này còn chưa ngã xuống đất, Khai Dương một bước xa vọt lên, ôm chặt lấy chủ nhân mình.</w:t>
      </w:r>
      <w:r>
        <w:br w:type="textWrapping"/>
      </w:r>
      <w:r>
        <w:br w:type="textWrapping"/>
      </w:r>
      <w:r>
        <w:t xml:space="preserve">Hắn không rõ Cửu Long hoàn có ý nghĩa gì đối với Trương Tùng, thế nhưng hắn biết, cuối cùng hắn đã hủy thứ bức điên chủ nhân, có thể mang theo chủ nhân an toàn rời đi.</w:t>
      </w:r>
      <w:r>
        <w:br w:type="textWrapping"/>
      </w:r>
      <w:r>
        <w:br w:type="textWrapping"/>
      </w:r>
      <w:r>
        <w:t xml:space="preserve">Đôi mắt lại bình tĩnh vô ba, ánh mắt Khai Dương cảnh giác nhìn những người trước mặt, như con ưng che chở chim non, xoay người lao đi phương xa.</w:t>
      </w:r>
      <w:r>
        <w:br w:type="textWrapping"/>
      </w:r>
      <w:r>
        <w:br w:type="textWrapping"/>
      </w:r>
      <w:r>
        <w:t xml:space="preserve">Cam Tam Lang khẽ nhúc nhích chân định bụng đuổi theo, Thẩm Nhạn lại kéo gã lại lắc đầu:</w:t>
      </w:r>
      <w:r>
        <w:br w:type="textWrapping"/>
      </w:r>
      <w:r>
        <w:br w:type="textWrapping"/>
      </w:r>
      <w:r>
        <w:t xml:space="preserve">– Không cần. Ta cảm giác, hẳn là không cần nữa.</w:t>
      </w:r>
      <w:r>
        <w:br w:type="textWrapping"/>
      </w:r>
      <w:r>
        <w:br w:type="textWrapping"/>
      </w:r>
      <w:r>
        <w:t xml:space="preserve">– Tại sao? Trích Tinh lâu chủ còn chưa chết!</w:t>
      </w:r>
      <w:r>
        <w:br w:type="textWrapping"/>
      </w:r>
      <w:r>
        <w:br w:type="textWrapping"/>
      </w:r>
      <w:r>
        <w:t xml:space="preserve">Cam Tam không hiểu họ Trương kia phát điên cái gì, thế nhưng gã có thể thấy đối phương chỉ là mất đi ý thức mà không phải mất mạng.</w:t>
      </w:r>
      <w:r>
        <w:br w:type="textWrapping"/>
      </w:r>
      <w:r>
        <w:br w:type="textWrapping"/>
      </w:r>
      <w:r>
        <w:t xml:space="preserve">– Dù hắn có thể tỉnh lại, cũng không phải người kia.</w:t>
      </w:r>
      <w:r>
        <w:br w:type="textWrapping"/>
      </w:r>
      <w:r>
        <w:br w:type="textWrapping"/>
      </w:r>
      <w:r>
        <w:t xml:space="preserve">Thẩm Nhạn ném một câu chả hiểu đầu đuôi như vậy, quay đầu nhìn về phía Nghiêm Mạc.</w:t>
      </w:r>
      <w:r>
        <w:br w:type="textWrapping"/>
      </w:r>
      <w:r>
        <w:br w:type="textWrapping"/>
      </w:r>
      <w:r>
        <w:t xml:space="preserve">– Nghiêm huynh, thương thế của huynh thế nào?</w:t>
      </w:r>
      <w:r>
        <w:br w:type="textWrapping"/>
      </w:r>
      <w:r>
        <w:br w:type="textWrapping"/>
      </w:r>
      <w:r>
        <w:t xml:space="preserve">– Không sao.</w:t>
      </w:r>
      <w:r>
        <w:br w:type="textWrapping"/>
      </w:r>
      <w:r>
        <w:br w:type="textWrapping"/>
      </w:r>
      <w:r>
        <w:t xml:space="preserve">Máu đầu vai đã sớm ngừng, Nghiêm Mạc hỏi ngược lại. – Muốn đi tìm Tuệ Tâm?</w:t>
      </w:r>
      <w:r>
        <w:br w:type="textWrapping"/>
      </w:r>
      <w:r>
        <w:br w:type="textWrapping"/>
      </w:r>
      <w:r>
        <w:t xml:space="preserve">– Đúng vậy.</w:t>
      </w:r>
      <w:r>
        <w:br w:type="textWrapping"/>
      </w:r>
      <w:r>
        <w:br w:type="textWrapping"/>
      </w:r>
      <w:r>
        <w:t xml:space="preserve">Vừa rồi tiếng nổ mạnh làm cho người ta sợ hãi vô cùng, mà lúc này còn chưa có ai xuất hiện tra xét tình huống bên này, sợ là Tuệ Tâm Phương Trượng cũng ra chút vấn đề, bọn họ đương nhiên phải tốc tốc đuổi qua mới được.</w:t>
      </w:r>
      <w:r>
        <w:br w:type="textWrapping"/>
      </w:r>
      <w:r>
        <w:br w:type="textWrapping"/>
      </w:r>
      <w:r>
        <w:t xml:space="preserve">Nhìn thần tình sáng tỏ trên mặt Nghiêm Mạc, Thẩm Nhạn không khỏi mỉm cười, cất bước liền chạy hướng ra sơn cốc.</w:t>
      </w:r>
      <w:r>
        <w:br w:type="textWrapping"/>
      </w:r>
      <w:r>
        <w:br w:type="textWrapping"/>
      </w:r>
      <w:r>
        <w:t xml:space="preserve">Cam Tam quả thực chả hiểu làm sao, nhìn bóng dáng hai người không quay đầu lại kia, nhấc chân liền muốn theo sau, trên vách núi đột nhiên truyền đến tiếng nổi giận đùng đùng:</w:t>
      </w:r>
      <w:r>
        <w:br w:type="textWrapping"/>
      </w:r>
      <w:r>
        <w:br w:type="textWrapping"/>
      </w:r>
      <w:r>
        <w:t xml:space="preserve">– Cam Tam! Ngươi muốn ném ta một mình sao? Rốt cuộc có mắt hay không vậy!</w:t>
      </w:r>
      <w:r>
        <w:br w:type="textWrapping"/>
      </w:r>
      <w:r>
        <w:br w:type="textWrapping"/>
      </w:r>
      <w:r>
        <w:t xml:space="preserve">Nói chuyện đương nhiên là Diệp Phỉ Phỉ, nay nàng cũng không có võ công gì, chỉ có thể ngóng trông xem kịch.</w:t>
      </w:r>
      <w:r>
        <w:br w:type="textWrapping"/>
      </w:r>
      <w:r>
        <w:br w:type="textWrapping"/>
      </w:r>
      <w:r>
        <w:t xml:space="preserve">Nhưng cảnh này không khỏi vượt ngoài dự đoán của mọi người.</w:t>
      </w:r>
      <w:r>
        <w:br w:type="textWrapping"/>
      </w:r>
      <w:r>
        <w:br w:type="textWrapping"/>
      </w:r>
      <w:r>
        <w:t xml:space="preserve">Trơ mắt nhìn địch nhân tan tác, rồi điên, lại trốn sạch sẽ, tiểu tử Thẩm Nhạn kia còn thấy sắc quên bạn quên tồn tại của mình, trong lòng nàng lửa giận quả thực phải ngập trời, đổ ập xuống liền quát phía Cam Tam.</w:t>
      </w:r>
      <w:r>
        <w:br w:type="textWrapping"/>
      </w:r>
      <w:r>
        <w:br w:type="textWrapping"/>
      </w:r>
      <w:r>
        <w:t xml:space="preserve">Tiếu Vô Thường Cam Tam Lang đối mặt địch nhân gấp mười gấp trăm lần mình đều không hề sợ hãi, nhưng lại chẳng làm gì được hại hữu không tính là lợi hại này, khe khẽ thở dài, gã nhấc chân chạy lên núi.</w:t>
      </w:r>
      <w:r>
        <w:br w:type="textWrapping"/>
      </w:r>
      <w:r>
        <w:br w:type="textWrapping"/>
      </w:r>
      <w:r>
        <w:t xml:space="preserve">Lúc này Thẩm Nhạn và Nghiêm Mạc đã chạy ra hơn mấy dặm. Không hề cần dụ địch, cũng không cần giữ lại thể lực, cuồng phong gào thét sát thân hai người, ống tay áo bay bay giống như cưỡi gió mà đi.</w:t>
      </w:r>
      <w:r>
        <w:br w:type="textWrapping"/>
      </w:r>
      <w:r>
        <w:br w:type="textWrapping"/>
      </w:r>
      <w:r>
        <w:t xml:space="preserve">Nhưng không chạy ra bao lâu, Thẩm Nhạn đột nhiên mở miệng hỏi:</w:t>
      </w:r>
      <w:r>
        <w:br w:type="textWrapping"/>
      </w:r>
      <w:r>
        <w:br w:type="textWrapping"/>
      </w:r>
      <w:r>
        <w:t xml:space="preserve">– Hắn ta thật sự trở về rồi sao?</w:t>
      </w:r>
      <w:r>
        <w:br w:type="textWrapping"/>
      </w:r>
      <w:r>
        <w:br w:type="textWrapping"/>
      </w:r>
      <w:r>
        <w:t xml:space="preserve">Hỏi có chút không đầu không đuôi, Nghiêm Mạc lại biết đối phương đang nói cái gì.</w:t>
      </w:r>
      <w:r>
        <w:br w:type="textWrapping"/>
      </w:r>
      <w:r>
        <w:br w:type="textWrapping"/>
      </w:r>
      <w:r>
        <w:t xml:space="preserve">Tên Trích Tinh lâu chủ điên cuồng hiểm ác thật sự trở lại thế giới của hắn rồi sao?</w:t>
      </w:r>
      <w:r>
        <w:br w:type="textWrapping"/>
      </w:r>
      <w:r>
        <w:br w:type="textWrapping"/>
      </w:r>
      <w:r>
        <w:t xml:space="preserve">Vẫn không lập tức trả lời, sau một lúc lâu, Nghiêm Mạc mới mở miệng:</w:t>
      </w:r>
      <w:r>
        <w:br w:type="textWrapping"/>
      </w:r>
      <w:r>
        <w:br w:type="textWrapping"/>
      </w:r>
      <w:r>
        <w:t xml:space="preserve">– Có lẽ.</w:t>
      </w:r>
      <w:r>
        <w:br w:type="textWrapping"/>
      </w:r>
      <w:r>
        <w:br w:type="textWrapping"/>
      </w:r>
      <w:r>
        <w:t xml:space="preserve">Giọng y có chút lạnh lẽo, nghe không ra cảm xúc gì.</w:t>
      </w:r>
      <w:r>
        <w:br w:type="textWrapping"/>
      </w:r>
      <w:r>
        <w:br w:type="textWrapping"/>
      </w:r>
      <w:r>
        <w:t xml:space="preserve">Thẩm Nhạn không khỏi thoáng nhướn mày:</w:t>
      </w:r>
      <w:r>
        <w:br w:type="textWrapping"/>
      </w:r>
      <w:r>
        <w:br w:type="textWrapping"/>
      </w:r>
      <w:r>
        <w:t xml:space="preserve">– Bất luận hoàn thành cái gọi là ‘Nhiệm vụ’ hay không, hắn đều có thể trở về sao? Vậy huynh…</w:t>
      </w:r>
      <w:r>
        <w:br w:type="textWrapping"/>
      </w:r>
      <w:r>
        <w:br w:type="textWrapping"/>
      </w:r>
      <w:r>
        <w:t xml:space="preserve">Liệu huynh cũng có nhiệm vụ gì không?</w:t>
      </w:r>
      <w:r>
        <w:br w:type="textWrapping"/>
      </w:r>
      <w:r>
        <w:br w:type="textWrapping"/>
      </w:r>
      <w:r>
        <w:t xml:space="preserve">Cũng sẽ rời đi như vậy?</w:t>
      </w:r>
      <w:r>
        <w:br w:type="textWrapping"/>
      </w:r>
      <w:r>
        <w:br w:type="textWrapping"/>
      </w:r>
      <w:r>
        <w:t xml:space="preserve">Nghiêm Mạc xoay qua, nhìn Thẩm Nhạn.</w:t>
      </w:r>
      <w:r>
        <w:br w:type="textWrapping"/>
      </w:r>
      <w:r>
        <w:br w:type="textWrapping"/>
      </w:r>
      <w:r>
        <w:t xml:space="preserve">Người nam tử thường cười lúc này biểu tình phải nói là nghiêm trang, mang theo lo âu cùng khó chịu che giấu không thành công lắm.</w:t>
      </w:r>
      <w:r>
        <w:br w:type="textWrapping"/>
      </w:r>
      <w:r>
        <w:br w:type="textWrapping"/>
      </w:r>
      <w:r>
        <w:t xml:space="preserve">Nhìn thần sắc đối phương, khóe môi Nghiêm Mạc lộ ý cười:</w:t>
      </w:r>
      <w:r>
        <w:br w:type="textWrapping"/>
      </w:r>
      <w:r>
        <w:br w:type="textWrapping"/>
      </w:r>
      <w:r>
        <w:t xml:space="preserve">– Nếu trở về sẽ bị người khác khống chế, còn không bằng ở đây.</w:t>
      </w:r>
      <w:r>
        <w:br w:type="textWrapping"/>
      </w:r>
      <w:r>
        <w:br w:type="textWrapping"/>
      </w:r>
      <w:r>
        <w:t xml:space="preserve">Trong lời nói vừa có trịnh trọng, cũng có trào phúng, giống như một cơn gió mát, thổi đi trầm ngưng trên mặt Thẩm Nhạn.</w:t>
      </w:r>
      <w:r>
        <w:br w:type="textWrapping"/>
      </w:r>
      <w:r>
        <w:br w:type="textWrapping"/>
      </w:r>
      <w:r>
        <w:t xml:space="preserve">Hắn đột nhiên cũng cười, đúng vậy, hắn đương nhiên biết, Nghiêm huynh y và Trích Tinh lâu chủ kia không giống nhau.</w:t>
      </w:r>
      <w:r>
        <w:br w:type="textWrapping"/>
      </w:r>
      <w:r>
        <w:br w:type="textWrapping"/>
      </w:r>
      <w:r>
        <w:t xml:space="preserve">– Còn huynh?</w:t>
      </w:r>
      <w:r>
        <w:br w:type="textWrapping"/>
      </w:r>
      <w:r>
        <w:br w:type="textWrapping"/>
      </w:r>
      <w:r>
        <w:t xml:space="preserve">Nghiêm Mạc lại chợt dừng cước bộ, vươn tay kéo lại Thẩm Nhạn.</w:t>
      </w:r>
      <w:r>
        <w:br w:type="textWrapping"/>
      </w:r>
      <w:r>
        <w:br w:type="textWrapping"/>
      </w:r>
      <w:r>
        <w:t xml:space="preserve">– Tin lời tên đó nói sao? Gì mà nhân vật trong sách…</w:t>
      </w:r>
      <w:r>
        <w:br w:type="textWrapping"/>
      </w:r>
      <w:r>
        <w:br w:type="textWrapping"/>
      </w:r>
      <w:r>
        <w:t xml:space="preserve">Thẩm Nhạn có thể hiểu được ý tên điên kia nói, Nghiêm Mạc làm sao không hiểu?</w:t>
      </w:r>
      <w:r>
        <w:br w:type="textWrapping"/>
      </w:r>
      <w:r>
        <w:br w:type="textWrapping"/>
      </w:r>
      <w:r>
        <w:t xml:space="preserve">Mà tràng nói như điên kia, vừa vặn công bố tất cả câu đố làm người khác khó hiểu.</w:t>
      </w:r>
      <w:r>
        <w:br w:type="textWrapping"/>
      </w:r>
      <w:r>
        <w:br w:type="textWrapping"/>
      </w:r>
      <w:r>
        <w:t xml:space="preserve">Vì sao Trích Tinh lâu có thể đoán được hành tung Thẩm Nhạn, vì sao tất cả mọi người không giữ được bí mật, tại sao Diệp Phỉ Phỉ, Cam Tam, Khổ Viên thậm chí Lý gia trang, Uy Viễn tiêu cục, Đạp Tuyết sơn trang, Tô phủ đều rơi vào âm mưu tính kế của Trích Tinh lâu, mà dị thế lai khách như Nghiêm Mạc, lại có thể thoải mái làm cho bọn họ trở tay không kịp.</w:t>
      </w:r>
      <w:r>
        <w:br w:type="textWrapping"/>
      </w:r>
      <w:r>
        <w:br w:type="textWrapping"/>
      </w:r>
      <w:r>
        <w:t xml:space="preserve">Phật nói có ba ngàn thế giới, hai người bọn họ vốn là đến từ hai thời không hoàn toàn bất đồng, sợ là không ai rõ hơn bọn hắn thứ bao hàm trong nhân quả.</w:t>
      </w:r>
      <w:r>
        <w:br w:type="textWrapping"/>
      </w:r>
      <w:r>
        <w:br w:type="textWrapping"/>
      </w:r>
      <w:r>
        <w:t xml:space="preserve">Một quyển tiểu thuyết? </w:t>
      </w:r>
      <w:r>
        <w:br w:type="textWrapping"/>
      </w:r>
      <w:r>
        <w:br w:type="textWrapping"/>
      </w:r>
      <w:r>
        <w:t xml:space="preserve">Một bộ thoại bản?</w:t>
      </w:r>
      <w:r>
        <w:br w:type="textWrapping"/>
      </w:r>
      <w:r>
        <w:br w:type="textWrapping"/>
      </w:r>
      <w:r>
        <w:t xml:space="preserve">Nếu thật sự như thế, thì có gì khác vô căn cứ đâu?</w:t>
      </w:r>
      <w:r>
        <w:br w:type="textWrapping"/>
      </w:r>
      <w:r>
        <w:br w:type="textWrapping"/>
      </w:r>
      <w:r>
        <w:t xml:space="preserve">Bọn họ rốt cuộc là chân thật tồn tại, hay là tạo vật từ vọng niệm* của người khác.</w:t>
      </w:r>
      <w:r>
        <w:br w:type="textWrapping"/>
      </w:r>
      <w:r>
        <w:br w:type="textWrapping"/>
      </w:r>
      <w:r>
        <w:rPr>
          <w:i/>
        </w:rPr>
        <w:t xml:space="preserve">*tham vọng không chính đáng, ý nghĩ xằng bậy.</w:t>
      </w:r>
      <w:r>
        <w:br w:type="textWrapping"/>
      </w:r>
      <w:r>
        <w:br w:type="textWrapping"/>
      </w:r>
      <w:r>
        <w:t xml:space="preserve">Thẩm Nhạn dừng chân, hắn không thể không dừng.</w:t>
      </w:r>
      <w:r>
        <w:br w:type="textWrapping"/>
      </w:r>
      <w:r>
        <w:br w:type="textWrapping"/>
      </w:r>
      <w:r>
        <w:t xml:space="preserve">Vừa rồi Nghiêm Mạc kéo hắn lại từ vực thẳm, nay lại cùng hắn sóng vai đứng ở trước hố đen.</w:t>
      </w:r>
      <w:r>
        <w:br w:type="textWrapping"/>
      </w:r>
      <w:r>
        <w:br w:type="textWrapping"/>
      </w:r>
      <w:r>
        <w:t xml:space="preserve">Cánh tay kéo hắn tay rất mạnh, lại ấm áp lạ thường, chẳng sợ cách lớp lớp quần áo cũng có thể chạm được sức sống mạnh mẽ trong đó.</w:t>
      </w:r>
      <w:r>
        <w:br w:type="textWrapping"/>
      </w:r>
      <w:r>
        <w:br w:type="textWrapping"/>
      </w:r>
      <w:r>
        <w:t xml:space="preserve">Đây là một con người sống.</w:t>
      </w:r>
      <w:r>
        <w:br w:type="textWrapping"/>
      </w:r>
      <w:r>
        <w:br w:type="textWrapping"/>
      </w:r>
      <w:r>
        <w:t xml:space="preserve">Sống chân thật, từng cùng hắn đồng sinh cộng tử, da thịt thân cận.</w:t>
      </w:r>
      <w:r>
        <w:br w:type="textWrapping"/>
      </w:r>
      <w:r>
        <w:br w:type="textWrapping"/>
      </w:r>
      <w:r>
        <w:t xml:space="preserve">Mỗi một tấc thống khổ, mỗi một phân vui thích hắn từng cảm nhận được đều khắc vào trong cốt tủy, có người chia sẻ cùng phẩm, nếu đây cũng là vọng cảnh, thế gian còn có chân thật gì tồn tại sao?</w:t>
      </w:r>
      <w:r>
        <w:br w:type="textWrapping"/>
      </w:r>
      <w:r>
        <w:br w:type="textWrapping"/>
      </w:r>
      <w:r>
        <w:t xml:space="preserve">Trong đôi mắt sáng sủa của Thẩm Nhạn dần dần tràn ra ý cười, không hề hoang mang, cũng không lại sợ hãi, trên mặt có thản nhiên động nhân, cũng có thoải mái dũng cảm.</w:t>
      </w:r>
      <w:r>
        <w:br w:type="textWrapping"/>
      </w:r>
      <w:r>
        <w:br w:type="textWrapping"/>
      </w:r>
      <w:r>
        <w:t xml:space="preserve">– Tin hay không tin thì có gì khác nhau? Ta vẫn luôn là ta. Dù huynh ta đều là nhân vật trong thoại bản thì thế nào, ai có thể cam đoan mình không phải tạo vật của vị tiên gia đại năng nào sáng chế cốt cho vui chứ. Có thời gian lo lắng thứ hư vô mờ mịt thế này, không bằng qua những ngày vui vẻ của chính mình.</w:t>
      </w:r>
      <w:r>
        <w:br w:type="textWrapping"/>
      </w:r>
      <w:r>
        <w:br w:type="textWrapping"/>
      </w:r>
      <w:r>
        <w:t xml:space="preserve">Hắn dừng một chút, bên môi lộ nụ cười rạng rỡ.</w:t>
      </w:r>
      <w:r>
        <w:br w:type="textWrapping"/>
      </w:r>
      <w:r>
        <w:br w:type="textWrapping"/>
      </w:r>
      <w:r>
        <w:t xml:space="preserve">– Đương nhiên, tốt nhất là cùng với huynh.</w:t>
      </w:r>
      <w:r>
        <w:br w:type="textWrapping"/>
      </w:r>
      <w:r>
        <w:br w:type="textWrapping"/>
      </w:r>
      <w:r>
        <w:t xml:space="preserve">Lãng tử nói tình thoại, quả thực có thể khiến mọi nữ nhân thế gian đều rơi vào tim loạn, nhưng mà Nghiêm Mạc không phải nữ nhân, ánh mắt y chỉ là thoáng sáng chút, nụ cười bên môi cũng đậm một chút, không quá rõ ràng, lại khiến gương mặt tuấn mỹ vô hạ ấy càng rạng rỡ sinh huy.</w:t>
      </w:r>
      <w:r>
        <w:br w:type="textWrapping"/>
      </w:r>
      <w:r>
        <w:br w:type="textWrapping"/>
      </w:r>
      <w:r>
        <w:t xml:space="preserve">– Được.</w:t>
      </w:r>
      <w:r>
        <w:br w:type="textWrapping"/>
      </w:r>
      <w:r>
        <w:br w:type="textWrapping"/>
      </w:r>
      <w:r>
        <w:t xml:space="preserve">Một chữ, chùy nện âm dứt.</w:t>
      </w:r>
      <w:r>
        <w:br w:type="textWrapping"/>
      </w:r>
      <w:r>
        <w:br w:type="textWrapping"/>
      </w:r>
      <w:r>
        <w:t xml:space="preserve">Như là xóa đi mọi nghi hoặc, giải quyết tất cả phiền não, hai người lại cất bước, sóng vai chạy về phương xa, ống tay áo phấp phới bay bay, dáng người nhẹ nhàng tựa tiên.</w:t>
      </w:r>
      <w:r>
        <w:br w:type="textWrapping"/>
      </w:r>
      <w:r>
        <w:br w:type="textWrapping"/>
      </w:r>
      <w:r>
        <w:t xml:space="preserve">– Đúng rồi, Nghiêm huynh ban đầu như thế nào? Trong thế giới của huynh.</w:t>
      </w:r>
      <w:r>
        <w:br w:type="textWrapping"/>
      </w:r>
      <w:r>
        <w:br w:type="textWrapping"/>
      </w:r>
      <w:r>
        <w:t xml:space="preserve">–  …Không nữ khí như vầy.</w:t>
      </w:r>
      <w:r>
        <w:br w:type="textWrapping"/>
      </w:r>
      <w:r>
        <w:br w:type="textWrapping"/>
      </w:r>
      <w:r>
        <w:t xml:space="preserve">– Hay là nói không anh tuấn tiêu sái bằng ta?</w:t>
      </w:r>
      <w:r>
        <w:br w:type="textWrapping"/>
      </w:r>
      <w:r>
        <w:br w:type="textWrapping"/>
      </w:r>
      <w:r>
        <w:t xml:space="preserve">– Hừ.</w:t>
      </w:r>
      <w:r>
        <w:br w:type="textWrapping"/>
      </w:r>
      <w:r>
        <w:br w:type="textWrapping"/>
      </w:r>
      <w:r>
        <w:t xml:space="preserve">Giọng nói hơi mang trêu đùa dần dần đi xa, đao quang kiếm ảnh còn ở phía trước, nhưng không gì có thể ngăn cản bước chân hai người họ nữa.</w:t>
      </w:r>
      <w:r>
        <w:br w:type="textWrapping"/>
      </w:r>
      <w:r>
        <w:br w:type="textWrapping"/>
      </w:r>
      <w:r>
        <w:t xml:space="preserve">– Toàn văn hoàn –</w:t>
      </w:r>
      <w:r>
        <w:br w:type="textWrapping"/>
      </w:r>
      <w:r>
        <w:br w:type="textWrapping"/>
      </w:r>
    </w:p>
    <w:p>
      <w:pPr>
        <w:pStyle w:val="Heading2"/>
      </w:pPr>
      <w:bookmarkStart w:id="139" w:name="chương-64-phiên-ngoại-1"/>
      <w:bookmarkEnd w:id="139"/>
      <w:r>
        <w:t xml:space="preserve">64. Chương 64: Phiên Ngoại 1</w:t>
      </w:r>
    </w:p>
    <w:p>
      <w:pPr>
        <w:pStyle w:val="Compact"/>
      </w:pPr>
      <w:r>
        <w:br w:type="textWrapping"/>
      </w:r>
      <w:r>
        <w:br w:type="textWrapping"/>
      </w:r>
      <w:r>
        <w:t xml:space="preserve">Lại một đêm trăng tròn, trăng sáng treo giữa trời, ánh bạc trắng ngà rơi xuống khắp đất trời, bóng cây đu đưa, mùi hoa di nhân, ẩn ẩn vũ nhạc theo gió bay tới, dường như ngay cả gió Nam ấm áp cũng nhiễm lên hương son phấn, chốn tiêu kim phấn hồng viện, đương nhiên nói không hết phong lưu.</w:t>
      </w:r>
      <w:r>
        <w:br w:type="textWrapping"/>
      </w:r>
      <w:r>
        <w:br w:type="textWrapping"/>
      </w:r>
      <w:r>
        <w:t xml:space="preserve">Nhưng mà bên trong một mảnh sênh ca, có một vị tuyệt sắc giai nhân mày liễu dựng ngược, đang nổi giận đùng đùng nhìn về phía ngoài cửa sổ.</w:t>
      </w:r>
      <w:r>
        <w:br w:type="textWrapping"/>
      </w:r>
      <w:r>
        <w:br w:type="textWrapping"/>
      </w:r>
      <w:r>
        <w:t xml:space="preserve">– Phỉ Phỉ, Cam Tam đi đâu rồi ?</w:t>
      </w:r>
      <w:r>
        <w:br w:type="textWrapping"/>
      </w:r>
      <w:r>
        <w:br w:type="textWrapping"/>
      </w:r>
      <w:r>
        <w:t xml:space="preserve">Một giọng nói từ phía sau truyền đến, thản nhiên tự đắc, mang theo phân tiêu sái thích ý. Diệp Phỉ Phỉ oán hận nghiến răng:</w:t>
      </w:r>
      <w:r>
        <w:br w:type="textWrapping"/>
      </w:r>
      <w:r>
        <w:br w:type="textWrapping"/>
      </w:r>
      <w:r>
        <w:t xml:space="preserve">– Đừng nhắc tên ngốc đó với ta!</w:t>
      </w:r>
      <w:r>
        <w:br w:type="textWrapping"/>
      </w:r>
      <w:r>
        <w:br w:type="textWrapping"/>
      </w:r>
      <w:r>
        <w:t xml:space="preserve">Câu này rất là không hợp thân phận hoa khôi, Thẩm Nhạn lại không quan trọng nhíu mày, cũng không truy hỏi, ngả xuống giường mềm phía sau, nhấc lên vò rượu trên bàn.</w:t>
      </w:r>
      <w:r>
        <w:br w:type="textWrapping"/>
      </w:r>
      <w:r>
        <w:br w:type="textWrapping"/>
      </w:r>
      <w:r>
        <w:t xml:space="preserve">Trong vò theo thường lệ là Lục Nùng, mát lạnh cam thuần, hương rượu xộc mũi, hắn cũng không tốn công đi tìm chén rượu, vỗ ngay đáy vò, một dòng rượu liền từ giữa bắn ra rơi vào trong miệng.</w:t>
      </w:r>
      <w:r>
        <w:br w:type="textWrapping"/>
      </w:r>
      <w:r>
        <w:br w:type="textWrapping"/>
      </w:r>
      <w:r>
        <w:t xml:space="preserve">Nheo mắt lại thưởng thức, hắn nâng vò rượu chuyển, đưa bên cạnh.</w:t>
      </w:r>
      <w:r>
        <w:br w:type="textWrapping"/>
      </w:r>
      <w:r>
        <w:br w:type="textWrapping"/>
      </w:r>
      <w:r>
        <w:t xml:space="preserve">Nửa ngày cũng không thấy Thẩm Nhạn hỏi gì, Diệp Phỉ Phỉ rốt cuộc nhịn không được xoay người lại.</w:t>
      </w:r>
      <w:r>
        <w:br w:type="textWrapping"/>
      </w:r>
      <w:r>
        <w:br w:type="textWrapping"/>
      </w:r>
      <w:r>
        <w:t xml:space="preserve">Không xem thì thôi, vừa xem càng tức đến nàng giận sôi lên, chỉ thấy tên lãng tử giờ phút này đang thảnh thơi tựa trên giường, mái tóc hơi ướt, quần áo hơi mở, trong đôi mắt cong cong cười chứa đầy tự đắc, một bộ dáng thoả mãn.</w:t>
      </w:r>
      <w:r>
        <w:br w:type="textWrapping"/>
      </w:r>
      <w:r>
        <w:br w:type="textWrapping"/>
      </w:r>
      <w:r>
        <w:t xml:space="preserve">Hắc y nam tử bên cạnh hắn y quan thoạt nhìn vẫn đứng đắn chút, lại cũng tinh mâu y vậy lóe ra, một đầu tóc đen rũ sau người, mang ra đôi phần phóng túng, đôi phần vui vẻ.</w:t>
      </w:r>
      <w:r>
        <w:br w:type="textWrapping"/>
      </w:r>
      <w:r>
        <w:br w:type="textWrapping"/>
      </w:r>
      <w:r>
        <w:t xml:space="preserve">Một vò rượu ở giữa hai người qua lại, không biết nên nói là phẩm rượu vẫn là *</w:t>
      </w:r>
      <w:r>
        <w:rPr>
          <w:i/>
        </w:rPr>
        <w:t xml:space="preserve">(bản gốc là vậy, mình không biết * là gì)</w:t>
      </w:r>
      <w:r>
        <w:t xml:space="preserve">.</w:t>
      </w:r>
      <w:r>
        <w:br w:type="textWrapping"/>
      </w:r>
      <w:r>
        <w:br w:type="textWrapping"/>
      </w:r>
      <w:r>
        <w:t xml:space="preserve">– Khó trách tắm gội lâu thế!</w:t>
      </w:r>
      <w:r>
        <w:br w:type="textWrapping"/>
      </w:r>
      <w:r>
        <w:br w:type="textWrapping"/>
      </w:r>
      <w:r>
        <w:t xml:space="preserve">Sau một lúc lâu, Diệp Phỉ Phỉ mới từ kẽ răng nhả ra nửa câu, nàng là hành gia trong phong nguyệt trường, sao không nhìn ra hai người này vừa mới làm cái gì.</w:t>
      </w:r>
      <w:r>
        <w:br w:type="textWrapping"/>
      </w:r>
      <w:r>
        <w:br w:type="textWrapping"/>
      </w:r>
      <w:r>
        <w:t xml:space="preserve">Phát hiện ánh mắt Phỉ Phỉ không tốt, Thẩm Nhạn mỉm cười, hỏi ngược lại:</w:t>
      </w:r>
      <w:r>
        <w:br w:type="textWrapping"/>
      </w:r>
      <w:r>
        <w:br w:type="textWrapping"/>
      </w:r>
      <w:r>
        <w:t xml:space="preserve">– Cam Tam lại làm sao? Chọc ngươi giận như thế.</w:t>
      </w:r>
      <w:r>
        <w:br w:type="textWrapping"/>
      </w:r>
      <w:r>
        <w:br w:type="textWrapping"/>
      </w:r>
      <w:r>
        <w:t xml:space="preserve">Chiêu dẫn họa thủy đông này không tệ. Diệp Phỉ Phỉ trừng mắt nhìn hắn một cái mới oán hận nói:</w:t>
      </w:r>
      <w:r>
        <w:br w:type="textWrapping"/>
      </w:r>
      <w:r>
        <w:br w:type="textWrapping"/>
      </w:r>
      <w:r>
        <w:t xml:space="preserve">– Tiểu tử đó nghe nói Thiên Thiên sẽ đến, rồi cứ thế chạy!</w:t>
      </w:r>
      <w:r>
        <w:br w:type="textWrapping"/>
      </w:r>
      <w:r>
        <w:br w:type="textWrapping"/>
      </w:r>
      <w:r>
        <w:t xml:space="preserve">– Là Tiền Thiên Thiên kia?</w:t>
      </w:r>
      <w:r>
        <w:br w:type="textWrapping"/>
      </w:r>
      <w:r>
        <w:br w:type="textWrapping"/>
      </w:r>
      <w:r>
        <w:t xml:space="preserve">Thẩm Nhạn nhíu mày.</w:t>
      </w:r>
      <w:r>
        <w:br w:type="textWrapping"/>
      </w:r>
      <w:r>
        <w:br w:type="textWrapping"/>
      </w:r>
      <w:r>
        <w:t xml:space="preserve">– Hắn nhìn ra tâm ý Tiền cô nương?</w:t>
      </w:r>
      <w:r>
        <w:br w:type="textWrapping"/>
      </w:r>
      <w:r>
        <w:br w:type="textWrapping"/>
      </w:r>
      <w:r>
        <w:t xml:space="preserve">– Hừ, không phải nhìn ra tâm ý người ta, là hắn tự muốn chạy trốn đi!</w:t>
      </w:r>
      <w:r>
        <w:br w:type="textWrapping"/>
      </w:r>
      <w:r>
        <w:br w:type="textWrapping"/>
      </w:r>
      <w:r>
        <w:t xml:space="preserve">Diệp Phỉ Phỉ trong mắt quả thực đều phải bốc ra lửa. Nàng thật vất vả dùng Cam Tam làm mồi nhử Tiền Thiên Thiên đến, còn nhờ nàng ấy mang theo Trì Phượng Kiều cùng nhau dự tiệc, kết quả cơ hội tốt như vậy lại bị hỏng, có thể không khiến nàng đột nhiên giận dữ được sao.</w:t>
      </w:r>
      <w:r>
        <w:br w:type="textWrapping"/>
      </w:r>
      <w:r>
        <w:br w:type="textWrapping"/>
      </w:r>
      <w:r>
        <w:t xml:space="preserve">Thẩm Nhạn cười nhạo một tiếng:</w:t>
      </w:r>
      <w:r>
        <w:br w:type="textWrapping"/>
      </w:r>
      <w:r>
        <w:br w:type="textWrapping"/>
      </w:r>
      <w:r>
        <w:t xml:space="preserve">– Thật là tà tâm không bỏ, giờ ngươi đối lại Phượng Kiều cô nương chẳng phải là càng không phần thắng, chẳng lẽ định thừa dịp mà vào sao ?</w:t>
      </w:r>
      <w:r>
        <w:br w:type="textWrapping"/>
      </w:r>
      <w:r>
        <w:br w:type="textWrapping"/>
      </w:r>
      <w:r>
        <w:t xml:space="preserve">Một gậy tre này đâm trúng hồng tâm.</w:t>
      </w:r>
      <w:r>
        <w:br w:type="textWrapping"/>
      </w:r>
      <w:r>
        <w:br w:type="textWrapping"/>
      </w:r>
      <w:r>
        <w:t xml:space="preserve">Nay Trích Tinh lâu bị diệt, Duyệt Lai khách điếm cũng hoàn toàn bị lột xuống mặt nạ, Trì cô nương mê luyến Lăng Vân công tử chẳng phải chính là lúc thất hồn lạc phách, lúc này không động thủ, chẳng lẽ còn chờ cô nương ngốc kia lại yêu người khác sao?</w:t>
      </w:r>
      <w:r>
        <w:br w:type="textWrapping"/>
      </w:r>
      <w:r>
        <w:br w:type="textWrapping"/>
      </w:r>
      <w:r>
        <w:t xml:space="preserve">Chút tâm tư không nhân đạo ấy, Cam Tam nhìn không ra, Thẩm Nhạn tuyệt đối sẽ đoán được. Nhưng Diệp Phỉ Phỉ là nhân vật nào, dù bị người chọc thủng cũng sẽ không lộ chút xấu hổ.</w:t>
      </w:r>
      <w:r>
        <w:br w:type="textWrapping"/>
      </w:r>
      <w:r>
        <w:br w:type="textWrapping"/>
      </w:r>
      <w:r>
        <w:t xml:space="preserve">Đưa tay vuốt tóc mây, bên môi nàng lộ ra diễm sắc:</w:t>
      </w:r>
      <w:r>
        <w:br w:type="textWrapping"/>
      </w:r>
      <w:r>
        <w:br w:type="textWrapping"/>
      </w:r>
      <w:r>
        <w:t xml:space="preserve">– Kiều Kiều tâm tư rất yếu đuối, ta không có võ công mới là vừa lúc.</w:t>
      </w:r>
      <w:r>
        <w:br w:type="textWrapping"/>
      </w:r>
      <w:r>
        <w:br w:type="textWrapping"/>
      </w:r>
      <w:r>
        <w:t xml:space="preserve">Thiên hạ đệ nhất mỹ nhân vốn là mĩ đến cực điểm, nay lại cố ý làm dáng như vậy, càng là diễm lệ không thể phương vật.</w:t>
      </w:r>
      <w:r>
        <w:br w:type="textWrapping"/>
      </w:r>
      <w:r>
        <w:br w:type="textWrapping"/>
      </w:r>
      <w:r>
        <w:t xml:space="preserve">Ai ngờ kẻ trước mặt chẳng có ý tâng bốc, ngược lại nghiêng đầu, cười với nam nhân bên cạnh:</w:t>
      </w:r>
      <w:r>
        <w:br w:type="textWrapping"/>
      </w:r>
      <w:r>
        <w:br w:type="textWrapping"/>
      </w:r>
      <w:r>
        <w:t xml:space="preserve">– Nghiêm huynh có nguyện ý nghe ta đánh đàn? Đáng tiếc Cam Tam không ở, hắn là có một tay hảo kiếm để chơi.</w:t>
      </w:r>
      <w:r>
        <w:br w:type="textWrapping"/>
      </w:r>
      <w:r>
        <w:br w:type="textWrapping"/>
      </w:r>
      <w:r>
        <w:t xml:space="preserve">– Kiếm thì miễn.</w:t>
      </w:r>
      <w:r>
        <w:br w:type="textWrapping"/>
      </w:r>
      <w:r>
        <w:br w:type="textWrapping"/>
      </w:r>
      <w:r>
        <w:t xml:space="preserve">Khóe môi Nghiêm Mạc cong lên hơi mỉm cười, tuy vẫn là dáng vẻ lạnh lùng, thế nhưng tâm tình xem ra thật không tệ.</w:t>
      </w:r>
      <w:r>
        <w:br w:type="textWrapping"/>
      </w:r>
      <w:r>
        <w:br w:type="textWrapping"/>
      </w:r>
      <w:r>
        <w:t xml:space="preserve">Thẩm Nhạn khóe mắt cong lên, đứng dậy kéo bàn đến bên người.</w:t>
      </w:r>
      <w:r>
        <w:br w:type="textWrapping"/>
      </w:r>
      <w:r>
        <w:br w:type="textWrapping"/>
      </w:r>
      <w:r>
        <w:t xml:space="preserve">Nhìn hai người hoàn toàn không đặt chủ gia vào mắt, ngón tay ngọc của Diệp Phỉ Phỉ đã cứng đơ ở vành mai.</w:t>
      </w:r>
      <w:r>
        <w:br w:type="textWrapping"/>
      </w:r>
      <w:r>
        <w:br w:type="textWrapping"/>
      </w:r>
      <w:r>
        <w:t xml:space="preserve">Hừ lạnh một tiếng, nàng mở vân tụ ra, nổi giận đùng đùng ra ngoài cửa.</w:t>
      </w:r>
      <w:r>
        <w:br w:type="textWrapping"/>
      </w:r>
      <w:r>
        <w:br w:type="textWrapping"/>
      </w:r>
      <w:r>
        <w:t xml:space="preserve">Trong phòng, tiếng đàn đột nhiên vang lên, giai điệu vui vẻ không giống như Dao cầm có thể tấu ra, Diệp Phỉ Phỉ dưới chân hơi hơi ngừng, nhăn lại mày tựa hồ bị tiếng đàn vuốt phẳng chút, thế nhưng vẫn không xoay người, cứ vậy đạp ra khỏi phòng.</w:t>
      </w:r>
      <w:r>
        <w:br w:type="textWrapping"/>
      </w:r>
      <w:r>
        <w:br w:type="textWrapping"/>
      </w:r>
      <w:r>
        <w:t xml:space="preserve">Ánh trăng óng ánh, cả trời đầy sao dường như bị trăng sáng giấu hết đi, đứng ở dưới lầu các, Diệp Phỉ Phỉ dừng chân ngẩng đầu nhìn lên khung trời.</w:t>
      </w:r>
      <w:r>
        <w:br w:type="textWrapping"/>
      </w:r>
      <w:r>
        <w:br w:type="textWrapping"/>
      </w:r>
      <w:r>
        <w:t xml:space="preserve">Mấy năm trôi qua, cảnh tượng ngày ấy vẫn rõ ràng trước mắt.</w:t>
      </w:r>
      <w:r>
        <w:br w:type="textWrapping"/>
      </w:r>
      <w:r>
        <w:br w:type="textWrapping"/>
      </w:r>
      <w:r>
        <w:t xml:space="preserve">Tiếng trống, tiếng đàn hỗn loạn lộn xộn, đạp ca kiếm vũ cũng không thành bộ dáng, dưới đất không biết ngổn ngang bao nhiêu vò rượu, chén rượu đã sớm bị ném ra ngoài cửa sổ, bốn người bọn họ hoan ca yến ẩm, thâu đêm suốt sáng.</w:t>
      </w:r>
      <w:r>
        <w:br w:type="textWrapping"/>
      </w:r>
      <w:r>
        <w:br w:type="textWrapping"/>
      </w:r>
      <w:r>
        <w:t xml:space="preserve">Khi đó cũng là trăng tròn, ánh trăng cũng lóng lánh như hôm nay vậy, nghe tiếng đàn trên lầu, Diệp Phỉ Phỉ đột nhiên mỉm cười. Bọn họ kỳ thật cũng không quên.</w:t>
      </w:r>
      <w:r>
        <w:br w:type="textWrapping"/>
      </w:r>
      <w:r>
        <w:br w:type="textWrapping"/>
      </w:r>
      <w:r>
        <w:t xml:space="preserve">Cho nên nhận ra hảo ý Tiền cô nương, tiểu tử ngốc Cam Tam kia mới có thể muốn chạy trốn, gã sợ xin lỗi với vị kiều nương trong lòng khi xưa.</w:t>
      </w:r>
      <w:r>
        <w:br w:type="textWrapping"/>
      </w:r>
      <w:r>
        <w:br w:type="textWrapping"/>
      </w:r>
      <w:r>
        <w:t xml:space="preserve">Cho nên Thẩm Nhạn mới có thể mang theo nhân tình lên lầu đòi rượu, đánh đàn hoan xướng, chẳng hề để ý đắc tội thiên hạ đệ nhất tuyệt sắc. Cho nên nàng mới có thể đứng ở đây, nghe tiếng đàn, nói câu ngu xuẩn, thật lâu không chịu rời đi.</w:t>
      </w:r>
      <w:r>
        <w:br w:type="textWrapping"/>
      </w:r>
      <w:r>
        <w:br w:type="textWrapping"/>
      </w:r>
      <w:r>
        <w:t xml:space="preserve">Cừu của Lý đại, bọn họ đã báo.</w:t>
      </w:r>
      <w:r>
        <w:br w:type="textWrapping"/>
      </w:r>
      <w:r>
        <w:br w:type="textWrapping"/>
      </w:r>
      <w:r>
        <w:t xml:space="preserve">Trích Tinh lâu đã không còn tồn tại nữa, Lý gia trang cũng mất đi một trang chủ phu nhân bụng dạ khó lường, tên Lý nhị ngu ngốc kia tuy rằng ngu không thể tả, nhưng không phải đầu gỗ thật sự.</w:t>
      </w:r>
      <w:r>
        <w:br w:type="textWrapping"/>
      </w:r>
      <w:r>
        <w:br w:type="textWrapping"/>
      </w:r>
      <w:r>
        <w:t xml:space="preserve">Lý gia trang có lẽ không còn náo nhiệt nữa, thế nhưng nhất định có thể an ổn sống sót, cũng như Lý đại mong muốn.</w:t>
      </w:r>
      <w:r>
        <w:br w:type="textWrapping"/>
      </w:r>
      <w:r>
        <w:br w:type="textWrapping"/>
      </w:r>
      <w:r>
        <w:t xml:space="preserve">Cho nên, đến ngày giỗ này, đến ngày trăng sáng treo trời này, bọn họ phải làm không phải đối trăng cúi đầu khóc, cảm niệm* đau buồn, mà là dùng rượu, dùng ca, dùng cười, cũng dùng máu đến an ủi tri kỷ.</w:t>
      </w:r>
      <w:r>
        <w:br w:type="textWrapping"/>
      </w:r>
      <w:r>
        <w:br w:type="textWrapping"/>
      </w:r>
      <w:r>
        <w:rPr>
          <w:i/>
        </w:rPr>
        <w:t xml:space="preserve">*xúc động và nhớ nhung.</w:t>
      </w:r>
      <w:r>
        <w:br w:type="textWrapping"/>
      </w:r>
      <w:r>
        <w:br w:type="textWrapping"/>
      </w:r>
      <w:r>
        <w:t xml:space="preserve">Đứng ở dưới lầu, trong lòng Diệp Phỉ Phỉ đột nhiên chợt hoảng hốt, tựa hồ nam tử như tùng như thương ấy vẫn đứng ở bên cạnh nàng, trong đôi mắt toàn ý cười dịu dàng.</w:t>
      </w:r>
      <w:r>
        <w:br w:type="textWrapping"/>
      </w:r>
      <w:r>
        <w:br w:type="textWrapping"/>
      </w:r>
      <w:r>
        <w:t xml:space="preserve">Nâng chén mời trăng, có thể đổi một tiếng cười khẽ chăng?</w:t>
      </w:r>
      <w:r>
        <w:br w:type="textWrapping"/>
      </w:r>
      <w:r>
        <w:br w:type="textWrapping"/>
      </w:r>
      <w:r>
        <w:t xml:space="preserve">Diệp Phỉ Phỉ cũng cười, nàng cười sửa sang lại vạt áo rồi vuốt làn tóc, phong vận tuyệt đại giai nhân ấy lại trở về người nàng.</w:t>
      </w:r>
      <w:r>
        <w:br w:type="textWrapping"/>
      </w:r>
      <w:r>
        <w:br w:type="textWrapping"/>
      </w:r>
      <w:r>
        <w:t xml:space="preserve">Tiền Thiên Thiên sẽ đến, nàng sẽ không để Cam Tam chạy thoát, còn có Kiều Kiều quật cường chất phác nhà nàng, nếu ôm được giai nhân về, liệu có thể khiến tiểu tử Thẩm Nhạn kia thu liễm chút cái vẻ khoe khoang không nhỉ?</w:t>
      </w:r>
      <w:r>
        <w:br w:type="textWrapping"/>
      </w:r>
      <w:r>
        <w:br w:type="textWrapping"/>
      </w:r>
      <w:r>
        <w:t xml:space="preserve">Nàng là thiên hạ đệ nhất mỹ nhân, có cái gì không chiếm được cơ chứ.</w:t>
      </w:r>
      <w:r>
        <w:br w:type="textWrapping"/>
      </w:r>
      <w:r>
        <w:br w:type="textWrapping"/>
      </w:r>
      <w:r>
        <w:t xml:space="preserve">Diệp Phỉ Phỉ một lần nữa cất bước, tuy rằng không có võ công, bước chân nàng vẫn duyên dáng như thế, làn váy đong đưa, giống như nhành liễu vịn gió, lại như đạp trăng mà đi.</w:t>
      </w:r>
      <w:r>
        <w:br w:type="textWrapping"/>
      </w:r>
      <w:r>
        <w:br w:type="textWrapping"/>
      </w:r>
      <w:r>
        <w:t xml:space="preserve">Phía sau nàng, trong Yên Vũ lâu đèn đuốc sáng trưng, tiếng đàn vẫn thế, trăng sáng vẫn thế.</w:t>
      </w:r>
      <w:r>
        <w:br w:type="textWrapping"/>
      </w:r>
      <w:r>
        <w:br w:type="textWrapping"/>
      </w:r>
      <w:r>
        <w:t xml:space="preserve">———-</w:t>
      </w:r>
      <w:r>
        <w:br w:type="textWrapping"/>
      </w:r>
      <w:r>
        <w:br w:type="textWrapping"/>
      </w:r>
      <w:r>
        <w:t xml:space="preserve">[ Giang Hồ Lãng Tử: Cửu Long hoàn ]</w:t>
      </w:r>
      <w:r>
        <w:br w:type="textWrapping"/>
      </w:r>
      <w:r>
        <w:br w:type="textWrapping"/>
      </w:r>
      <w:r>
        <w:t xml:space="preserve">Chương 27</w:t>
      </w:r>
      <w:r>
        <w:br w:type="textWrapping"/>
      </w:r>
      <w:r>
        <w:br w:type="textWrapping"/>
      </w:r>
      <w:r>
        <w:t xml:space="preserve">……</w:t>
      </w:r>
      <w:r>
        <w:br w:type="textWrapping"/>
      </w:r>
      <w:r>
        <w:br w:type="textWrapping"/>
      </w:r>
      <w:r>
        <w:t xml:space="preserve">– Phỉ Phỉ, nàng làm gì vậy ?</w:t>
      </w:r>
      <w:r>
        <w:br w:type="textWrapping"/>
      </w:r>
      <w:r>
        <w:br w:type="textWrapping"/>
      </w:r>
      <w:r>
        <w:t xml:space="preserve">Tiếng Lý Túc Minh không vang dội lắm, hắn bị thương, trọng thương. Đã xâm vào phế phủ, máu đục ngầu từ miệng mũi chảy xuống.</w:t>
      </w:r>
      <w:r>
        <w:br w:type="textWrapping"/>
      </w:r>
      <w:r>
        <w:br w:type="textWrapping"/>
      </w:r>
      <w:r>
        <w:t xml:space="preserve">Ngân thương trong tay hắn đã gãy thành hai đoạn, ngay cả thân hình vững chãi cũng lắc lư, rốt cuộc không thấy rõ trước mắt, nhưng hắn vẫn đứng, nghiêng ngả lảo đảo đi tới, chỉ vì trước mặt hắn còn có một người, một người khiến hắn không buông tay. </w:t>
      </w:r>
      <w:r>
        <w:br w:type="textWrapping"/>
      </w:r>
      <w:r>
        <w:br w:type="textWrapping"/>
      </w:r>
      <w:r>
        <w:t xml:space="preserve">Ở ngay phía trước hắn, nằm một vị nữ tử, tuyệt sắc giai nhân.</w:t>
      </w:r>
      <w:r>
        <w:br w:type="textWrapping"/>
      </w:r>
      <w:r>
        <w:br w:type="textWrapping"/>
      </w:r>
      <w:r>
        <w:t xml:space="preserve">Trong giang hồ không người không biết danh hào nàng ấy, nếu đem nam nhân khắp thiên hạ đều gọi tới trước mặt, mười thì có tám, chín sẽ khuynh đảo dưới váy thạch lưu của mỹ nhân.</w:t>
      </w:r>
      <w:r>
        <w:br w:type="textWrapping"/>
      </w:r>
      <w:r>
        <w:br w:type="textWrapping"/>
      </w:r>
      <w:r>
        <w:t xml:space="preserve">Nụ cười nàng giống như hoa tươi ngày xuân kiều diễm nhất, đôi mắt nàng giống như bầu trời đêm buổi hè trong veo nhất, ngay cả chút sơn móng tay đầu ngón tay nàng cũng có thể làm ong bướm sa vào điên cuồng.</w:t>
      </w:r>
      <w:r>
        <w:br w:type="textWrapping"/>
      </w:r>
      <w:r>
        <w:br w:type="textWrapping"/>
      </w:r>
      <w:r>
        <w:t xml:space="preserve">Nếu nàng tỉnh, mặc cho ai cũng không thể dời tầm mắt khỏi người nàng. Nhưng lúc này đây, nàng lại hai mắt nhắm nghiền, lẳng lặng nằm dưới đất.</w:t>
      </w:r>
      <w:r>
        <w:br w:type="textWrapping"/>
      </w:r>
      <w:r>
        <w:br w:type="textWrapping"/>
      </w:r>
      <w:r>
        <w:t xml:space="preserve">Nhưng mặc dù là nằm dưới đất, nàng vẫn đẹp vô cùng.</w:t>
      </w:r>
      <w:r>
        <w:br w:type="textWrapping"/>
      </w:r>
      <w:r>
        <w:br w:type="textWrapping"/>
      </w:r>
      <w:r>
        <w:t xml:space="preserve">Lý Túc Minh đã khống chế không được đầu gối mình, lảo đảo ngã xuống đất.</w:t>
      </w:r>
      <w:r>
        <w:br w:type="textWrapping"/>
      </w:r>
      <w:r>
        <w:br w:type="textWrapping"/>
      </w:r>
      <w:r>
        <w:t xml:space="preserve">Dưới gối hắn vốn nên là đất vàng thật dày, có chút cứng rắn, không tính là dơ bẩn, nhưng giờ lại biến thành một vũng bùn đỏ tươi, mỗi một tấc đất đều bị máu đen nhuộm dần.</w:t>
      </w:r>
      <w:r>
        <w:br w:type="textWrapping"/>
      </w:r>
      <w:r>
        <w:br w:type="textWrapping"/>
      </w:r>
      <w:r>
        <w:t xml:space="preserve">Trên tay hắn, trên mặt, trên đầu gối, khắp nơi đều là máu đục ngầu, cứ như cả thế giới bị mang vào một Ma vực dữ tợn, chỉ có vị giai nhân trước mắt kia, sắc mặt tái nhợt, da như sương giá, chỉ có bên môi ẩn ẩn mỉm cười.</w:t>
      </w:r>
      <w:r>
        <w:br w:type="textWrapping"/>
      </w:r>
      <w:r>
        <w:br w:type="textWrapping"/>
      </w:r>
      <w:r>
        <w:t xml:space="preserve">Sức lực cả người dường như dần trôi khỏi người, Lý Túc Minh vươn ra đầu ngón tay run rẩy, muốn thử chạm vị mỹ nhân dưới đất, lại trong lúc vô ý thấy được máu dính trên tay.</w:t>
      </w:r>
      <w:r>
        <w:br w:type="textWrapping"/>
      </w:r>
      <w:r>
        <w:br w:type="textWrapping"/>
      </w:r>
      <w:r>
        <w:t xml:space="preserve">Hắn không thể chạm vào nàng, không thể lại cho nàng tăng lên chẳng sợ một phân một tấc dơ bẩn, nhưng hắn làm sao nỡ bỏ, không cam tâm biết bao!</w:t>
      </w:r>
      <w:r>
        <w:br w:type="textWrapping"/>
      </w:r>
      <w:r>
        <w:br w:type="textWrapping"/>
      </w:r>
      <w:r>
        <w:t xml:space="preserve">– Phỉ Phỉ! Phỉ Phỉ!</w:t>
      </w:r>
      <w:r>
        <w:br w:type="textWrapping"/>
      </w:r>
      <w:r>
        <w:br w:type="textWrapping"/>
      </w:r>
      <w:r>
        <w:t xml:space="preserve">Một tiếng tê rống phá vỡ cổ họng Lý Túc Minh, hắn giống như cô lang rống lên, máu tươi trong miệng tí tách rơi xuống thân thương màu bạc trắng.</w:t>
      </w:r>
      <w:r>
        <w:br w:type="textWrapping"/>
      </w:r>
      <w:r>
        <w:br w:type="textWrapping"/>
      </w:r>
      <w:r>
        <w:t xml:space="preserve">Hắn từng nghĩ báo thù cho Chúc Bưu, từng nghĩ tới điều tra rõ huyết án ba mươi hai mạng người ấy, thế nhưng hắn chưa bao giờ nghĩ tới, lúc này lại liên lụy nữ nhân mình âu yếm!</w:t>
      </w:r>
      <w:r>
        <w:br w:type="textWrapping"/>
      </w:r>
      <w:r>
        <w:br w:type="textWrapping"/>
      </w:r>
      <w:r>
        <w:t xml:space="preserve">Tiếng rống đột nhiên ngừng lại, chỉ vì một tràng tiếng bước chân rất nhỏ truyền vào bên tai, Lý Túc Minh ngẩng đầu lên, con ngươi đỏ tươi nhìn phương xa, hắn biết, cái bẫy này sẽ không chỉ như thế, cũng hiểu rõ Phỉ Phỉ xả thân chỉ là vì khiến hắn, khiến Thẩm Nhạn thêm chút chuẩn bị, nhưng sao hắn có thể bỏ được nàng đào tẩu, hắn phải cứu mạng nàng!</w:t>
      </w:r>
      <w:r>
        <w:br w:type="textWrapping"/>
      </w:r>
      <w:r>
        <w:br w:type="textWrapping"/>
      </w:r>
      <w:r>
        <w:t xml:space="preserve">Nụ cười hung lệ nở ra, Lý Túc Minh lấy ra một vật từ hông, nhẹ nhàng đặt trong ngón tay ngọc.</w:t>
      </w:r>
      <w:r>
        <w:br w:type="textWrapping"/>
      </w:r>
      <w:r>
        <w:br w:type="textWrapping"/>
      </w:r>
      <w:r>
        <w:t xml:space="preserve">Long bội trong suốt, sơn móng tay hồng diễm, càng làm ngón tay thon dài mềm mại mất đi huyết sắc, tựa như cánh hoa chạm vào liền vỡ.</w:t>
      </w:r>
      <w:r>
        <w:br w:type="textWrapping"/>
      </w:r>
      <w:r>
        <w:br w:type="textWrapping"/>
      </w:r>
      <w:r>
        <w:t xml:space="preserve">Hắn kéo bàn tay ấy, nhẹ nhàng hôn một cái, đặt ở ngày xưa, hắn là không dám, không dám đường đột giai nhân như thế. Nhưng mà hôm nay, hắn biết Phỉ Phỉ tuyệt sẽ không trách hắn.</w:t>
      </w:r>
      <w:r>
        <w:br w:type="textWrapping"/>
      </w:r>
      <w:r>
        <w:br w:type="textWrapping"/>
      </w:r>
      <w:r>
        <w:t xml:space="preserve">Dùng đoạn thương đỡ người lên, Lý Túc Minh hít vào một hơi thật sâu, đứng vững chân.</w:t>
      </w:r>
      <w:r>
        <w:br w:type="textWrapping"/>
      </w:r>
      <w:r>
        <w:br w:type="textWrapping"/>
      </w:r>
      <w:r>
        <w:t xml:space="preserve">Dù Huyết Y môn có toan tính cái gì, chỉ cần hắn còn một hơi thở, sẽ không chấp nhận đám tặc tử này động thứ Phỉ Phỉ muốn che chở!</w:t>
      </w:r>
      <w:r>
        <w:br w:type="textWrapping"/>
      </w:r>
      <w:r>
        <w:br w:type="textWrapping"/>
      </w:r>
      <w:r>
        <w:t xml:space="preserve">Nam nhân cười dữ tợn lên, nho nhã không còn, ôn hòa không còn, nội liễm không còn, như một thanh trường kiếm ra khỏi vỏ, hàn quang rạng rỡ, sát khí rực trời, cầm nửa chuôi ngân thương mang một thân máu đen, thương như Bạch Hồng, thân tự xích giao, nhập chiến!</w:t>
      </w:r>
      <w:r>
        <w:br w:type="textWrapping"/>
      </w:r>
      <w:r>
        <w:br w:type="textWrapping"/>
      </w:r>
      <w:r>
        <w:t xml:space="preserve">Nhập chiến!</w:t>
      </w:r>
      <w:r>
        <w:br w:type="textWrapping"/>
      </w:r>
      <w:r>
        <w:br w:type="textWrapping"/>
      </w:r>
      <w:r>
        <w:t xml:space="preserve">Ở phía sau hắn, ngọc bội trong suốt từ bàn tay ngọc thon thon trượt xuống, leng keng một tiếng rơi xuống mặt đất.</w:t>
      </w:r>
      <w:r>
        <w:br w:type="textWrapping"/>
      </w:r>
      <w:r>
        <w:br w:type="textWrapping"/>
      </w:r>
      <w:r>
        <w:t xml:space="preserve">______________________</w:t>
      </w:r>
      <w:r>
        <w:br w:type="textWrapping"/>
      </w:r>
      <w:r>
        <w:br w:type="textWrapping"/>
      </w:r>
      <w:r>
        <w:t xml:space="preserve">Tác giả có lời muốn nói: Ở dưới Giang Hồ Lãng Tử là nội dung của nguyên tác, trong nguyên tác Phỉ Phỉ bị người ta khống chế, muốn nhử là Lý đại và Thẩm Nhạn, cuối cùng nàng hi sinh bản thân, bảo vệ hai người.</w:t>
      </w:r>
      <w:r>
        <w:br w:type="textWrapping"/>
      </w:r>
      <w:r>
        <w:br w:type="textWrapping"/>
      </w:r>
      <w:r>
        <w:t xml:space="preserve">Ngựa giống </w:t>
      </w:r>
      <w:r>
        <w:rPr>
          <w:i/>
        </w:rPr>
        <w:t xml:space="preserve">(Trương Tùng)</w:t>
      </w:r>
      <w:r>
        <w:t xml:space="preserve"> đến trước rồi giết Lý đại, hợp nhất đám tàn binh Huyết Y môn, tình tiết này liền bị kéo dài, hơn nữa không thành công được. =w=</w:t>
      </w:r>
      <w:r>
        <w:br w:type="textWrapping"/>
      </w:r>
      <w:r>
        <w:br w:type="textWrapping"/>
      </w:r>
    </w:p>
    <w:p>
      <w:pPr>
        <w:pStyle w:val="Heading2"/>
      </w:pPr>
      <w:bookmarkStart w:id="140" w:name="chương-65-phiên-ngoại-2"/>
      <w:bookmarkEnd w:id="140"/>
      <w:r>
        <w:t xml:space="preserve">65. Chương 65: Phiên Ngoại 2</w:t>
      </w:r>
    </w:p>
    <w:p>
      <w:pPr>
        <w:pStyle w:val="Compact"/>
      </w:pPr>
      <w:r>
        <w:br w:type="textWrapping"/>
      </w:r>
      <w:r>
        <w:br w:type="textWrapping"/>
      </w:r>
      <w:r>
        <w:t xml:space="preserve">Là một game thủ lâu năm và đam mê tiểu thuyết yy, Trương Tùng chưa bao giờ nghĩ tới mình có thể gặp phải chuyện tốt xuyên không, còn là hàng mốt vô cùng: Xuyên sách mang theo hệ thống  !</w:t>
      </w:r>
      <w:r>
        <w:br w:type="textWrapping"/>
      </w:r>
      <w:r>
        <w:br w:type="textWrapping"/>
      </w:r>
      <w:r>
        <w:t xml:space="preserve">Cho nên hắn rốt cuộc tỉnh thần lại, phát hiện bản [ Giang Hồ Lãng Tử: Cửu Long hoàn ] này chỉ là võ hiệp vài năm trước qua loa xem ở hàng rong thì cũng không một chút oán giận, ngược lại thấy có chút may mắn.</w:t>
      </w:r>
      <w:r>
        <w:br w:type="textWrapping"/>
      </w:r>
      <w:r>
        <w:br w:type="textWrapping"/>
      </w:r>
      <w:r>
        <w:t xml:space="preserve">Dù sao không xem võ hiệp đã nhiều năm, lỡ may vừa lên đã đụng tới Cổ Long, Kim Dung, Hoàng Dịch cự cự, chết cũng không biết là chết như thế nào, dùng bản võ hiệp hạng ba này làm Tân thủ thôn*, chẳng phải chính là chỗ tốt để tăng độ thuần thục sao?</w:t>
      </w:r>
      <w:r>
        <w:br w:type="textWrapping"/>
      </w:r>
      <w:r>
        <w:br w:type="textWrapping"/>
      </w:r>
      <w:r>
        <w:rPr>
          <w:i/>
        </w:rPr>
        <w:t xml:space="preserve">*nơi người mới chơi làm quen với game.</w:t>
      </w:r>
      <w:r>
        <w:br w:type="textWrapping"/>
      </w:r>
      <w:r>
        <w:br w:type="textWrapping"/>
      </w:r>
      <w:r>
        <w:t xml:space="preserve">Song cùng lúc đó, hắn phát hiện một vấn đề trọng đại, hắn xuyên không phải nhân vật chính, cũng không phải thứ yếu phối hợp diễn hay nhân vật phản diện, thậm chí còn không là bia đỡ đạn có danh có họ có câu chuyện, mà là người qua đường bình thường, không vai diễn gì.</w:t>
      </w:r>
      <w:r>
        <w:br w:type="textWrapping"/>
      </w:r>
      <w:r>
        <w:br w:type="textWrapping"/>
      </w:r>
      <w:r>
        <w:t xml:space="preserve">Một diễn viên quần chúng.</w:t>
      </w:r>
      <w:r>
        <w:br w:type="textWrapping"/>
      </w:r>
      <w:r>
        <w:br w:type="textWrapping"/>
      </w:r>
      <w:r>
        <w:t xml:space="preserve">Trương Tùng cười lạnh, hắn là nhân vật đọc quen văn mạng, xây qua bang phái, xuyên thành diễn viên quần chúng thì thế nào, hắn có chính là năng lực và tiên tri, còn có hệ thống plugin lớn như vậy, chỉ cần cơ duyên đến, sao sầu đường làm giàu?</w:t>
      </w:r>
      <w:r>
        <w:br w:type="textWrapping"/>
      </w:r>
      <w:r>
        <w:br w:type="textWrapping"/>
      </w:r>
      <w:r>
        <w:t xml:space="preserve">Càng diệu là, cẩn thận bới móc hết tất cả giao diện hệ thống, hơn nữa sau khi dựa theo thường thức trò chơi và tiểu thuyết của hắn suy đoán một trận, hắn phát hiện yêu cầu mình qua ải kỳ thật chỉ có hai điều: Một là đạt được danh vọng giang hồ cực cao, hai là lấy được đạo cụ then chốt – Cửu Long hoàn.</w:t>
      </w:r>
      <w:r>
        <w:br w:type="textWrapping"/>
      </w:r>
      <w:r>
        <w:br w:type="textWrapping"/>
      </w:r>
      <w:r>
        <w:t xml:space="preserve">Điều kiện không quá khắc nghiệt, Trương Tùng không khỏi thở dài nhẹ nhõm một hơi, tuy không tìm được nội dung trừng phạt khi nhiệm vụ thất bại, cũng không quá rõ phần thưởng sau khi qua ải, thế nhưng là bản mẫu xuyên thư, đây đã là thật ưu đãi, hoàn toàn chính là kiểu Easy. Nhưng Cửu Long hoàn…</w:t>
      </w:r>
      <w:r>
        <w:br w:type="textWrapping"/>
      </w:r>
      <w:r>
        <w:br w:type="textWrapping"/>
      </w:r>
      <w:r>
        <w:t xml:space="preserve">Hắn khinh thường bĩu môi, sở dĩ còn có ấn tượng với bản tiểu thuyết ăn theo này, trừ bên trong tự dưng trồng bách hợp ra, là đoạn ký ức sâu nhất này:</w:t>
      </w:r>
      <w:r>
        <w:br w:type="textWrapping"/>
      </w:r>
      <w:r>
        <w:br w:type="textWrapping"/>
      </w:r>
      <w:r>
        <w:t xml:space="preserve">Trải qua một loạt “Gió tanh mưa máu” võ lâm tranh đấu sau, nam chính thật vất vả lấy được Cửu Long hoàn, nhưng không dựa theo bảo đồ lên đường tầm bảo, mà lại ném Cửu Long hoàn xuống vách núi, còn đặc tả những bảo đồ đó vỡ vụn, tức giận đến lúc ấy hắn liền vứt sách.</w:t>
      </w:r>
      <w:r>
        <w:br w:type="textWrapping"/>
      </w:r>
      <w:r>
        <w:br w:type="textWrapping"/>
      </w:r>
      <w:r>
        <w:t xml:space="preserve">Loại giả ngầu mười năm trước sẽ không ăn thơm, xem Lộc Đỉnh Ký người ta làm TV, điện ảnh cũng phải mở một mảnh bảo tàng, còn ngươi không đào bảo còn muốn hủy bảo, còn để người xem sảng khỉ gì?</w:t>
      </w:r>
      <w:r>
        <w:br w:type="textWrapping"/>
      </w:r>
      <w:r>
        <w:br w:type="textWrapping"/>
      </w:r>
      <w:r>
        <w:t xml:space="preserve">Đầu năm nay chỉ có sảng văn* mới là hot biết không, khó trách chẳng ai xem!</w:t>
      </w:r>
      <w:r>
        <w:br w:type="textWrapping"/>
      </w:r>
      <w:r>
        <w:br w:type="textWrapping"/>
      </w:r>
      <w:r>
        <w:rPr>
          <w:i/>
        </w:rPr>
        <w:t xml:space="preserve">*nvc thăng cấp dễ dàng đa số là xuôi chèo mát mái đánh đâu thắng đó, cơ duyên ùn ùn.</w:t>
      </w:r>
      <w:r>
        <w:br w:type="textWrapping"/>
      </w:r>
      <w:r>
        <w:br w:type="textWrapping"/>
      </w:r>
      <w:r>
        <w:t xml:space="preserve">Muốn sảng, muốn hoàn mỹ qua ải, nhân vật chính ngu ngốc như vậy đương nhiên không thể giữ, đúng rồi, hắn tên là gì?</w:t>
      </w:r>
      <w:r>
        <w:br w:type="textWrapping"/>
      </w:r>
      <w:r>
        <w:br w:type="textWrapping"/>
      </w:r>
      <w:r>
        <w:t xml:space="preserve">Qua thật lâu, Trương Tùng mới chính xác nhớ lại, hắn ta tên là Thẩm Nhạn. Lãng tử Thẩm Nhạn.</w:t>
      </w:r>
      <w:r>
        <w:br w:type="textWrapping"/>
      </w:r>
      <w:r>
        <w:br w:type="textWrapping"/>
      </w:r>
      <w:r>
        <w:t xml:space="preserve">Khi nhớ lại tên này, hắn cũng hoàn thành nhiệm vụ bắt đầu của hệ thống, cũng lấy được bộ công pháp phần thưởng đầu tiên, không ngon lắm, nhưng cũng không tệ.</w:t>
      </w:r>
      <w:r>
        <w:br w:type="textWrapping"/>
      </w:r>
      <w:r>
        <w:br w:type="textWrapping"/>
      </w:r>
      <w:r>
        <w:t xml:space="preserve">Là một người chơi có lý tưởng có tiền đồ, sao hắn có thể đắm chìm trong chút thành tựu ấy được, sớm đã thông qua ký ức chỉnh hợp ra một kế hoạch hoàn mỹ, giờ chợt nhớ tới tên nhân vật chính, thiếu chút nữa làm hắn cười ha hả.</w:t>
      </w:r>
      <w:r>
        <w:br w:type="textWrapping"/>
      </w:r>
      <w:r>
        <w:br w:type="textWrapping"/>
      </w:r>
      <w:r>
        <w:t xml:space="preserve">Không ngờ gọi Thẩm Nhạn, phụt, đây không phải nhân vật ăn cắp của Cổ Long cự cự chứ?</w:t>
      </w:r>
      <w:r>
        <w:br w:type="textWrapping"/>
      </w:r>
      <w:r>
        <w:br w:type="textWrapping"/>
      </w:r>
      <w:r>
        <w:t xml:space="preserve">Vậy hắn chọn chẳng phải vừa vặn là con đường của “Vương Liên Hoa” sao…</w:t>
      </w:r>
      <w:r>
        <w:br w:type="textWrapping"/>
      </w:r>
      <w:r>
        <w:br w:type="textWrapping"/>
      </w:r>
      <w:r>
        <w:t xml:space="preserve">Luyện võ mặc dù có chút vất vả, kiếm tiền độ khó cũng không thấp, thế nhưng Trương Tùng hứng thú triệt để dâng lên, đã vào trong sách, lại đi làm nhân vật có nề nếp chính phái quả thực chính là hành vi ngu ngốc, chơi trò chơi ai không muốn sát phạt quyết đoán, làm cái tên đỏ*, xuyên vào tiểu thuyết võ hiệp, không làm Boss phản diện thì sao đã nghiền được?</w:t>
      </w:r>
      <w:r>
        <w:br w:type="textWrapping"/>
      </w:r>
      <w:r>
        <w:br w:type="textWrapping"/>
      </w:r>
      <w:r>
        <w:t xml:space="preserve">Hắn muốn không phải là danh vọng “Đại hiệp” quy củ, mà là cảm giác sảng khoái tỉnh nắm quyền thiên hạ, say nằm gối mỹ nhân!</w:t>
      </w:r>
      <w:r>
        <w:br w:type="textWrapping"/>
      </w:r>
      <w:r>
        <w:br w:type="textWrapping"/>
      </w:r>
      <w:r>
        <w:rPr>
          <w:i/>
        </w:rPr>
        <w:t xml:space="preserve">*trong game là người thường xuyên pk người khác, gặp ai giết đó, giết nhiều thì tên của người đó sẽ thành màu đỏ.</w:t>
      </w:r>
      <w:r>
        <w:br w:type="textWrapping"/>
      </w:r>
      <w:r>
        <w:br w:type="textWrapping"/>
      </w:r>
      <w:r>
        <w:t xml:space="preserve">Đừng nói, trò chơi này độ chân thật đúng là không tệ, ít nhất ngủ mấy em gái cảm giác thần tán, trò chơi bàn phím sao bằng cảnh ảo chứ?</w:t>
      </w:r>
      <w:r>
        <w:br w:type="textWrapping"/>
      </w:r>
      <w:r>
        <w:br w:type="textWrapping"/>
      </w:r>
      <w:r>
        <w:t xml:space="preserve">Ở trong thế giới mộng mị đã lâu, Trương Tùng vui vẻ lắm, thậm chí sống còn tiêu diêu tự tại hơn hiện thực.</w:t>
      </w:r>
      <w:r>
        <w:br w:type="textWrapping"/>
      </w:r>
      <w:r>
        <w:br w:type="textWrapping"/>
      </w:r>
      <w:r>
        <w:t xml:space="preserve">Hắn vốn chỉ là cao thủ mà thôi, dù kỹ thuật có vững, có thể liều bằng mấy tên bơm tiền sao? Giờ ở trước mặt đồng học, trạch nam điểu ti* như hắn có kiêu ngạo gì để nói?</w:t>
      </w:r>
      <w:r>
        <w:br w:type="textWrapping"/>
      </w:r>
      <w:r>
        <w:br w:type="textWrapping"/>
      </w:r>
      <w:r>
        <w:rPr>
          <w:i/>
        </w:rPr>
        <w:t xml:space="preserve">*nghèo xấu lùn</w:t>
      </w:r>
      <w:r>
        <w:br w:type="textWrapping"/>
      </w:r>
      <w:r>
        <w:br w:type="textWrapping"/>
      </w:r>
      <w:r>
        <w:t xml:space="preserve">Nhưng xuyên thư không giống vậy, dù NPC trong sách này còn trí năng hơn trong tưởng tượng, còn muốn đứng đầu, có hệ thống trong tay, bọn họ có thể giở được trò gì?</w:t>
      </w:r>
      <w:r>
        <w:br w:type="textWrapping"/>
      </w:r>
      <w:r>
        <w:br w:type="textWrapping"/>
      </w:r>
      <w:r>
        <w:t xml:space="preserve">Mỗi một nhân vật đều có giao diện nhân vật đánh dấu chi tiết có thể xem, cướp đoạt võ công bí tịch người khác thì có thể gia tăng điểm kỹ năng, uống thuốc còn có thể làm nội lực tăng lên, chỉ cần tuân theo hệ thống đặt ra, tích điểm đạt tới yêu cầu, hắn cần cái gì đều có, bất luận trí lực hay là năng lực đều nghiền áp đám dân bản xứ ngu ngốc này.</w:t>
      </w:r>
      <w:r>
        <w:br w:type="textWrapping"/>
      </w:r>
      <w:r>
        <w:br w:type="textWrapping"/>
      </w:r>
      <w:r>
        <w:t xml:space="preserve">Nhìn nam chính nguyên tác từng bước gặp cản trở, đem diễm ngộ kỳ duyên mọi thứ vốn là của hắn thu về mình, khéo léo vận dụng mỗi một tình tiết mấu chốt mưu lợi cho mình, khi một Thần minh không gì không làm được, không gì không biết ở trong cái thế giới thấp ma này, hắn quả thực vui đến quên cả trời đất.</w:t>
      </w:r>
      <w:r>
        <w:br w:type="textWrapping"/>
      </w:r>
      <w:r>
        <w:br w:type="textWrapping"/>
      </w:r>
      <w:r>
        <w:t xml:space="preserve">Nhưng dù là ngày vui, có tinh vi trù tính, cũng có một ngày chơi chán.</w:t>
      </w:r>
      <w:r>
        <w:br w:type="textWrapping"/>
      </w:r>
      <w:r>
        <w:br w:type="textWrapping"/>
      </w:r>
      <w:r>
        <w:t xml:space="preserve">Trò chơi này hắn chỉ chơi bốn năm, liền đến ngày sắp kết thúc, không thể nói thực ngấy, thế nhưng thật cũng không có lạc thú gì đáng nói.</w:t>
      </w:r>
      <w:r>
        <w:br w:type="textWrapping"/>
      </w:r>
      <w:r>
        <w:br w:type="textWrapping"/>
      </w:r>
      <w:r>
        <w:t xml:space="preserve">Trương Tùng vốn cho rằng cần hoàn thành nhiệm vụ, tiếp tục xuyên đến tiếp theo là được, nhưng không nghĩ tới hắn sẽ gặp phải ngoài ý muốn. Một ngoài ý muốn không thể tưởng được.</w:t>
      </w:r>
      <w:r>
        <w:br w:type="textWrapping"/>
      </w:r>
      <w:r>
        <w:br w:type="textWrapping"/>
      </w:r>
      <w:r>
        <w:t xml:space="preserve">Một kẻ xuyên việt khác.</w:t>
      </w:r>
      <w:r>
        <w:br w:type="textWrapping"/>
      </w:r>
      <w:r>
        <w:br w:type="textWrapping"/>
      </w:r>
      <w:r>
        <w:t xml:space="preserve">Khi vừa nghe nói tiểu tử Nghiêm Mạc kia, hắn thậm chí có một phần kinh hỉ, giống như hệ thống trò chơi thăng cấp, thêm một phó bản mới, đối với bất cứ người chơi lâu năm nào mà nói đều là sự kinh hỉ.</w:t>
      </w:r>
      <w:r>
        <w:br w:type="textWrapping"/>
      </w:r>
      <w:r>
        <w:br w:type="textWrapping"/>
      </w:r>
      <w:r>
        <w:t xml:space="preserve">Nhưng mà kinh hỉ này lại không thể giữ nguyên lâu lắm, bởi vì lần đầu tiên hắn phát hiện, khi một người chơi không tìm thấy công lược, cũng không sảng khoái như một Thần minh vậy. Bất tri bất giác, kế hoạch của hắn từng chút sụp đổ, nội dung càng ngày càng thoát khỏi khống chế, cứ như chỉ là thêm một con bướm lại làm thế giới nho nhỏ này nổi bão.</w:t>
      </w:r>
      <w:r>
        <w:br w:type="textWrapping"/>
      </w:r>
      <w:r>
        <w:br w:type="textWrapping"/>
      </w:r>
      <w:r>
        <w:t xml:space="preserve">Trương Tùng có chút chấn nộ, hắn lần đầu nếm được mùi Thiên Thần bị khiêu chiến – bị một con kiến khiêu chiến.</w:t>
      </w:r>
      <w:r>
        <w:br w:type="textWrapping"/>
      </w:r>
      <w:r>
        <w:br w:type="textWrapping"/>
      </w:r>
      <w:r>
        <w:t xml:space="preserve">Nhưng mà nộ thì nộ, hắn lại không cảm thấy mình sẽ có nguy hiểm gì, bởi vì hắn mới là Chúa tể thế giới này, là Thần minh duy nhất thông hiểu nội dung, bên cạnh hắn còn có nhiều thủ hạ vất vả đến vậy, còn an bài tinh vi như vậy, hắn…</w:t>
      </w:r>
      <w:r>
        <w:br w:type="textWrapping"/>
      </w:r>
      <w:r>
        <w:br w:type="textWrapping"/>
      </w:r>
      <w:r>
        <w:t xml:space="preserve">Leng keng một tiếng, Cửu Long hoàn va vào vách đá, vỡ thành mấy mảnh, dường như còn có thể nhìn thấy bảo đồ hoa văn vỡ tan.</w:t>
      </w:r>
      <w:r>
        <w:br w:type="textWrapping"/>
      </w:r>
      <w:r>
        <w:br w:type="textWrapping"/>
      </w:r>
      <w:r>
        <w:t xml:space="preserve">Trương Tùng không thể tin nhìn thuộc hạ trước mặt, nhìn ảnh vệ hắn vất vả nhặt được, hắn liều mạng vô số nguy hiểm, tốn vô số tâm cơ thu phục độ thân mật của trung khuyển, cảm thấy mờ mịt.</w:t>
      </w:r>
      <w:r>
        <w:br w:type="textWrapping"/>
      </w:r>
      <w:r>
        <w:br w:type="textWrapping"/>
      </w:r>
      <w:r>
        <w:t xml:space="preserve">Không có người chơi sẽ bị hệ thống phản bội, không có người chơi sẽ bị NPC đùa giỡn, nhưng trong giao diện hệ thống hắn nhìn thấy là cái gì?</w:t>
      </w:r>
      <w:r>
        <w:br w:type="textWrapping"/>
      </w:r>
      <w:r>
        <w:br w:type="textWrapping"/>
      </w:r>
      <w:r>
        <w:t xml:space="preserve">Đây là sao, là đang đùa ta à?</w:t>
      </w:r>
      <w:r>
        <w:br w:type="textWrapping"/>
      </w:r>
      <w:r>
        <w:br w:type="textWrapping"/>
      </w:r>
      <w:r>
        <w:t xml:space="preserve">Nhưng hệ thống không trả lời hắn, hệ thống lúc trước khẳng khái cho hắn mọi thứ, nay đang ác nghiệt mà cướp đoạt tất cả.</w:t>
      </w:r>
      <w:r>
        <w:br w:type="textWrapping"/>
      </w:r>
      <w:r>
        <w:br w:type="textWrapping"/>
      </w:r>
      <w:r>
        <w:t xml:space="preserve">Đột nhiên, Trương Tùng cảm thấy kinh hãi, hắn nghĩ tới “Hình thức trừng phạt” chưa bao giờ tìm được, nghĩ tới hệ thống chưa bao giờ nói cho hắn, sau đó mình sẽ đi đâu, liệu còn có cơ hội làm lại không, đi chơi thử một trò khác.</w:t>
      </w:r>
      <w:r>
        <w:br w:type="textWrapping"/>
      </w:r>
      <w:r>
        <w:br w:type="textWrapping"/>
      </w:r>
      <w:r>
        <w:t xml:space="preserve">Nhưng sau kinh hãi, là càng thêm phẫn nộ và khinh thường, lại như điên cuồng cười to cùng đùa cợt, thất bại thì thế nào?</w:t>
      </w:r>
      <w:r>
        <w:br w:type="textWrapping"/>
      </w:r>
      <w:r>
        <w:br w:type="textWrapping"/>
      </w:r>
      <w:r>
        <w:t xml:space="preserve">Chẳng qua là một trò chơi đủ vui mà thôi, ai đánh Boss lại chưa từng thất thủ chứ, hắn vẫn là người thật sự tồn tại, mà không phải cái tên trong sách, không phải một tờ giấy.</w:t>
      </w:r>
      <w:r>
        <w:br w:type="textWrapping"/>
      </w:r>
      <w:r>
        <w:br w:type="textWrapping"/>
      </w:r>
      <w:r>
        <w:t xml:space="preserve">Chỉ tiếc, không thể vui như vậy nữa. Cho dù có Coca điều hòa, cũng không được thích như vậy.</w:t>
      </w:r>
      <w:r>
        <w:br w:type="textWrapping"/>
      </w:r>
      <w:r>
        <w:br w:type="textWrapping"/>
      </w:r>
      <w:r>
        <w:t xml:space="preserve">Cùng với điên cuồng cười to, Trương Tùng rơi vào bóng đêm hoàn toàn. Hắn biết sau khi bóng đêm tan, hắn sẽ trở lại ổ chó của mình, cái phòng cho thuê rách nát có giường và máy tính, không thích nó, nhưng đó là tồn tại chân thật.</w:t>
      </w:r>
      <w:r>
        <w:br w:type="textWrapping"/>
      </w:r>
      <w:r>
        <w:br w:type="textWrapping"/>
      </w:r>
      <w:r>
        <w:t xml:space="preserve">Hắn không cam tâm lại yên tâm ngã xuống.</w:t>
      </w:r>
      <w:r>
        <w:br w:type="textWrapping"/>
      </w:r>
      <w:r>
        <w:br w:type="textWrapping"/>
      </w:r>
      <w:r>
        <w:t xml:space="preserve">Bóng tối vẫn chưa tan đi.</w:t>
      </w:r>
      <w:r>
        <w:br w:type="textWrapping"/>
      </w:r>
      <w:r>
        <w:br w:type="textWrapping"/>
      </w:r>
      <w:r>
        <w:t xml:space="preserve">– Hửm? Mạch truyện này không phải nhầm rồi chứ…</w:t>
      </w:r>
      <w:r>
        <w:br w:type="textWrapping"/>
      </w:r>
      <w:r>
        <w:br w:type="textWrapping"/>
      </w:r>
      <w:r>
        <w:t xml:space="preserve">Một bàn tay gõ xuống thiết bị khống chế, lại ngáp một cái.</w:t>
      </w:r>
      <w:r>
        <w:br w:type="textWrapping"/>
      </w:r>
      <w:r>
        <w:br w:type="textWrapping"/>
      </w:r>
      <w:r>
        <w:t xml:space="preserve">– Thôi, dù sao cũng chả được hoan nghênh, mở hướng mới đi.</w:t>
      </w:r>
      <w:r>
        <w:br w:type="textWrapping"/>
      </w:r>
      <w:r>
        <w:br w:type="textWrapping"/>
      </w:r>
      <w:r>
        <w:t xml:space="preserve">Chỉ vài thao tác, một nhân vật khác đang từ trong hoang dã tỉnh lại, đó là nữ hài tử, tướng mạo bình thường, mang theo kính mắt, thoạt nhìn còn có chút thịt đô đô, hiển nhiên đối với tất cả trước mặt lắp bắp kinh hãi, nhưng mà chỉ một lát, “cô” mừng như điên nhảy lên.</w:t>
      </w:r>
      <w:r>
        <w:br w:type="textWrapping"/>
      </w:r>
      <w:r>
        <w:br w:type="textWrapping"/>
      </w:r>
      <w:r>
        <w:t xml:space="preserve">– Mình, mình xuyên việt?!</w:t>
      </w:r>
      <w:r>
        <w:br w:type="textWrapping"/>
      </w:r>
      <w:r>
        <w:br w:type="textWrapping"/>
      </w:r>
      <w:r>
        <w:t xml:space="preserve">Trong thế giới ấy, rừng rậm mênh mang, dã thú gào thét, người bộ lạc nguyên thủy cầm giáo săn bắn, vây săn quái vật giống như ngọn núi nhỏ vậy, còn có dã nhân thân trần tóc dài, lặng yên không một tiếng động lẻn tới cô gái…</w:t>
      </w:r>
      <w:r>
        <w:br w:type="textWrapping"/>
      </w:r>
      <w:r>
        <w:br w:type="textWrapping"/>
      </w:r>
      <w:r>
        <w:t xml:space="preserve">…</w:t>
      </w:r>
      <w:r>
        <w:br w:type="textWrapping"/>
      </w:r>
      <w:r>
        <w:br w:type="textWrapping"/>
      </w:r>
      <w:r>
        <w:t xml:space="preserve">Khơi khơi lửa, Khai Dương nhìn về phía sơn động, ở nơi đó, một người trẻ tuổi đang im lặng nằm dưới đất, không hề lộ nhuệ khí, cũng không có kiêu căng và lười nhác ngẫu nhiên sẽ xuất hiện, chỉ là im lặng nằm, tựa hồ rơi vào giấc ngủ vĩnh hằng.</w:t>
      </w:r>
      <w:r>
        <w:br w:type="textWrapping"/>
      </w:r>
      <w:r>
        <w:br w:type="textWrapping"/>
      </w:r>
      <w:r>
        <w:t xml:space="preserve">Từ khi rời khỏi sơn cốc kia, hắn không hề tỉnh lại.</w:t>
      </w:r>
      <w:r>
        <w:br w:type="textWrapping"/>
      </w:r>
      <w:r>
        <w:br w:type="textWrapping"/>
      </w:r>
      <w:r>
        <w:t xml:space="preserve">Khai Dương nắm chặt nhánh cây trong tay, dời đi tầm mắt.</w:t>
      </w:r>
      <w:r>
        <w:br w:type="textWrapping"/>
      </w:r>
      <w:r>
        <w:br w:type="textWrapping"/>
      </w:r>
      <w:r>
        <w:t xml:space="preserve">Hắn chưa bao giờ đoán được sẽ xuất hiện tình huống như thế, đó chỉ là bảo tàng hư vô mờ ảo mà thôi, chẳng lẽ thực sự có sức mạnh thần kỳ nào đó?</w:t>
      </w:r>
      <w:r>
        <w:br w:type="textWrapping"/>
      </w:r>
      <w:r>
        <w:br w:type="textWrapping"/>
      </w:r>
      <w:r>
        <w:t xml:space="preserve">Không, sẽ không, hẳn chỉ là kích thích quá mức, tạm thời mất hồn, dù cần hao tốn thời gian bao lâu, hắn cũng có thể làm chủ nhân một lần nữa khôi phục.</w:t>
      </w:r>
      <w:r>
        <w:br w:type="textWrapping"/>
      </w:r>
      <w:r>
        <w:br w:type="textWrapping"/>
      </w:r>
      <w:r>
        <w:t xml:space="preserve">Khôi phục như lúc đầu…</w:t>
      </w:r>
      <w:r>
        <w:br w:type="textWrapping"/>
      </w:r>
      <w:r>
        <w:br w:type="textWrapping"/>
      </w:r>
      <w:r>
        <w:t xml:space="preserve">Ngọn lửa cam đỏ nhảy múa, chiếu ra một cảnh khác, đó là cảnh Khai Dương khắc sâu vào trong đầu.</w:t>
      </w:r>
      <w:r>
        <w:br w:type="textWrapping"/>
      </w:r>
      <w:r>
        <w:br w:type="textWrapping"/>
      </w:r>
      <w:r>
        <w:t xml:space="preserve">Người hắn mang gông xiềng, hai đầu gối quỳ trong hậu điện, chính điện Ngự Thiên tông đã bị ngọn lửa hung tàn lật đổ, mùi khói nồng nặc mang hơi nóng theo lửa cháy xộc tới.</w:t>
      </w:r>
      <w:r>
        <w:br w:type="textWrapping"/>
      </w:r>
      <w:r>
        <w:br w:type="textWrapping"/>
      </w:r>
      <w:r>
        <w:t xml:space="preserve">Hắn biết mình đã không còn cơ hội sống nữa, bất luận tới là ai, người Ngự Thiên tông, hay đạo đại quân đột tập, đều sẽ không cho hắn đường sống, càng không cần nói lửa cháy gần trong gang tấc.</w:t>
      </w:r>
      <w:r>
        <w:br w:type="textWrapping"/>
      </w:r>
      <w:r>
        <w:br w:type="textWrapping"/>
      </w:r>
      <w:r>
        <w:t xml:space="preserve">Nhưng hắn không có cảm xúc đặc thù gì, là một sát thủ, hắn chưa thể hoàn thành nhiệm vụ, nhận trừng phạt như vậy cũng không quá đáng, là đương nhiên.</w:t>
      </w:r>
      <w:r>
        <w:br w:type="textWrapping"/>
      </w:r>
      <w:r>
        <w:br w:type="textWrapping"/>
      </w:r>
      <w:r>
        <w:t xml:space="preserve">Đáng tiếc không thể thay giáo chủ giết thêm một người.</w:t>
      </w:r>
      <w:r>
        <w:br w:type="textWrapping"/>
      </w:r>
      <w:r>
        <w:br w:type="textWrapping"/>
      </w:r>
      <w:r>
        <w:t xml:space="preserve">Trong hoảng hốt, ý thức hắn bắt đầu hỗn độn, lửa còn chưa lan tới trước mặt hắn, nhưng khói độc đủ để trí mạng, hắn nằm thẳng dưới đất, nhìn khói và ngọn lửa trước mặt, giống như một khúc gỗ mục bị người ta vứt bỏ, im lặng chờ đợi hóa thành than lửa.</w:t>
      </w:r>
      <w:r>
        <w:br w:type="textWrapping"/>
      </w:r>
      <w:r>
        <w:br w:type="textWrapping"/>
      </w:r>
      <w:r>
        <w:t xml:space="preserve">Nhưng mà ở phía sau hắn, đột nhiên vang lên một tiếng ồn rất nhỏ, một viên đá xanh dưới sàn bị đẩy ra.</w:t>
      </w:r>
      <w:r>
        <w:br w:type="textWrapping"/>
      </w:r>
      <w:r>
        <w:br w:type="textWrapping"/>
      </w:r>
      <w:r>
        <w:t xml:space="preserve">– Đ*t, mật đạo gì mà khó tìm!</w:t>
      </w:r>
      <w:r>
        <w:br w:type="textWrapping"/>
      </w:r>
      <w:r>
        <w:br w:type="textWrapping"/>
      </w:r>
      <w:r>
        <w:t xml:space="preserve">Một giọng vang lên, chợt một tiếng hô nhỏ, có người nào đó vươn tay kéo gông xiềng sau lưng hắn.</w:t>
      </w:r>
      <w:r>
        <w:br w:type="textWrapping"/>
      </w:r>
      <w:r>
        <w:br w:type="textWrapping"/>
      </w:r>
      <w:r>
        <w:t xml:space="preserve">– Quả thật ở trong này!</w:t>
      </w:r>
      <w:r>
        <w:br w:type="textWrapping"/>
      </w:r>
      <w:r>
        <w:br w:type="textWrapping"/>
      </w:r>
      <w:r>
        <w:t xml:space="preserve">Trong giọng có chút vui thích, cũng có chút tùy ý, không có hỏi ý hắn, chỉ dứt khoát tha kéo hắn xuống đường hầm.</w:t>
      </w:r>
      <w:r>
        <w:br w:type="textWrapping"/>
      </w:r>
      <w:r>
        <w:br w:type="textWrapping"/>
      </w:r>
      <w:r>
        <w:t xml:space="preserve">Bởi vì hít vào quá nhiều hơi độc, hắn không có sức nói chuyện, thậm chí không có cách nào mở mắt, người nọ cũng để hắn ngất đi, thoải mái kéo lên người đi.</w:t>
      </w:r>
      <w:r>
        <w:br w:type="textWrapping"/>
      </w:r>
      <w:r>
        <w:br w:type="textWrapping"/>
      </w:r>
      <w:r>
        <w:t xml:space="preserve">Trong bóng tối, hắn loáng thoáng nghe được vài lời, không hiểu lắm là ý gì, dường như người này vượt lửa qua sông chính là vì tới cứu hắn vậy.</w:t>
      </w:r>
      <w:r>
        <w:br w:type="textWrapping"/>
      </w:r>
      <w:r>
        <w:br w:type="textWrapping"/>
      </w:r>
      <w:r>
        <w:t xml:space="preserve">Chưa bao giờ có người sẽ muốn cứu mạng hắn…</w:t>
      </w:r>
      <w:r>
        <w:br w:type="textWrapping"/>
      </w:r>
      <w:r>
        <w:br w:type="textWrapping"/>
      </w:r>
      <w:r>
        <w:t xml:space="preserve">Vừa chạy ra biển lửa, lại có người ở bên lỗ tai hắn dong dài, hình như không xấu.</w:t>
      </w:r>
      <w:r>
        <w:br w:type="textWrapping"/>
      </w:r>
      <w:r>
        <w:br w:type="textWrapping"/>
      </w:r>
      <w:r>
        <w:t xml:space="preserve">Dần dần, hắn mất đi ý thức.</w:t>
      </w:r>
      <w:r>
        <w:br w:type="textWrapping"/>
      </w:r>
      <w:r>
        <w:br w:type="textWrapping"/>
      </w:r>
      <w:r>
        <w:t xml:space="preserve">Lần nữa tỉnh lại, hắn gặp được một thanh niên, tuổi cũng không lớn lắm, thế nhưng bạch y trên ghế, đoan chính nho nhã, người nọ mở miệng liền nói:</w:t>
      </w:r>
      <w:r>
        <w:br w:type="textWrapping"/>
      </w:r>
      <w:r>
        <w:br w:type="textWrapping"/>
      </w:r>
      <w:r>
        <w:t xml:space="preserve">– Ta trong lúc vô ý cứu mạng ngươi, ngươi có nguyện theo ta rời đi?</w:t>
      </w:r>
      <w:r>
        <w:br w:type="textWrapping"/>
      </w:r>
      <w:r>
        <w:br w:type="textWrapping"/>
      </w:r>
      <w:r>
        <w:t xml:space="preserve">Hoàn toàn không giống âm điệu nghe được trong địa đạo, cũng hoàn toàn không nói như đặc biệt tới cứu, thi ân cầu báo. Hắn nhìn người nọ mặt nghiêm túc đến có chút ta đây, trong lòng đột nhiên có gì đó sống dậy.</w:t>
      </w:r>
      <w:r>
        <w:br w:type="textWrapping"/>
      </w:r>
      <w:r>
        <w:br w:type="textWrapping"/>
      </w:r>
      <w:r>
        <w:t xml:space="preserve">Hắn không cự tuyệt.</w:t>
      </w:r>
      <w:r>
        <w:br w:type="textWrapping"/>
      </w:r>
      <w:r>
        <w:br w:type="textWrapping"/>
      </w:r>
      <w:r>
        <w:t xml:space="preserve">Vì thế, hắn có tên mới, tên là Khai Dương.</w:t>
      </w:r>
      <w:r>
        <w:br w:type="textWrapping"/>
      </w:r>
      <w:r>
        <w:br w:type="textWrapping"/>
      </w:r>
      <w:r>
        <w:t xml:space="preserve">Cũng có chủ nhân mới, tên là Trương Tùng.</w:t>
      </w:r>
      <w:r>
        <w:br w:type="textWrapping"/>
      </w:r>
      <w:r>
        <w:br w:type="textWrapping"/>
      </w:r>
      <w:r>
        <w:t xml:space="preserve">Người nọ rất quái lạ, quái đến không hợp lẽ thường.</w:t>
      </w:r>
      <w:r>
        <w:br w:type="textWrapping"/>
      </w:r>
      <w:r>
        <w:br w:type="textWrapping"/>
      </w:r>
      <w:r>
        <w:t xml:space="preserve">Hắn có hai thân phận, hình như cũng có hai…</w:t>
      </w:r>
      <w:r>
        <w:br w:type="textWrapping"/>
      </w:r>
      <w:r>
        <w:br w:type="textWrapping"/>
      </w:r>
      <w:r>
        <w:t xml:space="preserve">Không, càng nhiều gương mặt.</w:t>
      </w:r>
      <w:r>
        <w:br w:type="textWrapping"/>
      </w:r>
      <w:r>
        <w:br w:type="textWrapping"/>
      </w:r>
      <w:r>
        <w:t xml:space="preserve">Nhưng mà bất luận hành động thế nào, tác quái thế nào, hắn không hề giấu diếm mình.</w:t>
      </w:r>
      <w:r>
        <w:br w:type="textWrapping"/>
      </w:r>
      <w:r>
        <w:br w:type="textWrapping"/>
      </w:r>
      <w:r>
        <w:t xml:space="preserve">Ánh mắt người nọ nhìn chăm chú hắn cũng rất quái lạ, mỗi lần chỉ cần nhìn hắn, liền sẽ mang theo xem kỹ, hết sức chuyên chú, như muốn xuyên qua hắn nhìn thứ gì khác.</w:t>
      </w:r>
      <w:r>
        <w:br w:type="textWrapping"/>
      </w:r>
      <w:r>
        <w:br w:type="textWrapping"/>
      </w:r>
      <w:r>
        <w:t xml:space="preserve">Thế nhưng người nọ là thật tâm đối đãi hắn, không phải đối với một hạ phó, mà cho hắn công pháp chân chính cao nhất, chân chính vô tư tin cậy.</w:t>
      </w:r>
      <w:r>
        <w:br w:type="textWrapping"/>
      </w:r>
      <w:r>
        <w:br w:type="textWrapping"/>
      </w:r>
      <w:r>
        <w:t xml:space="preserve">Hắn là võ học thiên phú, thế nhưng chưa bao giờ có người coi trọng thiên phú này.</w:t>
      </w:r>
      <w:r>
        <w:br w:type="textWrapping"/>
      </w:r>
      <w:r>
        <w:br w:type="textWrapping"/>
      </w:r>
      <w:r>
        <w:t xml:space="preserve">Hắn thậm chí cũng có chút tài quản người, nhưng chưa bao giờ có người yên tâm giao thủ hạ cho hắn.</w:t>
      </w:r>
      <w:r>
        <w:br w:type="textWrapping"/>
      </w:r>
      <w:r>
        <w:br w:type="textWrapping"/>
      </w:r>
      <w:r>
        <w:t xml:space="preserve">Nhưng Trương Tùng không giống vậy, có một ngày, khi người nọ nhìn hắn, đột nhiên nở nụ cười, đem Trích Tinh lâu, đem tất cả thủ hạ của hắn đều giao cho hắn.</w:t>
      </w:r>
      <w:r>
        <w:br w:type="textWrapping"/>
      </w:r>
      <w:r>
        <w:br w:type="textWrapping"/>
      </w:r>
      <w:r>
        <w:t xml:space="preserve">Một ảnh vệ, phải thay được chủ nhân sống.</w:t>
      </w:r>
      <w:r>
        <w:br w:type="textWrapping"/>
      </w:r>
      <w:r>
        <w:br w:type="textWrapping"/>
      </w:r>
      <w:r>
        <w:t xml:space="preserve">Hắn cười nói với hắn như vậy, mang theo bình tĩnh cùng tín nhiệm trước nay chưa từng có.</w:t>
      </w:r>
      <w:r>
        <w:br w:type="textWrapping"/>
      </w:r>
      <w:r>
        <w:br w:type="textWrapping"/>
      </w:r>
      <w:r>
        <w:t xml:space="preserve">Hắn có thể ở trước mặt hắn an nhiên đi vào giấc ngủ, ở bên người hắn trần truồng, lúc mình yếu ớt nhất đem sau lưng giao cho hắn.</w:t>
      </w:r>
      <w:r>
        <w:br w:type="textWrapping"/>
      </w:r>
      <w:r>
        <w:br w:type="textWrapping"/>
      </w:r>
      <w:r>
        <w:t xml:space="preserve">Tin cậy không hề tì vết.</w:t>
      </w:r>
      <w:r>
        <w:br w:type="textWrapping"/>
      </w:r>
      <w:r>
        <w:br w:type="textWrapping"/>
      </w:r>
      <w:r>
        <w:t xml:space="preserve">Khai Dương cảm thấy mình không xứng với tín nhiệm như vậy, thậm chí không xứng với chủ nhân như vậy.</w:t>
      </w:r>
      <w:r>
        <w:br w:type="textWrapping"/>
      </w:r>
      <w:r>
        <w:br w:type="textWrapping"/>
      </w:r>
      <w:r>
        <w:t xml:space="preserve">Thế nhưng người thông minh tháo vát như thế, lại có hùng tài đại lược, hắn nguyện ý cúi đầu, thậm chí nguyện ý nhìn người nọ ở trước mặt mình lộ ra một ít ham thích cổ quái vô cùng.</w:t>
      </w:r>
      <w:r>
        <w:br w:type="textWrapping"/>
      </w:r>
      <w:r>
        <w:br w:type="textWrapping"/>
      </w:r>
      <w:r>
        <w:t xml:space="preserve">Hắn có rất nhiều nữ nhân, cũng có rất nhiều đam mê khiến người ta hoang mang, thế nhưng những thứ đó không quan trọng, chỉ cần mình có thể đi theo cạnh hắn, làm cái bóng của hắn, đã đủ làm người thỏa mãn.</w:t>
      </w:r>
      <w:r>
        <w:br w:type="textWrapping"/>
      </w:r>
      <w:r>
        <w:br w:type="textWrapping"/>
      </w:r>
      <w:r>
        <w:t xml:space="preserve">Nhưng mà thứ đó lại giống như gai nhọn, khiến hắn khó chịu vô cùng.</w:t>
      </w:r>
      <w:r>
        <w:br w:type="textWrapping"/>
      </w:r>
      <w:r>
        <w:br w:type="textWrapping"/>
      </w:r>
      <w:r>
        <w:t xml:space="preserve">Tỷ như lãng tử Thẩm Nhạn kia, hay là, Cửu Long hoàn.</w:t>
      </w:r>
      <w:r>
        <w:br w:type="textWrapping"/>
      </w:r>
      <w:r>
        <w:br w:type="textWrapping"/>
      </w:r>
      <w:r>
        <w:t xml:space="preserve">Đối với hai thứ này, chủ nhân hắn hình như có chút nhập ma. Chuyên tâm, phóng túng cũng vượt quá tưởng tượng.</w:t>
      </w:r>
      <w:r>
        <w:br w:type="textWrapping"/>
      </w:r>
      <w:r>
        <w:br w:type="textWrapping"/>
      </w:r>
      <w:r>
        <w:t xml:space="preserve">Khai Dương không thích cảnh đó, hắn có thể thay chủ nhân gánh mọi thứ, nhưng không cách nào ngăn sự si cuồng của người ấy đối với hai thứ này.</w:t>
      </w:r>
      <w:r>
        <w:br w:type="textWrapping"/>
      </w:r>
      <w:r>
        <w:br w:type="textWrapping"/>
      </w:r>
      <w:r>
        <w:t xml:space="preserve">Ngày nào đó sẽ hại hắn.</w:t>
      </w:r>
      <w:r>
        <w:br w:type="textWrapping"/>
      </w:r>
      <w:r>
        <w:br w:type="textWrapping"/>
      </w:r>
      <w:r>
        <w:t xml:space="preserve">Khai Dương đoán được khả năng này, thế nhưng hắn chưa bao giờ nghĩ tới, lại sẽ rơi vào kết quả như thế.</w:t>
      </w:r>
      <w:r>
        <w:br w:type="textWrapping"/>
      </w:r>
      <w:r>
        <w:br w:type="textWrapping"/>
      </w:r>
      <w:r>
        <w:t xml:space="preserve">Buồn rầu úp lên hai gò má, Khai Dương ném nhánh cây trong tay, từ trong nồi múc bát canh nóng, đứng dậy.</w:t>
      </w:r>
      <w:r>
        <w:br w:type="textWrapping"/>
      </w:r>
      <w:r>
        <w:br w:type="textWrapping"/>
      </w:r>
      <w:r>
        <w:t xml:space="preserve">Có lẽ hắn nên nghĩ cách tìm Quỷ Y thử, chẳng sợ có địch nhân Thẩm Nhạn, hắn cũng nên tìm thử xem…</w:t>
      </w:r>
      <w:r>
        <w:br w:type="textWrapping"/>
      </w:r>
      <w:r>
        <w:br w:type="textWrapping"/>
      </w:r>
      <w:r>
        <w:t xml:space="preserve">Một tiếng rên đánh gãy suy nghĩ của hắn, không có nửa phần tạm dừng, hắn bước nhanh đến giường cỏ, bát trong tay không biết đã bay đi đâu, mà là cầm thật chặt cánh tay người nọ:</w:t>
      </w:r>
      <w:r>
        <w:br w:type="textWrapping"/>
      </w:r>
      <w:r>
        <w:br w:type="textWrapping"/>
      </w:r>
      <w:r>
        <w:t xml:space="preserve">– Chủ nhân, ngài tỉnh rồi!</w:t>
      </w:r>
      <w:r>
        <w:br w:type="textWrapping"/>
      </w:r>
      <w:r>
        <w:br w:type="textWrapping"/>
      </w:r>
      <w:r>
        <w:t xml:space="preserve">Hắn không nghe thấy mình nói có bao nhiêu run rẩy, người nghe được cũng không phát giác, người đó chỉ là đấu tranh một đoạn thời gian thật dài, mới từ trong mờ mịt tỉnh lại.</w:t>
      </w:r>
      <w:r>
        <w:br w:type="textWrapping"/>
      </w:r>
      <w:r>
        <w:br w:type="textWrapping"/>
      </w:r>
      <w:r>
        <w:t xml:space="preserve">– Huynh… là ai?</w:t>
      </w:r>
      <w:r>
        <w:br w:type="textWrapping"/>
      </w:r>
      <w:r>
        <w:br w:type="textWrapping"/>
      </w:r>
      <w:r>
        <w:t xml:space="preserve">Giọng người nọ có chút khàn khàn, cũng có mười phần nghi hoặc. Khai Dương lòng lộp bộp một chút, trầm giọng đáp:</w:t>
      </w:r>
      <w:r>
        <w:br w:type="textWrapping"/>
      </w:r>
      <w:r>
        <w:br w:type="textWrapping"/>
      </w:r>
      <w:r>
        <w:t xml:space="preserve">– Thuộc hạ chính là ảnh vệ của ngài, ngài, không nhớ rõ thuộc hạ ?</w:t>
      </w:r>
      <w:r>
        <w:br w:type="textWrapping"/>
      </w:r>
      <w:r>
        <w:br w:type="textWrapping"/>
      </w:r>
      <w:r>
        <w:t xml:space="preserve">– Ảnh vệ là gì?</w:t>
      </w:r>
      <w:r>
        <w:br w:type="textWrapping"/>
      </w:r>
      <w:r>
        <w:br w:type="textWrapping"/>
      </w:r>
      <w:r>
        <w:t xml:space="preserve">Người nọ cố sức nâng lên tay, xoa xoa trán, giọng hắn dần dần bình thường lại, mang theo mờ mịt và dịu ngoan vô hại.</w:t>
      </w:r>
      <w:r>
        <w:br w:type="textWrapping"/>
      </w:r>
      <w:r>
        <w:br w:type="textWrapping"/>
      </w:r>
      <w:r>
        <w:t xml:space="preserve">– Xin lỗi, ta tựa hồ có chút không đúng… Có thể xin huynh đưa ta đi…</w:t>
      </w:r>
      <w:r>
        <w:br w:type="textWrapping"/>
      </w:r>
      <w:r>
        <w:br w:type="textWrapping"/>
      </w:r>
      <w:r>
        <w:t xml:space="preserve">Hắn lại nâng mắt, trong hai tròng mắt mang theo một chút hoang mang, cũng chiếu ra một tia sợ hãi không dễ nhận ra:</w:t>
      </w:r>
      <w:r>
        <w:br w:type="textWrapping"/>
      </w:r>
      <w:r>
        <w:br w:type="textWrapping"/>
      </w:r>
      <w:r>
        <w:t xml:space="preserve">–  …Đi Ninh Biên Ngụy phủ… Ảnh, ảnh đại ca, ta, tại hạ… Khụ, xin lỗi, tại hạ tên là Ngụy Lăng Vân, nhà ở Ninh Biên Ngụy phủ, đây đã xảy ra chuyện gì… Khụ, nếu huynh đài chịu đưa ta hồi phủ, tại hạ tất trọng thù…</w:t>
      </w:r>
      <w:r>
        <w:br w:type="textWrapping"/>
      </w:r>
      <w:r>
        <w:br w:type="textWrapping"/>
      </w:r>
      <w:r>
        <w:t xml:space="preserve">Hắn nói mình tên là Ngụy Lăng Vân, nói nhà hắn ở Ninh Biên, hắn đối mặt hắn lộ ra e ngại chưa bao giờ có, dường như sớm chiều ở chung ngày ngày đêm đêm tất cả hóa thành bọt nước.</w:t>
      </w:r>
      <w:r>
        <w:br w:type="textWrapping"/>
      </w:r>
      <w:r>
        <w:br w:type="textWrapping"/>
      </w:r>
      <w:r>
        <w:t xml:space="preserve">Khai Dương chậm rãi buông tay ra, hai tay thành quyền, hao hết sức lực suốt đời, mới khống chế không run rẩy, hắn chậm rãi lui một bước, quỳ xuống.</w:t>
      </w:r>
      <w:r>
        <w:br w:type="textWrapping"/>
      </w:r>
      <w:r>
        <w:br w:type="textWrapping"/>
      </w:r>
      <w:r>
        <w:t xml:space="preserve">– Ngài mong muốn, Khai Dương tất tòng mệnh.</w:t>
      </w:r>
      <w:r>
        <w:br w:type="textWrapping"/>
      </w:r>
      <w:r>
        <w:br w:type="textWrapping"/>
      </w:r>
      <w:r>
        <w:t xml:space="preserve">– Cái gì?</w:t>
      </w:r>
      <w:r>
        <w:br w:type="textWrapping"/>
      </w:r>
      <w:r>
        <w:br w:type="textWrapping"/>
      </w:r>
      <w:r>
        <w:t xml:space="preserve">Người nọ tựa hồ hoảng sợ, vươn tay đỡ cánh tay Khai Dương.</w:t>
      </w:r>
      <w:r>
        <w:br w:type="textWrapping"/>
      </w:r>
      <w:r>
        <w:br w:type="textWrapping"/>
      </w:r>
      <w:r>
        <w:t xml:space="preserve">– Đây, đây là có chuyện gì…</w:t>
      </w:r>
      <w:r>
        <w:br w:type="textWrapping"/>
      </w:r>
      <w:r>
        <w:br w:type="textWrapping"/>
      </w:r>
      <w:r>
        <w:t xml:space="preserve">Khai Dương không trả lời, tất cả cảm giác của hắn dường như đều đọng ở hai nắm tay này, độ ấm ấy vẫn ấm áp như trước, mang theo ấm áp khiến hắn an tâm.</w:t>
      </w:r>
      <w:r>
        <w:br w:type="textWrapping"/>
      </w:r>
      <w:r>
        <w:br w:type="textWrapping"/>
      </w:r>
      <w:r>
        <w:t xml:space="preserve">Hắn chưa bao giờ nghĩ tới hủy diệt Cửu Long hoàn sẽ đổi lấy kết quả như thế, nhưng hắn không hối hận.</w:t>
      </w:r>
      <w:r>
        <w:br w:type="textWrapping"/>
      </w:r>
      <w:r>
        <w:br w:type="textWrapping"/>
      </w:r>
      <w:r>
        <w:t xml:space="preserve">Hắn không hề hối hận.</w:t>
      </w:r>
      <w:r>
        <w:br w:type="textWrapping"/>
      </w:r>
      <w:r>
        <w:br w:type="textWrapping"/>
      </w:r>
    </w:p>
    <w:p>
      <w:pPr>
        <w:pStyle w:val="Heading2"/>
      </w:pPr>
      <w:bookmarkStart w:id="141" w:name="chương-66-phiên-ngoại-3"/>
      <w:bookmarkEnd w:id="141"/>
      <w:r>
        <w:t xml:space="preserve">66. Chương 66: Phiên Ngoại 3</w:t>
      </w:r>
    </w:p>
    <w:p>
      <w:pPr>
        <w:pStyle w:val="Compact"/>
      </w:pPr>
      <w:r>
        <w:br w:type="textWrapping"/>
      </w:r>
      <w:r>
        <w:br w:type="textWrapping"/>
      </w:r>
      <w:r>
        <w:t xml:space="preserve">– Mạc nhi, con có biết chúng ta đang đứng ở đâu không?</w:t>
      </w:r>
      <w:r>
        <w:br w:type="textWrapping"/>
      </w:r>
      <w:r>
        <w:br w:type="textWrapping"/>
      </w:r>
      <w:r>
        <w:t xml:space="preserve">Trên đỉnh núi, một nam tử trung niên thân hình thon gầy khoanh tay mà đứng, đôi mắt sắc bén nhìn thẳng đường mòn chật hẹp dưới núi.</w:t>
      </w:r>
      <w:r>
        <w:br w:type="textWrapping"/>
      </w:r>
      <w:r>
        <w:br w:type="textWrapping"/>
      </w:r>
      <w:r>
        <w:t xml:space="preserve">Người trẻ tuổi đi theo phía sau hắn tiến lên trước một bước, trầm giọng nói:</w:t>
      </w:r>
      <w:r>
        <w:br w:type="textWrapping"/>
      </w:r>
      <w:r>
        <w:br w:type="textWrapping"/>
      </w:r>
      <w:r>
        <w:t xml:space="preserve">– Đường hậu quân Mông Thát tất phải qua.</w:t>
      </w:r>
      <w:r>
        <w:br w:type="textWrapping"/>
      </w:r>
      <w:r>
        <w:br w:type="textWrapping"/>
      </w:r>
      <w:r>
        <w:t xml:space="preserve">Thiếu niên vóc người chưa trưởng thành, giọng cũng mang theo khàn khàn, nhưng không giảm kiên quyết trong lời nói, trang phục màu đen mặc trên người, giống như một con ưng non lộ sát khí.</w:t>
      </w:r>
      <w:r>
        <w:br w:type="textWrapping"/>
      </w:r>
      <w:r>
        <w:br w:type="textWrapping"/>
      </w:r>
      <w:r>
        <w:t xml:space="preserve">Nam tử nọ nghe xong cười ha ha:</w:t>
      </w:r>
      <w:r>
        <w:br w:type="textWrapping"/>
      </w:r>
      <w:r>
        <w:br w:type="textWrapping"/>
      </w:r>
      <w:r>
        <w:t xml:space="preserve">– Không sai, chính là đường lui của Hồ cẩu! Đáng tiếc sơn lĩnh này rất dốc, Ô Y môn ta ra hết cũng chỉ hơn mười người có thể bôn tập* từ trên núi, Mạc nhi, con sợ sao?</w:t>
      </w:r>
      <w:r>
        <w:br w:type="textWrapping"/>
      </w:r>
      <w:r>
        <w:br w:type="textWrapping"/>
      </w:r>
      <w:r>
        <w:rPr>
          <w:i/>
        </w:rPr>
        <w:t xml:space="preserve">*tập kích bất ngờ.</w:t>
      </w:r>
      <w:r>
        <w:br w:type="textWrapping"/>
      </w:r>
      <w:r>
        <w:br w:type="textWrapping"/>
      </w:r>
      <w:r>
        <w:t xml:space="preserve">– Tập võ mười năm, đúng lúc thử một lần.</w:t>
      </w:r>
      <w:r>
        <w:br w:type="textWrapping"/>
      </w:r>
      <w:r>
        <w:br w:type="textWrapping"/>
      </w:r>
      <w:r>
        <w:t xml:space="preserve">Trong giọng nói người trẻ tuổi nọ không có cuồng ngạo của thiếu niên bình thường, ngược lại có một phần trầm ổn ngoan lệ.</w:t>
      </w:r>
      <w:r>
        <w:br w:type="textWrapping"/>
      </w:r>
      <w:r>
        <w:br w:type="textWrapping"/>
      </w:r>
      <w:r>
        <w:t xml:space="preserve">– Con ngoan.</w:t>
      </w:r>
      <w:r>
        <w:br w:type="textWrapping"/>
      </w:r>
      <w:r>
        <w:br w:type="textWrapping"/>
      </w:r>
      <w:r>
        <w:t xml:space="preserve">Nam tử vừa lòng gật đầu, gió núi gào thét, cuốn y bào ô sắc hắn, tay áo bay bay, càng làm hắn cốt gầy khí thế, giống như một cô hạc phiêu nhiên muốn bay.</w:t>
      </w:r>
      <w:r>
        <w:br w:type="textWrapping"/>
      </w:r>
      <w:r>
        <w:br w:type="textWrapping"/>
      </w:r>
      <w:r>
        <w:t xml:space="preserve">Ở phía sau hắn, hơn mười hán tử hắc y không nói một lời, đứng sừng sững trên vách núi, hơn cả chùy sắt rừng giáo.</w:t>
      </w:r>
      <w:r>
        <w:br w:type="textWrapping"/>
      </w:r>
      <w:r>
        <w:br w:type="textWrapping"/>
      </w:r>
      <w:r>
        <w:t xml:space="preserve">Chỉ mười cái hô hấp, cuối sơn đạo xa xôi truyền đến vó ngựa ầm ầm, sắc trời u ám, cuồng phong gào thét, gót sắt ấy giống như sấm rền cuồn cuộn, đập xuống đất kiên cố.</w:t>
      </w:r>
      <w:r>
        <w:br w:type="textWrapping"/>
      </w:r>
      <w:r>
        <w:br w:type="textWrapping"/>
      </w:r>
      <w:r>
        <w:t xml:space="preserve">Tương Dương thành phá, Giang Lăng thế nguy, Thát Lỗ như xích triều, muốn lật đổ xã tắc, gột rửa Thần Châu, có người hận không thể tiêu thảo tự bán*, cũng có người chỉ nguyện đốt ăn thịt này!</w:t>
      </w:r>
      <w:r>
        <w:br w:type="textWrapping"/>
      </w:r>
      <w:r>
        <w:br w:type="textWrapping"/>
      </w:r>
      <w:r>
        <w:rPr>
          <w:i/>
        </w:rPr>
        <w:t xml:space="preserve">*người nghèo không có tiền lấy ngọn cỏ cắm vào đầu tự bán mình để đổi ít tiền.</w:t>
      </w:r>
      <w:r>
        <w:br w:type="textWrapping"/>
      </w:r>
      <w:r>
        <w:br w:type="textWrapping"/>
      </w:r>
      <w:r>
        <w:t xml:space="preserve">Trên mặt nam tử lộ ra tiếu ý kiệt ngạo, nhìn chăm chú vào đại quân cuồn cuộn mà đến.</w:t>
      </w:r>
      <w:r>
        <w:br w:type="textWrapping"/>
      </w:r>
      <w:r>
        <w:br w:type="textWrapping"/>
      </w:r>
      <w:r>
        <w:t xml:space="preserve">Đây là quân vận chuyển lương thảo từ Tương Dương thành, Thát tử đã ăn hết trên đường Hán nhân, nay có lương thực, có thể nào không vội vàng chuyển về đại trướng.</w:t>
      </w:r>
      <w:r>
        <w:br w:type="textWrapping"/>
      </w:r>
      <w:r>
        <w:br w:type="textWrapping"/>
      </w:r>
      <w:r>
        <w:t xml:space="preserve">Nhưng phải qua từ nơi này, không ít người muốn lưu lại đầu người làm mua bán.</w:t>
      </w:r>
      <w:r>
        <w:br w:type="textWrapping"/>
      </w:r>
      <w:r>
        <w:br w:type="textWrapping"/>
      </w:r>
      <w:r>
        <w:t xml:space="preserve">Chỉ giây lát, đại quân đã chạy đến trước mặt, lương thảo mấy ngàn người là cảnh gì, giống như một đuôi cự long trông không thấy cuối, bố trí ở sơn đạo, dưới vó ngựa giẫm lên, dãy núi nguy nga đều đang run rẩy, sắp cúi đầu xưng thần.</w:t>
      </w:r>
      <w:r>
        <w:br w:type="textWrapping"/>
      </w:r>
      <w:r>
        <w:br w:type="textWrapping"/>
      </w:r>
      <w:r>
        <w:t xml:space="preserve">Hắc y nam tử nọ lại lạnh lùng cười, thúc âm thành tuyến.</w:t>
      </w:r>
      <w:r>
        <w:br w:type="textWrapping"/>
      </w:r>
      <w:r>
        <w:br w:type="textWrapping"/>
      </w:r>
      <w:r>
        <w:t xml:space="preserve">– Đi theo ta!</w:t>
      </w:r>
      <w:r>
        <w:br w:type="textWrapping"/>
      </w:r>
      <w:r>
        <w:br w:type="textWrapping"/>
      </w:r>
      <w:r>
        <w:t xml:space="preserve">Giọng nói không vang dội gì, dường như ra khỏi miệng liền có thể bị cuồng phong nuốt hết, nhưng mà bên tai mỗi người đều giống như cự lôi vang lên, nam tử nọ cũng không dừng lại, phi thân liền phóng hướng chân núi, ống tay áo rộng rãi bay phấp phới, giống như một con chim lớn vỗ cánh.</w:t>
      </w:r>
      <w:r>
        <w:br w:type="textWrapping"/>
      </w:r>
      <w:r>
        <w:br w:type="textWrapping"/>
      </w:r>
      <w:r>
        <w:t xml:space="preserve">Ở phía sau hắn, tất cả mọi người động.</w:t>
      </w:r>
      <w:r>
        <w:br w:type="textWrapping"/>
      </w:r>
      <w:r>
        <w:br w:type="textWrapping"/>
      </w:r>
      <w:r>
        <w:t xml:space="preserve">Hơn mười bóng người như mũi tên rời cung, như bay chạy xuống chân núi.</w:t>
      </w:r>
      <w:r>
        <w:br w:type="textWrapping"/>
      </w:r>
      <w:r>
        <w:br w:type="textWrapping"/>
      </w:r>
      <w:r>
        <w:t xml:space="preserve">Vách núi này dốc đứng cỡ nào, ngay cả tuấn mã cũng không thể đặt chân, ai có thể nghĩ đến lại sẽ mai phục một tốp kì binh*.</w:t>
      </w:r>
      <w:r>
        <w:br w:type="textWrapping"/>
      </w:r>
      <w:r>
        <w:br w:type="textWrapping"/>
      </w:r>
      <w:r>
        <w:rPr>
          <w:i/>
        </w:rPr>
        <w:t xml:space="preserve">*đội đánh úp.</w:t>
      </w:r>
      <w:r>
        <w:br w:type="textWrapping"/>
      </w:r>
      <w:r>
        <w:br w:type="textWrapping"/>
      </w:r>
      <w:r>
        <w:t xml:space="preserve">Chỉ giây lát, đội hắc y nhân này liền lao xuống vách núi, như đao nhọn vậy đâm vào mé trước quân Mông quân, quân trận giống như nộ long lập tức bị kiềm hãm, chợt tiếng giết nổi dậy.</w:t>
      </w:r>
      <w:r>
        <w:br w:type="textWrapping"/>
      </w:r>
      <w:r>
        <w:br w:type="textWrapping"/>
      </w:r>
      <w:r>
        <w:t xml:space="preserve">Tuấn mã hí kêu, chiến rống như sấm, nhưng mà tiếng vang to rõ thét dài ép xuống tất cả âm thanh, theo tiếng cười như điên cuồng này, một đội nhân mã vọt ra, hắc y mặt đỏ, lưỡi tuyết nhận giáo bạc, giống như một đội quỷ binh đến từ U Minh Diêm La.</w:t>
      </w:r>
      <w:r>
        <w:br w:type="textWrapping"/>
      </w:r>
      <w:r>
        <w:br w:type="textWrapping"/>
      </w:r>
      <w:r>
        <w:t xml:space="preserve">“Sát! Sát! Sát!”</w:t>
      </w:r>
      <w:r>
        <w:br w:type="textWrapping"/>
      </w:r>
      <w:r>
        <w:br w:type="textWrapping"/>
      </w:r>
      <w:r>
        <w:t xml:space="preserve">Ba tiếng gầm lên, một tiếng nổ vang, hai đội đại quân giống như vòng xoáy, hung ác mạnh mẽ đánh nhau.</w:t>
      </w:r>
      <w:r>
        <w:br w:type="textWrapping"/>
      </w:r>
      <w:r>
        <w:br w:type="textWrapping"/>
      </w:r>
      <w:r>
        <w:t xml:space="preserve">Huyết hoa tóe ra, thiên địa biến sắc!</w:t>
      </w:r>
      <w:r>
        <w:br w:type="textWrapping"/>
      </w:r>
      <w:r>
        <w:br w:type="textWrapping"/>
      </w:r>
      <w:r>
        <w:t xml:space="preserve">Lợi nhận đoạn, trường thương gãy, máu tươi đập vào mặt, gân cốt bay ngang, trong loạn quân, phía sau nam tử lên tiếng cười dài, người trẻ tuổi trang phục hắc y thủy chung một tấc không rời.</w:t>
      </w:r>
      <w:r>
        <w:br w:type="textWrapping"/>
      </w:r>
      <w:r>
        <w:br w:type="textWrapping"/>
      </w:r>
      <w:r>
        <w:t xml:space="preserve">…</w:t>
      </w:r>
      <w:r>
        <w:br w:type="textWrapping"/>
      </w:r>
      <w:r>
        <w:br w:type="textWrapping"/>
      </w:r>
      <w:r>
        <w:t xml:space="preserve">– Bị ám toán?</w:t>
      </w:r>
      <w:r>
        <w:br w:type="textWrapping"/>
      </w:r>
      <w:r>
        <w:br w:type="textWrapping"/>
      </w:r>
      <w:r>
        <w:t xml:space="preserve">– Có sư tôn nhắc nhở…</w:t>
      </w:r>
      <w:r>
        <w:br w:type="textWrapping"/>
      </w:r>
      <w:r>
        <w:br w:type="textWrapping"/>
      </w:r>
      <w:r>
        <w:t xml:space="preserve">– Ha, cảm thấy mấy Trưởng Lãng bang có ước với chúng ta thì sẽ không hành động thiếu suy nghĩ?</w:t>
      </w:r>
      <w:r>
        <w:br w:type="textWrapping"/>
      </w:r>
      <w:r>
        <w:br w:type="textWrapping"/>
      </w:r>
      <w:r>
        <w:t xml:space="preserve">– Bọn họ… cũng kháng Mông.</w:t>
      </w:r>
      <w:r>
        <w:br w:type="textWrapping"/>
      </w:r>
      <w:r>
        <w:br w:type="textWrapping"/>
      </w:r>
      <w:r>
        <w:t xml:space="preserve">– Thì sao?</w:t>
      </w:r>
      <w:r>
        <w:br w:type="textWrapping"/>
      </w:r>
      <w:r>
        <w:br w:type="textWrapping"/>
      </w:r>
      <w:r>
        <w:t xml:space="preserve">Nam nhân cầm một con rắn ngũ sắc sặc sỡ từ trong chum lên, nhẹ nhàng quấn vào đầu ngón tay.</w:t>
      </w:r>
      <w:r>
        <w:br w:type="textWrapping"/>
      </w:r>
      <w:r>
        <w:br w:type="textWrapping"/>
      </w:r>
      <w:r>
        <w:t xml:space="preserve">Xà mình gầy, khớp ngón tay hắn càng gầy, tựa hồ chỉ còn lại có một lớp da, cũng không biết ngửi được cái gì, con rắn kia thuận theo ma sát một chút, đột nhiên răng nanh há lớn, sắp cắn người lại bị ngón tay bên cạnh như chớp giật nắm thất tấc.</w:t>
      </w:r>
      <w:r>
        <w:br w:type="textWrapping"/>
      </w:r>
      <w:r>
        <w:br w:type="textWrapping"/>
      </w:r>
      <w:r>
        <w:t xml:space="preserve">– Cho dù là nghĩa quân cũng có lúc ăn người, huống chi chỉ là môn tông giang hồ. Dưới đại nghĩa còn có ích lợi tiền tài, còn có tham dục vọng niệm, hôm nay ta con kề vai chiến đấu, ngày khác xông về phía trước, nào không phải địch nhân? Trong giang hồ này, không có một kẻ chân chính lương thiện, chẳng lẽ con tốn một đời tập võ, chỉ là vì cường thân hộ thể, giữ viện môn nhà mình? Đao đến kiếm đi, hảo dũng đấu võ mới là bản tính người giang hồ, cái gọi là loạn thế, chỉ là mặt nạ để người ta kéo xuống mà thôi.</w:t>
      </w:r>
      <w:r>
        <w:br w:type="textWrapping"/>
      </w:r>
      <w:r>
        <w:br w:type="textWrapping"/>
      </w:r>
      <w:r>
        <w:t xml:space="preserve">– … Đệ tử càng nguyện sát tặc!</w:t>
      </w:r>
      <w:r>
        <w:br w:type="textWrapping"/>
      </w:r>
      <w:r>
        <w:br w:type="textWrapping"/>
      </w:r>
      <w:r>
        <w:t xml:space="preserve">– Ha ha!</w:t>
      </w:r>
      <w:r>
        <w:br w:type="textWrapping"/>
      </w:r>
      <w:r>
        <w:br w:type="textWrapping"/>
      </w:r>
      <w:r>
        <w:t xml:space="preserve">Nam tử nọ cười to lên tiếng, trên tay nhoáng lên một cái, con rắn ấy giống như mất chống đỡ vậy, rũ người xuống, ngón trỏ mảnh dài vạch bụng rắn một cái, lấy ra mật rắn, ném vào trong chén rượu.</w:t>
      </w:r>
      <w:r>
        <w:br w:type="textWrapping"/>
      </w:r>
      <w:r>
        <w:br w:type="textWrapping"/>
      </w:r>
      <w:r>
        <w:t xml:space="preserve">– Sát tặc? Con là đệ tử của ta, là môn chủ tiếp theo của Ô Y môn, con muốn để hơn ngàn huynh đệ này ở đâu? Thế đạo này vốn thế, nếu không muốn làm xà trùng đoản mệnh, nhất định phải thành kẻ bắt xà.</w:t>
      </w:r>
      <w:r>
        <w:br w:type="textWrapping"/>
      </w:r>
      <w:r>
        <w:br w:type="textWrapping"/>
      </w:r>
      <w:r>
        <w:t xml:space="preserve">Một chén liệt rượu giơ ở trước mặt người trẻ tuổi, so phía trước lại thêm mấy tuổi, y thoạt nhìn cao lớn hơn chút, mặt không tính là anh tuấn, lại ẩn chứa uy thế bức nhân, đó là hung lệ dùng máu tươi vật sống nuôi nấng mà ra, cũng là ân sư điên cuồng dưỡng ra.</w:t>
      </w:r>
      <w:r>
        <w:br w:type="textWrapping"/>
      </w:r>
      <w:r>
        <w:br w:type="textWrapping"/>
      </w:r>
      <w:r>
        <w:t xml:space="preserve">Người trẻ tuổi không có nửa phần do dự, nhận chén rượu, đem rượu mạnh cùng mật đắng một hơi cạn sạch.</w:t>
      </w:r>
      <w:r>
        <w:br w:type="textWrapping"/>
      </w:r>
      <w:r>
        <w:br w:type="textWrapping"/>
      </w:r>
      <w:r>
        <w:t xml:space="preserve">Đôi mắt nam nhân tựa hồ sáng chút, gật đầu khen:</w:t>
      </w:r>
      <w:r>
        <w:br w:type="textWrapping"/>
      </w:r>
      <w:r>
        <w:br w:type="textWrapping"/>
      </w:r>
      <w:r>
        <w:t xml:space="preserve">– Đã hiểu thì giết lại đi. Ô Y môn chúng ta muốn cũng không phải những kẻ treo ‘Giang hồ đạo nghĩa’ ở ngoài miệng, đợi đến ngày nào đó con thật sự hiểu, vi sư liền có thể đem Ô Y môn này chân chính giao vào tay con.</w:t>
      </w:r>
      <w:r>
        <w:br w:type="textWrapping"/>
      </w:r>
      <w:r>
        <w:br w:type="textWrapping"/>
      </w:r>
      <w:r>
        <w:t xml:space="preserve">– Sư tôn, người còn có thể… </w:t>
      </w:r>
      <w:r>
        <w:br w:type="textWrapping"/>
      </w:r>
      <w:r>
        <w:br w:type="textWrapping"/>
      </w:r>
      <w:r>
        <w:t xml:space="preserve">– Ta không thể.</w:t>
      </w:r>
      <w:r>
        <w:br w:type="textWrapping"/>
      </w:r>
      <w:r>
        <w:br w:type="textWrapping"/>
      </w:r>
      <w:r>
        <w:t xml:space="preserve">Nam nhân dừng một chút, ném xác rắn cầm trong tay đi, lặp lại lần nữa.</w:t>
      </w:r>
      <w:r>
        <w:br w:type="textWrapping"/>
      </w:r>
      <w:r>
        <w:br w:type="textWrapping"/>
      </w:r>
      <w:r>
        <w:t xml:space="preserve">– Cũng sắp không thể.</w:t>
      </w:r>
      <w:r>
        <w:br w:type="textWrapping"/>
      </w:r>
      <w:r>
        <w:br w:type="textWrapping"/>
      </w:r>
      <w:r>
        <w:t xml:space="preserve">…</w:t>
      </w:r>
      <w:r>
        <w:br w:type="textWrapping"/>
      </w:r>
      <w:r>
        <w:br w:type="textWrapping"/>
      </w:r>
      <w:r>
        <w:t xml:space="preserve">– Không nghĩ tới lại nhanh như vậy… </w:t>
      </w:r>
      <w:r>
        <w:br w:type="textWrapping"/>
      </w:r>
      <w:r>
        <w:br w:type="textWrapping"/>
      </w:r>
      <w:r>
        <w:t xml:space="preserve">Trên giường bệnh truyền đến một tiếng than thở, màn che rũ xuống chợt bị vén lên, một giọng nói vang lên:</w:t>
      </w:r>
      <w:r>
        <w:br w:type="textWrapping"/>
      </w:r>
      <w:r>
        <w:br w:type="textWrapping"/>
      </w:r>
      <w:r>
        <w:t xml:space="preserve">– Sư tôn, phải dùng dược… </w:t>
      </w:r>
      <w:r>
        <w:br w:type="textWrapping"/>
      </w:r>
      <w:r>
        <w:br w:type="textWrapping"/>
      </w:r>
      <w:r>
        <w:t xml:space="preserve">Người trên giường ngẩng đầu lên, nhìn về phía đệ tử đứng ở bên giường, đó đã không hề là người trẻ tuổi, chém giết vuốt phẳng non nớt trên mặt y, quyền lực thì khiến y không hề thiên chân, y đã thành một nam nhân chân chính, một nam nhân sát phạt quyết đoán, có thể kham trọng trách, chỉ là, không bằng lão nghĩ…</w:t>
      </w:r>
      <w:r>
        <w:br w:type="textWrapping"/>
      </w:r>
      <w:r>
        <w:br w:type="textWrapping"/>
      </w:r>
      <w:r>
        <w:t xml:space="preserve">Dù có thế nào, nó vẫn là truyền nhân y bát duy nhất của mình  !</w:t>
      </w:r>
      <w:r>
        <w:br w:type="textWrapping"/>
      </w:r>
      <w:r>
        <w:br w:type="textWrapping"/>
      </w:r>
      <w:r>
        <w:t xml:space="preserve">Ho nhẹ hai tiếng, cổ tay khô héo nâng lên, nhẹ nhàng vung lên:</w:t>
      </w:r>
      <w:r>
        <w:br w:type="textWrapping"/>
      </w:r>
      <w:r>
        <w:br w:type="textWrapping"/>
      </w:r>
      <w:r>
        <w:t xml:space="preserve">– Trời không cho sống lâu, há là thuốc và kim châm có thể cứu. Đừng tốn công nữa.</w:t>
      </w:r>
      <w:r>
        <w:br w:type="textWrapping"/>
      </w:r>
      <w:r>
        <w:br w:type="textWrapping"/>
      </w:r>
      <w:r>
        <w:t xml:space="preserve">Nam nhân siết khớp hàm, lại không chịu lui bước nửa phần:</w:t>
      </w:r>
      <w:r>
        <w:br w:type="textWrapping"/>
      </w:r>
      <w:r>
        <w:br w:type="textWrapping"/>
      </w:r>
      <w:r>
        <w:t xml:space="preserve">– Chỉ cần có thể lấy được Hỗn Nguyên Hồi Thiên đan của Kim Ngọc môn, nhất định có thể…</w:t>
      </w:r>
      <w:r>
        <w:br w:type="textWrapping"/>
      </w:r>
      <w:r>
        <w:br w:type="textWrapping"/>
      </w:r>
      <w:r>
        <w:t xml:space="preserve">– Có thể thì thế nào, giúp ta tục mệnh?</w:t>
      </w:r>
      <w:r>
        <w:br w:type="textWrapping"/>
      </w:r>
      <w:r>
        <w:br w:type="textWrapping"/>
      </w:r>
      <w:r>
        <w:t xml:space="preserve">Vị thân hình tiều tụy khẽ run lên, lại như là cười:</w:t>
      </w:r>
      <w:r>
        <w:br w:type="textWrapping"/>
      </w:r>
      <w:r>
        <w:br w:type="textWrapping"/>
      </w:r>
      <w:r>
        <w:t xml:space="preserve">– Trên đời này có lẽ có thầy thuốc giỏi hơn ta, nhưng không thể có độc vật lợi hại hơn ta.</w:t>
      </w:r>
      <w:r>
        <w:br w:type="textWrapping"/>
      </w:r>
      <w:r>
        <w:br w:type="textWrapping"/>
      </w:r>
      <w:r>
        <w:t xml:space="preserve">– Sư tôn!</w:t>
      </w:r>
      <w:r>
        <w:br w:type="textWrapping"/>
      </w:r>
      <w:r>
        <w:br w:type="textWrapping"/>
      </w:r>
      <w:r>
        <w:t xml:space="preserve">Nam nhân cổ họng tắc nghẹn, hơi quỳ xuống.</w:t>
      </w:r>
      <w:r>
        <w:br w:type="textWrapping"/>
      </w:r>
      <w:r>
        <w:br w:type="textWrapping"/>
      </w:r>
      <w:r>
        <w:t xml:space="preserve">– Đứa ngốc.</w:t>
      </w:r>
      <w:r>
        <w:br w:type="textWrapping"/>
      </w:r>
      <w:r>
        <w:br w:type="textWrapping"/>
      </w:r>
      <w:r>
        <w:t xml:space="preserve">Bàn tay có chút run vươn ra, nhẹ nhàng phủ đỉnh đầu nam nhân, giống như hai mươi năm trước lần đầu tiên lúc cứu y.</w:t>
      </w:r>
      <w:r>
        <w:br w:type="textWrapping"/>
      </w:r>
      <w:r>
        <w:br w:type="textWrapping"/>
      </w:r>
      <w:r>
        <w:t xml:space="preserve">– Đáng tiếc con sinh nhầm thế đạo…</w:t>
      </w:r>
      <w:r>
        <w:br w:type="textWrapping"/>
      </w:r>
      <w:r>
        <w:br w:type="textWrapping"/>
      </w:r>
      <w:r>
        <w:t xml:space="preserve">Nếu là ba mươi năm trước, có lẽ nó có thể thành một hiệp khách vì nước tận trung, nếu là ba mươi năm sau, nó có lẽ có thể làm một kiêu hùng bễ nghễ tứ phương, chỉ tiếc, nó sinh sai giờ sai ngày.</w:t>
      </w:r>
      <w:r>
        <w:br w:type="textWrapping"/>
      </w:r>
      <w:r>
        <w:br w:type="textWrapping"/>
      </w:r>
      <w:r>
        <w:t xml:space="preserve">Trước có sói sau có hổ, còn có bao nhiêu lựa chọn?</w:t>
      </w:r>
      <w:r>
        <w:br w:type="textWrapping"/>
      </w:r>
      <w:r>
        <w:br w:type="textWrapping"/>
      </w:r>
      <w:r>
        <w:t xml:space="preserve">Đôi môi nhăn nhúm cong thành khinh trào:</w:t>
      </w:r>
      <w:r>
        <w:br w:type="textWrapping"/>
      </w:r>
      <w:r>
        <w:br w:type="textWrapping"/>
      </w:r>
      <w:r>
        <w:t xml:space="preserve">– Thôi, vậy cũng tốt. Ta không được, chẳng lẽ còn trông cậy vào con sao? Không sống được tiêu dao, ít nhất cũng phải vui vẻ mới được.</w:t>
      </w:r>
      <w:r>
        <w:br w:type="textWrapping"/>
      </w:r>
      <w:r>
        <w:br w:type="textWrapping"/>
      </w:r>
      <w:r>
        <w:t xml:space="preserve">– Sư tôn?</w:t>
      </w:r>
      <w:r>
        <w:br w:type="textWrapping"/>
      </w:r>
      <w:r>
        <w:br w:type="textWrapping"/>
      </w:r>
      <w:r>
        <w:t xml:space="preserve">Hiển nhiên không dự đoán được sẽ nhận được răn dạy như thế, nam nhân hơi hơi sửng sốt, trở tay cầm bàn tay khô gầy của ân sư.</w:t>
      </w:r>
      <w:r>
        <w:br w:type="textWrapping"/>
      </w:r>
      <w:r>
        <w:br w:type="textWrapping"/>
      </w:r>
      <w:r>
        <w:t xml:space="preserve">– Hộ tốt tổng đàn, lưu lại hương khói. Giết nhiều Thát tử chút, đừng mất hung danh Ô Y ta.</w:t>
      </w:r>
      <w:r>
        <w:br w:type="textWrapping"/>
      </w:r>
      <w:r>
        <w:br w:type="textWrapping"/>
      </w:r>
      <w:r>
        <w:t xml:space="preserve">Ngón tay nhỏ bé yếu ớt ấy nhẹ nhàng nắm chặt tay y.</w:t>
      </w:r>
      <w:r>
        <w:br w:type="textWrapping"/>
      </w:r>
      <w:r>
        <w:br w:type="textWrapping"/>
      </w:r>
      <w:r>
        <w:t xml:space="preserve">– Nếu có một ngày, con có thể bình an rời khỏi giang hồ này, thì thay vi sư thưởng thức non sông tươi đẹp này đi.</w:t>
      </w:r>
      <w:r>
        <w:br w:type="textWrapping"/>
      </w:r>
      <w:r>
        <w:br w:type="textWrapping"/>
      </w:r>
      <w:r>
        <w:t xml:space="preserve">Lời nói dịu dàng ngoài dự đoán, cũng đơn giản bất ngờ.</w:t>
      </w:r>
      <w:r>
        <w:br w:type="textWrapping"/>
      </w:r>
      <w:r>
        <w:br w:type="textWrapping"/>
      </w:r>
      <w:r>
        <w:t xml:space="preserve">Nam nhân hình như nghe hiểu ý lời nói, mũi không khỏi cay cay, suýt nữa rơi lệ.</w:t>
      </w:r>
      <w:r>
        <w:br w:type="textWrapping"/>
      </w:r>
      <w:r>
        <w:br w:type="textWrapping"/>
      </w:r>
      <w:r>
        <w:t xml:space="preserve">Y một đời tập võ, nửa đời chém giết, từ ân sư học được chỉ có mánh giết người, âm mưu thủ đoạn, làm sao từng có an nhàn thoải mái như thế.</w:t>
      </w:r>
      <w:r>
        <w:br w:type="textWrapping"/>
      </w:r>
      <w:r>
        <w:br w:type="textWrapping"/>
      </w:r>
      <w:r>
        <w:t xml:space="preserve">Nhưng… Nửa đoạn trước, y vẫn có thể làm được.</w:t>
      </w:r>
      <w:r>
        <w:br w:type="textWrapping"/>
      </w:r>
      <w:r>
        <w:br w:type="textWrapping"/>
      </w:r>
      <w:r>
        <w:t xml:space="preserve">Thoáng thu hồi cảm xúc, nam nhân rũ mi mắt, trầm giọng đáp:</w:t>
      </w:r>
      <w:r>
        <w:br w:type="textWrapping"/>
      </w:r>
      <w:r>
        <w:br w:type="textWrapping"/>
      </w:r>
      <w:r>
        <w:t xml:space="preserve">– Đệ tử tuân mệnh.</w:t>
      </w:r>
      <w:r>
        <w:br w:type="textWrapping"/>
      </w:r>
      <w:r>
        <w:br w:type="textWrapping"/>
      </w:r>
      <w:r>
        <w:t xml:space="preserve">…</w:t>
      </w:r>
      <w:r>
        <w:br w:type="textWrapping"/>
      </w:r>
      <w:r>
        <w:br w:type="textWrapping"/>
      </w:r>
      <w:r>
        <w:t xml:space="preserve">Trên quan đạo rộng rãi, hai con tuấn mã sóng vai mà phi, một kẻ thuần trắng một kẻ ô hắc, nguyệt bạch ống rộng theo gió phấp phới, kèm tiếng gió vi vút, tiếng móng trong trẻo, tiêu sái khoái ý vô cùng.</w:t>
      </w:r>
      <w:r>
        <w:br w:type="textWrapping"/>
      </w:r>
      <w:r>
        <w:br w:type="textWrapping"/>
      </w:r>
      <w:r>
        <w:t xml:space="preserve">– Nghiêm huynh, vì sao đột nhiên muốn đi quan ngoại?</w:t>
      </w:r>
      <w:r>
        <w:br w:type="textWrapping"/>
      </w:r>
      <w:r>
        <w:br w:type="textWrapping"/>
      </w:r>
      <w:r>
        <w:t xml:space="preserve">Một giọng nói vang lên, mang theo ấm áp tiếu ý, lại tự thân mật khăng khít.</w:t>
      </w:r>
      <w:r>
        <w:br w:type="textWrapping"/>
      </w:r>
      <w:r>
        <w:br w:type="textWrapping"/>
      </w:r>
      <w:r>
        <w:t xml:space="preserve">– Nơi đó là quan ngoại.</w:t>
      </w:r>
      <w:r>
        <w:br w:type="textWrapping"/>
      </w:r>
      <w:r>
        <w:br w:type="textWrapping"/>
      </w:r>
      <w:r>
        <w:t xml:space="preserve">Câu này không giống như là trả lời, mà như là vô nghĩa.</w:t>
      </w:r>
      <w:r>
        <w:br w:type="textWrapping"/>
      </w:r>
      <w:r>
        <w:br w:type="textWrapping"/>
      </w:r>
      <w:r>
        <w:t xml:space="preserve">– Ha ha, đừng nói, đại mạc tái ngoại, cô yên trường hà, cũng thú vị đấy chứ.</w:t>
      </w:r>
      <w:r>
        <w:br w:type="textWrapping"/>
      </w:r>
      <w:r>
        <w:br w:type="textWrapping"/>
      </w:r>
      <w:r>
        <w:t xml:space="preserve">Người nghe lại toàn không ngại, ngược lại trêu chọc nói.</w:t>
      </w:r>
      <w:r>
        <w:br w:type="textWrapping"/>
      </w:r>
      <w:r>
        <w:br w:type="textWrapping"/>
      </w:r>
      <w:r>
        <w:t xml:space="preserve">– Không biết chữ ‘Mạc’ trong tên huynh là có ý thế chăng?</w:t>
      </w:r>
      <w:r>
        <w:br w:type="textWrapping"/>
      </w:r>
      <w:r>
        <w:br w:type="textWrapping"/>
      </w:r>
      <w:r>
        <w:t xml:space="preserve">– Ta chưa từng hỏi.</w:t>
      </w:r>
      <w:r>
        <w:br w:type="textWrapping"/>
      </w:r>
      <w:r>
        <w:br w:type="textWrapping"/>
      </w:r>
      <w:r>
        <w:t xml:space="preserve">Ngừng lại một chút.</w:t>
      </w:r>
      <w:r>
        <w:br w:type="textWrapping"/>
      </w:r>
      <w:r>
        <w:br w:type="textWrapping"/>
      </w:r>
      <w:r>
        <w:t xml:space="preserve">– Có lẽ… </w:t>
      </w:r>
      <w:r>
        <w:br w:type="textWrapping"/>
      </w:r>
      <w:r>
        <w:br w:type="textWrapping"/>
      </w:r>
      <w:r>
        <w:t xml:space="preserve">– Thật đúng là? Vậy càng phải ở lâu một chút.</w:t>
      </w:r>
      <w:r>
        <w:br w:type="textWrapping"/>
      </w:r>
      <w:r>
        <w:br w:type="textWrapping"/>
      </w:r>
      <w:r>
        <w:t xml:space="preserve">Ý cười trong lời nói càng đậm hơn.</w:t>
      </w:r>
      <w:r>
        <w:br w:type="textWrapping"/>
      </w:r>
      <w:r>
        <w:br w:type="textWrapping"/>
      </w:r>
      <w:r>
        <w:t xml:space="preserve">– Nói không chừng trong đại mạc còn có thể gặp chút kì sự, huynh không biết, gần đây Thiếu bảo chủ Phi Ưng bảo đã mất tích, đang cùng người Liệt Dương bảo dây dưa không ngớt… </w:t>
      </w:r>
      <w:r>
        <w:br w:type="textWrapping"/>
      </w:r>
      <w:r>
        <w:br w:type="textWrapping"/>
      </w:r>
      <w:r>
        <w:t xml:space="preserve">Ý cảnh cùng lãng tử phong lưu lải nhải này tựa hồ không hợp với ngọc diện hiệp khách lắm, lại hơn vài phần thoải mái khoái ý.</w:t>
      </w:r>
      <w:r>
        <w:br w:type="textWrapping"/>
      </w:r>
      <w:r>
        <w:br w:type="textWrapping"/>
      </w:r>
      <w:r>
        <w:t xml:space="preserve">Nam nhân không đánh gãy lời người nọ, chỉ là cong thành nụ cười nhàn nhạt.</w:t>
      </w:r>
      <w:r>
        <w:br w:type="textWrapping"/>
      </w:r>
      <w:r>
        <w:br w:type="textWrapping"/>
      </w:r>
      <w:r>
        <w:t xml:space="preserve">Song mã chạy như bay, đạp lướt mà đi.</w:t>
      </w:r>
      <w:r>
        <w:br w:type="textWrapping"/>
      </w:r>
      <w:r>
        <w:br w:type="textWrapping"/>
      </w:r>
      <w:r>
        <w:rPr>
          <w:b/>
        </w:rPr>
        <w:t xml:space="preserve">.Hoàn.</w:t>
      </w:r>
      <w:r>
        <w:br w:type="textWrapping"/>
      </w:r>
      <w:r>
        <w:br w:type="textWrapping"/>
      </w:r>
      <w:r>
        <w:t xml:space="preserve">______________________</w:t>
      </w:r>
      <w:r>
        <w:br w:type="textWrapping"/>
      </w:r>
      <w:r>
        <w:br w:type="textWrapping"/>
      </w:r>
      <w:r>
        <w:rPr>
          <w:b/>
        </w:rPr>
        <w:t xml:space="preserve">Tác giả có lời muốn nói</w:t>
      </w:r>
      <w:r>
        <w:t xml:space="preserve">: Khinh cừu trường kiếm, liệt mã cuồng ca, nhu tình thiết cốt, lời hứa đáng ngàn vàng.</w:t>
      </w:r>
      <w:r>
        <w:br w:type="textWrapping"/>
      </w:r>
      <w:r>
        <w:br w:type="textWrapping"/>
      </w:r>
      <w:r>
        <w:t xml:space="preserve">Muốn viết một câu chuyện, một võ hiệp như vậy.</w:t>
      </w:r>
      <w:r>
        <w:br w:type="textWrapping"/>
      </w:r>
      <w:r>
        <w:br w:type="textWrapping"/>
      </w:r>
      <w:r>
        <w:t xml:space="preserve">Đây cũng không phải là một võ hiệp đơn thuần, có chút không gian đa chiều và huyễn tưởng vạn vật đều có linh hồn.</w:t>
      </w:r>
      <w:r>
        <w:br w:type="textWrapping"/>
      </w:r>
      <w:r>
        <w:br w:type="textWrapping"/>
      </w:r>
      <w:r>
        <w:t xml:space="preserve">Chỉ có tôn trọng, những nhân vật dưới ngòi bút mới thật sự có tôn nghiêm sống ở trong thế giới của họ.</w:t>
      </w:r>
      <w:r>
        <w:br w:type="textWrapping"/>
      </w:r>
      <w:r>
        <w:br w:type="textWrapping"/>
      </w:r>
      <w:r>
        <w:t xml:space="preserve">Đây cũng coi như một ảo tưởng tuyệt vời chống đỡ fangirl tiến lên đi =w=</w:t>
      </w:r>
      <w:r>
        <w:br w:type="textWrapping"/>
      </w:r>
      <w:r>
        <w:br w:type="textWrapping"/>
      </w:r>
      <w:r>
        <w:t xml:space="preserve">Lúc viết đến phiên ngoại không hề áp lực, viết có chút gian khổ lại rất vui vẻ, xem như vì câu chuyện này chân chính làm cái kết thúc.</w:t>
      </w:r>
      <w:r>
        <w:br w:type="textWrapping"/>
      </w:r>
      <w:r>
        <w:br w:type="textWrapping"/>
      </w:r>
      <w:r>
        <w:t xml:space="preserve">Sau này chắc không nên khảo nghiệm chỉ số thông minh của mình, viết cái gì đó thoải mái đơn giản dễ hơn X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hap-v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e801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87" Target="media/rId87.jpg" /><Relationship Type="http://schemas.openxmlformats.org/officeDocument/2006/relationships/image" Id="rId94" Target="media/rId94.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hyperlink" Id="rId40" Target="http://hvdic.thivien.net/han/quan%20%C4%91%E1%BA%A1o" TargetMode="External" /><Relationship Type="http://schemas.openxmlformats.org/officeDocument/2006/relationships/hyperlink" Id="rId31" Target="https://vi.wikipedia.org/wiki/S%E1%BB%B1_ki%E1%BB%87n_T%C4%A9nh_Khang" TargetMode="External" /></Relationships>
</file>

<file path=word/_rels/footnotes.xml.rels><?xml version="1.0" encoding="UTF-8"?>
<Relationships xmlns="http://schemas.openxmlformats.org/package/2006/relationships"><Relationship Type="http://schemas.openxmlformats.org/officeDocument/2006/relationships/hyperlink" Id="rId40" Target="http://hvdic.thivien.net/han/quan%20%C4%91%E1%BA%A1o" TargetMode="External" /><Relationship Type="http://schemas.openxmlformats.org/officeDocument/2006/relationships/hyperlink" Id="rId31" Target="https://vi.wikipedia.org/wiki/S%E1%BB%B1_ki%E1%BB%87n_T%C4%A9nh_Kha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ập Vọng</dc:title>
  <dc:creator/>
  <dcterms:created xsi:type="dcterms:W3CDTF">2018-01-02T09:27:06Z</dcterms:created>
  <dcterms:modified xsi:type="dcterms:W3CDTF">2018-01-02T09:27:06Z</dcterms:modified>
</cp:coreProperties>
</file>